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B87" w:rsidRPr="00823755" w:rsidRDefault="009F1545" w:rsidP="00E12B87">
      <w:pPr>
        <w:jc w:val="center"/>
        <w:rPr>
          <w:rFonts w:ascii="Times New Roman" w:hAnsi="Times New Roman" w:cs="Times New Roman"/>
        </w:rPr>
      </w:pPr>
      <w:r w:rsidRPr="0082375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E24EE97" wp14:editId="59E1E59B">
                <wp:simplePos x="0" y="0"/>
                <wp:positionH relativeFrom="column">
                  <wp:posOffset>5019675</wp:posOffset>
                </wp:positionH>
                <wp:positionV relativeFrom="paragraph">
                  <wp:posOffset>-170179</wp:posOffset>
                </wp:positionV>
                <wp:extent cx="1259840" cy="1428750"/>
                <wp:effectExtent l="0" t="0" r="16510" b="19050"/>
                <wp:wrapNone/>
                <wp:docPr id="2" name="สี่เหลี่ยมผืนผ้า 2"/>
                <wp:cNvGraphicFramePr/>
                <a:graphic xmlns:a="http://schemas.openxmlformats.org/drawingml/2006/main">
                  <a:graphicData uri="http://schemas.microsoft.com/office/word/2010/wordprocessingShape">
                    <wps:wsp>
                      <wps:cNvSpPr/>
                      <wps:spPr>
                        <a:xfrm>
                          <a:off x="0" y="0"/>
                          <a:ext cx="1259840" cy="1428750"/>
                        </a:xfrm>
                        <a:prstGeom prst="rect">
                          <a:avLst/>
                        </a:prstGeom>
                        <a:ln>
                          <a:solidFill>
                            <a:srgbClr val="000379"/>
                          </a:solidFill>
                        </a:ln>
                      </wps:spPr>
                      <wps:style>
                        <a:lnRef idx="2">
                          <a:schemeClr val="dk1"/>
                        </a:lnRef>
                        <a:fillRef idx="1">
                          <a:schemeClr val="lt1"/>
                        </a:fillRef>
                        <a:effectRef idx="0">
                          <a:schemeClr val="dk1"/>
                        </a:effectRef>
                        <a:fontRef idx="minor">
                          <a:schemeClr val="dk1"/>
                        </a:fontRef>
                      </wps:style>
                      <wps:txbx>
                        <w:txbxContent>
                          <w:p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1517CCFE" wp14:editId="4D1FD9C1">
                                      <wp:extent cx="1062990" cy="1062990"/>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4EE97" id="สี่เหลี่ยมผืนผ้า 2" o:spid="_x0000_s1026" style="position:absolute;left:0;text-align:left;margin-left:395.25pt;margin-top:-13.4pt;width:99.2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" fillcolor="white [3201]" strokecolor="#000379" strokeweight="1pt">
                <v:textbox>
                  <w:txbxContent>
                    <w:p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1517CCFE" wp14:editId="4D1FD9C1">
                                <wp:extent cx="1062990" cy="1062990"/>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v:textbox>
              </v:rect>
            </w:pict>
          </mc:Fallback>
        </mc:AlternateContent>
      </w:r>
      <w:r w:rsidR="00E12B87" w:rsidRPr="00823755">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061C1BB" wp14:editId="3151E758">
                <wp:simplePos x="0" y="0"/>
                <wp:positionH relativeFrom="column">
                  <wp:posOffset>-495300</wp:posOffset>
                </wp:positionH>
                <wp:positionV relativeFrom="paragraph">
                  <wp:posOffset>-170180</wp:posOffset>
                </wp:positionV>
                <wp:extent cx="2028825" cy="1171575"/>
                <wp:effectExtent l="0" t="0" r="28575" b="28575"/>
                <wp:wrapNone/>
                <wp:docPr id="21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1171575"/>
                        </a:xfrm>
                        <a:prstGeom prst="rect">
                          <a:avLst/>
                        </a:prstGeom>
                        <a:ln>
                          <a:solidFill>
                            <a:srgbClr val="000379"/>
                          </a:solidFill>
                          <a:headEnd/>
                          <a:tailEnd/>
                        </a:ln>
                      </wps:spPr>
                      <wps:style>
                        <a:lnRef idx="2">
                          <a:schemeClr val="accent1"/>
                        </a:lnRef>
                        <a:fillRef idx="1">
                          <a:schemeClr val="lt1"/>
                        </a:fillRef>
                        <a:effectRef idx="0">
                          <a:schemeClr val="accent1"/>
                        </a:effectRef>
                        <a:fontRef idx="minor">
                          <a:schemeClr val="dk1"/>
                        </a:fontRef>
                      </wps:style>
                      <wps:txbx>
                        <w:txbxContent>
                          <w:p w:rsidR="00E12B87" w:rsidRPr="00823755" w:rsidRDefault="00E12B87" w:rsidP="00E12B87">
                            <w:pPr>
                              <w:autoSpaceDE w:val="0"/>
                              <w:autoSpaceDN w:val="0"/>
                              <w:adjustRightInd w:val="0"/>
                              <w:spacing w:after="0" w:line="240" w:lineRule="auto"/>
                              <w:rPr>
                                <w:rFonts w:ascii="Times New Roman" w:hAnsi="Times New Roman" w:cs="Times New Roman"/>
                                <w:b/>
                                <w:bCs/>
                                <w:color w:val="000379"/>
                                <w:sz w:val="18"/>
                                <w:szCs w:val="18"/>
                              </w:rPr>
                            </w:pPr>
                            <w:r w:rsidRPr="00823755">
                              <w:rPr>
                                <w:rFonts w:ascii="Times New Roman" w:hAnsi="Times New Roman" w:cs="Times New Roman"/>
                                <w:b/>
                                <w:bCs/>
                                <w:color w:val="000379"/>
                                <w:sz w:val="18"/>
                                <w:szCs w:val="18"/>
                              </w:rPr>
                              <w:t>Return this form and attachments to:</w:t>
                            </w:r>
                          </w:p>
                          <w:p w:rsidR="008B686E" w:rsidRDefault="008B686E" w:rsidP="00E12B87">
                            <w:pPr>
                              <w:autoSpaceDE w:val="0"/>
                              <w:autoSpaceDN w:val="0"/>
                              <w:adjustRightInd w:val="0"/>
                              <w:spacing w:after="0" w:line="240" w:lineRule="auto"/>
                              <w:rPr>
                                <w:rFonts w:ascii="Times New Roman" w:hAnsi="Times New Roman" w:cs="Times New Roman"/>
                                <w:color w:val="000379"/>
                                <w:sz w:val="18"/>
                                <w:szCs w:val="18"/>
                              </w:rPr>
                            </w:pPr>
                            <w:r>
                              <w:rPr>
                                <w:rFonts w:ascii="Times New Roman" w:hAnsi="Times New Roman" w:cs="Times New Roman"/>
                                <w:color w:val="000379"/>
                                <w:sz w:val="18"/>
                                <w:szCs w:val="18"/>
                              </w:rPr>
                              <w:t>Office of International Relations</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Ubon Ratchathani University</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Warin Chamrap</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Ubon Ratchathani </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Thailand 34190 or </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E-mail: intercoop@ubu.ac.th</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Tel: +66 45 3530</w:t>
                            </w:r>
                            <w:r w:rsidR="008B686E">
                              <w:rPr>
                                <w:rFonts w:ascii="Times New Roman" w:hAnsi="Times New Roman" w:cs="Times New Roman"/>
                                <w:color w:val="000379"/>
                                <w:sz w:val="18"/>
                                <w:szCs w:val="18"/>
                              </w:rPr>
                              <w:t>40</w:t>
                            </w:r>
                            <w:r w:rsidRPr="00823755">
                              <w:rPr>
                                <w:rFonts w:ascii="Times New Roman" w:hAnsi="Times New Roman" w:cs="Times New Roman"/>
                                <w:color w:val="000379"/>
                                <w:sz w:val="18"/>
                                <w:szCs w:val="1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61C1BB" id="_x0000_t202" coordsize="21600,21600" o:spt="202" path="m,l,21600r21600,l21600,xe">
                <v:stroke joinstyle="miter"/>
                <v:path gradientshapeok="t" o:connecttype="rect"/>
              </v:shapetype>
              <v:shape id="กล่องข้อความ 2" o:spid="_x0000_s1027" type="#_x0000_t202" style="position:absolute;left:0;text-align:left;margin-left:-39pt;margin-top:-13.4pt;width:159.75pt;height:92.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" fillcolor="white [3201]" strokecolor="#000379" strokeweight="1pt">
                <v:textbox>
                  <w:txbxContent>
                    <w:p w:rsidR="00E12B87" w:rsidRPr="00823755" w:rsidRDefault="00E12B87" w:rsidP="00E12B87">
                      <w:pPr>
                        <w:autoSpaceDE w:val="0"/>
                        <w:autoSpaceDN w:val="0"/>
                        <w:adjustRightInd w:val="0"/>
                        <w:spacing w:after="0" w:line="240" w:lineRule="auto"/>
                        <w:rPr>
                          <w:rFonts w:ascii="Times New Roman" w:hAnsi="Times New Roman" w:cs="Times New Roman"/>
                          <w:b/>
                          <w:bCs/>
                          <w:color w:val="000379"/>
                          <w:sz w:val="18"/>
                          <w:szCs w:val="18"/>
                        </w:rPr>
                      </w:pPr>
                      <w:r w:rsidRPr="00823755">
                        <w:rPr>
                          <w:rFonts w:ascii="Times New Roman" w:hAnsi="Times New Roman" w:cs="Times New Roman"/>
                          <w:b/>
                          <w:bCs/>
                          <w:color w:val="000379"/>
                          <w:sz w:val="18"/>
                          <w:szCs w:val="18"/>
                        </w:rPr>
                        <w:t>Return this form and attachments to:</w:t>
                      </w:r>
                    </w:p>
                    <w:p w:rsidR="008B686E" w:rsidRDefault="008B686E" w:rsidP="00E12B87">
                      <w:pPr>
                        <w:autoSpaceDE w:val="0"/>
                        <w:autoSpaceDN w:val="0"/>
                        <w:adjustRightInd w:val="0"/>
                        <w:spacing w:after="0" w:line="240" w:lineRule="auto"/>
                        <w:rPr>
                          <w:rFonts w:ascii="Times New Roman" w:hAnsi="Times New Roman" w:cs="Times New Roman"/>
                          <w:color w:val="000379"/>
                          <w:sz w:val="18"/>
                          <w:szCs w:val="18"/>
                        </w:rPr>
                      </w:pPr>
                      <w:r>
                        <w:rPr>
                          <w:rFonts w:ascii="Times New Roman" w:hAnsi="Times New Roman" w:cs="Times New Roman"/>
                          <w:color w:val="000379"/>
                          <w:sz w:val="18"/>
                          <w:szCs w:val="18"/>
                        </w:rPr>
                        <w:t>Office of International Relations</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Ubon Ratchathani University</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Warin Chamrap</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Ubon Ratchathani </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Thailand 34190 or </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E-mail: intercoop@ubu.ac.th</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Tel: +66 45 3530</w:t>
                      </w:r>
                      <w:r w:rsidR="008B686E">
                        <w:rPr>
                          <w:rFonts w:ascii="Times New Roman" w:hAnsi="Times New Roman" w:cs="Times New Roman"/>
                          <w:color w:val="000379"/>
                          <w:sz w:val="18"/>
                          <w:szCs w:val="18"/>
                        </w:rPr>
                        <w:t>40</w:t>
                      </w:r>
                      <w:r w:rsidRPr="00823755">
                        <w:rPr>
                          <w:rFonts w:ascii="Times New Roman" w:hAnsi="Times New Roman" w:cs="Times New Roman"/>
                          <w:color w:val="000379"/>
                          <w:sz w:val="18"/>
                          <w:szCs w:val="18"/>
                        </w:rPr>
                        <w:br/>
                      </w:r>
                    </w:p>
                  </w:txbxContent>
                </v:textbox>
              </v:shape>
            </w:pict>
          </mc:Fallback>
        </mc:AlternateContent>
      </w:r>
      <w:r w:rsidR="00E12B87" w:rsidRPr="00823755">
        <w:rPr>
          <w:rFonts w:ascii="Times New Roman" w:hAnsi="Times New Roman" w:cs="Times New Roman"/>
          <w:noProof/>
        </w:rPr>
        <w:drawing>
          <wp:inline distT="0" distB="0" distL="0" distR="0" wp14:anchorId="4A32417A" wp14:editId="0506BAD1">
            <wp:extent cx="900017" cy="1080000"/>
            <wp:effectExtent l="0" t="0" r="0" b="635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rsidR="00E12B87" w:rsidRDefault="00E12B87" w:rsidP="00E12B87">
      <w:pPr>
        <w:jc w:val="center"/>
        <w:rPr>
          <w:rFonts w:ascii="Times New Roman" w:hAnsi="Times New Roman" w:cs="Times New Roman"/>
          <w:b/>
          <w:bCs/>
          <w:sz w:val="24"/>
          <w:szCs w:val="32"/>
        </w:rPr>
      </w:pPr>
      <w:r w:rsidRPr="008B686E">
        <w:rPr>
          <w:rFonts w:ascii="Times New Roman" w:hAnsi="Times New Roman" w:cs="Times New Roman"/>
          <w:b/>
          <w:bCs/>
          <w:sz w:val="24"/>
          <w:szCs w:val="32"/>
        </w:rPr>
        <w:t>UBON RATCHATHANI UNIVERSITY</w:t>
      </w:r>
      <w:r w:rsidRPr="008B686E">
        <w:rPr>
          <w:rFonts w:ascii="Times New Roman" w:hAnsi="Times New Roman" w:cs="Times New Roman"/>
          <w:b/>
          <w:bCs/>
          <w:sz w:val="24"/>
          <w:szCs w:val="32"/>
        </w:rPr>
        <w:br/>
        <w:t xml:space="preserve">STUDENT APPLICATION </w:t>
      </w:r>
    </w:p>
    <w:p w:rsidR="00964AFB" w:rsidRPr="00964AFB" w:rsidRDefault="00964AFB" w:rsidP="00964AFB">
      <w:pPr>
        <w:shd w:val="clear" w:color="auto" w:fill="BDD6EE" w:themeFill="accent1" w:themeFillTint="66"/>
        <w:jc w:val="center"/>
        <w:rPr>
          <w:rFonts w:ascii="Times New Roman" w:hAnsi="Times New Roman" w:cs="Times New Roman"/>
          <w:sz w:val="24"/>
          <w:szCs w:val="32"/>
        </w:rPr>
      </w:pPr>
      <w:r w:rsidRPr="00964AFB">
        <w:rPr>
          <w:rFonts w:ascii="Times New Roman" w:hAnsi="Times New Roman" w:cs="Times New Roman"/>
          <w:sz w:val="24"/>
          <w:szCs w:val="32"/>
        </w:rPr>
        <w:t>This application form is to be typed in or written with legible handwriting.</w:t>
      </w:r>
    </w:p>
    <w:tbl>
      <w:tblPr>
        <w:tblStyle w:val="a3"/>
        <w:tblW w:w="10373" w:type="dxa"/>
        <w:tblInd w:w="-496" w:type="dxa"/>
        <w:tblLayout w:type="fixed"/>
        <w:tblLook w:val="04A0" w:firstRow="1" w:lastRow="0" w:firstColumn="1" w:lastColumn="0" w:noHBand="0" w:noVBand="1"/>
      </w:tblPr>
      <w:tblGrid>
        <w:gridCol w:w="525"/>
        <w:gridCol w:w="1425"/>
        <w:gridCol w:w="845"/>
        <w:gridCol w:w="727"/>
        <w:gridCol w:w="513"/>
        <w:gridCol w:w="881"/>
        <w:gridCol w:w="505"/>
        <w:gridCol w:w="277"/>
        <w:gridCol w:w="4538"/>
        <w:gridCol w:w="137"/>
      </w:tblGrid>
      <w:tr w:rsidR="000B64BD" w:rsidRPr="00823755" w:rsidTr="00F47DB6">
        <w:trPr>
          <w:gridAfter w:val="1"/>
          <w:wAfter w:w="137" w:type="dxa"/>
        </w:trPr>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Personal details </w:t>
            </w:r>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950" w:type="dxa"/>
            <w:gridSpan w:val="2"/>
          </w:tcPr>
          <w:p w:rsidR="00E12B87" w:rsidRPr="00823755" w:rsidRDefault="00E12B87" w:rsidP="00AB62C4">
            <w:pPr>
              <w:ind w:right="-210"/>
              <w:rPr>
                <w:rFonts w:ascii="Times New Roman" w:hAnsi="Times New Roman" w:cs="Times New Roman"/>
                <w:sz w:val="24"/>
                <w:szCs w:val="32"/>
              </w:rPr>
            </w:pPr>
            <w:r w:rsidRPr="00823755">
              <w:rPr>
                <w:rFonts w:ascii="Times New Roman" w:hAnsi="Times New Roman" w:cs="Times New Roman"/>
                <w:sz w:val="24"/>
                <w:szCs w:val="32"/>
              </w:rPr>
              <w:t xml:space="preserve">Title: </w:t>
            </w:r>
            <w:sdt>
              <w:sdtPr>
                <w:rPr>
                  <w:rFonts w:ascii="Times New Roman" w:hAnsi="Times New Roman" w:cs="Times New Roman"/>
                  <w:sz w:val="24"/>
                  <w:szCs w:val="32"/>
                  <w:u w:val="single"/>
                </w:rPr>
                <w:id w:val="729120306"/>
                <w:placeholder>
                  <w:docPart w:val="5B43E1E2014743A9923CCEC6A1C19BCC"/>
                </w:placeholder>
                <w:showingPlcHdr/>
                <w:text/>
              </w:sdtPr>
              <w:sdtEndPr/>
              <w:sdtContent>
                <w:r w:rsidR="00F74F6B" w:rsidRPr="00F74F6B">
                  <w:rPr>
                    <w:rFonts w:ascii="Times New Roman" w:hAnsi="Times New Roman" w:cs="Times New Roman"/>
                    <w:color w:val="A6A6A6" w:themeColor="background1" w:themeShade="A6"/>
                    <w:sz w:val="24"/>
                    <w:szCs w:val="32"/>
                  </w:rPr>
                  <w:t>_________</w:t>
                </w:r>
              </w:sdtContent>
            </w:sdt>
          </w:p>
        </w:tc>
        <w:tc>
          <w:tcPr>
            <w:tcW w:w="3748" w:type="dxa"/>
            <w:gridSpan w:val="6"/>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Given name:</w:t>
            </w:r>
            <w:r w:rsidR="00AB62C4">
              <w:rPr>
                <w:rFonts w:ascii="Times New Roman" w:hAnsi="Times New Roman" w:cs="Times New Roman"/>
                <w:sz w:val="24"/>
                <w:szCs w:val="32"/>
              </w:rPr>
              <w:t xml:space="preserve">    </w:t>
            </w:r>
            <w:r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375476478"/>
                <w:placeholder>
                  <w:docPart w:val="BC015C29CA84468FBCB4DDF529841670"/>
                </w:placeholder>
                <w:showingPlcHdr/>
                <w:text/>
              </w:sdtPr>
              <w:sdtEndPr/>
              <w:sdtContent>
                <w:r w:rsidR="00F74F6B" w:rsidRPr="00F74F6B">
                  <w:rPr>
                    <w:rFonts w:ascii="Times New Roman" w:hAnsi="Times New Roman" w:cs="Times New Roman"/>
                    <w:color w:val="A6A6A6" w:themeColor="background1" w:themeShade="A6"/>
                    <w:sz w:val="24"/>
                    <w:szCs w:val="32"/>
                  </w:rPr>
                  <w:t>________________</w:t>
                </w:r>
              </w:sdtContent>
            </w:sdt>
          </w:p>
        </w:tc>
        <w:tc>
          <w:tcPr>
            <w:tcW w:w="4538" w:type="dxa"/>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Family name: </w:t>
            </w:r>
            <w:sdt>
              <w:sdtPr>
                <w:rPr>
                  <w:rFonts w:ascii="Times New Roman" w:hAnsi="Times New Roman" w:cs="Times New Roman"/>
                  <w:sz w:val="24"/>
                  <w:szCs w:val="32"/>
                  <w:u w:val="single"/>
                </w:rPr>
                <w:id w:val="-572434371"/>
                <w:placeholder>
                  <w:docPart w:val="E96DE4434DAA4639895ACF7E8FB7A20C"/>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3522" w:type="dxa"/>
            <w:gridSpan w:val="4"/>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Date of birth: </w:t>
            </w:r>
            <w:sdt>
              <w:sdtPr>
                <w:rPr>
                  <w:rFonts w:ascii="Times New Roman" w:hAnsi="Times New Roman" w:cs="Times New Roman"/>
                  <w:sz w:val="24"/>
                  <w:szCs w:val="32"/>
                  <w:u w:val="single"/>
                </w:rPr>
                <w:id w:val="-39062089"/>
                <w:placeholder>
                  <w:docPart w:val="B432012E4E3D4B88AAA52065CF460B84"/>
                </w:placeholder>
                <w:showingPlcHdr/>
                <w:text/>
              </w:sdtPr>
              <w:sdtEndPr/>
              <w:sdtContent>
                <w:r w:rsidR="00F74F6B" w:rsidRPr="00F74F6B">
                  <w:rPr>
                    <w:rFonts w:ascii="Times New Roman" w:hAnsi="Times New Roman" w:cs="Times New Roman"/>
                    <w:color w:val="A6A6A6" w:themeColor="background1" w:themeShade="A6"/>
                    <w:sz w:val="24"/>
                    <w:szCs w:val="32"/>
                  </w:rPr>
                  <w:t>________________</w:t>
                </w:r>
              </w:sdtContent>
            </w:sdt>
          </w:p>
        </w:tc>
        <w:tc>
          <w:tcPr>
            <w:tcW w:w="2176" w:type="dxa"/>
            <w:gridSpan w:val="4"/>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Gender: </w:t>
            </w:r>
            <w:sdt>
              <w:sdtPr>
                <w:rPr>
                  <w:rFonts w:ascii="Times New Roman" w:hAnsi="Times New Roman" w:cs="Times New Roman"/>
                  <w:sz w:val="24"/>
                  <w:szCs w:val="32"/>
                  <w:u w:val="single"/>
                </w:rPr>
                <w:id w:val="-1831049833"/>
                <w:placeholder>
                  <w:docPart w:val="49130652AC3B411581D4CEC6CA886678"/>
                </w:placeholder>
                <w:showingPlcHdr/>
                <w:comboBox>
                  <w:listItem w:value="Please choose"/>
                  <w:listItem w:displayText="Male" w:value="Male"/>
                  <w:listItem w:displayText="Female" w:value="Female"/>
                </w:comboBox>
              </w:sdtPr>
              <w:sdtEndPr/>
              <w:sdtContent>
                <w:r w:rsidR="00F74F6B" w:rsidRPr="00F74F6B">
                  <w:rPr>
                    <w:rFonts w:ascii="Times New Roman" w:hAnsi="Times New Roman" w:cs="Times New Roman"/>
                    <w:color w:val="A6A6A6" w:themeColor="background1" w:themeShade="A6"/>
                    <w:sz w:val="24"/>
                    <w:szCs w:val="32"/>
                  </w:rPr>
                  <w:t>_________</w:t>
                </w:r>
              </w:sdtContent>
            </w:sdt>
          </w:p>
        </w:tc>
        <w:tc>
          <w:tcPr>
            <w:tcW w:w="4538" w:type="dxa"/>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Citizenship: </w:t>
            </w:r>
            <w:sdt>
              <w:sdtPr>
                <w:rPr>
                  <w:rFonts w:ascii="Times New Roman" w:hAnsi="Times New Roman" w:cs="Times New Roman"/>
                  <w:sz w:val="24"/>
                  <w:szCs w:val="32"/>
                  <w:u w:val="single"/>
                </w:rPr>
                <w:id w:val="-1759287291"/>
                <w:placeholder>
                  <w:docPart w:val="425511DBC0174CC8B01CBF3232A829B2"/>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5698" w:type="dxa"/>
            <w:gridSpan w:val="8"/>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Passport number: </w:t>
            </w:r>
            <w:sdt>
              <w:sdtPr>
                <w:rPr>
                  <w:rFonts w:ascii="Times New Roman" w:hAnsi="Times New Roman" w:cs="Times New Roman"/>
                  <w:sz w:val="24"/>
                  <w:szCs w:val="32"/>
                  <w:u w:val="single"/>
                </w:rPr>
                <w:id w:val="1112931436"/>
                <w:placeholder>
                  <w:docPart w:val="A6C661EA3F2B4F18B64F5124C01FA7CF"/>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_______</w:t>
                </w:r>
              </w:sdtContent>
            </w:sdt>
          </w:p>
        </w:tc>
        <w:tc>
          <w:tcPr>
            <w:tcW w:w="4538" w:type="dxa"/>
          </w:tcPr>
          <w:p w:rsidR="00E12B87" w:rsidRPr="00823755" w:rsidRDefault="00E12B87" w:rsidP="00D87AD2">
            <w:pPr>
              <w:rPr>
                <w:rFonts w:ascii="Times New Roman" w:hAnsi="Times New Roman" w:cs="Times New Roman"/>
                <w:sz w:val="24"/>
                <w:szCs w:val="32"/>
                <w:u w:val="dotted"/>
              </w:rPr>
            </w:pPr>
            <w:r w:rsidRPr="00823755">
              <w:rPr>
                <w:rFonts w:ascii="Times New Roman" w:hAnsi="Times New Roman" w:cs="Times New Roman"/>
                <w:sz w:val="24"/>
                <w:szCs w:val="32"/>
              </w:rPr>
              <w:t xml:space="preserve">Expiry date: </w:t>
            </w:r>
            <w:sdt>
              <w:sdtPr>
                <w:rPr>
                  <w:rFonts w:ascii="Times New Roman" w:hAnsi="Times New Roman" w:cs="Times New Roman"/>
                  <w:u w:val="single"/>
                </w:rPr>
                <w:id w:val="-1742484315"/>
                <w:placeholder>
                  <w:docPart w:val="B39E24E0A32D431A93E94B23A63A9417"/>
                </w:placeholder>
                <w:showingPlcHdr/>
                <w:date>
                  <w:dateFormat w:val="dd/MM/bb"/>
                  <w:lid w:val="th-TH"/>
                  <w:storeMappedDataAs w:val="dateTime"/>
                  <w:calendar w:val="thai"/>
                </w:date>
              </w:sdtPr>
              <w:sdtEndPr/>
              <w:sdtContent>
                <w:r w:rsidR="00D87AD2" w:rsidRPr="00F74F6B">
                  <w:rPr>
                    <w:rFonts w:ascii="Times New Roman" w:hAnsi="Times New Roman" w:cs="Times New Roman"/>
                    <w:color w:val="A6A6A6" w:themeColor="background1" w:themeShade="A6"/>
                    <w:sz w:val="24"/>
                    <w:szCs w:val="32"/>
                  </w:rPr>
                  <w:t>___________________</w:t>
                </w:r>
                <w:r w:rsidR="00D87AD2">
                  <w:rPr>
                    <w:rFonts w:ascii="Times New Roman" w:hAnsi="Times New Roman" w:cs="Times New Roman"/>
                    <w:color w:val="A6A6A6" w:themeColor="background1" w:themeShade="A6"/>
                    <w:sz w:val="24"/>
                    <w:szCs w:val="32"/>
                  </w:rPr>
                  <w:t>_</w:t>
                </w:r>
                <w:r w:rsidR="00D87AD2" w:rsidRPr="00F74F6B">
                  <w:rPr>
                    <w:rFonts w:ascii="Times New Roman" w:hAnsi="Times New Roman" w:cs="Times New Roman"/>
                    <w:color w:val="A6A6A6" w:themeColor="background1" w:themeShade="A6"/>
                    <w:sz w:val="24"/>
                    <w:szCs w:val="32"/>
                  </w:rPr>
                  <w:t>___</w:t>
                </w:r>
                <w:r w:rsidR="00D87AD2">
                  <w:rPr>
                    <w:rFonts w:ascii="Times New Roman" w:hAnsi="Times New Roman" w:cs="Times New Roman"/>
                    <w:color w:val="A6A6A6" w:themeColor="background1" w:themeShade="A6"/>
                    <w:sz w:val="24"/>
                    <w:szCs w:val="32"/>
                  </w:rPr>
                  <w:t>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Country of residence:</w:t>
            </w:r>
            <w:r w:rsidRPr="00823755">
              <w:rPr>
                <w:rFonts w:ascii="Times New Roman" w:hAnsi="Times New Roman" w:cs="Times New Roman"/>
                <w:sz w:val="24"/>
                <w:szCs w:val="32"/>
              </w:rPr>
              <w:tab/>
              <w:t xml:space="preserve"> </w:t>
            </w:r>
            <w:sdt>
              <w:sdtPr>
                <w:rPr>
                  <w:rFonts w:ascii="Times New Roman" w:hAnsi="Times New Roman" w:cs="Times New Roman"/>
                  <w:sz w:val="24"/>
                  <w:szCs w:val="32"/>
                  <w:u w:val="single"/>
                </w:rPr>
                <w:id w:val="486294948"/>
                <w:placeholder>
                  <w:docPart w:val="6901908CB7B34F989152BAD71E1191C6"/>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tcPr>
          <w:p w:rsidR="00E12B87" w:rsidRPr="00823755" w:rsidRDefault="00E12B87" w:rsidP="00203365">
            <w:pPr>
              <w:rPr>
                <w:rFonts w:ascii="Times New Roman" w:hAnsi="Times New Roman" w:cs="Times New Roman"/>
                <w:sz w:val="24"/>
                <w:szCs w:val="32"/>
              </w:rPr>
            </w:pPr>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525" w:type="dxa"/>
            <w:tcBorders>
              <w:top w:val="single" w:sz="4" w:space="0" w:color="auto"/>
              <w:left w:val="single" w:sz="4" w:space="0" w:color="auto"/>
              <w:bottom w:val="single" w:sz="4" w:space="0" w:color="auto"/>
            </w:tcBorders>
            <w:vAlign w:val="center"/>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tcBorders>
              <w:top w:val="single" w:sz="4" w:space="0" w:color="auto"/>
              <w:bottom w:val="single" w:sz="4" w:space="0" w:color="auto"/>
              <w:right w:val="single" w:sz="4" w:space="0" w:color="auto"/>
            </w:tcBorders>
            <w:shd w:val="clear" w:color="auto" w:fill="000379"/>
            <w:vAlign w:val="center"/>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Applicant contact details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2795" w:type="dxa"/>
            <w:gridSpan w:val="3"/>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Phone:</w:t>
            </w:r>
            <w:r w:rsidRPr="00823755">
              <w:rPr>
                <w:rFonts w:ascii="Times New Roman" w:hAnsi="Times New Roman" w:cs="Times New Roman"/>
                <w:sz w:val="24"/>
                <w:szCs w:val="32"/>
              </w:rPr>
              <w:tab/>
            </w:r>
            <w:sdt>
              <w:sdtPr>
                <w:rPr>
                  <w:rFonts w:ascii="Times New Roman" w:hAnsi="Times New Roman" w:cs="Times New Roman"/>
                  <w:sz w:val="24"/>
                  <w:szCs w:val="32"/>
                  <w:u w:val="single"/>
                </w:rPr>
                <w:id w:val="-281347726"/>
                <w:placeholder>
                  <w:docPart w:val="747D7675331F464C8777EA631404F50A"/>
                </w:placeholder>
                <w:showingPlcHdr/>
                <w:text/>
              </w:sdtPr>
              <w:sdtEndPr/>
              <w:sdtContent>
                <w:r w:rsidR="00D87AD2" w:rsidRPr="00F74F6B">
                  <w:rPr>
                    <w:rFonts w:ascii="Times New Roman" w:hAnsi="Times New Roman" w:cs="Times New Roman"/>
                    <w:color w:val="A6A6A6" w:themeColor="background1" w:themeShade="A6"/>
                    <w:sz w:val="24"/>
                    <w:szCs w:val="32"/>
                  </w:rPr>
                  <w:t>_______________</w:t>
                </w:r>
              </w:sdtContent>
            </w:sdt>
          </w:p>
        </w:tc>
        <w:tc>
          <w:tcPr>
            <w:tcW w:w="2626" w:type="dxa"/>
            <w:gridSpan w:val="4"/>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 xml:space="preserve">Mobile: </w:t>
            </w:r>
            <w:sdt>
              <w:sdtPr>
                <w:rPr>
                  <w:rFonts w:ascii="Times New Roman" w:hAnsi="Times New Roman" w:cs="Times New Roman"/>
                  <w:sz w:val="24"/>
                  <w:szCs w:val="32"/>
                  <w:u w:val="single"/>
                </w:rPr>
                <w:id w:val="-329142692"/>
                <w:placeholder>
                  <w:docPart w:val="CD70949628334181A8B091324C73BD0C"/>
                </w:placeholder>
                <w:showingPlcHdr/>
                <w:text/>
              </w:sdtPr>
              <w:sdtEndPr/>
              <w:sdtContent>
                <w:r w:rsidR="00D87AD2" w:rsidRPr="00F74F6B">
                  <w:rPr>
                    <w:rFonts w:ascii="Times New Roman" w:hAnsi="Times New Roman" w:cs="Times New Roman"/>
                    <w:color w:val="A6A6A6" w:themeColor="background1" w:themeShade="A6"/>
                    <w:sz w:val="24"/>
                    <w:szCs w:val="32"/>
                  </w:rPr>
                  <w:t>_____________</w:t>
                </w:r>
              </w:sdtContent>
            </w:sdt>
          </w:p>
        </w:tc>
        <w:tc>
          <w:tcPr>
            <w:tcW w:w="4815" w:type="dxa"/>
            <w:gridSpan w:val="2"/>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 xml:space="preserve">Email: </w:t>
            </w:r>
            <w:sdt>
              <w:sdtPr>
                <w:rPr>
                  <w:rFonts w:ascii="Times New Roman" w:hAnsi="Times New Roman" w:cs="Times New Roman"/>
                  <w:sz w:val="24"/>
                  <w:szCs w:val="32"/>
                  <w:u w:val="single"/>
                </w:rPr>
                <w:id w:val="1367413875"/>
                <w:placeholder>
                  <w:docPart w:val="3AFD98E95C3849B9AE3AB92FEE4C1B97"/>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347EB5" w:rsidRDefault="00E12B87" w:rsidP="00203365">
            <w:pPr>
              <w:rPr>
                <w:rFonts w:ascii="Times New Roman" w:hAnsi="Times New Roman" w:cs="Times New Roman"/>
                <w:sz w:val="16"/>
                <w:szCs w:val="16"/>
              </w:rPr>
            </w:pP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Default="00E12B87" w:rsidP="00203365">
            <w:pPr>
              <w:rPr>
                <w:rFonts w:ascii="Times New Roman" w:hAnsi="Times New Roman" w:cs="Times New Roman"/>
                <w:sz w:val="24"/>
                <w:szCs w:val="32"/>
              </w:rPr>
            </w:pPr>
            <w:r w:rsidRPr="00823755">
              <w:rPr>
                <w:rFonts w:ascii="Times New Roman" w:hAnsi="Times New Roman" w:cs="Times New Roman"/>
                <w:b/>
                <w:bCs/>
                <w:sz w:val="24"/>
                <w:szCs w:val="32"/>
              </w:rPr>
              <w:t>Applicant’s permanent address in home country</w:t>
            </w:r>
          </w:p>
          <w:p w:rsidR="002F3879" w:rsidRPr="009F1545" w:rsidRDefault="002F3879" w:rsidP="002F3879">
            <w:pPr>
              <w:rPr>
                <w:rFonts w:ascii="Times New Roman" w:hAnsi="Times New Roman" w:cs="Times New Roman"/>
                <w:sz w:val="8"/>
                <w:szCs w:val="8"/>
              </w:rPr>
            </w:pP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831904551"/>
                <w:placeholder>
                  <w:docPart w:val="30FECE43522E4F38B250A3ED1085630F"/>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w:t>
                </w:r>
              </w:sdtContent>
            </w:sdt>
          </w:p>
        </w:tc>
        <w:tc>
          <w:tcPr>
            <w:tcW w:w="5320" w:type="dxa"/>
            <w:gridSpan w:val="3"/>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City/Town: </w:t>
            </w:r>
            <w:sdt>
              <w:sdtPr>
                <w:rPr>
                  <w:rFonts w:ascii="Times New Roman" w:hAnsi="Times New Roman" w:cs="Times New Roman"/>
                  <w:sz w:val="24"/>
                  <w:szCs w:val="32"/>
                  <w:u w:val="single"/>
                </w:rPr>
                <w:id w:val="-624392441"/>
                <w:placeholder>
                  <w:docPart w:val="60EEAB1BE9E24EEDA873BC743CF2E229"/>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w:t>
                </w:r>
              </w:sdtContent>
            </w:sdt>
            <w:r w:rsidRPr="00823755">
              <w:rPr>
                <w:rFonts w:ascii="Times New Roman" w:hAnsi="Times New Roman" w:cs="Times New Roman"/>
                <w:sz w:val="24"/>
                <w:szCs w:val="32"/>
              </w:rPr>
              <w:t xml:space="preserve">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1663124204"/>
                <w:placeholder>
                  <w:docPart w:val="6A1B571DE20B46F7A65C1B4BC0E93B6E"/>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w:t>
                </w:r>
              </w:sdtContent>
            </w:sdt>
          </w:p>
        </w:tc>
        <w:tc>
          <w:tcPr>
            <w:tcW w:w="5320" w:type="dxa"/>
            <w:gridSpan w:val="3"/>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Country: </w:t>
            </w:r>
            <w:sdt>
              <w:sdtPr>
                <w:rPr>
                  <w:rFonts w:ascii="Times New Roman" w:hAnsi="Times New Roman" w:cs="Times New Roman"/>
                  <w:sz w:val="24"/>
                  <w:szCs w:val="32"/>
                  <w:u w:val="single"/>
                </w:rPr>
                <w:id w:val="-1503892256"/>
                <w:placeholder>
                  <w:docPart w:val="220DDEC227EB492EB018BD29E3329D17"/>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390846405"/>
                <w:placeholder>
                  <w:docPart w:val="D5F4DDC97E2F4D2BB6BA321EDC372FEE"/>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347EB5" w:rsidRDefault="00E12B87" w:rsidP="00203365">
            <w:pPr>
              <w:rPr>
                <w:rFonts w:ascii="Times New Roman" w:hAnsi="Times New Roman" w:cs="Times New Roman"/>
                <w:sz w:val="16"/>
                <w:szCs w:val="16"/>
              </w:rPr>
            </w:pP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203365">
            <w:pPr>
              <w:rPr>
                <w:rFonts w:ascii="Times New Roman" w:hAnsi="Times New Roman" w:cs="Times New Roman"/>
                <w:sz w:val="24"/>
                <w:szCs w:val="32"/>
              </w:rPr>
            </w:pPr>
            <w:r w:rsidRPr="00823755">
              <w:rPr>
                <w:rFonts w:ascii="Times New Roman" w:hAnsi="Times New Roman" w:cs="Times New Roman"/>
                <w:b/>
                <w:bCs/>
                <w:sz w:val="24"/>
                <w:szCs w:val="32"/>
              </w:rPr>
              <w:t>Applicant’s mailing address (if different from above)</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353692527"/>
                <w:placeholder>
                  <w:docPart w:val="9B6601EC02FF443093BDACCAB4BEFACB"/>
                </w:placeholder>
                <w:showingPlcHdr/>
                <w:text/>
              </w:sdtPr>
              <w:sdtEndPr/>
              <w:sdtContent>
                <w:r w:rsidR="00D87AD2" w:rsidRPr="00F74F6B">
                  <w:rPr>
                    <w:rStyle w:val="a8"/>
                    <w:rFonts w:ascii="Times New Roman" w:hAnsi="Times New Roman" w:cs="Times New Roman"/>
                    <w:color w:val="A6A6A6" w:themeColor="background1" w:themeShade="A6"/>
                  </w:rPr>
                  <w:t>______________________</w:t>
                </w:r>
              </w:sdtContent>
            </w:sdt>
          </w:p>
        </w:tc>
        <w:tc>
          <w:tcPr>
            <w:tcW w:w="5320" w:type="dxa"/>
            <w:gridSpan w:val="3"/>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City/Town: </w:t>
            </w:r>
            <w:sdt>
              <w:sdtPr>
                <w:rPr>
                  <w:rFonts w:ascii="Times New Roman" w:hAnsi="Times New Roman" w:cs="Times New Roman"/>
                  <w:sz w:val="24"/>
                  <w:szCs w:val="32"/>
                </w:rPr>
                <w:id w:val="1525060336"/>
                <w:placeholder>
                  <w:docPart w:val="75D5E4FA05FF433380977840B31D8EF8"/>
                </w:placeholder>
                <w:showingPlcHdr/>
                <w:text/>
              </w:sdtPr>
              <w:sdtEndPr/>
              <w:sdtContent>
                <w:r w:rsidR="00D87AD2" w:rsidRPr="00F74F6B">
                  <w:rPr>
                    <w:rStyle w:val="a8"/>
                    <w:rFonts w:ascii="Times New Roman" w:hAnsi="Times New Roman" w:cs="Times New Roman"/>
                    <w:color w:val="A6A6A6" w:themeColor="background1" w:themeShade="A6"/>
                  </w:rPr>
                  <w:t>___________________________________</w:t>
                </w:r>
              </w:sdtContent>
            </w:sdt>
            <w:r w:rsidRPr="00823755">
              <w:rPr>
                <w:rFonts w:ascii="Times New Roman" w:hAnsi="Times New Roman" w:cs="Times New Roman"/>
                <w:sz w:val="24"/>
                <w:szCs w:val="32"/>
              </w:rPr>
              <w:t xml:space="preserve">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367376583"/>
                <w:placeholder>
                  <w:docPart w:val="CA0768CB81EF4AF6BBC11C0655F472A0"/>
                </w:placeholder>
                <w:showingPlcHdr/>
                <w:text/>
              </w:sdtPr>
              <w:sdtEndPr/>
              <w:sdtContent>
                <w:r w:rsidR="00D87AD2" w:rsidRPr="00F74F6B">
                  <w:rPr>
                    <w:rStyle w:val="a8"/>
                    <w:rFonts w:ascii="Times New Roman" w:hAnsi="Times New Roman" w:cs="Times New Roman"/>
                    <w:color w:val="A6A6A6" w:themeColor="background1" w:themeShade="A6"/>
                  </w:rPr>
                  <w:t>_________________________</w:t>
                </w:r>
              </w:sdtContent>
            </w:sdt>
          </w:p>
        </w:tc>
        <w:tc>
          <w:tcPr>
            <w:tcW w:w="5320" w:type="dxa"/>
            <w:gridSpan w:val="3"/>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Country: </w:t>
            </w:r>
            <w:sdt>
              <w:sdtPr>
                <w:rPr>
                  <w:rFonts w:ascii="Times New Roman" w:hAnsi="Times New Roman" w:cs="Times New Roman"/>
                  <w:sz w:val="24"/>
                  <w:szCs w:val="32"/>
                  <w:u w:val="single"/>
                </w:rPr>
                <w:id w:val="-1481068432"/>
                <w:placeholder>
                  <w:docPart w:val="067041811A6D4A4FA61D097613A8FBBE"/>
                </w:placeholder>
                <w:showingPlcHdr/>
                <w:text/>
              </w:sdtPr>
              <w:sdtEndPr/>
              <w:sdtContent>
                <w:r w:rsidR="00D87AD2" w:rsidRPr="00F74F6B">
                  <w:rPr>
                    <w:rStyle w:val="a8"/>
                    <w:rFonts w:ascii="Times New Roman" w:hAnsi="Times New Roman" w:cs="Times New Roman"/>
                    <w:color w:val="A6A6A6" w:themeColor="background1" w:themeShade="A6"/>
                  </w:rPr>
                  <w:t>_____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526993760"/>
                <w:placeholder>
                  <w:docPart w:val="9FA095E30DCA4B678A59EF300BF94623"/>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p>
        </w:tc>
      </w:tr>
      <w:tr w:rsidR="000B64BD" w:rsidRPr="00823755" w:rsidTr="00F47DB6">
        <w:trPr>
          <w:gridAfter w:val="1"/>
          <w:wAfter w:w="137" w:type="dxa"/>
        </w:trPr>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Program of study </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891D32">
            <w:pPr>
              <w:rPr>
                <w:rFonts w:ascii="Times New Roman" w:hAnsi="Times New Roman" w:cs="Times New Roman"/>
                <w:sz w:val="24"/>
                <w:szCs w:val="32"/>
              </w:rPr>
            </w:pPr>
            <w:r w:rsidRPr="00823755">
              <w:rPr>
                <w:rFonts w:ascii="Times New Roman" w:hAnsi="Times New Roman" w:cs="Times New Roman"/>
                <w:sz w:val="24"/>
                <w:szCs w:val="32"/>
              </w:rPr>
              <w:t xml:space="preserve">Program commencement: </w:t>
            </w:r>
            <w:sdt>
              <w:sdtPr>
                <w:rPr>
                  <w:rFonts w:ascii="Times New Roman" w:hAnsi="Times New Roman" w:cs="Times New Roman"/>
                  <w:sz w:val="24"/>
                  <w:szCs w:val="32"/>
                  <w:u w:val="single"/>
                </w:rPr>
                <w:id w:val="942722672"/>
                <w:placeholder>
                  <w:docPart w:val="ED6D03DC8437426CA9D5F8EB01FB87BD"/>
                </w:placeholder>
                <w:showingPlcHdr/>
                <w:dropDownList>
                  <w:listItem w:value="Please choose"/>
                  <w:listItem w:displayText="Round 1 (18 Oct - 30 Nov 2022)" w:value="Round 1 (18 Oct - 30 Nov 2022)"/>
                  <w:listItem w:displayText="Round 2 (1-31 Jan 2023)" w:value="Round 2 (1-31 Jan 2023)"/>
                  <w:listItem w:displayText="Round 3 (1-31 Mar 2023)" w:value="Round 3 (1-31 Mar 2023)"/>
                </w:dropDownList>
              </w:sdtPr>
              <w:sdtEndPr/>
              <w:sdtContent>
                <w:r w:rsidR="00891D32" w:rsidRPr="00F74F6B">
                  <w:rPr>
                    <w:rStyle w:val="a8"/>
                    <w:rFonts w:ascii="Times New Roman" w:hAnsi="Times New Roman" w:cs="Times New Roman"/>
                  </w:rPr>
                  <w:t>_____________________________________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792A31" w:rsidP="00891D32">
            <w:pPr>
              <w:rPr>
                <w:rFonts w:ascii="Times New Roman" w:hAnsi="Times New Roman" w:cs="Times New Roman"/>
                <w:sz w:val="24"/>
                <w:szCs w:val="32"/>
              </w:rPr>
            </w:pPr>
            <w:r>
              <w:rPr>
                <w:rFonts w:ascii="Times New Roman" w:hAnsi="Times New Roman" w:cs="Times New Roman"/>
                <w:sz w:val="24"/>
                <w:szCs w:val="32"/>
              </w:rPr>
              <w:t>Program Level</w:t>
            </w:r>
            <w:r w:rsidR="00D81441"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1368598447"/>
                <w:placeholder>
                  <w:docPart w:val="EED9F9E17DAF488CB3B1C2BABB075FA7"/>
                </w:placeholder>
                <w:showingPlcHdr/>
                <w:dropDownList>
                  <w:listItem w:value="Please choose"/>
                  <w:listItem w:displayText="Bachelor" w:value="Bachelor"/>
                  <w:listItem w:displayText="Master" w:value="Master"/>
                  <w:listItem w:displayText="Doctor of Philosophy" w:value="Doctor of Philosophy"/>
                </w:dropDownList>
              </w:sdtPr>
              <w:sdtEndPr/>
              <w:sdtContent>
                <w:r w:rsidR="00BF4E54" w:rsidRPr="00F74F6B">
                  <w:rPr>
                    <w:rStyle w:val="a8"/>
                    <w:rFonts w:ascii="Times New Roman" w:hAnsi="Times New Roman" w:cs="Times New Roman"/>
                  </w:rPr>
                  <w:t>______________________________________________________________________</w:t>
                </w:r>
              </w:sdtContent>
            </w:sdt>
          </w:p>
        </w:tc>
      </w:tr>
      <w:tr w:rsidR="00CF767B"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D81441" w:rsidRPr="00823755" w:rsidRDefault="00792A31" w:rsidP="00D87AD2">
            <w:pPr>
              <w:rPr>
                <w:rFonts w:ascii="Times New Roman" w:hAnsi="Times New Roman" w:cs="Times New Roman"/>
                <w:sz w:val="24"/>
                <w:szCs w:val="32"/>
              </w:rPr>
            </w:pPr>
            <w:r>
              <w:rPr>
                <w:rFonts w:ascii="Times New Roman" w:hAnsi="Times New Roman" w:cs="Times New Roman"/>
                <w:sz w:val="24"/>
                <w:szCs w:val="32"/>
              </w:rPr>
              <w:t>Faculty</w:t>
            </w:r>
            <w:r w:rsidR="00D81441"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1519922061"/>
                <w:placeholder>
                  <w:docPart w:val="B802DCF9EF394AAFA92B1A32A68D63AE"/>
                </w:placeholder>
                <w:showingPlcHdr/>
                <w:dropDownList>
                  <w:listItem w:value="Please choose"/>
                  <w:listItem w:displayText="Agriculture" w:value="Agriculture"/>
                  <w:listItem w:displayText="Applied Arts and Architecture" w:value="Applied Arts and Architecture"/>
                  <w:listItem w:displayText="Business School" w:value="Business School"/>
                  <w:listItem w:displayText="College of Medicine and Public Health" w:value="College of Medicine and Public Health"/>
                  <w:listItem w:displayText="Liberal Arts" w:value="Liberal Arts"/>
                  <w:listItem w:displayText="Nursing" w:value="Nursing"/>
                  <w:listItem w:displayText="Pharmaceutical Scinces" w:value="Pharmaceutical Scinces"/>
                  <w:listItem w:displayText="Science" w:value="Science"/>
                </w:dropDownList>
              </w:sdtPr>
              <w:sdtEndPr/>
              <w:sdtContent>
                <w:r w:rsidR="00BF4E54" w:rsidRPr="00792A31">
                  <w:rPr>
                    <w:rFonts w:ascii="Times New Roman" w:hAnsi="Times New Roman" w:cs="Times New Roman"/>
                    <w:sz w:val="24"/>
                    <w:szCs w:val="32"/>
                  </w:rPr>
                  <w:t>__________________</w:t>
                </w:r>
              </w:sdtContent>
            </w:sdt>
          </w:p>
        </w:tc>
        <w:tc>
          <w:tcPr>
            <w:tcW w:w="6201" w:type="dxa"/>
            <w:gridSpan w:val="4"/>
            <w:vAlign w:val="center"/>
          </w:tcPr>
          <w:p w:rsidR="00D81441" w:rsidRPr="004738BF" w:rsidRDefault="00F54178" w:rsidP="00D87AD2">
            <w:pPr>
              <w:rPr>
                <w:rFonts w:ascii="Times New Roman" w:hAnsi="Times New Roman" w:cs="Times New Roman"/>
                <w:sz w:val="24"/>
                <w:szCs w:val="32"/>
              </w:rPr>
            </w:pPr>
            <w:r>
              <w:rPr>
                <w:rFonts w:ascii="Times New Roman" w:hAnsi="Times New Roman" w:cs="Times New Roman"/>
                <w:sz w:val="24"/>
                <w:szCs w:val="32"/>
              </w:rPr>
              <w:t xml:space="preserve">Apply </w:t>
            </w:r>
            <w:r w:rsidR="00964AFB">
              <w:rPr>
                <w:rFonts w:ascii="Times New Roman" w:hAnsi="Times New Roman" w:cs="Times New Roman"/>
                <w:sz w:val="24"/>
                <w:szCs w:val="32"/>
              </w:rPr>
              <w:t>for</w:t>
            </w:r>
            <w:r>
              <w:rPr>
                <w:rFonts w:ascii="Times New Roman" w:hAnsi="Times New Roman" w:cs="Times New Roman"/>
                <w:sz w:val="24"/>
                <w:szCs w:val="32"/>
              </w:rPr>
              <w:t>: a b</w:t>
            </w:r>
            <w:r w:rsidR="004738BF" w:rsidRPr="004738BF">
              <w:rPr>
                <w:rFonts w:ascii="Times New Roman" w:hAnsi="Times New Roman" w:cs="Times New Roman"/>
                <w:sz w:val="24"/>
                <w:szCs w:val="32"/>
              </w:rPr>
              <w:t>achelor</w:t>
            </w:r>
            <w:r>
              <w:rPr>
                <w:rFonts w:ascii="Times New Roman" w:hAnsi="Times New Roman" w:cs="Times New Roman"/>
                <w:sz w:val="24"/>
                <w:szCs w:val="32"/>
              </w:rPr>
              <w:t xml:space="preserve"> degree program</w:t>
            </w:r>
            <w:r w:rsidR="00321889" w:rsidRPr="004738BF">
              <w:rPr>
                <w:rFonts w:ascii="Times New Roman" w:hAnsi="Times New Roman" w:cs="Times New Roman"/>
                <w:sz w:val="24"/>
                <w:szCs w:val="32"/>
              </w:rPr>
              <w:t>:</w:t>
            </w:r>
            <w:r w:rsidR="00D81441" w:rsidRPr="004738BF">
              <w:rPr>
                <w:rFonts w:ascii="Times New Roman" w:hAnsi="Times New Roman" w:cs="Times New Roman"/>
                <w:sz w:val="24"/>
                <w:szCs w:val="32"/>
              </w:rPr>
              <w:t xml:space="preserve"> </w:t>
            </w:r>
            <w:sdt>
              <w:sdtPr>
                <w:rPr>
                  <w:rFonts w:ascii="Times New Roman" w:hAnsi="Times New Roman" w:cs="Times New Roman"/>
                  <w:sz w:val="24"/>
                  <w:szCs w:val="32"/>
                </w:rPr>
                <w:id w:val="1961995494"/>
                <w:placeholder>
                  <w:docPart w:val="80B54DA6E2234235B71F691BD2B70EDB"/>
                </w:placeholder>
                <w:showingPlcHdr/>
                <w:dropDownList>
                  <w:listItem w:value="Please choose"/>
                  <w:listItem w:displayText="Agriculture" w:value="Agriculture"/>
                  <w:listItem w:displayText="   - Agriculture" w:value="   - Agriculture"/>
                  <w:listItem w:displayText="   - Food Technology" w:value="   - Food Technology"/>
                  <w:listItem w:displayText="Applied Arts and Architecture" w:value="Applied Arts and Architecture"/>
                  <w:listItem w:displayText="   - Architecture" w:value="   - Architecture"/>
                  <w:listItem w:displayText="   - Digital Art and Design" w:value="   - Digital Art and Design"/>
                  <w:listItem w:displayText="Business School" w:value="Business School"/>
                  <w:listItem w:displayText="   - International Business Management (English Program) " w:value="   - International Business Management (English Program) "/>
                  <w:listItem w:displayText="Liberal Arts" w:value="Liberal Arts"/>
                  <w:listItem w:displayText="   - English and Communication " w:value="   - English and Communication "/>
                  <w:listItem w:displayText="   - English for Digital Age Business (English Program)" w:value="   - English for Digital Age Business (English Program)"/>
                  <w:listItem w:displayText="Nursing " w:value="Nursing "/>
                  <w:listItem w:displayText="   - Nursing Science" w:value="   - Nursing Science"/>
                  <w:listItem w:displayText="Science" w:value="Science"/>
                  <w:listItem w:displayText="   - Biology" w:value="   - Biology"/>
                  <w:listItem w:displayText="   - Biomedical Physics" w:value="   - Biomedical Physics"/>
                  <w:listItem w:displayText="   - Chemistry" w:value="   - Chemistry"/>
                  <w:listItem w:displayText="   - Data Science and Software Innovation" w:value="   - Data Science and Software Innovation"/>
                  <w:listItem w:displayText="   - Enviromental Science" w:value="   - Enviromental Science"/>
                  <w:listItem w:displayText="   - Information Technology and Communication" w:value="   - Information Technology and Communication"/>
                  <w:listItem w:displayText="   - Mathematics" w:value="   - Mathematics"/>
                  <w:listItem w:displayText="   - Microbiology" w:value="   - Microbiology"/>
                  <w:listItem w:displayText="   - Occupational Health and Safety" w:value="   - Occupational Health and Safety"/>
                  <w:listItem w:displayText="   - Rubber and Polymer Technology" w:value="   - Rubber and Polymer Technology"/>
                </w:dropDownList>
              </w:sdtPr>
              <w:sdtEndPr/>
              <w:sdtContent>
                <w:r w:rsidR="00321889" w:rsidRPr="004738BF">
                  <w:rPr>
                    <w:rFonts w:ascii="Times New Roman" w:hAnsi="Times New Roman" w:cs="Times New Roman"/>
                    <w:sz w:val="24"/>
                    <w:szCs w:val="32"/>
                  </w:rPr>
                  <w:t>__________________</w:t>
                </w:r>
              </w:sdtContent>
            </w:sdt>
          </w:p>
        </w:tc>
      </w:tr>
      <w:tr w:rsidR="00792A31"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792A31" w:rsidRDefault="00792A31" w:rsidP="00D87AD2">
            <w:pPr>
              <w:rPr>
                <w:rFonts w:ascii="Times New Roman" w:hAnsi="Times New Roman" w:cs="Times New Roman"/>
                <w:sz w:val="24"/>
                <w:szCs w:val="32"/>
              </w:rPr>
            </w:pPr>
          </w:p>
          <w:p w:rsidR="00321889" w:rsidRPr="00823755" w:rsidRDefault="00321889" w:rsidP="00D87AD2">
            <w:pPr>
              <w:rPr>
                <w:rFonts w:ascii="Times New Roman" w:hAnsi="Times New Roman" w:cs="Times New Roman"/>
                <w:sz w:val="24"/>
                <w:szCs w:val="32"/>
              </w:rPr>
            </w:pPr>
          </w:p>
        </w:tc>
        <w:tc>
          <w:tcPr>
            <w:tcW w:w="6201" w:type="dxa"/>
            <w:gridSpan w:val="4"/>
            <w:vAlign w:val="center"/>
          </w:tcPr>
          <w:p w:rsidR="00792A31" w:rsidRPr="004738BF" w:rsidRDefault="00F54178" w:rsidP="00F54178">
            <w:pPr>
              <w:rPr>
                <w:rFonts w:ascii="Times New Roman" w:hAnsi="Times New Roman" w:cs="Times New Roman"/>
                <w:sz w:val="24"/>
                <w:szCs w:val="32"/>
              </w:rPr>
            </w:pPr>
            <w:r>
              <w:rPr>
                <w:rFonts w:ascii="Times New Roman" w:hAnsi="Times New Roman" w:cs="Times New Roman"/>
                <w:sz w:val="24"/>
                <w:szCs w:val="32"/>
              </w:rPr>
              <w:t xml:space="preserve">               : a m</w:t>
            </w:r>
            <w:r w:rsidR="004738BF">
              <w:rPr>
                <w:rFonts w:ascii="Times New Roman" w:hAnsi="Times New Roman" w:cs="Times New Roman"/>
                <w:sz w:val="24"/>
                <w:szCs w:val="32"/>
              </w:rPr>
              <w:t>aster</w:t>
            </w:r>
            <w:r>
              <w:rPr>
                <w:rFonts w:ascii="Times New Roman" w:hAnsi="Times New Roman" w:cs="Times New Roman"/>
                <w:sz w:val="24"/>
                <w:szCs w:val="32"/>
              </w:rPr>
              <w:t xml:space="preserve"> degree program</w:t>
            </w:r>
            <w:r w:rsidR="004738BF" w:rsidRPr="004738BF">
              <w:rPr>
                <w:rFonts w:ascii="Times New Roman" w:hAnsi="Times New Roman" w:cs="Times New Roman"/>
                <w:sz w:val="24"/>
                <w:szCs w:val="32"/>
              </w:rPr>
              <w:t>:</w:t>
            </w:r>
            <w:r w:rsidR="004738BF">
              <w:rPr>
                <w:rFonts w:ascii="Times New Roman" w:hAnsi="Times New Roman" w:cs="Times New Roman"/>
                <w:sz w:val="24"/>
                <w:szCs w:val="32"/>
              </w:rPr>
              <w:t xml:space="preserve"> </w:t>
            </w:r>
            <w:r w:rsidR="00BF4E54">
              <w:rPr>
                <w:rFonts w:ascii="Times New Roman" w:hAnsi="Times New Roman" w:cs="Times New Roman"/>
                <w:sz w:val="24"/>
                <w:szCs w:val="32"/>
              </w:rPr>
              <w:t xml:space="preserve">  </w:t>
            </w:r>
            <w:r w:rsidR="004738BF" w:rsidRPr="004738BF">
              <w:rPr>
                <w:rFonts w:ascii="Times New Roman" w:hAnsi="Times New Roman" w:cs="Times New Roman"/>
                <w:sz w:val="24"/>
                <w:szCs w:val="32"/>
              </w:rPr>
              <w:t xml:space="preserve"> </w:t>
            </w:r>
            <w:sdt>
              <w:sdtPr>
                <w:rPr>
                  <w:rFonts w:ascii="Times New Roman" w:hAnsi="Times New Roman" w:cs="Times New Roman"/>
                  <w:sz w:val="24"/>
                  <w:szCs w:val="32"/>
                </w:rPr>
                <w:id w:val="1414671053"/>
                <w:placeholder>
                  <w:docPart w:val="CB017261C1924F65B3E00E768B8FE390"/>
                </w:placeholder>
                <w:showingPlcHdr/>
                <w:dropDownList>
                  <w:listItem w:value="Please choose"/>
                  <w:listItem w:displayText="Agriculture" w:value="Agriculture"/>
                  <w:listItem w:displayText="   - Agriculture" w:value="   - Agriculture"/>
                  <w:listItem w:displayText="   - Food Technology" w:value="   - Food Technology"/>
                  <w:listItem w:displayText="   - Food Industry Production Management" w:value="   - Food Industry Production Management"/>
                  <w:listItem w:displayText="Business School" w:value="Business School"/>
                  <w:listItem w:displayText="   - Business Administration" w:value="   - Business Administration"/>
                  <w:listItem w:displayText="College of Medicine and Public Health" w:value="College of Medicine and Public Health"/>
                  <w:listItem w:displayText="   - Biomedical Sciences" w:value="   - Biomedical Sciences"/>
                  <w:listItem w:displayText="Science" w:value="Science"/>
                  <w:listItem w:displayText="   - Chemistry" w:value="   - Chemistry"/>
                  <w:listItem w:displayText="   - Environment Biology" w:value="   - Environment Biology"/>
                  <w:listItem w:displayText="   - Information Technology and Digital Innovation " w:value="   - Information Technology and Digital Innovation "/>
                  <w:listItem w:displayText="   - Materials and Biomedical Physics" w:value="   - Materials and Biomedical Physics"/>
                  <w:listItem w:displayText="   - Mathematics Education" w:value="   - Mathematics Education"/>
                  <w:listItem w:displayText="   - Science Education" w:value="   - Science Education"/>
                </w:dropDownList>
              </w:sdtPr>
              <w:sdtEndPr/>
              <w:sdtContent>
                <w:r w:rsidR="004738BF" w:rsidRPr="004738BF">
                  <w:rPr>
                    <w:rFonts w:ascii="Times New Roman" w:hAnsi="Times New Roman" w:cs="Times New Roman"/>
                    <w:sz w:val="24"/>
                    <w:szCs w:val="32"/>
                  </w:rPr>
                  <w:t>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Default="00FC224D" w:rsidP="00203365">
            <w:pPr>
              <w:rPr>
                <w:rFonts w:ascii="Times New Roman" w:hAnsi="Times New Roman" w:cs="Times New Roman"/>
                <w:sz w:val="24"/>
                <w:szCs w:val="32"/>
              </w:rPr>
            </w:pPr>
            <w:r>
              <w:rPr>
                <w:rFonts w:ascii="Times New Roman" w:hAnsi="Times New Roman" w:cs="Times New Roman"/>
                <w:sz w:val="24"/>
                <w:szCs w:val="32"/>
              </w:rPr>
              <w:t xml:space="preserve">                                                                                  </w:t>
            </w:r>
            <w:r w:rsidR="00F54178">
              <w:rPr>
                <w:rFonts w:ascii="Times New Roman" w:hAnsi="Times New Roman" w:cs="Times New Roman"/>
                <w:sz w:val="24"/>
                <w:szCs w:val="32"/>
              </w:rPr>
              <w:t>: a d</w:t>
            </w:r>
            <w:r w:rsidR="00FC2960">
              <w:rPr>
                <w:rFonts w:ascii="Times New Roman" w:hAnsi="Times New Roman" w:cs="Times New Roman"/>
                <w:sz w:val="24"/>
                <w:szCs w:val="32"/>
              </w:rPr>
              <w:t>octoral</w:t>
            </w:r>
            <w:r w:rsidR="00F54178">
              <w:rPr>
                <w:rFonts w:ascii="Times New Roman" w:hAnsi="Times New Roman" w:cs="Times New Roman"/>
                <w:sz w:val="24"/>
                <w:szCs w:val="32"/>
              </w:rPr>
              <w:t xml:space="preserve"> degree program</w:t>
            </w:r>
            <w:r w:rsidR="00FC2960">
              <w:rPr>
                <w:rFonts w:ascii="Times New Roman" w:hAnsi="Times New Roman" w:cs="Times New Roman"/>
                <w:sz w:val="24"/>
                <w:szCs w:val="32"/>
              </w:rPr>
              <w:t>:</w:t>
            </w:r>
            <w:r w:rsidR="00BF4E54">
              <w:rPr>
                <w:rFonts w:ascii="Times New Roman" w:hAnsi="Times New Roman" w:cs="Times New Roman"/>
                <w:sz w:val="24"/>
                <w:szCs w:val="32"/>
              </w:rPr>
              <w:t xml:space="preserve"> </w:t>
            </w:r>
            <w:r w:rsidRPr="004738BF">
              <w:rPr>
                <w:rFonts w:ascii="Times New Roman" w:hAnsi="Times New Roman" w:cs="Times New Roman"/>
                <w:sz w:val="24"/>
                <w:szCs w:val="32"/>
              </w:rPr>
              <w:t xml:space="preserve"> </w:t>
            </w:r>
            <w:sdt>
              <w:sdtPr>
                <w:rPr>
                  <w:rFonts w:ascii="Times New Roman" w:hAnsi="Times New Roman" w:cs="Times New Roman"/>
                  <w:sz w:val="24"/>
                  <w:szCs w:val="32"/>
                </w:rPr>
                <w:id w:val="557285522"/>
                <w:placeholder>
                  <w:docPart w:val="08E23A7689334F4D8DE41EE906915568"/>
                </w:placeholder>
                <w:showingPlcHdr/>
                <w:dropDownList>
                  <w:listItem w:value="Please choose"/>
                  <w:listItem w:displayText="Agriculture" w:value="Agriculture"/>
                  <w:listItem w:displayText="   - Agriculture" w:value="   - Agriculture"/>
                  <w:listItem w:displayText="   - Food Technology" w:value="   - Food Technology"/>
                  <w:listItem w:displayText="Pharmaceutical Sciences" w:value="Pharmaceutical Sciences"/>
                  <w:listItem w:displayText="   - Pharmaceutical Science" w:value="   - Pharmaceutical Science"/>
                  <w:listItem w:displayText="Science" w:value="Science"/>
                  <w:listItem w:displayText="   - Chemistry" w:value="   - Chemistry"/>
                  <w:listItem w:displayText="   - Materials and Biomedical Physics" w:value="   - Materials and Biomedical Physics"/>
                  <w:listItem w:displayText="   - Science Education" w:value="   - Science Education"/>
                </w:dropDownList>
              </w:sdtPr>
              <w:sdtEndPr/>
              <w:sdtContent>
                <w:r w:rsidRPr="004738BF">
                  <w:rPr>
                    <w:rFonts w:ascii="Times New Roman" w:hAnsi="Times New Roman" w:cs="Times New Roman"/>
                    <w:sz w:val="24"/>
                    <w:szCs w:val="32"/>
                  </w:rPr>
                  <w:t>__________________</w:t>
                </w:r>
              </w:sdtContent>
            </w:sdt>
          </w:p>
          <w:p w:rsidR="00FC224D" w:rsidRPr="00730417" w:rsidRDefault="00FC224D" w:rsidP="00203365">
            <w:pPr>
              <w:rPr>
                <w:rFonts w:ascii="Times New Roman" w:hAnsi="Times New Roman" w:cs="Times New Roman"/>
                <w:sz w:val="16"/>
                <w:szCs w:val="16"/>
              </w:rPr>
            </w:pPr>
          </w:p>
        </w:tc>
      </w:tr>
      <w:tr w:rsidR="000B64BD" w:rsidRPr="00823755" w:rsidTr="00F47DB6">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848" w:type="dxa"/>
            <w:gridSpan w:val="9"/>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English proficiency </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r w:rsidRPr="00823755">
              <w:rPr>
                <w:rFonts w:ascii="Times New Roman" w:hAnsi="Times New Roman" w:cs="Times New Roman"/>
                <w:sz w:val="24"/>
                <w:szCs w:val="32"/>
              </w:rPr>
              <w:t xml:space="preserve">a) Is English your first language? </w:t>
            </w:r>
            <w:sdt>
              <w:sdtPr>
                <w:rPr>
                  <w:rFonts w:ascii="Times New Roman" w:hAnsi="Times New Roman" w:cs="Times New Roman"/>
                  <w:b/>
                  <w:bCs/>
                  <w:sz w:val="24"/>
                  <w:szCs w:val="32"/>
                </w:rPr>
                <w:id w:val="-1936652409"/>
                <w14:checkbox>
                  <w14:checked w14:val="0"/>
                  <w14:checkedState w14:val="2612" w14:font="MS Gothic"/>
                  <w14:uncheckedState w14:val="2610" w14:font="MS Gothic"/>
                </w14:checkbox>
              </w:sdtPr>
              <w:sdtEndPr/>
              <w:sdtContent>
                <w:r w:rsidRPr="00823755">
                  <w:rPr>
                    <w:rFonts w:ascii="Segoe UI Symbol" w:eastAsia="MS Gothic" w:hAnsi="Segoe UI Symbol" w:cs="Segoe UI Symbol"/>
                    <w:b/>
                    <w:bCs/>
                    <w:sz w:val="24"/>
                    <w:szCs w:val="32"/>
                  </w:rPr>
                  <w:t>☐</w:t>
                </w:r>
              </w:sdtContent>
            </w:sdt>
            <w:r w:rsidRPr="00823755">
              <w:rPr>
                <w:rFonts w:ascii="Times New Roman" w:hAnsi="Times New Roman" w:cs="Times New Roman"/>
                <w:b/>
                <w:bCs/>
                <w:sz w:val="24"/>
                <w:szCs w:val="32"/>
              </w:rPr>
              <w:t xml:space="preserve"> Yes </w:t>
            </w:r>
            <w:sdt>
              <w:sdtPr>
                <w:rPr>
                  <w:rFonts w:ascii="Times New Roman" w:hAnsi="Times New Roman" w:cs="Times New Roman"/>
                  <w:b/>
                  <w:bCs/>
                  <w:sz w:val="24"/>
                  <w:szCs w:val="32"/>
                </w:rPr>
                <w:id w:val="148633274"/>
                <w14:checkbox>
                  <w14:checked w14:val="0"/>
                  <w14:checkedState w14:val="2612" w14:font="MS Gothic"/>
                  <w14:uncheckedState w14:val="2610" w14:font="MS Gothic"/>
                </w14:checkbox>
              </w:sdtPr>
              <w:sdtEndPr/>
              <w:sdtContent>
                <w:r w:rsidRPr="00823755">
                  <w:rPr>
                    <w:rFonts w:ascii="Segoe UI Symbol" w:eastAsia="MS Gothic" w:hAnsi="Segoe UI Symbol" w:cs="Segoe UI Symbol"/>
                    <w:b/>
                    <w:bCs/>
                    <w:sz w:val="24"/>
                    <w:szCs w:val="32"/>
                  </w:rPr>
                  <w:t>☐</w:t>
                </w:r>
              </w:sdtContent>
            </w:sdt>
            <w:r w:rsidRPr="00823755">
              <w:rPr>
                <w:rFonts w:ascii="Times New Roman" w:hAnsi="Times New Roman" w:cs="Times New Roman"/>
                <w:b/>
                <w:bCs/>
                <w:sz w:val="24"/>
                <w:szCs w:val="32"/>
              </w:rPr>
              <w:t xml:space="preserve"> No</w:t>
            </w:r>
            <w:r w:rsidRPr="00823755">
              <w:rPr>
                <w:rFonts w:ascii="Times New Roman" w:hAnsi="Times New Roman" w:cs="Times New Roman"/>
                <w:sz w:val="24"/>
                <w:szCs w:val="32"/>
              </w:rPr>
              <w:t xml:space="preserve"> </w:t>
            </w:r>
            <w:r w:rsidRPr="00823755">
              <w:rPr>
                <w:rFonts w:ascii="Times New Roman" w:hAnsi="Times New Roman" w:cs="Times New Roman"/>
                <w:b/>
                <w:bCs/>
                <w:sz w:val="24"/>
                <w:szCs w:val="32"/>
              </w:rPr>
              <w:t>(If yes, move to section 5)</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r w:rsidRPr="00823755">
              <w:rPr>
                <w:rFonts w:ascii="Times New Roman" w:hAnsi="Times New Roman" w:cs="Times New Roman"/>
                <w:sz w:val="24"/>
                <w:szCs w:val="32"/>
              </w:rPr>
              <w:t>b) Please tick the appropriate box if you have completed any English test within the last two years and add your current score:</w:t>
            </w:r>
          </w:p>
        </w:tc>
      </w:tr>
      <w:tr w:rsidR="00CF767B"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D81441" w:rsidRPr="00823755" w:rsidRDefault="000B3AAB" w:rsidP="00D87AD2">
            <w:pPr>
              <w:rPr>
                <w:rFonts w:ascii="Times New Roman" w:hAnsi="Times New Roman" w:cs="Times New Roman"/>
                <w:sz w:val="24"/>
                <w:szCs w:val="32"/>
              </w:rPr>
            </w:pPr>
            <w:sdt>
              <w:sdtPr>
                <w:rPr>
                  <w:rFonts w:ascii="Times New Roman" w:hAnsi="Times New Roman" w:cs="Times New Roman"/>
                  <w:b/>
                  <w:bCs/>
                  <w:sz w:val="24"/>
                  <w:szCs w:val="32"/>
                </w:rPr>
                <w:id w:val="-1537655891"/>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D81441" w:rsidRPr="00823755">
              <w:rPr>
                <w:rFonts w:ascii="Times New Roman" w:hAnsi="Times New Roman" w:cs="Times New Roman"/>
                <w:b/>
                <w:bCs/>
                <w:sz w:val="24"/>
                <w:szCs w:val="32"/>
              </w:rPr>
              <w:t xml:space="preserve"> TOEFL </w:t>
            </w:r>
            <w:sdt>
              <w:sdtPr>
                <w:rPr>
                  <w:rFonts w:ascii="Times New Roman" w:hAnsi="Times New Roman" w:cs="Times New Roman"/>
                  <w:sz w:val="24"/>
                  <w:szCs w:val="32"/>
                  <w:u w:val="single"/>
                </w:rPr>
                <w:id w:val="-518845091"/>
                <w:placeholder>
                  <w:docPart w:val="E5A2D34A97254476A466E31572A5CCA0"/>
                </w:placeholder>
                <w:showingPlcHdr/>
                <w:text/>
              </w:sdtPr>
              <w:sdtEndPr/>
              <w:sdtContent>
                <w:r w:rsidR="000142B3" w:rsidRPr="00F74F6B">
                  <w:rPr>
                    <w:rStyle w:val="a8"/>
                    <w:rFonts w:ascii="Times New Roman" w:hAnsi="Times New Roman" w:cs="Times New Roman"/>
                  </w:rPr>
                  <w:t>__________</w:t>
                </w:r>
              </w:sdtContent>
            </w:sdt>
          </w:p>
        </w:tc>
        <w:tc>
          <w:tcPr>
            <w:tcW w:w="6201" w:type="dxa"/>
            <w:gridSpan w:val="4"/>
            <w:vAlign w:val="center"/>
          </w:tcPr>
          <w:p w:rsidR="00D81441" w:rsidRPr="00823755" w:rsidRDefault="000B3AAB" w:rsidP="00D87AD2">
            <w:pPr>
              <w:rPr>
                <w:rFonts w:ascii="Times New Roman" w:hAnsi="Times New Roman" w:cs="Times New Roman"/>
                <w:sz w:val="24"/>
                <w:szCs w:val="32"/>
              </w:rPr>
            </w:pPr>
            <w:sdt>
              <w:sdtPr>
                <w:rPr>
                  <w:rFonts w:ascii="Times New Roman" w:hAnsi="Times New Roman" w:cs="Times New Roman"/>
                  <w:b/>
                  <w:bCs/>
                  <w:sz w:val="24"/>
                  <w:szCs w:val="32"/>
                </w:rPr>
                <w:id w:val="-1486310226"/>
                <w14:checkbox>
                  <w14:checked w14:val="0"/>
                  <w14:checkedState w14:val="2612" w14:font="MS Gothic"/>
                  <w14:uncheckedState w14:val="2610" w14:font="MS Gothic"/>
                </w14:checkbox>
              </w:sdtPr>
              <w:sdtEndPr/>
              <w:sdtContent>
                <w:r w:rsidR="00D81441" w:rsidRPr="00823755">
                  <w:rPr>
                    <w:rFonts w:ascii="Segoe UI Symbol" w:eastAsia="MS Gothic" w:hAnsi="Segoe UI Symbol" w:cs="Segoe UI Symbol"/>
                    <w:b/>
                    <w:bCs/>
                    <w:sz w:val="24"/>
                    <w:szCs w:val="32"/>
                  </w:rPr>
                  <w:t>☐</w:t>
                </w:r>
              </w:sdtContent>
            </w:sdt>
            <w:r w:rsidR="00D81441" w:rsidRPr="00823755">
              <w:rPr>
                <w:rFonts w:ascii="Times New Roman" w:hAnsi="Times New Roman" w:cs="Times New Roman"/>
                <w:b/>
                <w:bCs/>
                <w:sz w:val="24"/>
                <w:szCs w:val="32"/>
              </w:rPr>
              <w:t xml:space="preserve"> IELTS </w:t>
            </w:r>
            <w:sdt>
              <w:sdtPr>
                <w:rPr>
                  <w:rFonts w:ascii="Times New Roman" w:hAnsi="Times New Roman" w:cs="Times New Roman"/>
                  <w:sz w:val="24"/>
                  <w:szCs w:val="32"/>
                  <w:u w:val="single"/>
                </w:rPr>
                <w:id w:val="-502048729"/>
                <w:placeholder>
                  <w:docPart w:val="25915255E24F4225B6D9E15DBC1B24C7"/>
                </w:placeholder>
                <w:showingPlcHdr/>
                <w:text/>
              </w:sdtPr>
              <w:sdtEndPr/>
              <w:sdtContent>
                <w:r w:rsidR="00D87AD2" w:rsidRPr="00F74F6B">
                  <w:rPr>
                    <w:rStyle w:val="a8"/>
                    <w:rFonts w:ascii="Times New Roman" w:hAnsi="Times New Roman" w:cs="Times New Roman"/>
                  </w:rPr>
                  <w:t>_________________</w:t>
                </w:r>
              </w:sdtContent>
            </w:sdt>
          </w:p>
        </w:tc>
      </w:tr>
      <w:tr w:rsidR="000B64BD"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0B64BD" w:rsidRPr="00823755" w:rsidRDefault="000B3AAB" w:rsidP="00891D32">
            <w:pPr>
              <w:rPr>
                <w:rFonts w:ascii="Times New Roman" w:hAnsi="Times New Roman" w:cs="Times New Roman"/>
                <w:sz w:val="24"/>
                <w:szCs w:val="32"/>
              </w:rPr>
            </w:pPr>
            <w:sdt>
              <w:sdtPr>
                <w:rPr>
                  <w:rFonts w:ascii="Times New Roman" w:hAnsi="Times New Roman" w:cs="Times New Roman"/>
                  <w:b/>
                  <w:bCs/>
                  <w:sz w:val="24"/>
                  <w:szCs w:val="32"/>
                </w:rPr>
                <w:id w:val="-1445066664"/>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TOEIC </w:t>
            </w:r>
            <w:sdt>
              <w:sdtPr>
                <w:rPr>
                  <w:rFonts w:ascii="Times New Roman" w:hAnsi="Times New Roman" w:cs="Times New Roman"/>
                  <w:sz w:val="24"/>
                  <w:szCs w:val="32"/>
                  <w:u w:val="single"/>
                </w:rPr>
                <w:id w:val="-1194687768"/>
                <w:placeholder>
                  <w:docPart w:val="046FA9C79EE3406C8AA40D2086AFCA97"/>
                </w:placeholder>
                <w:showingPlcHdr/>
                <w:text/>
              </w:sdtPr>
              <w:sdtEndPr/>
              <w:sdtContent>
                <w:r w:rsidR="00B03E89" w:rsidRPr="00F74F6B">
                  <w:rPr>
                    <w:rStyle w:val="a8"/>
                    <w:rFonts w:ascii="Times New Roman" w:hAnsi="Times New Roman" w:cs="Times New Roman"/>
                  </w:rPr>
                  <w:t>__________</w:t>
                </w:r>
              </w:sdtContent>
            </w:sdt>
          </w:p>
        </w:tc>
        <w:tc>
          <w:tcPr>
            <w:tcW w:w="6201" w:type="dxa"/>
            <w:gridSpan w:val="4"/>
            <w:vAlign w:val="center"/>
          </w:tcPr>
          <w:p w:rsidR="000B64BD" w:rsidRPr="00823755" w:rsidRDefault="000B3AAB" w:rsidP="00891D32">
            <w:pPr>
              <w:rPr>
                <w:rFonts w:ascii="Times New Roman" w:hAnsi="Times New Roman" w:cs="Times New Roman"/>
                <w:sz w:val="24"/>
                <w:szCs w:val="32"/>
              </w:rPr>
            </w:pPr>
            <w:sdt>
              <w:sdtPr>
                <w:rPr>
                  <w:rFonts w:ascii="Times New Roman" w:hAnsi="Times New Roman" w:cs="Times New Roman"/>
                  <w:b/>
                  <w:bCs/>
                  <w:sz w:val="24"/>
                  <w:szCs w:val="32"/>
                </w:rPr>
                <w:id w:val="2071919247"/>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UBU Test </w:t>
            </w:r>
            <w:sdt>
              <w:sdtPr>
                <w:rPr>
                  <w:rFonts w:ascii="Times New Roman" w:hAnsi="Times New Roman" w:cs="Times New Roman"/>
                  <w:sz w:val="24"/>
                  <w:szCs w:val="32"/>
                  <w:u w:val="single"/>
                </w:rPr>
                <w:id w:val="1293863912"/>
                <w:placeholder>
                  <w:docPart w:val="2D614D2DCB0D47BC8CCD1B066BC1501E"/>
                </w:placeholder>
                <w:showingPlcHdr/>
                <w:text/>
              </w:sdtPr>
              <w:sdtEndPr/>
              <w:sdtContent>
                <w:r w:rsidR="00891D32" w:rsidRPr="00F74F6B">
                  <w:rPr>
                    <w:rStyle w:val="a8"/>
                    <w:rFonts w:ascii="Times New Roman" w:hAnsi="Times New Roman" w:cs="Times New Roman"/>
                  </w:rPr>
                  <w:t>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0B3AAB" w:rsidP="00891D32">
            <w:pPr>
              <w:rPr>
                <w:rFonts w:ascii="Times New Roman" w:hAnsi="Times New Roman" w:cs="Times New Roman"/>
                <w:sz w:val="24"/>
                <w:szCs w:val="32"/>
              </w:rPr>
            </w:pPr>
            <w:sdt>
              <w:sdtPr>
                <w:rPr>
                  <w:rFonts w:ascii="Times New Roman" w:hAnsi="Times New Roman" w:cs="Times New Roman"/>
                  <w:b/>
                  <w:bCs/>
                  <w:sz w:val="24"/>
                  <w:szCs w:val="32"/>
                </w:rPr>
                <w:id w:val="1554421402"/>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Other (please specify) </w:t>
            </w:r>
            <w:sdt>
              <w:sdtPr>
                <w:rPr>
                  <w:rFonts w:ascii="Times New Roman" w:hAnsi="Times New Roman" w:cs="Times New Roman"/>
                  <w:sz w:val="24"/>
                  <w:szCs w:val="32"/>
                  <w:u w:val="single"/>
                </w:rPr>
                <w:id w:val="-298076061"/>
                <w:placeholder>
                  <w:docPart w:val="36F7CBFBDFFF412E97B87395BF3EE8F8"/>
                </w:placeholder>
                <w:showingPlcHdr/>
                <w:text/>
              </w:sdtPr>
              <w:sdtEndPr/>
              <w:sdtContent>
                <w:r w:rsidR="00891D32" w:rsidRPr="00F74F6B">
                  <w:rPr>
                    <w:rStyle w:val="a8"/>
                    <w:rFonts w:ascii="Times New Roman" w:hAnsi="Times New Roman" w:cs="Times New Roman"/>
                  </w:rPr>
                  <w:t>_________________________________________________</w:t>
                </w:r>
                <w:r w:rsidR="00B03E89" w:rsidRPr="00F74F6B">
                  <w:rPr>
                    <w:rStyle w:val="a8"/>
                    <w:rFonts w:ascii="Times New Roman" w:hAnsi="Times New Roman" w:cs="Times New Roman"/>
                  </w:rPr>
                  <w:t>_____</w:t>
                </w:r>
                <w:r w:rsidR="00891D32" w:rsidRPr="00F74F6B">
                  <w:rPr>
                    <w:rStyle w:val="a8"/>
                    <w:rFonts w:ascii="Times New Roman" w:hAnsi="Times New Roman" w:cs="Times New Roman"/>
                  </w:rPr>
                  <w:t>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0B64BD" w:rsidP="00203365">
            <w:pPr>
              <w:rPr>
                <w:rFonts w:ascii="Times New Roman" w:hAnsi="Times New Roman" w:cs="Times New Roman"/>
                <w:b/>
                <w:bCs/>
                <w:sz w:val="24"/>
                <w:szCs w:val="32"/>
              </w:rPr>
            </w:pPr>
          </w:p>
        </w:tc>
      </w:tr>
      <w:tr w:rsidR="00CF767B" w:rsidRPr="00823755" w:rsidTr="00F47DB6">
        <w:trPr>
          <w:gridAfter w:val="1"/>
          <w:wAfter w:w="137" w:type="dxa"/>
        </w:trPr>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Thai proficiency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Please tick the appropriate box if you have completed any Thai test within the last two years and add your current score:</w:t>
            </w:r>
          </w:p>
        </w:tc>
      </w:tr>
      <w:tr w:rsidR="000B64BD"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0B64BD" w:rsidRPr="00823755" w:rsidRDefault="000B3AAB" w:rsidP="00891D32">
            <w:pPr>
              <w:rPr>
                <w:rFonts w:ascii="Times New Roman" w:hAnsi="Times New Roman" w:cs="Times New Roman"/>
                <w:b/>
                <w:bCs/>
                <w:sz w:val="24"/>
                <w:szCs w:val="32"/>
              </w:rPr>
            </w:pPr>
            <w:sdt>
              <w:sdtPr>
                <w:rPr>
                  <w:rFonts w:ascii="Times New Roman" w:hAnsi="Times New Roman" w:cs="Times New Roman"/>
                  <w:b/>
                  <w:bCs/>
                  <w:sz w:val="24"/>
                  <w:szCs w:val="32"/>
                </w:rPr>
                <w:id w:val="1564595537"/>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Thai Competency test by Thai Government </w:t>
            </w:r>
            <w:sdt>
              <w:sdtPr>
                <w:rPr>
                  <w:rFonts w:ascii="Times New Roman" w:hAnsi="Times New Roman" w:cs="Times New Roman"/>
                  <w:sz w:val="24"/>
                  <w:szCs w:val="32"/>
                  <w:u w:val="single"/>
                </w:rPr>
                <w:id w:val="83042087"/>
                <w:placeholder>
                  <w:docPart w:val="9207334FC7E048B1A10FB9B9C95089E7"/>
                </w:placeholder>
                <w:showingPlcHdr/>
                <w:text/>
              </w:sdtPr>
              <w:sdtEndPr/>
              <w:sdtContent>
                <w:r w:rsidR="00891D32" w:rsidRPr="00F74F6B">
                  <w:rPr>
                    <w:rStyle w:val="a8"/>
                    <w:rFonts w:ascii="Times New Roman" w:hAnsi="Times New Roman" w:cs="Times New Roman"/>
                  </w:rPr>
                  <w:t>________________________</w:t>
                </w:r>
              </w:sdtContent>
            </w:sdt>
          </w:p>
        </w:tc>
        <w:tc>
          <w:tcPr>
            <w:tcW w:w="6201" w:type="dxa"/>
            <w:gridSpan w:val="4"/>
            <w:vAlign w:val="center"/>
          </w:tcPr>
          <w:p w:rsidR="00B03E89" w:rsidRDefault="00B03E89" w:rsidP="00891D32">
            <w:pPr>
              <w:rPr>
                <w:rFonts w:ascii="Times New Roman" w:hAnsi="Times New Roman" w:cs="Times New Roman"/>
                <w:b/>
                <w:bCs/>
                <w:sz w:val="24"/>
                <w:szCs w:val="32"/>
              </w:rPr>
            </w:pPr>
          </w:p>
          <w:p w:rsidR="000B64BD" w:rsidRPr="00823755" w:rsidRDefault="000B3AAB" w:rsidP="00891D32">
            <w:pPr>
              <w:rPr>
                <w:rFonts w:ascii="Times New Roman" w:hAnsi="Times New Roman" w:cs="Times New Roman"/>
                <w:sz w:val="24"/>
                <w:szCs w:val="32"/>
              </w:rPr>
            </w:pPr>
            <w:sdt>
              <w:sdtPr>
                <w:rPr>
                  <w:rFonts w:ascii="Times New Roman" w:hAnsi="Times New Roman" w:cs="Times New Roman"/>
                  <w:b/>
                  <w:bCs/>
                  <w:sz w:val="24"/>
                  <w:szCs w:val="32"/>
                </w:rPr>
                <w:id w:val="-235707493"/>
                <w14:checkbox>
                  <w14:checked w14:val="0"/>
                  <w14:checkedState w14:val="2612" w14:font="MS Gothic"/>
                  <w14:uncheckedState w14:val="2610" w14:font="MS Gothic"/>
                </w14:checkbox>
              </w:sdtPr>
              <w:sdtEndPr/>
              <w:sdtContent>
                <w:r w:rsidR="00B03E89">
                  <w:rPr>
                    <w:rFonts w:ascii="MS Gothic" w:eastAsia="MS Gothic" w:hAnsi="MS Gothic" w:cs="Times New Roman" w:hint="eastAsia"/>
                    <w:b/>
                    <w:bCs/>
                    <w:sz w:val="24"/>
                    <w:szCs w:val="32"/>
                  </w:rPr>
                  <w:t>☐</w:t>
                </w:r>
              </w:sdtContent>
            </w:sdt>
            <w:r w:rsidR="000B64BD" w:rsidRPr="00823755">
              <w:rPr>
                <w:rFonts w:ascii="Times New Roman" w:hAnsi="Times New Roman" w:cs="Times New Roman"/>
                <w:b/>
                <w:bCs/>
                <w:sz w:val="24"/>
                <w:szCs w:val="32"/>
              </w:rPr>
              <w:t xml:space="preserve">CU-TFL </w:t>
            </w:r>
            <w:sdt>
              <w:sdtPr>
                <w:rPr>
                  <w:rFonts w:ascii="Times New Roman" w:hAnsi="Times New Roman" w:cs="Times New Roman"/>
                  <w:sz w:val="24"/>
                  <w:szCs w:val="32"/>
                  <w:u w:val="single"/>
                </w:rPr>
                <w:id w:val="897254786"/>
                <w:placeholder>
                  <w:docPart w:val="88AF13263EE94C4397F1248EC0150F54"/>
                </w:placeholder>
                <w:showingPlcHdr/>
                <w:text/>
              </w:sdtPr>
              <w:sdtEndPr/>
              <w:sdtContent>
                <w:r w:rsidR="00891D32" w:rsidRPr="00F74F6B">
                  <w:rPr>
                    <w:rStyle w:val="a8"/>
                    <w:rFonts w:ascii="Times New Roman" w:hAnsi="Times New Roman" w:cs="Times New Roman"/>
                  </w:rPr>
                  <w:t>_____________________</w:t>
                </w:r>
              </w:sdtContent>
            </w:sdt>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Default="000B3AAB" w:rsidP="00891D32">
            <w:pPr>
              <w:rPr>
                <w:rFonts w:ascii="Times New Roman" w:hAnsi="Times New Roman" w:cs="Times New Roman"/>
                <w:sz w:val="24"/>
                <w:szCs w:val="32"/>
                <w:u w:val="single"/>
              </w:rPr>
            </w:pPr>
            <w:sdt>
              <w:sdtPr>
                <w:rPr>
                  <w:rFonts w:ascii="Times New Roman" w:hAnsi="Times New Roman" w:cs="Times New Roman"/>
                  <w:b/>
                  <w:bCs/>
                  <w:sz w:val="24"/>
                  <w:szCs w:val="32"/>
                </w:rPr>
                <w:id w:val="-1954238609"/>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Other (please specify) </w:t>
            </w:r>
            <w:sdt>
              <w:sdtPr>
                <w:rPr>
                  <w:rFonts w:ascii="Times New Roman" w:hAnsi="Times New Roman" w:cs="Times New Roman"/>
                  <w:sz w:val="24"/>
                  <w:szCs w:val="32"/>
                  <w:u w:val="single"/>
                </w:rPr>
                <w:id w:val="-1425570257"/>
                <w:placeholder>
                  <w:docPart w:val="4FEAA379D44246CA8CAA3426FF7D9715"/>
                </w:placeholder>
                <w:showingPlcHdr/>
                <w:text/>
              </w:sdtPr>
              <w:sdtEndPr/>
              <w:sdtContent>
                <w:r w:rsidR="00891D32" w:rsidRPr="00F74F6B">
                  <w:rPr>
                    <w:rStyle w:val="a8"/>
                    <w:rFonts w:ascii="Times New Roman" w:hAnsi="Times New Roman" w:cs="Times New Roman"/>
                  </w:rPr>
                  <w:t>___________________________________________________________</w:t>
                </w:r>
              </w:sdtContent>
            </w:sdt>
          </w:p>
          <w:p w:rsidR="00B03E89" w:rsidRPr="00823755" w:rsidRDefault="00B03E89" w:rsidP="00891D32">
            <w:pPr>
              <w:rPr>
                <w:rFonts w:ascii="Times New Roman" w:hAnsi="Times New Roman" w:cs="Times New Roman"/>
                <w:sz w:val="24"/>
                <w:szCs w:val="32"/>
              </w:rPr>
            </w:pPr>
          </w:p>
        </w:tc>
      </w:tr>
    </w:tbl>
    <w:p w:rsidR="00F47DB6" w:rsidRDefault="00F47DB6"/>
    <w:tbl>
      <w:tblPr>
        <w:tblStyle w:val="a3"/>
        <w:tblW w:w="10282" w:type="dxa"/>
        <w:tblInd w:w="-506" w:type="dxa"/>
        <w:tblLayout w:type="fixed"/>
        <w:tblLook w:val="04A0" w:firstRow="1" w:lastRow="0" w:firstColumn="1" w:lastColumn="0" w:noHBand="0" w:noVBand="1"/>
      </w:tblPr>
      <w:tblGrid>
        <w:gridCol w:w="525"/>
        <w:gridCol w:w="1252"/>
        <w:gridCol w:w="941"/>
        <w:gridCol w:w="1459"/>
        <w:gridCol w:w="1899"/>
        <w:gridCol w:w="91"/>
        <w:gridCol w:w="1528"/>
        <w:gridCol w:w="178"/>
        <w:gridCol w:w="2409"/>
      </w:tblGrid>
      <w:tr w:rsidR="00CF767B" w:rsidRPr="00823755" w:rsidTr="00FF1D65">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57"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Academic qualifications and experience </w:t>
            </w:r>
          </w:p>
        </w:tc>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 xml:space="preserve">Please list the last </w:t>
            </w:r>
            <w:r w:rsidR="00730417">
              <w:rPr>
                <w:rFonts w:ascii="Times New Roman" w:hAnsi="Times New Roman" w:cs="Times New Roman"/>
                <w:sz w:val="24"/>
                <w:szCs w:val="32"/>
              </w:rPr>
              <w:t>three</w:t>
            </w:r>
            <w:r w:rsidRPr="00823755">
              <w:rPr>
                <w:rFonts w:ascii="Times New Roman" w:hAnsi="Times New Roman" w:cs="Times New Roman"/>
                <w:sz w:val="24"/>
                <w:szCs w:val="32"/>
              </w:rPr>
              <w:t xml:space="preserve"> degrees of high school, bachelor, and/or master programs in which you have been enrolled:</w:t>
            </w:r>
          </w:p>
        </w:tc>
      </w:tr>
      <w:tr w:rsidR="00CF767B"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rse/award</w:t>
            </w:r>
          </w:p>
        </w:tc>
        <w:tc>
          <w:tcPr>
            <w:tcW w:w="2400"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Institution</w:t>
            </w:r>
          </w:p>
        </w:tc>
        <w:tc>
          <w:tcPr>
            <w:tcW w:w="1990"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ntry</w:t>
            </w:r>
          </w:p>
        </w:tc>
        <w:tc>
          <w:tcPr>
            <w:tcW w:w="1706"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started</w:t>
            </w:r>
          </w:p>
        </w:tc>
        <w:tc>
          <w:tcPr>
            <w:tcW w:w="2409" w:type="dxa"/>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completed</w:t>
            </w:r>
          </w:p>
        </w:tc>
      </w:tr>
      <w:bookmarkStart w:id="0" w:name="_Hlk115782546"/>
      <w:tr w:rsidR="00CF767B"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rsidR="000B64BD" w:rsidRPr="00823755" w:rsidRDefault="000B3AAB" w:rsidP="00B03E89">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301919733"/>
                <w:placeholder>
                  <w:docPart w:val="0A699BEB998F45A5888028AC409AA4D6"/>
                </w:placeholder>
                <w:showingPlcHdr/>
                <w:dropDownList>
                  <w:listItem w:value="Please choose"/>
                  <w:listItem w:displayText="High school" w:value="High school"/>
                  <w:listItem w:displayText="Bechelor degree" w:value="Bechelor degree"/>
                  <w:listItem w:displayText="Master degree" w:value="Master degree"/>
                </w:dropDownList>
              </w:sdtPr>
              <w:sdtEndPr/>
              <w:sdtContent>
                <w:r w:rsidR="00D66DF1"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595903558"/>
            <w:placeholder>
              <w:docPart w:val="6319E32CC19A476EA852525692437D0F"/>
            </w:placeholder>
            <w:showingPlcHdr/>
            <w:text/>
          </w:sdtPr>
          <w:sdtEndPr/>
          <w:sdtContent>
            <w:tc>
              <w:tcPr>
                <w:tcW w:w="2400" w:type="dxa"/>
                <w:gridSpan w:val="2"/>
                <w:vAlign w:val="center"/>
              </w:tcPr>
              <w:p w:rsidR="000B64BD" w:rsidRPr="00823755" w:rsidRDefault="009130F4"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215710781"/>
            <w:placeholder>
              <w:docPart w:val="C8A61570F7404BFABF9355D4F9DFA06F"/>
            </w:placeholder>
            <w:showingPlcHdr/>
            <w:text/>
          </w:sdtPr>
          <w:sdtEndPr/>
          <w:sdtContent>
            <w:tc>
              <w:tcPr>
                <w:tcW w:w="1990"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1678562134"/>
            <w:placeholder>
              <w:docPart w:val="47A32EDEBEB642C780D99FC48AD3E2C2"/>
            </w:placeholder>
            <w:showingPlcHdr/>
            <w:text/>
          </w:sdtPr>
          <w:sdtEndPr/>
          <w:sdtContent>
            <w:tc>
              <w:tcPr>
                <w:tcW w:w="1706"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1161458302"/>
            <w:placeholder>
              <w:docPart w:val="78B0CA40D2A9441EB0C7580CB80824B1"/>
            </w:placeholder>
            <w:showingPlcHdr/>
            <w:text/>
          </w:sdtPr>
          <w:sdtEndPr/>
          <w:sdtContent>
            <w:tc>
              <w:tcPr>
                <w:tcW w:w="2409" w:type="dxa"/>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bookmarkEnd w:id="0"/>
      <w:tr w:rsidR="00CF767B"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rsidR="000B64BD" w:rsidRPr="00823755" w:rsidRDefault="000B3AAB" w:rsidP="00B03E89">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618810156"/>
                <w:placeholder>
                  <w:docPart w:val="E6E1EB368F0A45E2A004314CE18C1689"/>
                </w:placeholder>
                <w:showingPlcHdr/>
                <w:dropDownList>
                  <w:listItem w:value="Please choose"/>
                  <w:listItem w:displayText="High school" w:value="High school"/>
                  <w:listItem w:displayText="Bechelor degree" w:value="Bechelor degree"/>
                  <w:listItem w:displayText="Master degree" w:value="Master degree"/>
                </w:dropDownList>
              </w:sdtPr>
              <w:sdtEndPr/>
              <w:sdtContent>
                <w:r w:rsidR="00D66DF1"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1971506124"/>
            <w:placeholder>
              <w:docPart w:val="E1304195577F454C91CC571A8A8AA1E5"/>
            </w:placeholder>
            <w:showingPlcHdr/>
            <w:text/>
          </w:sdtPr>
          <w:sdtEndPr/>
          <w:sdtContent>
            <w:tc>
              <w:tcPr>
                <w:tcW w:w="2400" w:type="dxa"/>
                <w:gridSpan w:val="2"/>
                <w:vAlign w:val="center"/>
              </w:tcPr>
              <w:p w:rsidR="000B64BD" w:rsidRPr="00823755" w:rsidRDefault="009130F4"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1978411211"/>
            <w:placeholder>
              <w:docPart w:val="0B7AA48A66914AD38001828C130366F3"/>
            </w:placeholder>
            <w:showingPlcHdr/>
            <w:text/>
          </w:sdtPr>
          <w:sdtEndPr/>
          <w:sdtContent>
            <w:tc>
              <w:tcPr>
                <w:tcW w:w="1990"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1062292444"/>
            <w:placeholder>
              <w:docPart w:val="B4A413C292FE4B80901C589CE2339F4A"/>
            </w:placeholder>
            <w:showingPlcHdr/>
            <w:text/>
          </w:sdtPr>
          <w:sdtEndPr/>
          <w:sdtContent>
            <w:tc>
              <w:tcPr>
                <w:tcW w:w="1706"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1844395074"/>
            <w:placeholder>
              <w:docPart w:val="B470010CD9654EFEB281D3AB28731830"/>
            </w:placeholder>
            <w:showingPlcHdr/>
            <w:text/>
          </w:sdtPr>
          <w:sdtEndPr/>
          <w:sdtContent>
            <w:tc>
              <w:tcPr>
                <w:tcW w:w="2409" w:type="dxa"/>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tr w:rsidR="00FF1D65"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rsidR="00FF1D65" w:rsidRPr="00823755" w:rsidRDefault="000B3AAB" w:rsidP="00DE4607">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201448853"/>
                <w:placeholder>
                  <w:docPart w:val="EF6A639E44F14AE696A7F4F74489B2F7"/>
                </w:placeholder>
                <w:showingPlcHdr/>
                <w:dropDownList>
                  <w:listItem w:value="Please choose"/>
                  <w:listItem w:displayText="High school" w:value="High school"/>
                  <w:listItem w:displayText="Bechelor degree" w:value="Bechelor degree"/>
                  <w:listItem w:displayText="Master degree" w:value="Master degree"/>
                </w:dropDownList>
              </w:sdtPr>
              <w:sdtEndPr/>
              <w:sdtContent>
                <w:r w:rsidR="00FF1D65"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31935635"/>
            <w:placeholder>
              <w:docPart w:val="2DD295C5829442C1892C465420D21F74"/>
            </w:placeholder>
            <w:showingPlcHdr/>
            <w:text/>
          </w:sdtPr>
          <w:sdtEndPr/>
          <w:sdtContent>
            <w:tc>
              <w:tcPr>
                <w:tcW w:w="2400" w:type="dxa"/>
                <w:gridSpan w:val="2"/>
                <w:vAlign w:val="center"/>
              </w:tcPr>
              <w:p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26764275"/>
            <w:placeholder>
              <w:docPart w:val="0941BD3BEAD4461D8FEFD7666154D4C3"/>
            </w:placeholder>
            <w:showingPlcHdr/>
            <w:text/>
          </w:sdtPr>
          <w:sdtEndPr/>
          <w:sdtContent>
            <w:tc>
              <w:tcPr>
                <w:tcW w:w="1990" w:type="dxa"/>
                <w:gridSpan w:val="2"/>
                <w:vAlign w:val="center"/>
              </w:tcPr>
              <w:p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955714953"/>
            <w:placeholder>
              <w:docPart w:val="858413FCF44F45D3A29D095736638D05"/>
            </w:placeholder>
            <w:showingPlcHdr/>
            <w:text/>
          </w:sdtPr>
          <w:sdtEndPr/>
          <w:sdtContent>
            <w:tc>
              <w:tcPr>
                <w:tcW w:w="1706" w:type="dxa"/>
                <w:gridSpan w:val="2"/>
                <w:vAlign w:val="center"/>
              </w:tcPr>
              <w:p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441199927"/>
            <w:placeholder>
              <w:docPart w:val="FFC9414023C145DBB3CE8063145CA15D"/>
            </w:placeholder>
            <w:showingPlcHdr/>
            <w:text/>
          </w:sdtPr>
          <w:sdtEndPr/>
          <w:sdtContent>
            <w:tc>
              <w:tcPr>
                <w:tcW w:w="2409" w:type="dxa"/>
                <w:vAlign w:val="center"/>
              </w:tcPr>
              <w:p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rsidR="000B64BD" w:rsidRPr="00823755" w:rsidRDefault="000B64BD" w:rsidP="00203365">
            <w:pPr>
              <w:rPr>
                <w:rFonts w:ascii="Times New Roman" w:hAnsi="Times New Roman" w:cs="Times New Roman"/>
                <w:sz w:val="24"/>
                <w:szCs w:val="32"/>
              </w:rPr>
            </w:pPr>
          </w:p>
        </w:tc>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 xml:space="preserve">Are you currently studying? </w:t>
            </w:r>
            <w:r w:rsidRPr="00823755">
              <w:rPr>
                <w:rFonts w:ascii="Times New Roman" w:hAnsi="Times New Roman" w:cs="Times New Roman"/>
                <w:sz w:val="24"/>
                <w:szCs w:val="32"/>
              </w:rPr>
              <w:tab/>
            </w:r>
            <w:sdt>
              <w:sdtPr>
                <w:rPr>
                  <w:rFonts w:ascii="Times New Roman" w:hAnsi="Times New Roman" w:cs="Times New Roman"/>
                  <w:sz w:val="24"/>
                  <w:szCs w:val="32"/>
                </w:rPr>
                <w:id w:val="586426332"/>
                <w14:checkbox>
                  <w14:checked w14:val="0"/>
                  <w14:checkedState w14:val="2612" w14:font="MS Gothic"/>
                  <w14:uncheckedState w14:val="2610" w14:font="MS Gothic"/>
                </w14:checkbox>
              </w:sdtPr>
              <w:sdtEndPr/>
              <w:sdtContent>
                <w:r w:rsidRPr="00823755">
                  <w:rPr>
                    <w:rFonts w:ascii="Segoe UI Symbol" w:eastAsia="MS Gothic" w:hAnsi="Segoe UI Symbol" w:cs="Segoe UI Symbol"/>
                    <w:sz w:val="24"/>
                    <w:szCs w:val="32"/>
                  </w:rPr>
                  <w:t>☐</w:t>
                </w:r>
              </w:sdtContent>
            </w:sdt>
            <w:r w:rsidRPr="00823755">
              <w:rPr>
                <w:rFonts w:ascii="Times New Roman" w:hAnsi="Times New Roman" w:cs="Times New Roman"/>
                <w:sz w:val="24"/>
                <w:szCs w:val="32"/>
              </w:rPr>
              <w:t>Yes</w:t>
            </w:r>
            <w:r w:rsidRPr="00823755">
              <w:rPr>
                <w:rFonts w:ascii="Times New Roman" w:hAnsi="Times New Roman" w:cs="Times New Roman"/>
                <w:sz w:val="24"/>
                <w:szCs w:val="32"/>
              </w:rPr>
              <w:tab/>
              <w:t xml:space="preserve"> </w:t>
            </w:r>
            <w:sdt>
              <w:sdtPr>
                <w:rPr>
                  <w:rFonts w:ascii="Times New Roman" w:hAnsi="Times New Roman" w:cs="Times New Roman"/>
                  <w:sz w:val="24"/>
                  <w:szCs w:val="32"/>
                </w:rPr>
                <w:id w:val="1967775457"/>
                <w14:checkbox>
                  <w14:checked w14:val="0"/>
                  <w14:checkedState w14:val="2612" w14:font="MS Gothic"/>
                  <w14:uncheckedState w14:val="2610" w14:font="MS Gothic"/>
                </w14:checkbox>
              </w:sdtPr>
              <w:sdtEndPr/>
              <w:sdtContent>
                <w:r w:rsidRPr="00823755">
                  <w:rPr>
                    <w:rFonts w:ascii="Segoe UI Symbol" w:eastAsia="MS Gothic" w:hAnsi="Segoe UI Symbol" w:cs="Segoe UI Symbol"/>
                    <w:sz w:val="24"/>
                    <w:szCs w:val="32"/>
                  </w:rPr>
                  <w:t>☐</w:t>
                </w:r>
              </w:sdtContent>
            </w:sdt>
            <w:r w:rsidRPr="00823755">
              <w:rPr>
                <w:rFonts w:ascii="Times New Roman" w:hAnsi="Times New Roman" w:cs="Times New Roman"/>
                <w:sz w:val="24"/>
                <w:szCs w:val="32"/>
              </w:rPr>
              <w:t>No</w:t>
            </w:r>
            <w:r w:rsidRPr="00823755">
              <w:rPr>
                <w:rFonts w:ascii="Times New Roman" w:hAnsi="Times New Roman" w:cs="Times New Roman"/>
                <w:sz w:val="24"/>
                <w:szCs w:val="32"/>
              </w:rPr>
              <w:tab/>
            </w:r>
            <w:r w:rsidRPr="00823755">
              <w:rPr>
                <w:rFonts w:ascii="Times New Roman" w:hAnsi="Times New Roman" w:cs="Times New Roman"/>
                <w:sz w:val="24"/>
                <w:szCs w:val="32"/>
              </w:rPr>
              <w:tab/>
              <w:t>If yes, please provide details below.</w:t>
            </w:r>
          </w:p>
        </w:tc>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8" w:type="dxa"/>
            <w:gridSpan w:val="3"/>
            <w:vAlign w:val="center"/>
          </w:tcPr>
          <w:p w:rsidR="000B64BD" w:rsidRPr="00823755" w:rsidRDefault="0072332E" w:rsidP="0072332E">
            <w:pPr>
              <w:rPr>
                <w:rFonts w:ascii="Times New Roman" w:hAnsi="Times New Roman" w:cs="Times New Roman"/>
                <w:b/>
                <w:bCs/>
                <w:sz w:val="24"/>
                <w:szCs w:val="32"/>
              </w:rPr>
            </w:pPr>
            <w:r>
              <w:rPr>
                <w:rFonts w:ascii="Times New Roman" w:hAnsi="Times New Roman" w:cs="Times New Roman"/>
                <w:b/>
                <w:bCs/>
                <w:sz w:val="24"/>
                <w:szCs w:val="32"/>
              </w:rPr>
              <w:t xml:space="preserve">   </w:t>
            </w:r>
            <w:r w:rsidR="000B64BD" w:rsidRPr="00823755">
              <w:rPr>
                <w:rFonts w:ascii="Times New Roman" w:hAnsi="Times New Roman" w:cs="Times New Roman"/>
                <w:b/>
                <w:bCs/>
                <w:sz w:val="24"/>
                <w:szCs w:val="32"/>
              </w:rPr>
              <w:t>Course/award</w:t>
            </w:r>
          </w:p>
        </w:tc>
        <w:tc>
          <w:tcPr>
            <w:tcW w:w="3358"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Institution</w:t>
            </w:r>
          </w:p>
        </w:tc>
        <w:tc>
          <w:tcPr>
            <w:tcW w:w="1619"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ntry</w:t>
            </w:r>
          </w:p>
        </w:tc>
        <w:tc>
          <w:tcPr>
            <w:tcW w:w="2587"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results expected</w:t>
            </w:r>
          </w:p>
        </w:tc>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8" w:type="dxa"/>
            <w:gridSpan w:val="3"/>
            <w:vAlign w:val="center"/>
          </w:tcPr>
          <w:p w:rsidR="000B64BD" w:rsidRPr="00823755" w:rsidRDefault="000B3AAB" w:rsidP="00FF1D65">
            <w:pPr>
              <w:spacing w:before="240"/>
              <w:ind w:left="106"/>
              <w:rPr>
                <w:rFonts w:ascii="Times New Roman" w:hAnsi="Times New Roman" w:cs="Times New Roman"/>
                <w:sz w:val="24"/>
                <w:szCs w:val="32"/>
                <w:u w:val="single"/>
              </w:rPr>
            </w:pPr>
            <w:sdt>
              <w:sdtPr>
                <w:rPr>
                  <w:rFonts w:ascii="Times New Roman" w:hAnsi="Times New Roman" w:cs="Times New Roman"/>
                  <w:szCs w:val="22"/>
                  <w:u w:val="single"/>
                </w:rPr>
                <w:id w:val="-2091834054"/>
                <w:placeholder>
                  <w:docPart w:val="EE7F8E54091D4165B496EAB21D3A188B"/>
                </w:placeholder>
                <w:showingPlcHdr/>
                <w:dropDownList>
                  <w:listItem w:value="Please choose"/>
                  <w:listItem w:displayText="High school" w:value="High school"/>
                  <w:listItem w:displayText="Bechelor degree" w:value="Bechelor degree"/>
                  <w:listItem w:displayText="Master degree" w:value="Master degree"/>
                </w:dropDownList>
              </w:sdtPr>
              <w:sdtEndPr/>
              <w:sdtContent>
                <w:r w:rsidR="00FF1D65" w:rsidRPr="00FF1D65">
                  <w:rPr>
                    <w:rFonts w:ascii="Times New Roman" w:hAnsi="Times New Roman" w:cs="Times New Roman"/>
                    <w:szCs w:val="22"/>
                    <w:u w:val="single"/>
                  </w:rPr>
                  <w:t xml:space="preserve">   </w:t>
                </w:r>
                <w:r w:rsidR="00B605B2" w:rsidRPr="00FF1D65">
                  <w:rPr>
                    <w:rFonts w:ascii="Times New Roman" w:hAnsi="Times New Roman" w:cs="Times New Roman"/>
                    <w:szCs w:val="22"/>
                    <w:u w:val="single"/>
                  </w:rPr>
                  <w:t>________</w:t>
                </w:r>
              </w:sdtContent>
            </w:sdt>
            <w:r w:rsidR="00B605B2">
              <w:rPr>
                <w:rFonts w:ascii="Times New Roman" w:hAnsi="Times New Roman" w:cs="Times New Roman"/>
                <w:sz w:val="24"/>
                <w:szCs w:val="32"/>
                <w:u w:val="single"/>
              </w:rPr>
              <w:t xml:space="preserve">  </w:t>
            </w:r>
            <w:r w:rsidR="000B64BD" w:rsidRPr="00823755">
              <w:rPr>
                <w:rFonts w:ascii="Times New Roman" w:hAnsi="Times New Roman" w:cs="Times New Roman"/>
                <w:sz w:val="24"/>
                <w:szCs w:val="32"/>
                <w:u w:val="single"/>
              </w:rPr>
              <w:br/>
            </w:r>
          </w:p>
        </w:tc>
        <w:tc>
          <w:tcPr>
            <w:tcW w:w="3358" w:type="dxa"/>
            <w:gridSpan w:val="2"/>
            <w:vAlign w:val="center"/>
          </w:tcPr>
          <w:p w:rsidR="000B64BD" w:rsidRPr="00823755" w:rsidRDefault="000B3AAB" w:rsidP="000B64BD">
            <w:pPr>
              <w:spacing w:before="240"/>
              <w:rPr>
                <w:rFonts w:ascii="Times New Roman" w:hAnsi="Times New Roman" w:cs="Times New Roman"/>
                <w:sz w:val="24"/>
                <w:szCs w:val="32"/>
              </w:rPr>
            </w:pPr>
            <w:sdt>
              <w:sdtPr>
                <w:rPr>
                  <w:rFonts w:ascii="Times New Roman" w:hAnsi="Times New Roman" w:cs="Times New Roman"/>
                  <w:sz w:val="24"/>
                  <w:szCs w:val="32"/>
                  <w:u w:val="single"/>
                </w:rPr>
                <w:id w:val="2146543617"/>
                <w:placeholder>
                  <w:docPart w:val="BBB9644982C44F98BE5B2491B7B8A715"/>
                </w:placeholder>
                <w:showingPlcHdr/>
                <w:text/>
              </w:sdtPr>
              <w:sdtEndPr/>
              <w:sdtContent>
                <w:r w:rsidR="00891D32" w:rsidRPr="00F74F6B">
                  <w:rPr>
                    <w:rStyle w:val="a8"/>
                    <w:rFonts w:ascii="Times New Roman" w:hAnsi="Times New Roman" w:cs="Times New Roman"/>
                  </w:rPr>
                  <w:t>____________________________</w:t>
                </w:r>
              </w:sdtContent>
            </w:sdt>
            <w:r w:rsidR="000B64BD" w:rsidRPr="00823755">
              <w:rPr>
                <w:rFonts w:ascii="Times New Roman" w:hAnsi="Times New Roman" w:cs="Times New Roman"/>
                <w:sz w:val="24"/>
                <w:szCs w:val="32"/>
              </w:rPr>
              <w:br/>
            </w:r>
          </w:p>
        </w:tc>
        <w:tc>
          <w:tcPr>
            <w:tcW w:w="1619" w:type="dxa"/>
            <w:gridSpan w:val="2"/>
            <w:vAlign w:val="center"/>
          </w:tcPr>
          <w:p w:rsidR="000B64BD" w:rsidRPr="00823755" w:rsidRDefault="000B3AAB"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510343087"/>
                <w:placeholder>
                  <w:docPart w:val="4A1DAAC7C9984E8CB93B8CBE4CD3DF7E"/>
                </w:placeholder>
                <w:showingPlcHdr/>
                <w:text/>
              </w:sdtPr>
              <w:sdtEndPr/>
              <w:sdtContent>
                <w:r w:rsidR="00891D32" w:rsidRPr="00F74F6B">
                  <w:rPr>
                    <w:rStyle w:val="a8"/>
                    <w:rFonts w:ascii="Times New Roman" w:hAnsi="Times New Roman" w:cs="Times New Roman"/>
                  </w:rPr>
                  <w:t>____________</w:t>
                </w:r>
              </w:sdtContent>
            </w:sdt>
            <w:r w:rsidR="000B64BD" w:rsidRPr="00823755">
              <w:rPr>
                <w:rFonts w:ascii="Times New Roman" w:hAnsi="Times New Roman" w:cs="Times New Roman"/>
                <w:sz w:val="24"/>
                <w:szCs w:val="32"/>
                <w:u w:val="single"/>
              </w:rPr>
              <w:br/>
            </w:r>
          </w:p>
        </w:tc>
        <w:tc>
          <w:tcPr>
            <w:tcW w:w="2587" w:type="dxa"/>
            <w:gridSpan w:val="2"/>
            <w:vAlign w:val="center"/>
          </w:tcPr>
          <w:p w:rsidR="000B64BD" w:rsidRPr="00823755" w:rsidRDefault="000B3AAB"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2081565522"/>
                <w:placeholder>
                  <w:docPart w:val="CE0B55325988406B8D82019707275C09"/>
                </w:placeholder>
                <w:showingPlcHdr/>
                <w:text/>
              </w:sdtPr>
              <w:sdtEndPr/>
              <w:sdtContent>
                <w:r w:rsidR="00891D32" w:rsidRPr="00F74F6B">
                  <w:rPr>
                    <w:rStyle w:val="a8"/>
                    <w:rFonts w:ascii="Times New Roman" w:hAnsi="Times New Roman" w:cs="Times New Roman"/>
                  </w:rPr>
                  <w:t>____________________</w:t>
                </w:r>
              </w:sdtContent>
            </w:sdt>
            <w:r w:rsidR="000B64BD" w:rsidRPr="00823755">
              <w:rPr>
                <w:rFonts w:ascii="Times New Roman" w:hAnsi="Times New Roman" w:cs="Times New Roman"/>
                <w:sz w:val="24"/>
                <w:szCs w:val="32"/>
                <w:u w:val="single"/>
              </w:rPr>
              <w:br/>
            </w:r>
          </w:p>
        </w:tc>
      </w:tr>
      <w:tr w:rsidR="00E12B87" w:rsidRPr="00823755" w:rsidTr="00FF1D65">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57"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rPr>
              <w:t>Permission to release information</w:t>
            </w:r>
            <w:r w:rsidRPr="00823755">
              <w:rPr>
                <w:rFonts w:ascii="Times New Roman" w:hAnsi="Times New Roman" w:cs="Times New Roman"/>
              </w:rPr>
              <w:t xml:space="preserve"> </w:t>
            </w:r>
          </w:p>
        </w:tc>
      </w:tr>
      <w:tr w:rsidR="00CF767B" w:rsidRPr="00F6484F"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I authorize the following person to access details regarding my application (compulsory for students </w:t>
            </w:r>
          </w:p>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under 18 years of age): Family name: </w:t>
            </w:r>
            <w:sdt>
              <w:sdtPr>
                <w:rPr>
                  <w:rFonts w:ascii="Times New Roman" w:hAnsi="Times New Roman" w:cs="Times New Roman"/>
                  <w:sz w:val="24"/>
                  <w:szCs w:val="24"/>
                  <w:u w:val="single"/>
                </w:rPr>
                <w:id w:val="1424993583"/>
                <w:placeholder>
                  <w:docPart w:val="1E7CD385C4604E4BBF8C303EE037EC8C"/>
                </w:placeholder>
                <w:showingPlcHdr/>
                <w:text/>
              </w:sdtPr>
              <w:sdtEndPr/>
              <w:sdtContent>
                <w:r w:rsidR="00B03E89" w:rsidRPr="00F74F6B">
                  <w:rPr>
                    <w:rStyle w:val="a8"/>
                    <w:rFonts w:ascii="Times New Roman" w:hAnsi="Times New Roman" w:cs="Times New Roman"/>
                    <w:color w:val="A6A6A6" w:themeColor="background1" w:themeShade="A6"/>
                    <w:sz w:val="24"/>
                    <w:szCs w:val="24"/>
                  </w:rPr>
                  <w:t>______</w:t>
                </w:r>
                <w:r w:rsidR="00F6484F" w:rsidRPr="00F74F6B">
                  <w:rPr>
                    <w:rStyle w:val="a8"/>
                    <w:rFonts w:ascii="Times New Roman" w:hAnsi="Times New Roman" w:cs="Times New Roman"/>
                    <w:color w:val="A6A6A6" w:themeColor="background1" w:themeShade="A6"/>
                    <w:sz w:val="24"/>
                    <w:szCs w:val="24"/>
                  </w:rPr>
                  <w:t>_________</w:t>
                </w:r>
                <w:r w:rsidR="00B03E89" w:rsidRPr="00F74F6B">
                  <w:rPr>
                    <w:rStyle w:val="a8"/>
                    <w:rFonts w:ascii="Times New Roman" w:hAnsi="Times New Roman" w:cs="Times New Roman"/>
                    <w:color w:val="A6A6A6" w:themeColor="background1" w:themeShade="A6"/>
                    <w:sz w:val="24"/>
                    <w:szCs w:val="24"/>
                  </w:rPr>
                  <w:t>____</w:t>
                </w:r>
              </w:sdtContent>
            </w:sdt>
            <w:r w:rsidRPr="00F6484F">
              <w:rPr>
                <w:rFonts w:ascii="Times New Roman" w:hAnsi="Times New Roman" w:cs="Times New Roman"/>
                <w:sz w:val="24"/>
                <w:szCs w:val="24"/>
              </w:rPr>
              <w:t xml:space="preserve"> </w:t>
            </w:r>
            <w:r w:rsidR="00F6484F" w:rsidRPr="00F6484F">
              <w:rPr>
                <w:rFonts w:ascii="Times New Roman" w:hAnsi="Times New Roman" w:cs="Times New Roman"/>
                <w:sz w:val="24"/>
                <w:szCs w:val="24"/>
              </w:rPr>
              <w:t xml:space="preserve">Given name: </w:t>
            </w:r>
            <w:sdt>
              <w:sdtPr>
                <w:rPr>
                  <w:rFonts w:ascii="Times New Roman" w:hAnsi="Times New Roman" w:cs="Times New Roman"/>
                  <w:sz w:val="24"/>
                  <w:szCs w:val="24"/>
                  <w:u w:val="single"/>
                </w:rPr>
                <w:id w:val="1109085487"/>
                <w:placeholder>
                  <w:docPart w:val="E2A38D244CC445369C98E28E535500CC"/>
                </w:placeholder>
                <w:showingPlcHdr/>
                <w:text/>
              </w:sdtPr>
              <w:sdtEndPr/>
              <w:sdtContent>
                <w:r w:rsidR="00F6484F" w:rsidRPr="00F74F6B">
                  <w:rPr>
                    <w:rStyle w:val="a8"/>
                    <w:rFonts w:ascii="Times New Roman" w:hAnsi="Times New Roman" w:cs="Times New Roman"/>
                    <w:color w:val="A6A6A6" w:themeColor="background1" w:themeShade="A6"/>
                    <w:sz w:val="24"/>
                    <w:szCs w:val="24"/>
                  </w:rPr>
                  <w:t>___________________</w:t>
                </w:r>
              </w:sdtContent>
            </w:sdt>
          </w:p>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Relationship to applicant: </w:t>
            </w:r>
            <w:sdt>
              <w:sdtPr>
                <w:rPr>
                  <w:rFonts w:ascii="Times New Roman" w:hAnsi="Times New Roman" w:cs="Times New Roman"/>
                  <w:sz w:val="24"/>
                  <w:szCs w:val="24"/>
                  <w:u w:val="single"/>
                </w:rPr>
                <w:id w:val="1345743977"/>
                <w:placeholder>
                  <w:docPart w:val="9FC8A71D1EED4B0A9FB5DE01A0CA8442"/>
                </w:placeholder>
                <w:showingPlcHdr/>
                <w:text/>
              </w:sdtPr>
              <w:sdtEndPr/>
              <w:sdtContent>
                <w:r w:rsidR="00F6484F" w:rsidRPr="00F74F6B">
                  <w:rPr>
                    <w:rStyle w:val="a8"/>
                    <w:rFonts w:ascii="Times New Roman" w:hAnsi="Times New Roman" w:cs="Times New Roman"/>
                    <w:color w:val="A6A6A6" w:themeColor="background1" w:themeShade="A6"/>
                    <w:sz w:val="24"/>
                    <w:szCs w:val="24"/>
                  </w:rPr>
                  <w:t>___________________________________________________________</w:t>
                </w:r>
              </w:sdtContent>
            </w:sdt>
          </w:p>
          <w:p w:rsidR="00F6484F" w:rsidRDefault="00F6484F" w:rsidP="00F6484F">
            <w:pPr>
              <w:spacing w:line="276" w:lineRule="auto"/>
              <w:rPr>
                <w:rFonts w:ascii="Times New Roman" w:hAnsi="Times New Roman" w:cs="Times New Roman"/>
                <w:sz w:val="24"/>
                <w:szCs w:val="24"/>
              </w:rPr>
            </w:pPr>
          </w:p>
          <w:p w:rsidR="00F6484F" w:rsidRPr="00964AFB" w:rsidRDefault="00F6484F" w:rsidP="00F6484F">
            <w:pPr>
              <w:spacing w:line="276" w:lineRule="auto"/>
              <w:rPr>
                <w:rFonts w:ascii="Times New Roman" w:hAnsi="Times New Roman" w:cs="Times New Roman"/>
                <w:sz w:val="16"/>
                <w:szCs w:val="16"/>
              </w:rPr>
            </w:pPr>
          </w:p>
          <w:p w:rsidR="00F6484F" w:rsidRDefault="00CF767B" w:rsidP="00F6484F">
            <w:pPr>
              <w:spacing w:line="276" w:lineRule="auto"/>
              <w:jc w:val="right"/>
              <w:rPr>
                <w:rFonts w:ascii="Times New Roman" w:hAnsi="Times New Roman" w:cs="Times New Roman"/>
                <w:sz w:val="24"/>
                <w:szCs w:val="24"/>
              </w:rPr>
            </w:pPr>
            <w:r w:rsidRPr="00F6484F">
              <w:rPr>
                <w:rFonts w:ascii="Times New Roman" w:hAnsi="Times New Roman" w:cs="Times New Roman"/>
                <w:sz w:val="24"/>
                <w:szCs w:val="24"/>
              </w:rPr>
              <w:t xml:space="preserve">Delegate’s signature: </w:t>
            </w:r>
            <w:sdt>
              <w:sdtPr>
                <w:rPr>
                  <w:rFonts w:ascii="Times New Roman" w:hAnsi="Times New Roman" w:cs="Times New Roman"/>
                  <w:sz w:val="24"/>
                  <w:szCs w:val="24"/>
                  <w:u w:val="single"/>
                </w:rPr>
                <w:id w:val="504938752"/>
                <w:placeholder>
                  <w:docPart w:val="08955B0E136243458C19ACC6AB7EC96B"/>
                </w:placeholder>
                <w:showingPlcHdr/>
                <w:text/>
              </w:sdtPr>
              <w:sdtEndPr/>
              <w:sdtContent>
                <w:r w:rsidR="00F6484F" w:rsidRPr="00F74F6B">
                  <w:rPr>
                    <w:rFonts w:ascii="Times New Roman" w:hAnsi="Times New Roman" w:cs="Times New Roman"/>
                    <w:color w:val="A6A6A6" w:themeColor="background1" w:themeShade="A6"/>
                    <w:sz w:val="24"/>
                    <w:szCs w:val="24"/>
                  </w:rPr>
                  <w:t>______________________</w:t>
                </w:r>
              </w:sdtContent>
            </w:sdt>
            <w:r w:rsidR="007A32CB" w:rsidRPr="00F6484F">
              <w:rPr>
                <w:rFonts w:ascii="Times New Roman" w:hAnsi="Times New Roman" w:cs="Times New Roman"/>
                <w:sz w:val="24"/>
                <w:szCs w:val="24"/>
              </w:rPr>
              <w:t xml:space="preserve"> </w:t>
            </w:r>
          </w:p>
          <w:p w:rsidR="00CF767B" w:rsidRPr="00F6484F" w:rsidRDefault="00CF767B" w:rsidP="00F6484F">
            <w:pPr>
              <w:spacing w:line="276" w:lineRule="auto"/>
              <w:jc w:val="right"/>
              <w:rPr>
                <w:rFonts w:ascii="Times New Roman" w:hAnsi="Times New Roman" w:cs="Times New Roman"/>
                <w:sz w:val="24"/>
                <w:szCs w:val="24"/>
              </w:rPr>
            </w:pPr>
            <w:r w:rsidRPr="00F6484F">
              <w:rPr>
                <w:rFonts w:ascii="Times New Roman" w:hAnsi="Times New Roman" w:cs="Times New Roman"/>
                <w:sz w:val="24"/>
                <w:szCs w:val="24"/>
              </w:rPr>
              <w:t>Date:</w:t>
            </w:r>
            <w:r w:rsidRPr="00F6484F">
              <w:rPr>
                <w:rFonts w:ascii="Times New Roman" w:hAnsi="Times New Roman" w:cs="Times New Roman"/>
                <w:sz w:val="24"/>
                <w:szCs w:val="24"/>
                <w:u w:val="dotted"/>
              </w:rPr>
              <w:t xml:space="preserve"> </w:t>
            </w:r>
            <w:sdt>
              <w:sdtPr>
                <w:rPr>
                  <w:rFonts w:ascii="Times New Roman" w:hAnsi="Times New Roman" w:cs="Times New Roman"/>
                  <w:sz w:val="24"/>
                  <w:szCs w:val="24"/>
                  <w:u w:val="single"/>
                </w:rPr>
                <w:id w:val="1810594851"/>
                <w:placeholder>
                  <w:docPart w:val="AAB896E9171742E5A53F06DA762B3E0B"/>
                </w:placeholder>
                <w:showingPlcHdr/>
                <w:date>
                  <w:dateFormat w:val="d MMMM yyyy"/>
                  <w:lid w:val="en-US"/>
                  <w:storeMappedDataAs w:val="dateTime"/>
                  <w:calendar w:val="gregorian"/>
                </w:date>
              </w:sdtPr>
              <w:sdtEndPr/>
              <w:sdtContent>
                <w:r w:rsidR="00F6484F" w:rsidRPr="00F74F6B">
                  <w:rPr>
                    <w:rStyle w:val="a8"/>
                    <w:rFonts w:ascii="Times New Roman" w:hAnsi="Times New Roman" w:cs="Times New Roman"/>
                    <w:color w:val="A6A6A6" w:themeColor="background1" w:themeShade="A6"/>
                    <w:sz w:val="24"/>
                    <w:szCs w:val="24"/>
                  </w:rPr>
                  <w:t>______________________</w:t>
                </w:r>
              </w:sdtContent>
            </w:sdt>
          </w:p>
        </w:tc>
      </w:tr>
    </w:tbl>
    <w:p w:rsidR="00FB576F" w:rsidRPr="00964AFB" w:rsidRDefault="00FB576F">
      <w:pPr>
        <w:rPr>
          <w:rFonts w:ascii="Times New Roman" w:hAnsi="Times New Roman" w:cs="Times New Roman"/>
          <w:sz w:val="16"/>
          <w:szCs w:val="16"/>
        </w:rPr>
      </w:pPr>
    </w:p>
    <w:tbl>
      <w:tblPr>
        <w:tblStyle w:val="a3"/>
        <w:tblW w:w="9921" w:type="dxa"/>
        <w:tblInd w:w="-486" w:type="dxa"/>
        <w:tblLayout w:type="fixed"/>
        <w:tblLook w:val="04A0" w:firstRow="1" w:lastRow="0" w:firstColumn="1" w:lastColumn="0" w:noHBand="0" w:noVBand="1"/>
      </w:tblPr>
      <w:tblGrid>
        <w:gridCol w:w="466"/>
        <w:gridCol w:w="4268"/>
        <w:gridCol w:w="5187"/>
      </w:tblGrid>
      <w:tr w:rsidR="00E12B87" w:rsidRPr="00823755" w:rsidTr="00FB576F">
        <w:tc>
          <w:tcPr>
            <w:tcW w:w="466"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455" w:type="dxa"/>
            <w:gridSpan w:val="2"/>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rPr>
              <w:t xml:space="preserve">Declaration and signature </w:t>
            </w:r>
          </w:p>
        </w:tc>
      </w:tr>
      <w:tr w:rsidR="00E12B87" w:rsidRPr="00823755" w:rsidTr="009F1545">
        <w:tblPrEx>
          <w:tblBorders>
            <w:top w:val="none" w:sz="0" w:space="0" w:color="auto"/>
            <w:left w:val="none" w:sz="0" w:space="0" w:color="auto"/>
            <w:bottom w:val="none" w:sz="0" w:space="0" w:color="auto"/>
            <w:right w:val="none" w:sz="0" w:space="0" w:color="auto"/>
            <w:insideH w:val="none" w:sz="0" w:space="0" w:color="auto"/>
          </w:tblBorders>
        </w:tblPrEx>
        <w:tc>
          <w:tcPr>
            <w:tcW w:w="4734" w:type="dxa"/>
            <w:gridSpan w:val="2"/>
          </w:tcPr>
          <w:p w:rsidR="00E12B87" w:rsidRPr="00823755" w:rsidRDefault="00E12B87" w:rsidP="00203365">
            <w:pPr>
              <w:ind w:right="95"/>
              <w:rPr>
                <w:rFonts w:ascii="Times New Roman" w:hAnsi="Times New Roman" w:cs="Times New Roman"/>
              </w:rPr>
            </w:pPr>
            <w:r w:rsidRPr="00823755">
              <w:rPr>
                <w:rFonts w:ascii="Times New Roman" w:hAnsi="Times New Roman" w:cs="Times New Roman"/>
                <w:b/>
                <w:bCs/>
              </w:rPr>
              <w:t>I agree:</w:t>
            </w:r>
            <w:r w:rsidRPr="00823755">
              <w:rPr>
                <w:rFonts w:ascii="Times New Roman" w:hAnsi="Times New Roman" w:cs="Times New Roman"/>
              </w:rPr>
              <w:t xml:space="preserve"> </w:t>
            </w:r>
            <w:r w:rsidRPr="00823755">
              <w:rPr>
                <w:rFonts w:ascii="Times New Roman" w:hAnsi="Times New Roman" w:cs="Times New Roman"/>
              </w:rPr>
              <w:br/>
              <w:t xml:space="preserve">• to Ubon Ratchathani University communicating with me via electronic means; </w:t>
            </w:r>
            <w:r w:rsidRPr="00823755">
              <w:rPr>
                <w:rFonts w:ascii="Times New Roman" w:hAnsi="Times New Roman" w:cs="Times New Roman"/>
              </w:rPr>
              <w:br/>
              <w:t xml:space="preserve">• to permit the university to obtain my academic results from other institutions directly; </w:t>
            </w:r>
            <w:r w:rsidRPr="00823755">
              <w:rPr>
                <w:rFonts w:ascii="Times New Roman" w:hAnsi="Times New Roman" w:cs="Times New Roman"/>
              </w:rPr>
              <w:br/>
              <w:t xml:space="preserve">• if any information provided by me is discovered to be untrue or misleading in any respect, I consent to </w:t>
            </w:r>
            <w:proofErr w:type="gramStart"/>
            <w:r w:rsidRPr="00823755">
              <w:rPr>
                <w:rFonts w:ascii="Times New Roman" w:hAnsi="Times New Roman" w:cs="Times New Roman"/>
              </w:rPr>
              <w:t>the these</w:t>
            </w:r>
            <w:proofErr w:type="gramEnd"/>
            <w:r w:rsidRPr="00823755">
              <w:rPr>
                <w:rFonts w:ascii="Times New Roman" w:hAnsi="Times New Roman" w:cs="Times New Roman"/>
              </w:rPr>
              <w:t xml:space="preserve"> other institutions collecting, storing, and disclosing this information to Ubon Ratchathani University and any other relevant authority</w:t>
            </w:r>
          </w:p>
        </w:tc>
        <w:tc>
          <w:tcPr>
            <w:tcW w:w="5187" w:type="dxa"/>
          </w:tcPr>
          <w:p w:rsidR="00E12B87" w:rsidRPr="00823755" w:rsidRDefault="00E12B87" w:rsidP="00203365">
            <w:pPr>
              <w:ind w:right="95"/>
              <w:rPr>
                <w:rFonts w:ascii="Times New Roman" w:hAnsi="Times New Roman" w:cs="Times New Roman"/>
              </w:rPr>
            </w:pPr>
            <w:r w:rsidRPr="00823755">
              <w:rPr>
                <w:rFonts w:ascii="Times New Roman" w:hAnsi="Times New Roman" w:cs="Times New Roman"/>
                <w:b/>
                <w:bCs/>
              </w:rPr>
              <w:t>I understand that:</w:t>
            </w:r>
            <w:r w:rsidRPr="00823755">
              <w:rPr>
                <w:rFonts w:ascii="Times New Roman" w:hAnsi="Times New Roman" w:cs="Times New Roman"/>
              </w:rPr>
              <w:t xml:space="preserve"> </w:t>
            </w:r>
            <w:r w:rsidRPr="00823755">
              <w:rPr>
                <w:rFonts w:ascii="Times New Roman" w:hAnsi="Times New Roman" w:cs="Times New Roman"/>
              </w:rPr>
              <w:br/>
              <w:t xml:space="preserve">• submitted documents supporting this application become the property of the university and will not be returned to me; </w:t>
            </w:r>
            <w:r w:rsidRPr="00823755">
              <w:rPr>
                <w:rFonts w:ascii="Times New Roman" w:hAnsi="Times New Roman" w:cs="Times New Roman"/>
              </w:rPr>
              <w:br/>
              <w:t xml:space="preserve">• the university may vary or cancel any decision it makes if the information I have given is incorrect or incomplete; </w:t>
            </w:r>
            <w:r w:rsidRPr="00823755">
              <w:rPr>
                <w:rFonts w:ascii="Times New Roman" w:hAnsi="Times New Roman" w:cs="Times New Roman"/>
              </w:rPr>
              <w:br/>
              <w:t>• information is collected on this form and during my enrollment to ensure student compliance with the conditions of their visas and their obligations under Thai immigration laws generally. Information collected about me on this form and during my enrollment can be provided, in certain circumstances, to the Thai government and designated authorities. In other instances information collected on this form or during my enrollment can be disclosed without my consent where authorized or required by law.</w:t>
            </w:r>
          </w:p>
        </w:tc>
      </w:tr>
    </w:tbl>
    <w:p w:rsidR="00E12B87" w:rsidRPr="00823755" w:rsidRDefault="00E12B87" w:rsidP="00E12B87">
      <w:pPr>
        <w:spacing w:before="240" w:line="240" w:lineRule="auto"/>
        <w:ind w:right="95"/>
        <w:rPr>
          <w:rFonts w:ascii="Times New Roman" w:hAnsi="Times New Roman" w:cs="Times New Roman"/>
          <w:sz w:val="4"/>
          <w:szCs w:val="4"/>
          <w:u w:val="dotted"/>
        </w:rPr>
      </w:pPr>
    </w:p>
    <w:tbl>
      <w:tblPr>
        <w:tblStyle w:val="a3"/>
        <w:tblW w:w="10392" w:type="dxa"/>
        <w:tblInd w:w="-501"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
        <w:gridCol w:w="4679"/>
        <w:gridCol w:w="5245"/>
        <w:gridCol w:w="393"/>
      </w:tblGrid>
      <w:tr w:rsidR="00E12B87" w:rsidRPr="00823755" w:rsidTr="009F1545">
        <w:trPr>
          <w:gridBefore w:val="1"/>
          <w:gridAfter w:val="1"/>
          <w:wBefore w:w="75" w:type="dxa"/>
          <w:wAfter w:w="393" w:type="dxa"/>
        </w:trPr>
        <w:tc>
          <w:tcPr>
            <w:tcW w:w="4679" w:type="dxa"/>
            <w:shd w:val="clear" w:color="auto" w:fill="D9E2F3" w:themeFill="accent5" w:themeFillTint="33"/>
          </w:tcPr>
          <w:p w:rsidR="00E12B87" w:rsidRPr="00823755" w:rsidRDefault="00E12B87" w:rsidP="00203365">
            <w:pPr>
              <w:spacing w:before="240"/>
              <w:ind w:right="95"/>
              <w:rPr>
                <w:rFonts w:ascii="Times New Roman" w:hAnsi="Times New Roman" w:cs="Times New Roman"/>
              </w:rPr>
            </w:pPr>
            <w:r w:rsidRPr="00823755">
              <w:rPr>
                <w:rFonts w:ascii="Times New Roman" w:hAnsi="Times New Roman" w:cs="Times New Roman"/>
              </w:rPr>
              <w:t>I declare that the information I have given in this application is correct and complete.</w:t>
            </w:r>
          </w:p>
          <w:p w:rsidR="00E12B87" w:rsidRPr="00823755" w:rsidRDefault="000B3AAB"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405721907"/>
                <w:placeholder>
                  <w:docPart w:val="8D6BD87B5E0747C6BD28E7F2C5327553"/>
                </w:placeholder>
                <w:showingPlcHdr/>
              </w:sdtPr>
              <w:sdtEndPr/>
              <w:sdtContent>
                <w:r w:rsidR="00F6484F" w:rsidRPr="00F74F6B">
                  <w:rPr>
                    <w:rFonts w:ascii="Times New Roman" w:hAnsi="Times New Roman" w:cs="Times New Roman"/>
                    <w:color w:val="A6A6A6" w:themeColor="background1" w:themeShade="A6"/>
                    <w:sz w:val="24"/>
                    <w:szCs w:val="32"/>
                  </w:rPr>
                  <w:t>______________________</w:t>
                </w:r>
              </w:sdtContent>
            </w:sdt>
            <w:r w:rsidR="00E12B87" w:rsidRPr="00823755">
              <w:rPr>
                <w:rFonts w:ascii="Times New Roman" w:hAnsi="Times New Roman" w:cs="Times New Roman"/>
                <w:u w:val="dotted"/>
              </w:rPr>
              <w:br/>
            </w:r>
            <w:r w:rsidR="00E12B87" w:rsidRPr="00823755">
              <w:rPr>
                <w:rFonts w:ascii="Times New Roman" w:hAnsi="Times New Roman" w:cs="Times New Roman"/>
              </w:rPr>
              <w:t>Applicant’s signature</w:t>
            </w:r>
          </w:p>
          <w:p w:rsidR="00E12B87" w:rsidRPr="00823755" w:rsidRDefault="00E12B87" w:rsidP="00F74F6B">
            <w:pPr>
              <w:spacing w:before="240"/>
              <w:ind w:right="95"/>
              <w:jc w:val="center"/>
              <w:rPr>
                <w:rFonts w:ascii="Times New Roman" w:hAnsi="Times New Roman" w:cs="Times New Roman"/>
              </w:rPr>
            </w:pPr>
            <w:r w:rsidRPr="00823755">
              <w:rPr>
                <w:rFonts w:ascii="Times New Roman" w:hAnsi="Times New Roman" w:cs="Times New Roman"/>
              </w:rPr>
              <w:t>Date:</w:t>
            </w:r>
            <w:r w:rsidRPr="00823755">
              <w:rPr>
                <w:rFonts w:ascii="Times New Roman" w:hAnsi="Times New Roman" w:cs="Times New Roman"/>
                <w:u w:val="dotted"/>
              </w:rPr>
              <w:t xml:space="preserve"> </w:t>
            </w:r>
            <w:sdt>
              <w:sdtPr>
                <w:rPr>
                  <w:rFonts w:ascii="Times New Roman" w:hAnsi="Times New Roman" w:cs="Times New Roman"/>
                  <w:u w:val="dotted"/>
                </w:rPr>
                <w:id w:val="-1790970250"/>
                <w:placeholder>
                  <w:docPart w:val="27663AB6C3ED49C9A6DBC7F4E11C2A2E"/>
                </w:placeholder>
                <w:showingPlcHdr/>
                <w:date w:fullDate="2017-09-01T00:00:00Z">
                  <w:dateFormat w:val="dd/MM/bb"/>
                  <w:lid w:val="th-TH"/>
                  <w:storeMappedDataAs w:val="dateTime"/>
                  <w:calendar w:val="thai"/>
                </w:date>
              </w:sdtPr>
              <w:sdtEndPr/>
              <w:sdtContent>
                <w:r w:rsidR="00F74F6B" w:rsidRPr="00F74F6B">
                  <w:rPr>
                    <w:rFonts w:ascii="Times New Roman" w:hAnsi="Times New Roman" w:cs="Times New Roman"/>
                    <w:color w:val="A6A6A6" w:themeColor="background1" w:themeShade="A6"/>
                    <w:sz w:val="24"/>
                    <w:szCs w:val="32"/>
                  </w:rPr>
                  <w:t>______________________</w:t>
                </w:r>
              </w:sdtContent>
            </w:sdt>
          </w:p>
        </w:tc>
        <w:tc>
          <w:tcPr>
            <w:tcW w:w="5245" w:type="dxa"/>
            <w:shd w:val="clear" w:color="auto" w:fill="D9E2F3" w:themeFill="accent5" w:themeFillTint="33"/>
          </w:tcPr>
          <w:p w:rsidR="00E12B87" w:rsidRPr="00823755" w:rsidRDefault="00E12B87" w:rsidP="00203365">
            <w:pPr>
              <w:spacing w:before="240"/>
              <w:ind w:right="95"/>
              <w:rPr>
                <w:rFonts w:ascii="Times New Roman" w:hAnsi="Times New Roman" w:cs="Times New Roman"/>
              </w:rPr>
            </w:pPr>
            <w:r w:rsidRPr="00823755">
              <w:rPr>
                <w:rFonts w:ascii="Times New Roman" w:hAnsi="Times New Roman" w:cs="Times New Roman"/>
              </w:rPr>
              <w:t xml:space="preserve">Signature of parent/legal custodian if student is under 18 years of age. </w:t>
            </w:r>
          </w:p>
          <w:p w:rsidR="00E12B87" w:rsidRPr="00823755" w:rsidRDefault="000B3AAB"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389872177"/>
                <w:placeholder>
                  <w:docPart w:val="5F4B1AAB319547A6BB935DEE94597C7A"/>
                </w:placeholder>
                <w:showingPlcHdr/>
                <w:text/>
              </w:sdtPr>
              <w:sdtEndPr/>
              <w:sdtContent>
                <w:r w:rsidR="00F6484F" w:rsidRPr="00F74F6B">
                  <w:rPr>
                    <w:rFonts w:ascii="Times New Roman" w:hAnsi="Times New Roman" w:cs="Times New Roman"/>
                    <w:color w:val="A6A6A6" w:themeColor="background1" w:themeShade="A6"/>
                    <w:sz w:val="24"/>
                    <w:szCs w:val="32"/>
                  </w:rPr>
                  <w:t>______________________</w:t>
                </w:r>
              </w:sdtContent>
            </w:sdt>
            <w:r w:rsidR="00E12B87" w:rsidRPr="00823755">
              <w:rPr>
                <w:rFonts w:ascii="Times New Roman" w:hAnsi="Times New Roman" w:cs="Times New Roman"/>
              </w:rPr>
              <w:br/>
              <w:t xml:space="preserve">    Parent’s/legal custodian’s signature</w:t>
            </w:r>
          </w:p>
          <w:p w:rsidR="00E12B87" w:rsidRPr="00823755" w:rsidRDefault="00E12B87" w:rsidP="00964AFB">
            <w:pPr>
              <w:spacing w:before="240"/>
              <w:ind w:right="95"/>
              <w:jc w:val="center"/>
              <w:rPr>
                <w:rFonts w:ascii="Times New Roman" w:hAnsi="Times New Roman" w:cs="Times New Roman"/>
              </w:rPr>
            </w:pPr>
            <w:r w:rsidRPr="00823755">
              <w:rPr>
                <w:rFonts w:ascii="Times New Roman" w:hAnsi="Times New Roman" w:cs="Times New Roman"/>
              </w:rPr>
              <w:t>Date:</w:t>
            </w:r>
            <w:r w:rsidRPr="00823755">
              <w:rPr>
                <w:rFonts w:ascii="Times New Roman" w:hAnsi="Times New Roman" w:cs="Times New Roman"/>
                <w:u w:val="dotted"/>
              </w:rPr>
              <w:t xml:space="preserve"> </w:t>
            </w:r>
            <w:sdt>
              <w:sdtPr>
                <w:rPr>
                  <w:rFonts w:ascii="Times New Roman" w:hAnsi="Times New Roman" w:cs="Times New Roman"/>
                  <w:u w:val="dotted"/>
                </w:rPr>
                <w:id w:val="-1929806194"/>
                <w:placeholder>
                  <w:docPart w:val="424EAD30F3B3467793379509821B639D"/>
                </w:placeholder>
                <w:showingPlcHdr/>
                <w:date w:fullDate="2017-09-02T00:00:00Z">
                  <w:dateFormat w:val="dd/MM/bb"/>
                  <w:lid w:val="th-TH"/>
                  <w:storeMappedDataAs w:val="dateTime"/>
                  <w:calendar w:val="thai"/>
                </w:date>
              </w:sdtPr>
              <w:sdtEndPr/>
              <w:sdtContent>
                <w:r w:rsidR="00F6484F" w:rsidRPr="00F74F6B">
                  <w:rPr>
                    <w:rFonts w:ascii="Times New Roman" w:hAnsi="Times New Roman" w:cs="Times New Roman"/>
                    <w:color w:val="A6A6A6" w:themeColor="background1" w:themeShade="A6"/>
                    <w:sz w:val="24"/>
                    <w:szCs w:val="32"/>
                  </w:rPr>
                  <w:t>______________________</w:t>
                </w:r>
              </w:sdtContent>
            </w:sdt>
            <w:bookmarkStart w:id="1" w:name="_GoBack"/>
            <w:bookmarkEnd w:id="1"/>
          </w:p>
        </w:tc>
      </w:tr>
      <w:tr w:rsidR="009F1545" w:rsidRPr="00823755" w:rsidTr="009F1545">
        <w:tblPrEx>
          <w:tblBorders>
            <w:insideV w:val="none" w:sz="0" w:space="0" w:color="auto"/>
          </w:tblBorders>
        </w:tblPrEx>
        <w:tc>
          <w:tcPr>
            <w:tcW w:w="10392" w:type="dxa"/>
            <w:gridSpan w:val="4"/>
            <w:vAlign w:val="center"/>
          </w:tcPr>
          <w:p w:rsidR="009F1545" w:rsidRDefault="009F1545" w:rsidP="003750F3">
            <w:pPr>
              <w:rPr>
                <w:rFonts w:ascii="Times New Roman" w:hAnsi="Times New Roman" w:cs="Times New Roman"/>
                <w:sz w:val="16"/>
                <w:szCs w:val="16"/>
              </w:rPr>
            </w:pPr>
          </w:p>
          <w:p w:rsidR="009F1545" w:rsidRDefault="009F1545" w:rsidP="009F1545">
            <w:pPr>
              <w:jc w:val="center"/>
              <w:rPr>
                <w:sz w:val="16"/>
                <w:szCs w:val="16"/>
              </w:rPr>
            </w:pPr>
            <w:r w:rsidRPr="00823755">
              <w:rPr>
                <w:rFonts w:ascii="Times New Roman" w:hAnsi="Times New Roman" w:cs="Times New Roman"/>
                <w:noProof/>
              </w:rPr>
              <w:lastRenderedPageBreak/>
              <w:drawing>
                <wp:inline distT="0" distB="0" distL="0" distR="0" wp14:anchorId="2618BFF2" wp14:editId="1E8872F8">
                  <wp:extent cx="900017" cy="1080000"/>
                  <wp:effectExtent l="0" t="0" r="0" b="635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rsidR="009F1545" w:rsidRPr="009F1545" w:rsidRDefault="009F1545" w:rsidP="009F1545">
            <w:pPr>
              <w:jc w:val="center"/>
              <w:rPr>
                <w:rFonts w:ascii="Times New Roman" w:hAnsi="Times New Roman" w:cs="Times New Roman"/>
                <w:sz w:val="16"/>
                <w:szCs w:val="16"/>
              </w:rPr>
            </w:pPr>
          </w:p>
        </w:tc>
      </w:tr>
      <w:tr w:rsidR="009F1545" w:rsidRPr="009F1545" w:rsidTr="009F5ED2">
        <w:tblPrEx>
          <w:tblBorders>
            <w:top w:val="single" w:sz="4" w:space="0" w:color="auto"/>
            <w:left w:val="single" w:sz="4" w:space="0" w:color="auto"/>
            <w:bottom w:val="single" w:sz="4" w:space="0" w:color="auto"/>
            <w:right w:val="single" w:sz="4" w:space="0" w:color="auto"/>
            <w:insideH w:val="single" w:sz="4" w:space="0" w:color="auto"/>
          </w:tblBorders>
        </w:tblPrEx>
        <w:tc>
          <w:tcPr>
            <w:tcW w:w="10392" w:type="dxa"/>
            <w:gridSpan w:val="4"/>
            <w:shd w:val="clear" w:color="auto" w:fill="BDD6EE" w:themeFill="accent1" w:themeFillTint="66"/>
          </w:tcPr>
          <w:p w:rsidR="009F1545" w:rsidRPr="009F1545" w:rsidRDefault="009F1545" w:rsidP="009F1545">
            <w:pPr>
              <w:jc w:val="center"/>
              <w:rPr>
                <w:rFonts w:ascii="Times New Roman" w:hAnsi="Times New Roman" w:cs="Times New Roman"/>
                <w:color w:val="1F3864" w:themeColor="accent5" w:themeShade="80"/>
                <w:sz w:val="28"/>
              </w:rPr>
            </w:pPr>
            <w:r w:rsidRPr="009F1545">
              <w:rPr>
                <w:rFonts w:ascii="Times New Roman" w:hAnsi="Times New Roman" w:cs="Times New Roman"/>
                <w:b/>
                <w:bCs/>
                <w:color w:val="1F3864" w:themeColor="accent5" w:themeShade="80"/>
                <w:sz w:val="28"/>
              </w:rPr>
              <w:lastRenderedPageBreak/>
              <w:t>UBON RATCHATHANI UNIVERSITY</w:t>
            </w:r>
          </w:p>
          <w:p w:rsidR="009F1545" w:rsidRPr="009F1545" w:rsidRDefault="009F1545" w:rsidP="009F1545">
            <w:pPr>
              <w:spacing w:line="276" w:lineRule="auto"/>
              <w:jc w:val="center"/>
              <w:rPr>
                <w:rFonts w:ascii="Times New Roman" w:hAnsi="Times New Roman" w:cs="Times New Roman"/>
                <w:b/>
                <w:bCs/>
                <w:color w:val="1F3864" w:themeColor="accent5" w:themeShade="80"/>
                <w:sz w:val="28"/>
              </w:rPr>
            </w:pPr>
            <w:r w:rsidRPr="009F1545">
              <w:rPr>
                <w:rFonts w:ascii="Times New Roman" w:hAnsi="Times New Roman" w:cs="Times New Roman"/>
                <w:b/>
                <w:bCs/>
                <w:color w:val="1F3864" w:themeColor="accent5" w:themeShade="80"/>
                <w:sz w:val="28"/>
              </w:rPr>
              <w:t>Documents checklist</w:t>
            </w:r>
          </w:p>
        </w:tc>
      </w:tr>
      <w:tr w:rsidR="009F1545" w:rsidRPr="00823755" w:rsidTr="009F1545">
        <w:tblPrEx>
          <w:tblBorders>
            <w:insideV w:val="none" w:sz="0" w:space="0" w:color="auto"/>
          </w:tblBorders>
        </w:tblPrEx>
        <w:tc>
          <w:tcPr>
            <w:tcW w:w="10392" w:type="dxa"/>
            <w:gridSpan w:val="4"/>
            <w:vAlign w:val="center"/>
          </w:tcPr>
          <w:p w:rsidR="009F1545" w:rsidRDefault="009F1545" w:rsidP="003750F3"/>
          <w:tbl>
            <w:tblPr>
              <w:tblW w:w="101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E4D5" w:themeFill="accent2" w:themeFillTint="33"/>
              <w:tblLook w:val="0400" w:firstRow="0" w:lastRow="0" w:firstColumn="0" w:lastColumn="0" w:noHBand="0" w:noVBand="1"/>
            </w:tblPr>
            <w:tblGrid>
              <w:gridCol w:w="3932"/>
              <w:gridCol w:w="2832"/>
              <w:gridCol w:w="1134"/>
              <w:gridCol w:w="1134"/>
              <w:gridCol w:w="1134"/>
            </w:tblGrid>
            <w:tr w:rsidR="00347EB5" w:rsidRPr="00AF26A9" w:rsidTr="00347EB5">
              <w:tc>
                <w:tcPr>
                  <w:tcW w:w="6764" w:type="dxa"/>
                  <w:gridSpan w:val="2"/>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Required Documents</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Under graduate</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Master</w:t>
                  </w:r>
                </w:p>
                <w:p w:rsidR="009F1545" w:rsidRPr="00AF26A9" w:rsidRDefault="009F1545" w:rsidP="003750F3">
                  <w:pPr>
                    <w:spacing w:after="0" w:line="240" w:lineRule="auto"/>
                    <w:jc w:val="center"/>
                    <w:rPr>
                      <w:rFonts w:ascii="Times New Roman" w:eastAsia="Times New Roman" w:hAnsi="Times New Roman" w:cs="Times New Roman"/>
                      <w:szCs w:val="22"/>
                    </w:rPr>
                  </w:pPr>
                  <w:r>
                    <w:rPr>
                      <w:rFonts w:ascii="Times New Roman" w:eastAsia="Times New Roman" w:hAnsi="Times New Roman" w:cs="Times New Roman"/>
                      <w:szCs w:val="22"/>
                    </w:rPr>
                    <w:t>p</w:t>
                  </w:r>
                  <w:r w:rsidRPr="00AF26A9">
                    <w:rPr>
                      <w:rFonts w:ascii="Times New Roman" w:eastAsia="Times New Roman" w:hAnsi="Times New Roman" w:cs="Times New Roman"/>
                      <w:szCs w:val="22"/>
                    </w:rPr>
                    <w:t>rograms</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Doctoral </w:t>
                  </w:r>
                  <w:r>
                    <w:rPr>
                      <w:rFonts w:ascii="Times New Roman" w:eastAsia="Times New Roman" w:hAnsi="Times New Roman" w:cs="Times New Roman"/>
                      <w:szCs w:val="22"/>
                    </w:rPr>
                    <w:t>p</w:t>
                  </w:r>
                  <w:r w:rsidRPr="00AF26A9">
                    <w:rPr>
                      <w:rFonts w:ascii="Times New Roman" w:eastAsia="Times New Roman" w:hAnsi="Times New Roman" w:cs="Times New Roman"/>
                      <w:szCs w:val="22"/>
                    </w:rPr>
                    <w:t>rograms</w:t>
                  </w:r>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pplication Form (downloaded from the </w:t>
                  </w:r>
                  <w:proofErr w:type="spellStart"/>
                  <w:r w:rsidRPr="00AF26A9">
                    <w:rPr>
                      <w:rFonts w:ascii="Times New Roman" w:eastAsia="Times New Roman" w:hAnsi="Times New Roman" w:cs="Times New Roman"/>
                      <w:szCs w:val="22"/>
                    </w:rPr>
                    <w:t>Ubon</w:t>
                  </w:r>
                  <w:proofErr w:type="spellEnd"/>
                  <w:r w:rsidRPr="00AF26A9">
                    <w:rPr>
                      <w:rFonts w:ascii="Times New Roman" w:eastAsia="Times New Roman" w:hAnsi="Times New Roman" w:cs="Times New Roman"/>
                      <w:szCs w:val="22"/>
                    </w:rPr>
                    <w:t xml:space="preserve"> </w:t>
                  </w:r>
                  <w:proofErr w:type="spellStart"/>
                  <w:r w:rsidRPr="00AF26A9">
                    <w:rPr>
                      <w:rFonts w:ascii="Times New Roman" w:eastAsia="Times New Roman" w:hAnsi="Times New Roman" w:cs="Times New Roman"/>
                      <w:szCs w:val="22"/>
                    </w:rPr>
                    <w:t>Ratchathani</w:t>
                  </w:r>
                  <w:proofErr w:type="spellEnd"/>
                  <w:r w:rsidRPr="00AF26A9">
                    <w:rPr>
                      <w:rFonts w:ascii="Times New Roman" w:eastAsia="Times New Roman" w:hAnsi="Times New Roman" w:cs="Times New Roman"/>
                      <w:szCs w:val="22"/>
                    </w:rPr>
                    <w:t xml:space="preserve"> University’s website: </w:t>
                  </w:r>
                  <w:hyperlink r:id="rId9">
                    <w:r w:rsidRPr="00AF26A9">
                      <w:rPr>
                        <w:rFonts w:ascii="Times New Roman" w:eastAsia="Times New Roman" w:hAnsi="Times New Roman" w:cs="Times New Roman"/>
                        <w:color w:val="1155CC"/>
                        <w:szCs w:val="22"/>
                        <w:u w:val="single"/>
                      </w:rPr>
                      <w:t>http://www.english.ubu.ac.th</w:t>
                    </w:r>
                  </w:hyperlink>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0"/>
                      <w:id w:val="-65960255"/>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1"/>
                      <w:id w:val="-350492934"/>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
                      <w:id w:val="1839037745"/>
                    </w:sdtPr>
                    <w:sdtContent>
                      <w:r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35 x 45 mm, full-face photograph taken within the last six months.</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3"/>
                      <w:id w:val="637616560"/>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4"/>
                      <w:id w:val="1100454764"/>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5"/>
                      <w:id w:val="-711113623"/>
                    </w:sdtPr>
                    <w:sdtContent>
                      <w:r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the applicant's passport with signature.</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6"/>
                      <w:id w:val="-862581306"/>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7"/>
                      <w:id w:val="-1597939871"/>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8"/>
                      <w:id w:val="1969165846"/>
                    </w:sdtPr>
                    <w:sdtContent>
                      <w:r w:rsidRPr="00AF26A9">
                        <w:rPr>
                          <w:rFonts w:ascii="Gungsuh" w:eastAsia="Gungsuh" w:hAnsi="Gungsuh" w:cs="Gungsuh"/>
                          <w:szCs w:val="22"/>
                        </w:rPr>
                        <w:t>√</w:t>
                      </w:r>
                    </w:sdtContent>
                  </w:sdt>
                </w:p>
              </w:tc>
            </w:tr>
            <w:tr w:rsidR="00347EB5" w:rsidRPr="00AF26A9" w:rsidTr="00347EB5">
              <w:trPr>
                <w:trHeight w:val="606"/>
              </w:trPr>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the graduate certificate/diploma for grade 12</w:t>
                  </w:r>
                </w:p>
              </w:tc>
              <w:tc>
                <w:tcPr>
                  <w:tcW w:w="2832" w:type="dxa"/>
                  <w:vMerge w:val="restart"/>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in English or its foreign equivalent with your signature (if not in English please submit the original document with an official English Translation).</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9"/>
                      <w:id w:val="-1649126226"/>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graduate certificate/diploma for a Bachelor’s degree.</w:t>
                  </w:r>
                </w:p>
              </w:tc>
              <w:tc>
                <w:tcPr>
                  <w:tcW w:w="2832" w:type="dxa"/>
                  <w:vMerge/>
                  <w:shd w:val="clear" w:color="auto" w:fill="FBE4D5" w:themeFill="accent2" w:themeFillTint="33"/>
                </w:tcPr>
                <w:p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10"/>
                      <w:id w:val="-262844964"/>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 copy of a graduate certificate/diploma for a Master’s degree. </w:t>
                  </w:r>
                </w:p>
              </w:tc>
              <w:tc>
                <w:tcPr>
                  <w:tcW w:w="2832" w:type="dxa"/>
                  <w:vMerge/>
                  <w:shd w:val="clear" w:color="auto" w:fill="FBE4D5" w:themeFill="accent2" w:themeFillTint="33"/>
                </w:tcPr>
                <w:p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11"/>
                      <w:id w:val="1458215677"/>
                    </w:sdtPr>
                    <w:sdtContent>
                      <w:r w:rsidRPr="00AF26A9">
                        <w:rPr>
                          <w:rFonts w:ascii="Gungsuh" w:eastAsia="Gungsuh" w:hAnsi="Gungsuh" w:cs="Gungsuh"/>
                          <w:szCs w:val="22"/>
                        </w:rPr>
                        <w:t>√</w:t>
                      </w:r>
                    </w:sdtContent>
                  </w:sdt>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original offic</w:t>
                  </w:r>
                  <w:r>
                    <w:rPr>
                      <w:rFonts w:ascii="Times New Roman" w:eastAsia="Times New Roman" w:hAnsi="Times New Roman" w:cs="Times New Roman"/>
                      <w:szCs w:val="22"/>
                    </w:rPr>
                    <w:t>ial transcript from High school</w:t>
                  </w:r>
                  <w:r w:rsidRPr="00AF26A9">
                    <w:rPr>
                      <w:rFonts w:ascii="Times New Roman" w:eastAsia="Times New Roman" w:hAnsi="Times New Roman" w:cs="Times New Roman"/>
                      <w:szCs w:val="22"/>
                    </w:rPr>
                    <w:t>.</w:t>
                  </w:r>
                </w:p>
              </w:tc>
              <w:tc>
                <w:tcPr>
                  <w:tcW w:w="2832" w:type="dxa"/>
                  <w:vMerge w:val="restart"/>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bookmarkStart w:id="2" w:name="_heading=h.gjdgxs" w:colFirst="0" w:colLast="0"/>
                  <w:bookmarkEnd w:id="2"/>
                  <w:r w:rsidRPr="00AF26A9">
                    <w:rPr>
                      <w:rFonts w:ascii="Times New Roman" w:eastAsia="Times New Roman" w:hAnsi="Times New Roman" w:cs="Times New Roman"/>
                      <w:szCs w:val="22"/>
                    </w:rPr>
                    <w:t>in English, or its foreign equivalent, signed.</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12"/>
                      <w:id w:val="1292475477"/>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original official transcript of a Bachelor’s degree</w:t>
                  </w:r>
                </w:p>
              </w:tc>
              <w:tc>
                <w:tcPr>
                  <w:tcW w:w="2832" w:type="dxa"/>
                  <w:vMerge/>
                  <w:shd w:val="clear" w:color="auto" w:fill="FBE4D5" w:themeFill="accent2" w:themeFillTint="33"/>
                </w:tcPr>
                <w:p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13"/>
                      <w:id w:val="-959488769"/>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original official transcript of a Master’s degree</w:t>
                  </w:r>
                </w:p>
              </w:tc>
              <w:tc>
                <w:tcPr>
                  <w:tcW w:w="2832" w:type="dxa"/>
                  <w:vMerge/>
                  <w:shd w:val="clear" w:color="auto" w:fill="FBE4D5" w:themeFill="accent2" w:themeFillTint="33"/>
                </w:tcPr>
                <w:p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14"/>
                      <w:id w:val="-239402062"/>
                    </w:sdtPr>
                    <w:sdtContent>
                      <w:r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a certificate of standardized Thai and/or English language proficiency test (if any), issued within the last 2 years.</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18"/>
                      <w:id w:val="-1741399780"/>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19"/>
                      <w:id w:val="-401597883"/>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0"/>
                      <w:id w:val="454291712"/>
                    </w:sdtPr>
                    <w:sdtContent>
                      <w:r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 letter of recommendation from a previous high school/institution (optional). </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1"/>
                      <w:id w:val="175622679"/>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 letter of recommendation from a previous institution (optional). </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2"/>
                      <w:id w:val="963158258"/>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3"/>
                      <w:id w:val="-1199084793"/>
                    </w:sdtPr>
                    <w:sdtContent>
                      <w:r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resume/curriculum vitae.</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rFonts w:ascii="Times New Roman" w:eastAsia="Times New Roman" w:hAnsi="Times New Roman" w:cs="Times New Roman"/>
                        <w:szCs w:val="22"/>
                      </w:rPr>
                      <w:tag w:val="goog_rdk_24"/>
                      <w:id w:val="-184911788"/>
                    </w:sdtPr>
                    <w:sdtContent>
                      <w:r w:rsidRPr="0072332E">
                        <w:rPr>
                          <w:rFonts w:ascii="Times New Roman" w:eastAsia="Times New Roman" w:hAnsi="Times New Roman" w:cs="Times New Roman"/>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4"/>
                      <w:id w:val="1337955996"/>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5"/>
                      <w:id w:val="1084499856"/>
                    </w:sdtPr>
                    <w:sdtContent>
                      <w:r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bank pay-in slip or a copy of the transaction record for the application fee.</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6"/>
                      <w:id w:val="-46452621"/>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7"/>
                      <w:id w:val="-84844829"/>
                    </w:sdtPr>
                    <w:sdtContent>
                      <w:r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sdt>
                    <w:sdtPr>
                      <w:rPr>
                        <w:szCs w:val="22"/>
                      </w:rPr>
                      <w:tag w:val="goog_rdk_28"/>
                      <w:id w:val="2047874573"/>
                    </w:sdtPr>
                    <w:sdtContent>
                      <w:r w:rsidRPr="00AF26A9">
                        <w:rPr>
                          <w:rFonts w:ascii="Gungsuh" w:eastAsia="Gungsuh" w:hAnsi="Gungsuh" w:cs="Gungsuh"/>
                          <w:szCs w:val="22"/>
                        </w:rPr>
                        <w:t>√</w:t>
                      </w:r>
                    </w:sdtContent>
                  </w:sdt>
                </w:p>
              </w:tc>
            </w:tr>
          </w:tbl>
          <w:p w:rsidR="009F1545" w:rsidRDefault="009F1545" w:rsidP="003750F3"/>
          <w:p w:rsidR="009F1545" w:rsidRPr="009F1545" w:rsidRDefault="009F1545" w:rsidP="003750F3">
            <w:pPr>
              <w:rPr>
                <w:sz w:val="16"/>
                <w:szCs w:val="16"/>
              </w:rPr>
            </w:pPr>
          </w:p>
        </w:tc>
      </w:tr>
    </w:tbl>
    <w:p w:rsidR="0096635C" w:rsidRPr="00823755" w:rsidRDefault="0096635C" w:rsidP="009F1545">
      <w:pPr>
        <w:pBdr>
          <w:bottom w:val="single" w:sz="6" w:space="1" w:color="auto"/>
        </w:pBdr>
        <w:spacing w:before="240"/>
        <w:ind w:right="95"/>
        <w:rPr>
          <w:rFonts w:ascii="Times New Roman" w:hAnsi="Times New Roman" w:cs="Times New Roman"/>
          <w:cs/>
        </w:rPr>
      </w:pPr>
    </w:p>
    <w:sectPr w:rsidR="0096635C" w:rsidRPr="00823755" w:rsidSect="00F54178">
      <w:footerReference w:type="default" r:id="rId10"/>
      <w:type w:val="continuous"/>
      <w:pgSz w:w="11906" w:h="16838"/>
      <w:pgMar w:top="568" w:right="1440"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3AAB" w:rsidRDefault="000B3AAB" w:rsidP="009E4065">
      <w:pPr>
        <w:spacing w:after="0" w:line="240" w:lineRule="auto"/>
      </w:pPr>
      <w:r>
        <w:separator/>
      </w:r>
    </w:p>
  </w:endnote>
  <w:endnote w:type="continuationSeparator" w:id="0">
    <w:p w:rsidR="000B3AAB" w:rsidRDefault="000B3AAB" w:rsidP="009E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ngsuh">
    <w:altName w:val="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39061146"/>
      <w:docPartObj>
        <w:docPartGallery w:val="Page Numbers (Bottom of Page)"/>
        <w:docPartUnique/>
      </w:docPartObj>
    </w:sdtPr>
    <w:sdtEndPr/>
    <w:sdtContent>
      <w:sdt>
        <w:sdtPr>
          <w:rPr>
            <w:rFonts w:ascii="Times New Roman" w:hAnsi="Times New Roman" w:cs="Times New Roman"/>
            <w:sz w:val="24"/>
            <w:szCs w:val="24"/>
          </w:rPr>
          <w:id w:val="-1769616900"/>
          <w:docPartObj>
            <w:docPartGallery w:val="Page Numbers (Top of Page)"/>
            <w:docPartUnique/>
          </w:docPartObj>
        </w:sdtPr>
        <w:sdtEndPr/>
        <w:sdtContent>
          <w:p w:rsidR="009E4065" w:rsidRPr="009E4065" w:rsidRDefault="009E4065">
            <w:pPr>
              <w:pStyle w:val="ab"/>
              <w:jc w:val="right"/>
              <w:rPr>
                <w:rFonts w:ascii="Times New Roman" w:hAnsi="Times New Roman" w:cs="Times New Roman"/>
                <w:sz w:val="24"/>
                <w:szCs w:val="24"/>
              </w:rPr>
            </w:pPr>
            <w:r w:rsidRPr="009E4065">
              <w:rPr>
                <w:rFonts w:ascii="Times New Roman" w:hAnsi="Times New Roman" w:cs="Times New Roman"/>
                <w:sz w:val="24"/>
                <w:szCs w:val="24"/>
              </w:rPr>
              <w:t>Page</w:t>
            </w:r>
            <w:r w:rsidRPr="009E4065">
              <w:rPr>
                <w:rFonts w:ascii="Times New Roman" w:hAnsi="Times New Roman" w:cs="Times New Roman"/>
                <w:sz w:val="24"/>
                <w:szCs w:val="24"/>
                <w:cs/>
                <w:lang w:val="th-TH"/>
              </w:rPr>
              <w:t xml:space="preserve"> </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PAGE</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3</w:t>
            </w:r>
            <w:r w:rsidRPr="009E4065">
              <w:rPr>
                <w:rFonts w:ascii="Times New Roman" w:hAnsi="Times New Roman" w:cs="Times New Roman"/>
                <w:b/>
                <w:bCs/>
                <w:sz w:val="24"/>
                <w:szCs w:val="24"/>
              </w:rPr>
              <w:fldChar w:fldCharType="end"/>
            </w:r>
            <w:r w:rsidR="00F75969">
              <w:rPr>
                <w:rFonts w:ascii="Times New Roman" w:hAnsi="Times New Roman" w:cs="Times New Roman"/>
                <w:sz w:val="24"/>
                <w:szCs w:val="24"/>
              </w:rPr>
              <w:t>/</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NUMPAGES</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4</w:t>
            </w:r>
            <w:r w:rsidRPr="009E4065">
              <w:rPr>
                <w:rFonts w:ascii="Times New Roman" w:hAnsi="Times New Roman" w:cs="Times New Roman"/>
                <w:b/>
                <w:bCs/>
                <w:sz w:val="24"/>
                <w:szCs w:val="24"/>
              </w:rPr>
              <w:fldChar w:fldCharType="end"/>
            </w:r>
          </w:p>
        </w:sdtContent>
      </w:sdt>
    </w:sdtContent>
  </w:sdt>
  <w:p w:rsidR="009E4065" w:rsidRDefault="009E406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3AAB" w:rsidRDefault="000B3AAB" w:rsidP="009E4065">
      <w:pPr>
        <w:spacing w:after="0" w:line="240" w:lineRule="auto"/>
      </w:pPr>
      <w:r>
        <w:separator/>
      </w:r>
    </w:p>
  </w:footnote>
  <w:footnote w:type="continuationSeparator" w:id="0">
    <w:p w:rsidR="000B3AAB" w:rsidRDefault="000B3AAB" w:rsidP="009E4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36648"/>
    <w:multiLevelType w:val="hybridMultilevel"/>
    <w:tmpl w:val="495226C6"/>
    <w:lvl w:ilvl="0" w:tplc="C076EFE0">
      <w:start w:val="1"/>
      <w:numFmt w:val="decimal"/>
      <w:lvlText w:val="%1."/>
      <w:lvlJc w:val="left"/>
      <w:pPr>
        <w:ind w:left="360" w:hanging="360"/>
      </w:pPr>
      <w:rPr>
        <w:color w:val="00037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3090F9F"/>
    <w:multiLevelType w:val="multilevel"/>
    <w:tmpl w:val="78C20C8A"/>
    <w:lvl w:ilvl="0">
      <w:start w:val="1"/>
      <w:numFmt w:val="decimal"/>
      <w:lvlText w:val="%1."/>
      <w:lvlJc w:val="left"/>
      <w:pPr>
        <w:ind w:left="360" w:hanging="360"/>
      </w:pPr>
    </w:lvl>
    <w:lvl w:ilvl="1">
      <w:start w:val="1"/>
      <w:numFmt w:val="decimal"/>
      <w:pStyle w:val="2"/>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341582B"/>
    <w:multiLevelType w:val="multilevel"/>
    <w:tmpl w:val="4FBC5818"/>
    <w:styleLink w:val="20"/>
    <w:lvl w:ilvl="0">
      <w:start w:val="1"/>
      <w:numFmt w:val="thaiNumbers"/>
      <w:lvlText w:val="%1."/>
      <w:lvlJc w:val="left"/>
      <w:pPr>
        <w:ind w:left="502" w:hanging="360"/>
      </w:pPr>
      <w:rPr>
        <w:b/>
        <w:bCs/>
        <w:sz w:val="32"/>
        <w:szCs w:val="32"/>
      </w:rPr>
    </w:lvl>
    <w:lvl w:ilvl="1">
      <w:start w:val="1"/>
      <w:numFmt w:val="thaiNumbers"/>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5AD44CE"/>
    <w:multiLevelType w:val="multilevel"/>
    <w:tmpl w:val="1AE42700"/>
    <w:styleLink w:val="1"/>
    <w:lvl w:ilvl="0">
      <w:start w:val="1"/>
      <w:numFmt w:val="thaiNumbers"/>
      <w:lvlText w:val="%1."/>
      <w:lvlJc w:val="left"/>
      <w:pPr>
        <w:ind w:left="720" w:hanging="180"/>
      </w:pPr>
    </w:lvl>
    <w:lvl w:ilvl="1">
      <w:start w:val="1"/>
      <w:numFmt w:val="thaiNumbers"/>
      <w:lvlText w:val="%2."/>
      <w:lvlJc w:val="left"/>
      <w:pPr>
        <w:ind w:left="1440" w:hanging="360"/>
      </w:pPr>
    </w:lvl>
    <w:lvl w:ilvl="2">
      <w:start w:val="1"/>
      <w:numFmt w:val="lowerRoman"/>
      <w:lvlText w:val="%3"/>
      <w:lvlJc w:val="left"/>
      <w:pPr>
        <w:ind w:left="2160" w:hanging="180"/>
      </w:pPr>
      <w:rPr>
        <w:rFonts w:ascii="TH SarabunPSK" w:hAnsi="TH SarabunPSK" w:hint="default"/>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MjE2MjE3NDMwNDRX0lEKTi0uzszPAykwrQUANy07viwAAAA="/>
  </w:docVars>
  <w:rsids>
    <w:rsidRoot w:val="007B671C"/>
    <w:rsid w:val="00013596"/>
    <w:rsid w:val="000142B3"/>
    <w:rsid w:val="000359B1"/>
    <w:rsid w:val="00085D87"/>
    <w:rsid w:val="000909A9"/>
    <w:rsid w:val="000A7594"/>
    <w:rsid w:val="000B3417"/>
    <w:rsid w:val="000B3AAB"/>
    <w:rsid w:val="000B64BD"/>
    <w:rsid w:val="000D5DE6"/>
    <w:rsid w:val="00140176"/>
    <w:rsid w:val="0015251D"/>
    <w:rsid w:val="00165C32"/>
    <w:rsid w:val="001920A0"/>
    <w:rsid w:val="00193232"/>
    <w:rsid w:val="001970BB"/>
    <w:rsid w:val="001A2DB7"/>
    <w:rsid w:val="001B3314"/>
    <w:rsid w:val="001E2A67"/>
    <w:rsid w:val="00252229"/>
    <w:rsid w:val="002B6F30"/>
    <w:rsid w:val="002D32B4"/>
    <w:rsid w:val="002F3879"/>
    <w:rsid w:val="00316C6D"/>
    <w:rsid w:val="00321889"/>
    <w:rsid w:val="00321890"/>
    <w:rsid w:val="00347EB5"/>
    <w:rsid w:val="00361D0D"/>
    <w:rsid w:val="003A0500"/>
    <w:rsid w:val="003C068C"/>
    <w:rsid w:val="003D04B1"/>
    <w:rsid w:val="003D72DA"/>
    <w:rsid w:val="00437864"/>
    <w:rsid w:val="00446FC8"/>
    <w:rsid w:val="00452F8A"/>
    <w:rsid w:val="00453C08"/>
    <w:rsid w:val="00454C9A"/>
    <w:rsid w:val="00467A5D"/>
    <w:rsid w:val="004738BF"/>
    <w:rsid w:val="004768C7"/>
    <w:rsid w:val="004B2BA0"/>
    <w:rsid w:val="004C21F5"/>
    <w:rsid w:val="0053050B"/>
    <w:rsid w:val="0053234F"/>
    <w:rsid w:val="00542171"/>
    <w:rsid w:val="00542952"/>
    <w:rsid w:val="0055239E"/>
    <w:rsid w:val="005A3700"/>
    <w:rsid w:val="005A3D41"/>
    <w:rsid w:val="005A6DF3"/>
    <w:rsid w:val="005B3F61"/>
    <w:rsid w:val="00616165"/>
    <w:rsid w:val="00617BCB"/>
    <w:rsid w:val="00670957"/>
    <w:rsid w:val="00696DF2"/>
    <w:rsid w:val="006A7C81"/>
    <w:rsid w:val="006E1B0A"/>
    <w:rsid w:val="007062A9"/>
    <w:rsid w:val="0072332E"/>
    <w:rsid w:val="00730417"/>
    <w:rsid w:val="00731F99"/>
    <w:rsid w:val="00733257"/>
    <w:rsid w:val="00751429"/>
    <w:rsid w:val="007618DB"/>
    <w:rsid w:val="00774272"/>
    <w:rsid w:val="00775ADC"/>
    <w:rsid w:val="00792A31"/>
    <w:rsid w:val="007A0CBB"/>
    <w:rsid w:val="007A32CB"/>
    <w:rsid w:val="007A37EE"/>
    <w:rsid w:val="007B671C"/>
    <w:rsid w:val="008102F5"/>
    <w:rsid w:val="00823755"/>
    <w:rsid w:val="00824181"/>
    <w:rsid w:val="00850398"/>
    <w:rsid w:val="0085132D"/>
    <w:rsid w:val="008809CF"/>
    <w:rsid w:val="00891D32"/>
    <w:rsid w:val="008A54BF"/>
    <w:rsid w:val="008B4321"/>
    <w:rsid w:val="008B686E"/>
    <w:rsid w:val="008F7E37"/>
    <w:rsid w:val="009130F4"/>
    <w:rsid w:val="00962D09"/>
    <w:rsid w:val="00964AFB"/>
    <w:rsid w:val="0096635C"/>
    <w:rsid w:val="009762BC"/>
    <w:rsid w:val="009E3CEA"/>
    <w:rsid w:val="009E4065"/>
    <w:rsid w:val="009F1545"/>
    <w:rsid w:val="00A24C20"/>
    <w:rsid w:val="00A45434"/>
    <w:rsid w:val="00A72917"/>
    <w:rsid w:val="00A8417D"/>
    <w:rsid w:val="00AB14C7"/>
    <w:rsid w:val="00AB62C4"/>
    <w:rsid w:val="00AC38A0"/>
    <w:rsid w:val="00AC73A3"/>
    <w:rsid w:val="00AE7A1D"/>
    <w:rsid w:val="00AF187D"/>
    <w:rsid w:val="00AF30CD"/>
    <w:rsid w:val="00B03E89"/>
    <w:rsid w:val="00B04245"/>
    <w:rsid w:val="00B2326F"/>
    <w:rsid w:val="00B605B2"/>
    <w:rsid w:val="00B84673"/>
    <w:rsid w:val="00B910F7"/>
    <w:rsid w:val="00B9500F"/>
    <w:rsid w:val="00BA6167"/>
    <w:rsid w:val="00BA6FBE"/>
    <w:rsid w:val="00BB1C82"/>
    <w:rsid w:val="00BE468F"/>
    <w:rsid w:val="00BE5467"/>
    <w:rsid w:val="00BF4B09"/>
    <w:rsid w:val="00BF4E54"/>
    <w:rsid w:val="00C81D1A"/>
    <w:rsid w:val="00C90943"/>
    <w:rsid w:val="00CF767B"/>
    <w:rsid w:val="00D04DDF"/>
    <w:rsid w:val="00D66DF1"/>
    <w:rsid w:val="00D81441"/>
    <w:rsid w:val="00D83FFA"/>
    <w:rsid w:val="00D845A6"/>
    <w:rsid w:val="00D87AD2"/>
    <w:rsid w:val="00D9016D"/>
    <w:rsid w:val="00D90742"/>
    <w:rsid w:val="00D95D65"/>
    <w:rsid w:val="00DB2DD1"/>
    <w:rsid w:val="00DB6157"/>
    <w:rsid w:val="00E12B87"/>
    <w:rsid w:val="00E306B0"/>
    <w:rsid w:val="00E35481"/>
    <w:rsid w:val="00E557DD"/>
    <w:rsid w:val="00E55BD0"/>
    <w:rsid w:val="00E6602C"/>
    <w:rsid w:val="00E70A51"/>
    <w:rsid w:val="00E7498F"/>
    <w:rsid w:val="00E779A2"/>
    <w:rsid w:val="00E808F1"/>
    <w:rsid w:val="00EA3D7D"/>
    <w:rsid w:val="00EA7283"/>
    <w:rsid w:val="00EB7CFF"/>
    <w:rsid w:val="00EE4603"/>
    <w:rsid w:val="00EE63C3"/>
    <w:rsid w:val="00EF387E"/>
    <w:rsid w:val="00F110E0"/>
    <w:rsid w:val="00F15A30"/>
    <w:rsid w:val="00F27060"/>
    <w:rsid w:val="00F27301"/>
    <w:rsid w:val="00F42157"/>
    <w:rsid w:val="00F47DB6"/>
    <w:rsid w:val="00F54178"/>
    <w:rsid w:val="00F6484F"/>
    <w:rsid w:val="00F67F37"/>
    <w:rsid w:val="00F74F6B"/>
    <w:rsid w:val="00F75969"/>
    <w:rsid w:val="00FB576F"/>
    <w:rsid w:val="00FC224D"/>
    <w:rsid w:val="00FC2960"/>
    <w:rsid w:val="00FF1D6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01B22"/>
  <w15:chartTrackingRefBased/>
  <w15:docId w15:val="{3D2F7F4C-8616-463B-A13C-5CA89683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0">
    <w:name w:val="heading 1"/>
    <w:basedOn w:val="a"/>
    <w:next w:val="a"/>
    <w:link w:val="11"/>
    <w:uiPriority w:val="9"/>
    <w:qFormat/>
    <w:rsid w:val="001E2A67"/>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2">
    <w:name w:val="heading 2"/>
    <w:basedOn w:val="10"/>
    <w:next w:val="a"/>
    <w:link w:val="21"/>
    <w:uiPriority w:val="9"/>
    <w:unhideWhenUsed/>
    <w:qFormat/>
    <w:rsid w:val="001E2A67"/>
    <w:pPr>
      <w:keepNext w:val="0"/>
      <w:keepLines w:val="0"/>
      <w:numPr>
        <w:ilvl w:val="1"/>
        <w:numId w:val="4"/>
      </w:numPr>
      <w:spacing w:before="0" w:after="160"/>
      <w:contextualSpacing/>
      <w:outlineLvl w:val="1"/>
    </w:pPr>
    <w:rPr>
      <w:rFonts w:ascii="Times New Roman" w:eastAsiaTheme="minorHAnsi" w:hAnsi="Times New Roman" w:cs="Times New Roman"/>
      <w:color w:val="auto"/>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
    <w:name w:val="สไตล์1"/>
    <w:uiPriority w:val="99"/>
    <w:rsid w:val="000A7594"/>
    <w:pPr>
      <w:numPr>
        <w:numId w:val="1"/>
      </w:numPr>
    </w:pPr>
  </w:style>
  <w:style w:type="numbering" w:customStyle="1" w:styleId="20">
    <w:name w:val="สไตล์2"/>
    <w:uiPriority w:val="99"/>
    <w:rsid w:val="00A72917"/>
    <w:pPr>
      <w:numPr>
        <w:numId w:val="2"/>
      </w:numPr>
    </w:pPr>
  </w:style>
  <w:style w:type="table" w:styleId="a3">
    <w:name w:val="Table Grid"/>
    <w:basedOn w:val="a1"/>
    <w:uiPriority w:val="39"/>
    <w:rsid w:val="00AB1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B14C7"/>
    <w:pPr>
      <w:ind w:left="720"/>
      <w:contextualSpacing/>
    </w:pPr>
  </w:style>
  <w:style w:type="paragraph" w:styleId="a5">
    <w:name w:val="Balloon Text"/>
    <w:basedOn w:val="a"/>
    <w:link w:val="a6"/>
    <w:uiPriority w:val="99"/>
    <w:semiHidden/>
    <w:unhideWhenUsed/>
    <w:rsid w:val="00EA7283"/>
    <w:pPr>
      <w:spacing w:after="0" w:line="240" w:lineRule="auto"/>
    </w:pPr>
    <w:rPr>
      <w:rFonts w:ascii="Leelawadee" w:hAnsi="Leelawadee" w:cs="Angsana New"/>
      <w:sz w:val="18"/>
      <w:szCs w:val="22"/>
    </w:rPr>
  </w:style>
  <w:style w:type="character" w:customStyle="1" w:styleId="a6">
    <w:name w:val="ข้อความบอลลูน อักขระ"/>
    <w:basedOn w:val="a0"/>
    <w:link w:val="a5"/>
    <w:uiPriority w:val="99"/>
    <w:semiHidden/>
    <w:rsid w:val="00EA7283"/>
    <w:rPr>
      <w:rFonts w:ascii="Leelawadee" w:hAnsi="Leelawadee" w:cs="Angsana New"/>
      <w:sz w:val="18"/>
      <w:szCs w:val="22"/>
    </w:rPr>
  </w:style>
  <w:style w:type="character" w:customStyle="1" w:styleId="21">
    <w:name w:val="หัวเรื่อง 2 อักขระ"/>
    <w:basedOn w:val="a0"/>
    <w:link w:val="2"/>
    <w:uiPriority w:val="9"/>
    <w:rsid w:val="001E2A67"/>
    <w:rPr>
      <w:rFonts w:ascii="Times New Roman" w:hAnsi="Times New Roman" w:cs="Times New Roman"/>
      <w:sz w:val="24"/>
      <w:szCs w:val="24"/>
    </w:rPr>
  </w:style>
  <w:style w:type="character" w:styleId="a7">
    <w:name w:val="Hyperlink"/>
    <w:basedOn w:val="a0"/>
    <w:uiPriority w:val="99"/>
    <w:unhideWhenUsed/>
    <w:rsid w:val="001E2A67"/>
    <w:rPr>
      <w:color w:val="0563C1" w:themeColor="hyperlink"/>
      <w:u w:val="single"/>
    </w:rPr>
  </w:style>
  <w:style w:type="character" w:customStyle="1" w:styleId="11">
    <w:name w:val="หัวเรื่อง 1 อักขระ"/>
    <w:basedOn w:val="a0"/>
    <w:link w:val="10"/>
    <w:uiPriority w:val="9"/>
    <w:rsid w:val="001E2A67"/>
    <w:rPr>
      <w:rFonts w:asciiTheme="majorHAnsi" w:eastAsiaTheme="majorEastAsia" w:hAnsiTheme="majorHAnsi" w:cstheme="majorBidi"/>
      <w:color w:val="2E74B5" w:themeColor="accent1" w:themeShade="BF"/>
      <w:sz w:val="32"/>
      <w:szCs w:val="40"/>
    </w:rPr>
  </w:style>
  <w:style w:type="character" w:styleId="a8">
    <w:name w:val="Placeholder Text"/>
    <w:basedOn w:val="a0"/>
    <w:uiPriority w:val="99"/>
    <w:semiHidden/>
    <w:rsid w:val="00BA6167"/>
    <w:rPr>
      <w:color w:val="808080"/>
    </w:rPr>
  </w:style>
  <w:style w:type="paragraph" w:styleId="a9">
    <w:name w:val="header"/>
    <w:basedOn w:val="a"/>
    <w:link w:val="aa"/>
    <w:uiPriority w:val="99"/>
    <w:unhideWhenUsed/>
    <w:rsid w:val="009E4065"/>
    <w:pPr>
      <w:tabs>
        <w:tab w:val="center" w:pos="4513"/>
        <w:tab w:val="right" w:pos="9026"/>
      </w:tabs>
      <w:spacing w:after="0" w:line="240" w:lineRule="auto"/>
    </w:pPr>
  </w:style>
  <w:style w:type="character" w:customStyle="1" w:styleId="aa">
    <w:name w:val="หัวกระดาษ อักขระ"/>
    <w:basedOn w:val="a0"/>
    <w:link w:val="a9"/>
    <w:uiPriority w:val="99"/>
    <w:rsid w:val="009E4065"/>
  </w:style>
  <w:style w:type="paragraph" w:styleId="ab">
    <w:name w:val="footer"/>
    <w:basedOn w:val="a"/>
    <w:link w:val="ac"/>
    <w:uiPriority w:val="99"/>
    <w:unhideWhenUsed/>
    <w:rsid w:val="009E4065"/>
    <w:pPr>
      <w:tabs>
        <w:tab w:val="center" w:pos="4513"/>
        <w:tab w:val="right" w:pos="9026"/>
      </w:tabs>
      <w:spacing w:after="0" w:line="240" w:lineRule="auto"/>
    </w:pPr>
  </w:style>
  <w:style w:type="character" w:customStyle="1" w:styleId="ac">
    <w:name w:val="ท้ายกระดาษ อักขระ"/>
    <w:basedOn w:val="a0"/>
    <w:link w:val="ab"/>
    <w:uiPriority w:val="99"/>
    <w:rsid w:val="009E4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english.ubu.ac.t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B43E1E2014743A9923CCEC6A1C19BCC"/>
        <w:category>
          <w:name w:val="ทั่วไป"/>
          <w:gallery w:val="placeholder"/>
        </w:category>
        <w:types>
          <w:type w:val="bbPlcHdr"/>
        </w:types>
        <w:behaviors>
          <w:behavior w:val="content"/>
        </w:behaviors>
        <w:guid w:val="{82295593-EDBB-4D28-ABFC-00F086415A97}"/>
      </w:docPartPr>
      <w:docPartBody>
        <w:p w:rsidR="00A07C34" w:rsidRDefault="001E4033" w:rsidP="00A07C34">
          <w:pPr>
            <w:pStyle w:val="5B43E1E2014743A9923CCEC6A1C19BCC54"/>
          </w:pPr>
          <w:r w:rsidRPr="00F74F6B">
            <w:rPr>
              <w:rFonts w:ascii="Times New Roman" w:hAnsi="Times New Roman" w:cs="Times New Roman"/>
              <w:color w:val="A6A6A6" w:themeColor="background1" w:themeShade="A6"/>
              <w:sz w:val="24"/>
              <w:szCs w:val="32"/>
            </w:rPr>
            <w:t>_________</w:t>
          </w:r>
        </w:p>
      </w:docPartBody>
    </w:docPart>
    <w:docPart>
      <w:docPartPr>
        <w:name w:val="E96DE4434DAA4639895ACF7E8FB7A20C"/>
        <w:category>
          <w:name w:val="ทั่วไป"/>
          <w:gallery w:val="placeholder"/>
        </w:category>
        <w:types>
          <w:type w:val="bbPlcHdr"/>
        </w:types>
        <w:behaviors>
          <w:behavior w:val="content"/>
        </w:behaviors>
        <w:guid w:val="{64CC046D-5CC0-4232-BAA2-F43C19D009C7}"/>
      </w:docPartPr>
      <w:docPartBody>
        <w:p w:rsidR="00A07C34" w:rsidRDefault="001E4033" w:rsidP="00A07C34">
          <w:pPr>
            <w:pStyle w:val="E96DE4434DAA4639895ACF7E8FB7A20C53"/>
          </w:pPr>
          <w:r w:rsidRPr="00F74F6B">
            <w:rPr>
              <w:rFonts w:ascii="Times New Roman" w:hAnsi="Times New Roman" w:cs="Times New Roman"/>
              <w:color w:val="A6A6A6" w:themeColor="background1" w:themeShade="A6"/>
              <w:sz w:val="24"/>
              <w:szCs w:val="32"/>
            </w:rPr>
            <w:t>________________________</w:t>
          </w:r>
        </w:p>
      </w:docPartBody>
    </w:docPart>
    <w:docPart>
      <w:docPartPr>
        <w:name w:val="B432012E4E3D4B88AAA52065CF460B84"/>
        <w:category>
          <w:name w:val="ทั่วไป"/>
          <w:gallery w:val="placeholder"/>
        </w:category>
        <w:types>
          <w:type w:val="bbPlcHdr"/>
        </w:types>
        <w:behaviors>
          <w:behavior w:val="content"/>
        </w:behaviors>
        <w:guid w:val="{D9847718-813E-41FC-94A6-8DC67910809A}"/>
      </w:docPartPr>
      <w:docPartBody>
        <w:p w:rsidR="00A07C34" w:rsidRDefault="001E4033" w:rsidP="00A07C34">
          <w:pPr>
            <w:pStyle w:val="B432012E4E3D4B88AAA52065CF460B8453"/>
          </w:pPr>
          <w:r w:rsidRPr="00F74F6B">
            <w:rPr>
              <w:rFonts w:ascii="Times New Roman" w:hAnsi="Times New Roman" w:cs="Times New Roman"/>
              <w:color w:val="A6A6A6" w:themeColor="background1" w:themeShade="A6"/>
              <w:sz w:val="24"/>
              <w:szCs w:val="32"/>
            </w:rPr>
            <w:t>________________</w:t>
          </w:r>
        </w:p>
      </w:docPartBody>
    </w:docPart>
    <w:docPart>
      <w:docPartPr>
        <w:name w:val="49130652AC3B411581D4CEC6CA886678"/>
        <w:category>
          <w:name w:val="ทั่วไป"/>
          <w:gallery w:val="placeholder"/>
        </w:category>
        <w:types>
          <w:type w:val="bbPlcHdr"/>
        </w:types>
        <w:behaviors>
          <w:behavior w:val="content"/>
        </w:behaviors>
        <w:guid w:val="{0707529D-2C01-404B-A6BC-609D578B38A5}"/>
      </w:docPartPr>
      <w:docPartBody>
        <w:p w:rsidR="00A07C34" w:rsidRDefault="001E4033" w:rsidP="00A07C34">
          <w:pPr>
            <w:pStyle w:val="49130652AC3B411581D4CEC6CA88667853"/>
          </w:pPr>
          <w:r w:rsidRPr="00F74F6B">
            <w:rPr>
              <w:rFonts w:ascii="Times New Roman" w:hAnsi="Times New Roman" w:cs="Times New Roman"/>
              <w:color w:val="A6A6A6" w:themeColor="background1" w:themeShade="A6"/>
              <w:sz w:val="24"/>
              <w:szCs w:val="32"/>
            </w:rPr>
            <w:t>_________</w:t>
          </w:r>
        </w:p>
      </w:docPartBody>
    </w:docPart>
    <w:docPart>
      <w:docPartPr>
        <w:name w:val="425511DBC0174CC8B01CBF3232A829B2"/>
        <w:category>
          <w:name w:val="ทั่วไป"/>
          <w:gallery w:val="placeholder"/>
        </w:category>
        <w:types>
          <w:type w:val="bbPlcHdr"/>
        </w:types>
        <w:behaviors>
          <w:behavior w:val="content"/>
        </w:behaviors>
        <w:guid w:val="{3CBC174E-8513-4E39-B20A-7C2E928F8C0B}"/>
      </w:docPartPr>
      <w:docPartBody>
        <w:p w:rsidR="00A07C34" w:rsidRDefault="001E4033" w:rsidP="00A07C34">
          <w:pPr>
            <w:pStyle w:val="425511DBC0174CC8B01CBF3232A829B253"/>
          </w:pPr>
          <w:r w:rsidRPr="00F74F6B">
            <w:rPr>
              <w:rFonts w:ascii="Times New Roman" w:hAnsi="Times New Roman" w:cs="Times New Roman"/>
              <w:color w:val="A6A6A6" w:themeColor="background1" w:themeShade="A6"/>
              <w:sz w:val="24"/>
              <w:szCs w:val="32"/>
            </w:rPr>
            <w:t>_________________________</w:t>
          </w:r>
        </w:p>
      </w:docPartBody>
    </w:docPart>
    <w:docPart>
      <w:docPartPr>
        <w:name w:val="A6C661EA3F2B4F18B64F5124C01FA7CF"/>
        <w:category>
          <w:name w:val="ทั่วไป"/>
          <w:gallery w:val="placeholder"/>
        </w:category>
        <w:types>
          <w:type w:val="bbPlcHdr"/>
        </w:types>
        <w:behaviors>
          <w:behavior w:val="content"/>
        </w:behaviors>
        <w:guid w:val="{601861C4-BD8B-455F-B066-AD5AD3DDF52C}"/>
      </w:docPartPr>
      <w:docPartBody>
        <w:p w:rsidR="00A07C34" w:rsidRDefault="001E4033" w:rsidP="00A07C34">
          <w:pPr>
            <w:pStyle w:val="A6C661EA3F2B4F18B64F5124C01FA7CF53"/>
          </w:pPr>
          <w:r w:rsidRPr="00F74F6B">
            <w:rPr>
              <w:rFonts w:ascii="Times New Roman" w:hAnsi="Times New Roman" w:cs="Times New Roman"/>
              <w:color w:val="A6A6A6" w:themeColor="background1" w:themeShade="A6"/>
              <w:sz w:val="24"/>
              <w:szCs w:val="32"/>
            </w:rPr>
            <w:t>_______________________________</w:t>
          </w:r>
        </w:p>
      </w:docPartBody>
    </w:docPart>
    <w:docPart>
      <w:docPartPr>
        <w:name w:val="6901908CB7B34F989152BAD71E1191C6"/>
        <w:category>
          <w:name w:val="ทั่วไป"/>
          <w:gallery w:val="placeholder"/>
        </w:category>
        <w:types>
          <w:type w:val="bbPlcHdr"/>
        </w:types>
        <w:behaviors>
          <w:behavior w:val="content"/>
        </w:behaviors>
        <w:guid w:val="{82B5C8AD-5D99-4F78-9C91-27E5A39BC3FA}"/>
      </w:docPartPr>
      <w:docPartBody>
        <w:p w:rsidR="00A07C34" w:rsidRDefault="001E4033" w:rsidP="00A07C34">
          <w:pPr>
            <w:pStyle w:val="6901908CB7B34F989152BAD71E1191C653"/>
          </w:pPr>
          <w:r w:rsidRPr="00F74F6B">
            <w:rPr>
              <w:rFonts w:ascii="Times New Roman" w:hAnsi="Times New Roman" w:cs="Times New Roman"/>
              <w:color w:val="A6A6A6" w:themeColor="background1" w:themeShade="A6"/>
              <w:sz w:val="24"/>
              <w:szCs w:val="32"/>
            </w:rPr>
            <w:t>_________________________</w:t>
          </w:r>
        </w:p>
      </w:docPartBody>
    </w:docPart>
    <w:docPart>
      <w:docPartPr>
        <w:name w:val="747D7675331F464C8777EA631404F50A"/>
        <w:category>
          <w:name w:val="ทั่วไป"/>
          <w:gallery w:val="placeholder"/>
        </w:category>
        <w:types>
          <w:type w:val="bbPlcHdr"/>
        </w:types>
        <w:behaviors>
          <w:behavior w:val="content"/>
        </w:behaviors>
        <w:guid w:val="{4230C27B-8BF8-4200-BD75-6D92F9D2D22A}"/>
      </w:docPartPr>
      <w:docPartBody>
        <w:p w:rsidR="00A07C34" w:rsidRDefault="001E4033" w:rsidP="00A07C34">
          <w:pPr>
            <w:pStyle w:val="747D7675331F464C8777EA631404F50A53"/>
          </w:pPr>
          <w:r w:rsidRPr="00F74F6B">
            <w:rPr>
              <w:rFonts w:ascii="Times New Roman" w:hAnsi="Times New Roman" w:cs="Times New Roman"/>
              <w:color w:val="A6A6A6" w:themeColor="background1" w:themeShade="A6"/>
              <w:sz w:val="24"/>
              <w:szCs w:val="32"/>
            </w:rPr>
            <w:t>_______________</w:t>
          </w:r>
        </w:p>
      </w:docPartBody>
    </w:docPart>
    <w:docPart>
      <w:docPartPr>
        <w:name w:val="CD70949628334181A8B091324C73BD0C"/>
        <w:category>
          <w:name w:val="ทั่วไป"/>
          <w:gallery w:val="placeholder"/>
        </w:category>
        <w:types>
          <w:type w:val="bbPlcHdr"/>
        </w:types>
        <w:behaviors>
          <w:behavior w:val="content"/>
        </w:behaviors>
        <w:guid w:val="{CDF60825-82D7-42FF-91CB-8AB9F74958F2}"/>
      </w:docPartPr>
      <w:docPartBody>
        <w:p w:rsidR="00A07C34" w:rsidRDefault="001E4033" w:rsidP="00A07C34">
          <w:pPr>
            <w:pStyle w:val="CD70949628334181A8B091324C73BD0C53"/>
          </w:pPr>
          <w:r w:rsidRPr="00F74F6B">
            <w:rPr>
              <w:rFonts w:ascii="Times New Roman" w:hAnsi="Times New Roman" w:cs="Times New Roman"/>
              <w:color w:val="A6A6A6" w:themeColor="background1" w:themeShade="A6"/>
              <w:sz w:val="24"/>
              <w:szCs w:val="32"/>
            </w:rPr>
            <w:t>_____________</w:t>
          </w:r>
        </w:p>
      </w:docPartBody>
    </w:docPart>
    <w:docPart>
      <w:docPartPr>
        <w:name w:val="3AFD98E95C3849B9AE3AB92FEE4C1B97"/>
        <w:category>
          <w:name w:val="ทั่วไป"/>
          <w:gallery w:val="placeholder"/>
        </w:category>
        <w:types>
          <w:type w:val="bbPlcHdr"/>
        </w:types>
        <w:behaviors>
          <w:behavior w:val="content"/>
        </w:behaviors>
        <w:guid w:val="{F37BE70D-DA55-4086-B9FA-349456CAC0B5}"/>
      </w:docPartPr>
      <w:docPartBody>
        <w:p w:rsidR="00A07C34" w:rsidRDefault="001E4033" w:rsidP="00A07C34">
          <w:pPr>
            <w:pStyle w:val="3AFD98E95C3849B9AE3AB92FEE4C1B9753"/>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30FECE43522E4F38B250A3ED1085630F"/>
        <w:category>
          <w:name w:val="ทั่วไป"/>
          <w:gallery w:val="placeholder"/>
        </w:category>
        <w:types>
          <w:type w:val="bbPlcHdr"/>
        </w:types>
        <w:behaviors>
          <w:behavior w:val="content"/>
        </w:behaviors>
        <w:guid w:val="{6FBA70FF-856E-4FE8-93E1-7C55339EBC74}"/>
      </w:docPartPr>
      <w:docPartBody>
        <w:p w:rsidR="00A07C34" w:rsidRDefault="001E4033" w:rsidP="00A07C34">
          <w:pPr>
            <w:pStyle w:val="30FECE43522E4F38B250A3ED1085630F53"/>
          </w:pPr>
          <w:r w:rsidRPr="00F74F6B">
            <w:rPr>
              <w:rFonts w:ascii="Times New Roman" w:hAnsi="Times New Roman" w:cs="Times New Roman"/>
              <w:color w:val="A6A6A6" w:themeColor="background1" w:themeShade="A6"/>
              <w:sz w:val="24"/>
              <w:szCs w:val="32"/>
            </w:rPr>
            <w:t>____________________</w:t>
          </w:r>
        </w:p>
      </w:docPartBody>
    </w:docPart>
    <w:docPart>
      <w:docPartPr>
        <w:name w:val="60EEAB1BE9E24EEDA873BC743CF2E229"/>
        <w:category>
          <w:name w:val="ทั่วไป"/>
          <w:gallery w:val="placeholder"/>
        </w:category>
        <w:types>
          <w:type w:val="bbPlcHdr"/>
        </w:types>
        <w:behaviors>
          <w:behavior w:val="content"/>
        </w:behaviors>
        <w:guid w:val="{01AB4425-99C9-45CA-BD41-199955AC2C7B}"/>
      </w:docPartPr>
      <w:docPartBody>
        <w:p w:rsidR="00A07C34" w:rsidRDefault="001E4033" w:rsidP="00A07C34">
          <w:pPr>
            <w:pStyle w:val="60EEAB1BE9E24EEDA873BC743CF2E22953"/>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6A1B571DE20B46F7A65C1B4BC0E93B6E"/>
        <w:category>
          <w:name w:val="ทั่วไป"/>
          <w:gallery w:val="placeholder"/>
        </w:category>
        <w:types>
          <w:type w:val="bbPlcHdr"/>
        </w:types>
        <w:behaviors>
          <w:behavior w:val="content"/>
        </w:behaviors>
        <w:guid w:val="{57FF80B1-12FC-4398-AAF1-7082EAA31494}"/>
      </w:docPartPr>
      <w:docPartBody>
        <w:p w:rsidR="00A07C34" w:rsidRDefault="001E4033" w:rsidP="00A07C34">
          <w:pPr>
            <w:pStyle w:val="6A1B571DE20B46F7A65C1B4BC0E93B6E53"/>
          </w:pPr>
          <w:r w:rsidRPr="00F74F6B">
            <w:rPr>
              <w:rFonts w:ascii="Times New Roman" w:hAnsi="Times New Roman" w:cs="Times New Roman"/>
              <w:color w:val="A6A6A6" w:themeColor="background1" w:themeShade="A6"/>
              <w:sz w:val="24"/>
              <w:szCs w:val="32"/>
            </w:rPr>
            <w:t>_______________________</w:t>
          </w:r>
        </w:p>
      </w:docPartBody>
    </w:docPart>
    <w:docPart>
      <w:docPartPr>
        <w:name w:val="220DDEC227EB492EB018BD29E3329D17"/>
        <w:category>
          <w:name w:val="ทั่วไป"/>
          <w:gallery w:val="placeholder"/>
        </w:category>
        <w:types>
          <w:type w:val="bbPlcHdr"/>
        </w:types>
        <w:behaviors>
          <w:behavior w:val="content"/>
        </w:behaviors>
        <w:guid w:val="{F82F1C53-9B72-4B48-B2F2-3A4BAA993225}"/>
      </w:docPartPr>
      <w:docPartBody>
        <w:p w:rsidR="00A07C34" w:rsidRDefault="001E4033" w:rsidP="00A07C34">
          <w:pPr>
            <w:pStyle w:val="220DDEC227EB492EB018BD29E3329D1753"/>
          </w:pPr>
          <w:r w:rsidRPr="00F74F6B">
            <w:rPr>
              <w:rFonts w:ascii="Times New Roman" w:hAnsi="Times New Roman" w:cs="Times New Roman"/>
              <w:color w:val="A6A6A6" w:themeColor="background1" w:themeShade="A6"/>
              <w:sz w:val="24"/>
              <w:szCs w:val="32"/>
            </w:rPr>
            <w:t>__________________________________</w:t>
          </w:r>
        </w:p>
      </w:docPartBody>
    </w:docPart>
    <w:docPart>
      <w:docPartPr>
        <w:name w:val="D5F4DDC97E2F4D2BB6BA321EDC372FEE"/>
        <w:category>
          <w:name w:val="ทั่วไป"/>
          <w:gallery w:val="placeholder"/>
        </w:category>
        <w:types>
          <w:type w:val="bbPlcHdr"/>
        </w:types>
        <w:behaviors>
          <w:behavior w:val="content"/>
        </w:behaviors>
        <w:guid w:val="{98529F76-4BF6-4FFC-AB0C-CA744B7B1CCA}"/>
      </w:docPartPr>
      <w:docPartBody>
        <w:p w:rsidR="00A07C34" w:rsidRDefault="001E4033" w:rsidP="00A07C34">
          <w:pPr>
            <w:pStyle w:val="D5F4DDC97E2F4D2BB6BA321EDC372FEE53"/>
          </w:pPr>
          <w:r w:rsidRPr="00F74F6B">
            <w:rPr>
              <w:rFonts w:ascii="Times New Roman" w:hAnsi="Times New Roman" w:cs="Times New Roman"/>
              <w:color w:val="A6A6A6" w:themeColor="background1" w:themeShade="A6"/>
              <w:sz w:val="24"/>
              <w:szCs w:val="32"/>
            </w:rPr>
            <w:t>________________________</w:t>
          </w:r>
        </w:p>
      </w:docPartBody>
    </w:docPart>
    <w:docPart>
      <w:docPartPr>
        <w:name w:val="27663AB6C3ED49C9A6DBC7F4E11C2A2E"/>
        <w:category>
          <w:name w:val="ทั่วไป"/>
          <w:gallery w:val="placeholder"/>
        </w:category>
        <w:types>
          <w:type w:val="bbPlcHdr"/>
        </w:types>
        <w:behaviors>
          <w:behavior w:val="content"/>
        </w:behaviors>
        <w:guid w:val="{07F66A49-3611-419D-8C95-0A328217DB9E}"/>
      </w:docPartPr>
      <w:docPartBody>
        <w:p w:rsidR="00A07C34" w:rsidRDefault="001E4033" w:rsidP="00A07C34">
          <w:pPr>
            <w:pStyle w:val="27663AB6C3ED49C9A6DBC7F4E11C2A2E52"/>
          </w:pPr>
          <w:r w:rsidRPr="00F74F6B">
            <w:rPr>
              <w:rFonts w:ascii="Times New Roman" w:hAnsi="Times New Roman" w:cs="Times New Roman"/>
              <w:color w:val="A6A6A6" w:themeColor="background1" w:themeShade="A6"/>
              <w:sz w:val="24"/>
              <w:szCs w:val="32"/>
            </w:rPr>
            <w:t>______________________</w:t>
          </w:r>
        </w:p>
      </w:docPartBody>
    </w:docPart>
    <w:docPart>
      <w:docPartPr>
        <w:name w:val="424EAD30F3B3467793379509821B639D"/>
        <w:category>
          <w:name w:val="ทั่วไป"/>
          <w:gallery w:val="placeholder"/>
        </w:category>
        <w:types>
          <w:type w:val="bbPlcHdr"/>
        </w:types>
        <w:behaviors>
          <w:behavior w:val="content"/>
        </w:behaviors>
        <w:guid w:val="{DD37F766-BF31-41E7-84A5-524129C06F4B}"/>
      </w:docPartPr>
      <w:docPartBody>
        <w:p w:rsidR="00A07C34" w:rsidRDefault="001E4033" w:rsidP="00A07C34">
          <w:pPr>
            <w:pStyle w:val="424EAD30F3B3467793379509821B639D52"/>
          </w:pPr>
          <w:r w:rsidRPr="00F74F6B">
            <w:rPr>
              <w:rFonts w:ascii="Times New Roman" w:hAnsi="Times New Roman" w:cs="Times New Roman"/>
              <w:color w:val="A6A6A6" w:themeColor="background1" w:themeShade="A6"/>
              <w:sz w:val="24"/>
              <w:szCs w:val="32"/>
            </w:rPr>
            <w:t>______________________</w:t>
          </w:r>
        </w:p>
      </w:docPartBody>
    </w:docPart>
    <w:docPart>
      <w:docPartPr>
        <w:name w:val="9B6601EC02FF443093BDACCAB4BEFACB"/>
        <w:category>
          <w:name w:val="ทั่วไป"/>
          <w:gallery w:val="placeholder"/>
        </w:category>
        <w:types>
          <w:type w:val="bbPlcHdr"/>
        </w:types>
        <w:behaviors>
          <w:behavior w:val="content"/>
        </w:behaviors>
        <w:guid w:val="{6BBCC6EF-25CB-42EC-87E8-13704A98D889}"/>
      </w:docPartPr>
      <w:docPartBody>
        <w:p w:rsidR="00A07C34" w:rsidRDefault="001E4033" w:rsidP="00A07C34">
          <w:pPr>
            <w:pStyle w:val="9B6601EC02FF443093BDACCAB4BEFACB53"/>
          </w:pPr>
          <w:r w:rsidRPr="00F74F6B">
            <w:rPr>
              <w:rStyle w:val="a3"/>
              <w:rFonts w:ascii="Times New Roman" w:hAnsi="Times New Roman" w:cs="Times New Roman"/>
              <w:color w:val="A6A6A6" w:themeColor="background1" w:themeShade="A6"/>
            </w:rPr>
            <w:t>______________________</w:t>
          </w:r>
        </w:p>
      </w:docPartBody>
    </w:docPart>
    <w:docPart>
      <w:docPartPr>
        <w:name w:val="75D5E4FA05FF433380977840B31D8EF8"/>
        <w:category>
          <w:name w:val="ทั่วไป"/>
          <w:gallery w:val="placeholder"/>
        </w:category>
        <w:types>
          <w:type w:val="bbPlcHdr"/>
        </w:types>
        <w:behaviors>
          <w:behavior w:val="content"/>
        </w:behaviors>
        <w:guid w:val="{9FEA869B-B514-4664-A32E-EA94979CA070}"/>
      </w:docPartPr>
      <w:docPartBody>
        <w:p w:rsidR="00A07C34" w:rsidRDefault="001E4033" w:rsidP="00A07C34">
          <w:pPr>
            <w:pStyle w:val="75D5E4FA05FF433380977840B31D8EF852"/>
          </w:pPr>
          <w:r w:rsidRPr="00F74F6B">
            <w:rPr>
              <w:rStyle w:val="a3"/>
              <w:rFonts w:ascii="Times New Roman" w:hAnsi="Times New Roman" w:cs="Times New Roman"/>
              <w:color w:val="A6A6A6" w:themeColor="background1" w:themeShade="A6"/>
            </w:rPr>
            <w:t>___________________________________</w:t>
          </w:r>
        </w:p>
      </w:docPartBody>
    </w:docPart>
    <w:docPart>
      <w:docPartPr>
        <w:name w:val="CA0768CB81EF4AF6BBC11C0655F472A0"/>
        <w:category>
          <w:name w:val="ทั่วไป"/>
          <w:gallery w:val="placeholder"/>
        </w:category>
        <w:types>
          <w:type w:val="bbPlcHdr"/>
        </w:types>
        <w:behaviors>
          <w:behavior w:val="content"/>
        </w:behaviors>
        <w:guid w:val="{01E2F874-2F44-4331-BCCA-6D3BAB08664C}"/>
      </w:docPartPr>
      <w:docPartBody>
        <w:p w:rsidR="00A07C34" w:rsidRDefault="001E4033" w:rsidP="00A07C34">
          <w:pPr>
            <w:pStyle w:val="CA0768CB81EF4AF6BBC11C0655F472A052"/>
          </w:pPr>
          <w:r w:rsidRPr="00F74F6B">
            <w:rPr>
              <w:rStyle w:val="a3"/>
              <w:rFonts w:ascii="Times New Roman" w:hAnsi="Times New Roman" w:cs="Times New Roman"/>
              <w:color w:val="A6A6A6" w:themeColor="background1" w:themeShade="A6"/>
            </w:rPr>
            <w:t>_________________________</w:t>
          </w:r>
        </w:p>
      </w:docPartBody>
    </w:docPart>
    <w:docPart>
      <w:docPartPr>
        <w:name w:val="067041811A6D4A4FA61D097613A8FBBE"/>
        <w:category>
          <w:name w:val="ทั่วไป"/>
          <w:gallery w:val="placeholder"/>
        </w:category>
        <w:types>
          <w:type w:val="bbPlcHdr"/>
        </w:types>
        <w:behaviors>
          <w:behavior w:val="content"/>
        </w:behaviors>
        <w:guid w:val="{97625457-9D06-4A13-A352-B2848CEDBF4E}"/>
      </w:docPartPr>
      <w:docPartBody>
        <w:p w:rsidR="00A07C34" w:rsidRDefault="001E4033" w:rsidP="00A07C34">
          <w:pPr>
            <w:pStyle w:val="067041811A6D4A4FA61D097613A8FBBE52"/>
          </w:pPr>
          <w:r w:rsidRPr="00F74F6B">
            <w:rPr>
              <w:rStyle w:val="a3"/>
              <w:rFonts w:ascii="Times New Roman" w:hAnsi="Times New Roman" w:cs="Times New Roman"/>
              <w:color w:val="A6A6A6" w:themeColor="background1" w:themeShade="A6"/>
            </w:rPr>
            <w:t>_____________________________________</w:t>
          </w:r>
        </w:p>
      </w:docPartBody>
    </w:docPart>
    <w:docPart>
      <w:docPartPr>
        <w:name w:val="9FA095E30DCA4B678A59EF300BF94623"/>
        <w:category>
          <w:name w:val="ทั่วไป"/>
          <w:gallery w:val="placeholder"/>
        </w:category>
        <w:types>
          <w:type w:val="bbPlcHdr"/>
        </w:types>
        <w:behaviors>
          <w:behavior w:val="content"/>
        </w:behaviors>
        <w:guid w:val="{EFFB438D-E420-41FC-8311-4A47BE14D44F}"/>
      </w:docPartPr>
      <w:docPartBody>
        <w:p w:rsidR="00A07C34" w:rsidRDefault="001E4033" w:rsidP="00A07C34">
          <w:pPr>
            <w:pStyle w:val="9FA095E30DCA4B678A59EF300BF9462352"/>
          </w:pPr>
          <w:r w:rsidRPr="00F74F6B">
            <w:rPr>
              <w:rFonts w:ascii="Times New Roman" w:hAnsi="Times New Roman" w:cs="Times New Roman"/>
              <w:color w:val="A6A6A6" w:themeColor="background1" w:themeShade="A6"/>
              <w:sz w:val="24"/>
              <w:szCs w:val="32"/>
            </w:rPr>
            <w:t>________________________</w:t>
          </w:r>
        </w:p>
      </w:docPartBody>
    </w:docPart>
    <w:docPart>
      <w:docPartPr>
        <w:name w:val="ED6D03DC8437426CA9D5F8EB01FB87BD"/>
        <w:category>
          <w:name w:val="ทั่วไป"/>
          <w:gallery w:val="placeholder"/>
        </w:category>
        <w:types>
          <w:type w:val="bbPlcHdr"/>
        </w:types>
        <w:behaviors>
          <w:behavior w:val="content"/>
        </w:behaviors>
        <w:guid w:val="{8AB52BB5-77BE-4AF7-AA25-B7BC3E4E5A0D}"/>
      </w:docPartPr>
      <w:docPartBody>
        <w:p w:rsidR="00A07C34" w:rsidRDefault="001E4033" w:rsidP="00A07C34">
          <w:pPr>
            <w:pStyle w:val="ED6D03DC8437426CA9D5F8EB01FB87BD52"/>
          </w:pPr>
          <w:r w:rsidRPr="00F74F6B">
            <w:rPr>
              <w:rStyle w:val="a3"/>
              <w:rFonts w:ascii="Times New Roman" w:hAnsi="Times New Roman" w:cs="Times New Roman"/>
            </w:rPr>
            <w:t>_____________________________________________________________</w:t>
          </w:r>
        </w:p>
      </w:docPartBody>
    </w:docPart>
    <w:docPart>
      <w:docPartPr>
        <w:name w:val="EED9F9E17DAF488CB3B1C2BABB075FA7"/>
        <w:category>
          <w:name w:val="ทั่วไป"/>
          <w:gallery w:val="placeholder"/>
        </w:category>
        <w:types>
          <w:type w:val="bbPlcHdr"/>
        </w:types>
        <w:behaviors>
          <w:behavior w:val="content"/>
        </w:behaviors>
        <w:guid w:val="{D033AD37-8D97-4547-96B2-DDCE8F638AEA}"/>
      </w:docPartPr>
      <w:docPartBody>
        <w:p w:rsidR="00A07C34" w:rsidRDefault="001E4033" w:rsidP="00A07C34">
          <w:pPr>
            <w:pStyle w:val="EED9F9E17DAF488CB3B1C2BABB075FA752"/>
          </w:pPr>
          <w:r w:rsidRPr="00F74F6B">
            <w:rPr>
              <w:rStyle w:val="a3"/>
              <w:rFonts w:ascii="Times New Roman" w:hAnsi="Times New Roman" w:cs="Times New Roman"/>
            </w:rPr>
            <w:t>______________________________________________________________________</w:t>
          </w:r>
        </w:p>
      </w:docPartBody>
    </w:docPart>
    <w:docPart>
      <w:docPartPr>
        <w:name w:val="E5A2D34A97254476A466E31572A5CCA0"/>
        <w:category>
          <w:name w:val="ทั่วไป"/>
          <w:gallery w:val="placeholder"/>
        </w:category>
        <w:types>
          <w:type w:val="bbPlcHdr"/>
        </w:types>
        <w:behaviors>
          <w:behavior w:val="content"/>
        </w:behaviors>
        <w:guid w:val="{278B6968-D9A8-42FC-AA11-93716BF3E0B2}"/>
      </w:docPartPr>
      <w:docPartBody>
        <w:p w:rsidR="00A07C34" w:rsidRDefault="001E4033" w:rsidP="00A07C34">
          <w:pPr>
            <w:pStyle w:val="E5A2D34A97254476A466E31572A5CCA052"/>
          </w:pPr>
          <w:r w:rsidRPr="00F74F6B">
            <w:rPr>
              <w:rStyle w:val="a3"/>
              <w:rFonts w:ascii="Times New Roman" w:hAnsi="Times New Roman" w:cs="Times New Roman"/>
            </w:rPr>
            <w:t>__________</w:t>
          </w:r>
        </w:p>
      </w:docPartBody>
    </w:docPart>
    <w:docPart>
      <w:docPartPr>
        <w:name w:val="25915255E24F4225B6D9E15DBC1B24C7"/>
        <w:category>
          <w:name w:val="ทั่วไป"/>
          <w:gallery w:val="placeholder"/>
        </w:category>
        <w:types>
          <w:type w:val="bbPlcHdr"/>
        </w:types>
        <w:behaviors>
          <w:behavior w:val="content"/>
        </w:behaviors>
        <w:guid w:val="{71505769-72C9-44FA-AA50-FBD010370F49}"/>
      </w:docPartPr>
      <w:docPartBody>
        <w:p w:rsidR="00A07C34" w:rsidRDefault="001E4033" w:rsidP="00A07C34">
          <w:pPr>
            <w:pStyle w:val="25915255E24F4225B6D9E15DBC1B24C752"/>
          </w:pPr>
          <w:r w:rsidRPr="00F74F6B">
            <w:rPr>
              <w:rStyle w:val="a3"/>
              <w:rFonts w:ascii="Times New Roman" w:hAnsi="Times New Roman" w:cs="Times New Roman"/>
            </w:rPr>
            <w:t>_________________</w:t>
          </w:r>
        </w:p>
      </w:docPartBody>
    </w:docPart>
    <w:docPart>
      <w:docPartPr>
        <w:name w:val="046FA9C79EE3406C8AA40D2086AFCA97"/>
        <w:category>
          <w:name w:val="ทั่วไป"/>
          <w:gallery w:val="placeholder"/>
        </w:category>
        <w:types>
          <w:type w:val="bbPlcHdr"/>
        </w:types>
        <w:behaviors>
          <w:behavior w:val="content"/>
        </w:behaviors>
        <w:guid w:val="{1BFD1107-964A-4348-9EEA-B9BE317323F3}"/>
      </w:docPartPr>
      <w:docPartBody>
        <w:p w:rsidR="00A07C34" w:rsidRDefault="001E4033" w:rsidP="00A07C34">
          <w:pPr>
            <w:pStyle w:val="046FA9C79EE3406C8AA40D2086AFCA9752"/>
          </w:pPr>
          <w:r w:rsidRPr="00F74F6B">
            <w:rPr>
              <w:rStyle w:val="a3"/>
              <w:rFonts w:ascii="Times New Roman" w:hAnsi="Times New Roman" w:cs="Times New Roman"/>
            </w:rPr>
            <w:t>__________</w:t>
          </w:r>
        </w:p>
      </w:docPartBody>
    </w:docPart>
    <w:docPart>
      <w:docPartPr>
        <w:name w:val="2D614D2DCB0D47BC8CCD1B066BC1501E"/>
        <w:category>
          <w:name w:val="ทั่วไป"/>
          <w:gallery w:val="placeholder"/>
        </w:category>
        <w:types>
          <w:type w:val="bbPlcHdr"/>
        </w:types>
        <w:behaviors>
          <w:behavior w:val="content"/>
        </w:behaviors>
        <w:guid w:val="{3F002127-5A7E-4886-9E80-04167C524868}"/>
      </w:docPartPr>
      <w:docPartBody>
        <w:p w:rsidR="00A07C34" w:rsidRDefault="001E4033" w:rsidP="00A07C34">
          <w:pPr>
            <w:pStyle w:val="2D614D2DCB0D47BC8CCD1B066BC1501E52"/>
          </w:pPr>
          <w:r w:rsidRPr="00F74F6B">
            <w:rPr>
              <w:rStyle w:val="a3"/>
              <w:rFonts w:ascii="Times New Roman" w:hAnsi="Times New Roman" w:cs="Times New Roman"/>
            </w:rPr>
            <w:t>______________</w:t>
          </w:r>
        </w:p>
      </w:docPartBody>
    </w:docPart>
    <w:docPart>
      <w:docPartPr>
        <w:name w:val="36F7CBFBDFFF412E97B87395BF3EE8F8"/>
        <w:category>
          <w:name w:val="ทั่วไป"/>
          <w:gallery w:val="placeholder"/>
        </w:category>
        <w:types>
          <w:type w:val="bbPlcHdr"/>
        </w:types>
        <w:behaviors>
          <w:behavior w:val="content"/>
        </w:behaviors>
        <w:guid w:val="{7C6DE573-A268-4747-8369-6B04740C8FF7}"/>
      </w:docPartPr>
      <w:docPartBody>
        <w:p w:rsidR="00A07C34" w:rsidRDefault="001E4033" w:rsidP="00A07C34">
          <w:pPr>
            <w:pStyle w:val="36F7CBFBDFFF412E97B87395BF3EE8F852"/>
          </w:pPr>
          <w:r w:rsidRPr="00F74F6B">
            <w:rPr>
              <w:rStyle w:val="a3"/>
              <w:rFonts w:ascii="Times New Roman" w:hAnsi="Times New Roman" w:cs="Times New Roman"/>
            </w:rPr>
            <w:t>______________________________________________________________</w:t>
          </w:r>
        </w:p>
      </w:docPartBody>
    </w:docPart>
    <w:docPart>
      <w:docPartPr>
        <w:name w:val="9207334FC7E048B1A10FB9B9C95089E7"/>
        <w:category>
          <w:name w:val="ทั่วไป"/>
          <w:gallery w:val="placeholder"/>
        </w:category>
        <w:types>
          <w:type w:val="bbPlcHdr"/>
        </w:types>
        <w:behaviors>
          <w:behavior w:val="content"/>
        </w:behaviors>
        <w:guid w:val="{74E291D5-BC10-4BB2-BED4-6E5CB15DCA67}"/>
      </w:docPartPr>
      <w:docPartBody>
        <w:p w:rsidR="00A07C34" w:rsidRDefault="001E4033" w:rsidP="00A07C34">
          <w:pPr>
            <w:pStyle w:val="9207334FC7E048B1A10FB9B9C95089E752"/>
          </w:pPr>
          <w:r w:rsidRPr="00F74F6B">
            <w:rPr>
              <w:rStyle w:val="a3"/>
              <w:rFonts w:ascii="Times New Roman" w:hAnsi="Times New Roman" w:cs="Times New Roman"/>
            </w:rPr>
            <w:t>________________________</w:t>
          </w:r>
        </w:p>
      </w:docPartBody>
    </w:docPart>
    <w:docPart>
      <w:docPartPr>
        <w:name w:val="88AF13263EE94C4397F1248EC0150F54"/>
        <w:category>
          <w:name w:val="ทั่วไป"/>
          <w:gallery w:val="placeholder"/>
        </w:category>
        <w:types>
          <w:type w:val="bbPlcHdr"/>
        </w:types>
        <w:behaviors>
          <w:behavior w:val="content"/>
        </w:behaviors>
        <w:guid w:val="{DDABB1EC-AB43-4FFC-B8D0-CDD142579B84}"/>
      </w:docPartPr>
      <w:docPartBody>
        <w:p w:rsidR="00A07C34" w:rsidRDefault="001E4033" w:rsidP="00A07C34">
          <w:pPr>
            <w:pStyle w:val="88AF13263EE94C4397F1248EC0150F5452"/>
          </w:pPr>
          <w:r w:rsidRPr="00F74F6B">
            <w:rPr>
              <w:rStyle w:val="a3"/>
              <w:rFonts w:ascii="Times New Roman" w:hAnsi="Times New Roman" w:cs="Times New Roman"/>
            </w:rPr>
            <w:t>_____________________</w:t>
          </w:r>
        </w:p>
      </w:docPartBody>
    </w:docPart>
    <w:docPart>
      <w:docPartPr>
        <w:name w:val="4FEAA379D44246CA8CAA3426FF7D9715"/>
        <w:category>
          <w:name w:val="ทั่วไป"/>
          <w:gallery w:val="placeholder"/>
        </w:category>
        <w:types>
          <w:type w:val="bbPlcHdr"/>
        </w:types>
        <w:behaviors>
          <w:behavior w:val="content"/>
        </w:behaviors>
        <w:guid w:val="{9EE4D44A-721B-45E2-AEE0-B6CEAD315381}"/>
      </w:docPartPr>
      <w:docPartBody>
        <w:p w:rsidR="00A07C34" w:rsidRDefault="001E4033" w:rsidP="00A07C34">
          <w:pPr>
            <w:pStyle w:val="4FEAA379D44246CA8CAA3426FF7D971552"/>
          </w:pPr>
          <w:r w:rsidRPr="00F74F6B">
            <w:rPr>
              <w:rStyle w:val="a3"/>
              <w:rFonts w:ascii="Times New Roman" w:hAnsi="Times New Roman" w:cs="Times New Roman"/>
            </w:rPr>
            <w:t>___________________________________________________________</w:t>
          </w:r>
        </w:p>
      </w:docPartBody>
    </w:docPart>
    <w:docPart>
      <w:docPartPr>
        <w:name w:val="6319E32CC19A476EA852525692437D0F"/>
        <w:category>
          <w:name w:val="ทั่วไป"/>
          <w:gallery w:val="placeholder"/>
        </w:category>
        <w:types>
          <w:type w:val="bbPlcHdr"/>
        </w:types>
        <w:behaviors>
          <w:behavior w:val="content"/>
        </w:behaviors>
        <w:guid w:val="{D8530326-AF9C-4BF4-ABF8-77EE3BE4C66C}"/>
      </w:docPartPr>
      <w:docPartBody>
        <w:p w:rsidR="00A07C34" w:rsidRDefault="001E4033" w:rsidP="00A07C34">
          <w:pPr>
            <w:pStyle w:val="6319E32CC19A476EA852525692437D0F52"/>
          </w:pPr>
          <w:r w:rsidRPr="00F74F6B">
            <w:rPr>
              <w:rStyle w:val="a3"/>
              <w:rFonts w:ascii="Times New Roman" w:hAnsi="Times New Roman" w:cs="Times New Roman"/>
            </w:rPr>
            <w:t>______________</w:t>
          </w:r>
        </w:p>
      </w:docPartBody>
    </w:docPart>
    <w:docPart>
      <w:docPartPr>
        <w:name w:val="C8A61570F7404BFABF9355D4F9DFA06F"/>
        <w:category>
          <w:name w:val="ทั่วไป"/>
          <w:gallery w:val="placeholder"/>
        </w:category>
        <w:types>
          <w:type w:val="bbPlcHdr"/>
        </w:types>
        <w:behaviors>
          <w:behavior w:val="content"/>
        </w:behaviors>
        <w:guid w:val="{61AA6198-9DAD-4099-9C3B-F43D7116F544}"/>
      </w:docPartPr>
      <w:docPartBody>
        <w:p w:rsidR="00A07C34" w:rsidRDefault="001E4033" w:rsidP="00A07C34">
          <w:pPr>
            <w:pStyle w:val="C8A61570F7404BFABF9355D4F9DFA06F52"/>
          </w:pPr>
          <w:r w:rsidRPr="00F74F6B">
            <w:rPr>
              <w:rStyle w:val="a3"/>
              <w:rFonts w:ascii="Times New Roman" w:hAnsi="Times New Roman" w:cs="Times New Roman"/>
            </w:rPr>
            <w:t>________________</w:t>
          </w:r>
        </w:p>
      </w:docPartBody>
    </w:docPart>
    <w:docPart>
      <w:docPartPr>
        <w:name w:val="47A32EDEBEB642C780D99FC48AD3E2C2"/>
        <w:category>
          <w:name w:val="ทั่วไป"/>
          <w:gallery w:val="placeholder"/>
        </w:category>
        <w:types>
          <w:type w:val="bbPlcHdr"/>
        </w:types>
        <w:behaviors>
          <w:behavior w:val="content"/>
        </w:behaviors>
        <w:guid w:val="{937CE27C-29BB-4C72-8986-52486CAC9205}"/>
      </w:docPartPr>
      <w:docPartBody>
        <w:p w:rsidR="00A07C34" w:rsidRDefault="001E4033" w:rsidP="00A07C34">
          <w:pPr>
            <w:pStyle w:val="47A32EDEBEB642C780D99FC48AD3E2C252"/>
          </w:pPr>
          <w:r w:rsidRPr="00F74F6B">
            <w:rPr>
              <w:rStyle w:val="a3"/>
              <w:rFonts w:ascii="Times New Roman" w:hAnsi="Times New Roman" w:cs="Times New Roman"/>
            </w:rPr>
            <w:t>_____________</w:t>
          </w:r>
        </w:p>
      </w:docPartBody>
    </w:docPart>
    <w:docPart>
      <w:docPartPr>
        <w:name w:val="78B0CA40D2A9441EB0C7580CB80824B1"/>
        <w:category>
          <w:name w:val="ทั่วไป"/>
          <w:gallery w:val="placeholder"/>
        </w:category>
        <w:types>
          <w:type w:val="bbPlcHdr"/>
        </w:types>
        <w:behaviors>
          <w:behavior w:val="content"/>
        </w:behaviors>
        <w:guid w:val="{B384E702-AD79-4498-AE2C-A823DA40F60B}"/>
      </w:docPartPr>
      <w:docPartBody>
        <w:p w:rsidR="00A07C34" w:rsidRDefault="001E4033" w:rsidP="00A07C34">
          <w:pPr>
            <w:pStyle w:val="78B0CA40D2A9441EB0C7580CB80824B152"/>
          </w:pPr>
          <w:r w:rsidRPr="00F74F6B">
            <w:rPr>
              <w:rStyle w:val="a3"/>
              <w:rFonts w:ascii="Times New Roman" w:hAnsi="Times New Roman" w:cs="Times New Roman"/>
            </w:rPr>
            <w:t>___________________</w:t>
          </w:r>
        </w:p>
      </w:docPartBody>
    </w:docPart>
    <w:docPart>
      <w:docPartPr>
        <w:name w:val="E1304195577F454C91CC571A8A8AA1E5"/>
        <w:category>
          <w:name w:val="ทั่วไป"/>
          <w:gallery w:val="placeholder"/>
        </w:category>
        <w:types>
          <w:type w:val="bbPlcHdr"/>
        </w:types>
        <w:behaviors>
          <w:behavior w:val="content"/>
        </w:behaviors>
        <w:guid w:val="{E19BA90E-2CF2-4F81-AA0A-FC52001D26A8}"/>
      </w:docPartPr>
      <w:docPartBody>
        <w:p w:rsidR="00A07C34" w:rsidRDefault="001E4033" w:rsidP="00A07C34">
          <w:pPr>
            <w:pStyle w:val="E1304195577F454C91CC571A8A8AA1E552"/>
          </w:pPr>
          <w:r w:rsidRPr="00F74F6B">
            <w:rPr>
              <w:rStyle w:val="a3"/>
              <w:rFonts w:ascii="Times New Roman" w:hAnsi="Times New Roman" w:cs="Times New Roman"/>
            </w:rPr>
            <w:t>______________</w:t>
          </w:r>
        </w:p>
      </w:docPartBody>
    </w:docPart>
    <w:docPart>
      <w:docPartPr>
        <w:name w:val="0B7AA48A66914AD38001828C130366F3"/>
        <w:category>
          <w:name w:val="ทั่วไป"/>
          <w:gallery w:val="placeholder"/>
        </w:category>
        <w:types>
          <w:type w:val="bbPlcHdr"/>
        </w:types>
        <w:behaviors>
          <w:behavior w:val="content"/>
        </w:behaviors>
        <w:guid w:val="{FE1DD34A-AD28-48AD-84B0-77028CE8F1D8}"/>
      </w:docPartPr>
      <w:docPartBody>
        <w:p w:rsidR="00A07C34" w:rsidRDefault="001E4033" w:rsidP="00A07C34">
          <w:pPr>
            <w:pStyle w:val="0B7AA48A66914AD38001828C130366F352"/>
          </w:pPr>
          <w:r w:rsidRPr="00F74F6B">
            <w:rPr>
              <w:rStyle w:val="a3"/>
              <w:rFonts w:ascii="Times New Roman" w:hAnsi="Times New Roman" w:cs="Times New Roman"/>
            </w:rPr>
            <w:t>________________</w:t>
          </w:r>
        </w:p>
      </w:docPartBody>
    </w:docPart>
    <w:docPart>
      <w:docPartPr>
        <w:name w:val="B4A413C292FE4B80901C589CE2339F4A"/>
        <w:category>
          <w:name w:val="ทั่วไป"/>
          <w:gallery w:val="placeholder"/>
        </w:category>
        <w:types>
          <w:type w:val="bbPlcHdr"/>
        </w:types>
        <w:behaviors>
          <w:behavior w:val="content"/>
        </w:behaviors>
        <w:guid w:val="{B2825D90-2481-4CDE-AA6B-D503EDA1FB09}"/>
      </w:docPartPr>
      <w:docPartBody>
        <w:p w:rsidR="00A07C34" w:rsidRDefault="001E4033" w:rsidP="00A07C34">
          <w:pPr>
            <w:pStyle w:val="B4A413C292FE4B80901C589CE2339F4A52"/>
          </w:pPr>
          <w:r w:rsidRPr="00F74F6B">
            <w:rPr>
              <w:rStyle w:val="a3"/>
              <w:rFonts w:ascii="Times New Roman" w:hAnsi="Times New Roman" w:cs="Times New Roman"/>
            </w:rPr>
            <w:t>_____________</w:t>
          </w:r>
        </w:p>
      </w:docPartBody>
    </w:docPart>
    <w:docPart>
      <w:docPartPr>
        <w:name w:val="B470010CD9654EFEB281D3AB28731830"/>
        <w:category>
          <w:name w:val="ทั่วไป"/>
          <w:gallery w:val="placeholder"/>
        </w:category>
        <w:types>
          <w:type w:val="bbPlcHdr"/>
        </w:types>
        <w:behaviors>
          <w:behavior w:val="content"/>
        </w:behaviors>
        <w:guid w:val="{8988878F-974E-4542-AF2D-83A96BCB2E84}"/>
      </w:docPartPr>
      <w:docPartBody>
        <w:p w:rsidR="00A07C34" w:rsidRDefault="001E4033" w:rsidP="00A07C34">
          <w:pPr>
            <w:pStyle w:val="B470010CD9654EFEB281D3AB2873183052"/>
          </w:pPr>
          <w:r w:rsidRPr="00F74F6B">
            <w:rPr>
              <w:rStyle w:val="a3"/>
              <w:rFonts w:ascii="Times New Roman" w:hAnsi="Times New Roman" w:cs="Times New Roman"/>
            </w:rPr>
            <w:t>___________________</w:t>
          </w:r>
        </w:p>
      </w:docPartBody>
    </w:docPart>
    <w:docPart>
      <w:docPartPr>
        <w:name w:val="4A1DAAC7C9984E8CB93B8CBE4CD3DF7E"/>
        <w:category>
          <w:name w:val="ทั่วไป"/>
          <w:gallery w:val="placeholder"/>
        </w:category>
        <w:types>
          <w:type w:val="bbPlcHdr"/>
        </w:types>
        <w:behaviors>
          <w:behavior w:val="content"/>
        </w:behaviors>
        <w:guid w:val="{6550B105-4B1A-4122-B3A1-36A26CEF1318}"/>
      </w:docPartPr>
      <w:docPartBody>
        <w:p w:rsidR="00A07C34" w:rsidRDefault="001E4033" w:rsidP="00A07C34">
          <w:pPr>
            <w:pStyle w:val="4A1DAAC7C9984E8CB93B8CBE4CD3DF7E52"/>
          </w:pPr>
          <w:r w:rsidRPr="00F74F6B">
            <w:rPr>
              <w:rStyle w:val="a3"/>
              <w:rFonts w:ascii="Times New Roman" w:hAnsi="Times New Roman" w:cs="Times New Roman"/>
            </w:rPr>
            <w:t>____________</w:t>
          </w:r>
        </w:p>
      </w:docPartBody>
    </w:docPart>
    <w:docPart>
      <w:docPartPr>
        <w:name w:val="CE0B55325988406B8D82019707275C09"/>
        <w:category>
          <w:name w:val="ทั่วไป"/>
          <w:gallery w:val="placeholder"/>
        </w:category>
        <w:types>
          <w:type w:val="bbPlcHdr"/>
        </w:types>
        <w:behaviors>
          <w:behavior w:val="content"/>
        </w:behaviors>
        <w:guid w:val="{D955AEFC-566D-41A9-81F8-3BE9B9430E88}"/>
      </w:docPartPr>
      <w:docPartBody>
        <w:p w:rsidR="00A07C34" w:rsidRDefault="001E4033" w:rsidP="00A07C34">
          <w:pPr>
            <w:pStyle w:val="CE0B55325988406B8D82019707275C0952"/>
          </w:pPr>
          <w:r w:rsidRPr="00F74F6B">
            <w:rPr>
              <w:rStyle w:val="a3"/>
              <w:rFonts w:ascii="Times New Roman" w:hAnsi="Times New Roman" w:cs="Times New Roman"/>
            </w:rPr>
            <w:t>____________________</w:t>
          </w:r>
        </w:p>
      </w:docPartBody>
    </w:docPart>
    <w:docPart>
      <w:docPartPr>
        <w:name w:val="BBB9644982C44F98BE5B2491B7B8A715"/>
        <w:category>
          <w:name w:val="ทั่วไป"/>
          <w:gallery w:val="placeholder"/>
        </w:category>
        <w:types>
          <w:type w:val="bbPlcHdr"/>
        </w:types>
        <w:behaviors>
          <w:behavior w:val="content"/>
        </w:behaviors>
        <w:guid w:val="{CF1DBF0A-5318-4FB7-A249-6A428A14AC4C}"/>
      </w:docPartPr>
      <w:docPartBody>
        <w:p w:rsidR="00A07C34" w:rsidRDefault="001E4033" w:rsidP="00A07C34">
          <w:pPr>
            <w:pStyle w:val="BBB9644982C44F98BE5B2491B7B8A71552"/>
          </w:pPr>
          <w:r w:rsidRPr="00F74F6B">
            <w:rPr>
              <w:rStyle w:val="a3"/>
              <w:rFonts w:ascii="Times New Roman" w:hAnsi="Times New Roman" w:cs="Times New Roman"/>
            </w:rPr>
            <w:t>____________________________</w:t>
          </w:r>
        </w:p>
      </w:docPartBody>
    </w:docPart>
    <w:docPart>
      <w:docPartPr>
        <w:name w:val="1E7CD385C4604E4BBF8C303EE037EC8C"/>
        <w:category>
          <w:name w:val="ทั่วไป"/>
          <w:gallery w:val="placeholder"/>
        </w:category>
        <w:types>
          <w:type w:val="bbPlcHdr"/>
        </w:types>
        <w:behaviors>
          <w:behavior w:val="content"/>
        </w:behaviors>
        <w:guid w:val="{EC1F7B0A-2963-4641-B81A-97AA4F204743}"/>
      </w:docPartPr>
      <w:docPartBody>
        <w:p w:rsidR="00A07C34" w:rsidRDefault="001E4033" w:rsidP="00A07C34">
          <w:pPr>
            <w:pStyle w:val="1E7CD385C4604E4BBF8C303EE037EC8C52"/>
          </w:pPr>
          <w:r w:rsidRPr="00F74F6B">
            <w:rPr>
              <w:rStyle w:val="a3"/>
              <w:rFonts w:ascii="Times New Roman" w:hAnsi="Times New Roman" w:cs="Times New Roman"/>
              <w:color w:val="A6A6A6" w:themeColor="background1" w:themeShade="A6"/>
              <w:sz w:val="24"/>
              <w:szCs w:val="24"/>
            </w:rPr>
            <w:t>___________________</w:t>
          </w:r>
        </w:p>
      </w:docPartBody>
    </w:docPart>
    <w:docPart>
      <w:docPartPr>
        <w:name w:val="9FC8A71D1EED4B0A9FB5DE01A0CA8442"/>
        <w:category>
          <w:name w:val="ทั่วไป"/>
          <w:gallery w:val="placeholder"/>
        </w:category>
        <w:types>
          <w:type w:val="bbPlcHdr"/>
        </w:types>
        <w:behaviors>
          <w:behavior w:val="content"/>
        </w:behaviors>
        <w:guid w:val="{F3BDD941-7321-48FA-B04B-09DD1851B5A9}"/>
      </w:docPartPr>
      <w:docPartBody>
        <w:p w:rsidR="00A07C34" w:rsidRDefault="001E4033" w:rsidP="00A07C34">
          <w:pPr>
            <w:pStyle w:val="9FC8A71D1EED4B0A9FB5DE01A0CA844252"/>
          </w:pPr>
          <w:r w:rsidRPr="00F74F6B">
            <w:rPr>
              <w:rStyle w:val="a3"/>
              <w:rFonts w:ascii="Times New Roman" w:hAnsi="Times New Roman" w:cs="Times New Roman"/>
              <w:color w:val="A6A6A6" w:themeColor="background1" w:themeShade="A6"/>
              <w:sz w:val="24"/>
              <w:szCs w:val="24"/>
            </w:rPr>
            <w:t>___________________________________________________________</w:t>
          </w:r>
        </w:p>
      </w:docPartBody>
    </w:docPart>
    <w:docPart>
      <w:docPartPr>
        <w:name w:val="AAB896E9171742E5A53F06DA762B3E0B"/>
        <w:category>
          <w:name w:val="ทั่วไป"/>
          <w:gallery w:val="placeholder"/>
        </w:category>
        <w:types>
          <w:type w:val="bbPlcHdr"/>
        </w:types>
        <w:behaviors>
          <w:behavior w:val="content"/>
        </w:behaviors>
        <w:guid w:val="{735F129F-DF4F-42A8-B22C-1DE672EE886D}"/>
      </w:docPartPr>
      <w:docPartBody>
        <w:p w:rsidR="00A07C34" w:rsidRDefault="001E4033" w:rsidP="00A07C34">
          <w:pPr>
            <w:pStyle w:val="AAB896E9171742E5A53F06DA762B3E0B52"/>
          </w:pPr>
          <w:r w:rsidRPr="00F74F6B">
            <w:rPr>
              <w:rStyle w:val="a3"/>
              <w:rFonts w:ascii="Times New Roman" w:hAnsi="Times New Roman" w:cs="Times New Roman"/>
              <w:color w:val="A6A6A6" w:themeColor="background1" w:themeShade="A6"/>
              <w:sz w:val="24"/>
              <w:szCs w:val="24"/>
            </w:rPr>
            <w:t>______________________</w:t>
          </w:r>
        </w:p>
      </w:docPartBody>
    </w:docPart>
    <w:docPart>
      <w:docPartPr>
        <w:name w:val="08955B0E136243458C19ACC6AB7EC96B"/>
        <w:category>
          <w:name w:val="ทั่วไป"/>
          <w:gallery w:val="placeholder"/>
        </w:category>
        <w:types>
          <w:type w:val="bbPlcHdr"/>
        </w:types>
        <w:behaviors>
          <w:behavior w:val="content"/>
        </w:behaviors>
        <w:guid w:val="{7E9CC3FE-D8B9-4E88-97AD-9A33F5CED2BE}"/>
      </w:docPartPr>
      <w:docPartBody>
        <w:p w:rsidR="00A07C34" w:rsidRDefault="001E4033" w:rsidP="00A07C34">
          <w:pPr>
            <w:pStyle w:val="08955B0E136243458C19ACC6AB7EC96B52"/>
          </w:pPr>
          <w:r w:rsidRPr="00F74F6B">
            <w:rPr>
              <w:rFonts w:ascii="Times New Roman" w:hAnsi="Times New Roman" w:cs="Times New Roman"/>
              <w:color w:val="A6A6A6" w:themeColor="background1" w:themeShade="A6"/>
              <w:sz w:val="24"/>
              <w:szCs w:val="24"/>
            </w:rPr>
            <w:t>______________________</w:t>
          </w:r>
        </w:p>
      </w:docPartBody>
    </w:docPart>
    <w:docPart>
      <w:docPartPr>
        <w:name w:val="8D6BD87B5E0747C6BD28E7F2C5327553"/>
        <w:category>
          <w:name w:val="ทั่วไป"/>
          <w:gallery w:val="placeholder"/>
        </w:category>
        <w:types>
          <w:type w:val="bbPlcHdr"/>
        </w:types>
        <w:behaviors>
          <w:behavior w:val="content"/>
        </w:behaviors>
        <w:guid w:val="{1AE677ED-B3D4-4410-BCFE-95017F18FFE0}"/>
      </w:docPartPr>
      <w:docPartBody>
        <w:p w:rsidR="00A07C34" w:rsidRDefault="001E4033" w:rsidP="00A07C34">
          <w:pPr>
            <w:pStyle w:val="8D6BD87B5E0747C6BD28E7F2C532755352"/>
          </w:pPr>
          <w:r w:rsidRPr="00F74F6B">
            <w:rPr>
              <w:rFonts w:ascii="Times New Roman" w:hAnsi="Times New Roman" w:cs="Times New Roman"/>
              <w:color w:val="A6A6A6" w:themeColor="background1" w:themeShade="A6"/>
              <w:sz w:val="24"/>
              <w:szCs w:val="32"/>
            </w:rPr>
            <w:t>______________________</w:t>
          </w:r>
        </w:p>
      </w:docPartBody>
    </w:docPart>
    <w:docPart>
      <w:docPartPr>
        <w:name w:val="5F4B1AAB319547A6BB935DEE94597C7A"/>
        <w:category>
          <w:name w:val="ทั่วไป"/>
          <w:gallery w:val="placeholder"/>
        </w:category>
        <w:types>
          <w:type w:val="bbPlcHdr"/>
        </w:types>
        <w:behaviors>
          <w:behavior w:val="content"/>
        </w:behaviors>
        <w:guid w:val="{FCE773D2-40B1-45A2-A3FE-0B561167BE0F}"/>
      </w:docPartPr>
      <w:docPartBody>
        <w:p w:rsidR="00A07C34" w:rsidRDefault="001E4033" w:rsidP="00A07C34">
          <w:pPr>
            <w:pStyle w:val="5F4B1AAB319547A6BB935DEE94597C7A52"/>
          </w:pPr>
          <w:r w:rsidRPr="00F74F6B">
            <w:rPr>
              <w:rFonts w:ascii="Times New Roman" w:hAnsi="Times New Roman" w:cs="Times New Roman"/>
              <w:color w:val="A6A6A6" w:themeColor="background1" w:themeShade="A6"/>
              <w:sz w:val="24"/>
              <w:szCs w:val="32"/>
            </w:rPr>
            <w:t>______________________</w:t>
          </w:r>
        </w:p>
      </w:docPartBody>
    </w:docPart>
    <w:docPart>
      <w:docPartPr>
        <w:name w:val="E2A38D244CC445369C98E28E535500CC"/>
        <w:category>
          <w:name w:val="ทั่วไป"/>
          <w:gallery w:val="placeholder"/>
        </w:category>
        <w:types>
          <w:type w:val="bbPlcHdr"/>
        </w:types>
        <w:behaviors>
          <w:behavior w:val="content"/>
        </w:behaviors>
        <w:guid w:val="{9C6AFCEF-8F5F-4946-9E4F-0BB5D1FAF526}"/>
      </w:docPartPr>
      <w:docPartBody>
        <w:p w:rsidR="009208F9" w:rsidRDefault="001E4033">
          <w:r w:rsidRPr="00F74F6B">
            <w:rPr>
              <w:rStyle w:val="a3"/>
              <w:rFonts w:ascii="Times New Roman" w:hAnsi="Times New Roman" w:cs="Times New Roman"/>
              <w:color w:val="A6A6A6" w:themeColor="background1" w:themeShade="A6"/>
              <w:sz w:val="24"/>
              <w:szCs w:val="24"/>
            </w:rPr>
            <w:t>___________________</w:t>
          </w:r>
        </w:p>
      </w:docPartBody>
    </w:docPart>
    <w:docPart>
      <w:docPartPr>
        <w:name w:val="BC015C29CA84468FBCB4DDF529841670"/>
        <w:category>
          <w:name w:val="ทั่วไป"/>
          <w:gallery w:val="placeholder"/>
        </w:category>
        <w:types>
          <w:type w:val="bbPlcHdr"/>
        </w:types>
        <w:behaviors>
          <w:behavior w:val="content"/>
        </w:behaviors>
        <w:guid w:val="{A4758210-565C-40F0-BC80-514901A3757E}"/>
      </w:docPartPr>
      <w:docPartBody>
        <w:p w:rsidR="007C0CF9" w:rsidRDefault="001E4033">
          <w:r w:rsidRPr="00F74F6B">
            <w:rPr>
              <w:rFonts w:ascii="Times New Roman" w:hAnsi="Times New Roman" w:cs="Times New Roman"/>
              <w:color w:val="A6A6A6" w:themeColor="background1" w:themeShade="A6"/>
              <w:sz w:val="24"/>
              <w:szCs w:val="32"/>
            </w:rPr>
            <w:t>________________</w:t>
          </w:r>
        </w:p>
      </w:docPartBody>
    </w:docPart>
    <w:docPart>
      <w:docPartPr>
        <w:name w:val="B39E24E0A32D431A93E94B23A63A9417"/>
        <w:category>
          <w:name w:val="ทั่วไป"/>
          <w:gallery w:val="placeholder"/>
        </w:category>
        <w:types>
          <w:type w:val="bbPlcHdr"/>
        </w:types>
        <w:behaviors>
          <w:behavior w:val="content"/>
        </w:behaviors>
        <w:guid w:val="{57DF0844-4DF5-4B7F-ADCF-A684A49EF301}"/>
      </w:docPartPr>
      <w:docPartBody>
        <w:p w:rsidR="007C0CF9" w:rsidRDefault="001E4033">
          <w:r w:rsidRPr="00F74F6B">
            <w:rPr>
              <w:rFonts w:ascii="Times New Roman" w:hAnsi="Times New Roman" w:cs="Times New Roman"/>
              <w:color w:val="A6A6A6" w:themeColor="background1" w:themeShade="A6"/>
              <w:sz w:val="24"/>
              <w:szCs w:val="32"/>
            </w:rPr>
            <w:t>___________________</w:t>
          </w:r>
          <w:r>
            <w:rPr>
              <w:rFonts w:ascii="Times New Roman" w:hAnsi="Times New Roman" w:cs="Times New Roman"/>
              <w:color w:val="A6A6A6" w:themeColor="background1" w:themeShade="A6"/>
              <w:sz w:val="24"/>
              <w:szCs w:val="32"/>
            </w:rPr>
            <w:t>_</w:t>
          </w:r>
          <w:r w:rsidRPr="00F74F6B">
            <w:rPr>
              <w:rFonts w:ascii="Times New Roman" w:hAnsi="Times New Roman" w:cs="Times New Roman"/>
              <w:color w:val="A6A6A6" w:themeColor="background1" w:themeShade="A6"/>
              <w:sz w:val="24"/>
              <w:szCs w:val="32"/>
            </w:rPr>
            <w:t>___</w:t>
          </w:r>
          <w:r>
            <w:rPr>
              <w:rFonts w:ascii="Times New Roman" w:hAnsi="Times New Roman" w:cs="Times New Roman"/>
              <w:color w:val="A6A6A6" w:themeColor="background1" w:themeShade="A6"/>
              <w:sz w:val="24"/>
              <w:szCs w:val="32"/>
            </w:rPr>
            <w:t>__</w:t>
          </w:r>
        </w:p>
      </w:docPartBody>
    </w:docPart>
    <w:docPart>
      <w:docPartPr>
        <w:name w:val="B802DCF9EF394AAFA92B1A32A68D63AE"/>
        <w:category>
          <w:name w:val="ทั่วไป"/>
          <w:gallery w:val="placeholder"/>
        </w:category>
        <w:types>
          <w:type w:val="bbPlcHdr"/>
        </w:types>
        <w:behaviors>
          <w:behavior w:val="content"/>
        </w:behaviors>
        <w:guid w:val="{7B1A87C4-81A1-4656-B3DD-2A7F8CA49975}"/>
      </w:docPartPr>
      <w:docPartBody>
        <w:p w:rsidR="001E4033" w:rsidRDefault="001E4033">
          <w:r w:rsidRPr="00792A31">
            <w:rPr>
              <w:rFonts w:ascii="Times New Roman" w:hAnsi="Times New Roman" w:cs="Times New Roman"/>
              <w:sz w:val="24"/>
              <w:szCs w:val="32"/>
            </w:rPr>
            <w:t>__________________</w:t>
          </w:r>
        </w:p>
      </w:docPartBody>
    </w:docPart>
    <w:docPart>
      <w:docPartPr>
        <w:name w:val="80B54DA6E2234235B71F691BD2B70EDB"/>
        <w:category>
          <w:name w:val="ทั่วไป"/>
          <w:gallery w:val="placeholder"/>
        </w:category>
        <w:types>
          <w:type w:val="bbPlcHdr"/>
        </w:types>
        <w:behaviors>
          <w:behavior w:val="content"/>
        </w:behaviors>
        <w:guid w:val="{615609BF-DB05-4DD2-97A8-5F185D2F5056}"/>
      </w:docPartPr>
      <w:docPartBody>
        <w:p w:rsidR="001E4033" w:rsidRDefault="001E4033">
          <w:r w:rsidRPr="004738BF">
            <w:rPr>
              <w:rFonts w:ascii="Times New Roman" w:hAnsi="Times New Roman" w:cs="Times New Roman"/>
              <w:sz w:val="24"/>
              <w:szCs w:val="32"/>
            </w:rPr>
            <w:t>__________________</w:t>
          </w:r>
        </w:p>
      </w:docPartBody>
    </w:docPart>
    <w:docPart>
      <w:docPartPr>
        <w:name w:val="CB017261C1924F65B3E00E768B8FE390"/>
        <w:category>
          <w:name w:val="ทั่วไป"/>
          <w:gallery w:val="placeholder"/>
        </w:category>
        <w:types>
          <w:type w:val="bbPlcHdr"/>
        </w:types>
        <w:behaviors>
          <w:behavior w:val="content"/>
        </w:behaviors>
        <w:guid w:val="{C636C752-F909-4162-96B1-1158C2B605FD}"/>
      </w:docPartPr>
      <w:docPartBody>
        <w:p w:rsidR="001E4033" w:rsidRDefault="001E4033">
          <w:r w:rsidRPr="004738BF">
            <w:rPr>
              <w:rFonts w:ascii="Times New Roman" w:hAnsi="Times New Roman" w:cs="Times New Roman"/>
              <w:sz w:val="24"/>
              <w:szCs w:val="32"/>
            </w:rPr>
            <w:t>__________________</w:t>
          </w:r>
        </w:p>
      </w:docPartBody>
    </w:docPart>
    <w:docPart>
      <w:docPartPr>
        <w:name w:val="08E23A7689334F4D8DE41EE906915568"/>
        <w:category>
          <w:name w:val="ทั่วไป"/>
          <w:gallery w:val="placeholder"/>
        </w:category>
        <w:types>
          <w:type w:val="bbPlcHdr"/>
        </w:types>
        <w:behaviors>
          <w:behavior w:val="content"/>
        </w:behaviors>
        <w:guid w:val="{A57CB564-1C05-4434-9EAA-D31081452F1B}"/>
      </w:docPartPr>
      <w:docPartBody>
        <w:p w:rsidR="001E4033" w:rsidRDefault="001E4033">
          <w:r w:rsidRPr="004738BF">
            <w:rPr>
              <w:rFonts w:ascii="Times New Roman" w:hAnsi="Times New Roman" w:cs="Times New Roman"/>
              <w:sz w:val="24"/>
              <w:szCs w:val="32"/>
            </w:rPr>
            <w:t>__________________</w:t>
          </w:r>
        </w:p>
      </w:docPartBody>
    </w:docPart>
    <w:docPart>
      <w:docPartPr>
        <w:name w:val="0A699BEB998F45A5888028AC409AA4D6"/>
        <w:category>
          <w:name w:val="ทั่วไป"/>
          <w:gallery w:val="placeholder"/>
        </w:category>
        <w:types>
          <w:type w:val="bbPlcHdr"/>
        </w:types>
        <w:behaviors>
          <w:behavior w:val="content"/>
        </w:behaviors>
        <w:guid w:val="{ADF918F2-5424-4F26-9B3E-35652AB0FF97}"/>
      </w:docPartPr>
      <w:docPartBody>
        <w:p w:rsidR="001E4033" w:rsidRDefault="001E4033">
          <w:r w:rsidRPr="00452F8A">
            <w:rPr>
              <w:rFonts w:ascii="Times New Roman" w:hAnsi="Times New Roman" w:cs="Times New Roman"/>
              <w:szCs w:val="22"/>
            </w:rPr>
            <w:t>________</w:t>
          </w:r>
        </w:p>
      </w:docPartBody>
    </w:docPart>
    <w:docPart>
      <w:docPartPr>
        <w:name w:val="E6E1EB368F0A45E2A004314CE18C1689"/>
        <w:category>
          <w:name w:val="ทั่วไป"/>
          <w:gallery w:val="placeholder"/>
        </w:category>
        <w:types>
          <w:type w:val="bbPlcHdr"/>
        </w:types>
        <w:behaviors>
          <w:behavior w:val="content"/>
        </w:behaviors>
        <w:guid w:val="{506C5618-9B9E-46BE-B086-DEB1E2937CC9}"/>
      </w:docPartPr>
      <w:docPartBody>
        <w:p w:rsidR="001E4033" w:rsidRDefault="001E4033">
          <w:r w:rsidRPr="00452F8A">
            <w:rPr>
              <w:rFonts w:ascii="Times New Roman" w:hAnsi="Times New Roman" w:cs="Times New Roman"/>
              <w:szCs w:val="22"/>
            </w:rPr>
            <w:t>________</w:t>
          </w:r>
        </w:p>
      </w:docPartBody>
    </w:docPart>
    <w:docPart>
      <w:docPartPr>
        <w:name w:val="EE7F8E54091D4165B496EAB21D3A188B"/>
        <w:category>
          <w:name w:val="ทั่วไป"/>
          <w:gallery w:val="placeholder"/>
        </w:category>
        <w:types>
          <w:type w:val="bbPlcHdr"/>
        </w:types>
        <w:behaviors>
          <w:behavior w:val="content"/>
        </w:behaviors>
        <w:guid w:val="{25A83E1C-A97F-42C9-A210-863BFADAA31D}"/>
      </w:docPartPr>
      <w:docPartBody>
        <w:p w:rsidR="001E4033" w:rsidRDefault="001E4033">
          <w:r w:rsidRPr="00FF1D65">
            <w:rPr>
              <w:rFonts w:ascii="Times New Roman" w:hAnsi="Times New Roman" w:cs="Times New Roman"/>
              <w:szCs w:val="22"/>
              <w:u w:val="single"/>
            </w:rPr>
            <w:t xml:space="preserve">   ________</w:t>
          </w:r>
        </w:p>
      </w:docPartBody>
    </w:docPart>
    <w:docPart>
      <w:docPartPr>
        <w:name w:val="EF6A639E44F14AE696A7F4F74489B2F7"/>
        <w:category>
          <w:name w:val="ทั่วไป"/>
          <w:gallery w:val="placeholder"/>
        </w:category>
        <w:types>
          <w:type w:val="bbPlcHdr"/>
        </w:types>
        <w:behaviors>
          <w:behavior w:val="content"/>
        </w:behaviors>
        <w:guid w:val="{10846475-2FC0-478E-B741-79F04836869A}"/>
      </w:docPartPr>
      <w:docPartBody>
        <w:p w:rsidR="001E4033" w:rsidRDefault="001E4033">
          <w:r w:rsidRPr="00452F8A">
            <w:rPr>
              <w:rFonts w:ascii="Times New Roman" w:hAnsi="Times New Roman" w:cs="Times New Roman"/>
              <w:szCs w:val="22"/>
            </w:rPr>
            <w:t>________</w:t>
          </w:r>
        </w:p>
      </w:docPartBody>
    </w:docPart>
    <w:docPart>
      <w:docPartPr>
        <w:name w:val="2DD295C5829442C1892C465420D21F74"/>
        <w:category>
          <w:name w:val="ทั่วไป"/>
          <w:gallery w:val="placeholder"/>
        </w:category>
        <w:types>
          <w:type w:val="bbPlcHdr"/>
        </w:types>
        <w:behaviors>
          <w:behavior w:val="content"/>
        </w:behaviors>
        <w:guid w:val="{4B2431CB-BCB2-4911-83A1-94D1427C971F}"/>
      </w:docPartPr>
      <w:docPartBody>
        <w:p w:rsidR="001E4033" w:rsidRDefault="001E4033">
          <w:r w:rsidRPr="00F74F6B">
            <w:rPr>
              <w:rStyle w:val="a3"/>
              <w:rFonts w:ascii="Times New Roman" w:hAnsi="Times New Roman" w:cs="Times New Roman"/>
            </w:rPr>
            <w:t>______________</w:t>
          </w:r>
        </w:p>
      </w:docPartBody>
    </w:docPart>
    <w:docPart>
      <w:docPartPr>
        <w:name w:val="0941BD3BEAD4461D8FEFD7666154D4C3"/>
        <w:category>
          <w:name w:val="ทั่วไป"/>
          <w:gallery w:val="placeholder"/>
        </w:category>
        <w:types>
          <w:type w:val="bbPlcHdr"/>
        </w:types>
        <w:behaviors>
          <w:behavior w:val="content"/>
        </w:behaviors>
        <w:guid w:val="{7B04A360-09C1-4C9A-9DCA-590885C6E8E7}"/>
      </w:docPartPr>
      <w:docPartBody>
        <w:p w:rsidR="001E4033" w:rsidRDefault="001E4033">
          <w:r w:rsidRPr="00F74F6B">
            <w:rPr>
              <w:rStyle w:val="a3"/>
              <w:rFonts w:ascii="Times New Roman" w:hAnsi="Times New Roman" w:cs="Times New Roman"/>
            </w:rPr>
            <w:t>________________</w:t>
          </w:r>
        </w:p>
      </w:docPartBody>
    </w:docPart>
    <w:docPart>
      <w:docPartPr>
        <w:name w:val="858413FCF44F45D3A29D095736638D05"/>
        <w:category>
          <w:name w:val="ทั่วไป"/>
          <w:gallery w:val="placeholder"/>
        </w:category>
        <w:types>
          <w:type w:val="bbPlcHdr"/>
        </w:types>
        <w:behaviors>
          <w:behavior w:val="content"/>
        </w:behaviors>
        <w:guid w:val="{7B409CDF-2DED-4FCB-8493-59BF04EF4739}"/>
      </w:docPartPr>
      <w:docPartBody>
        <w:p w:rsidR="001E4033" w:rsidRDefault="001E4033">
          <w:r w:rsidRPr="00F74F6B">
            <w:rPr>
              <w:rStyle w:val="a3"/>
              <w:rFonts w:ascii="Times New Roman" w:hAnsi="Times New Roman" w:cs="Times New Roman"/>
            </w:rPr>
            <w:t>_____________</w:t>
          </w:r>
        </w:p>
      </w:docPartBody>
    </w:docPart>
    <w:docPart>
      <w:docPartPr>
        <w:name w:val="FFC9414023C145DBB3CE8063145CA15D"/>
        <w:category>
          <w:name w:val="ทั่วไป"/>
          <w:gallery w:val="placeholder"/>
        </w:category>
        <w:types>
          <w:type w:val="bbPlcHdr"/>
        </w:types>
        <w:behaviors>
          <w:behavior w:val="content"/>
        </w:behaviors>
        <w:guid w:val="{76643FB7-357F-4D61-9BD7-40C2179998CE}"/>
      </w:docPartPr>
      <w:docPartBody>
        <w:p w:rsidR="001E4033" w:rsidRDefault="001E4033">
          <w:r w:rsidRPr="00F74F6B">
            <w:rPr>
              <w:rStyle w:val="a3"/>
              <w:rFonts w:ascii="Times New Roman" w:hAnsi="Times New Roman" w:cs="Times New Roman"/>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ngsuh">
    <w:altName w:val="Gungsuh"/>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4D00"/>
    <w:rsid w:val="001E4033"/>
    <w:rsid w:val="00267BC5"/>
    <w:rsid w:val="003475E8"/>
    <w:rsid w:val="004540E1"/>
    <w:rsid w:val="00505590"/>
    <w:rsid w:val="0051352D"/>
    <w:rsid w:val="0055096F"/>
    <w:rsid w:val="005B488E"/>
    <w:rsid w:val="0061056C"/>
    <w:rsid w:val="00620F02"/>
    <w:rsid w:val="00701141"/>
    <w:rsid w:val="007C0CF9"/>
    <w:rsid w:val="00807869"/>
    <w:rsid w:val="00874B41"/>
    <w:rsid w:val="009208F9"/>
    <w:rsid w:val="0099779A"/>
    <w:rsid w:val="009C4D00"/>
    <w:rsid w:val="00A07C34"/>
    <w:rsid w:val="00A930E1"/>
    <w:rsid w:val="00AA0C68"/>
    <w:rsid w:val="00AB3A74"/>
    <w:rsid w:val="00BB18E7"/>
    <w:rsid w:val="00CA60BB"/>
    <w:rsid w:val="00CD765A"/>
    <w:rsid w:val="00D502F8"/>
    <w:rsid w:val="00DC42EB"/>
    <w:rsid w:val="00ED381A"/>
    <w:rsid w:val="00EF6B57"/>
    <w:rsid w:val="00F951A7"/>
    <w:rsid w:val="00FB1AC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E4033"/>
    <w:rPr>
      <w:color w:val="808080"/>
    </w:rPr>
  </w:style>
  <w:style w:type="paragraph" w:customStyle="1" w:styleId="98FD8F38526245498207D5FCBFAFAE9E">
    <w:name w:val="98FD8F38526245498207D5FCBFAFAE9E"/>
    <w:rsid w:val="009C4D00"/>
  </w:style>
  <w:style w:type="paragraph" w:customStyle="1" w:styleId="382CC079A867437F8B8A947A212260BE">
    <w:name w:val="382CC079A867437F8B8A947A212260BE"/>
    <w:rsid w:val="009C4D00"/>
  </w:style>
  <w:style w:type="paragraph" w:customStyle="1" w:styleId="7BBDA99D491A482EA6F349C2CD66A6FB">
    <w:name w:val="7BBDA99D491A482EA6F349C2CD66A6FB"/>
    <w:rsid w:val="009C4D00"/>
  </w:style>
  <w:style w:type="paragraph" w:customStyle="1" w:styleId="227015C0EAEC4F098BDFEF0E6D167CAC">
    <w:name w:val="227015C0EAEC4F098BDFEF0E6D167CAC"/>
    <w:rsid w:val="009C4D00"/>
  </w:style>
  <w:style w:type="paragraph" w:customStyle="1" w:styleId="A73467CAE678421EA036C5597245CC73">
    <w:name w:val="A73467CAE678421EA036C5597245CC73"/>
    <w:rsid w:val="009C4D00"/>
  </w:style>
  <w:style w:type="paragraph" w:customStyle="1" w:styleId="22FC7455A79240538A375B60968ADCBC">
    <w:name w:val="22FC7455A79240538A375B60968ADCBC"/>
    <w:rsid w:val="009C4D00"/>
    <w:rPr>
      <w:rFonts w:eastAsiaTheme="minorHAnsi"/>
    </w:rPr>
  </w:style>
  <w:style w:type="paragraph" w:customStyle="1" w:styleId="900B367EF69143A38B2E497F3524A4C5">
    <w:name w:val="900B367EF69143A38B2E497F3524A4C5"/>
    <w:rsid w:val="009C4D00"/>
    <w:rPr>
      <w:rFonts w:eastAsiaTheme="minorHAnsi"/>
    </w:rPr>
  </w:style>
  <w:style w:type="paragraph" w:customStyle="1" w:styleId="36E02328853E4A6B863EB32522412347">
    <w:name w:val="36E02328853E4A6B863EB32522412347"/>
    <w:rsid w:val="009C4D00"/>
    <w:rPr>
      <w:rFonts w:eastAsiaTheme="minorHAnsi"/>
    </w:rPr>
  </w:style>
  <w:style w:type="paragraph" w:customStyle="1" w:styleId="1320A9BB1657419F840167374350044F">
    <w:name w:val="1320A9BB1657419F840167374350044F"/>
    <w:rsid w:val="009C4D00"/>
    <w:rPr>
      <w:rFonts w:eastAsiaTheme="minorHAnsi"/>
    </w:rPr>
  </w:style>
  <w:style w:type="paragraph" w:customStyle="1" w:styleId="2302819E40C2442BAE8D3D27498A0D85">
    <w:name w:val="2302819E40C2442BAE8D3D27498A0D85"/>
    <w:rsid w:val="009C4D00"/>
    <w:rPr>
      <w:rFonts w:eastAsiaTheme="minorHAnsi"/>
    </w:rPr>
  </w:style>
  <w:style w:type="paragraph" w:customStyle="1" w:styleId="4099FB9D2C4044F8945C9814C292F042">
    <w:name w:val="4099FB9D2C4044F8945C9814C292F042"/>
    <w:rsid w:val="009C4D00"/>
  </w:style>
  <w:style w:type="paragraph" w:customStyle="1" w:styleId="58C1A7877FB14697A616907F4B8F6A68">
    <w:name w:val="58C1A7877FB14697A616907F4B8F6A68"/>
    <w:rsid w:val="009C4D00"/>
  </w:style>
  <w:style w:type="paragraph" w:customStyle="1" w:styleId="CAE9DD0A0C53449A9457964A762B2E62">
    <w:name w:val="CAE9DD0A0C53449A9457964A762B2E62"/>
    <w:rsid w:val="009C4D00"/>
  </w:style>
  <w:style w:type="paragraph" w:customStyle="1" w:styleId="14831631D07C4057AC9FF7325A662433">
    <w:name w:val="14831631D07C4057AC9FF7325A662433"/>
    <w:rsid w:val="009C4D00"/>
  </w:style>
  <w:style w:type="paragraph" w:customStyle="1" w:styleId="0E6F0419E601422FB9910C196BD216F9">
    <w:name w:val="0E6F0419E601422FB9910C196BD216F9"/>
    <w:rsid w:val="009C4D00"/>
  </w:style>
  <w:style w:type="paragraph" w:customStyle="1" w:styleId="C4E206D435C54099AEE166AEB3C5D2C0">
    <w:name w:val="C4E206D435C54099AEE166AEB3C5D2C0"/>
    <w:rsid w:val="009C4D00"/>
  </w:style>
  <w:style w:type="paragraph" w:customStyle="1" w:styleId="B0B2CCF2A26B4BC18D759BCC537617FB">
    <w:name w:val="B0B2CCF2A26B4BC18D759BCC537617FB"/>
    <w:rsid w:val="009C4D00"/>
  </w:style>
  <w:style w:type="paragraph" w:customStyle="1" w:styleId="0A950B16123049FD8AE59EED8BF6E4EF">
    <w:name w:val="0A950B16123049FD8AE59EED8BF6E4EF"/>
    <w:rsid w:val="009C4D00"/>
  </w:style>
  <w:style w:type="paragraph" w:customStyle="1" w:styleId="82B8455FC3F3448289990187207304B3">
    <w:name w:val="82B8455FC3F3448289990187207304B3"/>
    <w:rsid w:val="00AA0C68"/>
  </w:style>
  <w:style w:type="paragraph" w:customStyle="1" w:styleId="95CE33217C884FB49C82F7D73919ED3D">
    <w:name w:val="95CE33217C884FB49C82F7D73919ED3D"/>
    <w:rsid w:val="00AA0C68"/>
  </w:style>
  <w:style w:type="paragraph" w:customStyle="1" w:styleId="C1A057C24AE1418A9BF8DA20AFE2DF3E">
    <w:name w:val="C1A057C24AE1418A9BF8DA20AFE2DF3E"/>
    <w:rsid w:val="00AA0C68"/>
  </w:style>
  <w:style w:type="paragraph" w:customStyle="1" w:styleId="0112D0DDA8F64080A988648093AB0800">
    <w:name w:val="0112D0DDA8F64080A988648093AB0800"/>
    <w:rsid w:val="00AA0C68"/>
  </w:style>
  <w:style w:type="paragraph" w:customStyle="1" w:styleId="21FE5DB799D34468B9E815BA74888E5F">
    <w:name w:val="21FE5DB799D34468B9E815BA74888E5F"/>
    <w:rsid w:val="00AA0C68"/>
  </w:style>
  <w:style w:type="paragraph" w:customStyle="1" w:styleId="70FA8BF7134D4B4C8D664E13F6C2A494">
    <w:name w:val="70FA8BF7134D4B4C8D664E13F6C2A494"/>
    <w:rsid w:val="00AA0C68"/>
  </w:style>
  <w:style w:type="paragraph" w:customStyle="1" w:styleId="A251590A77BB435691225AF3AC73E816">
    <w:name w:val="A251590A77BB435691225AF3AC73E816"/>
    <w:rsid w:val="0051352D"/>
    <w:rPr>
      <w:rFonts w:eastAsiaTheme="minorHAnsi"/>
    </w:rPr>
  </w:style>
  <w:style w:type="paragraph" w:customStyle="1" w:styleId="22FC7455A79240538A375B60968ADCBC1">
    <w:name w:val="22FC7455A79240538A375B60968ADCBC1"/>
    <w:rsid w:val="0051352D"/>
    <w:rPr>
      <w:rFonts w:eastAsiaTheme="minorHAnsi"/>
    </w:rPr>
  </w:style>
  <w:style w:type="paragraph" w:customStyle="1" w:styleId="95CE33217C884FB49C82F7D73919ED3D1">
    <w:name w:val="95CE33217C884FB49C82F7D73919ED3D1"/>
    <w:rsid w:val="0051352D"/>
    <w:rPr>
      <w:rFonts w:eastAsiaTheme="minorHAnsi"/>
    </w:rPr>
  </w:style>
  <w:style w:type="paragraph" w:customStyle="1" w:styleId="900B367EF69143A38B2E497F3524A4C51">
    <w:name w:val="900B367EF69143A38B2E497F3524A4C51"/>
    <w:rsid w:val="0051352D"/>
    <w:rPr>
      <w:rFonts w:eastAsiaTheme="minorHAnsi"/>
    </w:rPr>
  </w:style>
  <w:style w:type="paragraph" w:customStyle="1" w:styleId="1320A9BB1657419F840167374350044F1">
    <w:name w:val="1320A9BB1657419F840167374350044F1"/>
    <w:rsid w:val="0051352D"/>
    <w:rPr>
      <w:rFonts w:eastAsiaTheme="minorHAnsi"/>
    </w:rPr>
  </w:style>
  <w:style w:type="paragraph" w:customStyle="1" w:styleId="A251590A77BB435691225AF3AC73E8161">
    <w:name w:val="A251590A77BB435691225AF3AC73E8161"/>
    <w:rsid w:val="0051352D"/>
    <w:rPr>
      <w:rFonts w:eastAsiaTheme="minorHAnsi"/>
    </w:rPr>
  </w:style>
  <w:style w:type="paragraph" w:customStyle="1" w:styleId="22FC7455A79240538A375B60968ADCBC2">
    <w:name w:val="22FC7455A79240538A375B60968ADCBC2"/>
    <w:rsid w:val="0051352D"/>
    <w:rPr>
      <w:rFonts w:eastAsiaTheme="minorHAnsi"/>
    </w:rPr>
  </w:style>
  <w:style w:type="paragraph" w:customStyle="1" w:styleId="95CE33217C884FB49C82F7D73919ED3D2">
    <w:name w:val="95CE33217C884FB49C82F7D73919ED3D2"/>
    <w:rsid w:val="0051352D"/>
    <w:rPr>
      <w:rFonts w:eastAsiaTheme="minorHAnsi"/>
    </w:rPr>
  </w:style>
  <w:style w:type="paragraph" w:customStyle="1" w:styleId="900B367EF69143A38B2E497F3524A4C52">
    <w:name w:val="900B367EF69143A38B2E497F3524A4C52"/>
    <w:rsid w:val="0051352D"/>
    <w:rPr>
      <w:rFonts w:eastAsiaTheme="minorHAnsi"/>
    </w:rPr>
  </w:style>
  <w:style w:type="paragraph" w:customStyle="1" w:styleId="1320A9BB1657419F840167374350044F2">
    <w:name w:val="1320A9BB1657419F840167374350044F2"/>
    <w:rsid w:val="0051352D"/>
    <w:rPr>
      <w:rFonts w:eastAsiaTheme="minorHAnsi"/>
    </w:rPr>
  </w:style>
  <w:style w:type="paragraph" w:customStyle="1" w:styleId="2302819E40C2442BAE8D3D27498A0D851">
    <w:name w:val="2302819E40C2442BAE8D3D27498A0D851"/>
    <w:rsid w:val="0051352D"/>
    <w:rPr>
      <w:rFonts w:eastAsiaTheme="minorHAnsi"/>
    </w:rPr>
  </w:style>
  <w:style w:type="paragraph" w:customStyle="1" w:styleId="0372F0EED72A492C9999E9132505622B">
    <w:name w:val="0372F0EED72A492C9999E9132505622B"/>
    <w:rsid w:val="0051352D"/>
    <w:rPr>
      <w:rFonts w:eastAsiaTheme="minorHAnsi"/>
    </w:rPr>
  </w:style>
  <w:style w:type="paragraph" w:customStyle="1" w:styleId="9631E6E41BCF4FA7A621B75154B28C9A">
    <w:name w:val="9631E6E41BCF4FA7A621B75154B28C9A"/>
    <w:rsid w:val="0051352D"/>
    <w:rPr>
      <w:rFonts w:eastAsiaTheme="minorHAnsi"/>
    </w:rPr>
  </w:style>
  <w:style w:type="paragraph" w:customStyle="1" w:styleId="93B983D4B3E8458E8E0E7A6DEFDBE9D9">
    <w:name w:val="93B983D4B3E8458E8E0E7A6DEFDBE9D9"/>
    <w:rsid w:val="0051352D"/>
    <w:rPr>
      <w:rFonts w:eastAsiaTheme="minorHAnsi"/>
    </w:rPr>
  </w:style>
  <w:style w:type="paragraph" w:customStyle="1" w:styleId="72DD799C634042968AB50ACCC1BA3A51">
    <w:name w:val="72DD799C634042968AB50ACCC1BA3A51"/>
    <w:rsid w:val="0051352D"/>
    <w:rPr>
      <w:rFonts w:eastAsiaTheme="minorHAnsi"/>
    </w:rPr>
  </w:style>
  <w:style w:type="paragraph" w:customStyle="1" w:styleId="30412BF69EC349238B3FE3D4E5416091">
    <w:name w:val="30412BF69EC349238B3FE3D4E5416091"/>
    <w:rsid w:val="0051352D"/>
    <w:rPr>
      <w:rFonts w:eastAsiaTheme="minorHAnsi"/>
    </w:rPr>
  </w:style>
  <w:style w:type="paragraph" w:customStyle="1" w:styleId="CCC4D28AF91748F28A5A8E735BFFF010">
    <w:name w:val="CCC4D28AF91748F28A5A8E735BFFF010"/>
    <w:rsid w:val="0051352D"/>
    <w:rPr>
      <w:rFonts w:eastAsiaTheme="minorHAnsi"/>
    </w:rPr>
  </w:style>
  <w:style w:type="paragraph" w:customStyle="1" w:styleId="700F546D7524469496ED146B7B9FADFF">
    <w:name w:val="700F546D7524469496ED146B7B9FADFF"/>
    <w:rsid w:val="0051352D"/>
    <w:rPr>
      <w:rFonts w:eastAsiaTheme="minorHAnsi"/>
    </w:rPr>
  </w:style>
  <w:style w:type="paragraph" w:customStyle="1" w:styleId="BC8F2FF79B384D04B311E9B64E0D4F22">
    <w:name w:val="BC8F2FF79B384D04B311E9B64E0D4F22"/>
    <w:rsid w:val="0051352D"/>
    <w:rPr>
      <w:rFonts w:eastAsiaTheme="minorHAnsi"/>
    </w:rPr>
  </w:style>
  <w:style w:type="paragraph" w:customStyle="1" w:styleId="6A5733AD9AA04554AF89622B4B5FA7BB">
    <w:name w:val="6A5733AD9AA04554AF89622B4B5FA7BB"/>
    <w:rsid w:val="0051352D"/>
    <w:rPr>
      <w:rFonts w:eastAsiaTheme="minorHAnsi"/>
    </w:rPr>
  </w:style>
  <w:style w:type="paragraph" w:customStyle="1" w:styleId="B06EECACF0984369B0DD39F56B3FB79B">
    <w:name w:val="B06EECACF0984369B0DD39F56B3FB79B"/>
    <w:rsid w:val="0051352D"/>
    <w:rPr>
      <w:rFonts w:eastAsiaTheme="minorHAnsi"/>
    </w:rPr>
  </w:style>
  <w:style w:type="paragraph" w:customStyle="1" w:styleId="3226C26B485441AB9DB086322B1E70AD">
    <w:name w:val="3226C26B485441AB9DB086322B1E70AD"/>
    <w:rsid w:val="0051352D"/>
    <w:rPr>
      <w:rFonts w:eastAsiaTheme="minorHAnsi"/>
    </w:rPr>
  </w:style>
  <w:style w:type="paragraph" w:customStyle="1" w:styleId="70FA8BF7134D4B4C8D664E13F6C2A4941">
    <w:name w:val="70FA8BF7134D4B4C8D664E13F6C2A4941"/>
    <w:rsid w:val="0051352D"/>
    <w:rPr>
      <w:rFonts w:eastAsiaTheme="minorHAnsi"/>
    </w:rPr>
  </w:style>
  <w:style w:type="paragraph" w:customStyle="1" w:styleId="07550210AA644B819BCD350FE6B4B545">
    <w:name w:val="07550210AA644B819BCD350FE6B4B545"/>
    <w:rsid w:val="0051352D"/>
    <w:rPr>
      <w:rFonts w:eastAsiaTheme="minorHAnsi"/>
    </w:rPr>
  </w:style>
  <w:style w:type="paragraph" w:customStyle="1" w:styleId="A8FD9CCE3DF44D11982C1E486D6701D8">
    <w:name w:val="A8FD9CCE3DF44D11982C1E486D6701D8"/>
    <w:rsid w:val="0051352D"/>
    <w:rPr>
      <w:rFonts w:eastAsiaTheme="minorHAnsi"/>
    </w:rPr>
  </w:style>
  <w:style w:type="paragraph" w:customStyle="1" w:styleId="27A884F1C776452E93F37552CC3A0189">
    <w:name w:val="27A884F1C776452E93F37552CC3A0189"/>
    <w:rsid w:val="0051352D"/>
    <w:rPr>
      <w:rFonts w:eastAsiaTheme="minorHAnsi"/>
    </w:rPr>
  </w:style>
  <w:style w:type="paragraph" w:customStyle="1" w:styleId="9C4406F393574E4383B7C98AB9ACE397">
    <w:name w:val="9C4406F393574E4383B7C98AB9ACE397"/>
    <w:rsid w:val="0051352D"/>
    <w:rPr>
      <w:rFonts w:eastAsiaTheme="minorHAnsi"/>
    </w:rPr>
  </w:style>
  <w:style w:type="paragraph" w:customStyle="1" w:styleId="4AA5C8503A6E40AA880D328DAE0ABE49">
    <w:name w:val="4AA5C8503A6E40AA880D328DAE0ABE49"/>
    <w:rsid w:val="0051352D"/>
    <w:rPr>
      <w:rFonts w:eastAsiaTheme="minorHAnsi"/>
    </w:rPr>
  </w:style>
  <w:style w:type="paragraph" w:customStyle="1" w:styleId="528CAADA20BE473195633CB7546CB1BA">
    <w:name w:val="528CAADA20BE473195633CB7546CB1BA"/>
    <w:rsid w:val="0051352D"/>
    <w:rPr>
      <w:rFonts w:eastAsiaTheme="minorHAnsi"/>
    </w:rPr>
  </w:style>
  <w:style w:type="paragraph" w:customStyle="1" w:styleId="DDAB153ABC1C45A3AD3FEDE52DF8B952">
    <w:name w:val="DDAB153ABC1C45A3AD3FEDE52DF8B952"/>
    <w:rsid w:val="0051352D"/>
    <w:rPr>
      <w:rFonts w:eastAsiaTheme="minorHAnsi"/>
    </w:rPr>
  </w:style>
  <w:style w:type="paragraph" w:customStyle="1" w:styleId="C47C9CB54A8849AE910085A08B7F2C51">
    <w:name w:val="C47C9CB54A8849AE910085A08B7F2C51"/>
    <w:rsid w:val="0051352D"/>
    <w:rPr>
      <w:rFonts w:eastAsiaTheme="minorHAnsi"/>
    </w:rPr>
  </w:style>
  <w:style w:type="paragraph" w:customStyle="1" w:styleId="1A6597955AB442D3A3D97B7A9F2BD608">
    <w:name w:val="1A6597955AB442D3A3D97B7A9F2BD608"/>
    <w:rsid w:val="0051352D"/>
    <w:rPr>
      <w:rFonts w:eastAsiaTheme="minorHAnsi"/>
    </w:rPr>
  </w:style>
  <w:style w:type="paragraph" w:customStyle="1" w:styleId="3CA74B4454FC4CB5A2AE009FB7BA3998">
    <w:name w:val="3CA74B4454FC4CB5A2AE009FB7BA3998"/>
    <w:rsid w:val="0051352D"/>
    <w:rPr>
      <w:rFonts w:eastAsiaTheme="minorHAnsi"/>
    </w:rPr>
  </w:style>
  <w:style w:type="paragraph" w:customStyle="1" w:styleId="4C260FFDC7E14D58898D2638EA11CAC7">
    <w:name w:val="4C260FFDC7E14D58898D2638EA11CAC7"/>
    <w:rsid w:val="0051352D"/>
    <w:rPr>
      <w:rFonts w:eastAsiaTheme="minorHAnsi"/>
    </w:rPr>
  </w:style>
  <w:style w:type="paragraph" w:customStyle="1" w:styleId="D998B8DD2FAD44CF81DD26D477661138">
    <w:name w:val="D998B8DD2FAD44CF81DD26D477661138"/>
    <w:rsid w:val="0051352D"/>
    <w:rPr>
      <w:rFonts w:eastAsiaTheme="minorHAnsi"/>
    </w:rPr>
  </w:style>
  <w:style w:type="paragraph" w:customStyle="1" w:styleId="49E9E65F393F4DEE97A1D858BCFC0F40">
    <w:name w:val="49E9E65F393F4DEE97A1D858BCFC0F40"/>
    <w:rsid w:val="0051352D"/>
    <w:rPr>
      <w:rFonts w:eastAsiaTheme="minorHAnsi"/>
    </w:rPr>
  </w:style>
  <w:style w:type="paragraph" w:customStyle="1" w:styleId="BF91D5721F6F4DBDBF26707FFD903803">
    <w:name w:val="BF91D5721F6F4DBDBF26707FFD903803"/>
    <w:rsid w:val="0051352D"/>
    <w:rPr>
      <w:rFonts w:eastAsiaTheme="minorHAnsi"/>
    </w:rPr>
  </w:style>
  <w:style w:type="paragraph" w:customStyle="1" w:styleId="9EC563E11821402991E355CED8357F16">
    <w:name w:val="9EC563E11821402991E355CED8357F16"/>
    <w:rsid w:val="0051352D"/>
    <w:rPr>
      <w:rFonts w:eastAsiaTheme="minorHAnsi"/>
    </w:rPr>
  </w:style>
  <w:style w:type="paragraph" w:customStyle="1" w:styleId="7B6BAC4276C446B9A380D65EA62E1C3D">
    <w:name w:val="7B6BAC4276C446B9A380D65EA62E1C3D"/>
    <w:rsid w:val="0051352D"/>
    <w:rPr>
      <w:rFonts w:eastAsiaTheme="minorHAnsi"/>
    </w:rPr>
  </w:style>
  <w:style w:type="paragraph" w:customStyle="1" w:styleId="B7468AE7FE2D44CBA879466FA164C8E8">
    <w:name w:val="B7468AE7FE2D44CBA879466FA164C8E8"/>
    <w:rsid w:val="0051352D"/>
    <w:rPr>
      <w:rFonts w:eastAsiaTheme="minorHAnsi"/>
    </w:rPr>
  </w:style>
  <w:style w:type="paragraph" w:customStyle="1" w:styleId="58C1A7877FB14697A616907F4B8F6A681">
    <w:name w:val="58C1A7877FB14697A616907F4B8F6A681"/>
    <w:rsid w:val="0051352D"/>
    <w:rPr>
      <w:rFonts w:eastAsiaTheme="minorHAnsi"/>
    </w:rPr>
  </w:style>
  <w:style w:type="paragraph" w:customStyle="1" w:styleId="C4E206D435C54099AEE166AEB3C5D2C01">
    <w:name w:val="C4E206D435C54099AEE166AEB3C5D2C01"/>
    <w:rsid w:val="0051352D"/>
    <w:rPr>
      <w:rFonts w:eastAsiaTheme="minorHAnsi"/>
    </w:rPr>
  </w:style>
  <w:style w:type="paragraph" w:customStyle="1" w:styleId="B0B2CCF2A26B4BC18D759BCC537617FB1">
    <w:name w:val="B0B2CCF2A26B4BC18D759BCC537617FB1"/>
    <w:rsid w:val="0051352D"/>
    <w:rPr>
      <w:rFonts w:eastAsiaTheme="minorHAnsi"/>
    </w:rPr>
  </w:style>
  <w:style w:type="paragraph" w:customStyle="1" w:styleId="6F6DBFE2DFDA480EBBE11777B9999DA6">
    <w:name w:val="6F6DBFE2DFDA480EBBE11777B9999DA6"/>
    <w:rsid w:val="0051352D"/>
    <w:rPr>
      <w:rFonts w:eastAsiaTheme="minorHAnsi"/>
    </w:rPr>
  </w:style>
  <w:style w:type="paragraph" w:customStyle="1" w:styleId="D37175DE8BB747A1BABFCBE7A9525641">
    <w:name w:val="D37175DE8BB747A1BABFCBE7A9525641"/>
    <w:rsid w:val="0051352D"/>
    <w:rPr>
      <w:rFonts w:eastAsiaTheme="minorHAnsi"/>
    </w:rPr>
  </w:style>
  <w:style w:type="paragraph" w:customStyle="1" w:styleId="A5244DDF67484565AB35B30F15778F71">
    <w:name w:val="A5244DDF67484565AB35B30F15778F71"/>
    <w:rsid w:val="0051352D"/>
    <w:rPr>
      <w:rFonts w:eastAsiaTheme="minorHAnsi"/>
    </w:rPr>
  </w:style>
  <w:style w:type="paragraph" w:customStyle="1" w:styleId="EE2261FD28E64CBCB030369ADB59F972">
    <w:name w:val="EE2261FD28E64CBCB030369ADB59F972"/>
    <w:rsid w:val="0051352D"/>
    <w:rPr>
      <w:rFonts w:eastAsiaTheme="minorHAnsi"/>
    </w:rPr>
  </w:style>
  <w:style w:type="paragraph" w:customStyle="1" w:styleId="7A36C82AAB71427AB2F149899917084B">
    <w:name w:val="7A36C82AAB71427AB2F149899917084B"/>
    <w:rsid w:val="0051352D"/>
    <w:rPr>
      <w:rFonts w:eastAsiaTheme="minorHAnsi"/>
    </w:rPr>
  </w:style>
  <w:style w:type="paragraph" w:customStyle="1" w:styleId="1C904BB9836E42338F3F41005B1A0EC2">
    <w:name w:val="1C904BB9836E42338F3F41005B1A0EC2"/>
    <w:rsid w:val="0051352D"/>
    <w:rPr>
      <w:rFonts w:eastAsiaTheme="minorHAnsi"/>
    </w:rPr>
  </w:style>
  <w:style w:type="paragraph" w:customStyle="1" w:styleId="1C0D77813B0E4A08AA6D17D7116C5FE6">
    <w:name w:val="1C0D77813B0E4A08AA6D17D7116C5FE6"/>
    <w:rsid w:val="0051352D"/>
    <w:rPr>
      <w:rFonts w:eastAsiaTheme="minorHAnsi"/>
    </w:rPr>
  </w:style>
  <w:style w:type="paragraph" w:customStyle="1" w:styleId="7F7A9E310EBC4EE9B8DC9B81D51A05E6">
    <w:name w:val="7F7A9E310EBC4EE9B8DC9B81D51A05E6"/>
    <w:rsid w:val="0051352D"/>
    <w:rPr>
      <w:rFonts w:eastAsiaTheme="minorHAnsi"/>
    </w:rPr>
  </w:style>
  <w:style w:type="paragraph" w:customStyle="1" w:styleId="07C67C10429D49C9A3E6D503916BACC4">
    <w:name w:val="07C67C10429D49C9A3E6D503916BACC4"/>
    <w:rsid w:val="0051352D"/>
    <w:rPr>
      <w:rFonts w:eastAsiaTheme="minorHAnsi"/>
    </w:rPr>
  </w:style>
  <w:style w:type="paragraph" w:customStyle="1" w:styleId="A8D1E50C73BD45A9A7E6DD045E973B7B">
    <w:name w:val="A8D1E50C73BD45A9A7E6DD045E973B7B"/>
    <w:rsid w:val="0051352D"/>
    <w:rPr>
      <w:rFonts w:eastAsiaTheme="minorHAnsi"/>
    </w:rPr>
  </w:style>
  <w:style w:type="paragraph" w:customStyle="1" w:styleId="A251590A77BB435691225AF3AC73E8162">
    <w:name w:val="A251590A77BB435691225AF3AC73E8162"/>
    <w:rsid w:val="0051352D"/>
    <w:rPr>
      <w:rFonts w:eastAsiaTheme="minorHAnsi"/>
    </w:rPr>
  </w:style>
  <w:style w:type="paragraph" w:customStyle="1" w:styleId="22FC7455A79240538A375B60968ADCBC3">
    <w:name w:val="22FC7455A79240538A375B60968ADCBC3"/>
    <w:rsid w:val="0051352D"/>
    <w:rPr>
      <w:rFonts w:eastAsiaTheme="minorHAnsi"/>
    </w:rPr>
  </w:style>
  <w:style w:type="paragraph" w:customStyle="1" w:styleId="95CE33217C884FB49C82F7D73919ED3D3">
    <w:name w:val="95CE33217C884FB49C82F7D73919ED3D3"/>
    <w:rsid w:val="0051352D"/>
    <w:rPr>
      <w:rFonts w:eastAsiaTheme="minorHAnsi"/>
    </w:rPr>
  </w:style>
  <w:style w:type="paragraph" w:customStyle="1" w:styleId="900B367EF69143A38B2E497F3524A4C53">
    <w:name w:val="900B367EF69143A38B2E497F3524A4C53"/>
    <w:rsid w:val="0051352D"/>
    <w:rPr>
      <w:rFonts w:eastAsiaTheme="minorHAnsi"/>
    </w:rPr>
  </w:style>
  <w:style w:type="paragraph" w:customStyle="1" w:styleId="1320A9BB1657419F840167374350044F3">
    <w:name w:val="1320A9BB1657419F840167374350044F3"/>
    <w:rsid w:val="0051352D"/>
    <w:rPr>
      <w:rFonts w:eastAsiaTheme="minorHAnsi"/>
    </w:rPr>
  </w:style>
  <w:style w:type="paragraph" w:customStyle="1" w:styleId="2302819E40C2442BAE8D3D27498A0D852">
    <w:name w:val="2302819E40C2442BAE8D3D27498A0D852"/>
    <w:rsid w:val="0051352D"/>
    <w:rPr>
      <w:rFonts w:eastAsiaTheme="minorHAnsi"/>
    </w:rPr>
  </w:style>
  <w:style w:type="paragraph" w:customStyle="1" w:styleId="0372F0EED72A492C9999E9132505622B1">
    <w:name w:val="0372F0EED72A492C9999E9132505622B1"/>
    <w:rsid w:val="0051352D"/>
    <w:rPr>
      <w:rFonts w:eastAsiaTheme="minorHAnsi"/>
    </w:rPr>
  </w:style>
  <w:style w:type="paragraph" w:customStyle="1" w:styleId="9631E6E41BCF4FA7A621B75154B28C9A1">
    <w:name w:val="9631E6E41BCF4FA7A621B75154B28C9A1"/>
    <w:rsid w:val="0051352D"/>
    <w:rPr>
      <w:rFonts w:eastAsiaTheme="minorHAnsi"/>
    </w:rPr>
  </w:style>
  <w:style w:type="paragraph" w:customStyle="1" w:styleId="93B983D4B3E8458E8E0E7A6DEFDBE9D91">
    <w:name w:val="93B983D4B3E8458E8E0E7A6DEFDBE9D91"/>
    <w:rsid w:val="0051352D"/>
    <w:rPr>
      <w:rFonts w:eastAsiaTheme="minorHAnsi"/>
    </w:rPr>
  </w:style>
  <w:style w:type="paragraph" w:customStyle="1" w:styleId="72DD799C634042968AB50ACCC1BA3A511">
    <w:name w:val="72DD799C634042968AB50ACCC1BA3A511"/>
    <w:rsid w:val="0051352D"/>
    <w:rPr>
      <w:rFonts w:eastAsiaTheme="minorHAnsi"/>
    </w:rPr>
  </w:style>
  <w:style w:type="paragraph" w:customStyle="1" w:styleId="30412BF69EC349238B3FE3D4E54160911">
    <w:name w:val="30412BF69EC349238B3FE3D4E54160911"/>
    <w:rsid w:val="0051352D"/>
    <w:rPr>
      <w:rFonts w:eastAsiaTheme="minorHAnsi"/>
    </w:rPr>
  </w:style>
  <w:style w:type="paragraph" w:customStyle="1" w:styleId="CCC4D28AF91748F28A5A8E735BFFF0101">
    <w:name w:val="CCC4D28AF91748F28A5A8E735BFFF0101"/>
    <w:rsid w:val="0051352D"/>
    <w:rPr>
      <w:rFonts w:eastAsiaTheme="minorHAnsi"/>
    </w:rPr>
  </w:style>
  <w:style w:type="paragraph" w:customStyle="1" w:styleId="700F546D7524469496ED146B7B9FADFF1">
    <w:name w:val="700F546D7524469496ED146B7B9FADFF1"/>
    <w:rsid w:val="0051352D"/>
    <w:rPr>
      <w:rFonts w:eastAsiaTheme="minorHAnsi"/>
    </w:rPr>
  </w:style>
  <w:style w:type="paragraph" w:customStyle="1" w:styleId="BC8F2FF79B384D04B311E9B64E0D4F221">
    <w:name w:val="BC8F2FF79B384D04B311E9B64E0D4F221"/>
    <w:rsid w:val="0051352D"/>
    <w:rPr>
      <w:rFonts w:eastAsiaTheme="minorHAnsi"/>
    </w:rPr>
  </w:style>
  <w:style w:type="paragraph" w:customStyle="1" w:styleId="6A5733AD9AA04554AF89622B4B5FA7BB1">
    <w:name w:val="6A5733AD9AA04554AF89622B4B5FA7BB1"/>
    <w:rsid w:val="0051352D"/>
    <w:rPr>
      <w:rFonts w:eastAsiaTheme="minorHAnsi"/>
    </w:rPr>
  </w:style>
  <w:style w:type="paragraph" w:customStyle="1" w:styleId="B06EECACF0984369B0DD39F56B3FB79B1">
    <w:name w:val="B06EECACF0984369B0DD39F56B3FB79B1"/>
    <w:rsid w:val="0051352D"/>
    <w:rPr>
      <w:rFonts w:eastAsiaTheme="minorHAnsi"/>
    </w:rPr>
  </w:style>
  <w:style w:type="paragraph" w:customStyle="1" w:styleId="3226C26B485441AB9DB086322B1E70AD1">
    <w:name w:val="3226C26B485441AB9DB086322B1E70AD1"/>
    <w:rsid w:val="0051352D"/>
    <w:rPr>
      <w:rFonts w:eastAsiaTheme="minorHAnsi"/>
    </w:rPr>
  </w:style>
  <w:style w:type="paragraph" w:customStyle="1" w:styleId="70FA8BF7134D4B4C8D664E13F6C2A4942">
    <w:name w:val="70FA8BF7134D4B4C8D664E13F6C2A4942"/>
    <w:rsid w:val="0051352D"/>
    <w:rPr>
      <w:rFonts w:eastAsiaTheme="minorHAnsi"/>
    </w:rPr>
  </w:style>
  <w:style w:type="paragraph" w:customStyle="1" w:styleId="07550210AA644B819BCD350FE6B4B5451">
    <w:name w:val="07550210AA644B819BCD350FE6B4B5451"/>
    <w:rsid w:val="0051352D"/>
    <w:rPr>
      <w:rFonts w:eastAsiaTheme="minorHAnsi"/>
    </w:rPr>
  </w:style>
  <w:style w:type="paragraph" w:customStyle="1" w:styleId="A8FD9CCE3DF44D11982C1E486D6701D81">
    <w:name w:val="A8FD9CCE3DF44D11982C1E486D6701D81"/>
    <w:rsid w:val="0051352D"/>
    <w:rPr>
      <w:rFonts w:eastAsiaTheme="minorHAnsi"/>
    </w:rPr>
  </w:style>
  <w:style w:type="paragraph" w:customStyle="1" w:styleId="27A884F1C776452E93F37552CC3A01891">
    <w:name w:val="27A884F1C776452E93F37552CC3A01891"/>
    <w:rsid w:val="0051352D"/>
    <w:rPr>
      <w:rFonts w:eastAsiaTheme="minorHAnsi"/>
    </w:rPr>
  </w:style>
  <w:style w:type="paragraph" w:customStyle="1" w:styleId="9C4406F393574E4383B7C98AB9ACE3971">
    <w:name w:val="9C4406F393574E4383B7C98AB9ACE3971"/>
    <w:rsid w:val="0051352D"/>
    <w:rPr>
      <w:rFonts w:eastAsiaTheme="minorHAnsi"/>
    </w:rPr>
  </w:style>
  <w:style w:type="paragraph" w:customStyle="1" w:styleId="4AA5C8503A6E40AA880D328DAE0ABE491">
    <w:name w:val="4AA5C8503A6E40AA880D328DAE0ABE491"/>
    <w:rsid w:val="0051352D"/>
    <w:rPr>
      <w:rFonts w:eastAsiaTheme="minorHAnsi"/>
    </w:rPr>
  </w:style>
  <w:style w:type="paragraph" w:customStyle="1" w:styleId="528CAADA20BE473195633CB7546CB1BA1">
    <w:name w:val="528CAADA20BE473195633CB7546CB1BA1"/>
    <w:rsid w:val="0051352D"/>
    <w:rPr>
      <w:rFonts w:eastAsiaTheme="minorHAnsi"/>
    </w:rPr>
  </w:style>
  <w:style w:type="paragraph" w:customStyle="1" w:styleId="DDAB153ABC1C45A3AD3FEDE52DF8B9521">
    <w:name w:val="DDAB153ABC1C45A3AD3FEDE52DF8B9521"/>
    <w:rsid w:val="0051352D"/>
    <w:rPr>
      <w:rFonts w:eastAsiaTheme="minorHAnsi"/>
    </w:rPr>
  </w:style>
  <w:style w:type="paragraph" w:customStyle="1" w:styleId="C47C9CB54A8849AE910085A08B7F2C511">
    <w:name w:val="C47C9CB54A8849AE910085A08B7F2C511"/>
    <w:rsid w:val="0051352D"/>
    <w:rPr>
      <w:rFonts w:eastAsiaTheme="minorHAnsi"/>
    </w:rPr>
  </w:style>
  <w:style w:type="paragraph" w:customStyle="1" w:styleId="1A6597955AB442D3A3D97B7A9F2BD6081">
    <w:name w:val="1A6597955AB442D3A3D97B7A9F2BD6081"/>
    <w:rsid w:val="0051352D"/>
    <w:rPr>
      <w:rFonts w:eastAsiaTheme="minorHAnsi"/>
    </w:rPr>
  </w:style>
  <w:style w:type="paragraph" w:customStyle="1" w:styleId="3CA74B4454FC4CB5A2AE009FB7BA39981">
    <w:name w:val="3CA74B4454FC4CB5A2AE009FB7BA39981"/>
    <w:rsid w:val="0051352D"/>
    <w:rPr>
      <w:rFonts w:eastAsiaTheme="minorHAnsi"/>
    </w:rPr>
  </w:style>
  <w:style w:type="paragraph" w:customStyle="1" w:styleId="4C260FFDC7E14D58898D2638EA11CAC71">
    <w:name w:val="4C260FFDC7E14D58898D2638EA11CAC71"/>
    <w:rsid w:val="0051352D"/>
    <w:rPr>
      <w:rFonts w:eastAsiaTheme="minorHAnsi"/>
    </w:rPr>
  </w:style>
  <w:style w:type="paragraph" w:customStyle="1" w:styleId="D998B8DD2FAD44CF81DD26D4776611381">
    <w:name w:val="D998B8DD2FAD44CF81DD26D4776611381"/>
    <w:rsid w:val="0051352D"/>
    <w:rPr>
      <w:rFonts w:eastAsiaTheme="minorHAnsi"/>
    </w:rPr>
  </w:style>
  <w:style w:type="paragraph" w:customStyle="1" w:styleId="49E9E65F393F4DEE97A1D858BCFC0F401">
    <w:name w:val="49E9E65F393F4DEE97A1D858BCFC0F401"/>
    <w:rsid w:val="0051352D"/>
    <w:rPr>
      <w:rFonts w:eastAsiaTheme="minorHAnsi"/>
    </w:rPr>
  </w:style>
  <w:style w:type="paragraph" w:customStyle="1" w:styleId="BF91D5721F6F4DBDBF26707FFD9038031">
    <w:name w:val="BF91D5721F6F4DBDBF26707FFD9038031"/>
    <w:rsid w:val="0051352D"/>
    <w:rPr>
      <w:rFonts w:eastAsiaTheme="minorHAnsi"/>
    </w:rPr>
  </w:style>
  <w:style w:type="paragraph" w:customStyle="1" w:styleId="9EC563E11821402991E355CED8357F161">
    <w:name w:val="9EC563E11821402991E355CED8357F161"/>
    <w:rsid w:val="0051352D"/>
    <w:rPr>
      <w:rFonts w:eastAsiaTheme="minorHAnsi"/>
    </w:rPr>
  </w:style>
  <w:style w:type="paragraph" w:customStyle="1" w:styleId="7B6BAC4276C446B9A380D65EA62E1C3D1">
    <w:name w:val="7B6BAC4276C446B9A380D65EA62E1C3D1"/>
    <w:rsid w:val="0051352D"/>
    <w:rPr>
      <w:rFonts w:eastAsiaTheme="minorHAnsi"/>
    </w:rPr>
  </w:style>
  <w:style w:type="paragraph" w:customStyle="1" w:styleId="B7468AE7FE2D44CBA879466FA164C8E81">
    <w:name w:val="B7468AE7FE2D44CBA879466FA164C8E81"/>
    <w:rsid w:val="0051352D"/>
    <w:rPr>
      <w:rFonts w:eastAsiaTheme="minorHAnsi"/>
    </w:rPr>
  </w:style>
  <w:style w:type="paragraph" w:customStyle="1" w:styleId="58C1A7877FB14697A616907F4B8F6A682">
    <w:name w:val="58C1A7877FB14697A616907F4B8F6A682"/>
    <w:rsid w:val="0051352D"/>
    <w:rPr>
      <w:rFonts w:eastAsiaTheme="minorHAnsi"/>
    </w:rPr>
  </w:style>
  <w:style w:type="paragraph" w:customStyle="1" w:styleId="C4E206D435C54099AEE166AEB3C5D2C02">
    <w:name w:val="C4E206D435C54099AEE166AEB3C5D2C02"/>
    <w:rsid w:val="0051352D"/>
    <w:rPr>
      <w:rFonts w:eastAsiaTheme="minorHAnsi"/>
    </w:rPr>
  </w:style>
  <w:style w:type="paragraph" w:customStyle="1" w:styleId="B0B2CCF2A26B4BC18D759BCC537617FB2">
    <w:name w:val="B0B2CCF2A26B4BC18D759BCC537617FB2"/>
    <w:rsid w:val="0051352D"/>
    <w:rPr>
      <w:rFonts w:eastAsiaTheme="minorHAnsi"/>
    </w:rPr>
  </w:style>
  <w:style w:type="paragraph" w:customStyle="1" w:styleId="6F6DBFE2DFDA480EBBE11777B9999DA61">
    <w:name w:val="6F6DBFE2DFDA480EBBE11777B9999DA61"/>
    <w:rsid w:val="0051352D"/>
    <w:rPr>
      <w:rFonts w:eastAsiaTheme="minorHAnsi"/>
    </w:rPr>
  </w:style>
  <w:style w:type="paragraph" w:customStyle="1" w:styleId="D37175DE8BB747A1BABFCBE7A95256411">
    <w:name w:val="D37175DE8BB747A1BABFCBE7A95256411"/>
    <w:rsid w:val="0051352D"/>
    <w:rPr>
      <w:rFonts w:eastAsiaTheme="minorHAnsi"/>
    </w:rPr>
  </w:style>
  <w:style w:type="paragraph" w:customStyle="1" w:styleId="A5244DDF67484565AB35B30F15778F711">
    <w:name w:val="A5244DDF67484565AB35B30F15778F711"/>
    <w:rsid w:val="0051352D"/>
    <w:rPr>
      <w:rFonts w:eastAsiaTheme="minorHAnsi"/>
    </w:rPr>
  </w:style>
  <w:style w:type="paragraph" w:customStyle="1" w:styleId="EE2261FD28E64CBCB030369ADB59F9721">
    <w:name w:val="EE2261FD28E64CBCB030369ADB59F9721"/>
    <w:rsid w:val="0051352D"/>
    <w:rPr>
      <w:rFonts w:eastAsiaTheme="minorHAnsi"/>
    </w:rPr>
  </w:style>
  <w:style w:type="paragraph" w:customStyle="1" w:styleId="7A36C82AAB71427AB2F149899917084B1">
    <w:name w:val="7A36C82AAB71427AB2F149899917084B1"/>
    <w:rsid w:val="0051352D"/>
    <w:rPr>
      <w:rFonts w:eastAsiaTheme="minorHAnsi"/>
    </w:rPr>
  </w:style>
  <w:style w:type="paragraph" w:customStyle="1" w:styleId="1C904BB9836E42338F3F41005B1A0EC21">
    <w:name w:val="1C904BB9836E42338F3F41005B1A0EC21"/>
    <w:rsid w:val="0051352D"/>
    <w:rPr>
      <w:rFonts w:eastAsiaTheme="minorHAnsi"/>
    </w:rPr>
  </w:style>
  <w:style w:type="paragraph" w:customStyle="1" w:styleId="1C0D77813B0E4A08AA6D17D7116C5FE61">
    <w:name w:val="1C0D77813B0E4A08AA6D17D7116C5FE61"/>
    <w:rsid w:val="0051352D"/>
    <w:rPr>
      <w:rFonts w:eastAsiaTheme="minorHAnsi"/>
    </w:rPr>
  </w:style>
  <w:style w:type="paragraph" w:customStyle="1" w:styleId="7F7A9E310EBC4EE9B8DC9B81D51A05E61">
    <w:name w:val="7F7A9E310EBC4EE9B8DC9B81D51A05E61"/>
    <w:rsid w:val="0051352D"/>
    <w:rPr>
      <w:rFonts w:eastAsiaTheme="minorHAnsi"/>
    </w:rPr>
  </w:style>
  <w:style w:type="paragraph" w:customStyle="1" w:styleId="07C67C10429D49C9A3E6D503916BACC41">
    <w:name w:val="07C67C10429D49C9A3E6D503916BACC41"/>
    <w:rsid w:val="0051352D"/>
    <w:rPr>
      <w:rFonts w:eastAsiaTheme="minorHAnsi"/>
    </w:rPr>
  </w:style>
  <w:style w:type="paragraph" w:customStyle="1" w:styleId="A8D1E50C73BD45A9A7E6DD045E973B7B1">
    <w:name w:val="A8D1E50C73BD45A9A7E6DD045E973B7B1"/>
    <w:rsid w:val="0051352D"/>
    <w:rPr>
      <w:rFonts w:eastAsiaTheme="minorHAnsi"/>
    </w:rPr>
  </w:style>
  <w:style w:type="paragraph" w:customStyle="1" w:styleId="A251590A77BB435691225AF3AC73E8163">
    <w:name w:val="A251590A77BB435691225AF3AC73E8163"/>
    <w:rsid w:val="0051352D"/>
    <w:rPr>
      <w:rFonts w:eastAsiaTheme="minorHAnsi"/>
    </w:rPr>
  </w:style>
  <w:style w:type="paragraph" w:customStyle="1" w:styleId="22FC7455A79240538A375B60968ADCBC4">
    <w:name w:val="22FC7455A79240538A375B60968ADCBC4"/>
    <w:rsid w:val="0051352D"/>
    <w:rPr>
      <w:rFonts w:eastAsiaTheme="minorHAnsi"/>
    </w:rPr>
  </w:style>
  <w:style w:type="paragraph" w:customStyle="1" w:styleId="95CE33217C884FB49C82F7D73919ED3D4">
    <w:name w:val="95CE33217C884FB49C82F7D73919ED3D4"/>
    <w:rsid w:val="0051352D"/>
    <w:rPr>
      <w:rFonts w:eastAsiaTheme="minorHAnsi"/>
    </w:rPr>
  </w:style>
  <w:style w:type="paragraph" w:customStyle="1" w:styleId="900B367EF69143A38B2E497F3524A4C54">
    <w:name w:val="900B367EF69143A38B2E497F3524A4C54"/>
    <w:rsid w:val="0051352D"/>
    <w:rPr>
      <w:rFonts w:eastAsiaTheme="minorHAnsi"/>
    </w:rPr>
  </w:style>
  <w:style w:type="paragraph" w:customStyle="1" w:styleId="1320A9BB1657419F840167374350044F4">
    <w:name w:val="1320A9BB1657419F840167374350044F4"/>
    <w:rsid w:val="0051352D"/>
    <w:rPr>
      <w:rFonts w:eastAsiaTheme="minorHAnsi"/>
    </w:rPr>
  </w:style>
  <w:style w:type="paragraph" w:customStyle="1" w:styleId="2302819E40C2442BAE8D3D27498A0D853">
    <w:name w:val="2302819E40C2442BAE8D3D27498A0D853"/>
    <w:rsid w:val="0051352D"/>
    <w:rPr>
      <w:rFonts w:eastAsiaTheme="minorHAnsi"/>
    </w:rPr>
  </w:style>
  <w:style w:type="paragraph" w:customStyle="1" w:styleId="0372F0EED72A492C9999E9132505622B2">
    <w:name w:val="0372F0EED72A492C9999E9132505622B2"/>
    <w:rsid w:val="0051352D"/>
    <w:rPr>
      <w:rFonts w:eastAsiaTheme="minorHAnsi"/>
    </w:rPr>
  </w:style>
  <w:style w:type="paragraph" w:customStyle="1" w:styleId="9631E6E41BCF4FA7A621B75154B28C9A2">
    <w:name w:val="9631E6E41BCF4FA7A621B75154B28C9A2"/>
    <w:rsid w:val="0051352D"/>
    <w:rPr>
      <w:rFonts w:eastAsiaTheme="minorHAnsi"/>
    </w:rPr>
  </w:style>
  <w:style w:type="paragraph" w:customStyle="1" w:styleId="93B983D4B3E8458E8E0E7A6DEFDBE9D92">
    <w:name w:val="93B983D4B3E8458E8E0E7A6DEFDBE9D92"/>
    <w:rsid w:val="0051352D"/>
    <w:rPr>
      <w:rFonts w:eastAsiaTheme="minorHAnsi"/>
    </w:rPr>
  </w:style>
  <w:style w:type="paragraph" w:customStyle="1" w:styleId="72DD799C634042968AB50ACCC1BA3A512">
    <w:name w:val="72DD799C634042968AB50ACCC1BA3A512"/>
    <w:rsid w:val="0051352D"/>
    <w:rPr>
      <w:rFonts w:eastAsiaTheme="minorHAnsi"/>
    </w:rPr>
  </w:style>
  <w:style w:type="paragraph" w:customStyle="1" w:styleId="30412BF69EC349238B3FE3D4E54160912">
    <w:name w:val="30412BF69EC349238B3FE3D4E54160912"/>
    <w:rsid w:val="0051352D"/>
    <w:rPr>
      <w:rFonts w:eastAsiaTheme="minorHAnsi"/>
    </w:rPr>
  </w:style>
  <w:style w:type="paragraph" w:customStyle="1" w:styleId="CCC4D28AF91748F28A5A8E735BFFF0102">
    <w:name w:val="CCC4D28AF91748F28A5A8E735BFFF0102"/>
    <w:rsid w:val="0051352D"/>
    <w:rPr>
      <w:rFonts w:eastAsiaTheme="minorHAnsi"/>
    </w:rPr>
  </w:style>
  <w:style w:type="paragraph" w:customStyle="1" w:styleId="700F546D7524469496ED146B7B9FADFF2">
    <w:name w:val="700F546D7524469496ED146B7B9FADFF2"/>
    <w:rsid w:val="0051352D"/>
    <w:rPr>
      <w:rFonts w:eastAsiaTheme="minorHAnsi"/>
    </w:rPr>
  </w:style>
  <w:style w:type="paragraph" w:customStyle="1" w:styleId="BC8F2FF79B384D04B311E9B64E0D4F222">
    <w:name w:val="BC8F2FF79B384D04B311E9B64E0D4F222"/>
    <w:rsid w:val="0051352D"/>
    <w:rPr>
      <w:rFonts w:eastAsiaTheme="minorHAnsi"/>
    </w:rPr>
  </w:style>
  <w:style w:type="paragraph" w:customStyle="1" w:styleId="6A5733AD9AA04554AF89622B4B5FA7BB2">
    <w:name w:val="6A5733AD9AA04554AF89622B4B5FA7BB2"/>
    <w:rsid w:val="0051352D"/>
    <w:rPr>
      <w:rFonts w:eastAsiaTheme="minorHAnsi"/>
    </w:rPr>
  </w:style>
  <w:style w:type="paragraph" w:customStyle="1" w:styleId="B06EECACF0984369B0DD39F56B3FB79B2">
    <w:name w:val="B06EECACF0984369B0DD39F56B3FB79B2"/>
    <w:rsid w:val="0051352D"/>
    <w:rPr>
      <w:rFonts w:eastAsiaTheme="minorHAnsi"/>
    </w:rPr>
  </w:style>
  <w:style w:type="paragraph" w:customStyle="1" w:styleId="3226C26B485441AB9DB086322B1E70AD2">
    <w:name w:val="3226C26B485441AB9DB086322B1E70AD2"/>
    <w:rsid w:val="0051352D"/>
    <w:rPr>
      <w:rFonts w:eastAsiaTheme="minorHAnsi"/>
    </w:rPr>
  </w:style>
  <w:style w:type="paragraph" w:customStyle="1" w:styleId="70FA8BF7134D4B4C8D664E13F6C2A4943">
    <w:name w:val="70FA8BF7134D4B4C8D664E13F6C2A4943"/>
    <w:rsid w:val="0051352D"/>
    <w:rPr>
      <w:rFonts w:eastAsiaTheme="minorHAnsi"/>
    </w:rPr>
  </w:style>
  <w:style w:type="paragraph" w:customStyle="1" w:styleId="07550210AA644B819BCD350FE6B4B5452">
    <w:name w:val="07550210AA644B819BCD350FE6B4B5452"/>
    <w:rsid w:val="0051352D"/>
    <w:rPr>
      <w:rFonts w:eastAsiaTheme="minorHAnsi"/>
    </w:rPr>
  </w:style>
  <w:style w:type="paragraph" w:customStyle="1" w:styleId="A8FD9CCE3DF44D11982C1E486D6701D82">
    <w:name w:val="A8FD9CCE3DF44D11982C1E486D6701D82"/>
    <w:rsid w:val="0051352D"/>
    <w:rPr>
      <w:rFonts w:eastAsiaTheme="minorHAnsi"/>
    </w:rPr>
  </w:style>
  <w:style w:type="paragraph" w:customStyle="1" w:styleId="27A884F1C776452E93F37552CC3A01892">
    <w:name w:val="27A884F1C776452E93F37552CC3A01892"/>
    <w:rsid w:val="0051352D"/>
    <w:rPr>
      <w:rFonts w:eastAsiaTheme="minorHAnsi"/>
    </w:rPr>
  </w:style>
  <w:style w:type="paragraph" w:customStyle="1" w:styleId="9C4406F393574E4383B7C98AB9ACE3972">
    <w:name w:val="9C4406F393574E4383B7C98AB9ACE3972"/>
    <w:rsid w:val="0051352D"/>
    <w:rPr>
      <w:rFonts w:eastAsiaTheme="minorHAnsi"/>
    </w:rPr>
  </w:style>
  <w:style w:type="paragraph" w:customStyle="1" w:styleId="4AA5C8503A6E40AA880D328DAE0ABE492">
    <w:name w:val="4AA5C8503A6E40AA880D328DAE0ABE492"/>
    <w:rsid w:val="0051352D"/>
    <w:rPr>
      <w:rFonts w:eastAsiaTheme="minorHAnsi"/>
    </w:rPr>
  </w:style>
  <w:style w:type="paragraph" w:customStyle="1" w:styleId="528CAADA20BE473195633CB7546CB1BA2">
    <w:name w:val="528CAADA20BE473195633CB7546CB1BA2"/>
    <w:rsid w:val="0051352D"/>
    <w:rPr>
      <w:rFonts w:eastAsiaTheme="minorHAnsi"/>
    </w:rPr>
  </w:style>
  <w:style w:type="paragraph" w:customStyle="1" w:styleId="DDAB153ABC1C45A3AD3FEDE52DF8B9522">
    <w:name w:val="DDAB153ABC1C45A3AD3FEDE52DF8B9522"/>
    <w:rsid w:val="0051352D"/>
    <w:rPr>
      <w:rFonts w:eastAsiaTheme="minorHAnsi"/>
    </w:rPr>
  </w:style>
  <w:style w:type="paragraph" w:customStyle="1" w:styleId="C47C9CB54A8849AE910085A08B7F2C512">
    <w:name w:val="C47C9CB54A8849AE910085A08B7F2C512"/>
    <w:rsid w:val="0051352D"/>
    <w:rPr>
      <w:rFonts w:eastAsiaTheme="minorHAnsi"/>
    </w:rPr>
  </w:style>
  <w:style w:type="paragraph" w:customStyle="1" w:styleId="1A6597955AB442D3A3D97B7A9F2BD6082">
    <w:name w:val="1A6597955AB442D3A3D97B7A9F2BD6082"/>
    <w:rsid w:val="0051352D"/>
    <w:rPr>
      <w:rFonts w:eastAsiaTheme="minorHAnsi"/>
    </w:rPr>
  </w:style>
  <w:style w:type="paragraph" w:customStyle="1" w:styleId="3CA74B4454FC4CB5A2AE009FB7BA39982">
    <w:name w:val="3CA74B4454FC4CB5A2AE009FB7BA39982"/>
    <w:rsid w:val="0051352D"/>
    <w:rPr>
      <w:rFonts w:eastAsiaTheme="minorHAnsi"/>
    </w:rPr>
  </w:style>
  <w:style w:type="paragraph" w:customStyle="1" w:styleId="4C260FFDC7E14D58898D2638EA11CAC72">
    <w:name w:val="4C260FFDC7E14D58898D2638EA11CAC72"/>
    <w:rsid w:val="0051352D"/>
    <w:rPr>
      <w:rFonts w:eastAsiaTheme="minorHAnsi"/>
    </w:rPr>
  </w:style>
  <w:style w:type="paragraph" w:customStyle="1" w:styleId="D998B8DD2FAD44CF81DD26D4776611382">
    <w:name w:val="D998B8DD2FAD44CF81DD26D4776611382"/>
    <w:rsid w:val="0051352D"/>
    <w:rPr>
      <w:rFonts w:eastAsiaTheme="minorHAnsi"/>
    </w:rPr>
  </w:style>
  <w:style w:type="paragraph" w:customStyle="1" w:styleId="49E9E65F393F4DEE97A1D858BCFC0F402">
    <w:name w:val="49E9E65F393F4DEE97A1D858BCFC0F402"/>
    <w:rsid w:val="0051352D"/>
    <w:rPr>
      <w:rFonts w:eastAsiaTheme="minorHAnsi"/>
    </w:rPr>
  </w:style>
  <w:style w:type="paragraph" w:customStyle="1" w:styleId="BF91D5721F6F4DBDBF26707FFD9038032">
    <w:name w:val="BF91D5721F6F4DBDBF26707FFD9038032"/>
    <w:rsid w:val="0051352D"/>
    <w:rPr>
      <w:rFonts w:eastAsiaTheme="minorHAnsi"/>
    </w:rPr>
  </w:style>
  <w:style w:type="paragraph" w:customStyle="1" w:styleId="9EC563E11821402991E355CED8357F162">
    <w:name w:val="9EC563E11821402991E355CED8357F162"/>
    <w:rsid w:val="0051352D"/>
    <w:rPr>
      <w:rFonts w:eastAsiaTheme="minorHAnsi"/>
    </w:rPr>
  </w:style>
  <w:style w:type="paragraph" w:customStyle="1" w:styleId="7B6BAC4276C446B9A380D65EA62E1C3D2">
    <w:name w:val="7B6BAC4276C446B9A380D65EA62E1C3D2"/>
    <w:rsid w:val="0051352D"/>
    <w:rPr>
      <w:rFonts w:eastAsiaTheme="minorHAnsi"/>
    </w:rPr>
  </w:style>
  <w:style w:type="paragraph" w:customStyle="1" w:styleId="B7468AE7FE2D44CBA879466FA164C8E82">
    <w:name w:val="B7468AE7FE2D44CBA879466FA164C8E82"/>
    <w:rsid w:val="0051352D"/>
    <w:rPr>
      <w:rFonts w:eastAsiaTheme="minorHAnsi"/>
    </w:rPr>
  </w:style>
  <w:style w:type="paragraph" w:customStyle="1" w:styleId="58C1A7877FB14697A616907F4B8F6A683">
    <w:name w:val="58C1A7877FB14697A616907F4B8F6A683"/>
    <w:rsid w:val="0051352D"/>
    <w:rPr>
      <w:rFonts w:eastAsiaTheme="minorHAnsi"/>
    </w:rPr>
  </w:style>
  <w:style w:type="paragraph" w:customStyle="1" w:styleId="C4E206D435C54099AEE166AEB3C5D2C03">
    <w:name w:val="C4E206D435C54099AEE166AEB3C5D2C03"/>
    <w:rsid w:val="0051352D"/>
    <w:rPr>
      <w:rFonts w:eastAsiaTheme="minorHAnsi"/>
    </w:rPr>
  </w:style>
  <w:style w:type="paragraph" w:customStyle="1" w:styleId="B0B2CCF2A26B4BC18D759BCC537617FB3">
    <w:name w:val="B0B2CCF2A26B4BC18D759BCC537617FB3"/>
    <w:rsid w:val="0051352D"/>
    <w:rPr>
      <w:rFonts w:eastAsiaTheme="minorHAnsi"/>
    </w:rPr>
  </w:style>
  <w:style w:type="paragraph" w:customStyle="1" w:styleId="6F6DBFE2DFDA480EBBE11777B9999DA62">
    <w:name w:val="6F6DBFE2DFDA480EBBE11777B9999DA62"/>
    <w:rsid w:val="0051352D"/>
    <w:rPr>
      <w:rFonts w:eastAsiaTheme="minorHAnsi"/>
    </w:rPr>
  </w:style>
  <w:style w:type="paragraph" w:customStyle="1" w:styleId="D37175DE8BB747A1BABFCBE7A95256412">
    <w:name w:val="D37175DE8BB747A1BABFCBE7A95256412"/>
    <w:rsid w:val="0051352D"/>
    <w:rPr>
      <w:rFonts w:eastAsiaTheme="minorHAnsi"/>
    </w:rPr>
  </w:style>
  <w:style w:type="paragraph" w:customStyle="1" w:styleId="A5244DDF67484565AB35B30F15778F712">
    <w:name w:val="A5244DDF67484565AB35B30F15778F712"/>
    <w:rsid w:val="0051352D"/>
    <w:rPr>
      <w:rFonts w:eastAsiaTheme="minorHAnsi"/>
    </w:rPr>
  </w:style>
  <w:style w:type="paragraph" w:customStyle="1" w:styleId="EE2261FD28E64CBCB030369ADB59F9722">
    <w:name w:val="EE2261FD28E64CBCB030369ADB59F9722"/>
    <w:rsid w:val="0051352D"/>
    <w:rPr>
      <w:rFonts w:eastAsiaTheme="minorHAnsi"/>
    </w:rPr>
  </w:style>
  <w:style w:type="paragraph" w:customStyle="1" w:styleId="7A36C82AAB71427AB2F149899917084B2">
    <w:name w:val="7A36C82AAB71427AB2F149899917084B2"/>
    <w:rsid w:val="0051352D"/>
    <w:rPr>
      <w:rFonts w:eastAsiaTheme="minorHAnsi"/>
    </w:rPr>
  </w:style>
  <w:style w:type="paragraph" w:customStyle="1" w:styleId="1C904BB9836E42338F3F41005B1A0EC22">
    <w:name w:val="1C904BB9836E42338F3F41005B1A0EC22"/>
    <w:rsid w:val="0051352D"/>
    <w:rPr>
      <w:rFonts w:eastAsiaTheme="minorHAnsi"/>
    </w:rPr>
  </w:style>
  <w:style w:type="paragraph" w:customStyle="1" w:styleId="1C0D77813B0E4A08AA6D17D7116C5FE62">
    <w:name w:val="1C0D77813B0E4A08AA6D17D7116C5FE62"/>
    <w:rsid w:val="0051352D"/>
    <w:rPr>
      <w:rFonts w:eastAsiaTheme="minorHAnsi"/>
    </w:rPr>
  </w:style>
  <w:style w:type="paragraph" w:customStyle="1" w:styleId="7F7A9E310EBC4EE9B8DC9B81D51A05E62">
    <w:name w:val="7F7A9E310EBC4EE9B8DC9B81D51A05E62"/>
    <w:rsid w:val="0051352D"/>
    <w:rPr>
      <w:rFonts w:eastAsiaTheme="minorHAnsi"/>
    </w:rPr>
  </w:style>
  <w:style w:type="paragraph" w:customStyle="1" w:styleId="07C67C10429D49C9A3E6D503916BACC42">
    <w:name w:val="07C67C10429D49C9A3E6D503916BACC42"/>
    <w:rsid w:val="0051352D"/>
    <w:rPr>
      <w:rFonts w:eastAsiaTheme="minorHAnsi"/>
    </w:rPr>
  </w:style>
  <w:style w:type="paragraph" w:customStyle="1" w:styleId="A8D1E50C73BD45A9A7E6DD045E973B7B2">
    <w:name w:val="A8D1E50C73BD45A9A7E6DD045E973B7B2"/>
    <w:rsid w:val="0051352D"/>
    <w:rPr>
      <w:rFonts w:eastAsiaTheme="minorHAnsi"/>
    </w:rPr>
  </w:style>
  <w:style w:type="paragraph" w:customStyle="1" w:styleId="A251590A77BB435691225AF3AC73E8164">
    <w:name w:val="A251590A77BB435691225AF3AC73E8164"/>
    <w:rsid w:val="00A930E1"/>
    <w:rPr>
      <w:rFonts w:eastAsiaTheme="minorHAnsi"/>
    </w:rPr>
  </w:style>
  <w:style w:type="paragraph" w:customStyle="1" w:styleId="22FC7455A79240538A375B60968ADCBC5">
    <w:name w:val="22FC7455A79240538A375B60968ADCBC5"/>
    <w:rsid w:val="00A930E1"/>
    <w:rPr>
      <w:rFonts w:eastAsiaTheme="minorHAnsi"/>
    </w:rPr>
  </w:style>
  <w:style w:type="paragraph" w:customStyle="1" w:styleId="95CE33217C884FB49C82F7D73919ED3D5">
    <w:name w:val="95CE33217C884FB49C82F7D73919ED3D5"/>
    <w:rsid w:val="00A930E1"/>
    <w:rPr>
      <w:rFonts w:eastAsiaTheme="minorHAnsi"/>
    </w:rPr>
  </w:style>
  <w:style w:type="paragraph" w:customStyle="1" w:styleId="900B367EF69143A38B2E497F3524A4C55">
    <w:name w:val="900B367EF69143A38B2E497F3524A4C55"/>
    <w:rsid w:val="00A930E1"/>
    <w:rPr>
      <w:rFonts w:eastAsiaTheme="minorHAnsi"/>
    </w:rPr>
  </w:style>
  <w:style w:type="paragraph" w:customStyle="1" w:styleId="1320A9BB1657419F840167374350044F5">
    <w:name w:val="1320A9BB1657419F840167374350044F5"/>
    <w:rsid w:val="00A930E1"/>
    <w:rPr>
      <w:rFonts w:eastAsiaTheme="minorHAnsi"/>
    </w:rPr>
  </w:style>
  <w:style w:type="paragraph" w:customStyle="1" w:styleId="2302819E40C2442BAE8D3D27498A0D854">
    <w:name w:val="2302819E40C2442BAE8D3D27498A0D854"/>
    <w:rsid w:val="00A930E1"/>
    <w:rPr>
      <w:rFonts w:eastAsiaTheme="minorHAnsi"/>
    </w:rPr>
  </w:style>
  <w:style w:type="paragraph" w:customStyle="1" w:styleId="0372F0EED72A492C9999E9132505622B3">
    <w:name w:val="0372F0EED72A492C9999E9132505622B3"/>
    <w:rsid w:val="00A930E1"/>
    <w:rPr>
      <w:rFonts w:eastAsiaTheme="minorHAnsi"/>
    </w:rPr>
  </w:style>
  <w:style w:type="paragraph" w:customStyle="1" w:styleId="9631E6E41BCF4FA7A621B75154B28C9A3">
    <w:name w:val="9631E6E41BCF4FA7A621B75154B28C9A3"/>
    <w:rsid w:val="00A930E1"/>
    <w:rPr>
      <w:rFonts w:eastAsiaTheme="minorHAnsi"/>
    </w:rPr>
  </w:style>
  <w:style w:type="paragraph" w:customStyle="1" w:styleId="93B983D4B3E8458E8E0E7A6DEFDBE9D93">
    <w:name w:val="93B983D4B3E8458E8E0E7A6DEFDBE9D93"/>
    <w:rsid w:val="00A930E1"/>
    <w:rPr>
      <w:rFonts w:eastAsiaTheme="minorHAnsi"/>
    </w:rPr>
  </w:style>
  <w:style w:type="paragraph" w:customStyle="1" w:styleId="72DD799C634042968AB50ACCC1BA3A513">
    <w:name w:val="72DD799C634042968AB50ACCC1BA3A513"/>
    <w:rsid w:val="00A930E1"/>
    <w:rPr>
      <w:rFonts w:eastAsiaTheme="minorHAnsi"/>
    </w:rPr>
  </w:style>
  <w:style w:type="paragraph" w:customStyle="1" w:styleId="30412BF69EC349238B3FE3D4E54160913">
    <w:name w:val="30412BF69EC349238B3FE3D4E54160913"/>
    <w:rsid w:val="00A930E1"/>
    <w:rPr>
      <w:rFonts w:eastAsiaTheme="minorHAnsi"/>
    </w:rPr>
  </w:style>
  <w:style w:type="paragraph" w:customStyle="1" w:styleId="CCC4D28AF91748F28A5A8E735BFFF0103">
    <w:name w:val="CCC4D28AF91748F28A5A8E735BFFF0103"/>
    <w:rsid w:val="00A930E1"/>
    <w:rPr>
      <w:rFonts w:eastAsiaTheme="minorHAnsi"/>
    </w:rPr>
  </w:style>
  <w:style w:type="paragraph" w:customStyle="1" w:styleId="700F546D7524469496ED146B7B9FADFF3">
    <w:name w:val="700F546D7524469496ED146B7B9FADFF3"/>
    <w:rsid w:val="00A930E1"/>
    <w:rPr>
      <w:rFonts w:eastAsiaTheme="minorHAnsi"/>
    </w:rPr>
  </w:style>
  <w:style w:type="paragraph" w:customStyle="1" w:styleId="BC8F2FF79B384D04B311E9B64E0D4F223">
    <w:name w:val="BC8F2FF79B384D04B311E9B64E0D4F223"/>
    <w:rsid w:val="00A930E1"/>
    <w:rPr>
      <w:rFonts w:eastAsiaTheme="minorHAnsi"/>
    </w:rPr>
  </w:style>
  <w:style w:type="paragraph" w:customStyle="1" w:styleId="6A5733AD9AA04554AF89622B4B5FA7BB3">
    <w:name w:val="6A5733AD9AA04554AF89622B4B5FA7BB3"/>
    <w:rsid w:val="00A930E1"/>
    <w:rPr>
      <w:rFonts w:eastAsiaTheme="minorHAnsi"/>
    </w:rPr>
  </w:style>
  <w:style w:type="paragraph" w:customStyle="1" w:styleId="B06EECACF0984369B0DD39F56B3FB79B3">
    <w:name w:val="B06EECACF0984369B0DD39F56B3FB79B3"/>
    <w:rsid w:val="00A930E1"/>
    <w:rPr>
      <w:rFonts w:eastAsiaTheme="minorHAnsi"/>
    </w:rPr>
  </w:style>
  <w:style w:type="paragraph" w:customStyle="1" w:styleId="3226C26B485441AB9DB086322B1E70AD3">
    <w:name w:val="3226C26B485441AB9DB086322B1E70AD3"/>
    <w:rsid w:val="00A930E1"/>
    <w:rPr>
      <w:rFonts w:eastAsiaTheme="minorHAnsi"/>
    </w:rPr>
  </w:style>
  <w:style w:type="paragraph" w:customStyle="1" w:styleId="70FA8BF7134D4B4C8D664E13F6C2A4944">
    <w:name w:val="70FA8BF7134D4B4C8D664E13F6C2A4944"/>
    <w:rsid w:val="00A930E1"/>
    <w:rPr>
      <w:rFonts w:eastAsiaTheme="minorHAnsi"/>
    </w:rPr>
  </w:style>
  <w:style w:type="paragraph" w:customStyle="1" w:styleId="07550210AA644B819BCD350FE6B4B5453">
    <w:name w:val="07550210AA644B819BCD350FE6B4B5453"/>
    <w:rsid w:val="00A930E1"/>
    <w:rPr>
      <w:rFonts w:eastAsiaTheme="minorHAnsi"/>
    </w:rPr>
  </w:style>
  <w:style w:type="paragraph" w:customStyle="1" w:styleId="A8FD9CCE3DF44D11982C1E486D6701D83">
    <w:name w:val="A8FD9CCE3DF44D11982C1E486D6701D83"/>
    <w:rsid w:val="00A930E1"/>
    <w:rPr>
      <w:rFonts w:eastAsiaTheme="minorHAnsi"/>
    </w:rPr>
  </w:style>
  <w:style w:type="paragraph" w:customStyle="1" w:styleId="27A884F1C776452E93F37552CC3A01893">
    <w:name w:val="27A884F1C776452E93F37552CC3A01893"/>
    <w:rsid w:val="00A930E1"/>
    <w:rPr>
      <w:rFonts w:eastAsiaTheme="minorHAnsi"/>
    </w:rPr>
  </w:style>
  <w:style w:type="paragraph" w:customStyle="1" w:styleId="9C4406F393574E4383B7C98AB9ACE3973">
    <w:name w:val="9C4406F393574E4383B7C98AB9ACE3973"/>
    <w:rsid w:val="00A930E1"/>
    <w:rPr>
      <w:rFonts w:eastAsiaTheme="minorHAnsi"/>
    </w:rPr>
  </w:style>
  <w:style w:type="paragraph" w:customStyle="1" w:styleId="4AA5C8503A6E40AA880D328DAE0ABE493">
    <w:name w:val="4AA5C8503A6E40AA880D328DAE0ABE493"/>
    <w:rsid w:val="00A930E1"/>
    <w:rPr>
      <w:rFonts w:eastAsiaTheme="minorHAnsi"/>
    </w:rPr>
  </w:style>
  <w:style w:type="paragraph" w:customStyle="1" w:styleId="528CAADA20BE473195633CB7546CB1BA3">
    <w:name w:val="528CAADA20BE473195633CB7546CB1BA3"/>
    <w:rsid w:val="00A930E1"/>
    <w:rPr>
      <w:rFonts w:eastAsiaTheme="minorHAnsi"/>
    </w:rPr>
  </w:style>
  <w:style w:type="paragraph" w:customStyle="1" w:styleId="DDAB153ABC1C45A3AD3FEDE52DF8B9523">
    <w:name w:val="DDAB153ABC1C45A3AD3FEDE52DF8B9523"/>
    <w:rsid w:val="00A930E1"/>
    <w:rPr>
      <w:rFonts w:eastAsiaTheme="minorHAnsi"/>
    </w:rPr>
  </w:style>
  <w:style w:type="paragraph" w:customStyle="1" w:styleId="C47C9CB54A8849AE910085A08B7F2C513">
    <w:name w:val="C47C9CB54A8849AE910085A08B7F2C513"/>
    <w:rsid w:val="00A930E1"/>
    <w:rPr>
      <w:rFonts w:eastAsiaTheme="minorHAnsi"/>
    </w:rPr>
  </w:style>
  <w:style w:type="paragraph" w:customStyle="1" w:styleId="1A6597955AB442D3A3D97B7A9F2BD6083">
    <w:name w:val="1A6597955AB442D3A3D97B7A9F2BD6083"/>
    <w:rsid w:val="00A930E1"/>
    <w:rPr>
      <w:rFonts w:eastAsiaTheme="minorHAnsi"/>
    </w:rPr>
  </w:style>
  <w:style w:type="paragraph" w:customStyle="1" w:styleId="3CA74B4454FC4CB5A2AE009FB7BA39983">
    <w:name w:val="3CA74B4454FC4CB5A2AE009FB7BA39983"/>
    <w:rsid w:val="00A930E1"/>
    <w:rPr>
      <w:rFonts w:eastAsiaTheme="minorHAnsi"/>
    </w:rPr>
  </w:style>
  <w:style w:type="paragraph" w:customStyle="1" w:styleId="4C260FFDC7E14D58898D2638EA11CAC73">
    <w:name w:val="4C260FFDC7E14D58898D2638EA11CAC73"/>
    <w:rsid w:val="00A930E1"/>
    <w:rPr>
      <w:rFonts w:eastAsiaTheme="minorHAnsi"/>
    </w:rPr>
  </w:style>
  <w:style w:type="paragraph" w:customStyle="1" w:styleId="D998B8DD2FAD44CF81DD26D4776611383">
    <w:name w:val="D998B8DD2FAD44CF81DD26D4776611383"/>
    <w:rsid w:val="00A930E1"/>
    <w:rPr>
      <w:rFonts w:eastAsiaTheme="minorHAnsi"/>
    </w:rPr>
  </w:style>
  <w:style w:type="paragraph" w:customStyle="1" w:styleId="49E9E65F393F4DEE97A1D858BCFC0F403">
    <w:name w:val="49E9E65F393F4DEE97A1D858BCFC0F403"/>
    <w:rsid w:val="00A930E1"/>
    <w:rPr>
      <w:rFonts w:eastAsiaTheme="minorHAnsi"/>
    </w:rPr>
  </w:style>
  <w:style w:type="paragraph" w:customStyle="1" w:styleId="BF91D5721F6F4DBDBF26707FFD9038033">
    <w:name w:val="BF91D5721F6F4DBDBF26707FFD9038033"/>
    <w:rsid w:val="00A930E1"/>
    <w:rPr>
      <w:rFonts w:eastAsiaTheme="minorHAnsi"/>
    </w:rPr>
  </w:style>
  <w:style w:type="paragraph" w:customStyle="1" w:styleId="9EC563E11821402991E355CED8357F163">
    <w:name w:val="9EC563E11821402991E355CED8357F163"/>
    <w:rsid w:val="00A930E1"/>
    <w:rPr>
      <w:rFonts w:eastAsiaTheme="minorHAnsi"/>
    </w:rPr>
  </w:style>
  <w:style w:type="paragraph" w:customStyle="1" w:styleId="C280AD439BF14075BCB61A467FD4527B">
    <w:name w:val="C280AD439BF14075BCB61A467FD4527B"/>
    <w:rsid w:val="00A930E1"/>
    <w:rPr>
      <w:rFonts w:eastAsiaTheme="minorHAnsi"/>
    </w:rPr>
  </w:style>
  <w:style w:type="paragraph" w:customStyle="1" w:styleId="813A57BF4929453887EA353CE968E495">
    <w:name w:val="813A57BF4929453887EA353CE968E495"/>
    <w:rsid w:val="00A930E1"/>
    <w:rPr>
      <w:rFonts w:eastAsiaTheme="minorHAnsi"/>
    </w:rPr>
  </w:style>
  <w:style w:type="paragraph" w:customStyle="1" w:styleId="58C1A7877FB14697A616907F4B8F6A684">
    <w:name w:val="58C1A7877FB14697A616907F4B8F6A684"/>
    <w:rsid w:val="00A930E1"/>
    <w:rPr>
      <w:rFonts w:eastAsiaTheme="minorHAnsi"/>
    </w:rPr>
  </w:style>
  <w:style w:type="paragraph" w:customStyle="1" w:styleId="B668CB4FB797410C8354BE2383AF24E5">
    <w:name w:val="B668CB4FB797410C8354BE2383AF24E5"/>
    <w:rsid w:val="00A930E1"/>
    <w:rPr>
      <w:rFonts w:eastAsiaTheme="minorHAnsi"/>
    </w:rPr>
  </w:style>
  <w:style w:type="paragraph" w:customStyle="1" w:styleId="E8E460643B1D43B69901D44E2AF33270">
    <w:name w:val="E8E460643B1D43B69901D44E2AF33270"/>
    <w:rsid w:val="00A930E1"/>
    <w:rPr>
      <w:rFonts w:eastAsiaTheme="minorHAnsi"/>
    </w:rPr>
  </w:style>
  <w:style w:type="paragraph" w:customStyle="1" w:styleId="C4E206D435C54099AEE166AEB3C5D2C04">
    <w:name w:val="C4E206D435C54099AEE166AEB3C5D2C04"/>
    <w:rsid w:val="00A930E1"/>
    <w:rPr>
      <w:rFonts w:eastAsiaTheme="minorHAnsi"/>
    </w:rPr>
  </w:style>
  <w:style w:type="paragraph" w:customStyle="1" w:styleId="654C56D963E242FFB157A4117A47A4F5">
    <w:name w:val="654C56D963E242FFB157A4117A47A4F5"/>
    <w:rsid w:val="00A930E1"/>
    <w:rPr>
      <w:rFonts w:eastAsiaTheme="minorHAnsi"/>
    </w:rPr>
  </w:style>
  <w:style w:type="paragraph" w:customStyle="1" w:styleId="256185DE495B4C5D9231B61CB369A5FD">
    <w:name w:val="256185DE495B4C5D9231B61CB369A5FD"/>
    <w:rsid w:val="00A930E1"/>
    <w:rPr>
      <w:rFonts w:eastAsiaTheme="minorHAnsi"/>
    </w:rPr>
  </w:style>
  <w:style w:type="paragraph" w:customStyle="1" w:styleId="B0B2CCF2A26B4BC18D759BCC537617FB4">
    <w:name w:val="B0B2CCF2A26B4BC18D759BCC537617FB4"/>
    <w:rsid w:val="00A930E1"/>
    <w:rPr>
      <w:rFonts w:eastAsiaTheme="minorHAnsi"/>
    </w:rPr>
  </w:style>
  <w:style w:type="paragraph" w:customStyle="1" w:styleId="696907E0365D4038ABF0AD9E94B9D080">
    <w:name w:val="696907E0365D4038ABF0AD9E94B9D080"/>
    <w:rsid w:val="00A930E1"/>
    <w:rPr>
      <w:rFonts w:eastAsiaTheme="minorHAnsi"/>
    </w:rPr>
  </w:style>
  <w:style w:type="paragraph" w:customStyle="1" w:styleId="B61C2A61F9964481BD1573E6CF09219F">
    <w:name w:val="B61C2A61F9964481BD1573E6CF09219F"/>
    <w:rsid w:val="00A930E1"/>
    <w:rPr>
      <w:rFonts w:eastAsiaTheme="minorHAnsi"/>
    </w:rPr>
  </w:style>
  <w:style w:type="paragraph" w:customStyle="1" w:styleId="6F6DBFE2DFDA480EBBE11777B9999DA63">
    <w:name w:val="6F6DBFE2DFDA480EBBE11777B9999DA63"/>
    <w:rsid w:val="00A930E1"/>
    <w:rPr>
      <w:rFonts w:eastAsiaTheme="minorHAnsi"/>
    </w:rPr>
  </w:style>
  <w:style w:type="paragraph" w:customStyle="1" w:styleId="D37175DE8BB747A1BABFCBE7A95256413">
    <w:name w:val="D37175DE8BB747A1BABFCBE7A95256413"/>
    <w:rsid w:val="00A930E1"/>
    <w:rPr>
      <w:rFonts w:eastAsiaTheme="minorHAnsi"/>
    </w:rPr>
  </w:style>
  <w:style w:type="paragraph" w:customStyle="1" w:styleId="A5244DDF67484565AB35B30F15778F713">
    <w:name w:val="A5244DDF67484565AB35B30F15778F713"/>
    <w:rsid w:val="00A930E1"/>
    <w:rPr>
      <w:rFonts w:eastAsiaTheme="minorHAnsi"/>
    </w:rPr>
  </w:style>
  <w:style w:type="paragraph" w:customStyle="1" w:styleId="B16B30A26E2344D89C2CCD17E72E1113">
    <w:name w:val="B16B30A26E2344D89C2CCD17E72E1113"/>
    <w:rsid w:val="00A930E1"/>
    <w:rPr>
      <w:rFonts w:eastAsiaTheme="minorHAnsi"/>
    </w:rPr>
  </w:style>
  <w:style w:type="paragraph" w:customStyle="1" w:styleId="7A36C82AAB71427AB2F149899917084B3">
    <w:name w:val="7A36C82AAB71427AB2F149899917084B3"/>
    <w:rsid w:val="00A930E1"/>
    <w:rPr>
      <w:rFonts w:eastAsiaTheme="minorHAnsi"/>
    </w:rPr>
  </w:style>
  <w:style w:type="paragraph" w:customStyle="1" w:styleId="1C904BB9836E42338F3F41005B1A0EC23">
    <w:name w:val="1C904BB9836E42338F3F41005B1A0EC23"/>
    <w:rsid w:val="00A930E1"/>
    <w:rPr>
      <w:rFonts w:eastAsiaTheme="minorHAnsi"/>
    </w:rPr>
  </w:style>
  <w:style w:type="paragraph" w:customStyle="1" w:styleId="1C0D77813B0E4A08AA6D17D7116C5FE63">
    <w:name w:val="1C0D77813B0E4A08AA6D17D7116C5FE63"/>
    <w:rsid w:val="00A930E1"/>
    <w:rPr>
      <w:rFonts w:eastAsiaTheme="minorHAnsi"/>
    </w:rPr>
  </w:style>
  <w:style w:type="paragraph" w:customStyle="1" w:styleId="7F7A9E310EBC4EE9B8DC9B81D51A05E63">
    <w:name w:val="7F7A9E310EBC4EE9B8DC9B81D51A05E63"/>
    <w:rsid w:val="00A930E1"/>
    <w:rPr>
      <w:rFonts w:eastAsiaTheme="minorHAnsi"/>
    </w:rPr>
  </w:style>
  <w:style w:type="paragraph" w:customStyle="1" w:styleId="07C67C10429D49C9A3E6D503916BACC43">
    <w:name w:val="07C67C10429D49C9A3E6D503916BACC43"/>
    <w:rsid w:val="00A930E1"/>
    <w:rPr>
      <w:rFonts w:eastAsiaTheme="minorHAnsi"/>
    </w:rPr>
  </w:style>
  <w:style w:type="paragraph" w:customStyle="1" w:styleId="A8D1E50C73BD45A9A7E6DD045E973B7B3">
    <w:name w:val="A8D1E50C73BD45A9A7E6DD045E973B7B3"/>
    <w:rsid w:val="00A930E1"/>
    <w:rPr>
      <w:rFonts w:eastAsiaTheme="minorHAnsi"/>
    </w:rPr>
  </w:style>
  <w:style w:type="paragraph" w:customStyle="1" w:styleId="8F1C28D47C5C468C9383F0B7B2069CD3">
    <w:name w:val="8F1C28D47C5C468C9383F0B7B2069CD3"/>
    <w:rsid w:val="00A930E1"/>
  </w:style>
  <w:style w:type="paragraph" w:customStyle="1" w:styleId="03B533FCCF9F4F4CB58C518788E0261E">
    <w:name w:val="03B533FCCF9F4F4CB58C518788E0261E"/>
    <w:rsid w:val="00A930E1"/>
  </w:style>
  <w:style w:type="paragraph" w:customStyle="1" w:styleId="71E35850F31B424780B45353CD830F1E">
    <w:name w:val="71E35850F31B424780B45353CD830F1E"/>
    <w:rsid w:val="00A930E1"/>
  </w:style>
  <w:style w:type="paragraph" w:customStyle="1" w:styleId="B29AF3B2C9AC4A6A8260103A2E15D8D7">
    <w:name w:val="B29AF3B2C9AC4A6A8260103A2E15D8D7"/>
    <w:rsid w:val="00A930E1"/>
  </w:style>
  <w:style w:type="paragraph" w:customStyle="1" w:styleId="AE790A4ED0254EFF80672E9E51E57870">
    <w:name w:val="AE790A4ED0254EFF80672E9E51E57870"/>
    <w:rsid w:val="00AB3A74"/>
  </w:style>
  <w:style w:type="paragraph" w:customStyle="1" w:styleId="12BF9197D5F94F92B82AFE0BCF3B95FB">
    <w:name w:val="12BF9197D5F94F92B82AFE0BCF3B95FB"/>
    <w:rsid w:val="00AB3A74"/>
  </w:style>
  <w:style w:type="paragraph" w:customStyle="1" w:styleId="0CF9C62CA2DA4F16BD362E6C0CCB244E">
    <w:name w:val="0CF9C62CA2DA4F16BD362E6C0CCB244E"/>
    <w:rsid w:val="00AB3A74"/>
  </w:style>
  <w:style w:type="paragraph" w:customStyle="1" w:styleId="814C7EBAAC6C4698AA7E2B3E1C662DFD">
    <w:name w:val="814C7EBAAC6C4698AA7E2B3E1C662DFD"/>
    <w:rsid w:val="00AB3A74"/>
  </w:style>
  <w:style w:type="paragraph" w:customStyle="1" w:styleId="5708F72F5B7141BB894635B7A972FDE5">
    <w:name w:val="5708F72F5B7141BB894635B7A972FDE5"/>
    <w:rsid w:val="00AB3A74"/>
  </w:style>
  <w:style w:type="paragraph" w:customStyle="1" w:styleId="E8ADB0CAA0CE4532B2523AAE365ABBE2">
    <w:name w:val="E8ADB0CAA0CE4532B2523AAE365ABBE2"/>
    <w:rsid w:val="00AB3A74"/>
  </w:style>
  <w:style w:type="paragraph" w:customStyle="1" w:styleId="68B05360390F428EB304FD3280AA8340">
    <w:name w:val="68B05360390F428EB304FD3280AA8340"/>
    <w:rsid w:val="00AB3A74"/>
  </w:style>
  <w:style w:type="paragraph" w:customStyle="1" w:styleId="A8C6A7B3B5EB41458B9D5C4A9A25F151">
    <w:name w:val="A8C6A7B3B5EB41458B9D5C4A9A25F151"/>
    <w:rsid w:val="00AB3A74"/>
  </w:style>
  <w:style w:type="paragraph" w:customStyle="1" w:styleId="D4C2D345E96642B1A205C5B41A41E6D8">
    <w:name w:val="D4C2D345E96642B1A205C5B41A41E6D8"/>
    <w:rsid w:val="00AB3A74"/>
  </w:style>
  <w:style w:type="paragraph" w:customStyle="1" w:styleId="975339587E6F452BB188C21D687EEDEC">
    <w:name w:val="975339587E6F452BB188C21D687EEDEC"/>
    <w:rsid w:val="00AB3A74"/>
  </w:style>
  <w:style w:type="paragraph" w:customStyle="1" w:styleId="C8EEC3B4C94248889A7335CF81F66F9D">
    <w:name w:val="C8EEC3B4C94248889A7335CF81F66F9D"/>
    <w:rsid w:val="00AB3A74"/>
  </w:style>
  <w:style w:type="paragraph" w:customStyle="1" w:styleId="D8C7BD24478D441395B0EEA574D8EA5A">
    <w:name w:val="D8C7BD24478D441395B0EEA574D8EA5A"/>
    <w:rsid w:val="00AB3A74"/>
  </w:style>
  <w:style w:type="paragraph" w:customStyle="1" w:styleId="ED42AA85A109442B8BD890AF28071218">
    <w:name w:val="ED42AA85A109442B8BD890AF28071218"/>
    <w:rsid w:val="00AB3A74"/>
  </w:style>
  <w:style w:type="paragraph" w:customStyle="1" w:styleId="51AC12E592C446DF94FCFC909EC39D29">
    <w:name w:val="51AC12E592C446DF94FCFC909EC39D29"/>
    <w:rsid w:val="00AB3A74"/>
  </w:style>
  <w:style w:type="paragraph" w:customStyle="1" w:styleId="6584C83296724DA89395D3AB6130092F">
    <w:name w:val="6584C83296724DA89395D3AB6130092F"/>
    <w:rsid w:val="00AB3A74"/>
  </w:style>
  <w:style w:type="paragraph" w:customStyle="1" w:styleId="DB59641E1D4846B39790BF4447F554DD">
    <w:name w:val="DB59641E1D4846B39790BF4447F554DD"/>
    <w:rsid w:val="00AB3A74"/>
  </w:style>
  <w:style w:type="paragraph" w:customStyle="1" w:styleId="A251590A77BB435691225AF3AC73E8165">
    <w:name w:val="A251590A77BB435691225AF3AC73E8165"/>
    <w:rsid w:val="00267BC5"/>
    <w:rPr>
      <w:rFonts w:eastAsiaTheme="minorHAnsi"/>
    </w:rPr>
  </w:style>
  <w:style w:type="paragraph" w:customStyle="1" w:styleId="22FC7455A79240538A375B60968ADCBC6">
    <w:name w:val="22FC7455A79240538A375B60968ADCBC6"/>
    <w:rsid w:val="00267BC5"/>
    <w:rPr>
      <w:rFonts w:eastAsiaTheme="minorHAnsi"/>
    </w:rPr>
  </w:style>
  <w:style w:type="paragraph" w:customStyle="1" w:styleId="95CE33217C884FB49C82F7D73919ED3D6">
    <w:name w:val="95CE33217C884FB49C82F7D73919ED3D6"/>
    <w:rsid w:val="00267BC5"/>
    <w:rPr>
      <w:rFonts w:eastAsiaTheme="minorHAnsi"/>
    </w:rPr>
  </w:style>
  <w:style w:type="paragraph" w:customStyle="1" w:styleId="900B367EF69143A38B2E497F3524A4C56">
    <w:name w:val="900B367EF69143A38B2E497F3524A4C56"/>
    <w:rsid w:val="00267BC5"/>
    <w:rPr>
      <w:rFonts w:eastAsiaTheme="minorHAnsi"/>
    </w:rPr>
  </w:style>
  <w:style w:type="paragraph" w:customStyle="1" w:styleId="1320A9BB1657419F840167374350044F6">
    <w:name w:val="1320A9BB1657419F840167374350044F6"/>
    <w:rsid w:val="00267BC5"/>
    <w:rPr>
      <w:rFonts w:eastAsiaTheme="minorHAnsi"/>
    </w:rPr>
  </w:style>
  <w:style w:type="paragraph" w:customStyle="1" w:styleId="2302819E40C2442BAE8D3D27498A0D855">
    <w:name w:val="2302819E40C2442BAE8D3D27498A0D855"/>
    <w:rsid w:val="00267BC5"/>
    <w:rPr>
      <w:rFonts w:eastAsiaTheme="minorHAnsi"/>
    </w:rPr>
  </w:style>
  <w:style w:type="paragraph" w:customStyle="1" w:styleId="0372F0EED72A492C9999E9132505622B4">
    <w:name w:val="0372F0EED72A492C9999E9132505622B4"/>
    <w:rsid w:val="00267BC5"/>
    <w:rPr>
      <w:rFonts w:eastAsiaTheme="minorHAnsi"/>
    </w:rPr>
  </w:style>
  <w:style w:type="paragraph" w:customStyle="1" w:styleId="9631E6E41BCF4FA7A621B75154B28C9A4">
    <w:name w:val="9631E6E41BCF4FA7A621B75154B28C9A4"/>
    <w:rsid w:val="00267BC5"/>
    <w:rPr>
      <w:rFonts w:eastAsiaTheme="minorHAnsi"/>
    </w:rPr>
  </w:style>
  <w:style w:type="paragraph" w:customStyle="1" w:styleId="93B983D4B3E8458E8E0E7A6DEFDBE9D94">
    <w:name w:val="93B983D4B3E8458E8E0E7A6DEFDBE9D94"/>
    <w:rsid w:val="00267BC5"/>
    <w:rPr>
      <w:rFonts w:eastAsiaTheme="minorHAnsi"/>
    </w:rPr>
  </w:style>
  <w:style w:type="paragraph" w:customStyle="1" w:styleId="72DD799C634042968AB50ACCC1BA3A514">
    <w:name w:val="72DD799C634042968AB50ACCC1BA3A514"/>
    <w:rsid w:val="00267BC5"/>
    <w:rPr>
      <w:rFonts w:eastAsiaTheme="minorHAnsi"/>
    </w:rPr>
  </w:style>
  <w:style w:type="paragraph" w:customStyle="1" w:styleId="30412BF69EC349238B3FE3D4E54160914">
    <w:name w:val="30412BF69EC349238B3FE3D4E54160914"/>
    <w:rsid w:val="00267BC5"/>
    <w:rPr>
      <w:rFonts w:eastAsiaTheme="minorHAnsi"/>
    </w:rPr>
  </w:style>
  <w:style w:type="paragraph" w:customStyle="1" w:styleId="CCC4D28AF91748F28A5A8E735BFFF0104">
    <w:name w:val="CCC4D28AF91748F28A5A8E735BFFF0104"/>
    <w:rsid w:val="00267BC5"/>
    <w:rPr>
      <w:rFonts w:eastAsiaTheme="minorHAnsi"/>
    </w:rPr>
  </w:style>
  <w:style w:type="paragraph" w:customStyle="1" w:styleId="700F546D7524469496ED146B7B9FADFF4">
    <w:name w:val="700F546D7524469496ED146B7B9FADFF4"/>
    <w:rsid w:val="00267BC5"/>
    <w:rPr>
      <w:rFonts w:eastAsiaTheme="minorHAnsi"/>
    </w:rPr>
  </w:style>
  <w:style w:type="paragraph" w:customStyle="1" w:styleId="BC8F2FF79B384D04B311E9B64E0D4F224">
    <w:name w:val="BC8F2FF79B384D04B311E9B64E0D4F224"/>
    <w:rsid w:val="00267BC5"/>
    <w:rPr>
      <w:rFonts w:eastAsiaTheme="minorHAnsi"/>
    </w:rPr>
  </w:style>
  <w:style w:type="paragraph" w:customStyle="1" w:styleId="6A5733AD9AA04554AF89622B4B5FA7BB4">
    <w:name w:val="6A5733AD9AA04554AF89622B4B5FA7BB4"/>
    <w:rsid w:val="00267BC5"/>
    <w:rPr>
      <w:rFonts w:eastAsiaTheme="minorHAnsi"/>
    </w:rPr>
  </w:style>
  <w:style w:type="paragraph" w:customStyle="1" w:styleId="B06EECACF0984369B0DD39F56B3FB79B4">
    <w:name w:val="B06EECACF0984369B0DD39F56B3FB79B4"/>
    <w:rsid w:val="00267BC5"/>
    <w:rPr>
      <w:rFonts w:eastAsiaTheme="minorHAnsi"/>
    </w:rPr>
  </w:style>
  <w:style w:type="paragraph" w:customStyle="1" w:styleId="3226C26B485441AB9DB086322B1E70AD4">
    <w:name w:val="3226C26B485441AB9DB086322B1E70AD4"/>
    <w:rsid w:val="00267BC5"/>
    <w:rPr>
      <w:rFonts w:eastAsiaTheme="minorHAnsi"/>
    </w:rPr>
  </w:style>
  <w:style w:type="paragraph" w:customStyle="1" w:styleId="70FA8BF7134D4B4C8D664E13F6C2A4945">
    <w:name w:val="70FA8BF7134D4B4C8D664E13F6C2A4945"/>
    <w:rsid w:val="00267BC5"/>
    <w:rPr>
      <w:rFonts w:eastAsiaTheme="minorHAnsi"/>
    </w:rPr>
  </w:style>
  <w:style w:type="paragraph" w:customStyle="1" w:styleId="D058B98C79AC4F869F5CEC5223BD353D">
    <w:name w:val="D058B98C79AC4F869F5CEC5223BD353D"/>
    <w:rsid w:val="00267BC5"/>
    <w:rPr>
      <w:rFonts w:eastAsiaTheme="minorHAnsi"/>
    </w:rPr>
  </w:style>
  <w:style w:type="paragraph" w:customStyle="1" w:styleId="A8FD9CCE3DF44D11982C1E486D6701D84">
    <w:name w:val="A8FD9CCE3DF44D11982C1E486D6701D84"/>
    <w:rsid w:val="00267BC5"/>
    <w:rPr>
      <w:rFonts w:eastAsiaTheme="minorHAnsi"/>
    </w:rPr>
  </w:style>
  <w:style w:type="paragraph" w:customStyle="1" w:styleId="27A884F1C776452E93F37552CC3A01894">
    <w:name w:val="27A884F1C776452E93F37552CC3A01894"/>
    <w:rsid w:val="00267BC5"/>
    <w:rPr>
      <w:rFonts w:eastAsiaTheme="minorHAnsi"/>
    </w:rPr>
  </w:style>
  <w:style w:type="paragraph" w:customStyle="1" w:styleId="9C4406F393574E4383B7C98AB9ACE3974">
    <w:name w:val="9C4406F393574E4383B7C98AB9ACE3974"/>
    <w:rsid w:val="00267BC5"/>
    <w:rPr>
      <w:rFonts w:eastAsiaTheme="minorHAnsi"/>
    </w:rPr>
  </w:style>
  <w:style w:type="paragraph" w:customStyle="1" w:styleId="4AA5C8503A6E40AA880D328DAE0ABE494">
    <w:name w:val="4AA5C8503A6E40AA880D328DAE0ABE494"/>
    <w:rsid w:val="00267BC5"/>
    <w:rPr>
      <w:rFonts w:eastAsiaTheme="minorHAnsi"/>
    </w:rPr>
  </w:style>
  <w:style w:type="paragraph" w:customStyle="1" w:styleId="528CAADA20BE473195633CB7546CB1BA4">
    <w:name w:val="528CAADA20BE473195633CB7546CB1BA4"/>
    <w:rsid w:val="00267BC5"/>
    <w:rPr>
      <w:rFonts w:eastAsiaTheme="minorHAnsi"/>
    </w:rPr>
  </w:style>
  <w:style w:type="paragraph" w:customStyle="1" w:styleId="DDAB153ABC1C45A3AD3FEDE52DF8B9524">
    <w:name w:val="DDAB153ABC1C45A3AD3FEDE52DF8B9524"/>
    <w:rsid w:val="00267BC5"/>
    <w:rPr>
      <w:rFonts w:eastAsiaTheme="minorHAnsi"/>
    </w:rPr>
  </w:style>
  <w:style w:type="paragraph" w:customStyle="1" w:styleId="C47C9CB54A8849AE910085A08B7F2C514">
    <w:name w:val="C47C9CB54A8849AE910085A08B7F2C514"/>
    <w:rsid w:val="00267BC5"/>
    <w:rPr>
      <w:rFonts w:eastAsiaTheme="minorHAnsi"/>
    </w:rPr>
  </w:style>
  <w:style w:type="paragraph" w:customStyle="1" w:styleId="1A6597955AB442D3A3D97B7A9F2BD6084">
    <w:name w:val="1A6597955AB442D3A3D97B7A9F2BD6084"/>
    <w:rsid w:val="00267BC5"/>
    <w:rPr>
      <w:rFonts w:eastAsiaTheme="minorHAnsi"/>
    </w:rPr>
  </w:style>
  <w:style w:type="paragraph" w:customStyle="1" w:styleId="3CA74B4454FC4CB5A2AE009FB7BA39984">
    <w:name w:val="3CA74B4454FC4CB5A2AE009FB7BA39984"/>
    <w:rsid w:val="00267BC5"/>
    <w:rPr>
      <w:rFonts w:eastAsiaTheme="minorHAnsi"/>
    </w:rPr>
  </w:style>
  <w:style w:type="paragraph" w:customStyle="1" w:styleId="4C260FFDC7E14D58898D2638EA11CAC74">
    <w:name w:val="4C260FFDC7E14D58898D2638EA11CAC74"/>
    <w:rsid w:val="00267BC5"/>
    <w:rPr>
      <w:rFonts w:eastAsiaTheme="minorHAnsi"/>
    </w:rPr>
  </w:style>
  <w:style w:type="paragraph" w:customStyle="1" w:styleId="D998B8DD2FAD44CF81DD26D4776611384">
    <w:name w:val="D998B8DD2FAD44CF81DD26D4776611384"/>
    <w:rsid w:val="00267BC5"/>
    <w:rPr>
      <w:rFonts w:eastAsiaTheme="minorHAnsi"/>
    </w:rPr>
  </w:style>
  <w:style w:type="paragraph" w:customStyle="1" w:styleId="49E9E65F393F4DEE97A1D858BCFC0F404">
    <w:name w:val="49E9E65F393F4DEE97A1D858BCFC0F404"/>
    <w:rsid w:val="00267BC5"/>
    <w:rPr>
      <w:rFonts w:eastAsiaTheme="minorHAnsi"/>
    </w:rPr>
  </w:style>
  <w:style w:type="paragraph" w:customStyle="1" w:styleId="BF91D5721F6F4DBDBF26707FFD9038034">
    <w:name w:val="BF91D5721F6F4DBDBF26707FFD9038034"/>
    <w:rsid w:val="00267BC5"/>
    <w:rPr>
      <w:rFonts w:eastAsiaTheme="minorHAnsi"/>
    </w:rPr>
  </w:style>
  <w:style w:type="paragraph" w:customStyle="1" w:styleId="9EC563E11821402991E355CED8357F164">
    <w:name w:val="9EC563E11821402991E355CED8357F164"/>
    <w:rsid w:val="00267BC5"/>
    <w:rPr>
      <w:rFonts w:eastAsiaTheme="minorHAnsi"/>
    </w:rPr>
  </w:style>
  <w:style w:type="paragraph" w:customStyle="1" w:styleId="12BF9197D5F94F92B82AFE0BCF3B95FB1">
    <w:name w:val="12BF9197D5F94F92B82AFE0BCF3B95FB1"/>
    <w:rsid w:val="00267BC5"/>
    <w:rPr>
      <w:rFonts w:eastAsiaTheme="minorHAnsi"/>
    </w:rPr>
  </w:style>
  <w:style w:type="paragraph" w:customStyle="1" w:styleId="0CF9C62CA2DA4F16BD362E6C0CCB244E1">
    <w:name w:val="0CF9C62CA2DA4F16BD362E6C0CCB244E1"/>
    <w:rsid w:val="00267BC5"/>
    <w:rPr>
      <w:rFonts w:eastAsiaTheme="minorHAnsi"/>
    </w:rPr>
  </w:style>
  <w:style w:type="paragraph" w:customStyle="1" w:styleId="814C7EBAAC6C4698AA7E2B3E1C662DFD1">
    <w:name w:val="814C7EBAAC6C4698AA7E2B3E1C662DFD1"/>
    <w:rsid w:val="00267BC5"/>
    <w:rPr>
      <w:rFonts w:eastAsiaTheme="minorHAnsi"/>
    </w:rPr>
  </w:style>
  <w:style w:type="paragraph" w:customStyle="1" w:styleId="5708F72F5B7141BB894635B7A972FDE51">
    <w:name w:val="5708F72F5B7141BB894635B7A972FDE51"/>
    <w:rsid w:val="00267BC5"/>
    <w:rPr>
      <w:rFonts w:eastAsiaTheme="minorHAnsi"/>
    </w:rPr>
  </w:style>
  <w:style w:type="paragraph" w:customStyle="1" w:styleId="E8ADB0CAA0CE4532B2523AAE365ABBE21">
    <w:name w:val="E8ADB0CAA0CE4532B2523AAE365ABBE21"/>
    <w:rsid w:val="00267BC5"/>
    <w:rPr>
      <w:rFonts w:eastAsiaTheme="minorHAnsi"/>
    </w:rPr>
  </w:style>
  <w:style w:type="paragraph" w:customStyle="1" w:styleId="68B05360390F428EB304FD3280AA83401">
    <w:name w:val="68B05360390F428EB304FD3280AA83401"/>
    <w:rsid w:val="00267BC5"/>
    <w:rPr>
      <w:rFonts w:eastAsiaTheme="minorHAnsi"/>
    </w:rPr>
  </w:style>
  <w:style w:type="paragraph" w:customStyle="1" w:styleId="A8C6A7B3B5EB41458B9D5C4A9A25F1511">
    <w:name w:val="A8C6A7B3B5EB41458B9D5C4A9A25F1511"/>
    <w:rsid w:val="00267BC5"/>
    <w:rPr>
      <w:rFonts w:eastAsiaTheme="minorHAnsi"/>
    </w:rPr>
  </w:style>
  <w:style w:type="paragraph" w:customStyle="1" w:styleId="D4C2D345E96642B1A205C5B41A41E6D81">
    <w:name w:val="D4C2D345E96642B1A205C5B41A41E6D81"/>
    <w:rsid w:val="00267BC5"/>
    <w:rPr>
      <w:rFonts w:eastAsiaTheme="minorHAnsi"/>
    </w:rPr>
  </w:style>
  <w:style w:type="paragraph" w:customStyle="1" w:styleId="975339587E6F452BB188C21D687EEDEC1">
    <w:name w:val="975339587E6F452BB188C21D687EEDEC1"/>
    <w:rsid w:val="00267BC5"/>
    <w:rPr>
      <w:rFonts w:eastAsiaTheme="minorHAnsi"/>
    </w:rPr>
  </w:style>
  <w:style w:type="paragraph" w:customStyle="1" w:styleId="C8EEC3B4C94248889A7335CF81F66F9D1">
    <w:name w:val="C8EEC3B4C94248889A7335CF81F66F9D1"/>
    <w:rsid w:val="00267BC5"/>
    <w:rPr>
      <w:rFonts w:eastAsiaTheme="minorHAnsi"/>
    </w:rPr>
  </w:style>
  <w:style w:type="paragraph" w:customStyle="1" w:styleId="D8C7BD24478D441395B0EEA574D8EA5A1">
    <w:name w:val="D8C7BD24478D441395B0EEA574D8EA5A1"/>
    <w:rsid w:val="00267BC5"/>
    <w:rPr>
      <w:rFonts w:eastAsiaTheme="minorHAnsi"/>
    </w:rPr>
  </w:style>
  <w:style w:type="paragraph" w:customStyle="1" w:styleId="ED42AA85A109442B8BD890AF280712181">
    <w:name w:val="ED42AA85A109442B8BD890AF280712181"/>
    <w:rsid w:val="00267BC5"/>
    <w:rPr>
      <w:rFonts w:eastAsiaTheme="minorHAnsi"/>
    </w:rPr>
  </w:style>
  <w:style w:type="paragraph" w:customStyle="1" w:styleId="51AC12E592C446DF94FCFC909EC39D291">
    <w:name w:val="51AC12E592C446DF94FCFC909EC39D291"/>
    <w:rsid w:val="00267BC5"/>
    <w:rPr>
      <w:rFonts w:eastAsiaTheme="minorHAnsi"/>
    </w:rPr>
  </w:style>
  <w:style w:type="paragraph" w:customStyle="1" w:styleId="6584C83296724DA89395D3AB6130092F1">
    <w:name w:val="6584C83296724DA89395D3AB6130092F1"/>
    <w:rsid w:val="00267BC5"/>
    <w:rPr>
      <w:rFonts w:eastAsiaTheme="minorHAnsi"/>
    </w:rPr>
  </w:style>
  <w:style w:type="paragraph" w:customStyle="1" w:styleId="6F6DBFE2DFDA480EBBE11777B9999DA64">
    <w:name w:val="6F6DBFE2DFDA480EBBE11777B9999DA64"/>
    <w:rsid w:val="00267BC5"/>
    <w:rPr>
      <w:rFonts w:eastAsiaTheme="minorHAnsi"/>
    </w:rPr>
  </w:style>
  <w:style w:type="paragraph" w:customStyle="1" w:styleId="D37175DE8BB747A1BABFCBE7A95256414">
    <w:name w:val="D37175DE8BB747A1BABFCBE7A95256414"/>
    <w:rsid w:val="00267BC5"/>
    <w:rPr>
      <w:rFonts w:eastAsiaTheme="minorHAnsi"/>
    </w:rPr>
  </w:style>
  <w:style w:type="paragraph" w:customStyle="1" w:styleId="A5244DDF67484565AB35B30F15778F714">
    <w:name w:val="A5244DDF67484565AB35B30F15778F714"/>
    <w:rsid w:val="00267BC5"/>
    <w:rPr>
      <w:rFonts w:eastAsiaTheme="minorHAnsi"/>
    </w:rPr>
  </w:style>
  <w:style w:type="paragraph" w:customStyle="1" w:styleId="DB59641E1D4846B39790BF4447F554DD1">
    <w:name w:val="DB59641E1D4846B39790BF4447F554DD1"/>
    <w:rsid w:val="00267BC5"/>
    <w:rPr>
      <w:rFonts w:eastAsiaTheme="minorHAnsi"/>
    </w:rPr>
  </w:style>
  <w:style w:type="paragraph" w:customStyle="1" w:styleId="7A36C82AAB71427AB2F149899917084B4">
    <w:name w:val="7A36C82AAB71427AB2F149899917084B4"/>
    <w:rsid w:val="00267BC5"/>
    <w:rPr>
      <w:rFonts w:eastAsiaTheme="minorHAnsi"/>
    </w:rPr>
  </w:style>
  <w:style w:type="paragraph" w:customStyle="1" w:styleId="1C904BB9836E42338F3F41005B1A0EC24">
    <w:name w:val="1C904BB9836E42338F3F41005B1A0EC24"/>
    <w:rsid w:val="00267BC5"/>
    <w:rPr>
      <w:rFonts w:eastAsiaTheme="minorHAnsi"/>
    </w:rPr>
  </w:style>
  <w:style w:type="paragraph" w:customStyle="1" w:styleId="1C0D77813B0E4A08AA6D17D7116C5FE64">
    <w:name w:val="1C0D77813B0E4A08AA6D17D7116C5FE64"/>
    <w:rsid w:val="00267BC5"/>
    <w:rPr>
      <w:rFonts w:eastAsiaTheme="minorHAnsi"/>
    </w:rPr>
  </w:style>
  <w:style w:type="paragraph" w:customStyle="1" w:styleId="7F7A9E310EBC4EE9B8DC9B81D51A05E64">
    <w:name w:val="7F7A9E310EBC4EE9B8DC9B81D51A05E64"/>
    <w:rsid w:val="00267BC5"/>
    <w:rPr>
      <w:rFonts w:eastAsiaTheme="minorHAnsi"/>
    </w:rPr>
  </w:style>
  <w:style w:type="paragraph" w:customStyle="1" w:styleId="07C67C10429D49C9A3E6D503916BACC44">
    <w:name w:val="07C67C10429D49C9A3E6D503916BACC44"/>
    <w:rsid w:val="00267BC5"/>
    <w:rPr>
      <w:rFonts w:eastAsiaTheme="minorHAnsi"/>
    </w:rPr>
  </w:style>
  <w:style w:type="paragraph" w:customStyle="1" w:styleId="A8D1E50C73BD45A9A7E6DD045E973B7B4">
    <w:name w:val="A8D1E50C73BD45A9A7E6DD045E973B7B4"/>
    <w:rsid w:val="00267BC5"/>
    <w:rPr>
      <w:rFonts w:eastAsiaTheme="minorHAnsi"/>
    </w:rPr>
  </w:style>
  <w:style w:type="paragraph" w:customStyle="1" w:styleId="A251590A77BB435691225AF3AC73E8166">
    <w:name w:val="A251590A77BB435691225AF3AC73E8166"/>
    <w:rsid w:val="00267BC5"/>
    <w:rPr>
      <w:rFonts w:eastAsiaTheme="minorHAnsi"/>
    </w:rPr>
  </w:style>
  <w:style w:type="paragraph" w:customStyle="1" w:styleId="22FC7455A79240538A375B60968ADCBC7">
    <w:name w:val="22FC7455A79240538A375B60968ADCBC7"/>
    <w:rsid w:val="00267BC5"/>
    <w:rPr>
      <w:rFonts w:eastAsiaTheme="minorHAnsi"/>
    </w:rPr>
  </w:style>
  <w:style w:type="paragraph" w:customStyle="1" w:styleId="95CE33217C884FB49C82F7D73919ED3D7">
    <w:name w:val="95CE33217C884FB49C82F7D73919ED3D7"/>
    <w:rsid w:val="00267BC5"/>
    <w:rPr>
      <w:rFonts w:eastAsiaTheme="minorHAnsi"/>
    </w:rPr>
  </w:style>
  <w:style w:type="paragraph" w:customStyle="1" w:styleId="900B367EF69143A38B2E497F3524A4C57">
    <w:name w:val="900B367EF69143A38B2E497F3524A4C57"/>
    <w:rsid w:val="00267BC5"/>
    <w:rPr>
      <w:rFonts w:eastAsiaTheme="minorHAnsi"/>
    </w:rPr>
  </w:style>
  <w:style w:type="paragraph" w:customStyle="1" w:styleId="1320A9BB1657419F840167374350044F7">
    <w:name w:val="1320A9BB1657419F840167374350044F7"/>
    <w:rsid w:val="00267BC5"/>
    <w:rPr>
      <w:rFonts w:eastAsiaTheme="minorHAnsi"/>
    </w:rPr>
  </w:style>
  <w:style w:type="paragraph" w:customStyle="1" w:styleId="2302819E40C2442BAE8D3D27498A0D856">
    <w:name w:val="2302819E40C2442BAE8D3D27498A0D856"/>
    <w:rsid w:val="00267BC5"/>
    <w:rPr>
      <w:rFonts w:eastAsiaTheme="minorHAnsi"/>
    </w:rPr>
  </w:style>
  <w:style w:type="paragraph" w:customStyle="1" w:styleId="0372F0EED72A492C9999E9132505622B5">
    <w:name w:val="0372F0EED72A492C9999E9132505622B5"/>
    <w:rsid w:val="00267BC5"/>
    <w:rPr>
      <w:rFonts w:eastAsiaTheme="minorHAnsi"/>
    </w:rPr>
  </w:style>
  <w:style w:type="paragraph" w:customStyle="1" w:styleId="9631E6E41BCF4FA7A621B75154B28C9A5">
    <w:name w:val="9631E6E41BCF4FA7A621B75154B28C9A5"/>
    <w:rsid w:val="00267BC5"/>
    <w:rPr>
      <w:rFonts w:eastAsiaTheme="minorHAnsi"/>
    </w:rPr>
  </w:style>
  <w:style w:type="paragraph" w:customStyle="1" w:styleId="93B983D4B3E8458E8E0E7A6DEFDBE9D95">
    <w:name w:val="93B983D4B3E8458E8E0E7A6DEFDBE9D95"/>
    <w:rsid w:val="00267BC5"/>
    <w:rPr>
      <w:rFonts w:eastAsiaTheme="minorHAnsi"/>
    </w:rPr>
  </w:style>
  <w:style w:type="paragraph" w:customStyle="1" w:styleId="72DD799C634042968AB50ACCC1BA3A515">
    <w:name w:val="72DD799C634042968AB50ACCC1BA3A515"/>
    <w:rsid w:val="00267BC5"/>
    <w:rPr>
      <w:rFonts w:eastAsiaTheme="minorHAnsi"/>
    </w:rPr>
  </w:style>
  <w:style w:type="paragraph" w:customStyle="1" w:styleId="30412BF69EC349238B3FE3D4E54160915">
    <w:name w:val="30412BF69EC349238B3FE3D4E54160915"/>
    <w:rsid w:val="00267BC5"/>
    <w:rPr>
      <w:rFonts w:eastAsiaTheme="minorHAnsi"/>
    </w:rPr>
  </w:style>
  <w:style w:type="paragraph" w:customStyle="1" w:styleId="CCC4D28AF91748F28A5A8E735BFFF0105">
    <w:name w:val="CCC4D28AF91748F28A5A8E735BFFF0105"/>
    <w:rsid w:val="00267BC5"/>
    <w:rPr>
      <w:rFonts w:eastAsiaTheme="minorHAnsi"/>
    </w:rPr>
  </w:style>
  <w:style w:type="paragraph" w:customStyle="1" w:styleId="700F546D7524469496ED146B7B9FADFF5">
    <w:name w:val="700F546D7524469496ED146B7B9FADFF5"/>
    <w:rsid w:val="00267BC5"/>
    <w:rPr>
      <w:rFonts w:eastAsiaTheme="minorHAnsi"/>
    </w:rPr>
  </w:style>
  <w:style w:type="paragraph" w:customStyle="1" w:styleId="BC8F2FF79B384D04B311E9B64E0D4F225">
    <w:name w:val="BC8F2FF79B384D04B311E9B64E0D4F225"/>
    <w:rsid w:val="00267BC5"/>
    <w:rPr>
      <w:rFonts w:eastAsiaTheme="minorHAnsi"/>
    </w:rPr>
  </w:style>
  <w:style w:type="paragraph" w:customStyle="1" w:styleId="6A5733AD9AA04554AF89622B4B5FA7BB5">
    <w:name w:val="6A5733AD9AA04554AF89622B4B5FA7BB5"/>
    <w:rsid w:val="00267BC5"/>
    <w:rPr>
      <w:rFonts w:eastAsiaTheme="minorHAnsi"/>
    </w:rPr>
  </w:style>
  <w:style w:type="paragraph" w:customStyle="1" w:styleId="B06EECACF0984369B0DD39F56B3FB79B5">
    <w:name w:val="B06EECACF0984369B0DD39F56B3FB79B5"/>
    <w:rsid w:val="00267BC5"/>
    <w:rPr>
      <w:rFonts w:eastAsiaTheme="minorHAnsi"/>
    </w:rPr>
  </w:style>
  <w:style w:type="paragraph" w:customStyle="1" w:styleId="3226C26B485441AB9DB086322B1E70AD5">
    <w:name w:val="3226C26B485441AB9DB086322B1E70AD5"/>
    <w:rsid w:val="00267BC5"/>
    <w:rPr>
      <w:rFonts w:eastAsiaTheme="minorHAnsi"/>
    </w:rPr>
  </w:style>
  <w:style w:type="paragraph" w:customStyle="1" w:styleId="70FA8BF7134D4B4C8D664E13F6C2A4946">
    <w:name w:val="70FA8BF7134D4B4C8D664E13F6C2A4946"/>
    <w:rsid w:val="00267BC5"/>
    <w:rPr>
      <w:rFonts w:eastAsiaTheme="minorHAnsi"/>
    </w:rPr>
  </w:style>
  <w:style w:type="paragraph" w:customStyle="1" w:styleId="D058B98C79AC4F869F5CEC5223BD353D1">
    <w:name w:val="D058B98C79AC4F869F5CEC5223BD353D1"/>
    <w:rsid w:val="00267BC5"/>
    <w:rPr>
      <w:rFonts w:eastAsiaTheme="minorHAnsi"/>
    </w:rPr>
  </w:style>
  <w:style w:type="paragraph" w:customStyle="1" w:styleId="B31D0E58E39A4A1F8B6358189DBDD24C">
    <w:name w:val="B31D0E58E39A4A1F8B6358189DBDD24C"/>
    <w:rsid w:val="00267BC5"/>
    <w:rPr>
      <w:rFonts w:eastAsiaTheme="minorHAnsi"/>
    </w:rPr>
  </w:style>
  <w:style w:type="paragraph" w:customStyle="1" w:styleId="27A884F1C776452E93F37552CC3A01895">
    <w:name w:val="27A884F1C776452E93F37552CC3A01895"/>
    <w:rsid w:val="00267BC5"/>
    <w:rPr>
      <w:rFonts w:eastAsiaTheme="minorHAnsi"/>
    </w:rPr>
  </w:style>
  <w:style w:type="paragraph" w:customStyle="1" w:styleId="9C4406F393574E4383B7C98AB9ACE3975">
    <w:name w:val="9C4406F393574E4383B7C98AB9ACE3975"/>
    <w:rsid w:val="00267BC5"/>
    <w:rPr>
      <w:rFonts w:eastAsiaTheme="minorHAnsi"/>
    </w:rPr>
  </w:style>
  <w:style w:type="paragraph" w:customStyle="1" w:styleId="4AA5C8503A6E40AA880D328DAE0ABE495">
    <w:name w:val="4AA5C8503A6E40AA880D328DAE0ABE495"/>
    <w:rsid w:val="00267BC5"/>
    <w:rPr>
      <w:rFonts w:eastAsiaTheme="minorHAnsi"/>
    </w:rPr>
  </w:style>
  <w:style w:type="paragraph" w:customStyle="1" w:styleId="528CAADA20BE473195633CB7546CB1BA5">
    <w:name w:val="528CAADA20BE473195633CB7546CB1BA5"/>
    <w:rsid w:val="00267BC5"/>
    <w:rPr>
      <w:rFonts w:eastAsiaTheme="minorHAnsi"/>
    </w:rPr>
  </w:style>
  <w:style w:type="paragraph" w:customStyle="1" w:styleId="DDAB153ABC1C45A3AD3FEDE52DF8B9525">
    <w:name w:val="DDAB153ABC1C45A3AD3FEDE52DF8B9525"/>
    <w:rsid w:val="00267BC5"/>
    <w:rPr>
      <w:rFonts w:eastAsiaTheme="minorHAnsi"/>
    </w:rPr>
  </w:style>
  <w:style w:type="paragraph" w:customStyle="1" w:styleId="C47C9CB54A8849AE910085A08B7F2C515">
    <w:name w:val="C47C9CB54A8849AE910085A08B7F2C515"/>
    <w:rsid w:val="00267BC5"/>
    <w:rPr>
      <w:rFonts w:eastAsiaTheme="minorHAnsi"/>
    </w:rPr>
  </w:style>
  <w:style w:type="paragraph" w:customStyle="1" w:styleId="1A6597955AB442D3A3D97B7A9F2BD6085">
    <w:name w:val="1A6597955AB442D3A3D97B7A9F2BD6085"/>
    <w:rsid w:val="00267BC5"/>
    <w:rPr>
      <w:rFonts w:eastAsiaTheme="minorHAnsi"/>
    </w:rPr>
  </w:style>
  <w:style w:type="paragraph" w:customStyle="1" w:styleId="3CA74B4454FC4CB5A2AE009FB7BA39985">
    <w:name w:val="3CA74B4454FC4CB5A2AE009FB7BA39985"/>
    <w:rsid w:val="00267BC5"/>
    <w:rPr>
      <w:rFonts w:eastAsiaTheme="minorHAnsi"/>
    </w:rPr>
  </w:style>
  <w:style w:type="paragraph" w:customStyle="1" w:styleId="4C260FFDC7E14D58898D2638EA11CAC75">
    <w:name w:val="4C260FFDC7E14D58898D2638EA11CAC75"/>
    <w:rsid w:val="00267BC5"/>
    <w:rPr>
      <w:rFonts w:eastAsiaTheme="minorHAnsi"/>
    </w:rPr>
  </w:style>
  <w:style w:type="paragraph" w:customStyle="1" w:styleId="D998B8DD2FAD44CF81DD26D4776611385">
    <w:name w:val="D998B8DD2FAD44CF81DD26D4776611385"/>
    <w:rsid w:val="00267BC5"/>
    <w:rPr>
      <w:rFonts w:eastAsiaTheme="minorHAnsi"/>
    </w:rPr>
  </w:style>
  <w:style w:type="paragraph" w:customStyle="1" w:styleId="49E9E65F393F4DEE97A1D858BCFC0F405">
    <w:name w:val="49E9E65F393F4DEE97A1D858BCFC0F405"/>
    <w:rsid w:val="00267BC5"/>
    <w:rPr>
      <w:rFonts w:eastAsiaTheme="minorHAnsi"/>
    </w:rPr>
  </w:style>
  <w:style w:type="paragraph" w:customStyle="1" w:styleId="BF91D5721F6F4DBDBF26707FFD9038035">
    <w:name w:val="BF91D5721F6F4DBDBF26707FFD9038035"/>
    <w:rsid w:val="00267BC5"/>
    <w:rPr>
      <w:rFonts w:eastAsiaTheme="minorHAnsi"/>
    </w:rPr>
  </w:style>
  <w:style w:type="paragraph" w:customStyle="1" w:styleId="9EC563E11821402991E355CED8357F165">
    <w:name w:val="9EC563E11821402991E355CED8357F165"/>
    <w:rsid w:val="00267BC5"/>
    <w:rPr>
      <w:rFonts w:eastAsiaTheme="minorHAnsi"/>
    </w:rPr>
  </w:style>
  <w:style w:type="paragraph" w:customStyle="1" w:styleId="12BF9197D5F94F92B82AFE0BCF3B95FB2">
    <w:name w:val="12BF9197D5F94F92B82AFE0BCF3B95FB2"/>
    <w:rsid w:val="00267BC5"/>
    <w:rPr>
      <w:rFonts w:eastAsiaTheme="minorHAnsi"/>
    </w:rPr>
  </w:style>
  <w:style w:type="paragraph" w:customStyle="1" w:styleId="0CF9C62CA2DA4F16BD362E6C0CCB244E2">
    <w:name w:val="0CF9C62CA2DA4F16BD362E6C0CCB244E2"/>
    <w:rsid w:val="00267BC5"/>
    <w:rPr>
      <w:rFonts w:eastAsiaTheme="minorHAnsi"/>
    </w:rPr>
  </w:style>
  <w:style w:type="paragraph" w:customStyle="1" w:styleId="814C7EBAAC6C4698AA7E2B3E1C662DFD2">
    <w:name w:val="814C7EBAAC6C4698AA7E2B3E1C662DFD2"/>
    <w:rsid w:val="00267BC5"/>
    <w:rPr>
      <w:rFonts w:eastAsiaTheme="minorHAnsi"/>
    </w:rPr>
  </w:style>
  <w:style w:type="paragraph" w:customStyle="1" w:styleId="5708F72F5B7141BB894635B7A972FDE52">
    <w:name w:val="5708F72F5B7141BB894635B7A972FDE52"/>
    <w:rsid w:val="00267BC5"/>
    <w:rPr>
      <w:rFonts w:eastAsiaTheme="minorHAnsi"/>
    </w:rPr>
  </w:style>
  <w:style w:type="paragraph" w:customStyle="1" w:styleId="E8ADB0CAA0CE4532B2523AAE365ABBE22">
    <w:name w:val="E8ADB0CAA0CE4532B2523AAE365ABBE22"/>
    <w:rsid w:val="00267BC5"/>
    <w:rPr>
      <w:rFonts w:eastAsiaTheme="minorHAnsi"/>
    </w:rPr>
  </w:style>
  <w:style w:type="paragraph" w:customStyle="1" w:styleId="68B05360390F428EB304FD3280AA83402">
    <w:name w:val="68B05360390F428EB304FD3280AA83402"/>
    <w:rsid w:val="00267BC5"/>
    <w:rPr>
      <w:rFonts w:eastAsiaTheme="minorHAnsi"/>
    </w:rPr>
  </w:style>
  <w:style w:type="paragraph" w:customStyle="1" w:styleId="A8C6A7B3B5EB41458B9D5C4A9A25F1512">
    <w:name w:val="A8C6A7B3B5EB41458B9D5C4A9A25F1512"/>
    <w:rsid w:val="00267BC5"/>
    <w:rPr>
      <w:rFonts w:eastAsiaTheme="minorHAnsi"/>
    </w:rPr>
  </w:style>
  <w:style w:type="paragraph" w:customStyle="1" w:styleId="D4C2D345E96642B1A205C5B41A41E6D82">
    <w:name w:val="D4C2D345E96642B1A205C5B41A41E6D82"/>
    <w:rsid w:val="00267BC5"/>
    <w:rPr>
      <w:rFonts w:eastAsiaTheme="minorHAnsi"/>
    </w:rPr>
  </w:style>
  <w:style w:type="paragraph" w:customStyle="1" w:styleId="975339587E6F452BB188C21D687EEDEC2">
    <w:name w:val="975339587E6F452BB188C21D687EEDEC2"/>
    <w:rsid w:val="00267BC5"/>
    <w:rPr>
      <w:rFonts w:eastAsiaTheme="minorHAnsi"/>
    </w:rPr>
  </w:style>
  <w:style w:type="paragraph" w:customStyle="1" w:styleId="C8EEC3B4C94248889A7335CF81F66F9D2">
    <w:name w:val="C8EEC3B4C94248889A7335CF81F66F9D2"/>
    <w:rsid w:val="00267BC5"/>
    <w:rPr>
      <w:rFonts w:eastAsiaTheme="minorHAnsi"/>
    </w:rPr>
  </w:style>
  <w:style w:type="paragraph" w:customStyle="1" w:styleId="D8C7BD24478D441395B0EEA574D8EA5A2">
    <w:name w:val="D8C7BD24478D441395B0EEA574D8EA5A2"/>
    <w:rsid w:val="00267BC5"/>
    <w:rPr>
      <w:rFonts w:eastAsiaTheme="minorHAnsi"/>
    </w:rPr>
  </w:style>
  <w:style w:type="paragraph" w:customStyle="1" w:styleId="ED42AA85A109442B8BD890AF280712182">
    <w:name w:val="ED42AA85A109442B8BD890AF280712182"/>
    <w:rsid w:val="00267BC5"/>
    <w:rPr>
      <w:rFonts w:eastAsiaTheme="minorHAnsi"/>
    </w:rPr>
  </w:style>
  <w:style w:type="paragraph" w:customStyle="1" w:styleId="51AC12E592C446DF94FCFC909EC39D292">
    <w:name w:val="51AC12E592C446DF94FCFC909EC39D292"/>
    <w:rsid w:val="00267BC5"/>
    <w:rPr>
      <w:rFonts w:eastAsiaTheme="minorHAnsi"/>
    </w:rPr>
  </w:style>
  <w:style w:type="paragraph" w:customStyle="1" w:styleId="6584C83296724DA89395D3AB6130092F2">
    <w:name w:val="6584C83296724DA89395D3AB6130092F2"/>
    <w:rsid w:val="00267BC5"/>
    <w:rPr>
      <w:rFonts w:eastAsiaTheme="minorHAnsi"/>
    </w:rPr>
  </w:style>
  <w:style w:type="paragraph" w:customStyle="1" w:styleId="6F6DBFE2DFDA480EBBE11777B9999DA65">
    <w:name w:val="6F6DBFE2DFDA480EBBE11777B9999DA65"/>
    <w:rsid w:val="00267BC5"/>
    <w:rPr>
      <w:rFonts w:eastAsiaTheme="minorHAnsi"/>
    </w:rPr>
  </w:style>
  <w:style w:type="paragraph" w:customStyle="1" w:styleId="D37175DE8BB747A1BABFCBE7A95256415">
    <w:name w:val="D37175DE8BB747A1BABFCBE7A95256415"/>
    <w:rsid w:val="00267BC5"/>
    <w:rPr>
      <w:rFonts w:eastAsiaTheme="minorHAnsi"/>
    </w:rPr>
  </w:style>
  <w:style w:type="paragraph" w:customStyle="1" w:styleId="A5244DDF67484565AB35B30F15778F715">
    <w:name w:val="A5244DDF67484565AB35B30F15778F715"/>
    <w:rsid w:val="00267BC5"/>
    <w:rPr>
      <w:rFonts w:eastAsiaTheme="minorHAnsi"/>
    </w:rPr>
  </w:style>
  <w:style w:type="paragraph" w:customStyle="1" w:styleId="DB59641E1D4846B39790BF4447F554DD2">
    <w:name w:val="DB59641E1D4846B39790BF4447F554DD2"/>
    <w:rsid w:val="00267BC5"/>
    <w:rPr>
      <w:rFonts w:eastAsiaTheme="minorHAnsi"/>
    </w:rPr>
  </w:style>
  <w:style w:type="paragraph" w:customStyle="1" w:styleId="7A36C82AAB71427AB2F149899917084B5">
    <w:name w:val="7A36C82AAB71427AB2F149899917084B5"/>
    <w:rsid w:val="00267BC5"/>
    <w:rPr>
      <w:rFonts w:eastAsiaTheme="minorHAnsi"/>
    </w:rPr>
  </w:style>
  <w:style w:type="paragraph" w:customStyle="1" w:styleId="1C904BB9836E42338F3F41005B1A0EC25">
    <w:name w:val="1C904BB9836E42338F3F41005B1A0EC25"/>
    <w:rsid w:val="00267BC5"/>
    <w:rPr>
      <w:rFonts w:eastAsiaTheme="minorHAnsi"/>
    </w:rPr>
  </w:style>
  <w:style w:type="paragraph" w:customStyle="1" w:styleId="1C0D77813B0E4A08AA6D17D7116C5FE65">
    <w:name w:val="1C0D77813B0E4A08AA6D17D7116C5FE65"/>
    <w:rsid w:val="00267BC5"/>
    <w:rPr>
      <w:rFonts w:eastAsiaTheme="minorHAnsi"/>
    </w:rPr>
  </w:style>
  <w:style w:type="paragraph" w:customStyle="1" w:styleId="7F7A9E310EBC4EE9B8DC9B81D51A05E65">
    <w:name w:val="7F7A9E310EBC4EE9B8DC9B81D51A05E65"/>
    <w:rsid w:val="00267BC5"/>
    <w:rPr>
      <w:rFonts w:eastAsiaTheme="minorHAnsi"/>
    </w:rPr>
  </w:style>
  <w:style w:type="paragraph" w:customStyle="1" w:styleId="07C67C10429D49C9A3E6D503916BACC45">
    <w:name w:val="07C67C10429D49C9A3E6D503916BACC45"/>
    <w:rsid w:val="00267BC5"/>
    <w:rPr>
      <w:rFonts w:eastAsiaTheme="minorHAnsi"/>
    </w:rPr>
  </w:style>
  <w:style w:type="paragraph" w:customStyle="1" w:styleId="A8D1E50C73BD45A9A7E6DD045E973B7B5">
    <w:name w:val="A8D1E50C73BD45A9A7E6DD045E973B7B5"/>
    <w:rsid w:val="00267BC5"/>
    <w:rPr>
      <w:rFonts w:eastAsiaTheme="minorHAnsi"/>
    </w:rPr>
  </w:style>
  <w:style w:type="paragraph" w:customStyle="1" w:styleId="A251590A77BB435691225AF3AC73E8167">
    <w:name w:val="A251590A77BB435691225AF3AC73E8167"/>
    <w:rsid w:val="00CD765A"/>
    <w:rPr>
      <w:rFonts w:eastAsiaTheme="minorHAnsi"/>
    </w:rPr>
  </w:style>
  <w:style w:type="paragraph" w:customStyle="1" w:styleId="22FC7455A79240538A375B60968ADCBC8">
    <w:name w:val="22FC7455A79240538A375B60968ADCBC8"/>
    <w:rsid w:val="00CD765A"/>
    <w:rPr>
      <w:rFonts w:eastAsiaTheme="minorHAnsi"/>
    </w:rPr>
  </w:style>
  <w:style w:type="paragraph" w:customStyle="1" w:styleId="1320A9BB1657419F840167374350044F8">
    <w:name w:val="1320A9BB1657419F840167374350044F8"/>
    <w:rsid w:val="00CD765A"/>
    <w:rPr>
      <w:rFonts w:eastAsiaTheme="minorHAnsi"/>
    </w:rPr>
  </w:style>
  <w:style w:type="paragraph" w:customStyle="1" w:styleId="2302819E40C2442BAE8D3D27498A0D857">
    <w:name w:val="2302819E40C2442BAE8D3D27498A0D857"/>
    <w:rsid w:val="00CD765A"/>
    <w:rPr>
      <w:rFonts w:eastAsiaTheme="minorHAnsi"/>
    </w:rPr>
  </w:style>
  <w:style w:type="paragraph" w:customStyle="1" w:styleId="0372F0EED72A492C9999E9132505622B6">
    <w:name w:val="0372F0EED72A492C9999E9132505622B6"/>
    <w:rsid w:val="00CD765A"/>
    <w:rPr>
      <w:rFonts w:eastAsiaTheme="minorHAnsi"/>
    </w:rPr>
  </w:style>
  <w:style w:type="paragraph" w:customStyle="1" w:styleId="9631E6E41BCF4FA7A621B75154B28C9A6">
    <w:name w:val="9631E6E41BCF4FA7A621B75154B28C9A6"/>
    <w:rsid w:val="00CD765A"/>
    <w:rPr>
      <w:rFonts w:eastAsiaTheme="minorHAnsi"/>
    </w:rPr>
  </w:style>
  <w:style w:type="paragraph" w:customStyle="1" w:styleId="93B983D4B3E8458E8E0E7A6DEFDBE9D96">
    <w:name w:val="93B983D4B3E8458E8E0E7A6DEFDBE9D96"/>
    <w:rsid w:val="00CD765A"/>
    <w:rPr>
      <w:rFonts w:eastAsiaTheme="minorHAnsi"/>
    </w:rPr>
  </w:style>
  <w:style w:type="paragraph" w:customStyle="1" w:styleId="72DD799C634042968AB50ACCC1BA3A516">
    <w:name w:val="72DD799C634042968AB50ACCC1BA3A516"/>
    <w:rsid w:val="00CD765A"/>
    <w:rPr>
      <w:rFonts w:eastAsiaTheme="minorHAnsi"/>
    </w:rPr>
  </w:style>
  <w:style w:type="paragraph" w:customStyle="1" w:styleId="30412BF69EC349238B3FE3D4E54160916">
    <w:name w:val="30412BF69EC349238B3FE3D4E54160916"/>
    <w:rsid w:val="00CD765A"/>
    <w:rPr>
      <w:rFonts w:eastAsiaTheme="minorHAnsi"/>
    </w:rPr>
  </w:style>
  <w:style w:type="paragraph" w:customStyle="1" w:styleId="CCC4D28AF91748F28A5A8E735BFFF0106">
    <w:name w:val="CCC4D28AF91748F28A5A8E735BFFF0106"/>
    <w:rsid w:val="00CD765A"/>
    <w:rPr>
      <w:rFonts w:eastAsiaTheme="minorHAnsi"/>
    </w:rPr>
  </w:style>
  <w:style w:type="paragraph" w:customStyle="1" w:styleId="700F546D7524469496ED146B7B9FADFF6">
    <w:name w:val="700F546D7524469496ED146B7B9FADFF6"/>
    <w:rsid w:val="00CD765A"/>
    <w:rPr>
      <w:rFonts w:eastAsiaTheme="minorHAnsi"/>
    </w:rPr>
  </w:style>
  <w:style w:type="paragraph" w:customStyle="1" w:styleId="BC8F2FF79B384D04B311E9B64E0D4F226">
    <w:name w:val="BC8F2FF79B384D04B311E9B64E0D4F226"/>
    <w:rsid w:val="00CD765A"/>
    <w:rPr>
      <w:rFonts w:eastAsiaTheme="minorHAnsi"/>
    </w:rPr>
  </w:style>
  <w:style w:type="paragraph" w:customStyle="1" w:styleId="6A5733AD9AA04554AF89622B4B5FA7BB6">
    <w:name w:val="6A5733AD9AA04554AF89622B4B5FA7BB6"/>
    <w:rsid w:val="00CD765A"/>
    <w:rPr>
      <w:rFonts w:eastAsiaTheme="minorHAnsi"/>
    </w:rPr>
  </w:style>
  <w:style w:type="paragraph" w:customStyle="1" w:styleId="B06EECACF0984369B0DD39F56B3FB79B6">
    <w:name w:val="B06EECACF0984369B0DD39F56B3FB79B6"/>
    <w:rsid w:val="00CD765A"/>
    <w:rPr>
      <w:rFonts w:eastAsiaTheme="minorHAnsi"/>
    </w:rPr>
  </w:style>
  <w:style w:type="paragraph" w:customStyle="1" w:styleId="3226C26B485441AB9DB086322B1E70AD6">
    <w:name w:val="3226C26B485441AB9DB086322B1E70AD6"/>
    <w:rsid w:val="00CD765A"/>
    <w:rPr>
      <w:rFonts w:eastAsiaTheme="minorHAnsi"/>
    </w:rPr>
  </w:style>
  <w:style w:type="paragraph" w:customStyle="1" w:styleId="70FA8BF7134D4B4C8D664E13F6C2A4947">
    <w:name w:val="70FA8BF7134D4B4C8D664E13F6C2A4947"/>
    <w:rsid w:val="00CD765A"/>
    <w:rPr>
      <w:rFonts w:eastAsiaTheme="minorHAnsi"/>
    </w:rPr>
  </w:style>
  <w:style w:type="paragraph" w:customStyle="1" w:styleId="D058B98C79AC4F869F5CEC5223BD353D2">
    <w:name w:val="D058B98C79AC4F869F5CEC5223BD353D2"/>
    <w:rsid w:val="00CD765A"/>
    <w:rPr>
      <w:rFonts w:eastAsiaTheme="minorHAnsi"/>
    </w:rPr>
  </w:style>
  <w:style w:type="paragraph" w:customStyle="1" w:styleId="B31D0E58E39A4A1F8B6358189DBDD24C1">
    <w:name w:val="B31D0E58E39A4A1F8B6358189DBDD24C1"/>
    <w:rsid w:val="00CD765A"/>
    <w:rPr>
      <w:rFonts w:eastAsiaTheme="minorHAnsi"/>
    </w:rPr>
  </w:style>
  <w:style w:type="paragraph" w:customStyle="1" w:styleId="27A884F1C776452E93F37552CC3A01896">
    <w:name w:val="27A884F1C776452E93F37552CC3A01896"/>
    <w:rsid w:val="00CD765A"/>
    <w:rPr>
      <w:rFonts w:eastAsiaTheme="minorHAnsi"/>
    </w:rPr>
  </w:style>
  <w:style w:type="paragraph" w:customStyle="1" w:styleId="9C4406F393574E4383B7C98AB9ACE3976">
    <w:name w:val="9C4406F393574E4383B7C98AB9ACE3976"/>
    <w:rsid w:val="00CD765A"/>
    <w:rPr>
      <w:rFonts w:eastAsiaTheme="minorHAnsi"/>
    </w:rPr>
  </w:style>
  <w:style w:type="paragraph" w:customStyle="1" w:styleId="4AA5C8503A6E40AA880D328DAE0ABE496">
    <w:name w:val="4AA5C8503A6E40AA880D328DAE0ABE496"/>
    <w:rsid w:val="00CD765A"/>
    <w:rPr>
      <w:rFonts w:eastAsiaTheme="minorHAnsi"/>
    </w:rPr>
  </w:style>
  <w:style w:type="paragraph" w:customStyle="1" w:styleId="528CAADA20BE473195633CB7546CB1BA6">
    <w:name w:val="528CAADA20BE473195633CB7546CB1BA6"/>
    <w:rsid w:val="00CD765A"/>
    <w:rPr>
      <w:rFonts w:eastAsiaTheme="minorHAnsi"/>
    </w:rPr>
  </w:style>
  <w:style w:type="paragraph" w:customStyle="1" w:styleId="DDAB153ABC1C45A3AD3FEDE52DF8B9526">
    <w:name w:val="DDAB153ABC1C45A3AD3FEDE52DF8B9526"/>
    <w:rsid w:val="00CD765A"/>
    <w:rPr>
      <w:rFonts w:eastAsiaTheme="minorHAnsi"/>
    </w:rPr>
  </w:style>
  <w:style w:type="paragraph" w:customStyle="1" w:styleId="C47C9CB54A8849AE910085A08B7F2C516">
    <w:name w:val="C47C9CB54A8849AE910085A08B7F2C516"/>
    <w:rsid w:val="00CD765A"/>
    <w:rPr>
      <w:rFonts w:eastAsiaTheme="minorHAnsi"/>
    </w:rPr>
  </w:style>
  <w:style w:type="paragraph" w:customStyle="1" w:styleId="1A6597955AB442D3A3D97B7A9F2BD6086">
    <w:name w:val="1A6597955AB442D3A3D97B7A9F2BD6086"/>
    <w:rsid w:val="00CD765A"/>
    <w:rPr>
      <w:rFonts w:eastAsiaTheme="minorHAnsi"/>
    </w:rPr>
  </w:style>
  <w:style w:type="paragraph" w:customStyle="1" w:styleId="3CA74B4454FC4CB5A2AE009FB7BA39986">
    <w:name w:val="3CA74B4454FC4CB5A2AE009FB7BA39986"/>
    <w:rsid w:val="00CD765A"/>
    <w:rPr>
      <w:rFonts w:eastAsiaTheme="minorHAnsi"/>
    </w:rPr>
  </w:style>
  <w:style w:type="paragraph" w:customStyle="1" w:styleId="4C260FFDC7E14D58898D2638EA11CAC76">
    <w:name w:val="4C260FFDC7E14D58898D2638EA11CAC76"/>
    <w:rsid w:val="00CD765A"/>
    <w:rPr>
      <w:rFonts w:eastAsiaTheme="minorHAnsi"/>
    </w:rPr>
  </w:style>
  <w:style w:type="paragraph" w:customStyle="1" w:styleId="D998B8DD2FAD44CF81DD26D4776611386">
    <w:name w:val="D998B8DD2FAD44CF81DD26D4776611386"/>
    <w:rsid w:val="00CD765A"/>
    <w:rPr>
      <w:rFonts w:eastAsiaTheme="minorHAnsi"/>
    </w:rPr>
  </w:style>
  <w:style w:type="paragraph" w:customStyle="1" w:styleId="49E9E65F393F4DEE97A1D858BCFC0F406">
    <w:name w:val="49E9E65F393F4DEE97A1D858BCFC0F406"/>
    <w:rsid w:val="00CD765A"/>
    <w:rPr>
      <w:rFonts w:eastAsiaTheme="minorHAnsi"/>
    </w:rPr>
  </w:style>
  <w:style w:type="paragraph" w:customStyle="1" w:styleId="BF91D5721F6F4DBDBF26707FFD9038036">
    <w:name w:val="BF91D5721F6F4DBDBF26707FFD9038036"/>
    <w:rsid w:val="00CD765A"/>
    <w:rPr>
      <w:rFonts w:eastAsiaTheme="minorHAnsi"/>
    </w:rPr>
  </w:style>
  <w:style w:type="paragraph" w:customStyle="1" w:styleId="9EC563E11821402991E355CED8357F166">
    <w:name w:val="9EC563E11821402991E355CED8357F166"/>
    <w:rsid w:val="00CD765A"/>
    <w:rPr>
      <w:rFonts w:eastAsiaTheme="minorHAnsi"/>
    </w:rPr>
  </w:style>
  <w:style w:type="paragraph" w:customStyle="1" w:styleId="12BF9197D5F94F92B82AFE0BCF3B95FB3">
    <w:name w:val="12BF9197D5F94F92B82AFE0BCF3B95FB3"/>
    <w:rsid w:val="00CD765A"/>
    <w:rPr>
      <w:rFonts w:eastAsiaTheme="minorHAnsi"/>
    </w:rPr>
  </w:style>
  <w:style w:type="paragraph" w:customStyle="1" w:styleId="0CF9C62CA2DA4F16BD362E6C0CCB244E3">
    <w:name w:val="0CF9C62CA2DA4F16BD362E6C0CCB244E3"/>
    <w:rsid w:val="00CD765A"/>
    <w:rPr>
      <w:rFonts w:eastAsiaTheme="minorHAnsi"/>
    </w:rPr>
  </w:style>
  <w:style w:type="paragraph" w:customStyle="1" w:styleId="814C7EBAAC6C4698AA7E2B3E1C662DFD3">
    <w:name w:val="814C7EBAAC6C4698AA7E2B3E1C662DFD3"/>
    <w:rsid w:val="00CD765A"/>
    <w:rPr>
      <w:rFonts w:eastAsiaTheme="minorHAnsi"/>
    </w:rPr>
  </w:style>
  <w:style w:type="paragraph" w:customStyle="1" w:styleId="5708F72F5B7141BB894635B7A972FDE53">
    <w:name w:val="5708F72F5B7141BB894635B7A972FDE53"/>
    <w:rsid w:val="00CD765A"/>
    <w:rPr>
      <w:rFonts w:eastAsiaTheme="minorHAnsi"/>
    </w:rPr>
  </w:style>
  <w:style w:type="paragraph" w:customStyle="1" w:styleId="E8ADB0CAA0CE4532B2523AAE365ABBE23">
    <w:name w:val="E8ADB0CAA0CE4532B2523AAE365ABBE23"/>
    <w:rsid w:val="00CD765A"/>
    <w:rPr>
      <w:rFonts w:eastAsiaTheme="minorHAnsi"/>
    </w:rPr>
  </w:style>
  <w:style w:type="paragraph" w:customStyle="1" w:styleId="68B05360390F428EB304FD3280AA83403">
    <w:name w:val="68B05360390F428EB304FD3280AA83403"/>
    <w:rsid w:val="00CD765A"/>
    <w:rPr>
      <w:rFonts w:eastAsiaTheme="minorHAnsi"/>
    </w:rPr>
  </w:style>
  <w:style w:type="paragraph" w:customStyle="1" w:styleId="A8C6A7B3B5EB41458B9D5C4A9A25F1513">
    <w:name w:val="A8C6A7B3B5EB41458B9D5C4A9A25F1513"/>
    <w:rsid w:val="00CD765A"/>
    <w:rPr>
      <w:rFonts w:eastAsiaTheme="minorHAnsi"/>
    </w:rPr>
  </w:style>
  <w:style w:type="paragraph" w:customStyle="1" w:styleId="D4C2D345E96642B1A205C5B41A41E6D83">
    <w:name w:val="D4C2D345E96642B1A205C5B41A41E6D83"/>
    <w:rsid w:val="00CD765A"/>
    <w:rPr>
      <w:rFonts w:eastAsiaTheme="minorHAnsi"/>
    </w:rPr>
  </w:style>
  <w:style w:type="paragraph" w:customStyle="1" w:styleId="975339587E6F452BB188C21D687EEDEC3">
    <w:name w:val="975339587E6F452BB188C21D687EEDEC3"/>
    <w:rsid w:val="00CD765A"/>
    <w:rPr>
      <w:rFonts w:eastAsiaTheme="minorHAnsi"/>
    </w:rPr>
  </w:style>
  <w:style w:type="paragraph" w:customStyle="1" w:styleId="C8EEC3B4C94248889A7335CF81F66F9D3">
    <w:name w:val="C8EEC3B4C94248889A7335CF81F66F9D3"/>
    <w:rsid w:val="00CD765A"/>
    <w:rPr>
      <w:rFonts w:eastAsiaTheme="minorHAnsi"/>
    </w:rPr>
  </w:style>
  <w:style w:type="paragraph" w:customStyle="1" w:styleId="D8C7BD24478D441395B0EEA574D8EA5A3">
    <w:name w:val="D8C7BD24478D441395B0EEA574D8EA5A3"/>
    <w:rsid w:val="00CD765A"/>
    <w:rPr>
      <w:rFonts w:eastAsiaTheme="minorHAnsi"/>
    </w:rPr>
  </w:style>
  <w:style w:type="paragraph" w:customStyle="1" w:styleId="ED42AA85A109442B8BD890AF280712183">
    <w:name w:val="ED42AA85A109442B8BD890AF280712183"/>
    <w:rsid w:val="00CD765A"/>
    <w:rPr>
      <w:rFonts w:eastAsiaTheme="minorHAnsi"/>
    </w:rPr>
  </w:style>
  <w:style w:type="paragraph" w:customStyle="1" w:styleId="51AC12E592C446DF94FCFC909EC39D293">
    <w:name w:val="51AC12E592C446DF94FCFC909EC39D293"/>
    <w:rsid w:val="00CD765A"/>
    <w:rPr>
      <w:rFonts w:eastAsiaTheme="minorHAnsi"/>
    </w:rPr>
  </w:style>
  <w:style w:type="paragraph" w:customStyle="1" w:styleId="6584C83296724DA89395D3AB6130092F3">
    <w:name w:val="6584C83296724DA89395D3AB6130092F3"/>
    <w:rsid w:val="00CD765A"/>
    <w:rPr>
      <w:rFonts w:eastAsiaTheme="minorHAnsi"/>
    </w:rPr>
  </w:style>
  <w:style w:type="paragraph" w:customStyle="1" w:styleId="6F6DBFE2DFDA480EBBE11777B9999DA66">
    <w:name w:val="6F6DBFE2DFDA480EBBE11777B9999DA66"/>
    <w:rsid w:val="00CD765A"/>
    <w:rPr>
      <w:rFonts w:eastAsiaTheme="minorHAnsi"/>
    </w:rPr>
  </w:style>
  <w:style w:type="paragraph" w:customStyle="1" w:styleId="D37175DE8BB747A1BABFCBE7A95256416">
    <w:name w:val="D37175DE8BB747A1BABFCBE7A95256416"/>
    <w:rsid w:val="00CD765A"/>
    <w:rPr>
      <w:rFonts w:eastAsiaTheme="minorHAnsi"/>
    </w:rPr>
  </w:style>
  <w:style w:type="paragraph" w:customStyle="1" w:styleId="A5244DDF67484565AB35B30F15778F716">
    <w:name w:val="A5244DDF67484565AB35B30F15778F716"/>
    <w:rsid w:val="00CD765A"/>
    <w:rPr>
      <w:rFonts w:eastAsiaTheme="minorHAnsi"/>
    </w:rPr>
  </w:style>
  <w:style w:type="paragraph" w:customStyle="1" w:styleId="DB59641E1D4846B39790BF4447F554DD3">
    <w:name w:val="DB59641E1D4846B39790BF4447F554DD3"/>
    <w:rsid w:val="00CD765A"/>
    <w:rPr>
      <w:rFonts w:eastAsiaTheme="minorHAnsi"/>
    </w:rPr>
  </w:style>
  <w:style w:type="paragraph" w:customStyle="1" w:styleId="7A36C82AAB71427AB2F149899917084B6">
    <w:name w:val="7A36C82AAB71427AB2F149899917084B6"/>
    <w:rsid w:val="00CD765A"/>
    <w:rPr>
      <w:rFonts w:eastAsiaTheme="minorHAnsi"/>
    </w:rPr>
  </w:style>
  <w:style w:type="paragraph" w:customStyle="1" w:styleId="1C904BB9836E42338F3F41005B1A0EC26">
    <w:name w:val="1C904BB9836E42338F3F41005B1A0EC26"/>
    <w:rsid w:val="00CD765A"/>
    <w:rPr>
      <w:rFonts w:eastAsiaTheme="minorHAnsi"/>
    </w:rPr>
  </w:style>
  <w:style w:type="paragraph" w:customStyle="1" w:styleId="1C0D77813B0E4A08AA6D17D7116C5FE66">
    <w:name w:val="1C0D77813B0E4A08AA6D17D7116C5FE66"/>
    <w:rsid w:val="00CD765A"/>
    <w:rPr>
      <w:rFonts w:eastAsiaTheme="minorHAnsi"/>
    </w:rPr>
  </w:style>
  <w:style w:type="paragraph" w:customStyle="1" w:styleId="7F7A9E310EBC4EE9B8DC9B81D51A05E66">
    <w:name w:val="7F7A9E310EBC4EE9B8DC9B81D51A05E66"/>
    <w:rsid w:val="00CD765A"/>
    <w:rPr>
      <w:rFonts w:eastAsiaTheme="minorHAnsi"/>
    </w:rPr>
  </w:style>
  <w:style w:type="paragraph" w:customStyle="1" w:styleId="07C67C10429D49C9A3E6D503916BACC46">
    <w:name w:val="07C67C10429D49C9A3E6D503916BACC46"/>
    <w:rsid w:val="00CD765A"/>
    <w:rPr>
      <w:rFonts w:eastAsiaTheme="minorHAnsi"/>
    </w:rPr>
  </w:style>
  <w:style w:type="paragraph" w:customStyle="1" w:styleId="A8D1E50C73BD45A9A7E6DD045E973B7B6">
    <w:name w:val="A8D1E50C73BD45A9A7E6DD045E973B7B6"/>
    <w:rsid w:val="00CD765A"/>
    <w:rPr>
      <w:rFonts w:eastAsiaTheme="minorHAnsi"/>
    </w:rPr>
  </w:style>
  <w:style w:type="paragraph" w:customStyle="1" w:styleId="A251590A77BB435691225AF3AC73E8168">
    <w:name w:val="A251590A77BB435691225AF3AC73E8168"/>
    <w:rsid w:val="00CD765A"/>
    <w:rPr>
      <w:rFonts w:eastAsiaTheme="minorHAnsi"/>
    </w:rPr>
  </w:style>
  <w:style w:type="paragraph" w:customStyle="1" w:styleId="22FC7455A79240538A375B60968ADCBC9">
    <w:name w:val="22FC7455A79240538A375B60968ADCBC9"/>
    <w:rsid w:val="00CD765A"/>
    <w:rPr>
      <w:rFonts w:eastAsiaTheme="minorHAnsi"/>
    </w:rPr>
  </w:style>
  <w:style w:type="paragraph" w:customStyle="1" w:styleId="1320A9BB1657419F840167374350044F9">
    <w:name w:val="1320A9BB1657419F840167374350044F9"/>
    <w:rsid w:val="00CD765A"/>
    <w:rPr>
      <w:rFonts w:eastAsiaTheme="minorHAnsi"/>
    </w:rPr>
  </w:style>
  <w:style w:type="paragraph" w:customStyle="1" w:styleId="2302819E40C2442BAE8D3D27498A0D858">
    <w:name w:val="2302819E40C2442BAE8D3D27498A0D858"/>
    <w:rsid w:val="00CD765A"/>
    <w:rPr>
      <w:rFonts w:eastAsiaTheme="minorHAnsi"/>
    </w:rPr>
  </w:style>
  <w:style w:type="paragraph" w:customStyle="1" w:styleId="0372F0EED72A492C9999E9132505622B7">
    <w:name w:val="0372F0EED72A492C9999E9132505622B7"/>
    <w:rsid w:val="00CD765A"/>
    <w:rPr>
      <w:rFonts w:eastAsiaTheme="minorHAnsi"/>
    </w:rPr>
  </w:style>
  <w:style w:type="paragraph" w:customStyle="1" w:styleId="9631E6E41BCF4FA7A621B75154B28C9A7">
    <w:name w:val="9631E6E41BCF4FA7A621B75154B28C9A7"/>
    <w:rsid w:val="00CD765A"/>
    <w:rPr>
      <w:rFonts w:eastAsiaTheme="minorHAnsi"/>
    </w:rPr>
  </w:style>
  <w:style w:type="paragraph" w:customStyle="1" w:styleId="93B983D4B3E8458E8E0E7A6DEFDBE9D97">
    <w:name w:val="93B983D4B3E8458E8E0E7A6DEFDBE9D97"/>
    <w:rsid w:val="00CD765A"/>
    <w:rPr>
      <w:rFonts w:eastAsiaTheme="minorHAnsi"/>
    </w:rPr>
  </w:style>
  <w:style w:type="paragraph" w:customStyle="1" w:styleId="72DD799C634042968AB50ACCC1BA3A517">
    <w:name w:val="72DD799C634042968AB50ACCC1BA3A517"/>
    <w:rsid w:val="00CD765A"/>
    <w:rPr>
      <w:rFonts w:eastAsiaTheme="minorHAnsi"/>
    </w:rPr>
  </w:style>
  <w:style w:type="paragraph" w:customStyle="1" w:styleId="30412BF69EC349238B3FE3D4E54160917">
    <w:name w:val="30412BF69EC349238B3FE3D4E54160917"/>
    <w:rsid w:val="00CD765A"/>
    <w:rPr>
      <w:rFonts w:eastAsiaTheme="minorHAnsi"/>
    </w:rPr>
  </w:style>
  <w:style w:type="paragraph" w:customStyle="1" w:styleId="CCC4D28AF91748F28A5A8E735BFFF0107">
    <w:name w:val="CCC4D28AF91748F28A5A8E735BFFF0107"/>
    <w:rsid w:val="00CD765A"/>
    <w:rPr>
      <w:rFonts w:eastAsiaTheme="minorHAnsi"/>
    </w:rPr>
  </w:style>
  <w:style w:type="paragraph" w:customStyle="1" w:styleId="700F546D7524469496ED146B7B9FADFF7">
    <w:name w:val="700F546D7524469496ED146B7B9FADFF7"/>
    <w:rsid w:val="00CD765A"/>
    <w:rPr>
      <w:rFonts w:eastAsiaTheme="minorHAnsi"/>
    </w:rPr>
  </w:style>
  <w:style w:type="paragraph" w:customStyle="1" w:styleId="BC8F2FF79B384D04B311E9B64E0D4F227">
    <w:name w:val="BC8F2FF79B384D04B311E9B64E0D4F227"/>
    <w:rsid w:val="00CD765A"/>
    <w:rPr>
      <w:rFonts w:eastAsiaTheme="minorHAnsi"/>
    </w:rPr>
  </w:style>
  <w:style w:type="paragraph" w:customStyle="1" w:styleId="6A5733AD9AA04554AF89622B4B5FA7BB7">
    <w:name w:val="6A5733AD9AA04554AF89622B4B5FA7BB7"/>
    <w:rsid w:val="00CD765A"/>
    <w:rPr>
      <w:rFonts w:eastAsiaTheme="minorHAnsi"/>
    </w:rPr>
  </w:style>
  <w:style w:type="paragraph" w:customStyle="1" w:styleId="B06EECACF0984369B0DD39F56B3FB79B7">
    <w:name w:val="B06EECACF0984369B0DD39F56B3FB79B7"/>
    <w:rsid w:val="00CD765A"/>
    <w:rPr>
      <w:rFonts w:eastAsiaTheme="minorHAnsi"/>
    </w:rPr>
  </w:style>
  <w:style w:type="paragraph" w:customStyle="1" w:styleId="3226C26B485441AB9DB086322B1E70AD7">
    <w:name w:val="3226C26B485441AB9DB086322B1E70AD7"/>
    <w:rsid w:val="00CD765A"/>
    <w:rPr>
      <w:rFonts w:eastAsiaTheme="minorHAnsi"/>
    </w:rPr>
  </w:style>
  <w:style w:type="paragraph" w:customStyle="1" w:styleId="70FA8BF7134D4B4C8D664E13F6C2A4948">
    <w:name w:val="70FA8BF7134D4B4C8D664E13F6C2A4948"/>
    <w:rsid w:val="00CD765A"/>
    <w:rPr>
      <w:rFonts w:eastAsiaTheme="minorHAnsi"/>
    </w:rPr>
  </w:style>
  <w:style w:type="paragraph" w:customStyle="1" w:styleId="D058B98C79AC4F869F5CEC5223BD353D3">
    <w:name w:val="D058B98C79AC4F869F5CEC5223BD353D3"/>
    <w:rsid w:val="00CD765A"/>
    <w:rPr>
      <w:rFonts w:eastAsiaTheme="minorHAnsi"/>
    </w:rPr>
  </w:style>
  <w:style w:type="paragraph" w:customStyle="1" w:styleId="B31D0E58E39A4A1F8B6358189DBDD24C2">
    <w:name w:val="B31D0E58E39A4A1F8B6358189DBDD24C2"/>
    <w:rsid w:val="00CD765A"/>
    <w:rPr>
      <w:rFonts w:eastAsiaTheme="minorHAnsi"/>
    </w:rPr>
  </w:style>
  <w:style w:type="paragraph" w:customStyle="1" w:styleId="27A884F1C776452E93F37552CC3A01897">
    <w:name w:val="27A884F1C776452E93F37552CC3A01897"/>
    <w:rsid w:val="00CD765A"/>
    <w:rPr>
      <w:rFonts w:eastAsiaTheme="minorHAnsi"/>
    </w:rPr>
  </w:style>
  <w:style w:type="paragraph" w:customStyle="1" w:styleId="9C4406F393574E4383B7C98AB9ACE3977">
    <w:name w:val="9C4406F393574E4383B7C98AB9ACE3977"/>
    <w:rsid w:val="00CD765A"/>
    <w:rPr>
      <w:rFonts w:eastAsiaTheme="minorHAnsi"/>
    </w:rPr>
  </w:style>
  <w:style w:type="paragraph" w:customStyle="1" w:styleId="4AA5C8503A6E40AA880D328DAE0ABE497">
    <w:name w:val="4AA5C8503A6E40AA880D328DAE0ABE497"/>
    <w:rsid w:val="00CD765A"/>
    <w:rPr>
      <w:rFonts w:eastAsiaTheme="minorHAnsi"/>
    </w:rPr>
  </w:style>
  <w:style w:type="paragraph" w:customStyle="1" w:styleId="528CAADA20BE473195633CB7546CB1BA7">
    <w:name w:val="528CAADA20BE473195633CB7546CB1BA7"/>
    <w:rsid w:val="00CD765A"/>
    <w:rPr>
      <w:rFonts w:eastAsiaTheme="minorHAnsi"/>
    </w:rPr>
  </w:style>
  <w:style w:type="paragraph" w:customStyle="1" w:styleId="DDAB153ABC1C45A3AD3FEDE52DF8B9527">
    <w:name w:val="DDAB153ABC1C45A3AD3FEDE52DF8B9527"/>
    <w:rsid w:val="00CD765A"/>
    <w:rPr>
      <w:rFonts w:eastAsiaTheme="minorHAnsi"/>
    </w:rPr>
  </w:style>
  <w:style w:type="paragraph" w:customStyle="1" w:styleId="C47C9CB54A8849AE910085A08B7F2C517">
    <w:name w:val="C47C9CB54A8849AE910085A08B7F2C517"/>
    <w:rsid w:val="00CD765A"/>
    <w:rPr>
      <w:rFonts w:eastAsiaTheme="minorHAnsi"/>
    </w:rPr>
  </w:style>
  <w:style w:type="paragraph" w:customStyle="1" w:styleId="1A6597955AB442D3A3D97B7A9F2BD6087">
    <w:name w:val="1A6597955AB442D3A3D97B7A9F2BD6087"/>
    <w:rsid w:val="00CD765A"/>
    <w:rPr>
      <w:rFonts w:eastAsiaTheme="minorHAnsi"/>
    </w:rPr>
  </w:style>
  <w:style w:type="paragraph" w:customStyle="1" w:styleId="3CA74B4454FC4CB5A2AE009FB7BA39987">
    <w:name w:val="3CA74B4454FC4CB5A2AE009FB7BA39987"/>
    <w:rsid w:val="00CD765A"/>
    <w:rPr>
      <w:rFonts w:eastAsiaTheme="minorHAnsi"/>
    </w:rPr>
  </w:style>
  <w:style w:type="paragraph" w:customStyle="1" w:styleId="4C260FFDC7E14D58898D2638EA11CAC77">
    <w:name w:val="4C260FFDC7E14D58898D2638EA11CAC77"/>
    <w:rsid w:val="00CD765A"/>
    <w:rPr>
      <w:rFonts w:eastAsiaTheme="minorHAnsi"/>
    </w:rPr>
  </w:style>
  <w:style w:type="paragraph" w:customStyle="1" w:styleId="D998B8DD2FAD44CF81DD26D4776611387">
    <w:name w:val="D998B8DD2FAD44CF81DD26D4776611387"/>
    <w:rsid w:val="00CD765A"/>
    <w:rPr>
      <w:rFonts w:eastAsiaTheme="minorHAnsi"/>
    </w:rPr>
  </w:style>
  <w:style w:type="paragraph" w:customStyle="1" w:styleId="49E9E65F393F4DEE97A1D858BCFC0F407">
    <w:name w:val="49E9E65F393F4DEE97A1D858BCFC0F407"/>
    <w:rsid w:val="00CD765A"/>
    <w:rPr>
      <w:rFonts w:eastAsiaTheme="minorHAnsi"/>
    </w:rPr>
  </w:style>
  <w:style w:type="paragraph" w:customStyle="1" w:styleId="BF91D5721F6F4DBDBF26707FFD9038037">
    <w:name w:val="BF91D5721F6F4DBDBF26707FFD9038037"/>
    <w:rsid w:val="00CD765A"/>
    <w:rPr>
      <w:rFonts w:eastAsiaTheme="minorHAnsi"/>
    </w:rPr>
  </w:style>
  <w:style w:type="paragraph" w:customStyle="1" w:styleId="9EC563E11821402991E355CED8357F167">
    <w:name w:val="9EC563E11821402991E355CED8357F167"/>
    <w:rsid w:val="00CD765A"/>
    <w:rPr>
      <w:rFonts w:eastAsiaTheme="minorHAnsi"/>
    </w:rPr>
  </w:style>
  <w:style w:type="paragraph" w:customStyle="1" w:styleId="12BF9197D5F94F92B82AFE0BCF3B95FB4">
    <w:name w:val="12BF9197D5F94F92B82AFE0BCF3B95FB4"/>
    <w:rsid w:val="00CD765A"/>
    <w:rPr>
      <w:rFonts w:eastAsiaTheme="minorHAnsi"/>
    </w:rPr>
  </w:style>
  <w:style w:type="paragraph" w:customStyle="1" w:styleId="0CF9C62CA2DA4F16BD362E6C0CCB244E4">
    <w:name w:val="0CF9C62CA2DA4F16BD362E6C0CCB244E4"/>
    <w:rsid w:val="00CD765A"/>
    <w:rPr>
      <w:rFonts w:eastAsiaTheme="minorHAnsi"/>
    </w:rPr>
  </w:style>
  <w:style w:type="paragraph" w:customStyle="1" w:styleId="814C7EBAAC6C4698AA7E2B3E1C662DFD4">
    <w:name w:val="814C7EBAAC6C4698AA7E2B3E1C662DFD4"/>
    <w:rsid w:val="00CD765A"/>
    <w:rPr>
      <w:rFonts w:eastAsiaTheme="minorHAnsi"/>
    </w:rPr>
  </w:style>
  <w:style w:type="paragraph" w:customStyle="1" w:styleId="5708F72F5B7141BB894635B7A972FDE54">
    <w:name w:val="5708F72F5B7141BB894635B7A972FDE54"/>
    <w:rsid w:val="00CD765A"/>
    <w:rPr>
      <w:rFonts w:eastAsiaTheme="minorHAnsi"/>
    </w:rPr>
  </w:style>
  <w:style w:type="paragraph" w:customStyle="1" w:styleId="E8ADB0CAA0CE4532B2523AAE365ABBE24">
    <w:name w:val="E8ADB0CAA0CE4532B2523AAE365ABBE24"/>
    <w:rsid w:val="00CD765A"/>
    <w:rPr>
      <w:rFonts w:eastAsiaTheme="minorHAnsi"/>
    </w:rPr>
  </w:style>
  <w:style w:type="paragraph" w:customStyle="1" w:styleId="68B05360390F428EB304FD3280AA83404">
    <w:name w:val="68B05360390F428EB304FD3280AA83404"/>
    <w:rsid w:val="00CD765A"/>
    <w:rPr>
      <w:rFonts w:eastAsiaTheme="minorHAnsi"/>
    </w:rPr>
  </w:style>
  <w:style w:type="paragraph" w:customStyle="1" w:styleId="A8C6A7B3B5EB41458B9D5C4A9A25F1514">
    <w:name w:val="A8C6A7B3B5EB41458B9D5C4A9A25F1514"/>
    <w:rsid w:val="00CD765A"/>
    <w:rPr>
      <w:rFonts w:eastAsiaTheme="minorHAnsi"/>
    </w:rPr>
  </w:style>
  <w:style w:type="paragraph" w:customStyle="1" w:styleId="D4C2D345E96642B1A205C5B41A41E6D84">
    <w:name w:val="D4C2D345E96642B1A205C5B41A41E6D84"/>
    <w:rsid w:val="00CD765A"/>
    <w:rPr>
      <w:rFonts w:eastAsiaTheme="minorHAnsi"/>
    </w:rPr>
  </w:style>
  <w:style w:type="paragraph" w:customStyle="1" w:styleId="975339587E6F452BB188C21D687EEDEC4">
    <w:name w:val="975339587E6F452BB188C21D687EEDEC4"/>
    <w:rsid w:val="00CD765A"/>
    <w:rPr>
      <w:rFonts w:eastAsiaTheme="minorHAnsi"/>
    </w:rPr>
  </w:style>
  <w:style w:type="paragraph" w:customStyle="1" w:styleId="C8EEC3B4C94248889A7335CF81F66F9D4">
    <w:name w:val="C8EEC3B4C94248889A7335CF81F66F9D4"/>
    <w:rsid w:val="00CD765A"/>
    <w:rPr>
      <w:rFonts w:eastAsiaTheme="minorHAnsi"/>
    </w:rPr>
  </w:style>
  <w:style w:type="paragraph" w:customStyle="1" w:styleId="D8C7BD24478D441395B0EEA574D8EA5A4">
    <w:name w:val="D8C7BD24478D441395B0EEA574D8EA5A4"/>
    <w:rsid w:val="00CD765A"/>
    <w:rPr>
      <w:rFonts w:eastAsiaTheme="minorHAnsi"/>
    </w:rPr>
  </w:style>
  <w:style w:type="paragraph" w:customStyle="1" w:styleId="ED42AA85A109442B8BD890AF280712184">
    <w:name w:val="ED42AA85A109442B8BD890AF280712184"/>
    <w:rsid w:val="00CD765A"/>
    <w:rPr>
      <w:rFonts w:eastAsiaTheme="minorHAnsi"/>
    </w:rPr>
  </w:style>
  <w:style w:type="paragraph" w:customStyle="1" w:styleId="51AC12E592C446DF94FCFC909EC39D294">
    <w:name w:val="51AC12E592C446DF94FCFC909EC39D294"/>
    <w:rsid w:val="00CD765A"/>
    <w:rPr>
      <w:rFonts w:eastAsiaTheme="minorHAnsi"/>
    </w:rPr>
  </w:style>
  <w:style w:type="paragraph" w:customStyle="1" w:styleId="6584C83296724DA89395D3AB6130092F4">
    <w:name w:val="6584C83296724DA89395D3AB6130092F4"/>
    <w:rsid w:val="00CD765A"/>
    <w:rPr>
      <w:rFonts w:eastAsiaTheme="minorHAnsi"/>
    </w:rPr>
  </w:style>
  <w:style w:type="paragraph" w:customStyle="1" w:styleId="6F6DBFE2DFDA480EBBE11777B9999DA67">
    <w:name w:val="6F6DBFE2DFDA480EBBE11777B9999DA67"/>
    <w:rsid w:val="00CD765A"/>
    <w:rPr>
      <w:rFonts w:eastAsiaTheme="minorHAnsi"/>
    </w:rPr>
  </w:style>
  <w:style w:type="paragraph" w:customStyle="1" w:styleId="D37175DE8BB747A1BABFCBE7A95256417">
    <w:name w:val="D37175DE8BB747A1BABFCBE7A95256417"/>
    <w:rsid w:val="00CD765A"/>
    <w:rPr>
      <w:rFonts w:eastAsiaTheme="minorHAnsi"/>
    </w:rPr>
  </w:style>
  <w:style w:type="paragraph" w:customStyle="1" w:styleId="A5244DDF67484565AB35B30F15778F717">
    <w:name w:val="A5244DDF67484565AB35B30F15778F717"/>
    <w:rsid w:val="00CD765A"/>
    <w:rPr>
      <w:rFonts w:eastAsiaTheme="minorHAnsi"/>
    </w:rPr>
  </w:style>
  <w:style w:type="paragraph" w:customStyle="1" w:styleId="DB59641E1D4846B39790BF4447F554DD4">
    <w:name w:val="DB59641E1D4846B39790BF4447F554DD4"/>
    <w:rsid w:val="00CD765A"/>
    <w:rPr>
      <w:rFonts w:eastAsiaTheme="minorHAnsi"/>
    </w:rPr>
  </w:style>
  <w:style w:type="paragraph" w:customStyle="1" w:styleId="7A36C82AAB71427AB2F149899917084B7">
    <w:name w:val="7A36C82AAB71427AB2F149899917084B7"/>
    <w:rsid w:val="00CD765A"/>
    <w:rPr>
      <w:rFonts w:eastAsiaTheme="minorHAnsi"/>
    </w:rPr>
  </w:style>
  <w:style w:type="paragraph" w:customStyle="1" w:styleId="1C904BB9836E42338F3F41005B1A0EC27">
    <w:name w:val="1C904BB9836E42338F3F41005B1A0EC27"/>
    <w:rsid w:val="00CD765A"/>
    <w:rPr>
      <w:rFonts w:eastAsiaTheme="minorHAnsi"/>
    </w:rPr>
  </w:style>
  <w:style w:type="paragraph" w:customStyle="1" w:styleId="1C0D77813B0E4A08AA6D17D7116C5FE67">
    <w:name w:val="1C0D77813B0E4A08AA6D17D7116C5FE67"/>
    <w:rsid w:val="00CD765A"/>
    <w:rPr>
      <w:rFonts w:eastAsiaTheme="minorHAnsi"/>
    </w:rPr>
  </w:style>
  <w:style w:type="paragraph" w:customStyle="1" w:styleId="7F7A9E310EBC4EE9B8DC9B81D51A05E67">
    <w:name w:val="7F7A9E310EBC4EE9B8DC9B81D51A05E67"/>
    <w:rsid w:val="00CD765A"/>
    <w:rPr>
      <w:rFonts w:eastAsiaTheme="minorHAnsi"/>
    </w:rPr>
  </w:style>
  <w:style w:type="paragraph" w:customStyle="1" w:styleId="07C67C10429D49C9A3E6D503916BACC47">
    <w:name w:val="07C67C10429D49C9A3E6D503916BACC47"/>
    <w:rsid w:val="00CD765A"/>
    <w:rPr>
      <w:rFonts w:eastAsiaTheme="minorHAnsi"/>
    </w:rPr>
  </w:style>
  <w:style w:type="paragraph" w:customStyle="1" w:styleId="A8D1E50C73BD45A9A7E6DD045E973B7B7">
    <w:name w:val="A8D1E50C73BD45A9A7E6DD045E973B7B7"/>
    <w:rsid w:val="00CD765A"/>
    <w:rPr>
      <w:rFonts w:eastAsiaTheme="minorHAnsi"/>
    </w:rPr>
  </w:style>
  <w:style w:type="paragraph" w:customStyle="1" w:styleId="01651DA6055F4324A1A3D9699526FF31">
    <w:name w:val="01651DA6055F4324A1A3D9699526FF31"/>
    <w:rsid w:val="00CD765A"/>
  </w:style>
  <w:style w:type="paragraph" w:customStyle="1" w:styleId="DD6A3F46DD7848A08287D4A2A2EF7FDF">
    <w:name w:val="DD6A3F46DD7848A08287D4A2A2EF7FDF"/>
    <w:rsid w:val="00CD765A"/>
  </w:style>
  <w:style w:type="paragraph" w:customStyle="1" w:styleId="ED818F99692842559B8581FCDB60EAEF">
    <w:name w:val="ED818F99692842559B8581FCDB60EAEF"/>
    <w:rsid w:val="00CD765A"/>
  </w:style>
  <w:style w:type="paragraph" w:customStyle="1" w:styleId="BC28886173D54B8C93E65FB11FFEEFC1">
    <w:name w:val="BC28886173D54B8C93E65FB11FFEEFC1"/>
    <w:rsid w:val="00CD765A"/>
  </w:style>
  <w:style w:type="paragraph" w:customStyle="1" w:styleId="67309AC2B49C41E79C2BE5BE94D3DD95">
    <w:name w:val="67309AC2B49C41E79C2BE5BE94D3DD95"/>
    <w:rsid w:val="00CD765A"/>
  </w:style>
  <w:style w:type="paragraph" w:customStyle="1" w:styleId="96D2ED76F4344213BC198DF70876074C">
    <w:name w:val="96D2ED76F4344213BC198DF70876074C"/>
    <w:rsid w:val="00CD765A"/>
  </w:style>
  <w:style w:type="paragraph" w:customStyle="1" w:styleId="6DCC625A4FC048E9A342E556282644AD">
    <w:name w:val="6DCC625A4FC048E9A342E556282644AD"/>
    <w:rsid w:val="00CD765A"/>
  </w:style>
  <w:style w:type="paragraph" w:customStyle="1" w:styleId="A67D9BA73C1A4AE5A45B77163D5C3FD3">
    <w:name w:val="A67D9BA73C1A4AE5A45B77163D5C3FD3"/>
    <w:rsid w:val="00CD765A"/>
  </w:style>
  <w:style w:type="paragraph" w:customStyle="1" w:styleId="41418A6A511F433995F24E5B621D67B6">
    <w:name w:val="41418A6A511F433995F24E5B621D67B6"/>
    <w:rsid w:val="00CD765A"/>
  </w:style>
  <w:style w:type="paragraph" w:customStyle="1" w:styleId="2F6E2DE544DB418CBBE94F0FFCBD5E1D">
    <w:name w:val="2F6E2DE544DB418CBBE94F0FFCBD5E1D"/>
    <w:rsid w:val="00CD765A"/>
  </w:style>
  <w:style w:type="paragraph" w:customStyle="1" w:styleId="809C7F048E4648AFAA7986B4CD69AE86">
    <w:name w:val="809C7F048E4648AFAA7986B4CD69AE86"/>
    <w:rsid w:val="00CD765A"/>
  </w:style>
  <w:style w:type="paragraph" w:customStyle="1" w:styleId="96911AD25B9E461094A2F0950DD75F23">
    <w:name w:val="96911AD25B9E461094A2F0950DD75F23"/>
    <w:rsid w:val="00CD765A"/>
  </w:style>
  <w:style w:type="paragraph" w:customStyle="1" w:styleId="77949A560317429CB8A578E8463292AF">
    <w:name w:val="77949A560317429CB8A578E8463292AF"/>
    <w:rsid w:val="00CD765A"/>
  </w:style>
  <w:style w:type="paragraph" w:customStyle="1" w:styleId="7E928B7575944495B830FF875031E098">
    <w:name w:val="7E928B7575944495B830FF875031E098"/>
    <w:rsid w:val="00CD765A"/>
  </w:style>
  <w:style w:type="paragraph" w:customStyle="1" w:styleId="5BCCA55F3A2D4E818E0A8A7F0EB07AAA">
    <w:name w:val="5BCCA55F3A2D4E818E0A8A7F0EB07AAA"/>
    <w:rsid w:val="00CD765A"/>
  </w:style>
  <w:style w:type="paragraph" w:customStyle="1" w:styleId="89343EAFA8E9419F98C1407CC9A76E5C">
    <w:name w:val="89343EAFA8E9419F98C1407CC9A76E5C"/>
    <w:rsid w:val="00CD765A"/>
  </w:style>
  <w:style w:type="paragraph" w:customStyle="1" w:styleId="6BC5F7445B6D488D9EC51D8886EA6A97">
    <w:name w:val="6BC5F7445B6D488D9EC51D8886EA6A97"/>
    <w:rsid w:val="00CD765A"/>
  </w:style>
  <w:style w:type="paragraph" w:customStyle="1" w:styleId="DD7AEA97F6AA4C3F815427C128255F79">
    <w:name w:val="DD7AEA97F6AA4C3F815427C128255F79"/>
    <w:rsid w:val="00CD765A"/>
  </w:style>
  <w:style w:type="paragraph" w:customStyle="1" w:styleId="F4303A663BCB4C17ADEE622DDB9A9FD4">
    <w:name w:val="F4303A663BCB4C17ADEE622DDB9A9FD4"/>
    <w:rsid w:val="00CD765A"/>
  </w:style>
  <w:style w:type="paragraph" w:customStyle="1" w:styleId="62572A8C053F4265B10C9EB3563F1910">
    <w:name w:val="62572A8C053F4265B10C9EB3563F1910"/>
    <w:rsid w:val="00CD765A"/>
  </w:style>
  <w:style w:type="paragraph" w:customStyle="1" w:styleId="75FC4F1A5CA24E80B59323AE03C83FD4">
    <w:name w:val="75FC4F1A5CA24E80B59323AE03C83FD4"/>
    <w:rsid w:val="00CD765A"/>
  </w:style>
  <w:style w:type="paragraph" w:customStyle="1" w:styleId="BA86908C1F364E16B7F32CA36CDF56FA">
    <w:name w:val="BA86908C1F364E16B7F32CA36CDF56FA"/>
    <w:rsid w:val="00CD765A"/>
  </w:style>
  <w:style w:type="paragraph" w:customStyle="1" w:styleId="0E680AC793A84557AF04D65647249288">
    <w:name w:val="0E680AC793A84557AF04D65647249288"/>
    <w:rsid w:val="00CD765A"/>
  </w:style>
  <w:style w:type="paragraph" w:customStyle="1" w:styleId="25F1F2D8BD6745E68D7823C2261B6800">
    <w:name w:val="25F1F2D8BD6745E68D7823C2261B6800"/>
    <w:rsid w:val="00CD765A"/>
  </w:style>
  <w:style w:type="paragraph" w:customStyle="1" w:styleId="7AD271CDF8954694841639DD2A68543C">
    <w:name w:val="7AD271CDF8954694841639DD2A68543C"/>
    <w:rsid w:val="00CD765A"/>
  </w:style>
  <w:style w:type="paragraph" w:customStyle="1" w:styleId="A251590A77BB435691225AF3AC73E8169">
    <w:name w:val="A251590A77BB435691225AF3AC73E8169"/>
    <w:rsid w:val="00CD765A"/>
    <w:rPr>
      <w:rFonts w:eastAsiaTheme="minorHAnsi"/>
    </w:rPr>
  </w:style>
  <w:style w:type="paragraph" w:customStyle="1" w:styleId="22FC7455A79240538A375B60968ADCBC10">
    <w:name w:val="22FC7455A79240538A375B60968ADCBC10"/>
    <w:rsid w:val="00CD765A"/>
    <w:rPr>
      <w:rFonts w:eastAsiaTheme="minorHAnsi"/>
    </w:rPr>
  </w:style>
  <w:style w:type="paragraph" w:customStyle="1" w:styleId="25F1F2D8BD6745E68D7823C2261B68001">
    <w:name w:val="25F1F2D8BD6745E68D7823C2261B68001"/>
    <w:rsid w:val="00CD765A"/>
    <w:rPr>
      <w:rFonts w:eastAsiaTheme="minorHAnsi"/>
    </w:rPr>
  </w:style>
  <w:style w:type="paragraph" w:customStyle="1" w:styleId="7AD271CDF8954694841639DD2A68543C1">
    <w:name w:val="7AD271CDF8954694841639DD2A68543C1"/>
    <w:rsid w:val="00CD765A"/>
    <w:rPr>
      <w:rFonts w:eastAsiaTheme="minorHAnsi"/>
    </w:rPr>
  </w:style>
  <w:style w:type="paragraph" w:customStyle="1" w:styleId="1320A9BB1657419F840167374350044F10">
    <w:name w:val="1320A9BB1657419F840167374350044F10"/>
    <w:rsid w:val="00CD765A"/>
    <w:rPr>
      <w:rFonts w:eastAsiaTheme="minorHAnsi"/>
    </w:rPr>
  </w:style>
  <w:style w:type="paragraph" w:customStyle="1" w:styleId="2302819E40C2442BAE8D3D27498A0D859">
    <w:name w:val="2302819E40C2442BAE8D3D27498A0D859"/>
    <w:rsid w:val="00CD765A"/>
    <w:rPr>
      <w:rFonts w:eastAsiaTheme="minorHAnsi"/>
    </w:rPr>
  </w:style>
  <w:style w:type="paragraph" w:customStyle="1" w:styleId="0372F0EED72A492C9999E9132505622B8">
    <w:name w:val="0372F0EED72A492C9999E9132505622B8"/>
    <w:rsid w:val="00CD765A"/>
    <w:rPr>
      <w:rFonts w:eastAsiaTheme="minorHAnsi"/>
    </w:rPr>
  </w:style>
  <w:style w:type="paragraph" w:customStyle="1" w:styleId="9631E6E41BCF4FA7A621B75154B28C9A8">
    <w:name w:val="9631E6E41BCF4FA7A621B75154B28C9A8"/>
    <w:rsid w:val="00CD765A"/>
    <w:rPr>
      <w:rFonts w:eastAsiaTheme="minorHAnsi"/>
    </w:rPr>
  </w:style>
  <w:style w:type="paragraph" w:customStyle="1" w:styleId="93B983D4B3E8458E8E0E7A6DEFDBE9D98">
    <w:name w:val="93B983D4B3E8458E8E0E7A6DEFDBE9D98"/>
    <w:rsid w:val="00CD765A"/>
    <w:rPr>
      <w:rFonts w:eastAsiaTheme="minorHAnsi"/>
    </w:rPr>
  </w:style>
  <w:style w:type="paragraph" w:customStyle="1" w:styleId="72DD799C634042968AB50ACCC1BA3A518">
    <w:name w:val="72DD799C634042968AB50ACCC1BA3A518"/>
    <w:rsid w:val="00CD765A"/>
    <w:rPr>
      <w:rFonts w:eastAsiaTheme="minorHAnsi"/>
    </w:rPr>
  </w:style>
  <w:style w:type="paragraph" w:customStyle="1" w:styleId="30412BF69EC349238B3FE3D4E54160918">
    <w:name w:val="30412BF69EC349238B3FE3D4E54160918"/>
    <w:rsid w:val="00CD765A"/>
    <w:rPr>
      <w:rFonts w:eastAsiaTheme="minorHAnsi"/>
    </w:rPr>
  </w:style>
  <w:style w:type="paragraph" w:customStyle="1" w:styleId="CCC4D28AF91748F28A5A8E735BFFF0108">
    <w:name w:val="CCC4D28AF91748F28A5A8E735BFFF0108"/>
    <w:rsid w:val="00CD765A"/>
    <w:rPr>
      <w:rFonts w:eastAsiaTheme="minorHAnsi"/>
    </w:rPr>
  </w:style>
  <w:style w:type="paragraph" w:customStyle="1" w:styleId="700F546D7524469496ED146B7B9FADFF8">
    <w:name w:val="700F546D7524469496ED146B7B9FADFF8"/>
    <w:rsid w:val="00CD765A"/>
    <w:rPr>
      <w:rFonts w:eastAsiaTheme="minorHAnsi"/>
    </w:rPr>
  </w:style>
  <w:style w:type="paragraph" w:customStyle="1" w:styleId="BC8F2FF79B384D04B311E9B64E0D4F228">
    <w:name w:val="BC8F2FF79B384D04B311E9B64E0D4F228"/>
    <w:rsid w:val="00CD765A"/>
    <w:rPr>
      <w:rFonts w:eastAsiaTheme="minorHAnsi"/>
    </w:rPr>
  </w:style>
  <w:style w:type="paragraph" w:customStyle="1" w:styleId="6A5733AD9AA04554AF89622B4B5FA7BB8">
    <w:name w:val="6A5733AD9AA04554AF89622B4B5FA7BB8"/>
    <w:rsid w:val="00CD765A"/>
    <w:rPr>
      <w:rFonts w:eastAsiaTheme="minorHAnsi"/>
    </w:rPr>
  </w:style>
  <w:style w:type="paragraph" w:customStyle="1" w:styleId="B06EECACF0984369B0DD39F56B3FB79B8">
    <w:name w:val="B06EECACF0984369B0DD39F56B3FB79B8"/>
    <w:rsid w:val="00CD765A"/>
    <w:rPr>
      <w:rFonts w:eastAsiaTheme="minorHAnsi"/>
    </w:rPr>
  </w:style>
  <w:style w:type="paragraph" w:customStyle="1" w:styleId="3226C26B485441AB9DB086322B1E70AD8">
    <w:name w:val="3226C26B485441AB9DB086322B1E70AD8"/>
    <w:rsid w:val="00CD765A"/>
    <w:rPr>
      <w:rFonts w:eastAsiaTheme="minorHAnsi"/>
    </w:rPr>
  </w:style>
  <w:style w:type="paragraph" w:customStyle="1" w:styleId="70FA8BF7134D4B4C8D664E13F6C2A4949">
    <w:name w:val="70FA8BF7134D4B4C8D664E13F6C2A4949"/>
    <w:rsid w:val="00CD765A"/>
    <w:rPr>
      <w:rFonts w:eastAsiaTheme="minorHAnsi"/>
    </w:rPr>
  </w:style>
  <w:style w:type="paragraph" w:customStyle="1" w:styleId="D058B98C79AC4F869F5CEC5223BD353D4">
    <w:name w:val="D058B98C79AC4F869F5CEC5223BD353D4"/>
    <w:rsid w:val="00CD765A"/>
    <w:rPr>
      <w:rFonts w:eastAsiaTheme="minorHAnsi"/>
    </w:rPr>
  </w:style>
  <w:style w:type="paragraph" w:customStyle="1" w:styleId="B31D0E58E39A4A1F8B6358189DBDD24C3">
    <w:name w:val="B31D0E58E39A4A1F8B6358189DBDD24C3"/>
    <w:rsid w:val="00CD765A"/>
    <w:rPr>
      <w:rFonts w:eastAsiaTheme="minorHAnsi"/>
    </w:rPr>
  </w:style>
  <w:style w:type="paragraph" w:customStyle="1" w:styleId="27A884F1C776452E93F37552CC3A01898">
    <w:name w:val="27A884F1C776452E93F37552CC3A01898"/>
    <w:rsid w:val="00CD765A"/>
    <w:rPr>
      <w:rFonts w:eastAsiaTheme="minorHAnsi"/>
    </w:rPr>
  </w:style>
  <w:style w:type="paragraph" w:customStyle="1" w:styleId="9C4406F393574E4383B7C98AB9ACE3978">
    <w:name w:val="9C4406F393574E4383B7C98AB9ACE3978"/>
    <w:rsid w:val="00CD765A"/>
    <w:rPr>
      <w:rFonts w:eastAsiaTheme="minorHAnsi"/>
    </w:rPr>
  </w:style>
  <w:style w:type="paragraph" w:customStyle="1" w:styleId="4AA5C8503A6E40AA880D328DAE0ABE498">
    <w:name w:val="4AA5C8503A6E40AA880D328DAE0ABE498"/>
    <w:rsid w:val="00CD765A"/>
    <w:rPr>
      <w:rFonts w:eastAsiaTheme="minorHAnsi"/>
    </w:rPr>
  </w:style>
  <w:style w:type="paragraph" w:customStyle="1" w:styleId="528CAADA20BE473195633CB7546CB1BA8">
    <w:name w:val="528CAADA20BE473195633CB7546CB1BA8"/>
    <w:rsid w:val="00CD765A"/>
    <w:rPr>
      <w:rFonts w:eastAsiaTheme="minorHAnsi"/>
    </w:rPr>
  </w:style>
  <w:style w:type="paragraph" w:customStyle="1" w:styleId="DDAB153ABC1C45A3AD3FEDE52DF8B9528">
    <w:name w:val="DDAB153ABC1C45A3AD3FEDE52DF8B9528"/>
    <w:rsid w:val="00CD765A"/>
    <w:rPr>
      <w:rFonts w:eastAsiaTheme="minorHAnsi"/>
    </w:rPr>
  </w:style>
  <w:style w:type="paragraph" w:customStyle="1" w:styleId="C47C9CB54A8849AE910085A08B7F2C518">
    <w:name w:val="C47C9CB54A8849AE910085A08B7F2C518"/>
    <w:rsid w:val="00CD765A"/>
    <w:rPr>
      <w:rFonts w:eastAsiaTheme="minorHAnsi"/>
    </w:rPr>
  </w:style>
  <w:style w:type="paragraph" w:customStyle="1" w:styleId="1A6597955AB442D3A3D97B7A9F2BD6088">
    <w:name w:val="1A6597955AB442D3A3D97B7A9F2BD6088"/>
    <w:rsid w:val="00CD765A"/>
    <w:rPr>
      <w:rFonts w:eastAsiaTheme="minorHAnsi"/>
    </w:rPr>
  </w:style>
  <w:style w:type="paragraph" w:customStyle="1" w:styleId="3CA74B4454FC4CB5A2AE009FB7BA39988">
    <w:name w:val="3CA74B4454FC4CB5A2AE009FB7BA39988"/>
    <w:rsid w:val="00CD765A"/>
    <w:rPr>
      <w:rFonts w:eastAsiaTheme="minorHAnsi"/>
    </w:rPr>
  </w:style>
  <w:style w:type="paragraph" w:customStyle="1" w:styleId="4C260FFDC7E14D58898D2638EA11CAC78">
    <w:name w:val="4C260FFDC7E14D58898D2638EA11CAC78"/>
    <w:rsid w:val="00CD765A"/>
    <w:rPr>
      <w:rFonts w:eastAsiaTheme="minorHAnsi"/>
    </w:rPr>
  </w:style>
  <w:style w:type="paragraph" w:customStyle="1" w:styleId="D998B8DD2FAD44CF81DD26D4776611388">
    <w:name w:val="D998B8DD2FAD44CF81DD26D4776611388"/>
    <w:rsid w:val="00CD765A"/>
    <w:rPr>
      <w:rFonts w:eastAsiaTheme="minorHAnsi"/>
    </w:rPr>
  </w:style>
  <w:style w:type="paragraph" w:customStyle="1" w:styleId="49E9E65F393F4DEE97A1D858BCFC0F408">
    <w:name w:val="49E9E65F393F4DEE97A1D858BCFC0F408"/>
    <w:rsid w:val="00CD765A"/>
    <w:rPr>
      <w:rFonts w:eastAsiaTheme="minorHAnsi"/>
    </w:rPr>
  </w:style>
  <w:style w:type="paragraph" w:customStyle="1" w:styleId="BF91D5721F6F4DBDBF26707FFD9038038">
    <w:name w:val="BF91D5721F6F4DBDBF26707FFD9038038"/>
    <w:rsid w:val="00CD765A"/>
    <w:rPr>
      <w:rFonts w:eastAsiaTheme="minorHAnsi"/>
    </w:rPr>
  </w:style>
  <w:style w:type="paragraph" w:customStyle="1" w:styleId="9EC563E11821402991E355CED8357F168">
    <w:name w:val="9EC563E11821402991E355CED8357F168"/>
    <w:rsid w:val="00CD765A"/>
    <w:rPr>
      <w:rFonts w:eastAsiaTheme="minorHAnsi"/>
    </w:rPr>
  </w:style>
  <w:style w:type="paragraph" w:customStyle="1" w:styleId="12BF9197D5F94F92B82AFE0BCF3B95FB5">
    <w:name w:val="12BF9197D5F94F92B82AFE0BCF3B95FB5"/>
    <w:rsid w:val="00CD765A"/>
    <w:rPr>
      <w:rFonts w:eastAsiaTheme="minorHAnsi"/>
    </w:rPr>
  </w:style>
  <w:style w:type="paragraph" w:customStyle="1" w:styleId="0CF9C62CA2DA4F16BD362E6C0CCB244E5">
    <w:name w:val="0CF9C62CA2DA4F16BD362E6C0CCB244E5"/>
    <w:rsid w:val="00CD765A"/>
    <w:rPr>
      <w:rFonts w:eastAsiaTheme="minorHAnsi"/>
    </w:rPr>
  </w:style>
  <w:style w:type="paragraph" w:customStyle="1" w:styleId="814C7EBAAC6C4698AA7E2B3E1C662DFD5">
    <w:name w:val="814C7EBAAC6C4698AA7E2B3E1C662DFD5"/>
    <w:rsid w:val="00CD765A"/>
    <w:rPr>
      <w:rFonts w:eastAsiaTheme="minorHAnsi"/>
    </w:rPr>
  </w:style>
  <w:style w:type="paragraph" w:customStyle="1" w:styleId="5708F72F5B7141BB894635B7A972FDE55">
    <w:name w:val="5708F72F5B7141BB894635B7A972FDE55"/>
    <w:rsid w:val="00CD765A"/>
    <w:rPr>
      <w:rFonts w:eastAsiaTheme="minorHAnsi"/>
    </w:rPr>
  </w:style>
  <w:style w:type="paragraph" w:customStyle="1" w:styleId="E8ADB0CAA0CE4532B2523AAE365ABBE25">
    <w:name w:val="E8ADB0CAA0CE4532B2523AAE365ABBE25"/>
    <w:rsid w:val="00CD765A"/>
    <w:rPr>
      <w:rFonts w:eastAsiaTheme="minorHAnsi"/>
    </w:rPr>
  </w:style>
  <w:style w:type="paragraph" w:customStyle="1" w:styleId="68B05360390F428EB304FD3280AA83405">
    <w:name w:val="68B05360390F428EB304FD3280AA83405"/>
    <w:rsid w:val="00CD765A"/>
    <w:rPr>
      <w:rFonts w:eastAsiaTheme="minorHAnsi"/>
    </w:rPr>
  </w:style>
  <w:style w:type="paragraph" w:customStyle="1" w:styleId="A8C6A7B3B5EB41458B9D5C4A9A25F1515">
    <w:name w:val="A8C6A7B3B5EB41458B9D5C4A9A25F1515"/>
    <w:rsid w:val="00CD765A"/>
    <w:rPr>
      <w:rFonts w:eastAsiaTheme="minorHAnsi"/>
    </w:rPr>
  </w:style>
  <w:style w:type="paragraph" w:customStyle="1" w:styleId="D4C2D345E96642B1A205C5B41A41E6D85">
    <w:name w:val="D4C2D345E96642B1A205C5B41A41E6D85"/>
    <w:rsid w:val="00CD765A"/>
    <w:rPr>
      <w:rFonts w:eastAsiaTheme="minorHAnsi"/>
    </w:rPr>
  </w:style>
  <w:style w:type="paragraph" w:customStyle="1" w:styleId="975339587E6F452BB188C21D687EEDEC5">
    <w:name w:val="975339587E6F452BB188C21D687EEDEC5"/>
    <w:rsid w:val="00CD765A"/>
    <w:rPr>
      <w:rFonts w:eastAsiaTheme="minorHAnsi"/>
    </w:rPr>
  </w:style>
  <w:style w:type="paragraph" w:customStyle="1" w:styleId="C8EEC3B4C94248889A7335CF81F66F9D5">
    <w:name w:val="C8EEC3B4C94248889A7335CF81F66F9D5"/>
    <w:rsid w:val="00CD765A"/>
    <w:rPr>
      <w:rFonts w:eastAsiaTheme="minorHAnsi"/>
    </w:rPr>
  </w:style>
  <w:style w:type="paragraph" w:customStyle="1" w:styleId="D8C7BD24478D441395B0EEA574D8EA5A5">
    <w:name w:val="D8C7BD24478D441395B0EEA574D8EA5A5"/>
    <w:rsid w:val="00CD765A"/>
    <w:rPr>
      <w:rFonts w:eastAsiaTheme="minorHAnsi"/>
    </w:rPr>
  </w:style>
  <w:style w:type="paragraph" w:customStyle="1" w:styleId="ED42AA85A109442B8BD890AF280712185">
    <w:name w:val="ED42AA85A109442B8BD890AF280712185"/>
    <w:rsid w:val="00CD765A"/>
    <w:rPr>
      <w:rFonts w:eastAsiaTheme="minorHAnsi"/>
    </w:rPr>
  </w:style>
  <w:style w:type="paragraph" w:customStyle="1" w:styleId="51AC12E592C446DF94FCFC909EC39D295">
    <w:name w:val="51AC12E592C446DF94FCFC909EC39D295"/>
    <w:rsid w:val="00CD765A"/>
    <w:rPr>
      <w:rFonts w:eastAsiaTheme="minorHAnsi"/>
    </w:rPr>
  </w:style>
  <w:style w:type="paragraph" w:customStyle="1" w:styleId="6584C83296724DA89395D3AB6130092F5">
    <w:name w:val="6584C83296724DA89395D3AB6130092F5"/>
    <w:rsid w:val="00CD765A"/>
    <w:rPr>
      <w:rFonts w:eastAsiaTheme="minorHAnsi"/>
    </w:rPr>
  </w:style>
  <w:style w:type="paragraph" w:customStyle="1" w:styleId="6F6DBFE2DFDA480EBBE11777B9999DA68">
    <w:name w:val="6F6DBFE2DFDA480EBBE11777B9999DA68"/>
    <w:rsid w:val="00CD765A"/>
    <w:rPr>
      <w:rFonts w:eastAsiaTheme="minorHAnsi"/>
    </w:rPr>
  </w:style>
  <w:style w:type="paragraph" w:customStyle="1" w:styleId="D37175DE8BB747A1BABFCBE7A95256418">
    <w:name w:val="D37175DE8BB747A1BABFCBE7A95256418"/>
    <w:rsid w:val="00CD765A"/>
    <w:rPr>
      <w:rFonts w:eastAsiaTheme="minorHAnsi"/>
    </w:rPr>
  </w:style>
  <w:style w:type="paragraph" w:customStyle="1" w:styleId="A5244DDF67484565AB35B30F15778F718">
    <w:name w:val="A5244DDF67484565AB35B30F15778F718"/>
    <w:rsid w:val="00CD765A"/>
    <w:rPr>
      <w:rFonts w:eastAsiaTheme="minorHAnsi"/>
    </w:rPr>
  </w:style>
  <w:style w:type="paragraph" w:customStyle="1" w:styleId="DB59641E1D4846B39790BF4447F554DD5">
    <w:name w:val="DB59641E1D4846B39790BF4447F554DD5"/>
    <w:rsid w:val="00CD765A"/>
    <w:rPr>
      <w:rFonts w:eastAsiaTheme="minorHAnsi"/>
    </w:rPr>
  </w:style>
  <w:style w:type="paragraph" w:customStyle="1" w:styleId="7A36C82AAB71427AB2F149899917084B8">
    <w:name w:val="7A36C82AAB71427AB2F149899917084B8"/>
    <w:rsid w:val="00CD765A"/>
    <w:rPr>
      <w:rFonts w:eastAsiaTheme="minorHAnsi"/>
    </w:rPr>
  </w:style>
  <w:style w:type="paragraph" w:customStyle="1" w:styleId="1C904BB9836E42338F3F41005B1A0EC28">
    <w:name w:val="1C904BB9836E42338F3F41005B1A0EC28"/>
    <w:rsid w:val="00CD765A"/>
    <w:rPr>
      <w:rFonts w:eastAsiaTheme="minorHAnsi"/>
    </w:rPr>
  </w:style>
  <w:style w:type="paragraph" w:customStyle="1" w:styleId="1C0D77813B0E4A08AA6D17D7116C5FE68">
    <w:name w:val="1C0D77813B0E4A08AA6D17D7116C5FE68"/>
    <w:rsid w:val="00CD765A"/>
    <w:rPr>
      <w:rFonts w:eastAsiaTheme="minorHAnsi"/>
    </w:rPr>
  </w:style>
  <w:style w:type="paragraph" w:customStyle="1" w:styleId="7F7A9E310EBC4EE9B8DC9B81D51A05E68">
    <w:name w:val="7F7A9E310EBC4EE9B8DC9B81D51A05E68"/>
    <w:rsid w:val="00CD765A"/>
    <w:rPr>
      <w:rFonts w:eastAsiaTheme="minorHAnsi"/>
    </w:rPr>
  </w:style>
  <w:style w:type="paragraph" w:customStyle="1" w:styleId="07C67C10429D49C9A3E6D503916BACC48">
    <w:name w:val="07C67C10429D49C9A3E6D503916BACC48"/>
    <w:rsid w:val="00CD765A"/>
    <w:rPr>
      <w:rFonts w:eastAsiaTheme="minorHAnsi"/>
    </w:rPr>
  </w:style>
  <w:style w:type="paragraph" w:customStyle="1" w:styleId="A8D1E50C73BD45A9A7E6DD045E973B7B8">
    <w:name w:val="A8D1E50C73BD45A9A7E6DD045E973B7B8"/>
    <w:rsid w:val="00CD765A"/>
    <w:rPr>
      <w:rFonts w:eastAsiaTheme="minorHAnsi"/>
    </w:rPr>
  </w:style>
  <w:style w:type="paragraph" w:customStyle="1" w:styleId="D6F4AEFA393242C3BD65816BF717C154">
    <w:name w:val="D6F4AEFA393242C3BD65816BF717C154"/>
    <w:rsid w:val="00CD765A"/>
  </w:style>
  <w:style w:type="paragraph" w:customStyle="1" w:styleId="2591BD00D45E4E42BFDA5D8F9D4C4607">
    <w:name w:val="2591BD00D45E4E42BFDA5D8F9D4C4607"/>
    <w:rsid w:val="00CD765A"/>
  </w:style>
  <w:style w:type="paragraph" w:customStyle="1" w:styleId="08A2BE9CFE6241B99E375DDBE030F1B8">
    <w:name w:val="08A2BE9CFE6241B99E375DDBE030F1B8"/>
    <w:rsid w:val="00CD765A"/>
  </w:style>
  <w:style w:type="paragraph" w:customStyle="1" w:styleId="146DA887689E4AC1811F4E4136051218">
    <w:name w:val="146DA887689E4AC1811F4E4136051218"/>
    <w:rsid w:val="00CD765A"/>
  </w:style>
  <w:style w:type="paragraph" w:customStyle="1" w:styleId="425C10F5C7BB486288AD7D86B1142A18">
    <w:name w:val="425C10F5C7BB486288AD7D86B1142A18"/>
    <w:rsid w:val="00CD765A"/>
  </w:style>
  <w:style w:type="paragraph" w:customStyle="1" w:styleId="EEFAAB4446DC48D39674A9B4FF5B7769">
    <w:name w:val="EEFAAB4446DC48D39674A9B4FF5B7769"/>
    <w:rsid w:val="00CD765A"/>
  </w:style>
  <w:style w:type="paragraph" w:customStyle="1" w:styleId="086A71CB2CFE4C1CB4FDA110CE1CCEC1">
    <w:name w:val="086A71CB2CFE4C1CB4FDA110CE1CCEC1"/>
    <w:rsid w:val="00CD765A"/>
  </w:style>
  <w:style w:type="paragraph" w:customStyle="1" w:styleId="45E9E27446D245A9A36A8DBFEEF17B65">
    <w:name w:val="45E9E27446D245A9A36A8DBFEEF17B65"/>
    <w:rsid w:val="00CD765A"/>
  </w:style>
  <w:style w:type="paragraph" w:customStyle="1" w:styleId="FEC3136DCEDA45BB8D3D9062211A229F">
    <w:name w:val="FEC3136DCEDA45BB8D3D9062211A229F"/>
    <w:rsid w:val="00CD765A"/>
  </w:style>
  <w:style w:type="paragraph" w:customStyle="1" w:styleId="470CD29CABA446989DA7F771D01C8D8D">
    <w:name w:val="470CD29CABA446989DA7F771D01C8D8D"/>
    <w:rsid w:val="00CD765A"/>
  </w:style>
  <w:style w:type="paragraph" w:customStyle="1" w:styleId="0BCCA4D4A0B842E7ABD5E789ADFD3BF9">
    <w:name w:val="0BCCA4D4A0B842E7ABD5E789ADFD3BF9"/>
    <w:rsid w:val="00CD765A"/>
  </w:style>
  <w:style w:type="paragraph" w:customStyle="1" w:styleId="37C126A9C5914EBFBCCEE9A5E70EEAB0">
    <w:name w:val="37C126A9C5914EBFBCCEE9A5E70EEAB0"/>
    <w:rsid w:val="00CD765A"/>
  </w:style>
  <w:style w:type="paragraph" w:customStyle="1" w:styleId="E272CA44C081474CAC7299F30D452A24">
    <w:name w:val="E272CA44C081474CAC7299F30D452A24"/>
    <w:rsid w:val="00CD765A"/>
  </w:style>
  <w:style w:type="paragraph" w:customStyle="1" w:styleId="BFB694FF17C94CAA9DE17C840213B5A4">
    <w:name w:val="BFB694FF17C94CAA9DE17C840213B5A4"/>
    <w:rsid w:val="00CD765A"/>
  </w:style>
  <w:style w:type="paragraph" w:customStyle="1" w:styleId="9E3F199696464F648A641F672B5A703A">
    <w:name w:val="9E3F199696464F648A641F672B5A703A"/>
    <w:rsid w:val="00CD765A"/>
  </w:style>
  <w:style w:type="paragraph" w:customStyle="1" w:styleId="05EE27AAD44D4C57A486490676A0AC8A">
    <w:name w:val="05EE27AAD44D4C57A486490676A0AC8A"/>
    <w:rsid w:val="00CD765A"/>
  </w:style>
  <w:style w:type="paragraph" w:customStyle="1" w:styleId="844537238C2348A5A747C5B27AD31FF8">
    <w:name w:val="844537238C2348A5A747C5B27AD31FF8"/>
    <w:rsid w:val="00CD765A"/>
  </w:style>
  <w:style w:type="paragraph" w:customStyle="1" w:styleId="7E2C8292E3B541599F8C2D9E3EDCAF6F">
    <w:name w:val="7E2C8292E3B541599F8C2D9E3EDCAF6F"/>
    <w:rsid w:val="00CD765A"/>
  </w:style>
  <w:style w:type="paragraph" w:customStyle="1" w:styleId="DC8D0FFE4063422A903BDA1CDF820BE8">
    <w:name w:val="DC8D0FFE4063422A903BDA1CDF820BE8"/>
    <w:rsid w:val="00CD765A"/>
  </w:style>
  <w:style w:type="paragraph" w:customStyle="1" w:styleId="3A11BF6E438347FBB02C77B35AE42243">
    <w:name w:val="3A11BF6E438347FBB02C77B35AE42243"/>
    <w:rsid w:val="00CD765A"/>
  </w:style>
  <w:style w:type="paragraph" w:customStyle="1" w:styleId="454CAE8EB84A4ABFB7D44121ECD8E6D1">
    <w:name w:val="454CAE8EB84A4ABFB7D44121ECD8E6D1"/>
    <w:rsid w:val="00CD765A"/>
  </w:style>
  <w:style w:type="paragraph" w:customStyle="1" w:styleId="2707988077C7497C84D355E44E8558DD">
    <w:name w:val="2707988077C7497C84D355E44E8558DD"/>
    <w:rsid w:val="00CD765A"/>
  </w:style>
  <w:style w:type="paragraph" w:customStyle="1" w:styleId="35CF6C26E0274329AED6A17D91988D69">
    <w:name w:val="35CF6C26E0274329AED6A17D91988D69"/>
    <w:rsid w:val="00CD765A"/>
  </w:style>
  <w:style w:type="paragraph" w:customStyle="1" w:styleId="ABBF0C29CEBA4175B2646973A991185F">
    <w:name w:val="ABBF0C29CEBA4175B2646973A991185F"/>
    <w:rsid w:val="00CD765A"/>
  </w:style>
  <w:style w:type="paragraph" w:customStyle="1" w:styleId="FC6AEB098B8349D68EBBF5A6D696EF09">
    <w:name w:val="FC6AEB098B8349D68EBBF5A6D696EF09"/>
    <w:rsid w:val="00CD765A"/>
  </w:style>
  <w:style w:type="paragraph" w:customStyle="1" w:styleId="1821A5F386D24DFAA3E092AE087C40AD">
    <w:name w:val="1821A5F386D24DFAA3E092AE087C40AD"/>
    <w:rsid w:val="00CD765A"/>
  </w:style>
  <w:style w:type="paragraph" w:customStyle="1" w:styleId="521516AE281844FEA4AED1256627A1B0">
    <w:name w:val="521516AE281844FEA4AED1256627A1B0"/>
    <w:rsid w:val="00CD765A"/>
  </w:style>
  <w:style w:type="paragraph" w:customStyle="1" w:styleId="2576F8AC10E34F2EAFDAE76D1CAC9D0F">
    <w:name w:val="2576F8AC10E34F2EAFDAE76D1CAC9D0F"/>
    <w:rsid w:val="00CD765A"/>
  </w:style>
  <w:style w:type="paragraph" w:customStyle="1" w:styleId="7C94F2AA37234CDE9945EEC3537CDE31">
    <w:name w:val="7C94F2AA37234CDE9945EEC3537CDE31"/>
    <w:rsid w:val="00CD765A"/>
  </w:style>
  <w:style w:type="paragraph" w:customStyle="1" w:styleId="7A0F463E7085483780DD67E3222923A6">
    <w:name w:val="7A0F463E7085483780DD67E3222923A6"/>
    <w:rsid w:val="00CD765A"/>
  </w:style>
  <w:style w:type="paragraph" w:customStyle="1" w:styleId="D4C02A282FA34822898E2AA67732D820">
    <w:name w:val="D4C02A282FA34822898E2AA67732D820"/>
    <w:rsid w:val="00CD765A"/>
  </w:style>
  <w:style w:type="paragraph" w:customStyle="1" w:styleId="A91BA1D8FA9F42AC9757DA60CC107BF6">
    <w:name w:val="A91BA1D8FA9F42AC9757DA60CC107BF6"/>
    <w:rsid w:val="00CD765A"/>
  </w:style>
  <w:style w:type="paragraph" w:customStyle="1" w:styleId="1DB571AA79F74141B1F38665A13CB532">
    <w:name w:val="1DB571AA79F74141B1F38665A13CB532"/>
    <w:rsid w:val="00CD765A"/>
  </w:style>
  <w:style w:type="paragraph" w:customStyle="1" w:styleId="B3E9A2E44565416A8D7D3AD2946A2BC6">
    <w:name w:val="B3E9A2E44565416A8D7D3AD2946A2BC6"/>
    <w:rsid w:val="00CD765A"/>
  </w:style>
  <w:style w:type="paragraph" w:customStyle="1" w:styleId="4E2D25AEEEB145FD8A44D41FC3DDE197">
    <w:name w:val="4E2D25AEEEB145FD8A44D41FC3DDE197"/>
    <w:rsid w:val="00CD765A"/>
  </w:style>
  <w:style w:type="paragraph" w:customStyle="1" w:styleId="3B70FE5BF2D14C2B943E482B39B8F1C3">
    <w:name w:val="3B70FE5BF2D14C2B943E482B39B8F1C3"/>
    <w:rsid w:val="00CD765A"/>
  </w:style>
  <w:style w:type="paragraph" w:customStyle="1" w:styleId="5A6DB6B848D343B0851527D0C103BBA1">
    <w:name w:val="5A6DB6B848D343B0851527D0C103BBA1"/>
    <w:rsid w:val="00CD765A"/>
  </w:style>
  <w:style w:type="paragraph" w:customStyle="1" w:styleId="26726D2661EC45DA90C28C9B8A6ED8BE">
    <w:name w:val="26726D2661EC45DA90C28C9B8A6ED8BE"/>
    <w:rsid w:val="00CD765A"/>
  </w:style>
  <w:style w:type="paragraph" w:customStyle="1" w:styleId="6B3EF935AA0C4921A45E80D0A185D1FB">
    <w:name w:val="6B3EF935AA0C4921A45E80D0A185D1FB"/>
    <w:rsid w:val="00CD765A"/>
  </w:style>
  <w:style w:type="paragraph" w:customStyle="1" w:styleId="9B2FDB97A6484F4DA5E21929D1107B0D">
    <w:name w:val="9B2FDB97A6484F4DA5E21929D1107B0D"/>
    <w:rsid w:val="00CD765A"/>
  </w:style>
  <w:style w:type="paragraph" w:customStyle="1" w:styleId="8364B6E2FA964E598A6415369EBDD24D">
    <w:name w:val="8364B6E2FA964E598A6415369EBDD24D"/>
    <w:rsid w:val="00CD765A"/>
  </w:style>
  <w:style w:type="paragraph" w:customStyle="1" w:styleId="210F28EABA69403A8C98774122603B56">
    <w:name w:val="210F28EABA69403A8C98774122603B56"/>
    <w:rsid w:val="00CD765A"/>
  </w:style>
  <w:style w:type="paragraph" w:customStyle="1" w:styleId="129259BB07EC40E69D8A0FDF5180354A">
    <w:name w:val="129259BB07EC40E69D8A0FDF5180354A"/>
    <w:rsid w:val="00CD765A"/>
  </w:style>
  <w:style w:type="paragraph" w:customStyle="1" w:styleId="A9DAD68A87F64F02A74C675FD2AA467E">
    <w:name w:val="A9DAD68A87F64F02A74C675FD2AA467E"/>
    <w:rsid w:val="00CD765A"/>
  </w:style>
  <w:style w:type="paragraph" w:customStyle="1" w:styleId="0393A64AE0DE4AE8B2C0616270B39077">
    <w:name w:val="0393A64AE0DE4AE8B2C0616270B39077"/>
    <w:rsid w:val="00CD765A"/>
  </w:style>
  <w:style w:type="paragraph" w:customStyle="1" w:styleId="61E24EDC2524416280B6D4427B727EE1">
    <w:name w:val="61E24EDC2524416280B6D4427B727EE1"/>
    <w:rsid w:val="00CD765A"/>
  </w:style>
  <w:style w:type="paragraph" w:customStyle="1" w:styleId="3DE410D37F8C4D7E95E15F8DB2A85454">
    <w:name w:val="3DE410D37F8C4D7E95E15F8DB2A85454"/>
    <w:rsid w:val="00CD765A"/>
  </w:style>
  <w:style w:type="paragraph" w:customStyle="1" w:styleId="715642EA34BC41529630B81D66A59C6F">
    <w:name w:val="715642EA34BC41529630B81D66A59C6F"/>
    <w:rsid w:val="00CD765A"/>
  </w:style>
  <w:style w:type="paragraph" w:customStyle="1" w:styleId="0AA62EF201BB430FB66D20318F5FFCC9">
    <w:name w:val="0AA62EF201BB430FB66D20318F5FFCC9"/>
    <w:rsid w:val="00CD765A"/>
  </w:style>
  <w:style w:type="paragraph" w:customStyle="1" w:styleId="73057B183FA54AB3AEA1AECFA98DAF2A">
    <w:name w:val="73057B183FA54AB3AEA1AECFA98DAF2A"/>
    <w:rsid w:val="00CD765A"/>
  </w:style>
  <w:style w:type="paragraph" w:customStyle="1" w:styleId="3E1AF32F7FDF47B482C71BE6ADA597B8">
    <w:name w:val="3E1AF32F7FDF47B482C71BE6ADA597B8"/>
    <w:rsid w:val="00CD765A"/>
  </w:style>
  <w:style w:type="paragraph" w:customStyle="1" w:styleId="EB9A52A289A249519EAAEE991B4461F0">
    <w:name w:val="EB9A52A289A249519EAAEE991B4461F0"/>
    <w:rsid w:val="00CD765A"/>
  </w:style>
  <w:style w:type="paragraph" w:customStyle="1" w:styleId="9CE09B20474E4AEAAB7660CA8A884247">
    <w:name w:val="9CE09B20474E4AEAAB7660CA8A884247"/>
    <w:rsid w:val="00CD765A"/>
  </w:style>
  <w:style w:type="paragraph" w:customStyle="1" w:styleId="D99732C402C6464FB74F27A2BD51C008">
    <w:name w:val="D99732C402C6464FB74F27A2BD51C008"/>
    <w:rsid w:val="00CD765A"/>
  </w:style>
  <w:style w:type="paragraph" w:customStyle="1" w:styleId="3EB6EB3B165D4E8EA0A3F28B6BB3A3B9">
    <w:name w:val="3EB6EB3B165D4E8EA0A3F28B6BB3A3B9"/>
    <w:rsid w:val="00CD765A"/>
  </w:style>
  <w:style w:type="paragraph" w:customStyle="1" w:styleId="D66A55A5EEE54E8581E6A98E64755D3C">
    <w:name w:val="D66A55A5EEE54E8581E6A98E64755D3C"/>
    <w:rsid w:val="00CD765A"/>
  </w:style>
  <w:style w:type="paragraph" w:customStyle="1" w:styleId="1CA74A61FC304A61B19CD436374175DF">
    <w:name w:val="1CA74A61FC304A61B19CD436374175DF"/>
    <w:rsid w:val="00CD765A"/>
  </w:style>
  <w:style w:type="paragraph" w:customStyle="1" w:styleId="ABAE8DFEDF804B42B4BA93F9DBEB8F33">
    <w:name w:val="ABAE8DFEDF804B42B4BA93F9DBEB8F33"/>
    <w:rsid w:val="00CD765A"/>
  </w:style>
  <w:style w:type="paragraph" w:customStyle="1" w:styleId="A255117B16BB451FB1B6AE335BE96BA5">
    <w:name w:val="A255117B16BB451FB1B6AE335BE96BA5"/>
    <w:rsid w:val="00CD765A"/>
  </w:style>
  <w:style w:type="paragraph" w:customStyle="1" w:styleId="4E0726449BA34E83A9F00E4DC424550B">
    <w:name w:val="4E0726449BA34E83A9F00E4DC424550B"/>
    <w:rsid w:val="00CD765A"/>
  </w:style>
  <w:style w:type="paragraph" w:customStyle="1" w:styleId="3EDA4CADFBE74DB6AA5397FEB93DC40A">
    <w:name w:val="3EDA4CADFBE74DB6AA5397FEB93DC40A"/>
    <w:rsid w:val="00CD765A"/>
  </w:style>
  <w:style w:type="paragraph" w:customStyle="1" w:styleId="94B1A93CE4CC4E13AC72980E2076B72B">
    <w:name w:val="94B1A93CE4CC4E13AC72980E2076B72B"/>
    <w:rsid w:val="00CD765A"/>
  </w:style>
  <w:style w:type="paragraph" w:customStyle="1" w:styleId="ABC7D1872DC24612B170F6E4544CD1E7">
    <w:name w:val="ABC7D1872DC24612B170F6E4544CD1E7"/>
    <w:rsid w:val="00CD765A"/>
  </w:style>
  <w:style w:type="paragraph" w:customStyle="1" w:styleId="C66D071D059A4CECBE0EB0074285AAD7">
    <w:name w:val="C66D071D059A4CECBE0EB0074285AAD7"/>
    <w:rsid w:val="00CD765A"/>
  </w:style>
  <w:style w:type="paragraph" w:customStyle="1" w:styleId="F913C3FDD4C34D01A1DA12857C38ABB1">
    <w:name w:val="F913C3FDD4C34D01A1DA12857C38ABB1"/>
    <w:rsid w:val="00CD765A"/>
  </w:style>
  <w:style w:type="paragraph" w:customStyle="1" w:styleId="B4C5E683B59F4243990637B361815889">
    <w:name w:val="B4C5E683B59F4243990637B361815889"/>
    <w:rsid w:val="00CD765A"/>
  </w:style>
  <w:style w:type="paragraph" w:customStyle="1" w:styleId="3CDDE6B0F6D1483DAC89B1EA3731E7DC">
    <w:name w:val="3CDDE6B0F6D1483DAC89B1EA3731E7DC"/>
    <w:rsid w:val="00CD765A"/>
  </w:style>
  <w:style w:type="paragraph" w:customStyle="1" w:styleId="033454797E5F4C76906CB30E620BAA1E">
    <w:name w:val="033454797E5F4C76906CB30E620BAA1E"/>
    <w:rsid w:val="00CD765A"/>
  </w:style>
  <w:style w:type="paragraph" w:customStyle="1" w:styleId="C67062AAA5EA4651BB310EB212D16C25">
    <w:name w:val="C67062AAA5EA4651BB310EB212D16C25"/>
    <w:rsid w:val="00CD765A"/>
  </w:style>
  <w:style w:type="paragraph" w:customStyle="1" w:styleId="DCC24D8AA8314EAA8554FF478141C6C0">
    <w:name w:val="DCC24D8AA8314EAA8554FF478141C6C0"/>
    <w:rsid w:val="00CD765A"/>
  </w:style>
  <w:style w:type="paragraph" w:customStyle="1" w:styleId="BA9524702ED743BA95893E3205FD2681">
    <w:name w:val="BA9524702ED743BA95893E3205FD2681"/>
    <w:rsid w:val="00CD765A"/>
  </w:style>
  <w:style w:type="paragraph" w:customStyle="1" w:styleId="CF9ED93B6FF54072982B9228E44255FE">
    <w:name w:val="CF9ED93B6FF54072982B9228E44255FE"/>
    <w:rsid w:val="00CD765A"/>
  </w:style>
  <w:style w:type="paragraph" w:customStyle="1" w:styleId="281F50036D56437B8EFEA66266D8C390">
    <w:name w:val="281F50036D56437B8EFEA66266D8C390"/>
    <w:rsid w:val="00CD765A"/>
  </w:style>
  <w:style w:type="paragraph" w:customStyle="1" w:styleId="865AF177BC83475E8D4568A02F3EC991">
    <w:name w:val="865AF177BC83475E8D4568A02F3EC991"/>
    <w:rsid w:val="00CD765A"/>
  </w:style>
  <w:style w:type="paragraph" w:customStyle="1" w:styleId="20A5A463A31149DF8A859608D4611D5A">
    <w:name w:val="20A5A463A31149DF8A859608D4611D5A"/>
    <w:rsid w:val="00CD765A"/>
  </w:style>
  <w:style w:type="paragraph" w:customStyle="1" w:styleId="3FF4685B88E84D30B97149863EC05682">
    <w:name w:val="3FF4685B88E84D30B97149863EC05682"/>
    <w:rsid w:val="00CD765A"/>
  </w:style>
  <w:style w:type="paragraph" w:customStyle="1" w:styleId="5B43E1E2014743A9923CCEC6A1C19BCC">
    <w:name w:val="5B43E1E2014743A9923CCEC6A1C19BCC"/>
    <w:rsid w:val="00CD765A"/>
  </w:style>
  <w:style w:type="paragraph" w:customStyle="1" w:styleId="DA0B7CA5862542DF83EC89F41E1821D8">
    <w:name w:val="DA0B7CA5862542DF83EC89F41E1821D8"/>
    <w:rsid w:val="00CD765A"/>
  </w:style>
  <w:style w:type="paragraph" w:customStyle="1" w:styleId="E96DE4434DAA4639895ACF7E8FB7A20C">
    <w:name w:val="E96DE4434DAA4639895ACF7E8FB7A20C"/>
    <w:rsid w:val="00CD765A"/>
  </w:style>
  <w:style w:type="paragraph" w:customStyle="1" w:styleId="B432012E4E3D4B88AAA52065CF460B84">
    <w:name w:val="B432012E4E3D4B88AAA52065CF460B84"/>
    <w:rsid w:val="00CD765A"/>
  </w:style>
  <w:style w:type="paragraph" w:customStyle="1" w:styleId="49130652AC3B411581D4CEC6CA886678">
    <w:name w:val="49130652AC3B411581D4CEC6CA886678"/>
    <w:rsid w:val="00CD765A"/>
  </w:style>
  <w:style w:type="paragraph" w:customStyle="1" w:styleId="425511DBC0174CC8B01CBF3232A829B2">
    <w:name w:val="425511DBC0174CC8B01CBF3232A829B2"/>
    <w:rsid w:val="00CD765A"/>
  </w:style>
  <w:style w:type="paragraph" w:customStyle="1" w:styleId="A6C661EA3F2B4F18B64F5124C01FA7CF">
    <w:name w:val="A6C661EA3F2B4F18B64F5124C01FA7CF"/>
    <w:rsid w:val="00CD765A"/>
  </w:style>
  <w:style w:type="paragraph" w:customStyle="1" w:styleId="725C63E107F7412C9DD6E46A40802F38">
    <w:name w:val="725C63E107F7412C9DD6E46A40802F38"/>
    <w:rsid w:val="00CD765A"/>
  </w:style>
  <w:style w:type="paragraph" w:customStyle="1" w:styleId="6901908CB7B34F989152BAD71E1191C6">
    <w:name w:val="6901908CB7B34F989152BAD71E1191C6"/>
    <w:rsid w:val="00CD765A"/>
  </w:style>
  <w:style w:type="paragraph" w:customStyle="1" w:styleId="747D7675331F464C8777EA631404F50A">
    <w:name w:val="747D7675331F464C8777EA631404F50A"/>
    <w:rsid w:val="00CD765A"/>
  </w:style>
  <w:style w:type="paragraph" w:customStyle="1" w:styleId="CD70949628334181A8B091324C73BD0C">
    <w:name w:val="CD70949628334181A8B091324C73BD0C"/>
    <w:rsid w:val="00CD765A"/>
  </w:style>
  <w:style w:type="paragraph" w:customStyle="1" w:styleId="3AFD98E95C3849B9AE3AB92FEE4C1B97">
    <w:name w:val="3AFD98E95C3849B9AE3AB92FEE4C1B97"/>
    <w:rsid w:val="00CD765A"/>
  </w:style>
  <w:style w:type="paragraph" w:customStyle="1" w:styleId="30FECE43522E4F38B250A3ED1085630F">
    <w:name w:val="30FECE43522E4F38B250A3ED1085630F"/>
    <w:rsid w:val="00CD765A"/>
  </w:style>
  <w:style w:type="paragraph" w:customStyle="1" w:styleId="60EEAB1BE9E24EEDA873BC743CF2E229">
    <w:name w:val="60EEAB1BE9E24EEDA873BC743CF2E229"/>
    <w:rsid w:val="00CD765A"/>
  </w:style>
  <w:style w:type="paragraph" w:customStyle="1" w:styleId="6A1B571DE20B46F7A65C1B4BC0E93B6E">
    <w:name w:val="6A1B571DE20B46F7A65C1B4BC0E93B6E"/>
    <w:rsid w:val="00CD765A"/>
  </w:style>
  <w:style w:type="paragraph" w:customStyle="1" w:styleId="220DDEC227EB492EB018BD29E3329D17">
    <w:name w:val="220DDEC227EB492EB018BD29E3329D17"/>
    <w:rsid w:val="00CD765A"/>
  </w:style>
  <w:style w:type="paragraph" w:customStyle="1" w:styleId="D5F4DDC97E2F4D2BB6BA321EDC372FEE">
    <w:name w:val="D5F4DDC97E2F4D2BB6BA321EDC372FEE"/>
    <w:rsid w:val="00CD765A"/>
  </w:style>
  <w:style w:type="paragraph" w:customStyle="1" w:styleId="8DF19536833946C399129C74DD1FBA98">
    <w:name w:val="8DF19536833946C399129C74DD1FBA98"/>
    <w:rsid w:val="00CD765A"/>
  </w:style>
  <w:style w:type="paragraph" w:customStyle="1" w:styleId="D5FFDF532AE6470C9CAFF82646687CC2">
    <w:name w:val="D5FFDF532AE6470C9CAFF82646687CC2"/>
    <w:rsid w:val="00CD765A"/>
  </w:style>
  <w:style w:type="paragraph" w:customStyle="1" w:styleId="4314E32ACBC74311A7195BBCF4A6A206">
    <w:name w:val="4314E32ACBC74311A7195BBCF4A6A206"/>
    <w:rsid w:val="00CD765A"/>
  </w:style>
  <w:style w:type="paragraph" w:customStyle="1" w:styleId="83F1492B2C8F4D9085CEAF570C2D3A33">
    <w:name w:val="83F1492B2C8F4D9085CEAF570C2D3A33"/>
    <w:rsid w:val="00CD765A"/>
  </w:style>
  <w:style w:type="paragraph" w:customStyle="1" w:styleId="56DF910FB74747EC85EB21475E0CD2BC">
    <w:name w:val="56DF910FB74747EC85EB21475E0CD2BC"/>
    <w:rsid w:val="00CD765A"/>
  </w:style>
  <w:style w:type="paragraph" w:customStyle="1" w:styleId="38E2973273DE4A8792A83F7FE238C00A">
    <w:name w:val="38E2973273DE4A8792A83F7FE238C00A"/>
    <w:rsid w:val="00CD765A"/>
  </w:style>
  <w:style w:type="paragraph" w:customStyle="1" w:styleId="739846E2DF4D4D1FB87B98B802F956F9">
    <w:name w:val="739846E2DF4D4D1FB87B98B802F956F9"/>
    <w:rsid w:val="00CD765A"/>
  </w:style>
  <w:style w:type="paragraph" w:customStyle="1" w:styleId="90AFAAE180764DA69F2F826701A69267">
    <w:name w:val="90AFAAE180764DA69F2F826701A69267"/>
    <w:rsid w:val="00CD765A"/>
  </w:style>
  <w:style w:type="paragraph" w:customStyle="1" w:styleId="975CD8AB60D54A8097ABF86A404EC1B7">
    <w:name w:val="975CD8AB60D54A8097ABF86A404EC1B7"/>
    <w:rsid w:val="00CD765A"/>
  </w:style>
  <w:style w:type="paragraph" w:customStyle="1" w:styleId="8690BAAA828B452B81FFB21B3651F9D2">
    <w:name w:val="8690BAAA828B452B81FFB21B3651F9D2"/>
    <w:rsid w:val="00CD765A"/>
  </w:style>
  <w:style w:type="paragraph" w:customStyle="1" w:styleId="786B21CFAB0447AC855FCF06A7ACBB13">
    <w:name w:val="786B21CFAB0447AC855FCF06A7ACBB13"/>
    <w:rsid w:val="00CD765A"/>
  </w:style>
  <w:style w:type="paragraph" w:customStyle="1" w:styleId="F1A6020646B94D9784FEB458C759E84A">
    <w:name w:val="F1A6020646B94D9784FEB458C759E84A"/>
    <w:rsid w:val="00CD765A"/>
  </w:style>
  <w:style w:type="paragraph" w:customStyle="1" w:styleId="9D1EAB62B3BC4B7DB9CA5A123F3A8BDC">
    <w:name w:val="9D1EAB62B3BC4B7DB9CA5A123F3A8BDC"/>
    <w:rsid w:val="00CD765A"/>
  </w:style>
  <w:style w:type="paragraph" w:customStyle="1" w:styleId="9A93C7D11EA44BF392BE4DAEEBF1DBA9">
    <w:name w:val="9A93C7D11EA44BF392BE4DAEEBF1DBA9"/>
    <w:rsid w:val="00CD765A"/>
  </w:style>
  <w:style w:type="paragraph" w:customStyle="1" w:styleId="06617D608A944DD8BABFC3E81F95562E">
    <w:name w:val="06617D608A944DD8BABFC3E81F95562E"/>
    <w:rsid w:val="00CD765A"/>
  </w:style>
  <w:style w:type="paragraph" w:customStyle="1" w:styleId="77C79B0D910C4DDB87B3A2FC838CF66B">
    <w:name w:val="77C79B0D910C4DDB87B3A2FC838CF66B"/>
    <w:rsid w:val="00CD765A"/>
  </w:style>
  <w:style w:type="paragraph" w:customStyle="1" w:styleId="7F9FDA6689534B12979EF9A4193548AB">
    <w:name w:val="7F9FDA6689534B12979EF9A4193548AB"/>
    <w:rsid w:val="00CD765A"/>
  </w:style>
  <w:style w:type="paragraph" w:customStyle="1" w:styleId="66E030E8ECEA4E918E2CBFB1F8D07FF6">
    <w:name w:val="66E030E8ECEA4E918E2CBFB1F8D07FF6"/>
    <w:rsid w:val="00CD765A"/>
  </w:style>
  <w:style w:type="paragraph" w:customStyle="1" w:styleId="9D6E31FCD8264947A9BAA11BE3517E33">
    <w:name w:val="9D6E31FCD8264947A9BAA11BE3517E33"/>
    <w:rsid w:val="00CD765A"/>
  </w:style>
  <w:style w:type="paragraph" w:customStyle="1" w:styleId="E9616B245D7047F3988592E591B1FBF8">
    <w:name w:val="E9616B245D7047F3988592E591B1FBF8"/>
    <w:rsid w:val="00CD765A"/>
  </w:style>
  <w:style w:type="paragraph" w:customStyle="1" w:styleId="7F76B90B08F54FA6AE88111D181300D8">
    <w:name w:val="7F76B90B08F54FA6AE88111D181300D8"/>
    <w:rsid w:val="00CD765A"/>
  </w:style>
  <w:style w:type="paragraph" w:customStyle="1" w:styleId="F9A1A025303148649879440175720893">
    <w:name w:val="F9A1A025303148649879440175720893"/>
    <w:rsid w:val="00CD765A"/>
  </w:style>
  <w:style w:type="paragraph" w:customStyle="1" w:styleId="7700E29D07484782A8DB5F173148F6A3">
    <w:name w:val="7700E29D07484782A8DB5F173148F6A3"/>
    <w:rsid w:val="00CD765A"/>
  </w:style>
  <w:style w:type="paragraph" w:customStyle="1" w:styleId="1DA77390F0554203BBE000FFC9DCA5F4">
    <w:name w:val="1DA77390F0554203BBE000FFC9DCA5F4"/>
    <w:rsid w:val="00CD765A"/>
  </w:style>
  <w:style w:type="paragraph" w:customStyle="1" w:styleId="8640AB5D085E4853A31E816A27AF8B3C">
    <w:name w:val="8640AB5D085E4853A31E816A27AF8B3C"/>
    <w:rsid w:val="00CD765A"/>
  </w:style>
  <w:style w:type="paragraph" w:customStyle="1" w:styleId="7FC0DB867F1B488498DF0F902E99F6C4">
    <w:name w:val="7FC0DB867F1B488498DF0F902E99F6C4"/>
    <w:rsid w:val="00CD765A"/>
  </w:style>
  <w:style w:type="paragraph" w:customStyle="1" w:styleId="93CE349A99544CAC9B1F34241AD5AFF8">
    <w:name w:val="93CE349A99544CAC9B1F34241AD5AFF8"/>
    <w:rsid w:val="00CD765A"/>
  </w:style>
  <w:style w:type="paragraph" w:customStyle="1" w:styleId="03670B96505848988E3FF62780396E29">
    <w:name w:val="03670B96505848988E3FF62780396E29"/>
    <w:rsid w:val="00CD765A"/>
  </w:style>
  <w:style w:type="paragraph" w:customStyle="1" w:styleId="3049CAD2133447FB8A5C3A94EF28AA4C">
    <w:name w:val="3049CAD2133447FB8A5C3A94EF28AA4C"/>
    <w:rsid w:val="00CD765A"/>
  </w:style>
  <w:style w:type="paragraph" w:customStyle="1" w:styleId="3B5CDE2E66B34F4796F58D0FDF1F9B46">
    <w:name w:val="3B5CDE2E66B34F4796F58D0FDF1F9B46"/>
    <w:rsid w:val="00CD765A"/>
  </w:style>
  <w:style w:type="paragraph" w:customStyle="1" w:styleId="AFFE44B064E44B3FAFD553BBC6F1FC34">
    <w:name w:val="AFFE44B064E44B3FAFD553BBC6F1FC34"/>
    <w:rsid w:val="00CD765A"/>
  </w:style>
  <w:style w:type="paragraph" w:customStyle="1" w:styleId="146719A2721745DD94D22FC93A772C49">
    <w:name w:val="146719A2721745DD94D22FC93A772C49"/>
    <w:rsid w:val="00CD765A"/>
  </w:style>
  <w:style w:type="paragraph" w:customStyle="1" w:styleId="EB7B508B03E74872B87AE443F5A60A6B">
    <w:name w:val="EB7B508B03E74872B87AE443F5A60A6B"/>
    <w:rsid w:val="00CD765A"/>
  </w:style>
  <w:style w:type="paragraph" w:customStyle="1" w:styleId="6E67E0984B1440D6846B2F9ED30A5B60">
    <w:name w:val="6E67E0984B1440D6846B2F9ED30A5B60"/>
    <w:rsid w:val="00CD765A"/>
  </w:style>
  <w:style w:type="paragraph" w:customStyle="1" w:styleId="4176D9C24EB74CD2871265DBD31B2299">
    <w:name w:val="4176D9C24EB74CD2871265DBD31B2299"/>
    <w:rsid w:val="00CD765A"/>
  </w:style>
  <w:style w:type="paragraph" w:customStyle="1" w:styleId="BA377622F9284D939829958CEA5C670C">
    <w:name w:val="BA377622F9284D939829958CEA5C670C"/>
    <w:rsid w:val="00CD765A"/>
  </w:style>
  <w:style w:type="paragraph" w:customStyle="1" w:styleId="010A50A40EB040118D4FFB56AEAE1B4A">
    <w:name w:val="010A50A40EB040118D4FFB56AEAE1B4A"/>
    <w:rsid w:val="00CD765A"/>
  </w:style>
  <w:style w:type="paragraph" w:customStyle="1" w:styleId="967EEC97D815421DAF4A67C6635AC430">
    <w:name w:val="967EEC97D815421DAF4A67C6635AC430"/>
    <w:rsid w:val="00CD765A"/>
  </w:style>
  <w:style w:type="paragraph" w:customStyle="1" w:styleId="27663AB6C3ED49C9A6DBC7F4E11C2A2E">
    <w:name w:val="27663AB6C3ED49C9A6DBC7F4E11C2A2E"/>
    <w:rsid w:val="00CD765A"/>
  </w:style>
  <w:style w:type="paragraph" w:customStyle="1" w:styleId="424EAD30F3B3467793379509821B639D">
    <w:name w:val="424EAD30F3B3467793379509821B639D"/>
    <w:rsid w:val="00CD765A"/>
  </w:style>
  <w:style w:type="paragraph" w:customStyle="1" w:styleId="9B6601EC02FF443093BDACCAB4BEFACB">
    <w:name w:val="9B6601EC02FF443093BDACCAB4BEFACB"/>
    <w:rsid w:val="00CD765A"/>
  </w:style>
  <w:style w:type="paragraph" w:customStyle="1" w:styleId="75D5E4FA05FF433380977840B31D8EF8">
    <w:name w:val="75D5E4FA05FF433380977840B31D8EF8"/>
    <w:rsid w:val="00CD765A"/>
  </w:style>
  <w:style w:type="paragraph" w:customStyle="1" w:styleId="CA0768CB81EF4AF6BBC11C0655F472A0">
    <w:name w:val="CA0768CB81EF4AF6BBC11C0655F472A0"/>
    <w:rsid w:val="00CD765A"/>
  </w:style>
  <w:style w:type="paragraph" w:customStyle="1" w:styleId="067041811A6D4A4FA61D097613A8FBBE">
    <w:name w:val="067041811A6D4A4FA61D097613A8FBBE"/>
    <w:rsid w:val="00CD765A"/>
  </w:style>
  <w:style w:type="paragraph" w:customStyle="1" w:styleId="9FA095E30DCA4B678A59EF300BF94623">
    <w:name w:val="9FA095E30DCA4B678A59EF300BF94623"/>
    <w:rsid w:val="00CD765A"/>
  </w:style>
  <w:style w:type="paragraph" w:customStyle="1" w:styleId="8CD2E1A81D954DE2966A8B082DB8EC87">
    <w:name w:val="8CD2E1A81D954DE2966A8B082DB8EC87"/>
    <w:rsid w:val="00CD765A"/>
  </w:style>
  <w:style w:type="paragraph" w:customStyle="1" w:styleId="06486441FD6E45F79121E4792DF1A72F">
    <w:name w:val="06486441FD6E45F79121E4792DF1A72F"/>
    <w:rsid w:val="00CD765A"/>
  </w:style>
  <w:style w:type="paragraph" w:customStyle="1" w:styleId="57E182C42A3E447B87100BC40966287C">
    <w:name w:val="57E182C42A3E447B87100BC40966287C"/>
    <w:rsid w:val="00CD765A"/>
  </w:style>
  <w:style w:type="paragraph" w:customStyle="1" w:styleId="ED6D03DC8437426CA9D5F8EB01FB87BD">
    <w:name w:val="ED6D03DC8437426CA9D5F8EB01FB87BD"/>
    <w:rsid w:val="00CD765A"/>
  </w:style>
  <w:style w:type="paragraph" w:customStyle="1" w:styleId="EED9F9E17DAF488CB3B1C2BABB075FA7">
    <w:name w:val="EED9F9E17DAF488CB3B1C2BABB075FA7"/>
    <w:rsid w:val="00CD765A"/>
  </w:style>
  <w:style w:type="paragraph" w:customStyle="1" w:styleId="FD783020E56846D995DB63D4B814A66E">
    <w:name w:val="FD783020E56846D995DB63D4B814A66E"/>
    <w:rsid w:val="00CD765A"/>
  </w:style>
  <w:style w:type="paragraph" w:customStyle="1" w:styleId="F6A74C240FC0477E8083DFE1694FF7B1">
    <w:name w:val="F6A74C240FC0477E8083DFE1694FF7B1"/>
    <w:rsid w:val="00CD765A"/>
  </w:style>
  <w:style w:type="paragraph" w:customStyle="1" w:styleId="15E39D464AD44280BE256550AB482DFF">
    <w:name w:val="15E39D464AD44280BE256550AB482DFF"/>
    <w:rsid w:val="00CD765A"/>
  </w:style>
  <w:style w:type="paragraph" w:customStyle="1" w:styleId="09A8379BBBA74E47BE33A2E0C86E4484">
    <w:name w:val="09A8379BBBA74E47BE33A2E0C86E4484"/>
    <w:rsid w:val="00CD765A"/>
  </w:style>
  <w:style w:type="paragraph" w:customStyle="1" w:styleId="AAEA40224C564A29AC0F3405B1D118E2">
    <w:name w:val="AAEA40224C564A29AC0F3405B1D118E2"/>
    <w:rsid w:val="00CD765A"/>
  </w:style>
  <w:style w:type="paragraph" w:customStyle="1" w:styleId="2654E7F760684D5096F22F1B9C501960">
    <w:name w:val="2654E7F760684D5096F22F1B9C501960"/>
    <w:rsid w:val="00CD765A"/>
  </w:style>
  <w:style w:type="paragraph" w:customStyle="1" w:styleId="C896512BEDE84B81B7B6078EB2F7716C">
    <w:name w:val="C896512BEDE84B81B7B6078EB2F7716C"/>
    <w:rsid w:val="00CD765A"/>
  </w:style>
  <w:style w:type="paragraph" w:customStyle="1" w:styleId="199D3933C67E4C6D92284FA04E4F06EC">
    <w:name w:val="199D3933C67E4C6D92284FA04E4F06EC"/>
    <w:rsid w:val="00CD765A"/>
  </w:style>
  <w:style w:type="paragraph" w:customStyle="1" w:styleId="8D4A8C72640A4E369640C4AFF56753C9">
    <w:name w:val="8D4A8C72640A4E369640C4AFF56753C9"/>
    <w:rsid w:val="00CD765A"/>
  </w:style>
  <w:style w:type="paragraph" w:customStyle="1" w:styleId="E5A2D34A97254476A466E31572A5CCA0">
    <w:name w:val="E5A2D34A97254476A466E31572A5CCA0"/>
    <w:rsid w:val="00CD765A"/>
  </w:style>
  <w:style w:type="paragraph" w:customStyle="1" w:styleId="25915255E24F4225B6D9E15DBC1B24C7">
    <w:name w:val="25915255E24F4225B6D9E15DBC1B24C7"/>
    <w:rsid w:val="00CD765A"/>
  </w:style>
  <w:style w:type="paragraph" w:customStyle="1" w:styleId="99D91F4029DF449D9D7C41638A5941D7">
    <w:name w:val="99D91F4029DF449D9D7C41638A5941D7"/>
    <w:rsid w:val="00CD765A"/>
  </w:style>
  <w:style w:type="paragraph" w:customStyle="1" w:styleId="12C92E4D7CE74579809B6725D512B2C5">
    <w:name w:val="12C92E4D7CE74579809B6725D512B2C5"/>
    <w:rsid w:val="00CD765A"/>
  </w:style>
  <w:style w:type="paragraph" w:customStyle="1" w:styleId="FB6C5E9A2108436F91483015CCC6B430">
    <w:name w:val="FB6C5E9A2108436F91483015CCC6B430"/>
    <w:rsid w:val="00CD765A"/>
  </w:style>
  <w:style w:type="paragraph" w:customStyle="1" w:styleId="04D13E80FA2E4A2B917F2B5891DAA5E3">
    <w:name w:val="04D13E80FA2E4A2B917F2B5891DAA5E3"/>
    <w:rsid w:val="00CD765A"/>
  </w:style>
  <w:style w:type="paragraph" w:customStyle="1" w:styleId="F86D89B8FC0F4175ADA3F781647584EE">
    <w:name w:val="F86D89B8FC0F4175ADA3F781647584EE"/>
    <w:rsid w:val="00CD765A"/>
  </w:style>
  <w:style w:type="paragraph" w:customStyle="1" w:styleId="EF5E1FA88FEC4331AF2EED958B0E7830">
    <w:name w:val="EF5E1FA88FEC4331AF2EED958B0E7830"/>
    <w:rsid w:val="00CD765A"/>
  </w:style>
  <w:style w:type="paragraph" w:customStyle="1" w:styleId="C13F5EF7460A4B4A95DC0831D2614FCE">
    <w:name w:val="C13F5EF7460A4B4A95DC0831D2614FCE"/>
    <w:rsid w:val="00CD765A"/>
  </w:style>
  <w:style w:type="paragraph" w:customStyle="1" w:styleId="BA54B084AD424EC7941A14C03E86FBD0">
    <w:name w:val="BA54B084AD424EC7941A14C03E86FBD0"/>
    <w:rsid w:val="00CD765A"/>
  </w:style>
  <w:style w:type="paragraph" w:customStyle="1" w:styleId="046FA9C79EE3406C8AA40D2086AFCA97">
    <w:name w:val="046FA9C79EE3406C8AA40D2086AFCA97"/>
    <w:rsid w:val="00CD765A"/>
  </w:style>
  <w:style w:type="paragraph" w:customStyle="1" w:styleId="2D614D2DCB0D47BC8CCD1B066BC1501E">
    <w:name w:val="2D614D2DCB0D47BC8CCD1B066BC1501E"/>
    <w:rsid w:val="00CD765A"/>
  </w:style>
  <w:style w:type="paragraph" w:customStyle="1" w:styleId="80CF719B2A2147AA94F38CA71050B95E">
    <w:name w:val="80CF719B2A2147AA94F38CA71050B95E"/>
    <w:rsid w:val="00CD765A"/>
  </w:style>
  <w:style w:type="paragraph" w:customStyle="1" w:styleId="36F7CBFBDFFF412E97B87395BF3EE8F8">
    <w:name w:val="36F7CBFBDFFF412E97B87395BF3EE8F8"/>
    <w:rsid w:val="00CD765A"/>
  </w:style>
  <w:style w:type="paragraph" w:customStyle="1" w:styleId="FA87CEB410A844BF99FD832F54ABE3F2">
    <w:name w:val="FA87CEB410A844BF99FD832F54ABE3F2"/>
    <w:rsid w:val="00CD765A"/>
  </w:style>
  <w:style w:type="paragraph" w:customStyle="1" w:styleId="C9B665A40FC14B218DCAE4C5B37C04B2">
    <w:name w:val="C9B665A40FC14B218DCAE4C5B37C04B2"/>
    <w:rsid w:val="00CD765A"/>
  </w:style>
  <w:style w:type="paragraph" w:customStyle="1" w:styleId="B1C75BD1F8AC4874BB6922F20360F407">
    <w:name w:val="B1C75BD1F8AC4874BB6922F20360F407"/>
    <w:rsid w:val="00CD765A"/>
  </w:style>
  <w:style w:type="paragraph" w:customStyle="1" w:styleId="9207334FC7E048B1A10FB9B9C95089E7">
    <w:name w:val="9207334FC7E048B1A10FB9B9C95089E7"/>
    <w:rsid w:val="00CD765A"/>
  </w:style>
  <w:style w:type="paragraph" w:customStyle="1" w:styleId="88AF13263EE94C4397F1248EC0150F54">
    <w:name w:val="88AF13263EE94C4397F1248EC0150F54"/>
    <w:rsid w:val="00CD765A"/>
  </w:style>
  <w:style w:type="paragraph" w:customStyle="1" w:styleId="4FEAA379D44246CA8CAA3426FF7D9715">
    <w:name w:val="4FEAA379D44246CA8CAA3426FF7D9715"/>
    <w:rsid w:val="00CD765A"/>
  </w:style>
  <w:style w:type="paragraph" w:customStyle="1" w:styleId="7AD499BFEC3F48CDA3736056A38D53E3">
    <w:name w:val="7AD499BFEC3F48CDA3736056A38D53E3"/>
    <w:rsid w:val="00CD765A"/>
  </w:style>
  <w:style w:type="paragraph" w:customStyle="1" w:styleId="3D1CF58DC4174961BD7E81E74451FE78">
    <w:name w:val="3D1CF58DC4174961BD7E81E74451FE78"/>
    <w:rsid w:val="00CD765A"/>
  </w:style>
  <w:style w:type="paragraph" w:customStyle="1" w:styleId="1B858168B5BC4CD8B364A9BACE09CB5C">
    <w:name w:val="1B858168B5BC4CD8B364A9BACE09CB5C"/>
    <w:rsid w:val="00CD765A"/>
  </w:style>
  <w:style w:type="paragraph" w:customStyle="1" w:styleId="FCAEA8B19EDC47869D12B91344D17B5B">
    <w:name w:val="FCAEA8B19EDC47869D12B91344D17B5B"/>
    <w:rsid w:val="00CD765A"/>
  </w:style>
  <w:style w:type="paragraph" w:customStyle="1" w:styleId="D38B0812633340B59CF83BEC2BFF48F7">
    <w:name w:val="D38B0812633340B59CF83BEC2BFF48F7"/>
    <w:rsid w:val="00CD765A"/>
  </w:style>
  <w:style w:type="paragraph" w:customStyle="1" w:styleId="5BC677D037BF4C9193C10BC60D8894BE">
    <w:name w:val="5BC677D037BF4C9193C10BC60D8894BE"/>
    <w:rsid w:val="00CD765A"/>
  </w:style>
  <w:style w:type="paragraph" w:customStyle="1" w:styleId="76C2B5905AD64A0DB1C900A48B089307">
    <w:name w:val="76C2B5905AD64A0DB1C900A48B089307"/>
    <w:rsid w:val="00CD765A"/>
  </w:style>
  <w:style w:type="paragraph" w:customStyle="1" w:styleId="223132CA25BE43559EEE30A6584A6481">
    <w:name w:val="223132CA25BE43559EEE30A6584A6481"/>
    <w:rsid w:val="00CD765A"/>
  </w:style>
  <w:style w:type="paragraph" w:customStyle="1" w:styleId="54519290CAF74DE18AEC83B314171BE6">
    <w:name w:val="54519290CAF74DE18AEC83B314171BE6"/>
    <w:rsid w:val="00CD765A"/>
  </w:style>
  <w:style w:type="paragraph" w:customStyle="1" w:styleId="A853BB5864CC43EFBC45853D5E47B81F">
    <w:name w:val="A853BB5864CC43EFBC45853D5E47B81F"/>
    <w:rsid w:val="00CD765A"/>
  </w:style>
  <w:style w:type="paragraph" w:customStyle="1" w:styleId="2B558EBC3F794301AE45B4CCD7A719AE">
    <w:name w:val="2B558EBC3F794301AE45B4CCD7A719AE"/>
    <w:rsid w:val="00CD765A"/>
  </w:style>
  <w:style w:type="paragraph" w:customStyle="1" w:styleId="8E31D243C89B487BBF9845974BE0AC62">
    <w:name w:val="8E31D243C89B487BBF9845974BE0AC62"/>
    <w:rsid w:val="00CD765A"/>
  </w:style>
  <w:style w:type="paragraph" w:customStyle="1" w:styleId="96982862BA0B42C6B76F3CA03ED2077C">
    <w:name w:val="96982862BA0B42C6B76F3CA03ED2077C"/>
    <w:rsid w:val="00CD765A"/>
  </w:style>
  <w:style w:type="paragraph" w:customStyle="1" w:styleId="C3FC02B18CBB46208AFE7D5D492325DA">
    <w:name w:val="C3FC02B18CBB46208AFE7D5D492325DA"/>
    <w:rsid w:val="00CD765A"/>
  </w:style>
  <w:style w:type="paragraph" w:customStyle="1" w:styleId="6E4E826D9EDC41F7AB20714BA0662242">
    <w:name w:val="6E4E826D9EDC41F7AB20714BA0662242"/>
    <w:rsid w:val="00CD765A"/>
  </w:style>
  <w:style w:type="paragraph" w:customStyle="1" w:styleId="1F539BD1FBE648BB8E6DEB61D3A07D73">
    <w:name w:val="1F539BD1FBE648BB8E6DEB61D3A07D73"/>
    <w:rsid w:val="00CD765A"/>
  </w:style>
  <w:style w:type="paragraph" w:customStyle="1" w:styleId="A9AEEBDB04274B9DA50662674BD34C3C">
    <w:name w:val="A9AEEBDB04274B9DA50662674BD34C3C"/>
    <w:rsid w:val="00CD765A"/>
  </w:style>
  <w:style w:type="paragraph" w:customStyle="1" w:styleId="0B7BC541F6E74A178C85B18D3DC72A05">
    <w:name w:val="0B7BC541F6E74A178C85B18D3DC72A05"/>
    <w:rsid w:val="00CD765A"/>
  </w:style>
  <w:style w:type="paragraph" w:customStyle="1" w:styleId="EB3A4D6026804F638F6EB2C5B6B93403">
    <w:name w:val="EB3A4D6026804F638F6EB2C5B6B93403"/>
    <w:rsid w:val="00CD765A"/>
  </w:style>
  <w:style w:type="paragraph" w:customStyle="1" w:styleId="0A0DECE5E78C447E98ED67DF063A3B8D">
    <w:name w:val="0A0DECE5E78C447E98ED67DF063A3B8D"/>
    <w:rsid w:val="00CD765A"/>
  </w:style>
  <w:style w:type="paragraph" w:customStyle="1" w:styleId="37CA73E932D24D25AFA10AA89005D3E2">
    <w:name w:val="37CA73E932D24D25AFA10AA89005D3E2"/>
    <w:rsid w:val="00CD765A"/>
  </w:style>
  <w:style w:type="paragraph" w:customStyle="1" w:styleId="788E8389F3CA4FDFA3AE21ADCFAE64ED">
    <w:name w:val="788E8389F3CA4FDFA3AE21ADCFAE64ED"/>
    <w:rsid w:val="00CD765A"/>
  </w:style>
  <w:style w:type="paragraph" w:customStyle="1" w:styleId="6319E32CC19A476EA852525692437D0F">
    <w:name w:val="6319E32CC19A476EA852525692437D0F"/>
    <w:rsid w:val="00CD765A"/>
  </w:style>
  <w:style w:type="paragraph" w:customStyle="1" w:styleId="C8A61570F7404BFABF9355D4F9DFA06F">
    <w:name w:val="C8A61570F7404BFABF9355D4F9DFA06F"/>
    <w:rsid w:val="00CD765A"/>
  </w:style>
  <w:style w:type="paragraph" w:customStyle="1" w:styleId="47A32EDEBEB642C780D99FC48AD3E2C2">
    <w:name w:val="47A32EDEBEB642C780D99FC48AD3E2C2"/>
    <w:rsid w:val="00CD765A"/>
  </w:style>
  <w:style w:type="paragraph" w:customStyle="1" w:styleId="78B0CA40D2A9441EB0C7580CB80824B1">
    <w:name w:val="78B0CA40D2A9441EB0C7580CB80824B1"/>
    <w:rsid w:val="00CD765A"/>
  </w:style>
  <w:style w:type="paragraph" w:customStyle="1" w:styleId="E1304195577F454C91CC571A8A8AA1E5">
    <w:name w:val="E1304195577F454C91CC571A8A8AA1E5"/>
    <w:rsid w:val="00CD765A"/>
  </w:style>
  <w:style w:type="paragraph" w:customStyle="1" w:styleId="0B7AA48A66914AD38001828C130366F3">
    <w:name w:val="0B7AA48A66914AD38001828C130366F3"/>
    <w:rsid w:val="00CD765A"/>
  </w:style>
  <w:style w:type="paragraph" w:customStyle="1" w:styleId="B4A413C292FE4B80901C589CE2339F4A">
    <w:name w:val="B4A413C292FE4B80901C589CE2339F4A"/>
    <w:rsid w:val="00CD765A"/>
  </w:style>
  <w:style w:type="paragraph" w:customStyle="1" w:styleId="B470010CD9654EFEB281D3AB28731830">
    <w:name w:val="B470010CD9654EFEB281D3AB28731830"/>
    <w:rsid w:val="00CD765A"/>
  </w:style>
  <w:style w:type="paragraph" w:customStyle="1" w:styleId="2057BD0C9C3E472A9B89A9EC6711C11E">
    <w:name w:val="2057BD0C9C3E472A9B89A9EC6711C11E"/>
    <w:rsid w:val="00CD765A"/>
  </w:style>
  <w:style w:type="paragraph" w:customStyle="1" w:styleId="F37C496DF0CA44B3B7BB2D5E436CDDEC">
    <w:name w:val="F37C496DF0CA44B3B7BB2D5E436CDDEC"/>
    <w:rsid w:val="00CD765A"/>
  </w:style>
  <w:style w:type="paragraph" w:customStyle="1" w:styleId="CE1292F728574FCCA1AE608E1C9FC5E2">
    <w:name w:val="CE1292F728574FCCA1AE608E1C9FC5E2"/>
    <w:rsid w:val="00CD765A"/>
  </w:style>
  <w:style w:type="paragraph" w:customStyle="1" w:styleId="AE7CCF1C762F4E79B54DF408ACE0558B">
    <w:name w:val="AE7CCF1C762F4E79B54DF408ACE0558B"/>
    <w:rsid w:val="00CD765A"/>
  </w:style>
  <w:style w:type="paragraph" w:customStyle="1" w:styleId="131C0A6178B04881B2C04946FEFBC063">
    <w:name w:val="131C0A6178B04881B2C04946FEFBC063"/>
    <w:rsid w:val="00CD765A"/>
  </w:style>
  <w:style w:type="paragraph" w:customStyle="1" w:styleId="ECAEAC665039433191BD4A9D1FB4EB1A">
    <w:name w:val="ECAEAC665039433191BD4A9D1FB4EB1A"/>
    <w:rsid w:val="00CD765A"/>
  </w:style>
  <w:style w:type="paragraph" w:customStyle="1" w:styleId="259AA9FA7D9E42198704EC1E91ABD78C">
    <w:name w:val="259AA9FA7D9E42198704EC1E91ABD78C"/>
    <w:rsid w:val="00CD765A"/>
  </w:style>
  <w:style w:type="paragraph" w:customStyle="1" w:styleId="0143E200D66B4A239C705C4BB241F853">
    <w:name w:val="0143E200D66B4A239C705C4BB241F853"/>
    <w:rsid w:val="00CD765A"/>
  </w:style>
  <w:style w:type="paragraph" w:customStyle="1" w:styleId="79202ED2DB334DA88DC1658CFF71022A">
    <w:name w:val="79202ED2DB334DA88DC1658CFF71022A"/>
    <w:rsid w:val="00CD765A"/>
  </w:style>
  <w:style w:type="paragraph" w:customStyle="1" w:styleId="7A687F617F604EAF9E8DD900031B5239">
    <w:name w:val="7A687F617F604EAF9E8DD900031B5239"/>
    <w:rsid w:val="00CD765A"/>
  </w:style>
  <w:style w:type="paragraph" w:customStyle="1" w:styleId="4A1DAAC7C9984E8CB93B8CBE4CD3DF7E">
    <w:name w:val="4A1DAAC7C9984E8CB93B8CBE4CD3DF7E"/>
    <w:rsid w:val="00CD765A"/>
  </w:style>
  <w:style w:type="paragraph" w:customStyle="1" w:styleId="CE0B55325988406B8D82019707275C09">
    <w:name w:val="CE0B55325988406B8D82019707275C09"/>
    <w:rsid w:val="00CD765A"/>
  </w:style>
  <w:style w:type="paragraph" w:customStyle="1" w:styleId="BBB9644982C44F98BE5B2491B7B8A715">
    <w:name w:val="BBB9644982C44F98BE5B2491B7B8A715"/>
    <w:rsid w:val="00CD765A"/>
  </w:style>
  <w:style w:type="paragraph" w:customStyle="1" w:styleId="8E08F6623E654C449DCC83D6679248C3">
    <w:name w:val="8E08F6623E654C449DCC83D6679248C3"/>
    <w:rsid w:val="00CD765A"/>
  </w:style>
  <w:style w:type="paragraph" w:customStyle="1" w:styleId="8C6AB2E482E74E5290224CAF37CA4953">
    <w:name w:val="8C6AB2E482E74E5290224CAF37CA4953"/>
    <w:rsid w:val="00CD765A"/>
  </w:style>
  <w:style w:type="paragraph" w:customStyle="1" w:styleId="DD604F4282E84A6E9C5B7127045D48B2">
    <w:name w:val="DD604F4282E84A6E9C5B7127045D48B2"/>
    <w:rsid w:val="00CD765A"/>
  </w:style>
  <w:style w:type="paragraph" w:customStyle="1" w:styleId="7DE2C81DBD1A4D27AA8D9D268AE03E6C">
    <w:name w:val="7DE2C81DBD1A4D27AA8D9D268AE03E6C"/>
    <w:rsid w:val="00CD765A"/>
  </w:style>
  <w:style w:type="paragraph" w:customStyle="1" w:styleId="1E7CD385C4604E4BBF8C303EE037EC8C">
    <w:name w:val="1E7CD385C4604E4BBF8C303EE037EC8C"/>
    <w:rsid w:val="00CD765A"/>
  </w:style>
  <w:style w:type="paragraph" w:customStyle="1" w:styleId="F897C4B383F9408AA7FBC4FB1F122BF9">
    <w:name w:val="F897C4B383F9408AA7FBC4FB1F122BF9"/>
    <w:rsid w:val="00CD765A"/>
  </w:style>
  <w:style w:type="paragraph" w:customStyle="1" w:styleId="9FC8A71D1EED4B0A9FB5DE01A0CA8442">
    <w:name w:val="9FC8A71D1EED4B0A9FB5DE01A0CA8442"/>
    <w:rsid w:val="00CD765A"/>
  </w:style>
  <w:style w:type="paragraph" w:customStyle="1" w:styleId="AAB896E9171742E5A53F06DA762B3E0B">
    <w:name w:val="AAB896E9171742E5A53F06DA762B3E0B"/>
    <w:rsid w:val="00CD765A"/>
  </w:style>
  <w:style w:type="paragraph" w:customStyle="1" w:styleId="08955B0E136243458C19ACC6AB7EC96B">
    <w:name w:val="08955B0E136243458C19ACC6AB7EC96B"/>
    <w:rsid w:val="00CD765A"/>
  </w:style>
  <w:style w:type="paragraph" w:customStyle="1" w:styleId="8D6BD87B5E0747C6BD28E7F2C5327553">
    <w:name w:val="8D6BD87B5E0747C6BD28E7F2C5327553"/>
    <w:rsid w:val="00CD765A"/>
  </w:style>
  <w:style w:type="paragraph" w:customStyle="1" w:styleId="5F4B1AAB319547A6BB935DEE94597C7A">
    <w:name w:val="5F4B1AAB319547A6BB935DEE94597C7A"/>
    <w:rsid w:val="00CD765A"/>
  </w:style>
  <w:style w:type="paragraph" w:customStyle="1" w:styleId="5B43E1E2014743A9923CCEC6A1C19BCC1">
    <w:name w:val="5B43E1E2014743A9923CCEC6A1C19BCC1"/>
    <w:rsid w:val="00CD765A"/>
    <w:rPr>
      <w:rFonts w:eastAsiaTheme="minorHAnsi"/>
    </w:rPr>
  </w:style>
  <w:style w:type="paragraph" w:customStyle="1" w:styleId="DA0B7CA5862542DF83EC89F41E1821D81">
    <w:name w:val="DA0B7CA5862542DF83EC89F41E1821D81"/>
    <w:rsid w:val="00CD765A"/>
    <w:rPr>
      <w:rFonts w:eastAsiaTheme="minorHAnsi"/>
    </w:rPr>
  </w:style>
  <w:style w:type="paragraph" w:customStyle="1" w:styleId="E96DE4434DAA4639895ACF7E8FB7A20C1">
    <w:name w:val="E96DE4434DAA4639895ACF7E8FB7A20C1"/>
    <w:rsid w:val="00CD765A"/>
    <w:rPr>
      <w:rFonts w:eastAsiaTheme="minorHAnsi"/>
    </w:rPr>
  </w:style>
  <w:style w:type="paragraph" w:customStyle="1" w:styleId="B432012E4E3D4B88AAA52065CF460B841">
    <w:name w:val="B432012E4E3D4B88AAA52065CF460B841"/>
    <w:rsid w:val="00CD765A"/>
    <w:rPr>
      <w:rFonts w:eastAsiaTheme="minorHAnsi"/>
    </w:rPr>
  </w:style>
  <w:style w:type="paragraph" w:customStyle="1" w:styleId="49130652AC3B411581D4CEC6CA8866781">
    <w:name w:val="49130652AC3B411581D4CEC6CA8866781"/>
    <w:rsid w:val="00CD765A"/>
    <w:rPr>
      <w:rFonts w:eastAsiaTheme="minorHAnsi"/>
    </w:rPr>
  </w:style>
  <w:style w:type="paragraph" w:customStyle="1" w:styleId="425511DBC0174CC8B01CBF3232A829B21">
    <w:name w:val="425511DBC0174CC8B01CBF3232A829B21"/>
    <w:rsid w:val="00CD765A"/>
    <w:rPr>
      <w:rFonts w:eastAsiaTheme="minorHAnsi"/>
    </w:rPr>
  </w:style>
  <w:style w:type="paragraph" w:customStyle="1" w:styleId="A6C661EA3F2B4F18B64F5124C01FA7CF1">
    <w:name w:val="A6C661EA3F2B4F18B64F5124C01FA7CF1"/>
    <w:rsid w:val="00CD765A"/>
    <w:rPr>
      <w:rFonts w:eastAsiaTheme="minorHAnsi"/>
    </w:rPr>
  </w:style>
  <w:style w:type="paragraph" w:customStyle="1" w:styleId="6901908CB7B34F989152BAD71E1191C61">
    <w:name w:val="6901908CB7B34F989152BAD71E1191C61"/>
    <w:rsid w:val="00CD765A"/>
    <w:rPr>
      <w:rFonts w:eastAsiaTheme="minorHAnsi"/>
    </w:rPr>
  </w:style>
  <w:style w:type="paragraph" w:customStyle="1" w:styleId="747D7675331F464C8777EA631404F50A1">
    <w:name w:val="747D7675331F464C8777EA631404F50A1"/>
    <w:rsid w:val="00CD765A"/>
    <w:rPr>
      <w:rFonts w:eastAsiaTheme="minorHAnsi"/>
    </w:rPr>
  </w:style>
  <w:style w:type="paragraph" w:customStyle="1" w:styleId="CD70949628334181A8B091324C73BD0C1">
    <w:name w:val="CD70949628334181A8B091324C73BD0C1"/>
    <w:rsid w:val="00CD765A"/>
    <w:rPr>
      <w:rFonts w:eastAsiaTheme="minorHAnsi"/>
    </w:rPr>
  </w:style>
  <w:style w:type="paragraph" w:customStyle="1" w:styleId="3AFD98E95C3849B9AE3AB92FEE4C1B971">
    <w:name w:val="3AFD98E95C3849B9AE3AB92FEE4C1B971"/>
    <w:rsid w:val="00CD765A"/>
    <w:rPr>
      <w:rFonts w:eastAsiaTheme="minorHAnsi"/>
    </w:rPr>
  </w:style>
  <w:style w:type="paragraph" w:customStyle="1" w:styleId="30FECE43522E4F38B250A3ED1085630F1">
    <w:name w:val="30FECE43522E4F38B250A3ED1085630F1"/>
    <w:rsid w:val="00CD765A"/>
    <w:rPr>
      <w:rFonts w:eastAsiaTheme="minorHAnsi"/>
    </w:rPr>
  </w:style>
  <w:style w:type="paragraph" w:customStyle="1" w:styleId="60EEAB1BE9E24EEDA873BC743CF2E2291">
    <w:name w:val="60EEAB1BE9E24EEDA873BC743CF2E2291"/>
    <w:rsid w:val="00CD765A"/>
    <w:rPr>
      <w:rFonts w:eastAsiaTheme="minorHAnsi"/>
    </w:rPr>
  </w:style>
  <w:style w:type="paragraph" w:customStyle="1" w:styleId="6A1B571DE20B46F7A65C1B4BC0E93B6E1">
    <w:name w:val="6A1B571DE20B46F7A65C1B4BC0E93B6E1"/>
    <w:rsid w:val="00CD765A"/>
    <w:rPr>
      <w:rFonts w:eastAsiaTheme="minorHAnsi"/>
    </w:rPr>
  </w:style>
  <w:style w:type="paragraph" w:customStyle="1" w:styleId="220DDEC227EB492EB018BD29E3329D171">
    <w:name w:val="220DDEC227EB492EB018BD29E3329D171"/>
    <w:rsid w:val="00CD765A"/>
    <w:rPr>
      <w:rFonts w:eastAsiaTheme="minorHAnsi"/>
    </w:rPr>
  </w:style>
  <w:style w:type="paragraph" w:customStyle="1" w:styleId="D5F4DDC97E2F4D2BB6BA321EDC372FEE1">
    <w:name w:val="D5F4DDC97E2F4D2BB6BA321EDC372FEE1"/>
    <w:rsid w:val="00CD765A"/>
    <w:rPr>
      <w:rFonts w:eastAsiaTheme="minorHAnsi"/>
    </w:rPr>
  </w:style>
  <w:style w:type="paragraph" w:customStyle="1" w:styleId="9B6601EC02FF443093BDACCAB4BEFACB1">
    <w:name w:val="9B6601EC02FF443093BDACCAB4BEFACB1"/>
    <w:rsid w:val="00CD765A"/>
    <w:rPr>
      <w:rFonts w:eastAsiaTheme="minorHAnsi"/>
    </w:rPr>
  </w:style>
  <w:style w:type="paragraph" w:customStyle="1" w:styleId="75D5E4FA05FF433380977840B31D8EF81">
    <w:name w:val="75D5E4FA05FF433380977840B31D8EF81"/>
    <w:rsid w:val="00CD765A"/>
    <w:rPr>
      <w:rFonts w:eastAsiaTheme="minorHAnsi"/>
    </w:rPr>
  </w:style>
  <w:style w:type="paragraph" w:customStyle="1" w:styleId="CA0768CB81EF4AF6BBC11C0655F472A01">
    <w:name w:val="CA0768CB81EF4AF6BBC11C0655F472A01"/>
    <w:rsid w:val="00CD765A"/>
    <w:rPr>
      <w:rFonts w:eastAsiaTheme="minorHAnsi"/>
    </w:rPr>
  </w:style>
  <w:style w:type="paragraph" w:customStyle="1" w:styleId="067041811A6D4A4FA61D097613A8FBBE1">
    <w:name w:val="067041811A6D4A4FA61D097613A8FBBE1"/>
    <w:rsid w:val="00CD765A"/>
    <w:rPr>
      <w:rFonts w:eastAsiaTheme="minorHAnsi"/>
    </w:rPr>
  </w:style>
  <w:style w:type="paragraph" w:customStyle="1" w:styleId="9FA095E30DCA4B678A59EF300BF946231">
    <w:name w:val="9FA095E30DCA4B678A59EF300BF946231"/>
    <w:rsid w:val="00CD765A"/>
    <w:rPr>
      <w:rFonts w:eastAsiaTheme="minorHAnsi"/>
    </w:rPr>
  </w:style>
  <w:style w:type="paragraph" w:customStyle="1" w:styleId="ED6D03DC8437426CA9D5F8EB01FB87BD1">
    <w:name w:val="ED6D03DC8437426CA9D5F8EB01FB87BD1"/>
    <w:rsid w:val="00CD765A"/>
    <w:rPr>
      <w:rFonts w:eastAsiaTheme="minorHAnsi"/>
    </w:rPr>
  </w:style>
  <w:style w:type="paragraph" w:customStyle="1" w:styleId="EED9F9E17DAF488CB3B1C2BABB075FA71">
    <w:name w:val="EED9F9E17DAF488CB3B1C2BABB075FA71"/>
    <w:rsid w:val="00CD765A"/>
    <w:rPr>
      <w:rFonts w:eastAsiaTheme="minorHAnsi"/>
    </w:rPr>
  </w:style>
  <w:style w:type="paragraph" w:customStyle="1" w:styleId="09A8379BBBA74E47BE33A2E0C86E44841">
    <w:name w:val="09A8379BBBA74E47BE33A2E0C86E44841"/>
    <w:rsid w:val="00CD765A"/>
    <w:rPr>
      <w:rFonts w:eastAsiaTheme="minorHAnsi"/>
    </w:rPr>
  </w:style>
  <w:style w:type="paragraph" w:customStyle="1" w:styleId="AAEA40224C564A29AC0F3405B1D118E21">
    <w:name w:val="AAEA40224C564A29AC0F3405B1D118E21"/>
    <w:rsid w:val="00CD765A"/>
    <w:rPr>
      <w:rFonts w:eastAsiaTheme="minorHAnsi"/>
    </w:rPr>
  </w:style>
  <w:style w:type="paragraph" w:customStyle="1" w:styleId="E5A2D34A97254476A466E31572A5CCA01">
    <w:name w:val="E5A2D34A97254476A466E31572A5CCA01"/>
    <w:rsid w:val="00CD765A"/>
    <w:rPr>
      <w:rFonts w:eastAsiaTheme="minorHAnsi"/>
    </w:rPr>
  </w:style>
  <w:style w:type="paragraph" w:customStyle="1" w:styleId="25915255E24F4225B6D9E15DBC1B24C71">
    <w:name w:val="25915255E24F4225B6D9E15DBC1B24C71"/>
    <w:rsid w:val="00CD765A"/>
    <w:rPr>
      <w:rFonts w:eastAsiaTheme="minorHAnsi"/>
    </w:rPr>
  </w:style>
  <w:style w:type="paragraph" w:customStyle="1" w:styleId="046FA9C79EE3406C8AA40D2086AFCA971">
    <w:name w:val="046FA9C79EE3406C8AA40D2086AFCA971"/>
    <w:rsid w:val="00CD765A"/>
    <w:rPr>
      <w:rFonts w:eastAsiaTheme="minorHAnsi"/>
    </w:rPr>
  </w:style>
  <w:style w:type="paragraph" w:customStyle="1" w:styleId="2D614D2DCB0D47BC8CCD1B066BC1501E1">
    <w:name w:val="2D614D2DCB0D47BC8CCD1B066BC1501E1"/>
    <w:rsid w:val="00CD765A"/>
    <w:rPr>
      <w:rFonts w:eastAsiaTheme="minorHAnsi"/>
    </w:rPr>
  </w:style>
  <w:style w:type="paragraph" w:customStyle="1" w:styleId="36F7CBFBDFFF412E97B87395BF3EE8F81">
    <w:name w:val="36F7CBFBDFFF412E97B87395BF3EE8F81"/>
    <w:rsid w:val="00CD765A"/>
    <w:rPr>
      <w:rFonts w:eastAsiaTheme="minorHAnsi"/>
    </w:rPr>
  </w:style>
  <w:style w:type="paragraph" w:customStyle="1" w:styleId="9207334FC7E048B1A10FB9B9C95089E71">
    <w:name w:val="9207334FC7E048B1A10FB9B9C95089E71"/>
    <w:rsid w:val="00CD765A"/>
    <w:rPr>
      <w:rFonts w:eastAsiaTheme="minorHAnsi"/>
    </w:rPr>
  </w:style>
  <w:style w:type="paragraph" w:customStyle="1" w:styleId="88AF13263EE94C4397F1248EC0150F541">
    <w:name w:val="88AF13263EE94C4397F1248EC0150F541"/>
    <w:rsid w:val="00CD765A"/>
    <w:rPr>
      <w:rFonts w:eastAsiaTheme="minorHAnsi"/>
    </w:rPr>
  </w:style>
  <w:style w:type="paragraph" w:customStyle="1" w:styleId="4FEAA379D44246CA8CAA3426FF7D97151">
    <w:name w:val="4FEAA379D44246CA8CAA3426FF7D97151"/>
    <w:rsid w:val="00CD765A"/>
    <w:rPr>
      <w:rFonts w:eastAsiaTheme="minorHAnsi"/>
    </w:rPr>
  </w:style>
  <w:style w:type="paragraph" w:customStyle="1" w:styleId="0B7BC541F6E74A178C85B18D3DC72A051">
    <w:name w:val="0B7BC541F6E74A178C85B18D3DC72A051"/>
    <w:rsid w:val="00CD765A"/>
    <w:rPr>
      <w:rFonts w:eastAsiaTheme="minorHAnsi"/>
    </w:rPr>
  </w:style>
  <w:style w:type="paragraph" w:customStyle="1" w:styleId="EB3A4D6026804F638F6EB2C5B6B934031">
    <w:name w:val="EB3A4D6026804F638F6EB2C5B6B934031"/>
    <w:rsid w:val="00CD765A"/>
    <w:rPr>
      <w:rFonts w:eastAsiaTheme="minorHAnsi"/>
    </w:rPr>
  </w:style>
  <w:style w:type="paragraph" w:customStyle="1" w:styleId="0A0DECE5E78C447E98ED67DF063A3B8D1">
    <w:name w:val="0A0DECE5E78C447E98ED67DF063A3B8D1"/>
    <w:rsid w:val="00CD765A"/>
    <w:rPr>
      <w:rFonts w:eastAsiaTheme="minorHAnsi"/>
    </w:rPr>
  </w:style>
  <w:style w:type="paragraph" w:customStyle="1" w:styleId="37CA73E932D24D25AFA10AA89005D3E21">
    <w:name w:val="37CA73E932D24D25AFA10AA89005D3E21"/>
    <w:rsid w:val="00CD765A"/>
    <w:rPr>
      <w:rFonts w:eastAsiaTheme="minorHAnsi"/>
    </w:rPr>
  </w:style>
  <w:style w:type="paragraph" w:customStyle="1" w:styleId="788E8389F3CA4FDFA3AE21ADCFAE64ED1">
    <w:name w:val="788E8389F3CA4FDFA3AE21ADCFAE64ED1"/>
    <w:rsid w:val="00CD765A"/>
    <w:rPr>
      <w:rFonts w:eastAsiaTheme="minorHAnsi"/>
    </w:rPr>
  </w:style>
  <w:style w:type="paragraph" w:customStyle="1" w:styleId="6319E32CC19A476EA852525692437D0F1">
    <w:name w:val="6319E32CC19A476EA852525692437D0F1"/>
    <w:rsid w:val="00CD765A"/>
    <w:rPr>
      <w:rFonts w:eastAsiaTheme="minorHAnsi"/>
    </w:rPr>
  </w:style>
  <w:style w:type="paragraph" w:customStyle="1" w:styleId="C8A61570F7404BFABF9355D4F9DFA06F1">
    <w:name w:val="C8A61570F7404BFABF9355D4F9DFA06F1"/>
    <w:rsid w:val="00CD765A"/>
    <w:rPr>
      <w:rFonts w:eastAsiaTheme="minorHAnsi"/>
    </w:rPr>
  </w:style>
  <w:style w:type="paragraph" w:customStyle="1" w:styleId="47A32EDEBEB642C780D99FC48AD3E2C21">
    <w:name w:val="47A32EDEBEB642C780D99FC48AD3E2C21"/>
    <w:rsid w:val="00CD765A"/>
    <w:rPr>
      <w:rFonts w:eastAsiaTheme="minorHAnsi"/>
    </w:rPr>
  </w:style>
  <w:style w:type="paragraph" w:customStyle="1" w:styleId="78B0CA40D2A9441EB0C7580CB80824B11">
    <w:name w:val="78B0CA40D2A9441EB0C7580CB80824B11"/>
    <w:rsid w:val="00CD765A"/>
    <w:rPr>
      <w:rFonts w:eastAsiaTheme="minorHAnsi"/>
    </w:rPr>
  </w:style>
  <w:style w:type="paragraph" w:customStyle="1" w:styleId="E1304195577F454C91CC571A8A8AA1E51">
    <w:name w:val="E1304195577F454C91CC571A8A8AA1E51"/>
    <w:rsid w:val="00CD765A"/>
    <w:rPr>
      <w:rFonts w:eastAsiaTheme="minorHAnsi"/>
    </w:rPr>
  </w:style>
  <w:style w:type="paragraph" w:customStyle="1" w:styleId="0B7AA48A66914AD38001828C130366F31">
    <w:name w:val="0B7AA48A66914AD38001828C130366F31"/>
    <w:rsid w:val="00CD765A"/>
    <w:rPr>
      <w:rFonts w:eastAsiaTheme="minorHAnsi"/>
    </w:rPr>
  </w:style>
  <w:style w:type="paragraph" w:customStyle="1" w:styleId="B4A413C292FE4B80901C589CE2339F4A1">
    <w:name w:val="B4A413C292FE4B80901C589CE2339F4A1"/>
    <w:rsid w:val="00CD765A"/>
    <w:rPr>
      <w:rFonts w:eastAsiaTheme="minorHAnsi"/>
    </w:rPr>
  </w:style>
  <w:style w:type="paragraph" w:customStyle="1" w:styleId="B470010CD9654EFEB281D3AB287318301">
    <w:name w:val="B470010CD9654EFEB281D3AB287318301"/>
    <w:rsid w:val="00CD765A"/>
    <w:rPr>
      <w:rFonts w:eastAsiaTheme="minorHAnsi"/>
    </w:rPr>
  </w:style>
  <w:style w:type="paragraph" w:customStyle="1" w:styleId="2057BD0C9C3E472A9B89A9EC6711C11E1">
    <w:name w:val="2057BD0C9C3E472A9B89A9EC6711C11E1"/>
    <w:rsid w:val="00CD765A"/>
    <w:rPr>
      <w:rFonts w:eastAsiaTheme="minorHAnsi"/>
    </w:rPr>
  </w:style>
  <w:style w:type="paragraph" w:customStyle="1" w:styleId="F37C496DF0CA44B3B7BB2D5E436CDDEC1">
    <w:name w:val="F37C496DF0CA44B3B7BB2D5E436CDDEC1"/>
    <w:rsid w:val="00CD765A"/>
    <w:rPr>
      <w:rFonts w:eastAsiaTheme="minorHAnsi"/>
    </w:rPr>
  </w:style>
  <w:style w:type="paragraph" w:customStyle="1" w:styleId="CE1292F728574FCCA1AE608E1C9FC5E21">
    <w:name w:val="CE1292F728574FCCA1AE608E1C9FC5E21"/>
    <w:rsid w:val="00CD765A"/>
    <w:rPr>
      <w:rFonts w:eastAsiaTheme="minorHAnsi"/>
    </w:rPr>
  </w:style>
  <w:style w:type="paragraph" w:customStyle="1" w:styleId="AE7CCF1C762F4E79B54DF408ACE0558B1">
    <w:name w:val="AE7CCF1C762F4E79B54DF408ACE0558B1"/>
    <w:rsid w:val="00CD765A"/>
    <w:rPr>
      <w:rFonts w:eastAsiaTheme="minorHAnsi"/>
    </w:rPr>
  </w:style>
  <w:style w:type="paragraph" w:customStyle="1" w:styleId="79202ED2DB334DA88DC1658CFF71022A1">
    <w:name w:val="79202ED2DB334DA88DC1658CFF71022A1"/>
    <w:rsid w:val="00CD765A"/>
    <w:rPr>
      <w:rFonts w:eastAsiaTheme="minorHAnsi"/>
    </w:rPr>
  </w:style>
  <w:style w:type="paragraph" w:customStyle="1" w:styleId="BBB9644982C44F98BE5B2491B7B8A7151">
    <w:name w:val="BBB9644982C44F98BE5B2491B7B8A7151"/>
    <w:rsid w:val="00CD765A"/>
    <w:rPr>
      <w:rFonts w:eastAsiaTheme="minorHAnsi"/>
    </w:rPr>
  </w:style>
  <w:style w:type="paragraph" w:customStyle="1" w:styleId="4A1DAAC7C9984E8CB93B8CBE4CD3DF7E1">
    <w:name w:val="4A1DAAC7C9984E8CB93B8CBE4CD3DF7E1"/>
    <w:rsid w:val="00CD765A"/>
    <w:rPr>
      <w:rFonts w:eastAsiaTheme="minorHAnsi"/>
    </w:rPr>
  </w:style>
  <w:style w:type="paragraph" w:customStyle="1" w:styleId="CE0B55325988406B8D82019707275C091">
    <w:name w:val="CE0B55325988406B8D82019707275C091"/>
    <w:rsid w:val="00CD765A"/>
    <w:rPr>
      <w:rFonts w:eastAsiaTheme="minorHAnsi"/>
    </w:rPr>
  </w:style>
  <w:style w:type="paragraph" w:customStyle="1" w:styleId="1E7CD385C4604E4BBF8C303EE037EC8C1">
    <w:name w:val="1E7CD385C4604E4BBF8C303EE037EC8C1"/>
    <w:rsid w:val="00CD765A"/>
    <w:rPr>
      <w:rFonts w:eastAsiaTheme="minorHAnsi"/>
    </w:rPr>
  </w:style>
  <w:style w:type="paragraph" w:customStyle="1" w:styleId="F897C4B383F9408AA7FBC4FB1F122BF91">
    <w:name w:val="F897C4B383F9408AA7FBC4FB1F122BF91"/>
    <w:rsid w:val="00CD765A"/>
    <w:rPr>
      <w:rFonts w:eastAsiaTheme="minorHAnsi"/>
    </w:rPr>
  </w:style>
  <w:style w:type="paragraph" w:customStyle="1" w:styleId="9FC8A71D1EED4B0A9FB5DE01A0CA84421">
    <w:name w:val="9FC8A71D1EED4B0A9FB5DE01A0CA84421"/>
    <w:rsid w:val="00CD765A"/>
    <w:rPr>
      <w:rFonts w:eastAsiaTheme="minorHAnsi"/>
    </w:rPr>
  </w:style>
  <w:style w:type="paragraph" w:customStyle="1" w:styleId="08955B0E136243458C19ACC6AB7EC96B1">
    <w:name w:val="08955B0E136243458C19ACC6AB7EC96B1"/>
    <w:rsid w:val="00CD765A"/>
    <w:rPr>
      <w:rFonts w:eastAsiaTheme="minorHAnsi"/>
    </w:rPr>
  </w:style>
  <w:style w:type="paragraph" w:customStyle="1" w:styleId="AAB896E9171742E5A53F06DA762B3E0B1">
    <w:name w:val="AAB896E9171742E5A53F06DA762B3E0B1"/>
    <w:rsid w:val="00CD765A"/>
    <w:rPr>
      <w:rFonts w:eastAsiaTheme="minorHAnsi"/>
    </w:rPr>
  </w:style>
  <w:style w:type="paragraph" w:customStyle="1" w:styleId="8D6BD87B5E0747C6BD28E7F2C53275531">
    <w:name w:val="8D6BD87B5E0747C6BD28E7F2C53275531"/>
    <w:rsid w:val="00CD765A"/>
    <w:rPr>
      <w:rFonts w:eastAsiaTheme="minorHAnsi"/>
    </w:rPr>
  </w:style>
  <w:style w:type="paragraph" w:customStyle="1" w:styleId="27663AB6C3ED49C9A6DBC7F4E11C2A2E1">
    <w:name w:val="27663AB6C3ED49C9A6DBC7F4E11C2A2E1"/>
    <w:rsid w:val="00CD765A"/>
    <w:rPr>
      <w:rFonts w:eastAsiaTheme="minorHAnsi"/>
    </w:rPr>
  </w:style>
  <w:style w:type="paragraph" w:customStyle="1" w:styleId="5F4B1AAB319547A6BB935DEE94597C7A1">
    <w:name w:val="5F4B1AAB319547A6BB935DEE94597C7A1"/>
    <w:rsid w:val="00CD765A"/>
    <w:rPr>
      <w:rFonts w:eastAsiaTheme="minorHAnsi"/>
    </w:rPr>
  </w:style>
  <w:style w:type="paragraph" w:customStyle="1" w:styleId="424EAD30F3B3467793379509821B639D1">
    <w:name w:val="424EAD30F3B3467793379509821B639D1"/>
    <w:rsid w:val="00CD765A"/>
    <w:rPr>
      <w:rFonts w:eastAsiaTheme="minorHAnsi"/>
    </w:rPr>
  </w:style>
  <w:style w:type="paragraph" w:customStyle="1" w:styleId="5B43E1E2014743A9923CCEC6A1C19BCC2">
    <w:name w:val="5B43E1E2014743A9923CCEC6A1C19BCC2"/>
    <w:rsid w:val="00CD765A"/>
    <w:rPr>
      <w:rFonts w:eastAsiaTheme="minorHAnsi"/>
    </w:rPr>
  </w:style>
  <w:style w:type="paragraph" w:customStyle="1" w:styleId="DA0B7CA5862542DF83EC89F41E1821D82">
    <w:name w:val="DA0B7CA5862542DF83EC89F41E1821D82"/>
    <w:rsid w:val="00CD765A"/>
    <w:rPr>
      <w:rFonts w:eastAsiaTheme="minorHAnsi"/>
    </w:rPr>
  </w:style>
  <w:style w:type="paragraph" w:customStyle="1" w:styleId="E96DE4434DAA4639895ACF7E8FB7A20C2">
    <w:name w:val="E96DE4434DAA4639895ACF7E8FB7A20C2"/>
    <w:rsid w:val="00CD765A"/>
    <w:rPr>
      <w:rFonts w:eastAsiaTheme="minorHAnsi"/>
    </w:rPr>
  </w:style>
  <w:style w:type="paragraph" w:customStyle="1" w:styleId="B432012E4E3D4B88AAA52065CF460B842">
    <w:name w:val="B432012E4E3D4B88AAA52065CF460B842"/>
    <w:rsid w:val="00CD765A"/>
    <w:rPr>
      <w:rFonts w:eastAsiaTheme="minorHAnsi"/>
    </w:rPr>
  </w:style>
  <w:style w:type="paragraph" w:customStyle="1" w:styleId="49130652AC3B411581D4CEC6CA8866782">
    <w:name w:val="49130652AC3B411581D4CEC6CA8866782"/>
    <w:rsid w:val="00CD765A"/>
    <w:rPr>
      <w:rFonts w:eastAsiaTheme="minorHAnsi"/>
    </w:rPr>
  </w:style>
  <w:style w:type="paragraph" w:customStyle="1" w:styleId="425511DBC0174CC8B01CBF3232A829B22">
    <w:name w:val="425511DBC0174CC8B01CBF3232A829B22"/>
    <w:rsid w:val="00CD765A"/>
    <w:rPr>
      <w:rFonts w:eastAsiaTheme="minorHAnsi"/>
    </w:rPr>
  </w:style>
  <w:style w:type="paragraph" w:customStyle="1" w:styleId="A6C661EA3F2B4F18B64F5124C01FA7CF2">
    <w:name w:val="A6C661EA3F2B4F18B64F5124C01FA7CF2"/>
    <w:rsid w:val="00CD765A"/>
    <w:rPr>
      <w:rFonts w:eastAsiaTheme="minorHAnsi"/>
    </w:rPr>
  </w:style>
  <w:style w:type="paragraph" w:customStyle="1" w:styleId="6901908CB7B34F989152BAD71E1191C62">
    <w:name w:val="6901908CB7B34F989152BAD71E1191C62"/>
    <w:rsid w:val="00CD765A"/>
    <w:rPr>
      <w:rFonts w:eastAsiaTheme="minorHAnsi"/>
    </w:rPr>
  </w:style>
  <w:style w:type="paragraph" w:customStyle="1" w:styleId="747D7675331F464C8777EA631404F50A2">
    <w:name w:val="747D7675331F464C8777EA631404F50A2"/>
    <w:rsid w:val="00CD765A"/>
    <w:rPr>
      <w:rFonts w:eastAsiaTheme="minorHAnsi"/>
    </w:rPr>
  </w:style>
  <w:style w:type="paragraph" w:customStyle="1" w:styleId="CD70949628334181A8B091324C73BD0C2">
    <w:name w:val="CD70949628334181A8B091324C73BD0C2"/>
    <w:rsid w:val="00CD765A"/>
    <w:rPr>
      <w:rFonts w:eastAsiaTheme="minorHAnsi"/>
    </w:rPr>
  </w:style>
  <w:style w:type="paragraph" w:customStyle="1" w:styleId="3AFD98E95C3849B9AE3AB92FEE4C1B972">
    <w:name w:val="3AFD98E95C3849B9AE3AB92FEE4C1B972"/>
    <w:rsid w:val="00CD765A"/>
    <w:rPr>
      <w:rFonts w:eastAsiaTheme="minorHAnsi"/>
    </w:rPr>
  </w:style>
  <w:style w:type="paragraph" w:customStyle="1" w:styleId="30FECE43522E4F38B250A3ED1085630F2">
    <w:name w:val="30FECE43522E4F38B250A3ED1085630F2"/>
    <w:rsid w:val="00CD765A"/>
    <w:rPr>
      <w:rFonts w:eastAsiaTheme="minorHAnsi"/>
    </w:rPr>
  </w:style>
  <w:style w:type="paragraph" w:customStyle="1" w:styleId="60EEAB1BE9E24EEDA873BC743CF2E2292">
    <w:name w:val="60EEAB1BE9E24EEDA873BC743CF2E2292"/>
    <w:rsid w:val="00CD765A"/>
    <w:rPr>
      <w:rFonts w:eastAsiaTheme="minorHAnsi"/>
    </w:rPr>
  </w:style>
  <w:style w:type="paragraph" w:customStyle="1" w:styleId="6A1B571DE20B46F7A65C1B4BC0E93B6E2">
    <w:name w:val="6A1B571DE20B46F7A65C1B4BC0E93B6E2"/>
    <w:rsid w:val="00CD765A"/>
    <w:rPr>
      <w:rFonts w:eastAsiaTheme="minorHAnsi"/>
    </w:rPr>
  </w:style>
  <w:style w:type="paragraph" w:customStyle="1" w:styleId="220DDEC227EB492EB018BD29E3329D172">
    <w:name w:val="220DDEC227EB492EB018BD29E3329D172"/>
    <w:rsid w:val="00CD765A"/>
    <w:rPr>
      <w:rFonts w:eastAsiaTheme="minorHAnsi"/>
    </w:rPr>
  </w:style>
  <w:style w:type="paragraph" w:customStyle="1" w:styleId="D5F4DDC97E2F4D2BB6BA321EDC372FEE2">
    <w:name w:val="D5F4DDC97E2F4D2BB6BA321EDC372FEE2"/>
    <w:rsid w:val="00CD765A"/>
    <w:rPr>
      <w:rFonts w:eastAsiaTheme="minorHAnsi"/>
    </w:rPr>
  </w:style>
  <w:style w:type="paragraph" w:customStyle="1" w:styleId="9B6601EC02FF443093BDACCAB4BEFACB2">
    <w:name w:val="9B6601EC02FF443093BDACCAB4BEFACB2"/>
    <w:rsid w:val="00CD765A"/>
    <w:rPr>
      <w:rFonts w:eastAsiaTheme="minorHAnsi"/>
    </w:rPr>
  </w:style>
  <w:style w:type="paragraph" w:customStyle="1" w:styleId="75D5E4FA05FF433380977840B31D8EF82">
    <w:name w:val="75D5E4FA05FF433380977840B31D8EF82"/>
    <w:rsid w:val="00CD765A"/>
    <w:rPr>
      <w:rFonts w:eastAsiaTheme="minorHAnsi"/>
    </w:rPr>
  </w:style>
  <w:style w:type="paragraph" w:customStyle="1" w:styleId="CA0768CB81EF4AF6BBC11C0655F472A02">
    <w:name w:val="CA0768CB81EF4AF6BBC11C0655F472A02"/>
    <w:rsid w:val="00CD765A"/>
    <w:rPr>
      <w:rFonts w:eastAsiaTheme="minorHAnsi"/>
    </w:rPr>
  </w:style>
  <w:style w:type="paragraph" w:customStyle="1" w:styleId="067041811A6D4A4FA61D097613A8FBBE2">
    <w:name w:val="067041811A6D4A4FA61D097613A8FBBE2"/>
    <w:rsid w:val="00CD765A"/>
    <w:rPr>
      <w:rFonts w:eastAsiaTheme="minorHAnsi"/>
    </w:rPr>
  </w:style>
  <w:style w:type="paragraph" w:customStyle="1" w:styleId="9FA095E30DCA4B678A59EF300BF946232">
    <w:name w:val="9FA095E30DCA4B678A59EF300BF946232"/>
    <w:rsid w:val="00CD765A"/>
    <w:rPr>
      <w:rFonts w:eastAsiaTheme="minorHAnsi"/>
    </w:rPr>
  </w:style>
  <w:style w:type="paragraph" w:customStyle="1" w:styleId="ED6D03DC8437426CA9D5F8EB01FB87BD2">
    <w:name w:val="ED6D03DC8437426CA9D5F8EB01FB87BD2"/>
    <w:rsid w:val="00CD765A"/>
    <w:rPr>
      <w:rFonts w:eastAsiaTheme="minorHAnsi"/>
    </w:rPr>
  </w:style>
  <w:style w:type="paragraph" w:customStyle="1" w:styleId="EED9F9E17DAF488CB3B1C2BABB075FA72">
    <w:name w:val="EED9F9E17DAF488CB3B1C2BABB075FA72"/>
    <w:rsid w:val="00CD765A"/>
    <w:rPr>
      <w:rFonts w:eastAsiaTheme="minorHAnsi"/>
    </w:rPr>
  </w:style>
  <w:style w:type="paragraph" w:customStyle="1" w:styleId="09A8379BBBA74E47BE33A2E0C86E44842">
    <w:name w:val="09A8379BBBA74E47BE33A2E0C86E44842"/>
    <w:rsid w:val="00CD765A"/>
    <w:rPr>
      <w:rFonts w:eastAsiaTheme="minorHAnsi"/>
    </w:rPr>
  </w:style>
  <w:style w:type="paragraph" w:customStyle="1" w:styleId="AAEA40224C564A29AC0F3405B1D118E22">
    <w:name w:val="AAEA40224C564A29AC0F3405B1D118E22"/>
    <w:rsid w:val="00CD765A"/>
    <w:rPr>
      <w:rFonts w:eastAsiaTheme="minorHAnsi"/>
    </w:rPr>
  </w:style>
  <w:style w:type="paragraph" w:customStyle="1" w:styleId="E5A2D34A97254476A466E31572A5CCA02">
    <w:name w:val="E5A2D34A97254476A466E31572A5CCA02"/>
    <w:rsid w:val="00CD765A"/>
    <w:rPr>
      <w:rFonts w:eastAsiaTheme="minorHAnsi"/>
    </w:rPr>
  </w:style>
  <w:style w:type="paragraph" w:customStyle="1" w:styleId="25915255E24F4225B6D9E15DBC1B24C72">
    <w:name w:val="25915255E24F4225B6D9E15DBC1B24C72"/>
    <w:rsid w:val="00CD765A"/>
    <w:rPr>
      <w:rFonts w:eastAsiaTheme="minorHAnsi"/>
    </w:rPr>
  </w:style>
  <w:style w:type="paragraph" w:customStyle="1" w:styleId="046FA9C79EE3406C8AA40D2086AFCA972">
    <w:name w:val="046FA9C79EE3406C8AA40D2086AFCA972"/>
    <w:rsid w:val="00CD765A"/>
    <w:rPr>
      <w:rFonts w:eastAsiaTheme="minorHAnsi"/>
    </w:rPr>
  </w:style>
  <w:style w:type="paragraph" w:customStyle="1" w:styleId="2D614D2DCB0D47BC8CCD1B066BC1501E2">
    <w:name w:val="2D614D2DCB0D47BC8CCD1B066BC1501E2"/>
    <w:rsid w:val="00CD765A"/>
    <w:rPr>
      <w:rFonts w:eastAsiaTheme="minorHAnsi"/>
    </w:rPr>
  </w:style>
  <w:style w:type="paragraph" w:customStyle="1" w:styleId="36F7CBFBDFFF412E97B87395BF3EE8F82">
    <w:name w:val="36F7CBFBDFFF412E97B87395BF3EE8F82"/>
    <w:rsid w:val="00CD765A"/>
    <w:rPr>
      <w:rFonts w:eastAsiaTheme="minorHAnsi"/>
    </w:rPr>
  </w:style>
  <w:style w:type="paragraph" w:customStyle="1" w:styleId="9207334FC7E048B1A10FB9B9C95089E72">
    <w:name w:val="9207334FC7E048B1A10FB9B9C95089E72"/>
    <w:rsid w:val="00CD765A"/>
    <w:rPr>
      <w:rFonts w:eastAsiaTheme="minorHAnsi"/>
    </w:rPr>
  </w:style>
  <w:style w:type="paragraph" w:customStyle="1" w:styleId="88AF13263EE94C4397F1248EC0150F542">
    <w:name w:val="88AF13263EE94C4397F1248EC0150F542"/>
    <w:rsid w:val="00CD765A"/>
    <w:rPr>
      <w:rFonts w:eastAsiaTheme="minorHAnsi"/>
    </w:rPr>
  </w:style>
  <w:style w:type="paragraph" w:customStyle="1" w:styleId="4FEAA379D44246CA8CAA3426FF7D97152">
    <w:name w:val="4FEAA379D44246CA8CAA3426FF7D97152"/>
    <w:rsid w:val="00CD765A"/>
    <w:rPr>
      <w:rFonts w:eastAsiaTheme="minorHAnsi"/>
    </w:rPr>
  </w:style>
  <w:style w:type="paragraph" w:customStyle="1" w:styleId="0B7BC541F6E74A178C85B18D3DC72A052">
    <w:name w:val="0B7BC541F6E74A178C85B18D3DC72A052"/>
    <w:rsid w:val="00CD765A"/>
    <w:rPr>
      <w:rFonts w:eastAsiaTheme="minorHAnsi"/>
    </w:rPr>
  </w:style>
  <w:style w:type="paragraph" w:customStyle="1" w:styleId="EB3A4D6026804F638F6EB2C5B6B934032">
    <w:name w:val="EB3A4D6026804F638F6EB2C5B6B934032"/>
    <w:rsid w:val="00CD765A"/>
    <w:rPr>
      <w:rFonts w:eastAsiaTheme="minorHAnsi"/>
    </w:rPr>
  </w:style>
  <w:style w:type="paragraph" w:customStyle="1" w:styleId="0A0DECE5E78C447E98ED67DF063A3B8D2">
    <w:name w:val="0A0DECE5E78C447E98ED67DF063A3B8D2"/>
    <w:rsid w:val="00CD765A"/>
    <w:rPr>
      <w:rFonts w:eastAsiaTheme="minorHAnsi"/>
    </w:rPr>
  </w:style>
  <w:style w:type="paragraph" w:customStyle="1" w:styleId="37CA73E932D24D25AFA10AA89005D3E22">
    <w:name w:val="37CA73E932D24D25AFA10AA89005D3E22"/>
    <w:rsid w:val="00CD765A"/>
    <w:rPr>
      <w:rFonts w:eastAsiaTheme="minorHAnsi"/>
    </w:rPr>
  </w:style>
  <w:style w:type="paragraph" w:customStyle="1" w:styleId="788E8389F3CA4FDFA3AE21ADCFAE64ED2">
    <w:name w:val="788E8389F3CA4FDFA3AE21ADCFAE64ED2"/>
    <w:rsid w:val="00CD765A"/>
    <w:rPr>
      <w:rFonts w:eastAsiaTheme="minorHAnsi"/>
    </w:rPr>
  </w:style>
  <w:style w:type="paragraph" w:customStyle="1" w:styleId="6319E32CC19A476EA852525692437D0F2">
    <w:name w:val="6319E32CC19A476EA852525692437D0F2"/>
    <w:rsid w:val="00CD765A"/>
    <w:rPr>
      <w:rFonts w:eastAsiaTheme="minorHAnsi"/>
    </w:rPr>
  </w:style>
  <w:style w:type="paragraph" w:customStyle="1" w:styleId="C8A61570F7404BFABF9355D4F9DFA06F2">
    <w:name w:val="C8A61570F7404BFABF9355D4F9DFA06F2"/>
    <w:rsid w:val="00CD765A"/>
    <w:rPr>
      <w:rFonts w:eastAsiaTheme="minorHAnsi"/>
    </w:rPr>
  </w:style>
  <w:style w:type="paragraph" w:customStyle="1" w:styleId="47A32EDEBEB642C780D99FC48AD3E2C22">
    <w:name w:val="47A32EDEBEB642C780D99FC48AD3E2C22"/>
    <w:rsid w:val="00CD765A"/>
    <w:rPr>
      <w:rFonts w:eastAsiaTheme="minorHAnsi"/>
    </w:rPr>
  </w:style>
  <w:style w:type="paragraph" w:customStyle="1" w:styleId="78B0CA40D2A9441EB0C7580CB80824B12">
    <w:name w:val="78B0CA40D2A9441EB0C7580CB80824B12"/>
    <w:rsid w:val="00CD765A"/>
    <w:rPr>
      <w:rFonts w:eastAsiaTheme="minorHAnsi"/>
    </w:rPr>
  </w:style>
  <w:style w:type="paragraph" w:customStyle="1" w:styleId="E1304195577F454C91CC571A8A8AA1E52">
    <w:name w:val="E1304195577F454C91CC571A8A8AA1E52"/>
    <w:rsid w:val="00CD765A"/>
    <w:rPr>
      <w:rFonts w:eastAsiaTheme="minorHAnsi"/>
    </w:rPr>
  </w:style>
  <w:style w:type="paragraph" w:customStyle="1" w:styleId="0B7AA48A66914AD38001828C130366F32">
    <w:name w:val="0B7AA48A66914AD38001828C130366F32"/>
    <w:rsid w:val="00CD765A"/>
    <w:rPr>
      <w:rFonts w:eastAsiaTheme="minorHAnsi"/>
    </w:rPr>
  </w:style>
  <w:style w:type="paragraph" w:customStyle="1" w:styleId="B4A413C292FE4B80901C589CE2339F4A2">
    <w:name w:val="B4A413C292FE4B80901C589CE2339F4A2"/>
    <w:rsid w:val="00CD765A"/>
    <w:rPr>
      <w:rFonts w:eastAsiaTheme="minorHAnsi"/>
    </w:rPr>
  </w:style>
  <w:style w:type="paragraph" w:customStyle="1" w:styleId="B470010CD9654EFEB281D3AB287318302">
    <w:name w:val="B470010CD9654EFEB281D3AB287318302"/>
    <w:rsid w:val="00CD765A"/>
    <w:rPr>
      <w:rFonts w:eastAsiaTheme="minorHAnsi"/>
    </w:rPr>
  </w:style>
  <w:style w:type="paragraph" w:customStyle="1" w:styleId="2057BD0C9C3E472A9B89A9EC6711C11E2">
    <w:name w:val="2057BD0C9C3E472A9B89A9EC6711C11E2"/>
    <w:rsid w:val="00CD765A"/>
    <w:rPr>
      <w:rFonts w:eastAsiaTheme="minorHAnsi"/>
    </w:rPr>
  </w:style>
  <w:style w:type="paragraph" w:customStyle="1" w:styleId="F37C496DF0CA44B3B7BB2D5E436CDDEC2">
    <w:name w:val="F37C496DF0CA44B3B7BB2D5E436CDDEC2"/>
    <w:rsid w:val="00CD765A"/>
    <w:rPr>
      <w:rFonts w:eastAsiaTheme="minorHAnsi"/>
    </w:rPr>
  </w:style>
  <w:style w:type="paragraph" w:customStyle="1" w:styleId="CE1292F728574FCCA1AE608E1C9FC5E22">
    <w:name w:val="CE1292F728574FCCA1AE608E1C9FC5E22"/>
    <w:rsid w:val="00CD765A"/>
    <w:rPr>
      <w:rFonts w:eastAsiaTheme="minorHAnsi"/>
    </w:rPr>
  </w:style>
  <w:style w:type="paragraph" w:customStyle="1" w:styleId="AE7CCF1C762F4E79B54DF408ACE0558B2">
    <w:name w:val="AE7CCF1C762F4E79B54DF408ACE0558B2"/>
    <w:rsid w:val="00CD765A"/>
    <w:rPr>
      <w:rFonts w:eastAsiaTheme="minorHAnsi"/>
    </w:rPr>
  </w:style>
  <w:style w:type="paragraph" w:customStyle="1" w:styleId="79202ED2DB334DA88DC1658CFF71022A2">
    <w:name w:val="79202ED2DB334DA88DC1658CFF71022A2"/>
    <w:rsid w:val="00CD765A"/>
    <w:rPr>
      <w:rFonts w:eastAsiaTheme="minorHAnsi"/>
    </w:rPr>
  </w:style>
  <w:style w:type="paragraph" w:customStyle="1" w:styleId="BBB9644982C44F98BE5B2491B7B8A7152">
    <w:name w:val="BBB9644982C44F98BE5B2491B7B8A7152"/>
    <w:rsid w:val="00CD765A"/>
    <w:rPr>
      <w:rFonts w:eastAsiaTheme="minorHAnsi"/>
    </w:rPr>
  </w:style>
  <w:style w:type="paragraph" w:customStyle="1" w:styleId="4A1DAAC7C9984E8CB93B8CBE4CD3DF7E2">
    <w:name w:val="4A1DAAC7C9984E8CB93B8CBE4CD3DF7E2"/>
    <w:rsid w:val="00CD765A"/>
    <w:rPr>
      <w:rFonts w:eastAsiaTheme="minorHAnsi"/>
    </w:rPr>
  </w:style>
  <w:style w:type="paragraph" w:customStyle="1" w:styleId="CE0B55325988406B8D82019707275C092">
    <w:name w:val="CE0B55325988406B8D82019707275C092"/>
    <w:rsid w:val="00CD765A"/>
    <w:rPr>
      <w:rFonts w:eastAsiaTheme="minorHAnsi"/>
    </w:rPr>
  </w:style>
  <w:style w:type="paragraph" w:customStyle="1" w:styleId="1E7CD385C4604E4BBF8C303EE037EC8C2">
    <w:name w:val="1E7CD385C4604E4BBF8C303EE037EC8C2"/>
    <w:rsid w:val="00CD765A"/>
    <w:rPr>
      <w:rFonts w:eastAsiaTheme="minorHAnsi"/>
    </w:rPr>
  </w:style>
  <w:style w:type="paragraph" w:customStyle="1" w:styleId="F897C4B383F9408AA7FBC4FB1F122BF92">
    <w:name w:val="F897C4B383F9408AA7FBC4FB1F122BF92"/>
    <w:rsid w:val="00CD765A"/>
    <w:rPr>
      <w:rFonts w:eastAsiaTheme="minorHAnsi"/>
    </w:rPr>
  </w:style>
  <w:style w:type="paragraph" w:customStyle="1" w:styleId="9FC8A71D1EED4B0A9FB5DE01A0CA84422">
    <w:name w:val="9FC8A71D1EED4B0A9FB5DE01A0CA84422"/>
    <w:rsid w:val="00CD765A"/>
    <w:rPr>
      <w:rFonts w:eastAsiaTheme="minorHAnsi"/>
    </w:rPr>
  </w:style>
  <w:style w:type="paragraph" w:customStyle="1" w:styleId="08955B0E136243458C19ACC6AB7EC96B2">
    <w:name w:val="08955B0E136243458C19ACC6AB7EC96B2"/>
    <w:rsid w:val="00CD765A"/>
    <w:rPr>
      <w:rFonts w:eastAsiaTheme="minorHAnsi"/>
    </w:rPr>
  </w:style>
  <w:style w:type="paragraph" w:customStyle="1" w:styleId="AAB896E9171742E5A53F06DA762B3E0B2">
    <w:name w:val="AAB896E9171742E5A53F06DA762B3E0B2"/>
    <w:rsid w:val="00CD765A"/>
    <w:rPr>
      <w:rFonts w:eastAsiaTheme="minorHAnsi"/>
    </w:rPr>
  </w:style>
  <w:style w:type="paragraph" w:customStyle="1" w:styleId="8D6BD87B5E0747C6BD28E7F2C53275532">
    <w:name w:val="8D6BD87B5E0747C6BD28E7F2C53275532"/>
    <w:rsid w:val="00CD765A"/>
    <w:rPr>
      <w:rFonts w:eastAsiaTheme="minorHAnsi"/>
    </w:rPr>
  </w:style>
  <w:style w:type="paragraph" w:customStyle="1" w:styleId="27663AB6C3ED49C9A6DBC7F4E11C2A2E2">
    <w:name w:val="27663AB6C3ED49C9A6DBC7F4E11C2A2E2"/>
    <w:rsid w:val="00CD765A"/>
    <w:rPr>
      <w:rFonts w:eastAsiaTheme="minorHAnsi"/>
    </w:rPr>
  </w:style>
  <w:style w:type="paragraph" w:customStyle="1" w:styleId="5F4B1AAB319547A6BB935DEE94597C7A2">
    <w:name w:val="5F4B1AAB319547A6BB935DEE94597C7A2"/>
    <w:rsid w:val="00CD765A"/>
    <w:rPr>
      <w:rFonts w:eastAsiaTheme="minorHAnsi"/>
    </w:rPr>
  </w:style>
  <w:style w:type="paragraph" w:customStyle="1" w:styleId="424EAD30F3B3467793379509821B639D2">
    <w:name w:val="424EAD30F3B3467793379509821B639D2"/>
    <w:rsid w:val="00CD765A"/>
    <w:rPr>
      <w:rFonts w:eastAsiaTheme="minorHAnsi"/>
    </w:rPr>
  </w:style>
  <w:style w:type="paragraph" w:customStyle="1" w:styleId="5B43E1E2014743A9923CCEC6A1C19BCC3">
    <w:name w:val="5B43E1E2014743A9923CCEC6A1C19BCC3"/>
    <w:rsid w:val="00CD765A"/>
    <w:rPr>
      <w:rFonts w:eastAsiaTheme="minorHAnsi"/>
    </w:rPr>
  </w:style>
  <w:style w:type="paragraph" w:customStyle="1" w:styleId="DA0B7CA5862542DF83EC89F41E1821D83">
    <w:name w:val="DA0B7CA5862542DF83EC89F41E1821D83"/>
    <w:rsid w:val="00CD765A"/>
    <w:rPr>
      <w:rFonts w:eastAsiaTheme="minorHAnsi"/>
    </w:rPr>
  </w:style>
  <w:style w:type="paragraph" w:customStyle="1" w:styleId="E96DE4434DAA4639895ACF7E8FB7A20C3">
    <w:name w:val="E96DE4434DAA4639895ACF7E8FB7A20C3"/>
    <w:rsid w:val="00CD765A"/>
    <w:rPr>
      <w:rFonts w:eastAsiaTheme="minorHAnsi"/>
    </w:rPr>
  </w:style>
  <w:style w:type="paragraph" w:customStyle="1" w:styleId="B432012E4E3D4B88AAA52065CF460B843">
    <w:name w:val="B432012E4E3D4B88AAA52065CF460B843"/>
    <w:rsid w:val="00CD765A"/>
    <w:rPr>
      <w:rFonts w:eastAsiaTheme="minorHAnsi"/>
    </w:rPr>
  </w:style>
  <w:style w:type="paragraph" w:customStyle="1" w:styleId="49130652AC3B411581D4CEC6CA8866783">
    <w:name w:val="49130652AC3B411581D4CEC6CA8866783"/>
    <w:rsid w:val="00CD765A"/>
    <w:rPr>
      <w:rFonts w:eastAsiaTheme="minorHAnsi"/>
    </w:rPr>
  </w:style>
  <w:style w:type="paragraph" w:customStyle="1" w:styleId="425511DBC0174CC8B01CBF3232A829B23">
    <w:name w:val="425511DBC0174CC8B01CBF3232A829B23"/>
    <w:rsid w:val="00CD765A"/>
    <w:rPr>
      <w:rFonts w:eastAsiaTheme="minorHAnsi"/>
    </w:rPr>
  </w:style>
  <w:style w:type="paragraph" w:customStyle="1" w:styleId="A6C661EA3F2B4F18B64F5124C01FA7CF3">
    <w:name w:val="A6C661EA3F2B4F18B64F5124C01FA7CF3"/>
    <w:rsid w:val="00CD765A"/>
    <w:rPr>
      <w:rFonts w:eastAsiaTheme="minorHAnsi"/>
    </w:rPr>
  </w:style>
  <w:style w:type="paragraph" w:customStyle="1" w:styleId="6901908CB7B34F989152BAD71E1191C63">
    <w:name w:val="6901908CB7B34F989152BAD71E1191C63"/>
    <w:rsid w:val="00CD765A"/>
    <w:rPr>
      <w:rFonts w:eastAsiaTheme="minorHAnsi"/>
    </w:rPr>
  </w:style>
  <w:style w:type="paragraph" w:customStyle="1" w:styleId="747D7675331F464C8777EA631404F50A3">
    <w:name w:val="747D7675331F464C8777EA631404F50A3"/>
    <w:rsid w:val="00CD765A"/>
    <w:rPr>
      <w:rFonts w:eastAsiaTheme="minorHAnsi"/>
    </w:rPr>
  </w:style>
  <w:style w:type="paragraph" w:customStyle="1" w:styleId="CD70949628334181A8B091324C73BD0C3">
    <w:name w:val="CD70949628334181A8B091324C73BD0C3"/>
    <w:rsid w:val="00CD765A"/>
    <w:rPr>
      <w:rFonts w:eastAsiaTheme="minorHAnsi"/>
    </w:rPr>
  </w:style>
  <w:style w:type="paragraph" w:customStyle="1" w:styleId="3AFD98E95C3849B9AE3AB92FEE4C1B973">
    <w:name w:val="3AFD98E95C3849B9AE3AB92FEE4C1B973"/>
    <w:rsid w:val="00CD765A"/>
    <w:rPr>
      <w:rFonts w:eastAsiaTheme="minorHAnsi"/>
    </w:rPr>
  </w:style>
  <w:style w:type="paragraph" w:customStyle="1" w:styleId="30FECE43522E4F38B250A3ED1085630F3">
    <w:name w:val="30FECE43522E4F38B250A3ED1085630F3"/>
    <w:rsid w:val="00CD765A"/>
    <w:rPr>
      <w:rFonts w:eastAsiaTheme="minorHAnsi"/>
    </w:rPr>
  </w:style>
  <w:style w:type="paragraph" w:customStyle="1" w:styleId="60EEAB1BE9E24EEDA873BC743CF2E2293">
    <w:name w:val="60EEAB1BE9E24EEDA873BC743CF2E2293"/>
    <w:rsid w:val="00CD765A"/>
    <w:rPr>
      <w:rFonts w:eastAsiaTheme="minorHAnsi"/>
    </w:rPr>
  </w:style>
  <w:style w:type="paragraph" w:customStyle="1" w:styleId="6A1B571DE20B46F7A65C1B4BC0E93B6E3">
    <w:name w:val="6A1B571DE20B46F7A65C1B4BC0E93B6E3"/>
    <w:rsid w:val="00CD765A"/>
    <w:rPr>
      <w:rFonts w:eastAsiaTheme="minorHAnsi"/>
    </w:rPr>
  </w:style>
  <w:style w:type="paragraph" w:customStyle="1" w:styleId="220DDEC227EB492EB018BD29E3329D173">
    <w:name w:val="220DDEC227EB492EB018BD29E3329D173"/>
    <w:rsid w:val="00CD765A"/>
    <w:rPr>
      <w:rFonts w:eastAsiaTheme="minorHAnsi"/>
    </w:rPr>
  </w:style>
  <w:style w:type="paragraph" w:customStyle="1" w:styleId="D5F4DDC97E2F4D2BB6BA321EDC372FEE3">
    <w:name w:val="D5F4DDC97E2F4D2BB6BA321EDC372FEE3"/>
    <w:rsid w:val="00CD765A"/>
    <w:rPr>
      <w:rFonts w:eastAsiaTheme="minorHAnsi"/>
    </w:rPr>
  </w:style>
  <w:style w:type="paragraph" w:customStyle="1" w:styleId="9B6601EC02FF443093BDACCAB4BEFACB3">
    <w:name w:val="9B6601EC02FF443093BDACCAB4BEFACB3"/>
    <w:rsid w:val="00CD765A"/>
    <w:rPr>
      <w:rFonts w:eastAsiaTheme="minorHAnsi"/>
    </w:rPr>
  </w:style>
  <w:style w:type="paragraph" w:customStyle="1" w:styleId="75D5E4FA05FF433380977840B31D8EF83">
    <w:name w:val="75D5E4FA05FF433380977840B31D8EF83"/>
    <w:rsid w:val="00CD765A"/>
    <w:rPr>
      <w:rFonts w:eastAsiaTheme="minorHAnsi"/>
    </w:rPr>
  </w:style>
  <w:style w:type="paragraph" w:customStyle="1" w:styleId="CA0768CB81EF4AF6BBC11C0655F472A03">
    <w:name w:val="CA0768CB81EF4AF6BBC11C0655F472A03"/>
    <w:rsid w:val="00CD765A"/>
    <w:rPr>
      <w:rFonts w:eastAsiaTheme="minorHAnsi"/>
    </w:rPr>
  </w:style>
  <w:style w:type="paragraph" w:customStyle="1" w:styleId="067041811A6D4A4FA61D097613A8FBBE3">
    <w:name w:val="067041811A6D4A4FA61D097613A8FBBE3"/>
    <w:rsid w:val="00CD765A"/>
    <w:rPr>
      <w:rFonts w:eastAsiaTheme="minorHAnsi"/>
    </w:rPr>
  </w:style>
  <w:style w:type="paragraph" w:customStyle="1" w:styleId="9FA095E30DCA4B678A59EF300BF946233">
    <w:name w:val="9FA095E30DCA4B678A59EF300BF946233"/>
    <w:rsid w:val="00CD765A"/>
    <w:rPr>
      <w:rFonts w:eastAsiaTheme="minorHAnsi"/>
    </w:rPr>
  </w:style>
  <w:style w:type="paragraph" w:customStyle="1" w:styleId="ED6D03DC8437426CA9D5F8EB01FB87BD3">
    <w:name w:val="ED6D03DC8437426CA9D5F8EB01FB87BD3"/>
    <w:rsid w:val="00CD765A"/>
    <w:rPr>
      <w:rFonts w:eastAsiaTheme="minorHAnsi"/>
    </w:rPr>
  </w:style>
  <w:style w:type="paragraph" w:customStyle="1" w:styleId="EED9F9E17DAF488CB3B1C2BABB075FA73">
    <w:name w:val="EED9F9E17DAF488CB3B1C2BABB075FA73"/>
    <w:rsid w:val="00CD765A"/>
    <w:rPr>
      <w:rFonts w:eastAsiaTheme="minorHAnsi"/>
    </w:rPr>
  </w:style>
  <w:style w:type="paragraph" w:customStyle="1" w:styleId="09A8379BBBA74E47BE33A2E0C86E44843">
    <w:name w:val="09A8379BBBA74E47BE33A2E0C86E44843"/>
    <w:rsid w:val="00CD765A"/>
    <w:rPr>
      <w:rFonts w:eastAsiaTheme="minorHAnsi"/>
    </w:rPr>
  </w:style>
  <w:style w:type="paragraph" w:customStyle="1" w:styleId="AAEA40224C564A29AC0F3405B1D118E23">
    <w:name w:val="AAEA40224C564A29AC0F3405B1D118E23"/>
    <w:rsid w:val="00CD765A"/>
    <w:rPr>
      <w:rFonts w:eastAsiaTheme="minorHAnsi"/>
    </w:rPr>
  </w:style>
  <w:style w:type="paragraph" w:customStyle="1" w:styleId="E5A2D34A97254476A466E31572A5CCA03">
    <w:name w:val="E5A2D34A97254476A466E31572A5CCA03"/>
    <w:rsid w:val="00CD765A"/>
    <w:rPr>
      <w:rFonts w:eastAsiaTheme="minorHAnsi"/>
    </w:rPr>
  </w:style>
  <w:style w:type="paragraph" w:customStyle="1" w:styleId="25915255E24F4225B6D9E15DBC1B24C73">
    <w:name w:val="25915255E24F4225B6D9E15DBC1B24C73"/>
    <w:rsid w:val="00CD765A"/>
    <w:rPr>
      <w:rFonts w:eastAsiaTheme="minorHAnsi"/>
    </w:rPr>
  </w:style>
  <w:style w:type="paragraph" w:customStyle="1" w:styleId="046FA9C79EE3406C8AA40D2086AFCA973">
    <w:name w:val="046FA9C79EE3406C8AA40D2086AFCA973"/>
    <w:rsid w:val="00CD765A"/>
    <w:rPr>
      <w:rFonts w:eastAsiaTheme="minorHAnsi"/>
    </w:rPr>
  </w:style>
  <w:style w:type="paragraph" w:customStyle="1" w:styleId="2D614D2DCB0D47BC8CCD1B066BC1501E3">
    <w:name w:val="2D614D2DCB0D47BC8CCD1B066BC1501E3"/>
    <w:rsid w:val="00CD765A"/>
    <w:rPr>
      <w:rFonts w:eastAsiaTheme="minorHAnsi"/>
    </w:rPr>
  </w:style>
  <w:style w:type="paragraph" w:customStyle="1" w:styleId="36F7CBFBDFFF412E97B87395BF3EE8F83">
    <w:name w:val="36F7CBFBDFFF412E97B87395BF3EE8F83"/>
    <w:rsid w:val="00CD765A"/>
    <w:rPr>
      <w:rFonts w:eastAsiaTheme="minorHAnsi"/>
    </w:rPr>
  </w:style>
  <w:style w:type="paragraph" w:customStyle="1" w:styleId="9207334FC7E048B1A10FB9B9C95089E73">
    <w:name w:val="9207334FC7E048B1A10FB9B9C95089E73"/>
    <w:rsid w:val="00CD765A"/>
    <w:rPr>
      <w:rFonts w:eastAsiaTheme="minorHAnsi"/>
    </w:rPr>
  </w:style>
  <w:style w:type="paragraph" w:customStyle="1" w:styleId="88AF13263EE94C4397F1248EC0150F543">
    <w:name w:val="88AF13263EE94C4397F1248EC0150F543"/>
    <w:rsid w:val="00CD765A"/>
    <w:rPr>
      <w:rFonts w:eastAsiaTheme="minorHAnsi"/>
    </w:rPr>
  </w:style>
  <w:style w:type="paragraph" w:customStyle="1" w:styleId="4FEAA379D44246CA8CAA3426FF7D97153">
    <w:name w:val="4FEAA379D44246CA8CAA3426FF7D97153"/>
    <w:rsid w:val="00CD765A"/>
    <w:rPr>
      <w:rFonts w:eastAsiaTheme="minorHAnsi"/>
    </w:rPr>
  </w:style>
  <w:style w:type="paragraph" w:customStyle="1" w:styleId="0B7BC541F6E74A178C85B18D3DC72A053">
    <w:name w:val="0B7BC541F6E74A178C85B18D3DC72A053"/>
    <w:rsid w:val="00CD765A"/>
    <w:rPr>
      <w:rFonts w:eastAsiaTheme="minorHAnsi"/>
    </w:rPr>
  </w:style>
  <w:style w:type="paragraph" w:customStyle="1" w:styleId="EB3A4D6026804F638F6EB2C5B6B934033">
    <w:name w:val="EB3A4D6026804F638F6EB2C5B6B934033"/>
    <w:rsid w:val="00CD765A"/>
    <w:rPr>
      <w:rFonts w:eastAsiaTheme="minorHAnsi"/>
    </w:rPr>
  </w:style>
  <w:style w:type="paragraph" w:customStyle="1" w:styleId="0A0DECE5E78C447E98ED67DF063A3B8D3">
    <w:name w:val="0A0DECE5E78C447E98ED67DF063A3B8D3"/>
    <w:rsid w:val="00CD765A"/>
    <w:rPr>
      <w:rFonts w:eastAsiaTheme="minorHAnsi"/>
    </w:rPr>
  </w:style>
  <w:style w:type="paragraph" w:customStyle="1" w:styleId="37CA73E932D24D25AFA10AA89005D3E23">
    <w:name w:val="37CA73E932D24D25AFA10AA89005D3E23"/>
    <w:rsid w:val="00CD765A"/>
    <w:rPr>
      <w:rFonts w:eastAsiaTheme="minorHAnsi"/>
    </w:rPr>
  </w:style>
  <w:style w:type="paragraph" w:customStyle="1" w:styleId="788E8389F3CA4FDFA3AE21ADCFAE64ED3">
    <w:name w:val="788E8389F3CA4FDFA3AE21ADCFAE64ED3"/>
    <w:rsid w:val="00CD765A"/>
    <w:rPr>
      <w:rFonts w:eastAsiaTheme="minorHAnsi"/>
    </w:rPr>
  </w:style>
  <w:style w:type="paragraph" w:customStyle="1" w:styleId="6319E32CC19A476EA852525692437D0F3">
    <w:name w:val="6319E32CC19A476EA852525692437D0F3"/>
    <w:rsid w:val="00CD765A"/>
    <w:rPr>
      <w:rFonts w:eastAsiaTheme="minorHAnsi"/>
    </w:rPr>
  </w:style>
  <w:style w:type="paragraph" w:customStyle="1" w:styleId="C8A61570F7404BFABF9355D4F9DFA06F3">
    <w:name w:val="C8A61570F7404BFABF9355D4F9DFA06F3"/>
    <w:rsid w:val="00CD765A"/>
    <w:rPr>
      <w:rFonts w:eastAsiaTheme="minorHAnsi"/>
    </w:rPr>
  </w:style>
  <w:style w:type="paragraph" w:customStyle="1" w:styleId="47A32EDEBEB642C780D99FC48AD3E2C23">
    <w:name w:val="47A32EDEBEB642C780D99FC48AD3E2C23"/>
    <w:rsid w:val="00CD765A"/>
    <w:rPr>
      <w:rFonts w:eastAsiaTheme="minorHAnsi"/>
    </w:rPr>
  </w:style>
  <w:style w:type="paragraph" w:customStyle="1" w:styleId="78B0CA40D2A9441EB0C7580CB80824B13">
    <w:name w:val="78B0CA40D2A9441EB0C7580CB80824B13"/>
    <w:rsid w:val="00CD765A"/>
    <w:rPr>
      <w:rFonts w:eastAsiaTheme="minorHAnsi"/>
    </w:rPr>
  </w:style>
  <w:style w:type="paragraph" w:customStyle="1" w:styleId="E1304195577F454C91CC571A8A8AA1E53">
    <w:name w:val="E1304195577F454C91CC571A8A8AA1E53"/>
    <w:rsid w:val="00CD765A"/>
    <w:rPr>
      <w:rFonts w:eastAsiaTheme="minorHAnsi"/>
    </w:rPr>
  </w:style>
  <w:style w:type="paragraph" w:customStyle="1" w:styleId="0B7AA48A66914AD38001828C130366F33">
    <w:name w:val="0B7AA48A66914AD38001828C130366F33"/>
    <w:rsid w:val="00CD765A"/>
    <w:rPr>
      <w:rFonts w:eastAsiaTheme="minorHAnsi"/>
    </w:rPr>
  </w:style>
  <w:style w:type="paragraph" w:customStyle="1" w:styleId="B4A413C292FE4B80901C589CE2339F4A3">
    <w:name w:val="B4A413C292FE4B80901C589CE2339F4A3"/>
    <w:rsid w:val="00CD765A"/>
    <w:rPr>
      <w:rFonts w:eastAsiaTheme="minorHAnsi"/>
    </w:rPr>
  </w:style>
  <w:style w:type="paragraph" w:customStyle="1" w:styleId="B470010CD9654EFEB281D3AB287318303">
    <w:name w:val="B470010CD9654EFEB281D3AB287318303"/>
    <w:rsid w:val="00CD765A"/>
    <w:rPr>
      <w:rFonts w:eastAsiaTheme="minorHAnsi"/>
    </w:rPr>
  </w:style>
  <w:style w:type="paragraph" w:customStyle="1" w:styleId="2057BD0C9C3E472A9B89A9EC6711C11E3">
    <w:name w:val="2057BD0C9C3E472A9B89A9EC6711C11E3"/>
    <w:rsid w:val="00CD765A"/>
    <w:rPr>
      <w:rFonts w:eastAsiaTheme="minorHAnsi"/>
    </w:rPr>
  </w:style>
  <w:style w:type="paragraph" w:customStyle="1" w:styleId="F37C496DF0CA44B3B7BB2D5E436CDDEC3">
    <w:name w:val="F37C496DF0CA44B3B7BB2D5E436CDDEC3"/>
    <w:rsid w:val="00CD765A"/>
    <w:rPr>
      <w:rFonts w:eastAsiaTheme="minorHAnsi"/>
    </w:rPr>
  </w:style>
  <w:style w:type="paragraph" w:customStyle="1" w:styleId="CE1292F728574FCCA1AE608E1C9FC5E23">
    <w:name w:val="CE1292F728574FCCA1AE608E1C9FC5E23"/>
    <w:rsid w:val="00CD765A"/>
    <w:rPr>
      <w:rFonts w:eastAsiaTheme="minorHAnsi"/>
    </w:rPr>
  </w:style>
  <w:style w:type="paragraph" w:customStyle="1" w:styleId="AE7CCF1C762F4E79B54DF408ACE0558B3">
    <w:name w:val="AE7CCF1C762F4E79B54DF408ACE0558B3"/>
    <w:rsid w:val="00CD765A"/>
    <w:rPr>
      <w:rFonts w:eastAsiaTheme="minorHAnsi"/>
    </w:rPr>
  </w:style>
  <w:style w:type="paragraph" w:customStyle="1" w:styleId="79202ED2DB334DA88DC1658CFF71022A3">
    <w:name w:val="79202ED2DB334DA88DC1658CFF71022A3"/>
    <w:rsid w:val="00CD765A"/>
    <w:rPr>
      <w:rFonts w:eastAsiaTheme="minorHAnsi"/>
    </w:rPr>
  </w:style>
  <w:style w:type="paragraph" w:customStyle="1" w:styleId="BBB9644982C44F98BE5B2491B7B8A7153">
    <w:name w:val="BBB9644982C44F98BE5B2491B7B8A7153"/>
    <w:rsid w:val="00CD765A"/>
    <w:rPr>
      <w:rFonts w:eastAsiaTheme="minorHAnsi"/>
    </w:rPr>
  </w:style>
  <w:style w:type="paragraph" w:customStyle="1" w:styleId="4A1DAAC7C9984E8CB93B8CBE4CD3DF7E3">
    <w:name w:val="4A1DAAC7C9984E8CB93B8CBE4CD3DF7E3"/>
    <w:rsid w:val="00CD765A"/>
    <w:rPr>
      <w:rFonts w:eastAsiaTheme="minorHAnsi"/>
    </w:rPr>
  </w:style>
  <w:style w:type="paragraph" w:customStyle="1" w:styleId="CE0B55325988406B8D82019707275C093">
    <w:name w:val="CE0B55325988406B8D82019707275C093"/>
    <w:rsid w:val="00CD765A"/>
    <w:rPr>
      <w:rFonts w:eastAsiaTheme="minorHAnsi"/>
    </w:rPr>
  </w:style>
  <w:style w:type="paragraph" w:customStyle="1" w:styleId="1E7CD385C4604E4BBF8C303EE037EC8C3">
    <w:name w:val="1E7CD385C4604E4BBF8C303EE037EC8C3"/>
    <w:rsid w:val="00CD765A"/>
    <w:rPr>
      <w:rFonts w:eastAsiaTheme="minorHAnsi"/>
    </w:rPr>
  </w:style>
  <w:style w:type="paragraph" w:customStyle="1" w:styleId="F897C4B383F9408AA7FBC4FB1F122BF93">
    <w:name w:val="F897C4B383F9408AA7FBC4FB1F122BF93"/>
    <w:rsid w:val="00CD765A"/>
    <w:rPr>
      <w:rFonts w:eastAsiaTheme="minorHAnsi"/>
    </w:rPr>
  </w:style>
  <w:style w:type="paragraph" w:customStyle="1" w:styleId="9FC8A71D1EED4B0A9FB5DE01A0CA84423">
    <w:name w:val="9FC8A71D1EED4B0A9FB5DE01A0CA84423"/>
    <w:rsid w:val="00CD765A"/>
    <w:rPr>
      <w:rFonts w:eastAsiaTheme="minorHAnsi"/>
    </w:rPr>
  </w:style>
  <w:style w:type="paragraph" w:customStyle="1" w:styleId="08955B0E136243458C19ACC6AB7EC96B3">
    <w:name w:val="08955B0E136243458C19ACC6AB7EC96B3"/>
    <w:rsid w:val="00CD765A"/>
    <w:rPr>
      <w:rFonts w:eastAsiaTheme="minorHAnsi"/>
    </w:rPr>
  </w:style>
  <w:style w:type="paragraph" w:customStyle="1" w:styleId="AAB896E9171742E5A53F06DA762B3E0B3">
    <w:name w:val="AAB896E9171742E5A53F06DA762B3E0B3"/>
    <w:rsid w:val="00CD765A"/>
    <w:rPr>
      <w:rFonts w:eastAsiaTheme="minorHAnsi"/>
    </w:rPr>
  </w:style>
  <w:style w:type="paragraph" w:customStyle="1" w:styleId="8D6BD87B5E0747C6BD28E7F2C53275533">
    <w:name w:val="8D6BD87B5E0747C6BD28E7F2C53275533"/>
    <w:rsid w:val="00CD765A"/>
    <w:rPr>
      <w:rFonts w:eastAsiaTheme="minorHAnsi"/>
    </w:rPr>
  </w:style>
  <w:style w:type="paragraph" w:customStyle="1" w:styleId="27663AB6C3ED49C9A6DBC7F4E11C2A2E3">
    <w:name w:val="27663AB6C3ED49C9A6DBC7F4E11C2A2E3"/>
    <w:rsid w:val="00CD765A"/>
    <w:rPr>
      <w:rFonts w:eastAsiaTheme="minorHAnsi"/>
    </w:rPr>
  </w:style>
  <w:style w:type="paragraph" w:customStyle="1" w:styleId="5F4B1AAB319547A6BB935DEE94597C7A3">
    <w:name w:val="5F4B1AAB319547A6BB935DEE94597C7A3"/>
    <w:rsid w:val="00CD765A"/>
    <w:rPr>
      <w:rFonts w:eastAsiaTheme="minorHAnsi"/>
    </w:rPr>
  </w:style>
  <w:style w:type="paragraph" w:customStyle="1" w:styleId="424EAD30F3B3467793379509821B639D3">
    <w:name w:val="424EAD30F3B3467793379509821B639D3"/>
    <w:rsid w:val="00CD765A"/>
    <w:rPr>
      <w:rFonts w:eastAsiaTheme="minorHAnsi"/>
    </w:rPr>
  </w:style>
  <w:style w:type="paragraph" w:customStyle="1" w:styleId="5B43E1E2014743A9923CCEC6A1C19BCC4">
    <w:name w:val="5B43E1E2014743A9923CCEC6A1C19BCC4"/>
    <w:rsid w:val="00CD765A"/>
    <w:rPr>
      <w:rFonts w:eastAsiaTheme="minorHAnsi"/>
    </w:rPr>
  </w:style>
  <w:style w:type="paragraph" w:customStyle="1" w:styleId="DA0B7CA5862542DF83EC89F41E1821D84">
    <w:name w:val="DA0B7CA5862542DF83EC89F41E1821D84"/>
    <w:rsid w:val="00CD765A"/>
    <w:rPr>
      <w:rFonts w:eastAsiaTheme="minorHAnsi"/>
    </w:rPr>
  </w:style>
  <w:style w:type="paragraph" w:customStyle="1" w:styleId="E96DE4434DAA4639895ACF7E8FB7A20C4">
    <w:name w:val="E96DE4434DAA4639895ACF7E8FB7A20C4"/>
    <w:rsid w:val="00CD765A"/>
    <w:rPr>
      <w:rFonts w:eastAsiaTheme="minorHAnsi"/>
    </w:rPr>
  </w:style>
  <w:style w:type="paragraph" w:customStyle="1" w:styleId="B432012E4E3D4B88AAA52065CF460B844">
    <w:name w:val="B432012E4E3D4B88AAA52065CF460B844"/>
    <w:rsid w:val="00CD765A"/>
    <w:rPr>
      <w:rFonts w:eastAsiaTheme="minorHAnsi"/>
    </w:rPr>
  </w:style>
  <w:style w:type="paragraph" w:customStyle="1" w:styleId="49130652AC3B411581D4CEC6CA8866784">
    <w:name w:val="49130652AC3B411581D4CEC6CA8866784"/>
    <w:rsid w:val="00CD765A"/>
    <w:rPr>
      <w:rFonts w:eastAsiaTheme="minorHAnsi"/>
    </w:rPr>
  </w:style>
  <w:style w:type="paragraph" w:customStyle="1" w:styleId="425511DBC0174CC8B01CBF3232A829B24">
    <w:name w:val="425511DBC0174CC8B01CBF3232A829B24"/>
    <w:rsid w:val="00CD765A"/>
    <w:rPr>
      <w:rFonts w:eastAsiaTheme="minorHAnsi"/>
    </w:rPr>
  </w:style>
  <w:style w:type="paragraph" w:customStyle="1" w:styleId="A6C661EA3F2B4F18B64F5124C01FA7CF4">
    <w:name w:val="A6C661EA3F2B4F18B64F5124C01FA7CF4"/>
    <w:rsid w:val="00CD765A"/>
    <w:rPr>
      <w:rFonts w:eastAsiaTheme="minorHAnsi"/>
    </w:rPr>
  </w:style>
  <w:style w:type="paragraph" w:customStyle="1" w:styleId="6901908CB7B34F989152BAD71E1191C64">
    <w:name w:val="6901908CB7B34F989152BAD71E1191C64"/>
    <w:rsid w:val="00CD765A"/>
    <w:rPr>
      <w:rFonts w:eastAsiaTheme="minorHAnsi"/>
    </w:rPr>
  </w:style>
  <w:style w:type="paragraph" w:customStyle="1" w:styleId="747D7675331F464C8777EA631404F50A4">
    <w:name w:val="747D7675331F464C8777EA631404F50A4"/>
    <w:rsid w:val="00CD765A"/>
    <w:rPr>
      <w:rFonts w:eastAsiaTheme="minorHAnsi"/>
    </w:rPr>
  </w:style>
  <w:style w:type="paragraph" w:customStyle="1" w:styleId="CD70949628334181A8B091324C73BD0C4">
    <w:name w:val="CD70949628334181A8B091324C73BD0C4"/>
    <w:rsid w:val="00CD765A"/>
    <w:rPr>
      <w:rFonts w:eastAsiaTheme="minorHAnsi"/>
    </w:rPr>
  </w:style>
  <w:style w:type="paragraph" w:customStyle="1" w:styleId="3AFD98E95C3849B9AE3AB92FEE4C1B974">
    <w:name w:val="3AFD98E95C3849B9AE3AB92FEE4C1B974"/>
    <w:rsid w:val="00CD765A"/>
    <w:rPr>
      <w:rFonts w:eastAsiaTheme="minorHAnsi"/>
    </w:rPr>
  </w:style>
  <w:style w:type="paragraph" w:customStyle="1" w:styleId="30FECE43522E4F38B250A3ED1085630F4">
    <w:name w:val="30FECE43522E4F38B250A3ED1085630F4"/>
    <w:rsid w:val="00CD765A"/>
    <w:rPr>
      <w:rFonts w:eastAsiaTheme="minorHAnsi"/>
    </w:rPr>
  </w:style>
  <w:style w:type="paragraph" w:customStyle="1" w:styleId="60EEAB1BE9E24EEDA873BC743CF2E2294">
    <w:name w:val="60EEAB1BE9E24EEDA873BC743CF2E2294"/>
    <w:rsid w:val="00CD765A"/>
    <w:rPr>
      <w:rFonts w:eastAsiaTheme="minorHAnsi"/>
    </w:rPr>
  </w:style>
  <w:style w:type="paragraph" w:customStyle="1" w:styleId="6A1B571DE20B46F7A65C1B4BC0E93B6E4">
    <w:name w:val="6A1B571DE20B46F7A65C1B4BC0E93B6E4"/>
    <w:rsid w:val="00CD765A"/>
    <w:rPr>
      <w:rFonts w:eastAsiaTheme="minorHAnsi"/>
    </w:rPr>
  </w:style>
  <w:style w:type="paragraph" w:customStyle="1" w:styleId="220DDEC227EB492EB018BD29E3329D174">
    <w:name w:val="220DDEC227EB492EB018BD29E3329D174"/>
    <w:rsid w:val="00CD765A"/>
    <w:rPr>
      <w:rFonts w:eastAsiaTheme="minorHAnsi"/>
    </w:rPr>
  </w:style>
  <w:style w:type="paragraph" w:customStyle="1" w:styleId="D5F4DDC97E2F4D2BB6BA321EDC372FEE4">
    <w:name w:val="D5F4DDC97E2F4D2BB6BA321EDC372FEE4"/>
    <w:rsid w:val="00CD765A"/>
    <w:rPr>
      <w:rFonts w:eastAsiaTheme="minorHAnsi"/>
    </w:rPr>
  </w:style>
  <w:style w:type="paragraph" w:customStyle="1" w:styleId="9B6601EC02FF443093BDACCAB4BEFACB4">
    <w:name w:val="9B6601EC02FF443093BDACCAB4BEFACB4"/>
    <w:rsid w:val="00CD765A"/>
    <w:rPr>
      <w:rFonts w:eastAsiaTheme="minorHAnsi"/>
    </w:rPr>
  </w:style>
  <w:style w:type="paragraph" w:customStyle="1" w:styleId="75D5E4FA05FF433380977840B31D8EF84">
    <w:name w:val="75D5E4FA05FF433380977840B31D8EF84"/>
    <w:rsid w:val="00CD765A"/>
    <w:rPr>
      <w:rFonts w:eastAsiaTheme="minorHAnsi"/>
    </w:rPr>
  </w:style>
  <w:style w:type="paragraph" w:customStyle="1" w:styleId="CA0768CB81EF4AF6BBC11C0655F472A04">
    <w:name w:val="CA0768CB81EF4AF6BBC11C0655F472A04"/>
    <w:rsid w:val="00CD765A"/>
    <w:rPr>
      <w:rFonts w:eastAsiaTheme="minorHAnsi"/>
    </w:rPr>
  </w:style>
  <w:style w:type="paragraph" w:customStyle="1" w:styleId="067041811A6D4A4FA61D097613A8FBBE4">
    <w:name w:val="067041811A6D4A4FA61D097613A8FBBE4"/>
    <w:rsid w:val="00CD765A"/>
    <w:rPr>
      <w:rFonts w:eastAsiaTheme="minorHAnsi"/>
    </w:rPr>
  </w:style>
  <w:style w:type="paragraph" w:customStyle="1" w:styleId="9FA095E30DCA4B678A59EF300BF946234">
    <w:name w:val="9FA095E30DCA4B678A59EF300BF946234"/>
    <w:rsid w:val="00CD765A"/>
    <w:rPr>
      <w:rFonts w:eastAsiaTheme="minorHAnsi"/>
    </w:rPr>
  </w:style>
  <w:style w:type="paragraph" w:customStyle="1" w:styleId="ED6D03DC8437426CA9D5F8EB01FB87BD4">
    <w:name w:val="ED6D03DC8437426CA9D5F8EB01FB87BD4"/>
    <w:rsid w:val="00CD765A"/>
    <w:rPr>
      <w:rFonts w:eastAsiaTheme="minorHAnsi"/>
    </w:rPr>
  </w:style>
  <w:style w:type="paragraph" w:customStyle="1" w:styleId="EED9F9E17DAF488CB3B1C2BABB075FA74">
    <w:name w:val="EED9F9E17DAF488CB3B1C2BABB075FA74"/>
    <w:rsid w:val="00CD765A"/>
    <w:rPr>
      <w:rFonts w:eastAsiaTheme="minorHAnsi"/>
    </w:rPr>
  </w:style>
  <w:style w:type="paragraph" w:customStyle="1" w:styleId="09A8379BBBA74E47BE33A2E0C86E44844">
    <w:name w:val="09A8379BBBA74E47BE33A2E0C86E44844"/>
    <w:rsid w:val="00CD765A"/>
    <w:rPr>
      <w:rFonts w:eastAsiaTheme="minorHAnsi"/>
    </w:rPr>
  </w:style>
  <w:style w:type="paragraph" w:customStyle="1" w:styleId="AAEA40224C564A29AC0F3405B1D118E24">
    <w:name w:val="AAEA40224C564A29AC0F3405B1D118E24"/>
    <w:rsid w:val="00CD765A"/>
    <w:rPr>
      <w:rFonts w:eastAsiaTheme="minorHAnsi"/>
    </w:rPr>
  </w:style>
  <w:style w:type="paragraph" w:customStyle="1" w:styleId="E5A2D34A97254476A466E31572A5CCA04">
    <w:name w:val="E5A2D34A97254476A466E31572A5CCA04"/>
    <w:rsid w:val="00CD765A"/>
    <w:rPr>
      <w:rFonts w:eastAsiaTheme="minorHAnsi"/>
    </w:rPr>
  </w:style>
  <w:style w:type="paragraph" w:customStyle="1" w:styleId="25915255E24F4225B6D9E15DBC1B24C74">
    <w:name w:val="25915255E24F4225B6D9E15DBC1B24C74"/>
    <w:rsid w:val="00CD765A"/>
    <w:rPr>
      <w:rFonts w:eastAsiaTheme="minorHAnsi"/>
    </w:rPr>
  </w:style>
  <w:style w:type="paragraph" w:customStyle="1" w:styleId="046FA9C79EE3406C8AA40D2086AFCA974">
    <w:name w:val="046FA9C79EE3406C8AA40D2086AFCA974"/>
    <w:rsid w:val="00CD765A"/>
    <w:rPr>
      <w:rFonts w:eastAsiaTheme="minorHAnsi"/>
    </w:rPr>
  </w:style>
  <w:style w:type="paragraph" w:customStyle="1" w:styleId="2D614D2DCB0D47BC8CCD1B066BC1501E4">
    <w:name w:val="2D614D2DCB0D47BC8CCD1B066BC1501E4"/>
    <w:rsid w:val="00CD765A"/>
    <w:rPr>
      <w:rFonts w:eastAsiaTheme="minorHAnsi"/>
    </w:rPr>
  </w:style>
  <w:style w:type="paragraph" w:customStyle="1" w:styleId="36F7CBFBDFFF412E97B87395BF3EE8F84">
    <w:name w:val="36F7CBFBDFFF412E97B87395BF3EE8F84"/>
    <w:rsid w:val="00CD765A"/>
    <w:rPr>
      <w:rFonts w:eastAsiaTheme="minorHAnsi"/>
    </w:rPr>
  </w:style>
  <w:style w:type="paragraph" w:customStyle="1" w:styleId="9207334FC7E048B1A10FB9B9C95089E74">
    <w:name w:val="9207334FC7E048B1A10FB9B9C95089E74"/>
    <w:rsid w:val="00CD765A"/>
    <w:rPr>
      <w:rFonts w:eastAsiaTheme="minorHAnsi"/>
    </w:rPr>
  </w:style>
  <w:style w:type="paragraph" w:customStyle="1" w:styleId="88AF13263EE94C4397F1248EC0150F544">
    <w:name w:val="88AF13263EE94C4397F1248EC0150F544"/>
    <w:rsid w:val="00CD765A"/>
    <w:rPr>
      <w:rFonts w:eastAsiaTheme="minorHAnsi"/>
    </w:rPr>
  </w:style>
  <w:style w:type="paragraph" w:customStyle="1" w:styleId="4FEAA379D44246CA8CAA3426FF7D97154">
    <w:name w:val="4FEAA379D44246CA8CAA3426FF7D97154"/>
    <w:rsid w:val="00CD765A"/>
    <w:rPr>
      <w:rFonts w:eastAsiaTheme="minorHAnsi"/>
    </w:rPr>
  </w:style>
  <w:style w:type="paragraph" w:customStyle="1" w:styleId="0B7BC541F6E74A178C85B18D3DC72A054">
    <w:name w:val="0B7BC541F6E74A178C85B18D3DC72A054"/>
    <w:rsid w:val="00CD765A"/>
    <w:rPr>
      <w:rFonts w:eastAsiaTheme="minorHAnsi"/>
    </w:rPr>
  </w:style>
  <w:style w:type="paragraph" w:customStyle="1" w:styleId="EB3A4D6026804F638F6EB2C5B6B934034">
    <w:name w:val="EB3A4D6026804F638F6EB2C5B6B934034"/>
    <w:rsid w:val="00CD765A"/>
    <w:rPr>
      <w:rFonts w:eastAsiaTheme="minorHAnsi"/>
    </w:rPr>
  </w:style>
  <w:style w:type="paragraph" w:customStyle="1" w:styleId="0A0DECE5E78C447E98ED67DF063A3B8D4">
    <w:name w:val="0A0DECE5E78C447E98ED67DF063A3B8D4"/>
    <w:rsid w:val="00CD765A"/>
    <w:rPr>
      <w:rFonts w:eastAsiaTheme="minorHAnsi"/>
    </w:rPr>
  </w:style>
  <w:style w:type="paragraph" w:customStyle="1" w:styleId="37CA73E932D24D25AFA10AA89005D3E24">
    <w:name w:val="37CA73E932D24D25AFA10AA89005D3E24"/>
    <w:rsid w:val="00CD765A"/>
    <w:rPr>
      <w:rFonts w:eastAsiaTheme="minorHAnsi"/>
    </w:rPr>
  </w:style>
  <w:style w:type="paragraph" w:customStyle="1" w:styleId="788E8389F3CA4FDFA3AE21ADCFAE64ED4">
    <w:name w:val="788E8389F3CA4FDFA3AE21ADCFAE64ED4"/>
    <w:rsid w:val="00CD765A"/>
    <w:rPr>
      <w:rFonts w:eastAsiaTheme="minorHAnsi"/>
    </w:rPr>
  </w:style>
  <w:style w:type="paragraph" w:customStyle="1" w:styleId="6319E32CC19A476EA852525692437D0F4">
    <w:name w:val="6319E32CC19A476EA852525692437D0F4"/>
    <w:rsid w:val="00CD765A"/>
    <w:rPr>
      <w:rFonts w:eastAsiaTheme="minorHAnsi"/>
    </w:rPr>
  </w:style>
  <w:style w:type="paragraph" w:customStyle="1" w:styleId="C8A61570F7404BFABF9355D4F9DFA06F4">
    <w:name w:val="C8A61570F7404BFABF9355D4F9DFA06F4"/>
    <w:rsid w:val="00CD765A"/>
    <w:rPr>
      <w:rFonts w:eastAsiaTheme="minorHAnsi"/>
    </w:rPr>
  </w:style>
  <w:style w:type="paragraph" w:customStyle="1" w:styleId="47A32EDEBEB642C780D99FC48AD3E2C24">
    <w:name w:val="47A32EDEBEB642C780D99FC48AD3E2C24"/>
    <w:rsid w:val="00CD765A"/>
    <w:rPr>
      <w:rFonts w:eastAsiaTheme="minorHAnsi"/>
    </w:rPr>
  </w:style>
  <w:style w:type="paragraph" w:customStyle="1" w:styleId="78B0CA40D2A9441EB0C7580CB80824B14">
    <w:name w:val="78B0CA40D2A9441EB0C7580CB80824B14"/>
    <w:rsid w:val="00CD765A"/>
    <w:rPr>
      <w:rFonts w:eastAsiaTheme="minorHAnsi"/>
    </w:rPr>
  </w:style>
  <w:style w:type="paragraph" w:customStyle="1" w:styleId="E1304195577F454C91CC571A8A8AA1E54">
    <w:name w:val="E1304195577F454C91CC571A8A8AA1E54"/>
    <w:rsid w:val="00CD765A"/>
    <w:rPr>
      <w:rFonts w:eastAsiaTheme="minorHAnsi"/>
    </w:rPr>
  </w:style>
  <w:style w:type="paragraph" w:customStyle="1" w:styleId="0B7AA48A66914AD38001828C130366F34">
    <w:name w:val="0B7AA48A66914AD38001828C130366F34"/>
    <w:rsid w:val="00CD765A"/>
    <w:rPr>
      <w:rFonts w:eastAsiaTheme="minorHAnsi"/>
    </w:rPr>
  </w:style>
  <w:style w:type="paragraph" w:customStyle="1" w:styleId="B4A413C292FE4B80901C589CE2339F4A4">
    <w:name w:val="B4A413C292FE4B80901C589CE2339F4A4"/>
    <w:rsid w:val="00CD765A"/>
    <w:rPr>
      <w:rFonts w:eastAsiaTheme="minorHAnsi"/>
    </w:rPr>
  </w:style>
  <w:style w:type="paragraph" w:customStyle="1" w:styleId="B470010CD9654EFEB281D3AB287318304">
    <w:name w:val="B470010CD9654EFEB281D3AB287318304"/>
    <w:rsid w:val="00CD765A"/>
    <w:rPr>
      <w:rFonts w:eastAsiaTheme="minorHAnsi"/>
    </w:rPr>
  </w:style>
  <w:style w:type="paragraph" w:customStyle="1" w:styleId="2057BD0C9C3E472A9B89A9EC6711C11E4">
    <w:name w:val="2057BD0C9C3E472A9B89A9EC6711C11E4"/>
    <w:rsid w:val="00CD765A"/>
    <w:rPr>
      <w:rFonts w:eastAsiaTheme="minorHAnsi"/>
    </w:rPr>
  </w:style>
  <w:style w:type="paragraph" w:customStyle="1" w:styleId="F37C496DF0CA44B3B7BB2D5E436CDDEC4">
    <w:name w:val="F37C496DF0CA44B3B7BB2D5E436CDDEC4"/>
    <w:rsid w:val="00CD765A"/>
    <w:rPr>
      <w:rFonts w:eastAsiaTheme="minorHAnsi"/>
    </w:rPr>
  </w:style>
  <w:style w:type="paragraph" w:customStyle="1" w:styleId="CE1292F728574FCCA1AE608E1C9FC5E24">
    <w:name w:val="CE1292F728574FCCA1AE608E1C9FC5E24"/>
    <w:rsid w:val="00CD765A"/>
    <w:rPr>
      <w:rFonts w:eastAsiaTheme="minorHAnsi"/>
    </w:rPr>
  </w:style>
  <w:style w:type="paragraph" w:customStyle="1" w:styleId="AE7CCF1C762F4E79B54DF408ACE0558B4">
    <w:name w:val="AE7CCF1C762F4E79B54DF408ACE0558B4"/>
    <w:rsid w:val="00CD765A"/>
    <w:rPr>
      <w:rFonts w:eastAsiaTheme="minorHAnsi"/>
    </w:rPr>
  </w:style>
  <w:style w:type="paragraph" w:customStyle="1" w:styleId="79202ED2DB334DA88DC1658CFF71022A4">
    <w:name w:val="79202ED2DB334DA88DC1658CFF71022A4"/>
    <w:rsid w:val="00CD765A"/>
    <w:rPr>
      <w:rFonts w:eastAsiaTheme="minorHAnsi"/>
    </w:rPr>
  </w:style>
  <w:style w:type="paragraph" w:customStyle="1" w:styleId="BBB9644982C44F98BE5B2491B7B8A7154">
    <w:name w:val="BBB9644982C44F98BE5B2491B7B8A7154"/>
    <w:rsid w:val="00CD765A"/>
    <w:rPr>
      <w:rFonts w:eastAsiaTheme="minorHAnsi"/>
    </w:rPr>
  </w:style>
  <w:style w:type="paragraph" w:customStyle="1" w:styleId="4A1DAAC7C9984E8CB93B8CBE4CD3DF7E4">
    <w:name w:val="4A1DAAC7C9984E8CB93B8CBE4CD3DF7E4"/>
    <w:rsid w:val="00CD765A"/>
    <w:rPr>
      <w:rFonts w:eastAsiaTheme="minorHAnsi"/>
    </w:rPr>
  </w:style>
  <w:style w:type="paragraph" w:customStyle="1" w:styleId="CE0B55325988406B8D82019707275C094">
    <w:name w:val="CE0B55325988406B8D82019707275C094"/>
    <w:rsid w:val="00CD765A"/>
    <w:rPr>
      <w:rFonts w:eastAsiaTheme="minorHAnsi"/>
    </w:rPr>
  </w:style>
  <w:style w:type="paragraph" w:customStyle="1" w:styleId="1E7CD385C4604E4BBF8C303EE037EC8C4">
    <w:name w:val="1E7CD385C4604E4BBF8C303EE037EC8C4"/>
    <w:rsid w:val="00CD765A"/>
    <w:rPr>
      <w:rFonts w:eastAsiaTheme="minorHAnsi"/>
    </w:rPr>
  </w:style>
  <w:style w:type="paragraph" w:customStyle="1" w:styleId="F897C4B383F9408AA7FBC4FB1F122BF94">
    <w:name w:val="F897C4B383F9408AA7FBC4FB1F122BF94"/>
    <w:rsid w:val="00CD765A"/>
    <w:rPr>
      <w:rFonts w:eastAsiaTheme="minorHAnsi"/>
    </w:rPr>
  </w:style>
  <w:style w:type="paragraph" w:customStyle="1" w:styleId="9FC8A71D1EED4B0A9FB5DE01A0CA84424">
    <w:name w:val="9FC8A71D1EED4B0A9FB5DE01A0CA84424"/>
    <w:rsid w:val="00CD765A"/>
    <w:rPr>
      <w:rFonts w:eastAsiaTheme="minorHAnsi"/>
    </w:rPr>
  </w:style>
  <w:style w:type="paragraph" w:customStyle="1" w:styleId="08955B0E136243458C19ACC6AB7EC96B4">
    <w:name w:val="08955B0E136243458C19ACC6AB7EC96B4"/>
    <w:rsid w:val="00CD765A"/>
    <w:rPr>
      <w:rFonts w:eastAsiaTheme="minorHAnsi"/>
    </w:rPr>
  </w:style>
  <w:style w:type="paragraph" w:customStyle="1" w:styleId="AAB896E9171742E5A53F06DA762B3E0B4">
    <w:name w:val="AAB896E9171742E5A53F06DA762B3E0B4"/>
    <w:rsid w:val="00CD765A"/>
    <w:rPr>
      <w:rFonts w:eastAsiaTheme="minorHAnsi"/>
    </w:rPr>
  </w:style>
  <w:style w:type="paragraph" w:customStyle="1" w:styleId="8D6BD87B5E0747C6BD28E7F2C53275534">
    <w:name w:val="8D6BD87B5E0747C6BD28E7F2C53275534"/>
    <w:rsid w:val="00CD765A"/>
    <w:rPr>
      <w:rFonts w:eastAsiaTheme="minorHAnsi"/>
    </w:rPr>
  </w:style>
  <w:style w:type="paragraph" w:customStyle="1" w:styleId="27663AB6C3ED49C9A6DBC7F4E11C2A2E4">
    <w:name w:val="27663AB6C3ED49C9A6DBC7F4E11C2A2E4"/>
    <w:rsid w:val="00CD765A"/>
    <w:rPr>
      <w:rFonts w:eastAsiaTheme="minorHAnsi"/>
    </w:rPr>
  </w:style>
  <w:style w:type="paragraph" w:customStyle="1" w:styleId="5F4B1AAB319547A6BB935DEE94597C7A4">
    <w:name w:val="5F4B1AAB319547A6BB935DEE94597C7A4"/>
    <w:rsid w:val="00CD765A"/>
    <w:rPr>
      <w:rFonts w:eastAsiaTheme="minorHAnsi"/>
    </w:rPr>
  </w:style>
  <w:style w:type="paragraph" w:customStyle="1" w:styleId="424EAD30F3B3467793379509821B639D4">
    <w:name w:val="424EAD30F3B3467793379509821B639D4"/>
    <w:rsid w:val="00CD765A"/>
    <w:rPr>
      <w:rFonts w:eastAsiaTheme="minorHAnsi"/>
    </w:rPr>
  </w:style>
  <w:style w:type="paragraph" w:customStyle="1" w:styleId="5B43E1E2014743A9923CCEC6A1C19BCC5">
    <w:name w:val="5B43E1E2014743A9923CCEC6A1C19BCC5"/>
    <w:rsid w:val="00A07C34"/>
    <w:rPr>
      <w:rFonts w:eastAsiaTheme="minorHAnsi"/>
    </w:rPr>
  </w:style>
  <w:style w:type="paragraph" w:customStyle="1" w:styleId="DA0B7CA5862542DF83EC89F41E1821D85">
    <w:name w:val="DA0B7CA5862542DF83EC89F41E1821D85"/>
    <w:rsid w:val="00A07C34"/>
    <w:rPr>
      <w:rFonts w:eastAsiaTheme="minorHAnsi"/>
    </w:rPr>
  </w:style>
  <w:style w:type="paragraph" w:customStyle="1" w:styleId="5B43E1E2014743A9923CCEC6A1C19BCC6">
    <w:name w:val="5B43E1E2014743A9923CCEC6A1C19BCC6"/>
    <w:rsid w:val="00A07C34"/>
    <w:rPr>
      <w:rFonts w:eastAsiaTheme="minorHAnsi"/>
    </w:rPr>
  </w:style>
  <w:style w:type="paragraph" w:customStyle="1" w:styleId="DA0B7CA5862542DF83EC89F41E1821D86">
    <w:name w:val="DA0B7CA5862542DF83EC89F41E1821D86"/>
    <w:rsid w:val="00A07C34"/>
    <w:rPr>
      <w:rFonts w:eastAsiaTheme="minorHAnsi"/>
    </w:rPr>
  </w:style>
  <w:style w:type="paragraph" w:customStyle="1" w:styleId="E96DE4434DAA4639895ACF7E8FB7A20C5">
    <w:name w:val="E96DE4434DAA4639895ACF7E8FB7A20C5"/>
    <w:rsid w:val="00A07C34"/>
    <w:rPr>
      <w:rFonts w:eastAsiaTheme="minorHAnsi"/>
    </w:rPr>
  </w:style>
  <w:style w:type="paragraph" w:customStyle="1" w:styleId="B432012E4E3D4B88AAA52065CF460B845">
    <w:name w:val="B432012E4E3D4B88AAA52065CF460B845"/>
    <w:rsid w:val="00A07C34"/>
    <w:rPr>
      <w:rFonts w:eastAsiaTheme="minorHAnsi"/>
    </w:rPr>
  </w:style>
  <w:style w:type="paragraph" w:customStyle="1" w:styleId="49130652AC3B411581D4CEC6CA8866785">
    <w:name w:val="49130652AC3B411581D4CEC6CA8866785"/>
    <w:rsid w:val="00A07C34"/>
    <w:rPr>
      <w:rFonts w:eastAsiaTheme="minorHAnsi"/>
    </w:rPr>
  </w:style>
  <w:style w:type="paragraph" w:customStyle="1" w:styleId="425511DBC0174CC8B01CBF3232A829B25">
    <w:name w:val="425511DBC0174CC8B01CBF3232A829B25"/>
    <w:rsid w:val="00A07C34"/>
    <w:rPr>
      <w:rFonts w:eastAsiaTheme="minorHAnsi"/>
    </w:rPr>
  </w:style>
  <w:style w:type="paragraph" w:customStyle="1" w:styleId="A6C661EA3F2B4F18B64F5124C01FA7CF5">
    <w:name w:val="A6C661EA3F2B4F18B64F5124C01FA7CF5"/>
    <w:rsid w:val="00A07C34"/>
    <w:rPr>
      <w:rFonts w:eastAsiaTheme="minorHAnsi"/>
    </w:rPr>
  </w:style>
  <w:style w:type="paragraph" w:customStyle="1" w:styleId="725C63E107F7412C9DD6E46A40802F381">
    <w:name w:val="725C63E107F7412C9DD6E46A40802F381"/>
    <w:rsid w:val="00A07C34"/>
    <w:rPr>
      <w:rFonts w:eastAsiaTheme="minorHAnsi"/>
    </w:rPr>
  </w:style>
  <w:style w:type="paragraph" w:customStyle="1" w:styleId="6901908CB7B34F989152BAD71E1191C65">
    <w:name w:val="6901908CB7B34F989152BAD71E1191C65"/>
    <w:rsid w:val="00A07C34"/>
    <w:rPr>
      <w:rFonts w:eastAsiaTheme="minorHAnsi"/>
    </w:rPr>
  </w:style>
  <w:style w:type="paragraph" w:customStyle="1" w:styleId="747D7675331F464C8777EA631404F50A5">
    <w:name w:val="747D7675331F464C8777EA631404F50A5"/>
    <w:rsid w:val="00A07C34"/>
    <w:rPr>
      <w:rFonts w:eastAsiaTheme="minorHAnsi"/>
    </w:rPr>
  </w:style>
  <w:style w:type="paragraph" w:customStyle="1" w:styleId="CD70949628334181A8B091324C73BD0C5">
    <w:name w:val="CD70949628334181A8B091324C73BD0C5"/>
    <w:rsid w:val="00A07C34"/>
    <w:rPr>
      <w:rFonts w:eastAsiaTheme="minorHAnsi"/>
    </w:rPr>
  </w:style>
  <w:style w:type="paragraph" w:customStyle="1" w:styleId="3AFD98E95C3849B9AE3AB92FEE4C1B975">
    <w:name w:val="3AFD98E95C3849B9AE3AB92FEE4C1B975"/>
    <w:rsid w:val="00A07C34"/>
    <w:rPr>
      <w:rFonts w:eastAsiaTheme="minorHAnsi"/>
    </w:rPr>
  </w:style>
  <w:style w:type="paragraph" w:customStyle="1" w:styleId="30FECE43522E4F38B250A3ED1085630F5">
    <w:name w:val="30FECE43522E4F38B250A3ED1085630F5"/>
    <w:rsid w:val="00A07C34"/>
    <w:rPr>
      <w:rFonts w:eastAsiaTheme="minorHAnsi"/>
    </w:rPr>
  </w:style>
  <w:style w:type="paragraph" w:customStyle="1" w:styleId="60EEAB1BE9E24EEDA873BC743CF2E2295">
    <w:name w:val="60EEAB1BE9E24EEDA873BC743CF2E2295"/>
    <w:rsid w:val="00A07C34"/>
    <w:rPr>
      <w:rFonts w:eastAsiaTheme="minorHAnsi"/>
    </w:rPr>
  </w:style>
  <w:style w:type="paragraph" w:customStyle="1" w:styleId="6A1B571DE20B46F7A65C1B4BC0E93B6E5">
    <w:name w:val="6A1B571DE20B46F7A65C1B4BC0E93B6E5"/>
    <w:rsid w:val="00A07C34"/>
    <w:rPr>
      <w:rFonts w:eastAsiaTheme="minorHAnsi"/>
    </w:rPr>
  </w:style>
  <w:style w:type="paragraph" w:customStyle="1" w:styleId="220DDEC227EB492EB018BD29E3329D175">
    <w:name w:val="220DDEC227EB492EB018BD29E3329D175"/>
    <w:rsid w:val="00A07C34"/>
    <w:rPr>
      <w:rFonts w:eastAsiaTheme="minorHAnsi"/>
    </w:rPr>
  </w:style>
  <w:style w:type="paragraph" w:customStyle="1" w:styleId="D5F4DDC97E2F4D2BB6BA321EDC372FEE5">
    <w:name w:val="D5F4DDC97E2F4D2BB6BA321EDC372FEE5"/>
    <w:rsid w:val="00A07C34"/>
    <w:rPr>
      <w:rFonts w:eastAsiaTheme="minorHAnsi"/>
    </w:rPr>
  </w:style>
  <w:style w:type="paragraph" w:customStyle="1" w:styleId="9B6601EC02FF443093BDACCAB4BEFACB5">
    <w:name w:val="9B6601EC02FF443093BDACCAB4BEFACB5"/>
    <w:rsid w:val="00A07C34"/>
    <w:rPr>
      <w:rFonts w:eastAsiaTheme="minorHAnsi"/>
    </w:rPr>
  </w:style>
  <w:style w:type="paragraph" w:customStyle="1" w:styleId="75D5E4FA05FF433380977840B31D8EF85">
    <w:name w:val="75D5E4FA05FF433380977840B31D8EF85"/>
    <w:rsid w:val="00A07C34"/>
    <w:rPr>
      <w:rFonts w:eastAsiaTheme="minorHAnsi"/>
    </w:rPr>
  </w:style>
  <w:style w:type="paragraph" w:customStyle="1" w:styleId="CA0768CB81EF4AF6BBC11C0655F472A05">
    <w:name w:val="CA0768CB81EF4AF6BBC11C0655F472A05"/>
    <w:rsid w:val="00A07C34"/>
    <w:rPr>
      <w:rFonts w:eastAsiaTheme="minorHAnsi"/>
    </w:rPr>
  </w:style>
  <w:style w:type="paragraph" w:customStyle="1" w:styleId="067041811A6D4A4FA61D097613A8FBBE5">
    <w:name w:val="067041811A6D4A4FA61D097613A8FBBE5"/>
    <w:rsid w:val="00A07C34"/>
    <w:rPr>
      <w:rFonts w:eastAsiaTheme="minorHAnsi"/>
    </w:rPr>
  </w:style>
  <w:style w:type="paragraph" w:customStyle="1" w:styleId="9FA095E30DCA4B678A59EF300BF946235">
    <w:name w:val="9FA095E30DCA4B678A59EF300BF946235"/>
    <w:rsid w:val="00A07C34"/>
    <w:rPr>
      <w:rFonts w:eastAsiaTheme="minorHAnsi"/>
    </w:rPr>
  </w:style>
  <w:style w:type="paragraph" w:customStyle="1" w:styleId="ED6D03DC8437426CA9D5F8EB01FB87BD5">
    <w:name w:val="ED6D03DC8437426CA9D5F8EB01FB87BD5"/>
    <w:rsid w:val="00A07C34"/>
    <w:rPr>
      <w:rFonts w:eastAsiaTheme="minorHAnsi"/>
    </w:rPr>
  </w:style>
  <w:style w:type="paragraph" w:customStyle="1" w:styleId="EED9F9E17DAF488CB3B1C2BABB075FA75">
    <w:name w:val="EED9F9E17DAF488CB3B1C2BABB075FA75"/>
    <w:rsid w:val="00A07C34"/>
    <w:rPr>
      <w:rFonts w:eastAsiaTheme="minorHAnsi"/>
    </w:rPr>
  </w:style>
  <w:style w:type="paragraph" w:customStyle="1" w:styleId="09A8379BBBA74E47BE33A2E0C86E44845">
    <w:name w:val="09A8379BBBA74E47BE33A2E0C86E44845"/>
    <w:rsid w:val="00A07C34"/>
    <w:rPr>
      <w:rFonts w:eastAsiaTheme="minorHAnsi"/>
    </w:rPr>
  </w:style>
  <w:style w:type="paragraph" w:customStyle="1" w:styleId="AAEA40224C564A29AC0F3405B1D118E25">
    <w:name w:val="AAEA40224C564A29AC0F3405B1D118E25"/>
    <w:rsid w:val="00A07C34"/>
    <w:rPr>
      <w:rFonts w:eastAsiaTheme="minorHAnsi"/>
    </w:rPr>
  </w:style>
  <w:style w:type="paragraph" w:customStyle="1" w:styleId="E5A2D34A97254476A466E31572A5CCA05">
    <w:name w:val="E5A2D34A97254476A466E31572A5CCA05"/>
    <w:rsid w:val="00A07C34"/>
    <w:rPr>
      <w:rFonts w:eastAsiaTheme="minorHAnsi"/>
    </w:rPr>
  </w:style>
  <w:style w:type="paragraph" w:customStyle="1" w:styleId="25915255E24F4225B6D9E15DBC1B24C75">
    <w:name w:val="25915255E24F4225B6D9E15DBC1B24C75"/>
    <w:rsid w:val="00A07C34"/>
    <w:rPr>
      <w:rFonts w:eastAsiaTheme="minorHAnsi"/>
    </w:rPr>
  </w:style>
  <w:style w:type="paragraph" w:customStyle="1" w:styleId="046FA9C79EE3406C8AA40D2086AFCA975">
    <w:name w:val="046FA9C79EE3406C8AA40D2086AFCA975"/>
    <w:rsid w:val="00A07C34"/>
    <w:rPr>
      <w:rFonts w:eastAsiaTheme="minorHAnsi"/>
    </w:rPr>
  </w:style>
  <w:style w:type="paragraph" w:customStyle="1" w:styleId="2D614D2DCB0D47BC8CCD1B066BC1501E5">
    <w:name w:val="2D614D2DCB0D47BC8CCD1B066BC1501E5"/>
    <w:rsid w:val="00A07C34"/>
    <w:rPr>
      <w:rFonts w:eastAsiaTheme="minorHAnsi"/>
    </w:rPr>
  </w:style>
  <w:style w:type="paragraph" w:customStyle="1" w:styleId="36F7CBFBDFFF412E97B87395BF3EE8F85">
    <w:name w:val="36F7CBFBDFFF412E97B87395BF3EE8F85"/>
    <w:rsid w:val="00A07C34"/>
    <w:rPr>
      <w:rFonts w:eastAsiaTheme="minorHAnsi"/>
    </w:rPr>
  </w:style>
  <w:style w:type="paragraph" w:customStyle="1" w:styleId="9207334FC7E048B1A10FB9B9C95089E75">
    <w:name w:val="9207334FC7E048B1A10FB9B9C95089E75"/>
    <w:rsid w:val="00A07C34"/>
    <w:rPr>
      <w:rFonts w:eastAsiaTheme="minorHAnsi"/>
    </w:rPr>
  </w:style>
  <w:style w:type="paragraph" w:customStyle="1" w:styleId="88AF13263EE94C4397F1248EC0150F545">
    <w:name w:val="88AF13263EE94C4397F1248EC0150F545"/>
    <w:rsid w:val="00A07C34"/>
    <w:rPr>
      <w:rFonts w:eastAsiaTheme="minorHAnsi"/>
    </w:rPr>
  </w:style>
  <w:style w:type="paragraph" w:customStyle="1" w:styleId="4FEAA379D44246CA8CAA3426FF7D97155">
    <w:name w:val="4FEAA379D44246CA8CAA3426FF7D97155"/>
    <w:rsid w:val="00A07C34"/>
    <w:rPr>
      <w:rFonts w:eastAsiaTheme="minorHAnsi"/>
    </w:rPr>
  </w:style>
  <w:style w:type="paragraph" w:customStyle="1" w:styleId="0B7BC541F6E74A178C85B18D3DC72A055">
    <w:name w:val="0B7BC541F6E74A178C85B18D3DC72A055"/>
    <w:rsid w:val="00A07C34"/>
    <w:rPr>
      <w:rFonts w:eastAsiaTheme="minorHAnsi"/>
    </w:rPr>
  </w:style>
  <w:style w:type="paragraph" w:customStyle="1" w:styleId="EB3A4D6026804F638F6EB2C5B6B934035">
    <w:name w:val="EB3A4D6026804F638F6EB2C5B6B934035"/>
    <w:rsid w:val="00A07C34"/>
    <w:rPr>
      <w:rFonts w:eastAsiaTheme="minorHAnsi"/>
    </w:rPr>
  </w:style>
  <w:style w:type="paragraph" w:customStyle="1" w:styleId="0A0DECE5E78C447E98ED67DF063A3B8D5">
    <w:name w:val="0A0DECE5E78C447E98ED67DF063A3B8D5"/>
    <w:rsid w:val="00A07C34"/>
    <w:rPr>
      <w:rFonts w:eastAsiaTheme="minorHAnsi"/>
    </w:rPr>
  </w:style>
  <w:style w:type="paragraph" w:customStyle="1" w:styleId="37CA73E932D24D25AFA10AA89005D3E25">
    <w:name w:val="37CA73E932D24D25AFA10AA89005D3E25"/>
    <w:rsid w:val="00A07C34"/>
    <w:rPr>
      <w:rFonts w:eastAsiaTheme="minorHAnsi"/>
    </w:rPr>
  </w:style>
  <w:style w:type="paragraph" w:customStyle="1" w:styleId="788E8389F3CA4FDFA3AE21ADCFAE64ED5">
    <w:name w:val="788E8389F3CA4FDFA3AE21ADCFAE64ED5"/>
    <w:rsid w:val="00A07C34"/>
    <w:rPr>
      <w:rFonts w:eastAsiaTheme="minorHAnsi"/>
    </w:rPr>
  </w:style>
  <w:style w:type="paragraph" w:customStyle="1" w:styleId="6319E32CC19A476EA852525692437D0F5">
    <w:name w:val="6319E32CC19A476EA852525692437D0F5"/>
    <w:rsid w:val="00A07C34"/>
    <w:rPr>
      <w:rFonts w:eastAsiaTheme="minorHAnsi"/>
    </w:rPr>
  </w:style>
  <w:style w:type="paragraph" w:customStyle="1" w:styleId="C8A61570F7404BFABF9355D4F9DFA06F5">
    <w:name w:val="C8A61570F7404BFABF9355D4F9DFA06F5"/>
    <w:rsid w:val="00A07C34"/>
    <w:rPr>
      <w:rFonts w:eastAsiaTheme="minorHAnsi"/>
    </w:rPr>
  </w:style>
  <w:style w:type="paragraph" w:customStyle="1" w:styleId="47A32EDEBEB642C780D99FC48AD3E2C25">
    <w:name w:val="47A32EDEBEB642C780D99FC48AD3E2C25"/>
    <w:rsid w:val="00A07C34"/>
    <w:rPr>
      <w:rFonts w:eastAsiaTheme="minorHAnsi"/>
    </w:rPr>
  </w:style>
  <w:style w:type="paragraph" w:customStyle="1" w:styleId="78B0CA40D2A9441EB0C7580CB80824B15">
    <w:name w:val="78B0CA40D2A9441EB0C7580CB80824B15"/>
    <w:rsid w:val="00A07C34"/>
    <w:rPr>
      <w:rFonts w:eastAsiaTheme="minorHAnsi"/>
    </w:rPr>
  </w:style>
  <w:style w:type="paragraph" w:customStyle="1" w:styleId="E1304195577F454C91CC571A8A8AA1E55">
    <w:name w:val="E1304195577F454C91CC571A8A8AA1E55"/>
    <w:rsid w:val="00A07C34"/>
    <w:rPr>
      <w:rFonts w:eastAsiaTheme="minorHAnsi"/>
    </w:rPr>
  </w:style>
  <w:style w:type="paragraph" w:customStyle="1" w:styleId="0B7AA48A66914AD38001828C130366F35">
    <w:name w:val="0B7AA48A66914AD38001828C130366F35"/>
    <w:rsid w:val="00A07C34"/>
    <w:rPr>
      <w:rFonts w:eastAsiaTheme="minorHAnsi"/>
    </w:rPr>
  </w:style>
  <w:style w:type="paragraph" w:customStyle="1" w:styleId="B4A413C292FE4B80901C589CE2339F4A5">
    <w:name w:val="B4A413C292FE4B80901C589CE2339F4A5"/>
    <w:rsid w:val="00A07C34"/>
    <w:rPr>
      <w:rFonts w:eastAsiaTheme="minorHAnsi"/>
    </w:rPr>
  </w:style>
  <w:style w:type="paragraph" w:customStyle="1" w:styleId="B470010CD9654EFEB281D3AB287318305">
    <w:name w:val="B470010CD9654EFEB281D3AB287318305"/>
    <w:rsid w:val="00A07C34"/>
    <w:rPr>
      <w:rFonts w:eastAsiaTheme="minorHAnsi"/>
    </w:rPr>
  </w:style>
  <w:style w:type="paragraph" w:customStyle="1" w:styleId="2057BD0C9C3E472A9B89A9EC6711C11E5">
    <w:name w:val="2057BD0C9C3E472A9B89A9EC6711C11E5"/>
    <w:rsid w:val="00A07C34"/>
    <w:rPr>
      <w:rFonts w:eastAsiaTheme="minorHAnsi"/>
    </w:rPr>
  </w:style>
  <w:style w:type="paragraph" w:customStyle="1" w:styleId="F37C496DF0CA44B3B7BB2D5E436CDDEC5">
    <w:name w:val="F37C496DF0CA44B3B7BB2D5E436CDDEC5"/>
    <w:rsid w:val="00A07C34"/>
    <w:rPr>
      <w:rFonts w:eastAsiaTheme="minorHAnsi"/>
    </w:rPr>
  </w:style>
  <w:style w:type="paragraph" w:customStyle="1" w:styleId="CE1292F728574FCCA1AE608E1C9FC5E25">
    <w:name w:val="CE1292F728574FCCA1AE608E1C9FC5E25"/>
    <w:rsid w:val="00A07C34"/>
    <w:rPr>
      <w:rFonts w:eastAsiaTheme="minorHAnsi"/>
    </w:rPr>
  </w:style>
  <w:style w:type="paragraph" w:customStyle="1" w:styleId="AE7CCF1C762F4E79B54DF408ACE0558B5">
    <w:name w:val="AE7CCF1C762F4E79B54DF408ACE0558B5"/>
    <w:rsid w:val="00A07C34"/>
    <w:rPr>
      <w:rFonts w:eastAsiaTheme="minorHAnsi"/>
    </w:rPr>
  </w:style>
  <w:style w:type="paragraph" w:customStyle="1" w:styleId="79202ED2DB334DA88DC1658CFF71022A5">
    <w:name w:val="79202ED2DB334DA88DC1658CFF71022A5"/>
    <w:rsid w:val="00A07C34"/>
    <w:rPr>
      <w:rFonts w:eastAsiaTheme="minorHAnsi"/>
    </w:rPr>
  </w:style>
  <w:style w:type="paragraph" w:customStyle="1" w:styleId="BBB9644982C44F98BE5B2491B7B8A7155">
    <w:name w:val="BBB9644982C44F98BE5B2491B7B8A7155"/>
    <w:rsid w:val="00A07C34"/>
    <w:rPr>
      <w:rFonts w:eastAsiaTheme="minorHAnsi"/>
    </w:rPr>
  </w:style>
  <w:style w:type="paragraph" w:customStyle="1" w:styleId="4A1DAAC7C9984E8CB93B8CBE4CD3DF7E5">
    <w:name w:val="4A1DAAC7C9984E8CB93B8CBE4CD3DF7E5"/>
    <w:rsid w:val="00A07C34"/>
    <w:rPr>
      <w:rFonts w:eastAsiaTheme="minorHAnsi"/>
    </w:rPr>
  </w:style>
  <w:style w:type="paragraph" w:customStyle="1" w:styleId="CE0B55325988406B8D82019707275C095">
    <w:name w:val="CE0B55325988406B8D82019707275C095"/>
    <w:rsid w:val="00A07C34"/>
    <w:rPr>
      <w:rFonts w:eastAsiaTheme="minorHAnsi"/>
    </w:rPr>
  </w:style>
  <w:style w:type="paragraph" w:customStyle="1" w:styleId="1E7CD385C4604E4BBF8C303EE037EC8C5">
    <w:name w:val="1E7CD385C4604E4BBF8C303EE037EC8C5"/>
    <w:rsid w:val="00A07C34"/>
    <w:rPr>
      <w:rFonts w:eastAsiaTheme="minorHAnsi"/>
    </w:rPr>
  </w:style>
  <w:style w:type="paragraph" w:customStyle="1" w:styleId="F897C4B383F9408AA7FBC4FB1F122BF95">
    <w:name w:val="F897C4B383F9408AA7FBC4FB1F122BF95"/>
    <w:rsid w:val="00A07C34"/>
    <w:rPr>
      <w:rFonts w:eastAsiaTheme="minorHAnsi"/>
    </w:rPr>
  </w:style>
  <w:style w:type="paragraph" w:customStyle="1" w:styleId="9FC8A71D1EED4B0A9FB5DE01A0CA84425">
    <w:name w:val="9FC8A71D1EED4B0A9FB5DE01A0CA84425"/>
    <w:rsid w:val="00A07C34"/>
    <w:rPr>
      <w:rFonts w:eastAsiaTheme="minorHAnsi"/>
    </w:rPr>
  </w:style>
  <w:style w:type="paragraph" w:customStyle="1" w:styleId="08955B0E136243458C19ACC6AB7EC96B5">
    <w:name w:val="08955B0E136243458C19ACC6AB7EC96B5"/>
    <w:rsid w:val="00A07C34"/>
    <w:rPr>
      <w:rFonts w:eastAsiaTheme="minorHAnsi"/>
    </w:rPr>
  </w:style>
  <w:style w:type="paragraph" w:customStyle="1" w:styleId="AAB896E9171742E5A53F06DA762B3E0B5">
    <w:name w:val="AAB896E9171742E5A53F06DA762B3E0B5"/>
    <w:rsid w:val="00A07C34"/>
    <w:rPr>
      <w:rFonts w:eastAsiaTheme="minorHAnsi"/>
    </w:rPr>
  </w:style>
  <w:style w:type="paragraph" w:customStyle="1" w:styleId="8D6BD87B5E0747C6BD28E7F2C53275535">
    <w:name w:val="8D6BD87B5E0747C6BD28E7F2C53275535"/>
    <w:rsid w:val="00A07C34"/>
    <w:rPr>
      <w:rFonts w:eastAsiaTheme="minorHAnsi"/>
    </w:rPr>
  </w:style>
  <w:style w:type="paragraph" w:customStyle="1" w:styleId="27663AB6C3ED49C9A6DBC7F4E11C2A2E5">
    <w:name w:val="27663AB6C3ED49C9A6DBC7F4E11C2A2E5"/>
    <w:rsid w:val="00A07C34"/>
    <w:rPr>
      <w:rFonts w:eastAsiaTheme="minorHAnsi"/>
    </w:rPr>
  </w:style>
  <w:style w:type="paragraph" w:customStyle="1" w:styleId="5F4B1AAB319547A6BB935DEE94597C7A5">
    <w:name w:val="5F4B1AAB319547A6BB935DEE94597C7A5"/>
    <w:rsid w:val="00A07C34"/>
    <w:rPr>
      <w:rFonts w:eastAsiaTheme="minorHAnsi"/>
    </w:rPr>
  </w:style>
  <w:style w:type="paragraph" w:customStyle="1" w:styleId="424EAD30F3B3467793379509821B639D5">
    <w:name w:val="424EAD30F3B3467793379509821B639D5"/>
    <w:rsid w:val="00A07C34"/>
    <w:rPr>
      <w:rFonts w:eastAsiaTheme="minorHAnsi"/>
    </w:rPr>
  </w:style>
  <w:style w:type="paragraph" w:customStyle="1" w:styleId="5B43E1E2014743A9923CCEC6A1C19BCC7">
    <w:name w:val="5B43E1E2014743A9923CCEC6A1C19BCC7"/>
    <w:rsid w:val="00A07C34"/>
    <w:rPr>
      <w:rFonts w:eastAsiaTheme="minorHAnsi"/>
    </w:rPr>
  </w:style>
  <w:style w:type="paragraph" w:customStyle="1" w:styleId="DA0B7CA5862542DF83EC89F41E1821D87">
    <w:name w:val="DA0B7CA5862542DF83EC89F41E1821D87"/>
    <w:rsid w:val="00A07C34"/>
    <w:rPr>
      <w:rFonts w:eastAsiaTheme="minorHAnsi"/>
    </w:rPr>
  </w:style>
  <w:style w:type="paragraph" w:customStyle="1" w:styleId="E96DE4434DAA4639895ACF7E8FB7A20C6">
    <w:name w:val="E96DE4434DAA4639895ACF7E8FB7A20C6"/>
    <w:rsid w:val="00A07C34"/>
    <w:rPr>
      <w:rFonts w:eastAsiaTheme="minorHAnsi"/>
    </w:rPr>
  </w:style>
  <w:style w:type="paragraph" w:customStyle="1" w:styleId="B432012E4E3D4B88AAA52065CF460B846">
    <w:name w:val="B432012E4E3D4B88AAA52065CF460B846"/>
    <w:rsid w:val="00A07C34"/>
    <w:rPr>
      <w:rFonts w:eastAsiaTheme="minorHAnsi"/>
    </w:rPr>
  </w:style>
  <w:style w:type="paragraph" w:customStyle="1" w:styleId="49130652AC3B411581D4CEC6CA8866786">
    <w:name w:val="49130652AC3B411581D4CEC6CA8866786"/>
    <w:rsid w:val="00A07C34"/>
    <w:rPr>
      <w:rFonts w:eastAsiaTheme="minorHAnsi"/>
    </w:rPr>
  </w:style>
  <w:style w:type="paragraph" w:customStyle="1" w:styleId="425511DBC0174CC8B01CBF3232A829B26">
    <w:name w:val="425511DBC0174CC8B01CBF3232A829B26"/>
    <w:rsid w:val="00A07C34"/>
    <w:rPr>
      <w:rFonts w:eastAsiaTheme="minorHAnsi"/>
    </w:rPr>
  </w:style>
  <w:style w:type="paragraph" w:customStyle="1" w:styleId="A6C661EA3F2B4F18B64F5124C01FA7CF6">
    <w:name w:val="A6C661EA3F2B4F18B64F5124C01FA7CF6"/>
    <w:rsid w:val="00A07C34"/>
    <w:rPr>
      <w:rFonts w:eastAsiaTheme="minorHAnsi"/>
    </w:rPr>
  </w:style>
  <w:style w:type="paragraph" w:customStyle="1" w:styleId="725C63E107F7412C9DD6E46A40802F382">
    <w:name w:val="725C63E107F7412C9DD6E46A40802F382"/>
    <w:rsid w:val="00A07C34"/>
    <w:rPr>
      <w:rFonts w:eastAsiaTheme="minorHAnsi"/>
    </w:rPr>
  </w:style>
  <w:style w:type="paragraph" w:customStyle="1" w:styleId="6901908CB7B34F989152BAD71E1191C66">
    <w:name w:val="6901908CB7B34F989152BAD71E1191C66"/>
    <w:rsid w:val="00A07C34"/>
    <w:rPr>
      <w:rFonts w:eastAsiaTheme="minorHAnsi"/>
    </w:rPr>
  </w:style>
  <w:style w:type="paragraph" w:customStyle="1" w:styleId="747D7675331F464C8777EA631404F50A6">
    <w:name w:val="747D7675331F464C8777EA631404F50A6"/>
    <w:rsid w:val="00A07C34"/>
    <w:rPr>
      <w:rFonts w:eastAsiaTheme="minorHAnsi"/>
    </w:rPr>
  </w:style>
  <w:style w:type="paragraph" w:customStyle="1" w:styleId="CD70949628334181A8B091324C73BD0C6">
    <w:name w:val="CD70949628334181A8B091324C73BD0C6"/>
    <w:rsid w:val="00A07C34"/>
    <w:rPr>
      <w:rFonts w:eastAsiaTheme="minorHAnsi"/>
    </w:rPr>
  </w:style>
  <w:style w:type="paragraph" w:customStyle="1" w:styleId="3AFD98E95C3849B9AE3AB92FEE4C1B976">
    <w:name w:val="3AFD98E95C3849B9AE3AB92FEE4C1B976"/>
    <w:rsid w:val="00A07C34"/>
    <w:rPr>
      <w:rFonts w:eastAsiaTheme="minorHAnsi"/>
    </w:rPr>
  </w:style>
  <w:style w:type="paragraph" w:customStyle="1" w:styleId="30FECE43522E4F38B250A3ED1085630F6">
    <w:name w:val="30FECE43522E4F38B250A3ED1085630F6"/>
    <w:rsid w:val="00A07C34"/>
    <w:rPr>
      <w:rFonts w:eastAsiaTheme="minorHAnsi"/>
    </w:rPr>
  </w:style>
  <w:style w:type="paragraph" w:customStyle="1" w:styleId="60EEAB1BE9E24EEDA873BC743CF2E2296">
    <w:name w:val="60EEAB1BE9E24EEDA873BC743CF2E2296"/>
    <w:rsid w:val="00A07C34"/>
    <w:rPr>
      <w:rFonts w:eastAsiaTheme="minorHAnsi"/>
    </w:rPr>
  </w:style>
  <w:style w:type="paragraph" w:customStyle="1" w:styleId="6A1B571DE20B46F7A65C1B4BC0E93B6E6">
    <w:name w:val="6A1B571DE20B46F7A65C1B4BC0E93B6E6"/>
    <w:rsid w:val="00A07C34"/>
    <w:rPr>
      <w:rFonts w:eastAsiaTheme="minorHAnsi"/>
    </w:rPr>
  </w:style>
  <w:style w:type="paragraph" w:customStyle="1" w:styleId="220DDEC227EB492EB018BD29E3329D176">
    <w:name w:val="220DDEC227EB492EB018BD29E3329D176"/>
    <w:rsid w:val="00A07C34"/>
    <w:rPr>
      <w:rFonts w:eastAsiaTheme="minorHAnsi"/>
    </w:rPr>
  </w:style>
  <w:style w:type="paragraph" w:customStyle="1" w:styleId="D5F4DDC97E2F4D2BB6BA321EDC372FEE6">
    <w:name w:val="D5F4DDC97E2F4D2BB6BA321EDC372FEE6"/>
    <w:rsid w:val="00A07C34"/>
    <w:rPr>
      <w:rFonts w:eastAsiaTheme="minorHAnsi"/>
    </w:rPr>
  </w:style>
  <w:style w:type="paragraph" w:customStyle="1" w:styleId="9B6601EC02FF443093BDACCAB4BEFACB6">
    <w:name w:val="9B6601EC02FF443093BDACCAB4BEFACB6"/>
    <w:rsid w:val="00A07C34"/>
    <w:rPr>
      <w:rFonts w:eastAsiaTheme="minorHAnsi"/>
    </w:rPr>
  </w:style>
  <w:style w:type="paragraph" w:customStyle="1" w:styleId="75D5E4FA05FF433380977840B31D8EF86">
    <w:name w:val="75D5E4FA05FF433380977840B31D8EF86"/>
    <w:rsid w:val="00A07C34"/>
    <w:rPr>
      <w:rFonts w:eastAsiaTheme="minorHAnsi"/>
    </w:rPr>
  </w:style>
  <w:style w:type="paragraph" w:customStyle="1" w:styleId="CA0768CB81EF4AF6BBC11C0655F472A06">
    <w:name w:val="CA0768CB81EF4AF6BBC11C0655F472A06"/>
    <w:rsid w:val="00A07C34"/>
    <w:rPr>
      <w:rFonts w:eastAsiaTheme="minorHAnsi"/>
    </w:rPr>
  </w:style>
  <w:style w:type="paragraph" w:customStyle="1" w:styleId="067041811A6D4A4FA61D097613A8FBBE6">
    <w:name w:val="067041811A6D4A4FA61D097613A8FBBE6"/>
    <w:rsid w:val="00A07C34"/>
    <w:rPr>
      <w:rFonts w:eastAsiaTheme="minorHAnsi"/>
    </w:rPr>
  </w:style>
  <w:style w:type="paragraph" w:customStyle="1" w:styleId="9FA095E30DCA4B678A59EF300BF946236">
    <w:name w:val="9FA095E30DCA4B678A59EF300BF946236"/>
    <w:rsid w:val="00A07C34"/>
    <w:rPr>
      <w:rFonts w:eastAsiaTheme="minorHAnsi"/>
    </w:rPr>
  </w:style>
  <w:style w:type="paragraph" w:customStyle="1" w:styleId="ED6D03DC8437426CA9D5F8EB01FB87BD6">
    <w:name w:val="ED6D03DC8437426CA9D5F8EB01FB87BD6"/>
    <w:rsid w:val="00A07C34"/>
    <w:rPr>
      <w:rFonts w:eastAsiaTheme="minorHAnsi"/>
    </w:rPr>
  </w:style>
  <w:style w:type="paragraph" w:customStyle="1" w:styleId="EED9F9E17DAF488CB3B1C2BABB075FA76">
    <w:name w:val="EED9F9E17DAF488CB3B1C2BABB075FA76"/>
    <w:rsid w:val="00A07C34"/>
    <w:rPr>
      <w:rFonts w:eastAsiaTheme="minorHAnsi"/>
    </w:rPr>
  </w:style>
  <w:style w:type="paragraph" w:customStyle="1" w:styleId="09A8379BBBA74E47BE33A2E0C86E44846">
    <w:name w:val="09A8379BBBA74E47BE33A2E0C86E44846"/>
    <w:rsid w:val="00A07C34"/>
    <w:rPr>
      <w:rFonts w:eastAsiaTheme="minorHAnsi"/>
    </w:rPr>
  </w:style>
  <w:style w:type="paragraph" w:customStyle="1" w:styleId="AAEA40224C564A29AC0F3405B1D118E26">
    <w:name w:val="AAEA40224C564A29AC0F3405B1D118E26"/>
    <w:rsid w:val="00A07C34"/>
    <w:rPr>
      <w:rFonts w:eastAsiaTheme="minorHAnsi"/>
    </w:rPr>
  </w:style>
  <w:style w:type="paragraph" w:customStyle="1" w:styleId="E5A2D34A97254476A466E31572A5CCA06">
    <w:name w:val="E5A2D34A97254476A466E31572A5CCA06"/>
    <w:rsid w:val="00A07C34"/>
    <w:rPr>
      <w:rFonts w:eastAsiaTheme="minorHAnsi"/>
    </w:rPr>
  </w:style>
  <w:style w:type="paragraph" w:customStyle="1" w:styleId="25915255E24F4225B6D9E15DBC1B24C76">
    <w:name w:val="25915255E24F4225B6D9E15DBC1B24C76"/>
    <w:rsid w:val="00A07C34"/>
    <w:rPr>
      <w:rFonts w:eastAsiaTheme="minorHAnsi"/>
    </w:rPr>
  </w:style>
  <w:style w:type="paragraph" w:customStyle="1" w:styleId="046FA9C79EE3406C8AA40D2086AFCA976">
    <w:name w:val="046FA9C79EE3406C8AA40D2086AFCA976"/>
    <w:rsid w:val="00A07C34"/>
    <w:rPr>
      <w:rFonts w:eastAsiaTheme="minorHAnsi"/>
    </w:rPr>
  </w:style>
  <w:style w:type="paragraph" w:customStyle="1" w:styleId="2D614D2DCB0D47BC8CCD1B066BC1501E6">
    <w:name w:val="2D614D2DCB0D47BC8CCD1B066BC1501E6"/>
    <w:rsid w:val="00A07C34"/>
    <w:rPr>
      <w:rFonts w:eastAsiaTheme="minorHAnsi"/>
    </w:rPr>
  </w:style>
  <w:style w:type="paragraph" w:customStyle="1" w:styleId="36F7CBFBDFFF412E97B87395BF3EE8F86">
    <w:name w:val="36F7CBFBDFFF412E97B87395BF3EE8F86"/>
    <w:rsid w:val="00A07C34"/>
    <w:rPr>
      <w:rFonts w:eastAsiaTheme="minorHAnsi"/>
    </w:rPr>
  </w:style>
  <w:style w:type="paragraph" w:customStyle="1" w:styleId="9207334FC7E048B1A10FB9B9C95089E76">
    <w:name w:val="9207334FC7E048B1A10FB9B9C95089E76"/>
    <w:rsid w:val="00A07C34"/>
    <w:rPr>
      <w:rFonts w:eastAsiaTheme="minorHAnsi"/>
    </w:rPr>
  </w:style>
  <w:style w:type="paragraph" w:customStyle="1" w:styleId="88AF13263EE94C4397F1248EC0150F546">
    <w:name w:val="88AF13263EE94C4397F1248EC0150F546"/>
    <w:rsid w:val="00A07C34"/>
    <w:rPr>
      <w:rFonts w:eastAsiaTheme="minorHAnsi"/>
    </w:rPr>
  </w:style>
  <w:style w:type="paragraph" w:customStyle="1" w:styleId="4FEAA379D44246CA8CAA3426FF7D97156">
    <w:name w:val="4FEAA379D44246CA8CAA3426FF7D97156"/>
    <w:rsid w:val="00A07C34"/>
    <w:rPr>
      <w:rFonts w:eastAsiaTheme="minorHAnsi"/>
    </w:rPr>
  </w:style>
  <w:style w:type="paragraph" w:customStyle="1" w:styleId="0B7BC541F6E74A178C85B18D3DC72A056">
    <w:name w:val="0B7BC541F6E74A178C85B18D3DC72A056"/>
    <w:rsid w:val="00A07C34"/>
    <w:rPr>
      <w:rFonts w:eastAsiaTheme="minorHAnsi"/>
    </w:rPr>
  </w:style>
  <w:style w:type="paragraph" w:customStyle="1" w:styleId="EB3A4D6026804F638F6EB2C5B6B934036">
    <w:name w:val="EB3A4D6026804F638F6EB2C5B6B934036"/>
    <w:rsid w:val="00A07C34"/>
    <w:rPr>
      <w:rFonts w:eastAsiaTheme="minorHAnsi"/>
    </w:rPr>
  </w:style>
  <w:style w:type="paragraph" w:customStyle="1" w:styleId="0A0DECE5E78C447E98ED67DF063A3B8D6">
    <w:name w:val="0A0DECE5E78C447E98ED67DF063A3B8D6"/>
    <w:rsid w:val="00A07C34"/>
    <w:rPr>
      <w:rFonts w:eastAsiaTheme="minorHAnsi"/>
    </w:rPr>
  </w:style>
  <w:style w:type="paragraph" w:customStyle="1" w:styleId="37CA73E932D24D25AFA10AA89005D3E26">
    <w:name w:val="37CA73E932D24D25AFA10AA89005D3E26"/>
    <w:rsid w:val="00A07C34"/>
    <w:rPr>
      <w:rFonts w:eastAsiaTheme="minorHAnsi"/>
    </w:rPr>
  </w:style>
  <w:style w:type="paragraph" w:customStyle="1" w:styleId="788E8389F3CA4FDFA3AE21ADCFAE64ED6">
    <w:name w:val="788E8389F3CA4FDFA3AE21ADCFAE64ED6"/>
    <w:rsid w:val="00A07C34"/>
    <w:rPr>
      <w:rFonts w:eastAsiaTheme="minorHAnsi"/>
    </w:rPr>
  </w:style>
  <w:style w:type="paragraph" w:customStyle="1" w:styleId="6319E32CC19A476EA852525692437D0F6">
    <w:name w:val="6319E32CC19A476EA852525692437D0F6"/>
    <w:rsid w:val="00A07C34"/>
    <w:rPr>
      <w:rFonts w:eastAsiaTheme="minorHAnsi"/>
    </w:rPr>
  </w:style>
  <w:style w:type="paragraph" w:customStyle="1" w:styleId="C8A61570F7404BFABF9355D4F9DFA06F6">
    <w:name w:val="C8A61570F7404BFABF9355D4F9DFA06F6"/>
    <w:rsid w:val="00A07C34"/>
    <w:rPr>
      <w:rFonts w:eastAsiaTheme="minorHAnsi"/>
    </w:rPr>
  </w:style>
  <w:style w:type="paragraph" w:customStyle="1" w:styleId="47A32EDEBEB642C780D99FC48AD3E2C26">
    <w:name w:val="47A32EDEBEB642C780D99FC48AD3E2C26"/>
    <w:rsid w:val="00A07C34"/>
    <w:rPr>
      <w:rFonts w:eastAsiaTheme="minorHAnsi"/>
    </w:rPr>
  </w:style>
  <w:style w:type="paragraph" w:customStyle="1" w:styleId="78B0CA40D2A9441EB0C7580CB80824B16">
    <w:name w:val="78B0CA40D2A9441EB0C7580CB80824B16"/>
    <w:rsid w:val="00A07C34"/>
    <w:rPr>
      <w:rFonts w:eastAsiaTheme="minorHAnsi"/>
    </w:rPr>
  </w:style>
  <w:style w:type="paragraph" w:customStyle="1" w:styleId="E1304195577F454C91CC571A8A8AA1E56">
    <w:name w:val="E1304195577F454C91CC571A8A8AA1E56"/>
    <w:rsid w:val="00A07C34"/>
    <w:rPr>
      <w:rFonts w:eastAsiaTheme="minorHAnsi"/>
    </w:rPr>
  </w:style>
  <w:style w:type="paragraph" w:customStyle="1" w:styleId="0B7AA48A66914AD38001828C130366F36">
    <w:name w:val="0B7AA48A66914AD38001828C130366F36"/>
    <w:rsid w:val="00A07C34"/>
    <w:rPr>
      <w:rFonts w:eastAsiaTheme="minorHAnsi"/>
    </w:rPr>
  </w:style>
  <w:style w:type="paragraph" w:customStyle="1" w:styleId="B4A413C292FE4B80901C589CE2339F4A6">
    <w:name w:val="B4A413C292FE4B80901C589CE2339F4A6"/>
    <w:rsid w:val="00A07C34"/>
    <w:rPr>
      <w:rFonts w:eastAsiaTheme="minorHAnsi"/>
    </w:rPr>
  </w:style>
  <w:style w:type="paragraph" w:customStyle="1" w:styleId="B470010CD9654EFEB281D3AB287318306">
    <w:name w:val="B470010CD9654EFEB281D3AB287318306"/>
    <w:rsid w:val="00A07C34"/>
    <w:rPr>
      <w:rFonts w:eastAsiaTheme="minorHAnsi"/>
    </w:rPr>
  </w:style>
  <w:style w:type="paragraph" w:customStyle="1" w:styleId="2057BD0C9C3E472A9B89A9EC6711C11E6">
    <w:name w:val="2057BD0C9C3E472A9B89A9EC6711C11E6"/>
    <w:rsid w:val="00A07C34"/>
    <w:rPr>
      <w:rFonts w:eastAsiaTheme="minorHAnsi"/>
    </w:rPr>
  </w:style>
  <w:style w:type="paragraph" w:customStyle="1" w:styleId="F37C496DF0CA44B3B7BB2D5E436CDDEC6">
    <w:name w:val="F37C496DF0CA44B3B7BB2D5E436CDDEC6"/>
    <w:rsid w:val="00A07C34"/>
    <w:rPr>
      <w:rFonts w:eastAsiaTheme="minorHAnsi"/>
    </w:rPr>
  </w:style>
  <w:style w:type="paragraph" w:customStyle="1" w:styleId="CE1292F728574FCCA1AE608E1C9FC5E26">
    <w:name w:val="CE1292F728574FCCA1AE608E1C9FC5E26"/>
    <w:rsid w:val="00A07C34"/>
    <w:rPr>
      <w:rFonts w:eastAsiaTheme="minorHAnsi"/>
    </w:rPr>
  </w:style>
  <w:style w:type="paragraph" w:customStyle="1" w:styleId="AE7CCF1C762F4E79B54DF408ACE0558B6">
    <w:name w:val="AE7CCF1C762F4E79B54DF408ACE0558B6"/>
    <w:rsid w:val="00A07C34"/>
    <w:rPr>
      <w:rFonts w:eastAsiaTheme="minorHAnsi"/>
    </w:rPr>
  </w:style>
  <w:style w:type="paragraph" w:customStyle="1" w:styleId="79202ED2DB334DA88DC1658CFF71022A6">
    <w:name w:val="79202ED2DB334DA88DC1658CFF71022A6"/>
    <w:rsid w:val="00A07C34"/>
    <w:rPr>
      <w:rFonts w:eastAsiaTheme="minorHAnsi"/>
    </w:rPr>
  </w:style>
  <w:style w:type="paragraph" w:customStyle="1" w:styleId="BBB9644982C44F98BE5B2491B7B8A7156">
    <w:name w:val="BBB9644982C44F98BE5B2491B7B8A7156"/>
    <w:rsid w:val="00A07C34"/>
    <w:rPr>
      <w:rFonts w:eastAsiaTheme="minorHAnsi"/>
    </w:rPr>
  </w:style>
  <w:style w:type="paragraph" w:customStyle="1" w:styleId="4A1DAAC7C9984E8CB93B8CBE4CD3DF7E6">
    <w:name w:val="4A1DAAC7C9984E8CB93B8CBE4CD3DF7E6"/>
    <w:rsid w:val="00A07C34"/>
    <w:rPr>
      <w:rFonts w:eastAsiaTheme="minorHAnsi"/>
    </w:rPr>
  </w:style>
  <w:style w:type="paragraph" w:customStyle="1" w:styleId="CE0B55325988406B8D82019707275C096">
    <w:name w:val="CE0B55325988406B8D82019707275C096"/>
    <w:rsid w:val="00A07C34"/>
    <w:rPr>
      <w:rFonts w:eastAsiaTheme="minorHAnsi"/>
    </w:rPr>
  </w:style>
  <w:style w:type="paragraph" w:customStyle="1" w:styleId="1E7CD385C4604E4BBF8C303EE037EC8C6">
    <w:name w:val="1E7CD385C4604E4BBF8C303EE037EC8C6"/>
    <w:rsid w:val="00A07C34"/>
    <w:rPr>
      <w:rFonts w:eastAsiaTheme="minorHAnsi"/>
    </w:rPr>
  </w:style>
  <w:style w:type="paragraph" w:customStyle="1" w:styleId="F897C4B383F9408AA7FBC4FB1F122BF96">
    <w:name w:val="F897C4B383F9408AA7FBC4FB1F122BF96"/>
    <w:rsid w:val="00A07C34"/>
    <w:rPr>
      <w:rFonts w:eastAsiaTheme="minorHAnsi"/>
    </w:rPr>
  </w:style>
  <w:style w:type="paragraph" w:customStyle="1" w:styleId="9FC8A71D1EED4B0A9FB5DE01A0CA84426">
    <w:name w:val="9FC8A71D1EED4B0A9FB5DE01A0CA84426"/>
    <w:rsid w:val="00A07C34"/>
    <w:rPr>
      <w:rFonts w:eastAsiaTheme="minorHAnsi"/>
    </w:rPr>
  </w:style>
  <w:style w:type="paragraph" w:customStyle="1" w:styleId="08955B0E136243458C19ACC6AB7EC96B6">
    <w:name w:val="08955B0E136243458C19ACC6AB7EC96B6"/>
    <w:rsid w:val="00A07C34"/>
    <w:rPr>
      <w:rFonts w:eastAsiaTheme="minorHAnsi"/>
    </w:rPr>
  </w:style>
  <w:style w:type="paragraph" w:customStyle="1" w:styleId="AAB896E9171742E5A53F06DA762B3E0B6">
    <w:name w:val="AAB896E9171742E5A53F06DA762B3E0B6"/>
    <w:rsid w:val="00A07C34"/>
    <w:rPr>
      <w:rFonts w:eastAsiaTheme="minorHAnsi"/>
    </w:rPr>
  </w:style>
  <w:style w:type="paragraph" w:customStyle="1" w:styleId="8D6BD87B5E0747C6BD28E7F2C53275536">
    <w:name w:val="8D6BD87B5E0747C6BD28E7F2C53275536"/>
    <w:rsid w:val="00A07C34"/>
    <w:rPr>
      <w:rFonts w:eastAsiaTheme="minorHAnsi"/>
    </w:rPr>
  </w:style>
  <w:style w:type="paragraph" w:customStyle="1" w:styleId="27663AB6C3ED49C9A6DBC7F4E11C2A2E6">
    <w:name w:val="27663AB6C3ED49C9A6DBC7F4E11C2A2E6"/>
    <w:rsid w:val="00A07C34"/>
    <w:rPr>
      <w:rFonts w:eastAsiaTheme="minorHAnsi"/>
    </w:rPr>
  </w:style>
  <w:style w:type="paragraph" w:customStyle="1" w:styleId="5F4B1AAB319547A6BB935DEE94597C7A6">
    <w:name w:val="5F4B1AAB319547A6BB935DEE94597C7A6"/>
    <w:rsid w:val="00A07C34"/>
    <w:rPr>
      <w:rFonts w:eastAsiaTheme="minorHAnsi"/>
    </w:rPr>
  </w:style>
  <w:style w:type="paragraph" w:customStyle="1" w:styleId="424EAD30F3B3467793379509821B639D6">
    <w:name w:val="424EAD30F3B3467793379509821B639D6"/>
    <w:rsid w:val="00A07C34"/>
    <w:rPr>
      <w:rFonts w:eastAsiaTheme="minorHAnsi"/>
    </w:rPr>
  </w:style>
  <w:style w:type="paragraph" w:customStyle="1" w:styleId="5B43E1E2014743A9923CCEC6A1C19BCC8">
    <w:name w:val="5B43E1E2014743A9923CCEC6A1C19BCC8"/>
    <w:rsid w:val="00A07C34"/>
    <w:rPr>
      <w:rFonts w:eastAsiaTheme="minorHAnsi"/>
    </w:rPr>
  </w:style>
  <w:style w:type="paragraph" w:customStyle="1" w:styleId="E96DE4434DAA4639895ACF7E8FB7A20C7">
    <w:name w:val="E96DE4434DAA4639895ACF7E8FB7A20C7"/>
    <w:rsid w:val="00A07C34"/>
    <w:rPr>
      <w:rFonts w:eastAsiaTheme="minorHAnsi"/>
    </w:rPr>
  </w:style>
  <w:style w:type="paragraph" w:customStyle="1" w:styleId="B432012E4E3D4B88AAA52065CF460B847">
    <w:name w:val="B432012E4E3D4B88AAA52065CF460B847"/>
    <w:rsid w:val="00A07C34"/>
    <w:rPr>
      <w:rFonts w:eastAsiaTheme="minorHAnsi"/>
    </w:rPr>
  </w:style>
  <w:style w:type="paragraph" w:customStyle="1" w:styleId="49130652AC3B411581D4CEC6CA8866787">
    <w:name w:val="49130652AC3B411581D4CEC6CA8866787"/>
    <w:rsid w:val="00A07C34"/>
    <w:rPr>
      <w:rFonts w:eastAsiaTheme="minorHAnsi"/>
    </w:rPr>
  </w:style>
  <w:style w:type="paragraph" w:customStyle="1" w:styleId="425511DBC0174CC8B01CBF3232A829B27">
    <w:name w:val="425511DBC0174CC8B01CBF3232A829B27"/>
    <w:rsid w:val="00A07C34"/>
    <w:rPr>
      <w:rFonts w:eastAsiaTheme="minorHAnsi"/>
    </w:rPr>
  </w:style>
  <w:style w:type="paragraph" w:customStyle="1" w:styleId="A6C661EA3F2B4F18B64F5124C01FA7CF7">
    <w:name w:val="A6C661EA3F2B4F18B64F5124C01FA7CF7"/>
    <w:rsid w:val="00A07C34"/>
    <w:rPr>
      <w:rFonts w:eastAsiaTheme="minorHAnsi"/>
    </w:rPr>
  </w:style>
  <w:style w:type="paragraph" w:customStyle="1" w:styleId="725C63E107F7412C9DD6E46A40802F383">
    <w:name w:val="725C63E107F7412C9DD6E46A40802F383"/>
    <w:rsid w:val="00A07C34"/>
    <w:rPr>
      <w:rFonts w:eastAsiaTheme="minorHAnsi"/>
    </w:rPr>
  </w:style>
  <w:style w:type="paragraph" w:customStyle="1" w:styleId="6901908CB7B34F989152BAD71E1191C67">
    <w:name w:val="6901908CB7B34F989152BAD71E1191C67"/>
    <w:rsid w:val="00A07C34"/>
    <w:rPr>
      <w:rFonts w:eastAsiaTheme="minorHAnsi"/>
    </w:rPr>
  </w:style>
  <w:style w:type="paragraph" w:customStyle="1" w:styleId="747D7675331F464C8777EA631404F50A7">
    <w:name w:val="747D7675331F464C8777EA631404F50A7"/>
    <w:rsid w:val="00A07C34"/>
    <w:rPr>
      <w:rFonts w:eastAsiaTheme="minorHAnsi"/>
    </w:rPr>
  </w:style>
  <w:style w:type="paragraph" w:customStyle="1" w:styleId="CD70949628334181A8B091324C73BD0C7">
    <w:name w:val="CD70949628334181A8B091324C73BD0C7"/>
    <w:rsid w:val="00A07C34"/>
    <w:rPr>
      <w:rFonts w:eastAsiaTheme="minorHAnsi"/>
    </w:rPr>
  </w:style>
  <w:style w:type="paragraph" w:customStyle="1" w:styleId="3AFD98E95C3849B9AE3AB92FEE4C1B977">
    <w:name w:val="3AFD98E95C3849B9AE3AB92FEE4C1B977"/>
    <w:rsid w:val="00A07C34"/>
    <w:rPr>
      <w:rFonts w:eastAsiaTheme="minorHAnsi"/>
    </w:rPr>
  </w:style>
  <w:style w:type="paragraph" w:customStyle="1" w:styleId="30FECE43522E4F38B250A3ED1085630F7">
    <w:name w:val="30FECE43522E4F38B250A3ED1085630F7"/>
    <w:rsid w:val="00A07C34"/>
    <w:rPr>
      <w:rFonts w:eastAsiaTheme="minorHAnsi"/>
    </w:rPr>
  </w:style>
  <w:style w:type="paragraph" w:customStyle="1" w:styleId="60EEAB1BE9E24EEDA873BC743CF2E2297">
    <w:name w:val="60EEAB1BE9E24EEDA873BC743CF2E2297"/>
    <w:rsid w:val="00A07C34"/>
    <w:rPr>
      <w:rFonts w:eastAsiaTheme="minorHAnsi"/>
    </w:rPr>
  </w:style>
  <w:style w:type="paragraph" w:customStyle="1" w:styleId="6A1B571DE20B46F7A65C1B4BC0E93B6E7">
    <w:name w:val="6A1B571DE20B46F7A65C1B4BC0E93B6E7"/>
    <w:rsid w:val="00A07C34"/>
    <w:rPr>
      <w:rFonts w:eastAsiaTheme="minorHAnsi"/>
    </w:rPr>
  </w:style>
  <w:style w:type="paragraph" w:customStyle="1" w:styleId="220DDEC227EB492EB018BD29E3329D177">
    <w:name w:val="220DDEC227EB492EB018BD29E3329D177"/>
    <w:rsid w:val="00A07C34"/>
    <w:rPr>
      <w:rFonts w:eastAsiaTheme="minorHAnsi"/>
    </w:rPr>
  </w:style>
  <w:style w:type="paragraph" w:customStyle="1" w:styleId="D5F4DDC97E2F4D2BB6BA321EDC372FEE7">
    <w:name w:val="D5F4DDC97E2F4D2BB6BA321EDC372FEE7"/>
    <w:rsid w:val="00A07C34"/>
    <w:rPr>
      <w:rFonts w:eastAsiaTheme="minorHAnsi"/>
    </w:rPr>
  </w:style>
  <w:style w:type="paragraph" w:customStyle="1" w:styleId="9B6601EC02FF443093BDACCAB4BEFACB7">
    <w:name w:val="9B6601EC02FF443093BDACCAB4BEFACB7"/>
    <w:rsid w:val="00A07C34"/>
    <w:rPr>
      <w:rFonts w:eastAsiaTheme="minorHAnsi"/>
    </w:rPr>
  </w:style>
  <w:style w:type="paragraph" w:customStyle="1" w:styleId="75D5E4FA05FF433380977840B31D8EF87">
    <w:name w:val="75D5E4FA05FF433380977840B31D8EF87"/>
    <w:rsid w:val="00A07C34"/>
    <w:rPr>
      <w:rFonts w:eastAsiaTheme="minorHAnsi"/>
    </w:rPr>
  </w:style>
  <w:style w:type="paragraph" w:customStyle="1" w:styleId="CA0768CB81EF4AF6BBC11C0655F472A07">
    <w:name w:val="CA0768CB81EF4AF6BBC11C0655F472A07"/>
    <w:rsid w:val="00A07C34"/>
    <w:rPr>
      <w:rFonts w:eastAsiaTheme="minorHAnsi"/>
    </w:rPr>
  </w:style>
  <w:style w:type="paragraph" w:customStyle="1" w:styleId="067041811A6D4A4FA61D097613A8FBBE7">
    <w:name w:val="067041811A6D4A4FA61D097613A8FBBE7"/>
    <w:rsid w:val="00A07C34"/>
    <w:rPr>
      <w:rFonts w:eastAsiaTheme="minorHAnsi"/>
    </w:rPr>
  </w:style>
  <w:style w:type="paragraph" w:customStyle="1" w:styleId="9FA095E30DCA4B678A59EF300BF946237">
    <w:name w:val="9FA095E30DCA4B678A59EF300BF946237"/>
    <w:rsid w:val="00A07C34"/>
    <w:rPr>
      <w:rFonts w:eastAsiaTheme="minorHAnsi"/>
    </w:rPr>
  </w:style>
  <w:style w:type="paragraph" w:customStyle="1" w:styleId="ED6D03DC8437426CA9D5F8EB01FB87BD7">
    <w:name w:val="ED6D03DC8437426CA9D5F8EB01FB87BD7"/>
    <w:rsid w:val="00A07C34"/>
    <w:rPr>
      <w:rFonts w:eastAsiaTheme="minorHAnsi"/>
    </w:rPr>
  </w:style>
  <w:style w:type="paragraph" w:customStyle="1" w:styleId="EED9F9E17DAF488CB3B1C2BABB075FA77">
    <w:name w:val="EED9F9E17DAF488CB3B1C2BABB075FA77"/>
    <w:rsid w:val="00A07C34"/>
    <w:rPr>
      <w:rFonts w:eastAsiaTheme="minorHAnsi"/>
    </w:rPr>
  </w:style>
  <w:style w:type="paragraph" w:customStyle="1" w:styleId="09A8379BBBA74E47BE33A2E0C86E44847">
    <w:name w:val="09A8379BBBA74E47BE33A2E0C86E44847"/>
    <w:rsid w:val="00A07C34"/>
    <w:rPr>
      <w:rFonts w:eastAsiaTheme="minorHAnsi"/>
    </w:rPr>
  </w:style>
  <w:style w:type="paragraph" w:customStyle="1" w:styleId="AAEA40224C564A29AC0F3405B1D118E27">
    <w:name w:val="AAEA40224C564A29AC0F3405B1D118E27"/>
    <w:rsid w:val="00A07C34"/>
    <w:rPr>
      <w:rFonts w:eastAsiaTheme="minorHAnsi"/>
    </w:rPr>
  </w:style>
  <w:style w:type="paragraph" w:customStyle="1" w:styleId="E5A2D34A97254476A466E31572A5CCA07">
    <w:name w:val="E5A2D34A97254476A466E31572A5CCA07"/>
    <w:rsid w:val="00A07C34"/>
    <w:rPr>
      <w:rFonts w:eastAsiaTheme="minorHAnsi"/>
    </w:rPr>
  </w:style>
  <w:style w:type="paragraph" w:customStyle="1" w:styleId="25915255E24F4225B6D9E15DBC1B24C77">
    <w:name w:val="25915255E24F4225B6D9E15DBC1B24C77"/>
    <w:rsid w:val="00A07C34"/>
    <w:rPr>
      <w:rFonts w:eastAsiaTheme="minorHAnsi"/>
    </w:rPr>
  </w:style>
  <w:style w:type="paragraph" w:customStyle="1" w:styleId="046FA9C79EE3406C8AA40D2086AFCA977">
    <w:name w:val="046FA9C79EE3406C8AA40D2086AFCA977"/>
    <w:rsid w:val="00A07C34"/>
    <w:rPr>
      <w:rFonts w:eastAsiaTheme="minorHAnsi"/>
    </w:rPr>
  </w:style>
  <w:style w:type="paragraph" w:customStyle="1" w:styleId="2D614D2DCB0D47BC8CCD1B066BC1501E7">
    <w:name w:val="2D614D2DCB0D47BC8CCD1B066BC1501E7"/>
    <w:rsid w:val="00A07C34"/>
    <w:rPr>
      <w:rFonts w:eastAsiaTheme="minorHAnsi"/>
    </w:rPr>
  </w:style>
  <w:style w:type="paragraph" w:customStyle="1" w:styleId="36F7CBFBDFFF412E97B87395BF3EE8F87">
    <w:name w:val="36F7CBFBDFFF412E97B87395BF3EE8F87"/>
    <w:rsid w:val="00A07C34"/>
    <w:rPr>
      <w:rFonts w:eastAsiaTheme="minorHAnsi"/>
    </w:rPr>
  </w:style>
  <w:style w:type="paragraph" w:customStyle="1" w:styleId="9207334FC7E048B1A10FB9B9C95089E77">
    <w:name w:val="9207334FC7E048B1A10FB9B9C95089E77"/>
    <w:rsid w:val="00A07C34"/>
    <w:rPr>
      <w:rFonts w:eastAsiaTheme="minorHAnsi"/>
    </w:rPr>
  </w:style>
  <w:style w:type="paragraph" w:customStyle="1" w:styleId="88AF13263EE94C4397F1248EC0150F547">
    <w:name w:val="88AF13263EE94C4397F1248EC0150F547"/>
    <w:rsid w:val="00A07C34"/>
    <w:rPr>
      <w:rFonts w:eastAsiaTheme="minorHAnsi"/>
    </w:rPr>
  </w:style>
  <w:style w:type="paragraph" w:customStyle="1" w:styleId="4FEAA379D44246CA8CAA3426FF7D97157">
    <w:name w:val="4FEAA379D44246CA8CAA3426FF7D97157"/>
    <w:rsid w:val="00A07C34"/>
    <w:rPr>
      <w:rFonts w:eastAsiaTheme="minorHAnsi"/>
    </w:rPr>
  </w:style>
  <w:style w:type="paragraph" w:customStyle="1" w:styleId="0B7BC541F6E74A178C85B18D3DC72A057">
    <w:name w:val="0B7BC541F6E74A178C85B18D3DC72A057"/>
    <w:rsid w:val="00A07C34"/>
    <w:rPr>
      <w:rFonts w:eastAsiaTheme="minorHAnsi"/>
    </w:rPr>
  </w:style>
  <w:style w:type="paragraph" w:customStyle="1" w:styleId="EB3A4D6026804F638F6EB2C5B6B934037">
    <w:name w:val="EB3A4D6026804F638F6EB2C5B6B934037"/>
    <w:rsid w:val="00A07C34"/>
    <w:rPr>
      <w:rFonts w:eastAsiaTheme="minorHAnsi"/>
    </w:rPr>
  </w:style>
  <w:style w:type="paragraph" w:customStyle="1" w:styleId="0A0DECE5E78C447E98ED67DF063A3B8D7">
    <w:name w:val="0A0DECE5E78C447E98ED67DF063A3B8D7"/>
    <w:rsid w:val="00A07C34"/>
    <w:rPr>
      <w:rFonts w:eastAsiaTheme="minorHAnsi"/>
    </w:rPr>
  </w:style>
  <w:style w:type="paragraph" w:customStyle="1" w:styleId="37CA73E932D24D25AFA10AA89005D3E27">
    <w:name w:val="37CA73E932D24D25AFA10AA89005D3E27"/>
    <w:rsid w:val="00A07C34"/>
    <w:rPr>
      <w:rFonts w:eastAsiaTheme="minorHAnsi"/>
    </w:rPr>
  </w:style>
  <w:style w:type="paragraph" w:customStyle="1" w:styleId="788E8389F3CA4FDFA3AE21ADCFAE64ED7">
    <w:name w:val="788E8389F3CA4FDFA3AE21ADCFAE64ED7"/>
    <w:rsid w:val="00A07C34"/>
    <w:rPr>
      <w:rFonts w:eastAsiaTheme="minorHAnsi"/>
    </w:rPr>
  </w:style>
  <w:style w:type="paragraph" w:customStyle="1" w:styleId="6319E32CC19A476EA852525692437D0F7">
    <w:name w:val="6319E32CC19A476EA852525692437D0F7"/>
    <w:rsid w:val="00A07C34"/>
    <w:rPr>
      <w:rFonts w:eastAsiaTheme="minorHAnsi"/>
    </w:rPr>
  </w:style>
  <w:style w:type="paragraph" w:customStyle="1" w:styleId="C8A61570F7404BFABF9355D4F9DFA06F7">
    <w:name w:val="C8A61570F7404BFABF9355D4F9DFA06F7"/>
    <w:rsid w:val="00A07C34"/>
    <w:rPr>
      <w:rFonts w:eastAsiaTheme="minorHAnsi"/>
    </w:rPr>
  </w:style>
  <w:style w:type="paragraph" w:customStyle="1" w:styleId="47A32EDEBEB642C780D99FC48AD3E2C27">
    <w:name w:val="47A32EDEBEB642C780D99FC48AD3E2C27"/>
    <w:rsid w:val="00A07C34"/>
    <w:rPr>
      <w:rFonts w:eastAsiaTheme="minorHAnsi"/>
    </w:rPr>
  </w:style>
  <w:style w:type="paragraph" w:customStyle="1" w:styleId="78B0CA40D2A9441EB0C7580CB80824B17">
    <w:name w:val="78B0CA40D2A9441EB0C7580CB80824B17"/>
    <w:rsid w:val="00A07C34"/>
    <w:rPr>
      <w:rFonts w:eastAsiaTheme="minorHAnsi"/>
    </w:rPr>
  </w:style>
  <w:style w:type="paragraph" w:customStyle="1" w:styleId="E1304195577F454C91CC571A8A8AA1E57">
    <w:name w:val="E1304195577F454C91CC571A8A8AA1E57"/>
    <w:rsid w:val="00A07C34"/>
    <w:rPr>
      <w:rFonts w:eastAsiaTheme="minorHAnsi"/>
    </w:rPr>
  </w:style>
  <w:style w:type="paragraph" w:customStyle="1" w:styleId="0B7AA48A66914AD38001828C130366F37">
    <w:name w:val="0B7AA48A66914AD38001828C130366F37"/>
    <w:rsid w:val="00A07C34"/>
    <w:rPr>
      <w:rFonts w:eastAsiaTheme="minorHAnsi"/>
    </w:rPr>
  </w:style>
  <w:style w:type="paragraph" w:customStyle="1" w:styleId="B4A413C292FE4B80901C589CE2339F4A7">
    <w:name w:val="B4A413C292FE4B80901C589CE2339F4A7"/>
    <w:rsid w:val="00A07C34"/>
    <w:rPr>
      <w:rFonts w:eastAsiaTheme="minorHAnsi"/>
    </w:rPr>
  </w:style>
  <w:style w:type="paragraph" w:customStyle="1" w:styleId="B470010CD9654EFEB281D3AB287318307">
    <w:name w:val="B470010CD9654EFEB281D3AB287318307"/>
    <w:rsid w:val="00A07C34"/>
    <w:rPr>
      <w:rFonts w:eastAsiaTheme="minorHAnsi"/>
    </w:rPr>
  </w:style>
  <w:style w:type="paragraph" w:customStyle="1" w:styleId="2057BD0C9C3E472A9B89A9EC6711C11E7">
    <w:name w:val="2057BD0C9C3E472A9B89A9EC6711C11E7"/>
    <w:rsid w:val="00A07C34"/>
    <w:rPr>
      <w:rFonts w:eastAsiaTheme="minorHAnsi"/>
    </w:rPr>
  </w:style>
  <w:style w:type="paragraph" w:customStyle="1" w:styleId="F37C496DF0CA44B3B7BB2D5E436CDDEC7">
    <w:name w:val="F37C496DF0CA44B3B7BB2D5E436CDDEC7"/>
    <w:rsid w:val="00A07C34"/>
    <w:rPr>
      <w:rFonts w:eastAsiaTheme="minorHAnsi"/>
    </w:rPr>
  </w:style>
  <w:style w:type="paragraph" w:customStyle="1" w:styleId="CE1292F728574FCCA1AE608E1C9FC5E27">
    <w:name w:val="CE1292F728574FCCA1AE608E1C9FC5E27"/>
    <w:rsid w:val="00A07C34"/>
    <w:rPr>
      <w:rFonts w:eastAsiaTheme="minorHAnsi"/>
    </w:rPr>
  </w:style>
  <w:style w:type="paragraph" w:customStyle="1" w:styleId="AE7CCF1C762F4E79B54DF408ACE0558B7">
    <w:name w:val="AE7CCF1C762F4E79B54DF408ACE0558B7"/>
    <w:rsid w:val="00A07C34"/>
    <w:rPr>
      <w:rFonts w:eastAsiaTheme="minorHAnsi"/>
    </w:rPr>
  </w:style>
  <w:style w:type="paragraph" w:customStyle="1" w:styleId="79202ED2DB334DA88DC1658CFF71022A7">
    <w:name w:val="79202ED2DB334DA88DC1658CFF71022A7"/>
    <w:rsid w:val="00A07C34"/>
    <w:rPr>
      <w:rFonts w:eastAsiaTheme="minorHAnsi"/>
    </w:rPr>
  </w:style>
  <w:style w:type="paragraph" w:customStyle="1" w:styleId="BBB9644982C44F98BE5B2491B7B8A7157">
    <w:name w:val="BBB9644982C44F98BE5B2491B7B8A7157"/>
    <w:rsid w:val="00A07C34"/>
    <w:rPr>
      <w:rFonts w:eastAsiaTheme="minorHAnsi"/>
    </w:rPr>
  </w:style>
  <w:style w:type="paragraph" w:customStyle="1" w:styleId="4A1DAAC7C9984E8CB93B8CBE4CD3DF7E7">
    <w:name w:val="4A1DAAC7C9984E8CB93B8CBE4CD3DF7E7"/>
    <w:rsid w:val="00A07C34"/>
    <w:rPr>
      <w:rFonts w:eastAsiaTheme="minorHAnsi"/>
    </w:rPr>
  </w:style>
  <w:style w:type="paragraph" w:customStyle="1" w:styleId="CE0B55325988406B8D82019707275C097">
    <w:name w:val="CE0B55325988406B8D82019707275C097"/>
    <w:rsid w:val="00A07C34"/>
    <w:rPr>
      <w:rFonts w:eastAsiaTheme="minorHAnsi"/>
    </w:rPr>
  </w:style>
  <w:style w:type="paragraph" w:customStyle="1" w:styleId="1E7CD385C4604E4BBF8C303EE037EC8C7">
    <w:name w:val="1E7CD385C4604E4BBF8C303EE037EC8C7"/>
    <w:rsid w:val="00A07C34"/>
    <w:rPr>
      <w:rFonts w:eastAsiaTheme="minorHAnsi"/>
    </w:rPr>
  </w:style>
  <w:style w:type="paragraph" w:customStyle="1" w:styleId="F897C4B383F9408AA7FBC4FB1F122BF97">
    <w:name w:val="F897C4B383F9408AA7FBC4FB1F122BF97"/>
    <w:rsid w:val="00A07C34"/>
    <w:rPr>
      <w:rFonts w:eastAsiaTheme="minorHAnsi"/>
    </w:rPr>
  </w:style>
  <w:style w:type="paragraph" w:customStyle="1" w:styleId="9FC8A71D1EED4B0A9FB5DE01A0CA84427">
    <w:name w:val="9FC8A71D1EED4B0A9FB5DE01A0CA84427"/>
    <w:rsid w:val="00A07C34"/>
    <w:rPr>
      <w:rFonts w:eastAsiaTheme="minorHAnsi"/>
    </w:rPr>
  </w:style>
  <w:style w:type="paragraph" w:customStyle="1" w:styleId="08955B0E136243458C19ACC6AB7EC96B7">
    <w:name w:val="08955B0E136243458C19ACC6AB7EC96B7"/>
    <w:rsid w:val="00A07C34"/>
    <w:rPr>
      <w:rFonts w:eastAsiaTheme="minorHAnsi"/>
    </w:rPr>
  </w:style>
  <w:style w:type="paragraph" w:customStyle="1" w:styleId="AAB896E9171742E5A53F06DA762B3E0B7">
    <w:name w:val="AAB896E9171742E5A53F06DA762B3E0B7"/>
    <w:rsid w:val="00A07C34"/>
    <w:rPr>
      <w:rFonts w:eastAsiaTheme="minorHAnsi"/>
    </w:rPr>
  </w:style>
  <w:style w:type="paragraph" w:customStyle="1" w:styleId="8D6BD87B5E0747C6BD28E7F2C53275537">
    <w:name w:val="8D6BD87B5E0747C6BD28E7F2C53275537"/>
    <w:rsid w:val="00A07C34"/>
    <w:rPr>
      <w:rFonts w:eastAsiaTheme="minorHAnsi"/>
    </w:rPr>
  </w:style>
  <w:style w:type="paragraph" w:customStyle="1" w:styleId="27663AB6C3ED49C9A6DBC7F4E11C2A2E7">
    <w:name w:val="27663AB6C3ED49C9A6DBC7F4E11C2A2E7"/>
    <w:rsid w:val="00A07C34"/>
    <w:rPr>
      <w:rFonts w:eastAsiaTheme="minorHAnsi"/>
    </w:rPr>
  </w:style>
  <w:style w:type="paragraph" w:customStyle="1" w:styleId="5F4B1AAB319547A6BB935DEE94597C7A7">
    <w:name w:val="5F4B1AAB319547A6BB935DEE94597C7A7"/>
    <w:rsid w:val="00A07C34"/>
    <w:rPr>
      <w:rFonts w:eastAsiaTheme="minorHAnsi"/>
    </w:rPr>
  </w:style>
  <w:style w:type="paragraph" w:customStyle="1" w:styleId="424EAD30F3B3467793379509821B639D7">
    <w:name w:val="424EAD30F3B3467793379509821B639D7"/>
    <w:rsid w:val="00A07C34"/>
    <w:rPr>
      <w:rFonts w:eastAsiaTheme="minorHAnsi"/>
    </w:rPr>
  </w:style>
  <w:style w:type="paragraph" w:customStyle="1" w:styleId="5B43E1E2014743A9923CCEC6A1C19BCC9">
    <w:name w:val="5B43E1E2014743A9923CCEC6A1C19BCC9"/>
    <w:rsid w:val="00A07C34"/>
    <w:rPr>
      <w:rFonts w:eastAsiaTheme="minorHAnsi"/>
    </w:rPr>
  </w:style>
  <w:style w:type="paragraph" w:customStyle="1" w:styleId="E96DE4434DAA4639895ACF7E8FB7A20C8">
    <w:name w:val="E96DE4434DAA4639895ACF7E8FB7A20C8"/>
    <w:rsid w:val="00A07C34"/>
    <w:rPr>
      <w:rFonts w:eastAsiaTheme="minorHAnsi"/>
    </w:rPr>
  </w:style>
  <w:style w:type="paragraph" w:customStyle="1" w:styleId="B432012E4E3D4B88AAA52065CF460B848">
    <w:name w:val="B432012E4E3D4B88AAA52065CF460B848"/>
    <w:rsid w:val="00A07C34"/>
    <w:rPr>
      <w:rFonts w:eastAsiaTheme="minorHAnsi"/>
    </w:rPr>
  </w:style>
  <w:style w:type="paragraph" w:customStyle="1" w:styleId="49130652AC3B411581D4CEC6CA8866788">
    <w:name w:val="49130652AC3B411581D4CEC6CA8866788"/>
    <w:rsid w:val="00A07C34"/>
    <w:rPr>
      <w:rFonts w:eastAsiaTheme="minorHAnsi"/>
    </w:rPr>
  </w:style>
  <w:style w:type="paragraph" w:customStyle="1" w:styleId="425511DBC0174CC8B01CBF3232A829B28">
    <w:name w:val="425511DBC0174CC8B01CBF3232A829B28"/>
    <w:rsid w:val="00A07C34"/>
    <w:rPr>
      <w:rFonts w:eastAsiaTheme="minorHAnsi"/>
    </w:rPr>
  </w:style>
  <w:style w:type="paragraph" w:customStyle="1" w:styleId="A6C661EA3F2B4F18B64F5124C01FA7CF8">
    <w:name w:val="A6C661EA3F2B4F18B64F5124C01FA7CF8"/>
    <w:rsid w:val="00A07C34"/>
    <w:rPr>
      <w:rFonts w:eastAsiaTheme="minorHAnsi"/>
    </w:rPr>
  </w:style>
  <w:style w:type="paragraph" w:customStyle="1" w:styleId="725C63E107F7412C9DD6E46A40802F384">
    <w:name w:val="725C63E107F7412C9DD6E46A40802F384"/>
    <w:rsid w:val="00A07C34"/>
    <w:rPr>
      <w:rFonts w:eastAsiaTheme="minorHAnsi"/>
    </w:rPr>
  </w:style>
  <w:style w:type="paragraph" w:customStyle="1" w:styleId="6901908CB7B34F989152BAD71E1191C68">
    <w:name w:val="6901908CB7B34F989152BAD71E1191C68"/>
    <w:rsid w:val="00A07C34"/>
    <w:rPr>
      <w:rFonts w:eastAsiaTheme="minorHAnsi"/>
    </w:rPr>
  </w:style>
  <w:style w:type="paragraph" w:customStyle="1" w:styleId="747D7675331F464C8777EA631404F50A8">
    <w:name w:val="747D7675331F464C8777EA631404F50A8"/>
    <w:rsid w:val="00A07C34"/>
    <w:rPr>
      <w:rFonts w:eastAsiaTheme="minorHAnsi"/>
    </w:rPr>
  </w:style>
  <w:style w:type="paragraph" w:customStyle="1" w:styleId="CD70949628334181A8B091324C73BD0C8">
    <w:name w:val="CD70949628334181A8B091324C73BD0C8"/>
    <w:rsid w:val="00A07C34"/>
    <w:rPr>
      <w:rFonts w:eastAsiaTheme="minorHAnsi"/>
    </w:rPr>
  </w:style>
  <w:style w:type="paragraph" w:customStyle="1" w:styleId="3AFD98E95C3849B9AE3AB92FEE4C1B978">
    <w:name w:val="3AFD98E95C3849B9AE3AB92FEE4C1B978"/>
    <w:rsid w:val="00A07C34"/>
    <w:rPr>
      <w:rFonts w:eastAsiaTheme="minorHAnsi"/>
    </w:rPr>
  </w:style>
  <w:style w:type="paragraph" w:customStyle="1" w:styleId="30FECE43522E4F38B250A3ED1085630F8">
    <w:name w:val="30FECE43522E4F38B250A3ED1085630F8"/>
    <w:rsid w:val="00A07C34"/>
    <w:rPr>
      <w:rFonts w:eastAsiaTheme="minorHAnsi"/>
    </w:rPr>
  </w:style>
  <w:style w:type="paragraph" w:customStyle="1" w:styleId="60EEAB1BE9E24EEDA873BC743CF2E2298">
    <w:name w:val="60EEAB1BE9E24EEDA873BC743CF2E2298"/>
    <w:rsid w:val="00A07C34"/>
    <w:rPr>
      <w:rFonts w:eastAsiaTheme="minorHAnsi"/>
    </w:rPr>
  </w:style>
  <w:style w:type="paragraph" w:customStyle="1" w:styleId="6A1B571DE20B46F7A65C1B4BC0E93B6E8">
    <w:name w:val="6A1B571DE20B46F7A65C1B4BC0E93B6E8"/>
    <w:rsid w:val="00A07C34"/>
    <w:rPr>
      <w:rFonts w:eastAsiaTheme="minorHAnsi"/>
    </w:rPr>
  </w:style>
  <w:style w:type="paragraph" w:customStyle="1" w:styleId="220DDEC227EB492EB018BD29E3329D178">
    <w:name w:val="220DDEC227EB492EB018BD29E3329D178"/>
    <w:rsid w:val="00A07C34"/>
    <w:rPr>
      <w:rFonts w:eastAsiaTheme="minorHAnsi"/>
    </w:rPr>
  </w:style>
  <w:style w:type="paragraph" w:customStyle="1" w:styleId="D5F4DDC97E2F4D2BB6BA321EDC372FEE8">
    <w:name w:val="D5F4DDC97E2F4D2BB6BA321EDC372FEE8"/>
    <w:rsid w:val="00A07C34"/>
    <w:rPr>
      <w:rFonts w:eastAsiaTheme="minorHAnsi"/>
    </w:rPr>
  </w:style>
  <w:style w:type="paragraph" w:customStyle="1" w:styleId="9B6601EC02FF443093BDACCAB4BEFACB8">
    <w:name w:val="9B6601EC02FF443093BDACCAB4BEFACB8"/>
    <w:rsid w:val="00A07C34"/>
    <w:rPr>
      <w:rFonts w:eastAsiaTheme="minorHAnsi"/>
    </w:rPr>
  </w:style>
  <w:style w:type="paragraph" w:customStyle="1" w:styleId="75D5E4FA05FF433380977840B31D8EF88">
    <w:name w:val="75D5E4FA05FF433380977840B31D8EF88"/>
    <w:rsid w:val="00A07C34"/>
    <w:rPr>
      <w:rFonts w:eastAsiaTheme="minorHAnsi"/>
    </w:rPr>
  </w:style>
  <w:style w:type="paragraph" w:customStyle="1" w:styleId="CA0768CB81EF4AF6BBC11C0655F472A08">
    <w:name w:val="CA0768CB81EF4AF6BBC11C0655F472A08"/>
    <w:rsid w:val="00A07C34"/>
    <w:rPr>
      <w:rFonts w:eastAsiaTheme="minorHAnsi"/>
    </w:rPr>
  </w:style>
  <w:style w:type="paragraph" w:customStyle="1" w:styleId="067041811A6D4A4FA61D097613A8FBBE8">
    <w:name w:val="067041811A6D4A4FA61D097613A8FBBE8"/>
    <w:rsid w:val="00A07C34"/>
    <w:rPr>
      <w:rFonts w:eastAsiaTheme="minorHAnsi"/>
    </w:rPr>
  </w:style>
  <w:style w:type="paragraph" w:customStyle="1" w:styleId="9FA095E30DCA4B678A59EF300BF946238">
    <w:name w:val="9FA095E30DCA4B678A59EF300BF946238"/>
    <w:rsid w:val="00A07C34"/>
    <w:rPr>
      <w:rFonts w:eastAsiaTheme="minorHAnsi"/>
    </w:rPr>
  </w:style>
  <w:style w:type="paragraph" w:customStyle="1" w:styleId="ED6D03DC8437426CA9D5F8EB01FB87BD8">
    <w:name w:val="ED6D03DC8437426CA9D5F8EB01FB87BD8"/>
    <w:rsid w:val="00A07C34"/>
    <w:rPr>
      <w:rFonts w:eastAsiaTheme="minorHAnsi"/>
    </w:rPr>
  </w:style>
  <w:style w:type="paragraph" w:customStyle="1" w:styleId="EED9F9E17DAF488CB3B1C2BABB075FA78">
    <w:name w:val="EED9F9E17DAF488CB3B1C2BABB075FA78"/>
    <w:rsid w:val="00A07C34"/>
    <w:rPr>
      <w:rFonts w:eastAsiaTheme="minorHAnsi"/>
    </w:rPr>
  </w:style>
  <w:style w:type="paragraph" w:customStyle="1" w:styleId="09A8379BBBA74E47BE33A2E0C86E44848">
    <w:name w:val="09A8379BBBA74E47BE33A2E0C86E44848"/>
    <w:rsid w:val="00A07C34"/>
    <w:rPr>
      <w:rFonts w:eastAsiaTheme="minorHAnsi"/>
    </w:rPr>
  </w:style>
  <w:style w:type="paragraph" w:customStyle="1" w:styleId="AAEA40224C564A29AC0F3405B1D118E28">
    <w:name w:val="AAEA40224C564A29AC0F3405B1D118E28"/>
    <w:rsid w:val="00A07C34"/>
    <w:rPr>
      <w:rFonts w:eastAsiaTheme="minorHAnsi"/>
    </w:rPr>
  </w:style>
  <w:style w:type="paragraph" w:customStyle="1" w:styleId="E5A2D34A97254476A466E31572A5CCA08">
    <w:name w:val="E5A2D34A97254476A466E31572A5CCA08"/>
    <w:rsid w:val="00A07C34"/>
    <w:rPr>
      <w:rFonts w:eastAsiaTheme="minorHAnsi"/>
    </w:rPr>
  </w:style>
  <w:style w:type="paragraph" w:customStyle="1" w:styleId="25915255E24F4225B6D9E15DBC1B24C78">
    <w:name w:val="25915255E24F4225B6D9E15DBC1B24C78"/>
    <w:rsid w:val="00A07C34"/>
    <w:rPr>
      <w:rFonts w:eastAsiaTheme="minorHAnsi"/>
    </w:rPr>
  </w:style>
  <w:style w:type="paragraph" w:customStyle="1" w:styleId="046FA9C79EE3406C8AA40D2086AFCA978">
    <w:name w:val="046FA9C79EE3406C8AA40D2086AFCA978"/>
    <w:rsid w:val="00A07C34"/>
    <w:rPr>
      <w:rFonts w:eastAsiaTheme="minorHAnsi"/>
    </w:rPr>
  </w:style>
  <w:style w:type="paragraph" w:customStyle="1" w:styleId="2D614D2DCB0D47BC8CCD1B066BC1501E8">
    <w:name w:val="2D614D2DCB0D47BC8CCD1B066BC1501E8"/>
    <w:rsid w:val="00A07C34"/>
    <w:rPr>
      <w:rFonts w:eastAsiaTheme="minorHAnsi"/>
    </w:rPr>
  </w:style>
  <w:style w:type="paragraph" w:customStyle="1" w:styleId="36F7CBFBDFFF412E97B87395BF3EE8F88">
    <w:name w:val="36F7CBFBDFFF412E97B87395BF3EE8F88"/>
    <w:rsid w:val="00A07C34"/>
    <w:rPr>
      <w:rFonts w:eastAsiaTheme="minorHAnsi"/>
    </w:rPr>
  </w:style>
  <w:style w:type="paragraph" w:customStyle="1" w:styleId="9207334FC7E048B1A10FB9B9C95089E78">
    <w:name w:val="9207334FC7E048B1A10FB9B9C95089E78"/>
    <w:rsid w:val="00A07C34"/>
    <w:rPr>
      <w:rFonts w:eastAsiaTheme="minorHAnsi"/>
    </w:rPr>
  </w:style>
  <w:style w:type="paragraph" w:customStyle="1" w:styleId="88AF13263EE94C4397F1248EC0150F548">
    <w:name w:val="88AF13263EE94C4397F1248EC0150F548"/>
    <w:rsid w:val="00A07C34"/>
    <w:rPr>
      <w:rFonts w:eastAsiaTheme="minorHAnsi"/>
    </w:rPr>
  </w:style>
  <w:style w:type="paragraph" w:customStyle="1" w:styleId="4FEAA379D44246CA8CAA3426FF7D97158">
    <w:name w:val="4FEAA379D44246CA8CAA3426FF7D97158"/>
    <w:rsid w:val="00A07C34"/>
    <w:rPr>
      <w:rFonts w:eastAsiaTheme="minorHAnsi"/>
    </w:rPr>
  </w:style>
  <w:style w:type="paragraph" w:customStyle="1" w:styleId="0B7BC541F6E74A178C85B18D3DC72A058">
    <w:name w:val="0B7BC541F6E74A178C85B18D3DC72A058"/>
    <w:rsid w:val="00A07C34"/>
    <w:rPr>
      <w:rFonts w:eastAsiaTheme="minorHAnsi"/>
    </w:rPr>
  </w:style>
  <w:style w:type="paragraph" w:customStyle="1" w:styleId="EB3A4D6026804F638F6EB2C5B6B934038">
    <w:name w:val="EB3A4D6026804F638F6EB2C5B6B934038"/>
    <w:rsid w:val="00A07C34"/>
    <w:rPr>
      <w:rFonts w:eastAsiaTheme="minorHAnsi"/>
    </w:rPr>
  </w:style>
  <w:style w:type="paragraph" w:customStyle="1" w:styleId="0A0DECE5E78C447E98ED67DF063A3B8D8">
    <w:name w:val="0A0DECE5E78C447E98ED67DF063A3B8D8"/>
    <w:rsid w:val="00A07C34"/>
    <w:rPr>
      <w:rFonts w:eastAsiaTheme="minorHAnsi"/>
    </w:rPr>
  </w:style>
  <w:style w:type="paragraph" w:customStyle="1" w:styleId="37CA73E932D24D25AFA10AA89005D3E28">
    <w:name w:val="37CA73E932D24D25AFA10AA89005D3E28"/>
    <w:rsid w:val="00A07C34"/>
    <w:rPr>
      <w:rFonts w:eastAsiaTheme="minorHAnsi"/>
    </w:rPr>
  </w:style>
  <w:style w:type="paragraph" w:customStyle="1" w:styleId="788E8389F3CA4FDFA3AE21ADCFAE64ED8">
    <w:name w:val="788E8389F3CA4FDFA3AE21ADCFAE64ED8"/>
    <w:rsid w:val="00A07C34"/>
    <w:rPr>
      <w:rFonts w:eastAsiaTheme="minorHAnsi"/>
    </w:rPr>
  </w:style>
  <w:style w:type="paragraph" w:customStyle="1" w:styleId="6319E32CC19A476EA852525692437D0F8">
    <w:name w:val="6319E32CC19A476EA852525692437D0F8"/>
    <w:rsid w:val="00A07C34"/>
    <w:rPr>
      <w:rFonts w:eastAsiaTheme="minorHAnsi"/>
    </w:rPr>
  </w:style>
  <w:style w:type="paragraph" w:customStyle="1" w:styleId="C8A61570F7404BFABF9355D4F9DFA06F8">
    <w:name w:val="C8A61570F7404BFABF9355D4F9DFA06F8"/>
    <w:rsid w:val="00A07C34"/>
    <w:rPr>
      <w:rFonts w:eastAsiaTheme="minorHAnsi"/>
    </w:rPr>
  </w:style>
  <w:style w:type="paragraph" w:customStyle="1" w:styleId="47A32EDEBEB642C780D99FC48AD3E2C28">
    <w:name w:val="47A32EDEBEB642C780D99FC48AD3E2C28"/>
    <w:rsid w:val="00A07C34"/>
    <w:rPr>
      <w:rFonts w:eastAsiaTheme="minorHAnsi"/>
    </w:rPr>
  </w:style>
  <w:style w:type="paragraph" w:customStyle="1" w:styleId="78B0CA40D2A9441EB0C7580CB80824B18">
    <w:name w:val="78B0CA40D2A9441EB0C7580CB80824B18"/>
    <w:rsid w:val="00A07C34"/>
    <w:rPr>
      <w:rFonts w:eastAsiaTheme="minorHAnsi"/>
    </w:rPr>
  </w:style>
  <w:style w:type="paragraph" w:customStyle="1" w:styleId="E1304195577F454C91CC571A8A8AA1E58">
    <w:name w:val="E1304195577F454C91CC571A8A8AA1E58"/>
    <w:rsid w:val="00A07C34"/>
    <w:rPr>
      <w:rFonts w:eastAsiaTheme="minorHAnsi"/>
    </w:rPr>
  </w:style>
  <w:style w:type="paragraph" w:customStyle="1" w:styleId="0B7AA48A66914AD38001828C130366F38">
    <w:name w:val="0B7AA48A66914AD38001828C130366F38"/>
    <w:rsid w:val="00A07C34"/>
    <w:rPr>
      <w:rFonts w:eastAsiaTheme="minorHAnsi"/>
    </w:rPr>
  </w:style>
  <w:style w:type="paragraph" w:customStyle="1" w:styleId="B4A413C292FE4B80901C589CE2339F4A8">
    <w:name w:val="B4A413C292FE4B80901C589CE2339F4A8"/>
    <w:rsid w:val="00A07C34"/>
    <w:rPr>
      <w:rFonts w:eastAsiaTheme="minorHAnsi"/>
    </w:rPr>
  </w:style>
  <w:style w:type="paragraph" w:customStyle="1" w:styleId="B470010CD9654EFEB281D3AB287318308">
    <w:name w:val="B470010CD9654EFEB281D3AB287318308"/>
    <w:rsid w:val="00A07C34"/>
    <w:rPr>
      <w:rFonts w:eastAsiaTheme="minorHAnsi"/>
    </w:rPr>
  </w:style>
  <w:style w:type="paragraph" w:customStyle="1" w:styleId="2057BD0C9C3E472A9B89A9EC6711C11E8">
    <w:name w:val="2057BD0C9C3E472A9B89A9EC6711C11E8"/>
    <w:rsid w:val="00A07C34"/>
    <w:rPr>
      <w:rFonts w:eastAsiaTheme="minorHAnsi"/>
    </w:rPr>
  </w:style>
  <w:style w:type="paragraph" w:customStyle="1" w:styleId="F37C496DF0CA44B3B7BB2D5E436CDDEC8">
    <w:name w:val="F37C496DF0CA44B3B7BB2D5E436CDDEC8"/>
    <w:rsid w:val="00A07C34"/>
    <w:rPr>
      <w:rFonts w:eastAsiaTheme="minorHAnsi"/>
    </w:rPr>
  </w:style>
  <w:style w:type="paragraph" w:customStyle="1" w:styleId="CE1292F728574FCCA1AE608E1C9FC5E28">
    <w:name w:val="CE1292F728574FCCA1AE608E1C9FC5E28"/>
    <w:rsid w:val="00A07C34"/>
    <w:rPr>
      <w:rFonts w:eastAsiaTheme="minorHAnsi"/>
    </w:rPr>
  </w:style>
  <w:style w:type="paragraph" w:customStyle="1" w:styleId="AE7CCF1C762F4E79B54DF408ACE0558B8">
    <w:name w:val="AE7CCF1C762F4E79B54DF408ACE0558B8"/>
    <w:rsid w:val="00A07C34"/>
    <w:rPr>
      <w:rFonts w:eastAsiaTheme="minorHAnsi"/>
    </w:rPr>
  </w:style>
  <w:style w:type="paragraph" w:customStyle="1" w:styleId="79202ED2DB334DA88DC1658CFF71022A8">
    <w:name w:val="79202ED2DB334DA88DC1658CFF71022A8"/>
    <w:rsid w:val="00A07C34"/>
    <w:rPr>
      <w:rFonts w:eastAsiaTheme="minorHAnsi"/>
    </w:rPr>
  </w:style>
  <w:style w:type="paragraph" w:customStyle="1" w:styleId="BBB9644982C44F98BE5B2491B7B8A7158">
    <w:name w:val="BBB9644982C44F98BE5B2491B7B8A7158"/>
    <w:rsid w:val="00A07C34"/>
    <w:rPr>
      <w:rFonts w:eastAsiaTheme="minorHAnsi"/>
    </w:rPr>
  </w:style>
  <w:style w:type="paragraph" w:customStyle="1" w:styleId="4A1DAAC7C9984E8CB93B8CBE4CD3DF7E8">
    <w:name w:val="4A1DAAC7C9984E8CB93B8CBE4CD3DF7E8"/>
    <w:rsid w:val="00A07C34"/>
    <w:rPr>
      <w:rFonts w:eastAsiaTheme="minorHAnsi"/>
    </w:rPr>
  </w:style>
  <w:style w:type="paragraph" w:customStyle="1" w:styleId="CE0B55325988406B8D82019707275C098">
    <w:name w:val="CE0B55325988406B8D82019707275C098"/>
    <w:rsid w:val="00A07C34"/>
    <w:rPr>
      <w:rFonts w:eastAsiaTheme="minorHAnsi"/>
    </w:rPr>
  </w:style>
  <w:style w:type="paragraph" w:customStyle="1" w:styleId="1E7CD385C4604E4BBF8C303EE037EC8C8">
    <w:name w:val="1E7CD385C4604E4BBF8C303EE037EC8C8"/>
    <w:rsid w:val="00A07C34"/>
    <w:rPr>
      <w:rFonts w:eastAsiaTheme="minorHAnsi"/>
    </w:rPr>
  </w:style>
  <w:style w:type="paragraph" w:customStyle="1" w:styleId="F897C4B383F9408AA7FBC4FB1F122BF98">
    <w:name w:val="F897C4B383F9408AA7FBC4FB1F122BF98"/>
    <w:rsid w:val="00A07C34"/>
    <w:rPr>
      <w:rFonts w:eastAsiaTheme="minorHAnsi"/>
    </w:rPr>
  </w:style>
  <w:style w:type="paragraph" w:customStyle="1" w:styleId="9FC8A71D1EED4B0A9FB5DE01A0CA84428">
    <w:name w:val="9FC8A71D1EED4B0A9FB5DE01A0CA84428"/>
    <w:rsid w:val="00A07C34"/>
    <w:rPr>
      <w:rFonts w:eastAsiaTheme="minorHAnsi"/>
    </w:rPr>
  </w:style>
  <w:style w:type="paragraph" w:customStyle="1" w:styleId="08955B0E136243458C19ACC6AB7EC96B8">
    <w:name w:val="08955B0E136243458C19ACC6AB7EC96B8"/>
    <w:rsid w:val="00A07C34"/>
    <w:rPr>
      <w:rFonts w:eastAsiaTheme="minorHAnsi"/>
    </w:rPr>
  </w:style>
  <w:style w:type="paragraph" w:customStyle="1" w:styleId="AAB896E9171742E5A53F06DA762B3E0B8">
    <w:name w:val="AAB896E9171742E5A53F06DA762B3E0B8"/>
    <w:rsid w:val="00A07C34"/>
    <w:rPr>
      <w:rFonts w:eastAsiaTheme="minorHAnsi"/>
    </w:rPr>
  </w:style>
  <w:style w:type="paragraph" w:customStyle="1" w:styleId="8D6BD87B5E0747C6BD28E7F2C53275538">
    <w:name w:val="8D6BD87B5E0747C6BD28E7F2C53275538"/>
    <w:rsid w:val="00A07C34"/>
    <w:rPr>
      <w:rFonts w:eastAsiaTheme="minorHAnsi"/>
    </w:rPr>
  </w:style>
  <w:style w:type="paragraph" w:customStyle="1" w:styleId="27663AB6C3ED49C9A6DBC7F4E11C2A2E8">
    <w:name w:val="27663AB6C3ED49C9A6DBC7F4E11C2A2E8"/>
    <w:rsid w:val="00A07C34"/>
    <w:rPr>
      <w:rFonts w:eastAsiaTheme="minorHAnsi"/>
    </w:rPr>
  </w:style>
  <w:style w:type="paragraph" w:customStyle="1" w:styleId="5F4B1AAB319547A6BB935DEE94597C7A8">
    <w:name w:val="5F4B1AAB319547A6BB935DEE94597C7A8"/>
    <w:rsid w:val="00A07C34"/>
    <w:rPr>
      <w:rFonts w:eastAsiaTheme="minorHAnsi"/>
    </w:rPr>
  </w:style>
  <w:style w:type="paragraph" w:customStyle="1" w:styleId="424EAD30F3B3467793379509821B639D8">
    <w:name w:val="424EAD30F3B3467793379509821B639D8"/>
    <w:rsid w:val="00A07C34"/>
    <w:rPr>
      <w:rFonts w:eastAsiaTheme="minorHAnsi"/>
    </w:rPr>
  </w:style>
  <w:style w:type="paragraph" w:customStyle="1" w:styleId="5B43E1E2014743A9923CCEC6A1C19BCC10">
    <w:name w:val="5B43E1E2014743A9923CCEC6A1C19BCC10"/>
    <w:rsid w:val="00A07C34"/>
    <w:rPr>
      <w:rFonts w:eastAsiaTheme="minorHAnsi"/>
    </w:rPr>
  </w:style>
  <w:style w:type="paragraph" w:customStyle="1" w:styleId="E96DE4434DAA4639895ACF7E8FB7A20C9">
    <w:name w:val="E96DE4434DAA4639895ACF7E8FB7A20C9"/>
    <w:rsid w:val="00A07C34"/>
    <w:rPr>
      <w:rFonts w:eastAsiaTheme="minorHAnsi"/>
    </w:rPr>
  </w:style>
  <w:style w:type="paragraph" w:customStyle="1" w:styleId="B432012E4E3D4B88AAA52065CF460B849">
    <w:name w:val="B432012E4E3D4B88AAA52065CF460B849"/>
    <w:rsid w:val="00A07C34"/>
    <w:rPr>
      <w:rFonts w:eastAsiaTheme="minorHAnsi"/>
    </w:rPr>
  </w:style>
  <w:style w:type="paragraph" w:customStyle="1" w:styleId="49130652AC3B411581D4CEC6CA8866789">
    <w:name w:val="49130652AC3B411581D4CEC6CA8866789"/>
    <w:rsid w:val="00A07C34"/>
    <w:rPr>
      <w:rFonts w:eastAsiaTheme="minorHAnsi"/>
    </w:rPr>
  </w:style>
  <w:style w:type="paragraph" w:customStyle="1" w:styleId="425511DBC0174CC8B01CBF3232A829B29">
    <w:name w:val="425511DBC0174CC8B01CBF3232A829B29"/>
    <w:rsid w:val="00A07C34"/>
    <w:rPr>
      <w:rFonts w:eastAsiaTheme="minorHAnsi"/>
    </w:rPr>
  </w:style>
  <w:style w:type="paragraph" w:customStyle="1" w:styleId="A6C661EA3F2B4F18B64F5124C01FA7CF9">
    <w:name w:val="A6C661EA3F2B4F18B64F5124C01FA7CF9"/>
    <w:rsid w:val="00A07C34"/>
    <w:rPr>
      <w:rFonts w:eastAsiaTheme="minorHAnsi"/>
    </w:rPr>
  </w:style>
  <w:style w:type="paragraph" w:customStyle="1" w:styleId="725C63E107F7412C9DD6E46A40802F385">
    <w:name w:val="725C63E107F7412C9DD6E46A40802F385"/>
    <w:rsid w:val="00A07C34"/>
    <w:rPr>
      <w:rFonts w:eastAsiaTheme="minorHAnsi"/>
    </w:rPr>
  </w:style>
  <w:style w:type="paragraph" w:customStyle="1" w:styleId="6901908CB7B34F989152BAD71E1191C69">
    <w:name w:val="6901908CB7B34F989152BAD71E1191C69"/>
    <w:rsid w:val="00A07C34"/>
    <w:rPr>
      <w:rFonts w:eastAsiaTheme="minorHAnsi"/>
    </w:rPr>
  </w:style>
  <w:style w:type="paragraph" w:customStyle="1" w:styleId="747D7675331F464C8777EA631404F50A9">
    <w:name w:val="747D7675331F464C8777EA631404F50A9"/>
    <w:rsid w:val="00A07C34"/>
    <w:rPr>
      <w:rFonts w:eastAsiaTheme="minorHAnsi"/>
    </w:rPr>
  </w:style>
  <w:style w:type="paragraph" w:customStyle="1" w:styleId="CD70949628334181A8B091324C73BD0C9">
    <w:name w:val="CD70949628334181A8B091324C73BD0C9"/>
    <w:rsid w:val="00A07C34"/>
    <w:rPr>
      <w:rFonts w:eastAsiaTheme="minorHAnsi"/>
    </w:rPr>
  </w:style>
  <w:style w:type="paragraph" w:customStyle="1" w:styleId="3AFD98E95C3849B9AE3AB92FEE4C1B979">
    <w:name w:val="3AFD98E95C3849B9AE3AB92FEE4C1B979"/>
    <w:rsid w:val="00A07C34"/>
    <w:rPr>
      <w:rFonts w:eastAsiaTheme="minorHAnsi"/>
    </w:rPr>
  </w:style>
  <w:style w:type="paragraph" w:customStyle="1" w:styleId="30FECE43522E4F38B250A3ED1085630F9">
    <w:name w:val="30FECE43522E4F38B250A3ED1085630F9"/>
    <w:rsid w:val="00A07C34"/>
    <w:rPr>
      <w:rFonts w:eastAsiaTheme="minorHAnsi"/>
    </w:rPr>
  </w:style>
  <w:style w:type="paragraph" w:customStyle="1" w:styleId="60EEAB1BE9E24EEDA873BC743CF2E2299">
    <w:name w:val="60EEAB1BE9E24EEDA873BC743CF2E2299"/>
    <w:rsid w:val="00A07C34"/>
    <w:rPr>
      <w:rFonts w:eastAsiaTheme="minorHAnsi"/>
    </w:rPr>
  </w:style>
  <w:style w:type="paragraph" w:customStyle="1" w:styleId="6A1B571DE20B46F7A65C1B4BC0E93B6E9">
    <w:name w:val="6A1B571DE20B46F7A65C1B4BC0E93B6E9"/>
    <w:rsid w:val="00A07C34"/>
    <w:rPr>
      <w:rFonts w:eastAsiaTheme="minorHAnsi"/>
    </w:rPr>
  </w:style>
  <w:style w:type="paragraph" w:customStyle="1" w:styleId="220DDEC227EB492EB018BD29E3329D179">
    <w:name w:val="220DDEC227EB492EB018BD29E3329D179"/>
    <w:rsid w:val="00A07C34"/>
    <w:rPr>
      <w:rFonts w:eastAsiaTheme="minorHAnsi"/>
    </w:rPr>
  </w:style>
  <w:style w:type="paragraph" w:customStyle="1" w:styleId="D5F4DDC97E2F4D2BB6BA321EDC372FEE9">
    <w:name w:val="D5F4DDC97E2F4D2BB6BA321EDC372FEE9"/>
    <w:rsid w:val="00A07C34"/>
    <w:rPr>
      <w:rFonts w:eastAsiaTheme="minorHAnsi"/>
    </w:rPr>
  </w:style>
  <w:style w:type="paragraph" w:customStyle="1" w:styleId="9B6601EC02FF443093BDACCAB4BEFACB9">
    <w:name w:val="9B6601EC02FF443093BDACCAB4BEFACB9"/>
    <w:rsid w:val="00A07C34"/>
    <w:rPr>
      <w:rFonts w:eastAsiaTheme="minorHAnsi"/>
    </w:rPr>
  </w:style>
  <w:style w:type="paragraph" w:customStyle="1" w:styleId="75D5E4FA05FF433380977840B31D8EF89">
    <w:name w:val="75D5E4FA05FF433380977840B31D8EF89"/>
    <w:rsid w:val="00A07C34"/>
    <w:rPr>
      <w:rFonts w:eastAsiaTheme="minorHAnsi"/>
    </w:rPr>
  </w:style>
  <w:style w:type="paragraph" w:customStyle="1" w:styleId="CA0768CB81EF4AF6BBC11C0655F472A09">
    <w:name w:val="CA0768CB81EF4AF6BBC11C0655F472A09"/>
    <w:rsid w:val="00A07C34"/>
    <w:rPr>
      <w:rFonts w:eastAsiaTheme="minorHAnsi"/>
    </w:rPr>
  </w:style>
  <w:style w:type="paragraph" w:customStyle="1" w:styleId="067041811A6D4A4FA61D097613A8FBBE9">
    <w:name w:val="067041811A6D4A4FA61D097613A8FBBE9"/>
    <w:rsid w:val="00A07C34"/>
    <w:rPr>
      <w:rFonts w:eastAsiaTheme="minorHAnsi"/>
    </w:rPr>
  </w:style>
  <w:style w:type="paragraph" w:customStyle="1" w:styleId="9FA095E30DCA4B678A59EF300BF946239">
    <w:name w:val="9FA095E30DCA4B678A59EF300BF946239"/>
    <w:rsid w:val="00A07C34"/>
    <w:rPr>
      <w:rFonts w:eastAsiaTheme="minorHAnsi"/>
    </w:rPr>
  </w:style>
  <w:style w:type="paragraph" w:customStyle="1" w:styleId="ED6D03DC8437426CA9D5F8EB01FB87BD9">
    <w:name w:val="ED6D03DC8437426CA9D5F8EB01FB87BD9"/>
    <w:rsid w:val="00A07C34"/>
    <w:rPr>
      <w:rFonts w:eastAsiaTheme="minorHAnsi"/>
    </w:rPr>
  </w:style>
  <w:style w:type="paragraph" w:customStyle="1" w:styleId="EED9F9E17DAF488CB3B1C2BABB075FA79">
    <w:name w:val="EED9F9E17DAF488CB3B1C2BABB075FA79"/>
    <w:rsid w:val="00A07C34"/>
    <w:rPr>
      <w:rFonts w:eastAsiaTheme="minorHAnsi"/>
    </w:rPr>
  </w:style>
  <w:style w:type="paragraph" w:customStyle="1" w:styleId="09A8379BBBA74E47BE33A2E0C86E44849">
    <w:name w:val="09A8379BBBA74E47BE33A2E0C86E44849"/>
    <w:rsid w:val="00A07C34"/>
    <w:rPr>
      <w:rFonts w:eastAsiaTheme="minorHAnsi"/>
    </w:rPr>
  </w:style>
  <w:style w:type="paragraph" w:customStyle="1" w:styleId="AAEA40224C564A29AC0F3405B1D118E29">
    <w:name w:val="AAEA40224C564A29AC0F3405B1D118E29"/>
    <w:rsid w:val="00A07C34"/>
    <w:rPr>
      <w:rFonts w:eastAsiaTheme="minorHAnsi"/>
    </w:rPr>
  </w:style>
  <w:style w:type="paragraph" w:customStyle="1" w:styleId="E5A2D34A97254476A466E31572A5CCA09">
    <w:name w:val="E5A2D34A97254476A466E31572A5CCA09"/>
    <w:rsid w:val="00A07C34"/>
    <w:rPr>
      <w:rFonts w:eastAsiaTheme="minorHAnsi"/>
    </w:rPr>
  </w:style>
  <w:style w:type="paragraph" w:customStyle="1" w:styleId="25915255E24F4225B6D9E15DBC1B24C79">
    <w:name w:val="25915255E24F4225B6D9E15DBC1B24C79"/>
    <w:rsid w:val="00A07C34"/>
    <w:rPr>
      <w:rFonts w:eastAsiaTheme="minorHAnsi"/>
    </w:rPr>
  </w:style>
  <w:style w:type="paragraph" w:customStyle="1" w:styleId="046FA9C79EE3406C8AA40D2086AFCA979">
    <w:name w:val="046FA9C79EE3406C8AA40D2086AFCA979"/>
    <w:rsid w:val="00A07C34"/>
    <w:rPr>
      <w:rFonts w:eastAsiaTheme="minorHAnsi"/>
    </w:rPr>
  </w:style>
  <w:style w:type="paragraph" w:customStyle="1" w:styleId="2D614D2DCB0D47BC8CCD1B066BC1501E9">
    <w:name w:val="2D614D2DCB0D47BC8CCD1B066BC1501E9"/>
    <w:rsid w:val="00A07C34"/>
    <w:rPr>
      <w:rFonts w:eastAsiaTheme="minorHAnsi"/>
    </w:rPr>
  </w:style>
  <w:style w:type="paragraph" w:customStyle="1" w:styleId="36F7CBFBDFFF412E97B87395BF3EE8F89">
    <w:name w:val="36F7CBFBDFFF412E97B87395BF3EE8F89"/>
    <w:rsid w:val="00A07C34"/>
    <w:rPr>
      <w:rFonts w:eastAsiaTheme="minorHAnsi"/>
    </w:rPr>
  </w:style>
  <w:style w:type="paragraph" w:customStyle="1" w:styleId="9207334FC7E048B1A10FB9B9C95089E79">
    <w:name w:val="9207334FC7E048B1A10FB9B9C95089E79"/>
    <w:rsid w:val="00A07C34"/>
    <w:rPr>
      <w:rFonts w:eastAsiaTheme="minorHAnsi"/>
    </w:rPr>
  </w:style>
  <w:style w:type="paragraph" w:customStyle="1" w:styleId="88AF13263EE94C4397F1248EC0150F549">
    <w:name w:val="88AF13263EE94C4397F1248EC0150F549"/>
    <w:rsid w:val="00A07C34"/>
    <w:rPr>
      <w:rFonts w:eastAsiaTheme="minorHAnsi"/>
    </w:rPr>
  </w:style>
  <w:style w:type="paragraph" w:customStyle="1" w:styleId="4FEAA379D44246CA8CAA3426FF7D97159">
    <w:name w:val="4FEAA379D44246CA8CAA3426FF7D97159"/>
    <w:rsid w:val="00A07C34"/>
    <w:rPr>
      <w:rFonts w:eastAsiaTheme="minorHAnsi"/>
    </w:rPr>
  </w:style>
  <w:style w:type="paragraph" w:customStyle="1" w:styleId="0B7BC541F6E74A178C85B18D3DC72A059">
    <w:name w:val="0B7BC541F6E74A178C85B18D3DC72A059"/>
    <w:rsid w:val="00A07C34"/>
    <w:rPr>
      <w:rFonts w:eastAsiaTheme="minorHAnsi"/>
    </w:rPr>
  </w:style>
  <w:style w:type="paragraph" w:customStyle="1" w:styleId="EB3A4D6026804F638F6EB2C5B6B934039">
    <w:name w:val="EB3A4D6026804F638F6EB2C5B6B934039"/>
    <w:rsid w:val="00A07C34"/>
    <w:rPr>
      <w:rFonts w:eastAsiaTheme="minorHAnsi"/>
    </w:rPr>
  </w:style>
  <w:style w:type="paragraph" w:customStyle="1" w:styleId="0A0DECE5E78C447E98ED67DF063A3B8D9">
    <w:name w:val="0A0DECE5E78C447E98ED67DF063A3B8D9"/>
    <w:rsid w:val="00A07C34"/>
    <w:rPr>
      <w:rFonts w:eastAsiaTheme="minorHAnsi"/>
    </w:rPr>
  </w:style>
  <w:style w:type="paragraph" w:customStyle="1" w:styleId="37CA73E932D24D25AFA10AA89005D3E29">
    <w:name w:val="37CA73E932D24D25AFA10AA89005D3E29"/>
    <w:rsid w:val="00A07C34"/>
    <w:rPr>
      <w:rFonts w:eastAsiaTheme="minorHAnsi"/>
    </w:rPr>
  </w:style>
  <w:style w:type="paragraph" w:customStyle="1" w:styleId="788E8389F3CA4FDFA3AE21ADCFAE64ED9">
    <w:name w:val="788E8389F3CA4FDFA3AE21ADCFAE64ED9"/>
    <w:rsid w:val="00A07C34"/>
    <w:rPr>
      <w:rFonts w:eastAsiaTheme="minorHAnsi"/>
    </w:rPr>
  </w:style>
  <w:style w:type="paragraph" w:customStyle="1" w:styleId="6319E32CC19A476EA852525692437D0F9">
    <w:name w:val="6319E32CC19A476EA852525692437D0F9"/>
    <w:rsid w:val="00A07C34"/>
    <w:rPr>
      <w:rFonts w:eastAsiaTheme="minorHAnsi"/>
    </w:rPr>
  </w:style>
  <w:style w:type="paragraph" w:customStyle="1" w:styleId="C8A61570F7404BFABF9355D4F9DFA06F9">
    <w:name w:val="C8A61570F7404BFABF9355D4F9DFA06F9"/>
    <w:rsid w:val="00A07C34"/>
    <w:rPr>
      <w:rFonts w:eastAsiaTheme="minorHAnsi"/>
    </w:rPr>
  </w:style>
  <w:style w:type="paragraph" w:customStyle="1" w:styleId="47A32EDEBEB642C780D99FC48AD3E2C29">
    <w:name w:val="47A32EDEBEB642C780D99FC48AD3E2C29"/>
    <w:rsid w:val="00A07C34"/>
    <w:rPr>
      <w:rFonts w:eastAsiaTheme="minorHAnsi"/>
    </w:rPr>
  </w:style>
  <w:style w:type="paragraph" w:customStyle="1" w:styleId="78B0CA40D2A9441EB0C7580CB80824B19">
    <w:name w:val="78B0CA40D2A9441EB0C7580CB80824B19"/>
    <w:rsid w:val="00A07C34"/>
    <w:rPr>
      <w:rFonts w:eastAsiaTheme="minorHAnsi"/>
    </w:rPr>
  </w:style>
  <w:style w:type="paragraph" w:customStyle="1" w:styleId="E1304195577F454C91CC571A8A8AA1E59">
    <w:name w:val="E1304195577F454C91CC571A8A8AA1E59"/>
    <w:rsid w:val="00A07C34"/>
    <w:rPr>
      <w:rFonts w:eastAsiaTheme="minorHAnsi"/>
    </w:rPr>
  </w:style>
  <w:style w:type="paragraph" w:customStyle="1" w:styleId="0B7AA48A66914AD38001828C130366F39">
    <w:name w:val="0B7AA48A66914AD38001828C130366F39"/>
    <w:rsid w:val="00A07C34"/>
    <w:rPr>
      <w:rFonts w:eastAsiaTheme="minorHAnsi"/>
    </w:rPr>
  </w:style>
  <w:style w:type="paragraph" w:customStyle="1" w:styleId="B4A413C292FE4B80901C589CE2339F4A9">
    <w:name w:val="B4A413C292FE4B80901C589CE2339F4A9"/>
    <w:rsid w:val="00A07C34"/>
    <w:rPr>
      <w:rFonts w:eastAsiaTheme="minorHAnsi"/>
    </w:rPr>
  </w:style>
  <w:style w:type="paragraph" w:customStyle="1" w:styleId="B470010CD9654EFEB281D3AB287318309">
    <w:name w:val="B470010CD9654EFEB281D3AB287318309"/>
    <w:rsid w:val="00A07C34"/>
    <w:rPr>
      <w:rFonts w:eastAsiaTheme="minorHAnsi"/>
    </w:rPr>
  </w:style>
  <w:style w:type="paragraph" w:customStyle="1" w:styleId="2057BD0C9C3E472A9B89A9EC6711C11E9">
    <w:name w:val="2057BD0C9C3E472A9B89A9EC6711C11E9"/>
    <w:rsid w:val="00A07C34"/>
    <w:rPr>
      <w:rFonts w:eastAsiaTheme="minorHAnsi"/>
    </w:rPr>
  </w:style>
  <w:style w:type="paragraph" w:customStyle="1" w:styleId="F37C496DF0CA44B3B7BB2D5E436CDDEC9">
    <w:name w:val="F37C496DF0CA44B3B7BB2D5E436CDDEC9"/>
    <w:rsid w:val="00A07C34"/>
    <w:rPr>
      <w:rFonts w:eastAsiaTheme="minorHAnsi"/>
    </w:rPr>
  </w:style>
  <w:style w:type="paragraph" w:customStyle="1" w:styleId="CE1292F728574FCCA1AE608E1C9FC5E29">
    <w:name w:val="CE1292F728574FCCA1AE608E1C9FC5E29"/>
    <w:rsid w:val="00A07C34"/>
    <w:rPr>
      <w:rFonts w:eastAsiaTheme="minorHAnsi"/>
    </w:rPr>
  </w:style>
  <w:style w:type="paragraph" w:customStyle="1" w:styleId="AE7CCF1C762F4E79B54DF408ACE0558B9">
    <w:name w:val="AE7CCF1C762F4E79B54DF408ACE0558B9"/>
    <w:rsid w:val="00A07C34"/>
    <w:rPr>
      <w:rFonts w:eastAsiaTheme="minorHAnsi"/>
    </w:rPr>
  </w:style>
  <w:style w:type="paragraph" w:customStyle="1" w:styleId="79202ED2DB334DA88DC1658CFF71022A9">
    <w:name w:val="79202ED2DB334DA88DC1658CFF71022A9"/>
    <w:rsid w:val="00A07C34"/>
    <w:rPr>
      <w:rFonts w:eastAsiaTheme="minorHAnsi"/>
    </w:rPr>
  </w:style>
  <w:style w:type="paragraph" w:customStyle="1" w:styleId="BBB9644982C44F98BE5B2491B7B8A7159">
    <w:name w:val="BBB9644982C44F98BE5B2491B7B8A7159"/>
    <w:rsid w:val="00A07C34"/>
    <w:rPr>
      <w:rFonts w:eastAsiaTheme="minorHAnsi"/>
    </w:rPr>
  </w:style>
  <w:style w:type="paragraph" w:customStyle="1" w:styleId="4A1DAAC7C9984E8CB93B8CBE4CD3DF7E9">
    <w:name w:val="4A1DAAC7C9984E8CB93B8CBE4CD3DF7E9"/>
    <w:rsid w:val="00A07C34"/>
    <w:rPr>
      <w:rFonts w:eastAsiaTheme="minorHAnsi"/>
    </w:rPr>
  </w:style>
  <w:style w:type="paragraph" w:customStyle="1" w:styleId="CE0B55325988406B8D82019707275C099">
    <w:name w:val="CE0B55325988406B8D82019707275C099"/>
    <w:rsid w:val="00A07C34"/>
    <w:rPr>
      <w:rFonts w:eastAsiaTheme="minorHAnsi"/>
    </w:rPr>
  </w:style>
  <w:style w:type="paragraph" w:customStyle="1" w:styleId="1E7CD385C4604E4BBF8C303EE037EC8C9">
    <w:name w:val="1E7CD385C4604E4BBF8C303EE037EC8C9"/>
    <w:rsid w:val="00A07C34"/>
    <w:rPr>
      <w:rFonts w:eastAsiaTheme="minorHAnsi"/>
    </w:rPr>
  </w:style>
  <w:style w:type="paragraph" w:customStyle="1" w:styleId="F897C4B383F9408AA7FBC4FB1F122BF99">
    <w:name w:val="F897C4B383F9408AA7FBC4FB1F122BF99"/>
    <w:rsid w:val="00A07C34"/>
    <w:rPr>
      <w:rFonts w:eastAsiaTheme="minorHAnsi"/>
    </w:rPr>
  </w:style>
  <w:style w:type="paragraph" w:customStyle="1" w:styleId="9FC8A71D1EED4B0A9FB5DE01A0CA84429">
    <w:name w:val="9FC8A71D1EED4B0A9FB5DE01A0CA84429"/>
    <w:rsid w:val="00A07C34"/>
    <w:rPr>
      <w:rFonts w:eastAsiaTheme="minorHAnsi"/>
    </w:rPr>
  </w:style>
  <w:style w:type="paragraph" w:customStyle="1" w:styleId="08955B0E136243458C19ACC6AB7EC96B9">
    <w:name w:val="08955B0E136243458C19ACC6AB7EC96B9"/>
    <w:rsid w:val="00A07C34"/>
    <w:rPr>
      <w:rFonts w:eastAsiaTheme="minorHAnsi"/>
    </w:rPr>
  </w:style>
  <w:style w:type="paragraph" w:customStyle="1" w:styleId="AAB896E9171742E5A53F06DA762B3E0B9">
    <w:name w:val="AAB896E9171742E5A53F06DA762B3E0B9"/>
    <w:rsid w:val="00A07C34"/>
    <w:rPr>
      <w:rFonts w:eastAsiaTheme="minorHAnsi"/>
    </w:rPr>
  </w:style>
  <w:style w:type="paragraph" w:customStyle="1" w:styleId="8D6BD87B5E0747C6BD28E7F2C53275539">
    <w:name w:val="8D6BD87B5E0747C6BD28E7F2C53275539"/>
    <w:rsid w:val="00A07C34"/>
    <w:rPr>
      <w:rFonts w:eastAsiaTheme="minorHAnsi"/>
    </w:rPr>
  </w:style>
  <w:style w:type="paragraph" w:customStyle="1" w:styleId="27663AB6C3ED49C9A6DBC7F4E11C2A2E9">
    <w:name w:val="27663AB6C3ED49C9A6DBC7F4E11C2A2E9"/>
    <w:rsid w:val="00A07C34"/>
    <w:rPr>
      <w:rFonts w:eastAsiaTheme="minorHAnsi"/>
    </w:rPr>
  </w:style>
  <w:style w:type="paragraph" w:customStyle="1" w:styleId="5F4B1AAB319547A6BB935DEE94597C7A9">
    <w:name w:val="5F4B1AAB319547A6BB935DEE94597C7A9"/>
    <w:rsid w:val="00A07C34"/>
    <w:rPr>
      <w:rFonts w:eastAsiaTheme="minorHAnsi"/>
    </w:rPr>
  </w:style>
  <w:style w:type="paragraph" w:customStyle="1" w:styleId="424EAD30F3B3467793379509821B639D9">
    <w:name w:val="424EAD30F3B3467793379509821B639D9"/>
    <w:rsid w:val="00A07C34"/>
    <w:rPr>
      <w:rFonts w:eastAsiaTheme="minorHAnsi"/>
    </w:rPr>
  </w:style>
  <w:style w:type="paragraph" w:customStyle="1" w:styleId="5B43E1E2014743A9923CCEC6A1C19BCC11">
    <w:name w:val="5B43E1E2014743A9923CCEC6A1C19BCC11"/>
    <w:rsid w:val="00A07C34"/>
    <w:rPr>
      <w:rFonts w:eastAsiaTheme="minorHAnsi"/>
    </w:rPr>
  </w:style>
  <w:style w:type="paragraph" w:customStyle="1" w:styleId="E96DE4434DAA4639895ACF7E8FB7A20C10">
    <w:name w:val="E96DE4434DAA4639895ACF7E8FB7A20C10"/>
    <w:rsid w:val="00A07C34"/>
    <w:rPr>
      <w:rFonts w:eastAsiaTheme="minorHAnsi"/>
    </w:rPr>
  </w:style>
  <w:style w:type="paragraph" w:customStyle="1" w:styleId="B432012E4E3D4B88AAA52065CF460B8410">
    <w:name w:val="B432012E4E3D4B88AAA52065CF460B8410"/>
    <w:rsid w:val="00A07C34"/>
    <w:rPr>
      <w:rFonts w:eastAsiaTheme="minorHAnsi"/>
    </w:rPr>
  </w:style>
  <w:style w:type="paragraph" w:customStyle="1" w:styleId="49130652AC3B411581D4CEC6CA88667810">
    <w:name w:val="49130652AC3B411581D4CEC6CA88667810"/>
    <w:rsid w:val="00A07C34"/>
    <w:rPr>
      <w:rFonts w:eastAsiaTheme="minorHAnsi"/>
    </w:rPr>
  </w:style>
  <w:style w:type="paragraph" w:customStyle="1" w:styleId="425511DBC0174CC8B01CBF3232A829B210">
    <w:name w:val="425511DBC0174CC8B01CBF3232A829B210"/>
    <w:rsid w:val="00A07C34"/>
    <w:rPr>
      <w:rFonts w:eastAsiaTheme="minorHAnsi"/>
    </w:rPr>
  </w:style>
  <w:style w:type="paragraph" w:customStyle="1" w:styleId="A6C661EA3F2B4F18B64F5124C01FA7CF10">
    <w:name w:val="A6C661EA3F2B4F18B64F5124C01FA7CF10"/>
    <w:rsid w:val="00A07C34"/>
    <w:rPr>
      <w:rFonts w:eastAsiaTheme="minorHAnsi"/>
    </w:rPr>
  </w:style>
  <w:style w:type="paragraph" w:customStyle="1" w:styleId="725C63E107F7412C9DD6E46A40802F386">
    <w:name w:val="725C63E107F7412C9DD6E46A40802F386"/>
    <w:rsid w:val="00A07C34"/>
    <w:rPr>
      <w:rFonts w:eastAsiaTheme="minorHAnsi"/>
    </w:rPr>
  </w:style>
  <w:style w:type="paragraph" w:customStyle="1" w:styleId="6901908CB7B34F989152BAD71E1191C610">
    <w:name w:val="6901908CB7B34F989152BAD71E1191C610"/>
    <w:rsid w:val="00A07C34"/>
    <w:rPr>
      <w:rFonts w:eastAsiaTheme="minorHAnsi"/>
    </w:rPr>
  </w:style>
  <w:style w:type="paragraph" w:customStyle="1" w:styleId="747D7675331F464C8777EA631404F50A10">
    <w:name w:val="747D7675331F464C8777EA631404F50A10"/>
    <w:rsid w:val="00A07C34"/>
    <w:rPr>
      <w:rFonts w:eastAsiaTheme="minorHAnsi"/>
    </w:rPr>
  </w:style>
  <w:style w:type="paragraph" w:customStyle="1" w:styleId="CD70949628334181A8B091324C73BD0C10">
    <w:name w:val="CD70949628334181A8B091324C73BD0C10"/>
    <w:rsid w:val="00A07C34"/>
    <w:rPr>
      <w:rFonts w:eastAsiaTheme="minorHAnsi"/>
    </w:rPr>
  </w:style>
  <w:style w:type="paragraph" w:customStyle="1" w:styleId="3AFD98E95C3849B9AE3AB92FEE4C1B9710">
    <w:name w:val="3AFD98E95C3849B9AE3AB92FEE4C1B9710"/>
    <w:rsid w:val="00A07C34"/>
    <w:rPr>
      <w:rFonts w:eastAsiaTheme="minorHAnsi"/>
    </w:rPr>
  </w:style>
  <w:style w:type="paragraph" w:customStyle="1" w:styleId="30FECE43522E4F38B250A3ED1085630F10">
    <w:name w:val="30FECE43522E4F38B250A3ED1085630F10"/>
    <w:rsid w:val="00A07C34"/>
    <w:rPr>
      <w:rFonts w:eastAsiaTheme="minorHAnsi"/>
    </w:rPr>
  </w:style>
  <w:style w:type="paragraph" w:customStyle="1" w:styleId="60EEAB1BE9E24EEDA873BC743CF2E22910">
    <w:name w:val="60EEAB1BE9E24EEDA873BC743CF2E22910"/>
    <w:rsid w:val="00A07C34"/>
    <w:rPr>
      <w:rFonts w:eastAsiaTheme="minorHAnsi"/>
    </w:rPr>
  </w:style>
  <w:style w:type="paragraph" w:customStyle="1" w:styleId="6A1B571DE20B46F7A65C1B4BC0E93B6E10">
    <w:name w:val="6A1B571DE20B46F7A65C1B4BC0E93B6E10"/>
    <w:rsid w:val="00A07C34"/>
    <w:rPr>
      <w:rFonts w:eastAsiaTheme="minorHAnsi"/>
    </w:rPr>
  </w:style>
  <w:style w:type="paragraph" w:customStyle="1" w:styleId="220DDEC227EB492EB018BD29E3329D1710">
    <w:name w:val="220DDEC227EB492EB018BD29E3329D1710"/>
    <w:rsid w:val="00A07C34"/>
    <w:rPr>
      <w:rFonts w:eastAsiaTheme="minorHAnsi"/>
    </w:rPr>
  </w:style>
  <w:style w:type="paragraph" w:customStyle="1" w:styleId="D5F4DDC97E2F4D2BB6BA321EDC372FEE10">
    <w:name w:val="D5F4DDC97E2F4D2BB6BA321EDC372FEE10"/>
    <w:rsid w:val="00A07C34"/>
    <w:rPr>
      <w:rFonts w:eastAsiaTheme="minorHAnsi"/>
    </w:rPr>
  </w:style>
  <w:style w:type="paragraph" w:customStyle="1" w:styleId="9B6601EC02FF443093BDACCAB4BEFACB10">
    <w:name w:val="9B6601EC02FF443093BDACCAB4BEFACB10"/>
    <w:rsid w:val="00A07C34"/>
    <w:rPr>
      <w:rFonts w:eastAsiaTheme="minorHAnsi"/>
    </w:rPr>
  </w:style>
  <w:style w:type="paragraph" w:customStyle="1" w:styleId="75D5E4FA05FF433380977840B31D8EF810">
    <w:name w:val="75D5E4FA05FF433380977840B31D8EF810"/>
    <w:rsid w:val="00A07C34"/>
    <w:rPr>
      <w:rFonts w:eastAsiaTheme="minorHAnsi"/>
    </w:rPr>
  </w:style>
  <w:style w:type="paragraph" w:customStyle="1" w:styleId="CA0768CB81EF4AF6BBC11C0655F472A010">
    <w:name w:val="CA0768CB81EF4AF6BBC11C0655F472A010"/>
    <w:rsid w:val="00A07C34"/>
    <w:rPr>
      <w:rFonts w:eastAsiaTheme="minorHAnsi"/>
    </w:rPr>
  </w:style>
  <w:style w:type="paragraph" w:customStyle="1" w:styleId="067041811A6D4A4FA61D097613A8FBBE10">
    <w:name w:val="067041811A6D4A4FA61D097613A8FBBE10"/>
    <w:rsid w:val="00A07C34"/>
    <w:rPr>
      <w:rFonts w:eastAsiaTheme="minorHAnsi"/>
    </w:rPr>
  </w:style>
  <w:style w:type="paragraph" w:customStyle="1" w:styleId="9FA095E30DCA4B678A59EF300BF9462310">
    <w:name w:val="9FA095E30DCA4B678A59EF300BF9462310"/>
    <w:rsid w:val="00A07C34"/>
    <w:rPr>
      <w:rFonts w:eastAsiaTheme="minorHAnsi"/>
    </w:rPr>
  </w:style>
  <w:style w:type="paragraph" w:customStyle="1" w:styleId="ED6D03DC8437426CA9D5F8EB01FB87BD10">
    <w:name w:val="ED6D03DC8437426CA9D5F8EB01FB87BD10"/>
    <w:rsid w:val="00A07C34"/>
    <w:rPr>
      <w:rFonts w:eastAsiaTheme="minorHAnsi"/>
    </w:rPr>
  </w:style>
  <w:style w:type="paragraph" w:customStyle="1" w:styleId="EED9F9E17DAF488CB3B1C2BABB075FA710">
    <w:name w:val="EED9F9E17DAF488CB3B1C2BABB075FA710"/>
    <w:rsid w:val="00A07C34"/>
    <w:rPr>
      <w:rFonts w:eastAsiaTheme="minorHAnsi"/>
    </w:rPr>
  </w:style>
  <w:style w:type="paragraph" w:customStyle="1" w:styleId="09A8379BBBA74E47BE33A2E0C86E448410">
    <w:name w:val="09A8379BBBA74E47BE33A2E0C86E448410"/>
    <w:rsid w:val="00A07C34"/>
    <w:rPr>
      <w:rFonts w:eastAsiaTheme="minorHAnsi"/>
    </w:rPr>
  </w:style>
  <w:style w:type="paragraph" w:customStyle="1" w:styleId="AAEA40224C564A29AC0F3405B1D118E210">
    <w:name w:val="AAEA40224C564A29AC0F3405B1D118E210"/>
    <w:rsid w:val="00A07C34"/>
    <w:rPr>
      <w:rFonts w:eastAsiaTheme="minorHAnsi"/>
    </w:rPr>
  </w:style>
  <w:style w:type="paragraph" w:customStyle="1" w:styleId="E5A2D34A97254476A466E31572A5CCA010">
    <w:name w:val="E5A2D34A97254476A466E31572A5CCA010"/>
    <w:rsid w:val="00A07C34"/>
    <w:rPr>
      <w:rFonts w:eastAsiaTheme="minorHAnsi"/>
    </w:rPr>
  </w:style>
  <w:style w:type="paragraph" w:customStyle="1" w:styleId="25915255E24F4225B6D9E15DBC1B24C710">
    <w:name w:val="25915255E24F4225B6D9E15DBC1B24C710"/>
    <w:rsid w:val="00A07C34"/>
    <w:rPr>
      <w:rFonts w:eastAsiaTheme="minorHAnsi"/>
    </w:rPr>
  </w:style>
  <w:style w:type="paragraph" w:customStyle="1" w:styleId="046FA9C79EE3406C8AA40D2086AFCA9710">
    <w:name w:val="046FA9C79EE3406C8AA40D2086AFCA9710"/>
    <w:rsid w:val="00A07C34"/>
    <w:rPr>
      <w:rFonts w:eastAsiaTheme="minorHAnsi"/>
    </w:rPr>
  </w:style>
  <w:style w:type="paragraph" w:customStyle="1" w:styleId="2D614D2DCB0D47BC8CCD1B066BC1501E10">
    <w:name w:val="2D614D2DCB0D47BC8CCD1B066BC1501E10"/>
    <w:rsid w:val="00A07C34"/>
    <w:rPr>
      <w:rFonts w:eastAsiaTheme="minorHAnsi"/>
    </w:rPr>
  </w:style>
  <w:style w:type="paragraph" w:customStyle="1" w:styleId="36F7CBFBDFFF412E97B87395BF3EE8F810">
    <w:name w:val="36F7CBFBDFFF412E97B87395BF3EE8F810"/>
    <w:rsid w:val="00A07C34"/>
    <w:rPr>
      <w:rFonts w:eastAsiaTheme="minorHAnsi"/>
    </w:rPr>
  </w:style>
  <w:style w:type="paragraph" w:customStyle="1" w:styleId="9207334FC7E048B1A10FB9B9C95089E710">
    <w:name w:val="9207334FC7E048B1A10FB9B9C95089E710"/>
    <w:rsid w:val="00A07C34"/>
    <w:rPr>
      <w:rFonts w:eastAsiaTheme="minorHAnsi"/>
    </w:rPr>
  </w:style>
  <w:style w:type="paragraph" w:customStyle="1" w:styleId="88AF13263EE94C4397F1248EC0150F5410">
    <w:name w:val="88AF13263EE94C4397F1248EC0150F5410"/>
    <w:rsid w:val="00A07C34"/>
    <w:rPr>
      <w:rFonts w:eastAsiaTheme="minorHAnsi"/>
    </w:rPr>
  </w:style>
  <w:style w:type="paragraph" w:customStyle="1" w:styleId="4FEAA379D44246CA8CAA3426FF7D971510">
    <w:name w:val="4FEAA379D44246CA8CAA3426FF7D971510"/>
    <w:rsid w:val="00A07C34"/>
    <w:rPr>
      <w:rFonts w:eastAsiaTheme="minorHAnsi"/>
    </w:rPr>
  </w:style>
  <w:style w:type="paragraph" w:customStyle="1" w:styleId="0B7BC541F6E74A178C85B18D3DC72A0510">
    <w:name w:val="0B7BC541F6E74A178C85B18D3DC72A0510"/>
    <w:rsid w:val="00A07C34"/>
    <w:rPr>
      <w:rFonts w:eastAsiaTheme="minorHAnsi"/>
    </w:rPr>
  </w:style>
  <w:style w:type="paragraph" w:customStyle="1" w:styleId="EB3A4D6026804F638F6EB2C5B6B9340310">
    <w:name w:val="EB3A4D6026804F638F6EB2C5B6B9340310"/>
    <w:rsid w:val="00A07C34"/>
    <w:rPr>
      <w:rFonts w:eastAsiaTheme="minorHAnsi"/>
    </w:rPr>
  </w:style>
  <w:style w:type="paragraph" w:customStyle="1" w:styleId="0A0DECE5E78C447E98ED67DF063A3B8D10">
    <w:name w:val="0A0DECE5E78C447E98ED67DF063A3B8D10"/>
    <w:rsid w:val="00A07C34"/>
    <w:rPr>
      <w:rFonts w:eastAsiaTheme="minorHAnsi"/>
    </w:rPr>
  </w:style>
  <w:style w:type="paragraph" w:customStyle="1" w:styleId="37CA73E932D24D25AFA10AA89005D3E210">
    <w:name w:val="37CA73E932D24D25AFA10AA89005D3E210"/>
    <w:rsid w:val="00A07C34"/>
    <w:rPr>
      <w:rFonts w:eastAsiaTheme="minorHAnsi"/>
    </w:rPr>
  </w:style>
  <w:style w:type="paragraph" w:customStyle="1" w:styleId="788E8389F3CA4FDFA3AE21ADCFAE64ED10">
    <w:name w:val="788E8389F3CA4FDFA3AE21ADCFAE64ED10"/>
    <w:rsid w:val="00A07C34"/>
    <w:rPr>
      <w:rFonts w:eastAsiaTheme="minorHAnsi"/>
    </w:rPr>
  </w:style>
  <w:style w:type="paragraph" w:customStyle="1" w:styleId="6319E32CC19A476EA852525692437D0F10">
    <w:name w:val="6319E32CC19A476EA852525692437D0F10"/>
    <w:rsid w:val="00A07C34"/>
    <w:rPr>
      <w:rFonts w:eastAsiaTheme="minorHAnsi"/>
    </w:rPr>
  </w:style>
  <w:style w:type="paragraph" w:customStyle="1" w:styleId="C8A61570F7404BFABF9355D4F9DFA06F10">
    <w:name w:val="C8A61570F7404BFABF9355D4F9DFA06F10"/>
    <w:rsid w:val="00A07C34"/>
    <w:rPr>
      <w:rFonts w:eastAsiaTheme="minorHAnsi"/>
    </w:rPr>
  </w:style>
  <w:style w:type="paragraph" w:customStyle="1" w:styleId="47A32EDEBEB642C780D99FC48AD3E2C210">
    <w:name w:val="47A32EDEBEB642C780D99FC48AD3E2C210"/>
    <w:rsid w:val="00A07C34"/>
    <w:rPr>
      <w:rFonts w:eastAsiaTheme="minorHAnsi"/>
    </w:rPr>
  </w:style>
  <w:style w:type="paragraph" w:customStyle="1" w:styleId="78B0CA40D2A9441EB0C7580CB80824B110">
    <w:name w:val="78B0CA40D2A9441EB0C7580CB80824B110"/>
    <w:rsid w:val="00A07C34"/>
    <w:rPr>
      <w:rFonts w:eastAsiaTheme="minorHAnsi"/>
    </w:rPr>
  </w:style>
  <w:style w:type="paragraph" w:customStyle="1" w:styleId="E1304195577F454C91CC571A8A8AA1E510">
    <w:name w:val="E1304195577F454C91CC571A8A8AA1E510"/>
    <w:rsid w:val="00A07C34"/>
    <w:rPr>
      <w:rFonts w:eastAsiaTheme="minorHAnsi"/>
    </w:rPr>
  </w:style>
  <w:style w:type="paragraph" w:customStyle="1" w:styleId="0B7AA48A66914AD38001828C130366F310">
    <w:name w:val="0B7AA48A66914AD38001828C130366F310"/>
    <w:rsid w:val="00A07C34"/>
    <w:rPr>
      <w:rFonts w:eastAsiaTheme="minorHAnsi"/>
    </w:rPr>
  </w:style>
  <w:style w:type="paragraph" w:customStyle="1" w:styleId="B4A413C292FE4B80901C589CE2339F4A10">
    <w:name w:val="B4A413C292FE4B80901C589CE2339F4A10"/>
    <w:rsid w:val="00A07C34"/>
    <w:rPr>
      <w:rFonts w:eastAsiaTheme="minorHAnsi"/>
    </w:rPr>
  </w:style>
  <w:style w:type="paragraph" w:customStyle="1" w:styleId="B470010CD9654EFEB281D3AB2873183010">
    <w:name w:val="B470010CD9654EFEB281D3AB2873183010"/>
    <w:rsid w:val="00A07C34"/>
    <w:rPr>
      <w:rFonts w:eastAsiaTheme="minorHAnsi"/>
    </w:rPr>
  </w:style>
  <w:style w:type="paragraph" w:customStyle="1" w:styleId="2057BD0C9C3E472A9B89A9EC6711C11E10">
    <w:name w:val="2057BD0C9C3E472A9B89A9EC6711C11E10"/>
    <w:rsid w:val="00A07C34"/>
    <w:rPr>
      <w:rFonts w:eastAsiaTheme="minorHAnsi"/>
    </w:rPr>
  </w:style>
  <w:style w:type="paragraph" w:customStyle="1" w:styleId="F37C496DF0CA44B3B7BB2D5E436CDDEC10">
    <w:name w:val="F37C496DF0CA44B3B7BB2D5E436CDDEC10"/>
    <w:rsid w:val="00A07C34"/>
    <w:rPr>
      <w:rFonts w:eastAsiaTheme="minorHAnsi"/>
    </w:rPr>
  </w:style>
  <w:style w:type="paragraph" w:customStyle="1" w:styleId="CE1292F728574FCCA1AE608E1C9FC5E210">
    <w:name w:val="CE1292F728574FCCA1AE608E1C9FC5E210"/>
    <w:rsid w:val="00A07C34"/>
    <w:rPr>
      <w:rFonts w:eastAsiaTheme="minorHAnsi"/>
    </w:rPr>
  </w:style>
  <w:style w:type="paragraph" w:customStyle="1" w:styleId="AE7CCF1C762F4E79B54DF408ACE0558B10">
    <w:name w:val="AE7CCF1C762F4E79B54DF408ACE0558B10"/>
    <w:rsid w:val="00A07C34"/>
    <w:rPr>
      <w:rFonts w:eastAsiaTheme="minorHAnsi"/>
    </w:rPr>
  </w:style>
  <w:style w:type="paragraph" w:customStyle="1" w:styleId="79202ED2DB334DA88DC1658CFF71022A10">
    <w:name w:val="79202ED2DB334DA88DC1658CFF71022A10"/>
    <w:rsid w:val="00A07C34"/>
    <w:rPr>
      <w:rFonts w:eastAsiaTheme="minorHAnsi"/>
    </w:rPr>
  </w:style>
  <w:style w:type="paragraph" w:customStyle="1" w:styleId="BBB9644982C44F98BE5B2491B7B8A71510">
    <w:name w:val="BBB9644982C44F98BE5B2491B7B8A71510"/>
    <w:rsid w:val="00A07C34"/>
    <w:rPr>
      <w:rFonts w:eastAsiaTheme="minorHAnsi"/>
    </w:rPr>
  </w:style>
  <w:style w:type="paragraph" w:customStyle="1" w:styleId="4A1DAAC7C9984E8CB93B8CBE4CD3DF7E10">
    <w:name w:val="4A1DAAC7C9984E8CB93B8CBE4CD3DF7E10"/>
    <w:rsid w:val="00A07C34"/>
    <w:rPr>
      <w:rFonts w:eastAsiaTheme="minorHAnsi"/>
    </w:rPr>
  </w:style>
  <w:style w:type="paragraph" w:customStyle="1" w:styleId="CE0B55325988406B8D82019707275C0910">
    <w:name w:val="CE0B55325988406B8D82019707275C0910"/>
    <w:rsid w:val="00A07C34"/>
    <w:rPr>
      <w:rFonts w:eastAsiaTheme="minorHAnsi"/>
    </w:rPr>
  </w:style>
  <w:style w:type="paragraph" w:customStyle="1" w:styleId="1E7CD385C4604E4BBF8C303EE037EC8C10">
    <w:name w:val="1E7CD385C4604E4BBF8C303EE037EC8C10"/>
    <w:rsid w:val="00A07C34"/>
    <w:rPr>
      <w:rFonts w:eastAsiaTheme="minorHAnsi"/>
    </w:rPr>
  </w:style>
  <w:style w:type="paragraph" w:customStyle="1" w:styleId="F897C4B383F9408AA7FBC4FB1F122BF910">
    <w:name w:val="F897C4B383F9408AA7FBC4FB1F122BF910"/>
    <w:rsid w:val="00A07C34"/>
    <w:rPr>
      <w:rFonts w:eastAsiaTheme="minorHAnsi"/>
    </w:rPr>
  </w:style>
  <w:style w:type="paragraph" w:customStyle="1" w:styleId="9FC8A71D1EED4B0A9FB5DE01A0CA844210">
    <w:name w:val="9FC8A71D1EED4B0A9FB5DE01A0CA844210"/>
    <w:rsid w:val="00A07C34"/>
    <w:rPr>
      <w:rFonts w:eastAsiaTheme="minorHAnsi"/>
    </w:rPr>
  </w:style>
  <w:style w:type="paragraph" w:customStyle="1" w:styleId="08955B0E136243458C19ACC6AB7EC96B10">
    <w:name w:val="08955B0E136243458C19ACC6AB7EC96B10"/>
    <w:rsid w:val="00A07C34"/>
    <w:rPr>
      <w:rFonts w:eastAsiaTheme="minorHAnsi"/>
    </w:rPr>
  </w:style>
  <w:style w:type="paragraph" w:customStyle="1" w:styleId="AAB896E9171742E5A53F06DA762B3E0B10">
    <w:name w:val="AAB896E9171742E5A53F06DA762B3E0B10"/>
    <w:rsid w:val="00A07C34"/>
    <w:rPr>
      <w:rFonts w:eastAsiaTheme="minorHAnsi"/>
    </w:rPr>
  </w:style>
  <w:style w:type="paragraph" w:customStyle="1" w:styleId="8D6BD87B5E0747C6BD28E7F2C532755310">
    <w:name w:val="8D6BD87B5E0747C6BD28E7F2C532755310"/>
    <w:rsid w:val="00A07C34"/>
    <w:rPr>
      <w:rFonts w:eastAsiaTheme="minorHAnsi"/>
    </w:rPr>
  </w:style>
  <w:style w:type="paragraph" w:customStyle="1" w:styleId="27663AB6C3ED49C9A6DBC7F4E11C2A2E10">
    <w:name w:val="27663AB6C3ED49C9A6DBC7F4E11C2A2E10"/>
    <w:rsid w:val="00A07C34"/>
    <w:rPr>
      <w:rFonts w:eastAsiaTheme="minorHAnsi"/>
    </w:rPr>
  </w:style>
  <w:style w:type="paragraph" w:customStyle="1" w:styleId="5F4B1AAB319547A6BB935DEE94597C7A10">
    <w:name w:val="5F4B1AAB319547A6BB935DEE94597C7A10"/>
    <w:rsid w:val="00A07C34"/>
    <w:rPr>
      <w:rFonts w:eastAsiaTheme="minorHAnsi"/>
    </w:rPr>
  </w:style>
  <w:style w:type="paragraph" w:customStyle="1" w:styleId="424EAD30F3B3467793379509821B639D10">
    <w:name w:val="424EAD30F3B3467793379509821B639D10"/>
    <w:rsid w:val="00A07C34"/>
    <w:rPr>
      <w:rFonts w:eastAsiaTheme="minorHAnsi"/>
    </w:rPr>
  </w:style>
  <w:style w:type="paragraph" w:customStyle="1" w:styleId="5B43E1E2014743A9923CCEC6A1C19BCC12">
    <w:name w:val="5B43E1E2014743A9923CCEC6A1C19BCC12"/>
    <w:rsid w:val="00A07C34"/>
    <w:rPr>
      <w:rFonts w:eastAsiaTheme="minorHAnsi"/>
    </w:rPr>
  </w:style>
  <w:style w:type="paragraph" w:customStyle="1" w:styleId="E96DE4434DAA4639895ACF7E8FB7A20C11">
    <w:name w:val="E96DE4434DAA4639895ACF7E8FB7A20C11"/>
    <w:rsid w:val="00A07C34"/>
    <w:rPr>
      <w:rFonts w:eastAsiaTheme="minorHAnsi"/>
    </w:rPr>
  </w:style>
  <w:style w:type="paragraph" w:customStyle="1" w:styleId="B432012E4E3D4B88AAA52065CF460B8411">
    <w:name w:val="B432012E4E3D4B88AAA52065CF460B8411"/>
    <w:rsid w:val="00A07C34"/>
    <w:rPr>
      <w:rFonts w:eastAsiaTheme="minorHAnsi"/>
    </w:rPr>
  </w:style>
  <w:style w:type="paragraph" w:customStyle="1" w:styleId="49130652AC3B411581D4CEC6CA88667811">
    <w:name w:val="49130652AC3B411581D4CEC6CA88667811"/>
    <w:rsid w:val="00A07C34"/>
    <w:rPr>
      <w:rFonts w:eastAsiaTheme="minorHAnsi"/>
    </w:rPr>
  </w:style>
  <w:style w:type="paragraph" w:customStyle="1" w:styleId="425511DBC0174CC8B01CBF3232A829B211">
    <w:name w:val="425511DBC0174CC8B01CBF3232A829B211"/>
    <w:rsid w:val="00A07C34"/>
    <w:rPr>
      <w:rFonts w:eastAsiaTheme="minorHAnsi"/>
    </w:rPr>
  </w:style>
  <w:style w:type="paragraph" w:customStyle="1" w:styleId="A6C661EA3F2B4F18B64F5124C01FA7CF11">
    <w:name w:val="A6C661EA3F2B4F18B64F5124C01FA7CF11"/>
    <w:rsid w:val="00A07C34"/>
    <w:rPr>
      <w:rFonts w:eastAsiaTheme="minorHAnsi"/>
    </w:rPr>
  </w:style>
  <w:style w:type="paragraph" w:customStyle="1" w:styleId="725C63E107F7412C9DD6E46A40802F387">
    <w:name w:val="725C63E107F7412C9DD6E46A40802F387"/>
    <w:rsid w:val="00A07C34"/>
    <w:rPr>
      <w:rFonts w:eastAsiaTheme="minorHAnsi"/>
    </w:rPr>
  </w:style>
  <w:style w:type="paragraph" w:customStyle="1" w:styleId="6901908CB7B34F989152BAD71E1191C611">
    <w:name w:val="6901908CB7B34F989152BAD71E1191C611"/>
    <w:rsid w:val="00A07C34"/>
    <w:rPr>
      <w:rFonts w:eastAsiaTheme="minorHAnsi"/>
    </w:rPr>
  </w:style>
  <w:style w:type="paragraph" w:customStyle="1" w:styleId="747D7675331F464C8777EA631404F50A11">
    <w:name w:val="747D7675331F464C8777EA631404F50A11"/>
    <w:rsid w:val="00A07C34"/>
    <w:rPr>
      <w:rFonts w:eastAsiaTheme="minorHAnsi"/>
    </w:rPr>
  </w:style>
  <w:style w:type="paragraph" w:customStyle="1" w:styleId="CD70949628334181A8B091324C73BD0C11">
    <w:name w:val="CD70949628334181A8B091324C73BD0C11"/>
    <w:rsid w:val="00A07C34"/>
    <w:rPr>
      <w:rFonts w:eastAsiaTheme="minorHAnsi"/>
    </w:rPr>
  </w:style>
  <w:style w:type="paragraph" w:customStyle="1" w:styleId="3AFD98E95C3849B9AE3AB92FEE4C1B9711">
    <w:name w:val="3AFD98E95C3849B9AE3AB92FEE4C1B9711"/>
    <w:rsid w:val="00A07C34"/>
    <w:rPr>
      <w:rFonts w:eastAsiaTheme="minorHAnsi"/>
    </w:rPr>
  </w:style>
  <w:style w:type="paragraph" w:customStyle="1" w:styleId="30FECE43522E4F38B250A3ED1085630F11">
    <w:name w:val="30FECE43522E4F38B250A3ED1085630F11"/>
    <w:rsid w:val="00A07C34"/>
    <w:rPr>
      <w:rFonts w:eastAsiaTheme="minorHAnsi"/>
    </w:rPr>
  </w:style>
  <w:style w:type="paragraph" w:customStyle="1" w:styleId="60EEAB1BE9E24EEDA873BC743CF2E22911">
    <w:name w:val="60EEAB1BE9E24EEDA873BC743CF2E22911"/>
    <w:rsid w:val="00A07C34"/>
    <w:rPr>
      <w:rFonts w:eastAsiaTheme="minorHAnsi"/>
    </w:rPr>
  </w:style>
  <w:style w:type="paragraph" w:customStyle="1" w:styleId="6A1B571DE20B46F7A65C1B4BC0E93B6E11">
    <w:name w:val="6A1B571DE20B46F7A65C1B4BC0E93B6E11"/>
    <w:rsid w:val="00A07C34"/>
    <w:rPr>
      <w:rFonts w:eastAsiaTheme="minorHAnsi"/>
    </w:rPr>
  </w:style>
  <w:style w:type="paragraph" w:customStyle="1" w:styleId="220DDEC227EB492EB018BD29E3329D1711">
    <w:name w:val="220DDEC227EB492EB018BD29E3329D1711"/>
    <w:rsid w:val="00A07C34"/>
    <w:rPr>
      <w:rFonts w:eastAsiaTheme="minorHAnsi"/>
    </w:rPr>
  </w:style>
  <w:style w:type="paragraph" w:customStyle="1" w:styleId="D5F4DDC97E2F4D2BB6BA321EDC372FEE11">
    <w:name w:val="D5F4DDC97E2F4D2BB6BA321EDC372FEE11"/>
    <w:rsid w:val="00A07C34"/>
    <w:rPr>
      <w:rFonts w:eastAsiaTheme="minorHAnsi"/>
    </w:rPr>
  </w:style>
  <w:style w:type="paragraph" w:customStyle="1" w:styleId="9B6601EC02FF443093BDACCAB4BEFACB11">
    <w:name w:val="9B6601EC02FF443093BDACCAB4BEFACB11"/>
    <w:rsid w:val="00A07C34"/>
    <w:rPr>
      <w:rFonts w:eastAsiaTheme="minorHAnsi"/>
    </w:rPr>
  </w:style>
  <w:style w:type="paragraph" w:customStyle="1" w:styleId="75D5E4FA05FF433380977840B31D8EF811">
    <w:name w:val="75D5E4FA05FF433380977840B31D8EF811"/>
    <w:rsid w:val="00A07C34"/>
    <w:rPr>
      <w:rFonts w:eastAsiaTheme="minorHAnsi"/>
    </w:rPr>
  </w:style>
  <w:style w:type="paragraph" w:customStyle="1" w:styleId="CA0768CB81EF4AF6BBC11C0655F472A011">
    <w:name w:val="CA0768CB81EF4AF6BBC11C0655F472A011"/>
    <w:rsid w:val="00A07C34"/>
    <w:rPr>
      <w:rFonts w:eastAsiaTheme="minorHAnsi"/>
    </w:rPr>
  </w:style>
  <w:style w:type="paragraph" w:customStyle="1" w:styleId="067041811A6D4A4FA61D097613A8FBBE11">
    <w:name w:val="067041811A6D4A4FA61D097613A8FBBE11"/>
    <w:rsid w:val="00A07C34"/>
    <w:rPr>
      <w:rFonts w:eastAsiaTheme="minorHAnsi"/>
    </w:rPr>
  </w:style>
  <w:style w:type="paragraph" w:customStyle="1" w:styleId="9FA095E30DCA4B678A59EF300BF9462311">
    <w:name w:val="9FA095E30DCA4B678A59EF300BF9462311"/>
    <w:rsid w:val="00A07C34"/>
    <w:rPr>
      <w:rFonts w:eastAsiaTheme="minorHAnsi"/>
    </w:rPr>
  </w:style>
  <w:style w:type="paragraph" w:customStyle="1" w:styleId="ED6D03DC8437426CA9D5F8EB01FB87BD11">
    <w:name w:val="ED6D03DC8437426CA9D5F8EB01FB87BD11"/>
    <w:rsid w:val="00A07C34"/>
    <w:rPr>
      <w:rFonts w:eastAsiaTheme="minorHAnsi"/>
    </w:rPr>
  </w:style>
  <w:style w:type="paragraph" w:customStyle="1" w:styleId="EED9F9E17DAF488CB3B1C2BABB075FA711">
    <w:name w:val="EED9F9E17DAF488CB3B1C2BABB075FA711"/>
    <w:rsid w:val="00A07C34"/>
    <w:rPr>
      <w:rFonts w:eastAsiaTheme="minorHAnsi"/>
    </w:rPr>
  </w:style>
  <w:style w:type="paragraph" w:customStyle="1" w:styleId="09A8379BBBA74E47BE33A2E0C86E448411">
    <w:name w:val="09A8379BBBA74E47BE33A2E0C86E448411"/>
    <w:rsid w:val="00A07C34"/>
    <w:rPr>
      <w:rFonts w:eastAsiaTheme="minorHAnsi"/>
    </w:rPr>
  </w:style>
  <w:style w:type="paragraph" w:customStyle="1" w:styleId="AAEA40224C564A29AC0F3405B1D118E211">
    <w:name w:val="AAEA40224C564A29AC0F3405B1D118E211"/>
    <w:rsid w:val="00A07C34"/>
    <w:rPr>
      <w:rFonts w:eastAsiaTheme="minorHAnsi"/>
    </w:rPr>
  </w:style>
  <w:style w:type="paragraph" w:customStyle="1" w:styleId="E5A2D34A97254476A466E31572A5CCA011">
    <w:name w:val="E5A2D34A97254476A466E31572A5CCA011"/>
    <w:rsid w:val="00A07C34"/>
    <w:rPr>
      <w:rFonts w:eastAsiaTheme="minorHAnsi"/>
    </w:rPr>
  </w:style>
  <w:style w:type="paragraph" w:customStyle="1" w:styleId="25915255E24F4225B6D9E15DBC1B24C711">
    <w:name w:val="25915255E24F4225B6D9E15DBC1B24C711"/>
    <w:rsid w:val="00A07C34"/>
    <w:rPr>
      <w:rFonts w:eastAsiaTheme="minorHAnsi"/>
    </w:rPr>
  </w:style>
  <w:style w:type="paragraph" w:customStyle="1" w:styleId="046FA9C79EE3406C8AA40D2086AFCA9711">
    <w:name w:val="046FA9C79EE3406C8AA40D2086AFCA9711"/>
    <w:rsid w:val="00A07C34"/>
    <w:rPr>
      <w:rFonts w:eastAsiaTheme="minorHAnsi"/>
    </w:rPr>
  </w:style>
  <w:style w:type="paragraph" w:customStyle="1" w:styleId="2D614D2DCB0D47BC8CCD1B066BC1501E11">
    <w:name w:val="2D614D2DCB0D47BC8CCD1B066BC1501E11"/>
    <w:rsid w:val="00A07C34"/>
    <w:rPr>
      <w:rFonts w:eastAsiaTheme="minorHAnsi"/>
    </w:rPr>
  </w:style>
  <w:style w:type="paragraph" w:customStyle="1" w:styleId="36F7CBFBDFFF412E97B87395BF3EE8F811">
    <w:name w:val="36F7CBFBDFFF412E97B87395BF3EE8F811"/>
    <w:rsid w:val="00A07C34"/>
    <w:rPr>
      <w:rFonts w:eastAsiaTheme="minorHAnsi"/>
    </w:rPr>
  </w:style>
  <w:style w:type="paragraph" w:customStyle="1" w:styleId="9207334FC7E048B1A10FB9B9C95089E711">
    <w:name w:val="9207334FC7E048B1A10FB9B9C95089E711"/>
    <w:rsid w:val="00A07C34"/>
    <w:rPr>
      <w:rFonts w:eastAsiaTheme="minorHAnsi"/>
    </w:rPr>
  </w:style>
  <w:style w:type="paragraph" w:customStyle="1" w:styleId="88AF13263EE94C4397F1248EC0150F5411">
    <w:name w:val="88AF13263EE94C4397F1248EC0150F5411"/>
    <w:rsid w:val="00A07C34"/>
    <w:rPr>
      <w:rFonts w:eastAsiaTheme="minorHAnsi"/>
    </w:rPr>
  </w:style>
  <w:style w:type="paragraph" w:customStyle="1" w:styleId="4FEAA379D44246CA8CAA3426FF7D971511">
    <w:name w:val="4FEAA379D44246CA8CAA3426FF7D971511"/>
    <w:rsid w:val="00A07C34"/>
    <w:rPr>
      <w:rFonts w:eastAsiaTheme="minorHAnsi"/>
    </w:rPr>
  </w:style>
  <w:style w:type="paragraph" w:customStyle="1" w:styleId="0B7BC541F6E74A178C85B18D3DC72A0511">
    <w:name w:val="0B7BC541F6E74A178C85B18D3DC72A0511"/>
    <w:rsid w:val="00A07C34"/>
    <w:rPr>
      <w:rFonts w:eastAsiaTheme="minorHAnsi"/>
    </w:rPr>
  </w:style>
  <w:style w:type="paragraph" w:customStyle="1" w:styleId="EB3A4D6026804F638F6EB2C5B6B9340311">
    <w:name w:val="EB3A4D6026804F638F6EB2C5B6B9340311"/>
    <w:rsid w:val="00A07C34"/>
    <w:rPr>
      <w:rFonts w:eastAsiaTheme="minorHAnsi"/>
    </w:rPr>
  </w:style>
  <w:style w:type="paragraph" w:customStyle="1" w:styleId="0A0DECE5E78C447E98ED67DF063A3B8D11">
    <w:name w:val="0A0DECE5E78C447E98ED67DF063A3B8D11"/>
    <w:rsid w:val="00A07C34"/>
    <w:rPr>
      <w:rFonts w:eastAsiaTheme="minorHAnsi"/>
    </w:rPr>
  </w:style>
  <w:style w:type="paragraph" w:customStyle="1" w:styleId="37CA73E932D24D25AFA10AA89005D3E211">
    <w:name w:val="37CA73E932D24D25AFA10AA89005D3E211"/>
    <w:rsid w:val="00A07C34"/>
    <w:rPr>
      <w:rFonts w:eastAsiaTheme="minorHAnsi"/>
    </w:rPr>
  </w:style>
  <w:style w:type="paragraph" w:customStyle="1" w:styleId="788E8389F3CA4FDFA3AE21ADCFAE64ED11">
    <w:name w:val="788E8389F3CA4FDFA3AE21ADCFAE64ED11"/>
    <w:rsid w:val="00A07C34"/>
    <w:rPr>
      <w:rFonts w:eastAsiaTheme="minorHAnsi"/>
    </w:rPr>
  </w:style>
  <w:style w:type="paragraph" w:customStyle="1" w:styleId="6319E32CC19A476EA852525692437D0F11">
    <w:name w:val="6319E32CC19A476EA852525692437D0F11"/>
    <w:rsid w:val="00A07C34"/>
    <w:rPr>
      <w:rFonts w:eastAsiaTheme="minorHAnsi"/>
    </w:rPr>
  </w:style>
  <w:style w:type="paragraph" w:customStyle="1" w:styleId="C8A61570F7404BFABF9355D4F9DFA06F11">
    <w:name w:val="C8A61570F7404BFABF9355D4F9DFA06F11"/>
    <w:rsid w:val="00A07C34"/>
    <w:rPr>
      <w:rFonts w:eastAsiaTheme="minorHAnsi"/>
    </w:rPr>
  </w:style>
  <w:style w:type="paragraph" w:customStyle="1" w:styleId="47A32EDEBEB642C780D99FC48AD3E2C211">
    <w:name w:val="47A32EDEBEB642C780D99FC48AD3E2C211"/>
    <w:rsid w:val="00A07C34"/>
    <w:rPr>
      <w:rFonts w:eastAsiaTheme="minorHAnsi"/>
    </w:rPr>
  </w:style>
  <w:style w:type="paragraph" w:customStyle="1" w:styleId="78B0CA40D2A9441EB0C7580CB80824B111">
    <w:name w:val="78B0CA40D2A9441EB0C7580CB80824B111"/>
    <w:rsid w:val="00A07C34"/>
    <w:rPr>
      <w:rFonts w:eastAsiaTheme="minorHAnsi"/>
    </w:rPr>
  </w:style>
  <w:style w:type="paragraph" w:customStyle="1" w:styleId="E1304195577F454C91CC571A8A8AA1E511">
    <w:name w:val="E1304195577F454C91CC571A8A8AA1E511"/>
    <w:rsid w:val="00A07C34"/>
    <w:rPr>
      <w:rFonts w:eastAsiaTheme="minorHAnsi"/>
    </w:rPr>
  </w:style>
  <w:style w:type="paragraph" w:customStyle="1" w:styleId="0B7AA48A66914AD38001828C130366F311">
    <w:name w:val="0B7AA48A66914AD38001828C130366F311"/>
    <w:rsid w:val="00A07C34"/>
    <w:rPr>
      <w:rFonts w:eastAsiaTheme="minorHAnsi"/>
    </w:rPr>
  </w:style>
  <w:style w:type="paragraph" w:customStyle="1" w:styleId="B4A413C292FE4B80901C589CE2339F4A11">
    <w:name w:val="B4A413C292FE4B80901C589CE2339F4A11"/>
    <w:rsid w:val="00A07C34"/>
    <w:rPr>
      <w:rFonts w:eastAsiaTheme="minorHAnsi"/>
    </w:rPr>
  </w:style>
  <w:style w:type="paragraph" w:customStyle="1" w:styleId="B470010CD9654EFEB281D3AB2873183011">
    <w:name w:val="B470010CD9654EFEB281D3AB2873183011"/>
    <w:rsid w:val="00A07C34"/>
    <w:rPr>
      <w:rFonts w:eastAsiaTheme="minorHAnsi"/>
    </w:rPr>
  </w:style>
  <w:style w:type="paragraph" w:customStyle="1" w:styleId="2057BD0C9C3E472A9B89A9EC6711C11E11">
    <w:name w:val="2057BD0C9C3E472A9B89A9EC6711C11E11"/>
    <w:rsid w:val="00A07C34"/>
    <w:rPr>
      <w:rFonts w:eastAsiaTheme="minorHAnsi"/>
    </w:rPr>
  </w:style>
  <w:style w:type="paragraph" w:customStyle="1" w:styleId="F37C496DF0CA44B3B7BB2D5E436CDDEC11">
    <w:name w:val="F37C496DF0CA44B3B7BB2D5E436CDDEC11"/>
    <w:rsid w:val="00A07C34"/>
    <w:rPr>
      <w:rFonts w:eastAsiaTheme="minorHAnsi"/>
    </w:rPr>
  </w:style>
  <w:style w:type="paragraph" w:customStyle="1" w:styleId="CE1292F728574FCCA1AE608E1C9FC5E211">
    <w:name w:val="CE1292F728574FCCA1AE608E1C9FC5E211"/>
    <w:rsid w:val="00A07C34"/>
    <w:rPr>
      <w:rFonts w:eastAsiaTheme="minorHAnsi"/>
    </w:rPr>
  </w:style>
  <w:style w:type="paragraph" w:customStyle="1" w:styleId="AE7CCF1C762F4E79B54DF408ACE0558B11">
    <w:name w:val="AE7CCF1C762F4E79B54DF408ACE0558B11"/>
    <w:rsid w:val="00A07C34"/>
    <w:rPr>
      <w:rFonts w:eastAsiaTheme="minorHAnsi"/>
    </w:rPr>
  </w:style>
  <w:style w:type="paragraph" w:customStyle="1" w:styleId="79202ED2DB334DA88DC1658CFF71022A11">
    <w:name w:val="79202ED2DB334DA88DC1658CFF71022A11"/>
    <w:rsid w:val="00A07C34"/>
    <w:rPr>
      <w:rFonts w:eastAsiaTheme="minorHAnsi"/>
    </w:rPr>
  </w:style>
  <w:style w:type="paragraph" w:customStyle="1" w:styleId="BBB9644982C44F98BE5B2491B7B8A71511">
    <w:name w:val="BBB9644982C44F98BE5B2491B7B8A71511"/>
    <w:rsid w:val="00A07C34"/>
    <w:rPr>
      <w:rFonts w:eastAsiaTheme="minorHAnsi"/>
    </w:rPr>
  </w:style>
  <w:style w:type="paragraph" w:customStyle="1" w:styleId="4A1DAAC7C9984E8CB93B8CBE4CD3DF7E11">
    <w:name w:val="4A1DAAC7C9984E8CB93B8CBE4CD3DF7E11"/>
    <w:rsid w:val="00A07C34"/>
    <w:rPr>
      <w:rFonts w:eastAsiaTheme="minorHAnsi"/>
    </w:rPr>
  </w:style>
  <w:style w:type="paragraph" w:customStyle="1" w:styleId="CE0B55325988406B8D82019707275C0911">
    <w:name w:val="CE0B55325988406B8D82019707275C0911"/>
    <w:rsid w:val="00A07C34"/>
    <w:rPr>
      <w:rFonts w:eastAsiaTheme="minorHAnsi"/>
    </w:rPr>
  </w:style>
  <w:style w:type="paragraph" w:customStyle="1" w:styleId="1E7CD385C4604E4BBF8C303EE037EC8C11">
    <w:name w:val="1E7CD385C4604E4BBF8C303EE037EC8C11"/>
    <w:rsid w:val="00A07C34"/>
    <w:rPr>
      <w:rFonts w:eastAsiaTheme="minorHAnsi"/>
    </w:rPr>
  </w:style>
  <w:style w:type="paragraph" w:customStyle="1" w:styleId="F897C4B383F9408AA7FBC4FB1F122BF911">
    <w:name w:val="F897C4B383F9408AA7FBC4FB1F122BF911"/>
    <w:rsid w:val="00A07C34"/>
    <w:rPr>
      <w:rFonts w:eastAsiaTheme="minorHAnsi"/>
    </w:rPr>
  </w:style>
  <w:style w:type="paragraph" w:customStyle="1" w:styleId="9FC8A71D1EED4B0A9FB5DE01A0CA844211">
    <w:name w:val="9FC8A71D1EED4B0A9FB5DE01A0CA844211"/>
    <w:rsid w:val="00A07C34"/>
    <w:rPr>
      <w:rFonts w:eastAsiaTheme="minorHAnsi"/>
    </w:rPr>
  </w:style>
  <w:style w:type="paragraph" w:customStyle="1" w:styleId="08955B0E136243458C19ACC6AB7EC96B11">
    <w:name w:val="08955B0E136243458C19ACC6AB7EC96B11"/>
    <w:rsid w:val="00A07C34"/>
    <w:rPr>
      <w:rFonts w:eastAsiaTheme="minorHAnsi"/>
    </w:rPr>
  </w:style>
  <w:style w:type="paragraph" w:customStyle="1" w:styleId="AAB896E9171742E5A53F06DA762B3E0B11">
    <w:name w:val="AAB896E9171742E5A53F06DA762B3E0B11"/>
    <w:rsid w:val="00A07C34"/>
    <w:rPr>
      <w:rFonts w:eastAsiaTheme="minorHAnsi"/>
    </w:rPr>
  </w:style>
  <w:style w:type="paragraph" w:customStyle="1" w:styleId="8D6BD87B5E0747C6BD28E7F2C532755311">
    <w:name w:val="8D6BD87B5E0747C6BD28E7F2C532755311"/>
    <w:rsid w:val="00A07C34"/>
    <w:rPr>
      <w:rFonts w:eastAsiaTheme="minorHAnsi"/>
    </w:rPr>
  </w:style>
  <w:style w:type="paragraph" w:customStyle="1" w:styleId="27663AB6C3ED49C9A6DBC7F4E11C2A2E11">
    <w:name w:val="27663AB6C3ED49C9A6DBC7F4E11C2A2E11"/>
    <w:rsid w:val="00A07C34"/>
    <w:rPr>
      <w:rFonts w:eastAsiaTheme="minorHAnsi"/>
    </w:rPr>
  </w:style>
  <w:style w:type="paragraph" w:customStyle="1" w:styleId="5F4B1AAB319547A6BB935DEE94597C7A11">
    <w:name w:val="5F4B1AAB319547A6BB935DEE94597C7A11"/>
    <w:rsid w:val="00A07C34"/>
    <w:rPr>
      <w:rFonts w:eastAsiaTheme="minorHAnsi"/>
    </w:rPr>
  </w:style>
  <w:style w:type="paragraph" w:customStyle="1" w:styleId="424EAD30F3B3467793379509821B639D11">
    <w:name w:val="424EAD30F3B3467793379509821B639D11"/>
    <w:rsid w:val="00A07C34"/>
    <w:rPr>
      <w:rFonts w:eastAsiaTheme="minorHAnsi"/>
    </w:rPr>
  </w:style>
  <w:style w:type="paragraph" w:customStyle="1" w:styleId="5B43E1E2014743A9923CCEC6A1C19BCC13">
    <w:name w:val="5B43E1E2014743A9923CCEC6A1C19BCC13"/>
    <w:rsid w:val="00A07C34"/>
    <w:rPr>
      <w:rFonts w:eastAsiaTheme="minorHAnsi"/>
    </w:rPr>
  </w:style>
  <w:style w:type="paragraph" w:customStyle="1" w:styleId="E96DE4434DAA4639895ACF7E8FB7A20C12">
    <w:name w:val="E96DE4434DAA4639895ACF7E8FB7A20C12"/>
    <w:rsid w:val="00A07C34"/>
    <w:rPr>
      <w:rFonts w:eastAsiaTheme="minorHAnsi"/>
    </w:rPr>
  </w:style>
  <w:style w:type="paragraph" w:customStyle="1" w:styleId="B432012E4E3D4B88AAA52065CF460B8412">
    <w:name w:val="B432012E4E3D4B88AAA52065CF460B8412"/>
    <w:rsid w:val="00A07C34"/>
    <w:rPr>
      <w:rFonts w:eastAsiaTheme="minorHAnsi"/>
    </w:rPr>
  </w:style>
  <w:style w:type="paragraph" w:customStyle="1" w:styleId="49130652AC3B411581D4CEC6CA88667812">
    <w:name w:val="49130652AC3B411581D4CEC6CA88667812"/>
    <w:rsid w:val="00A07C34"/>
    <w:rPr>
      <w:rFonts w:eastAsiaTheme="minorHAnsi"/>
    </w:rPr>
  </w:style>
  <w:style w:type="paragraph" w:customStyle="1" w:styleId="425511DBC0174CC8B01CBF3232A829B212">
    <w:name w:val="425511DBC0174CC8B01CBF3232A829B212"/>
    <w:rsid w:val="00A07C34"/>
    <w:rPr>
      <w:rFonts w:eastAsiaTheme="minorHAnsi"/>
    </w:rPr>
  </w:style>
  <w:style w:type="paragraph" w:customStyle="1" w:styleId="A6C661EA3F2B4F18B64F5124C01FA7CF12">
    <w:name w:val="A6C661EA3F2B4F18B64F5124C01FA7CF12"/>
    <w:rsid w:val="00A07C34"/>
    <w:rPr>
      <w:rFonts w:eastAsiaTheme="minorHAnsi"/>
    </w:rPr>
  </w:style>
  <w:style w:type="paragraph" w:customStyle="1" w:styleId="725C63E107F7412C9DD6E46A40802F388">
    <w:name w:val="725C63E107F7412C9DD6E46A40802F388"/>
    <w:rsid w:val="00A07C34"/>
    <w:rPr>
      <w:rFonts w:eastAsiaTheme="minorHAnsi"/>
    </w:rPr>
  </w:style>
  <w:style w:type="paragraph" w:customStyle="1" w:styleId="6901908CB7B34F989152BAD71E1191C612">
    <w:name w:val="6901908CB7B34F989152BAD71E1191C612"/>
    <w:rsid w:val="00A07C34"/>
    <w:rPr>
      <w:rFonts w:eastAsiaTheme="minorHAnsi"/>
    </w:rPr>
  </w:style>
  <w:style w:type="paragraph" w:customStyle="1" w:styleId="747D7675331F464C8777EA631404F50A12">
    <w:name w:val="747D7675331F464C8777EA631404F50A12"/>
    <w:rsid w:val="00A07C34"/>
    <w:rPr>
      <w:rFonts w:eastAsiaTheme="minorHAnsi"/>
    </w:rPr>
  </w:style>
  <w:style w:type="paragraph" w:customStyle="1" w:styleId="CD70949628334181A8B091324C73BD0C12">
    <w:name w:val="CD70949628334181A8B091324C73BD0C12"/>
    <w:rsid w:val="00A07C34"/>
    <w:rPr>
      <w:rFonts w:eastAsiaTheme="minorHAnsi"/>
    </w:rPr>
  </w:style>
  <w:style w:type="paragraph" w:customStyle="1" w:styleId="3AFD98E95C3849B9AE3AB92FEE4C1B9712">
    <w:name w:val="3AFD98E95C3849B9AE3AB92FEE4C1B9712"/>
    <w:rsid w:val="00A07C34"/>
    <w:rPr>
      <w:rFonts w:eastAsiaTheme="minorHAnsi"/>
    </w:rPr>
  </w:style>
  <w:style w:type="paragraph" w:customStyle="1" w:styleId="30FECE43522E4F38B250A3ED1085630F12">
    <w:name w:val="30FECE43522E4F38B250A3ED1085630F12"/>
    <w:rsid w:val="00A07C34"/>
    <w:rPr>
      <w:rFonts w:eastAsiaTheme="minorHAnsi"/>
    </w:rPr>
  </w:style>
  <w:style w:type="paragraph" w:customStyle="1" w:styleId="60EEAB1BE9E24EEDA873BC743CF2E22912">
    <w:name w:val="60EEAB1BE9E24EEDA873BC743CF2E22912"/>
    <w:rsid w:val="00A07C34"/>
    <w:rPr>
      <w:rFonts w:eastAsiaTheme="minorHAnsi"/>
    </w:rPr>
  </w:style>
  <w:style w:type="paragraph" w:customStyle="1" w:styleId="6A1B571DE20B46F7A65C1B4BC0E93B6E12">
    <w:name w:val="6A1B571DE20B46F7A65C1B4BC0E93B6E12"/>
    <w:rsid w:val="00A07C34"/>
    <w:rPr>
      <w:rFonts w:eastAsiaTheme="minorHAnsi"/>
    </w:rPr>
  </w:style>
  <w:style w:type="paragraph" w:customStyle="1" w:styleId="220DDEC227EB492EB018BD29E3329D1712">
    <w:name w:val="220DDEC227EB492EB018BD29E3329D1712"/>
    <w:rsid w:val="00A07C34"/>
    <w:rPr>
      <w:rFonts w:eastAsiaTheme="minorHAnsi"/>
    </w:rPr>
  </w:style>
  <w:style w:type="paragraph" w:customStyle="1" w:styleId="D5F4DDC97E2F4D2BB6BA321EDC372FEE12">
    <w:name w:val="D5F4DDC97E2F4D2BB6BA321EDC372FEE12"/>
    <w:rsid w:val="00A07C34"/>
    <w:rPr>
      <w:rFonts w:eastAsiaTheme="minorHAnsi"/>
    </w:rPr>
  </w:style>
  <w:style w:type="paragraph" w:customStyle="1" w:styleId="9B6601EC02FF443093BDACCAB4BEFACB12">
    <w:name w:val="9B6601EC02FF443093BDACCAB4BEFACB12"/>
    <w:rsid w:val="00A07C34"/>
    <w:rPr>
      <w:rFonts w:eastAsiaTheme="minorHAnsi"/>
    </w:rPr>
  </w:style>
  <w:style w:type="paragraph" w:customStyle="1" w:styleId="75D5E4FA05FF433380977840B31D8EF812">
    <w:name w:val="75D5E4FA05FF433380977840B31D8EF812"/>
    <w:rsid w:val="00A07C34"/>
    <w:rPr>
      <w:rFonts w:eastAsiaTheme="minorHAnsi"/>
    </w:rPr>
  </w:style>
  <w:style w:type="paragraph" w:customStyle="1" w:styleId="CA0768CB81EF4AF6BBC11C0655F472A012">
    <w:name w:val="CA0768CB81EF4AF6BBC11C0655F472A012"/>
    <w:rsid w:val="00A07C34"/>
    <w:rPr>
      <w:rFonts w:eastAsiaTheme="minorHAnsi"/>
    </w:rPr>
  </w:style>
  <w:style w:type="paragraph" w:customStyle="1" w:styleId="067041811A6D4A4FA61D097613A8FBBE12">
    <w:name w:val="067041811A6D4A4FA61D097613A8FBBE12"/>
    <w:rsid w:val="00A07C34"/>
    <w:rPr>
      <w:rFonts w:eastAsiaTheme="minorHAnsi"/>
    </w:rPr>
  </w:style>
  <w:style w:type="paragraph" w:customStyle="1" w:styleId="9FA095E30DCA4B678A59EF300BF9462312">
    <w:name w:val="9FA095E30DCA4B678A59EF300BF9462312"/>
    <w:rsid w:val="00A07C34"/>
    <w:rPr>
      <w:rFonts w:eastAsiaTheme="minorHAnsi"/>
    </w:rPr>
  </w:style>
  <w:style w:type="paragraph" w:customStyle="1" w:styleId="ED6D03DC8437426CA9D5F8EB01FB87BD12">
    <w:name w:val="ED6D03DC8437426CA9D5F8EB01FB87BD12"/>
    <w:rsid w:val="00A07C34"/>
    <w:rPr>
      <w:rFonts w:eastAsiaTheme="minorHAnsi"/>
    </w:rPr>
  </w:style>
  <w:style w:type="paragraph" w:customStyle="1" w:styleId="EED9F9E17DAF488CB3B1C2BABB075FA712">
    <w:name w:val="EED9F9E17DAF488CB3B1C2BABB075FA712"/>
    <w:rsid w:val="00A07C34"/>
    <w:rPr>
      <w:rFonts w:eastAsiaTheme="minorHAnsi"/>
    </w:rPr>
  </w:style>
  <w:style w:type="paragraph" w:customStyle="1" w:styleId="09A8379BBBA74E47BE33A2E0C86E448412">
    <w:name w:val="09A8379BBBA74E47BE33A2E0C86E448412"/>
    <w:rsid w:val="00A07C34"/>
    <w:rPr>
      <w:rFonts w:eastAsiaTheme="minorHAnsi"/>
    </w:rPr>
  </w:style>
  <w:style w:type="paragraph" w:customStyle="1" w:styleId="AAEA40224C564A29AC0F3405B1D118E212">
    <w:name w:val="AAEA40224C564A29AC0F3405B1D118E212"/>
    <w:rsid w:val="00A07C34"/>
    <w:rPr>
      <w:rFonts w:eastAsiaTheme="minorHAnsi"/>
    </w:rPr>
  </w:style>
  <w:style w:type="paragraph" w:customStyle="1" w:styleId="E5A2D34A97254476A466E31572A5CCA012">
    <w:name w:val="E5A2D34A97254476A466E31572A5CCA012"/>
    <w:rsid w:val="00A07C34"/>
    <w:rPr>
      <w:rFonts w:eastAsiaTheme="minorHAnsi"/>
    </w:rPr>
  </w:style>
  <w:style w:type="paragraph" w:customStyle="1" w:styleId="25915255E24F4225B6D9E15DBC1B24C712">
    <w:name w:val="25915255E24F4225B6D9E15DBC1B24C712"/>
    <w:rsid w:val="00A07C34"/>
    <w:rPr>
      <w:rFonts w:eastAsiaTheme="minorHAnsi"/>
    </w:rPr>
  </w:style>
  <w:style w:type="paragraph" w:customStyle="1" w:styleId="046FA9C79EE3406C8AA40D2086AFCA9712">
    <w:name w:val="046FA9C79EE3406C8AA40D2086AFCA9712"/>
    <w:rsid w:val="00A07C34"/>
    <w:rPr>
      <w:rFonts w:eastAsiaTheme="minorHAnsi"/>
    </w:rPr>
  </w:style>
  <w:style w:type="paragraph" w:customStyle="1" w:styleId="2D614D2DCB0D47BC8CCD1B066BC1501E12">
    <w:name w:val="2D614D2DCB0D47BC8CCD1B066BC1501E12"/>
    <w:rsid w:val="00A07C34"/>
    <w:rPr>
      <w:rFonts w:eastAsiaTheme="minorHAnsi"/>
    </w:rPr>
  </w:style>
  <w:style w:type="paragraph" w:customStyle="1" w:styleId="36F7CBFBDFFF412E97B87395BF3EE8F812">
    <w:name w:val="36F7CBFBDFFF412E97B87395BF3EE8F812"/>
    <w:rsid w:val="00A07C34"/>
    <w:rPr>
      <w:rFonts w:eastAsiaTheme="minorHAnsi"/>
    </w:rPr>
  </w:style>
  <w:style w:type="paragraph" w:customStyle="1" w:styleId="9207334FC7E048B1A10FB9B9C95089E712">
    <w:name w:val="9207334FC7E048B1A10FB9B9C95089E712"/>
    <w:rsid w:val="00A07C34"/>
    <w:rPr>
      <w:rFonts w:eastAsiaTheme="minorHAnsi"/>
    </w:rPr>
  </w:style>
  <w:style w:type="paragraph" w:customStyle="1" w:styleId="88AF13263EE94C4397F1248EC0150F5412">
    <w:name w:val="88AF13263EE94C4397F1248EC0150F5412"/>
    <w:rsid w:val="00A07C34"/>
    <w:rPr>
      <w:rFonts w:eastAsiaTheme="minorHAnsi"/>
    </w:rPr>
  </w:style>
  <w:style w:type="paragraph" w:customStyle="1" w:styleId="4FEAA379D44246CA8CAA3426FF7D971512">
    <w:name w:val="4FEAA379D44246CA8CAA3426FF7D971512"/>
    <w:rsid w:val="00A07C34"/>
    <w:rPr>
      <w:rFonts w:eastAsiaTheme="minorHAnsi"/>
    </w:rPr>
  </w:style>
  <w:style w:type="paragraph" w:customStyle="1" w:styleId="0B7BC541F6E74A178C85B18D3DC72A0512">
    <w:name w:val="0B7BC541F6E74A178C85B18D3DC72A0512"/>
    <w:rsid w:val="00A07C34"/>
    <w:rPr>
      <w:rFonts w:eastAsiaTheme="minorHAnsi"/>
    </w:rPr>
  </w:style>
  <w:style w:type="paragraph" w:customStyle="1" w:styleId="EB3A4D6026804F638F6EB2C5B6B9340312">
    <w:name w:val="EB3A4D6026804F638F6EB2C5B6B9340312"/>
    <w:rsid w:val="00A07C34"/>
    <w:rPr>
      <w:rFonts w:eastAsiaTheme="minorHAnsi"/>
    </w:rPr>
  </w:style>
  <w:style w:type="paragraph" w:customStyle="1" w:styleId="0A0DECE5E78C447E98ED67DF063A3B8D12">
    <w:name w:val="0A0DECE5E78C447E98ED67DF063A3B8D12"/>
    <w:rsid w:val="00A07C34"/>
    <w:rPr>
      <w:rFonts w:eastAsiaTheme="minorHAnsi"/>
    </w:rPr>
  </w:style>
  <w:style w:type="paragraph" w:customStyle="1" w:styleId="37CA73E932D24D25AFA10AA89005D3E212">
    <w:name w:val="37CA73E932D24D25AFA10AA89005D3E212"/>
    <w:rsid w:val="00A07C34"/>
    <w:rPr>
      <w:rFonts w:eastAsiaTheme="minorHAnsi"/>
    </w:rPr>
  </w:style>
  <w:style w:type="paragraph" w:customStyle="1" w:styleId="788E8389F3CA4FDFA3AE21ADCFAE64ED12">
    <w:name w:val="788E8389F3CA4FDFA3AE21ADCFAE64ED12"/>
    <w:rsid w:val="00A07C34"/>
    <w:rPr>
      <w:rFonts w:eastAsiaTheme="minorHAnsi"/>
    </w:rPr>
  </w:style>
  <w:style w:type="paragraph" w:customStyle="1" w:styleId="6319E32CC19A476EA852525692437D0F12">
    <w:name w:val="6319E32CC19A476EA852525692437D0F12"/>
    <w:rsid w:val="00A07C34"/>
    <w:rPr>
      <w:rFonts w:eastAsiaTheme="minorHAnsi"/>
    </w:rPr>
  </w:style>
  <w:style w:type="paragraph" w:customStyle="1" w:styleId="C8A61570F7404BFABF9355D4F9DFA06F12">
    <w:name w:val="C8A61570F7404BFABF9355D4F9DFA06F12"/>
    <w:rsid w:val="00A07C34"/>
    <w:rPr>
      <w:rFonts w:eastAsiaTheme="minorHAnsi"/>
    </w:rPr>
  </w:style>
  <w:style w:type="paragraph" w:customStyle="1" w:styleId="47A32EDEBEB642C780D99FC48AD3E2C212">
    <w:name w:val="47A32EDEBEB642C780D99FC48AD3E2C212"/>
    <w:rsid w:val="00A07C34"/>
    <w:rPr>
      <w:rFonts w:eastAsiaTheme="minorHAnsi"/>
    </w:rPr>
  </w:style>
  <w:style w:type="paragraph" w:customStyle="1" w:styleId="78B0CA40D2A9441EB0C7580CB80824B112">
    <w:name w:val="78B0CA40D2A9441EB0C7580CB80824B112"/>
    <w:rsid w:val="00A07C34"/>
    <w:rPr>
      <w:rFonts w:eastAsiaTheme="minorHAnsi"/>
    </w:rPr>
  </w:style>
  <w:style w:type="paragraph" w:customStyle="1" w:styleId="E1304195577F454C91CC571A8A8AA1E512">
    <w:name w:val="E1304195577F454C91CC571A8A8AA1E512"/>
    <w:rsid w:val="00A07C34"/>
    <w:rPr>
      <w:rFonts w:eastAsiaTheme="minorHAnsi"/>
    </w:rPr>
  </w:style>
  <w:style w:type="paragraph" w:customStyle="1" w:styleId="0B7AA48A66914AD38001828C130366F312">
    <w:name w:val="0B7AA48A66914AD38001828C130366F312"/>
    <w:rsid w:val="00A07C34"/>
    <w:rPr>
      <w:rFonts w:eastAsiaTheme="minorHAnsi"/>
    </w:rPr>
  </w:style>
  <w:style w:type="paragraph" w:customStyle="1" w:styleId="B4A413C292FE4B80901C589CE2339F4A12">
    <w:name w:val="B4A413C292FE4B80901C589CE2339F4A12"/>
    <w:rsid w:val="00A07C34"/>
    <w:rPr>
      <w:rFonts w:eastAsiaTheme="minorHAnsi"/>
    </w:rPr>
  </w:style>
  <w:style w:type="paragraph" w:customStyle="1" w:styleId="B470010CD9654EFEB281D3AB2873183012">
    <w:name w:val="B470010CD9654EFEB281D3AB2873183012"/>
    <w:rsid w:val="00A07C34"/>
    <w:rPr>
      <w:rFonts w:eastAsiaTheme="minorHAnsi"/>
    </w:rPr>
  </w:style>
  <w:style w:type="paragraph" w:customStyle="1" w:styleId="2057BD0C9C3E472A9B89A9EC6711C11E12">
    <w:name w:val="2057BD0C9C3E472A9B89A9EC6711C11E12"/>
    <w:rsid w:val="00A07C34"/>
    <w:rPr>
      <w:rFonts w:eastAsiaTheme="minorHAnsi"/>
    </w:rPr>
  </w:style>
  <w:style w:type="paragraph" w:customStyle="1" w:styleId="F37C496DF0CA44B3B7BB2D5E436CDDEC12">
    <w:name w:val="F37C496DF0CA44B3B7BB2D5E436CDDEC12"/>
    <w:rsid w:val="00A07C34"/>
    <w:rPr>
      <w:rFonts w:eastAsiaTheme="minorHAnsi"/>
    </w:rPr>
  </w:style>
  <w:style w:type="paragraph" w:customStyle="1" w:styleId="CE1292F728574FCCA1AE608E1C9FC5E212">
    <w:name w:val="CE1292F728574FCCA1AE608E1C9FC5E212"/>
    <w:rsid w:val="00A07C34"/>
    <w:rPr>
      <w:rFonts w:eastAsiaTheme="minorHAnsi"/>
    </w:rPr>
  </w:style>
  <w:style w:type="paragraph" w:customStyle="1" w:styleId="AE7CCF1C762F4E79B54DF408ACE0558B12">
    <w:name w:val="AE7CCF1C762F4E79B54DF408ACE0558B12"/>
    <w:rsid w:val="00A07C34"/>
    <w:rPr>
      <w:rFonts w:eastAsiaTheme="minorHAnsi"/>
    </w:rPr>
  </w:style>
  <w:style w:type="paragraph" w:customStyle="1" w:styleId="79202ED2DB334DA88DC1658CFF71022A12">
    <w:name w:val="79202ED2DB334DA88DC1658CFF71022A12"/>
    <w:rsid w:val="00A07C34"/>
    <w:rPr>
      <w:rFonts w:eastAsiaTheme="minorHAnsi"/>
    </w:rPr>
  </w:style>
  <w:style w:type="paragraph" w:customStyle="1" w:styleId="BBB9644982C44F98BE5B2491B7B8A71512">
    <w:name w:val="BBB9644982C44F98BE5B2491B7B8A71512"/>
    <w:rsid w:val="00A07C34"/>
    <w:rPr>
      <w:rFonts w:eastAsiaTheme="minorHAnsi"/>
    </w:rPr>
  </w:style>
  <w:style w:type="paragraph" w:customStyle="1" w:styleId="4A1DAAC7C9984E8CB93B8CBE4CD3DF7E12">
    <w:name w:val="4A1DAAC7C9984E8CB93B8CBE4CD3DF7E12"/>
    <w:rsid w:val="00A07C34"/>
    <w:rPr>
      <w:rFonts w:eastAsiaTheme="minorHAnsi"/>
    </w:rPr>
  </w:style>
  <w:style w:type="paragraph" w:customStyle="1" w:styleId="CE0B55325988406B8D82019707275C0912">
    <w:name w:val="CE0B55325988406B8D82019707275C0912"/>
    <w:rsid w:val="00A07C34"/>
    <w:rPr>
      <w:rFonts w:eastAsiaTheme="minorHAnsi"/>
    </w:rPr>
  </w:style>
  <w:style w:type="paragraph" w:customStyle="1" w:styleId="1E7CD385C4604E4BBF8C303EE037EC8C12">
    <w:name w:val="1E7CD385C4604E4BBF8C303EE037EC8C12"/>
    <w:rsid w:val="00A07C34"/>
    <w:rPr>
      <w:rFonts w:eastAsiaTheme="minorHAnsi"/>
    </w:rPr>
  </w:style>
  <w:style w:type="paragraph" w:customStyle="1" w:styleId="F897C4B383F9408AA7FBC4FB1F122BF912">
    <w:name w:val="F897C4B383F9408AA7FBC4FB1F122BF912"/>
    <w:rsid w:val="00A07C34"/>
    <w:rPr>
      <w:rFonts w:eastAsiaTheme="minorHAnsi"/>
    </w:rPr>
  </w:style>
  <w:style w:type="paragraph" w:customStyle="1" w:styleId="9FC8A71D1EED4B0A9FB5DE01A0CA844212">
    <w:name w:val="9FC8A71D1EED4B0A9FB5DE01A0CA844212"/>
    <w:rsid w:val="00A07C34"/>
    <w:rPr>
      <w:rFonts w:eastAsiaTheme="minorHAnsi"/>
    </w:rPr>
  </w:style>
  <w:style w:type="paragraph" w:customStyle="1" w:styleId="08955B0E136243458C19ACC6AB7EC96B12">
    <w:name w:val="08955B0E136243458C19ACC6AB7EC96B12"/>
    <w:rsid w:val="00A07C34"/>
    <w:rPr>
      <w:rFonts w:eastAsiaTheme="minorHAnsi"/>
    </w:rPr>
  </w:style>
  <w:style w:type="paragraph" w:customStyle="1" w:styleId="AAB896E9171742E5A53F06DA762B3E0B12">
    <w:name w:val="AAB896E9171742E5A53F06DA762B3E0B12"/>
    <w:rsid w:val="00A07C34"/>
    <w:rPr>
      <w:rFonts w:eastAsiaTheme="minorHAnsi"/>
    </w:rPr>
  </w:style>
  <w:style w:type="paragraph" w:customStyle="1" w:styleId="8D6BD87B5E0747C6BD28E7F2C532755312">
    <w:name w:val="8D6BD87B5E0747C6BD28E7F2C532755312"/>
    <w:rsid w:val="00A07C34"/>
    <w:rPr>
      <w:rFonts w:eastAsiaTheme="minorHAnsi"/>
    </w:rPr>
  </w:style>
  <w:style w:type="paragraph" w:customStyle="1" w:styleId="27663AB6C3ED49C9A6DBC7F4E11C2A2E12">
    <w:name w:val="27663AB6C3ED49C9A6DBC7F4E11C2A2E12"/>
    <w:rsid w:val="00A07C34"/>
    <w:rPr>
      <w:rFonts w:eastAsiaTheme="minorHAnsi"/>
    </w:rPr>
  </w:style>
  <w:style w:type="paragraph" w:customStyle="1" w:styleId="5F4B1AAB319547A6BB935DEE94597C7A12">
    <w:name w:val="5F4B1AAB319547A6BB935DEE94597C7A12"/>
    <w:rsid w:val="00A07C34"/>
    <w:rPr>
      <w:rFonts w:eastAsiaTheme="minorHAnsi"/>
    </w:rPr>
  </w:style>
  <w:style w:type="paragraph" w:customStyle="1" w:styleId="424EAD30F3B3467793379509821B639D12">
    <w:name w:val="424EAD30F3B3467793379509821B639D12"/>
    <w:rsid w:val="00A07C34"/>
    <w:rPr>
      <w:rFonts w:eastAsiaTheme="minorHAnsi"/>
    </w:rPr>
  </w:style>
  <w:style w:type="paragraph" w:customStyle="1" w:styleId="5B43E1E2014743A9923CCEC6A1C19BCC14">
    <w:name w:val="5B43E1E2014743A9923CCEC6A1C19BCC14"/>
    <w:rsid w:val="00A07C34"/>
    <w:rPr>
      <w:rFonts w:eastAsiaTheme="minorHAnsi"/>
    </w:rPr>
  </w:style>
  <w:style w:type="paragraph" w:customStyle="1" w:styleId="E96DE4434DAA4639895ACF7E8FB7A20C13">
    <w:name w:val="E96DE4434DAA4639895ACF7E8FB7A20C13"/>
    <w:rsid w:val="00A07C34"/>
    <w:rPr>
      <w:rFonts w:eastAsiaTheme="minorHAnsi"/>
    </w:rPr>
  </w:style>
  <w:style w:type="paragraph" w:customStyle="1" w:styleId="B432012E4E3D4B88AAA52065CF460B8413">
    <w:name w:val="B432012E4E3D4B88AAA52065CF460B8413"/>
    <w:rsid w:val="00A07C34"/>
    <w:rPr>
      <w:rFonts w:eastAsiaTheme="minorHAnsi"/>
    </w:rPr>
  </w:style>
  <w:style w:type="paragraph" w:customStyle="1" w:styleId="49130652AC3B411581D4CEC6CA88667813">
    <w:name w:val="49130652AC3B411581D4CEC6CA88667813"/>
    <w:rsid w:val="00A07C34"/>
    <w:rPr>
      <w:rFonts w:eastAsiaTheme="minorHAnsi"/>
    </w:rPr>
  </w:style>
  <w:style w:type="paragraph" w:customStyle="1" w:styleId="425511DBC0174CC8B01CBF3232A829B213">
    <w:name w:val="425511DBC0174CC8B01CBF3232A829B213"/>
    <w:rsid w:val="00A07C34"/>
    <w:rPr>
      <w:rFonts w:eastAsiaTheme="minorHAnsi"/>
    </w:rPr>
  </w:style>
  <w:style w:type="paragraph" w:customStyle="1" w:styleId="A6C661EA3F2B4F18B64F5124C01FA7CF13">
    <w:name w:val="A6C661EA3F2B4F18B64F5124C01FA7CF13"/>
    <w:rsid w:val="00A07C34"/>
    <w:rPr>
      <w:rFonts w:eastAsiaTheme="minorHAnsi"/>
    </w:rPr>
  </w:style>
  <w:style w:type="paragraph" w:customStyle="1" w:styleId="725C63E107F7412C9DD6E46A40802F389">
    <w:name w:val="725C63E107F7412C9DD6E46A40802F389"/>
    <w:rsid w:val="00A07C34"/>
    <w:rPr>
      <w:rFonts w:eastAsiaTheme="minorHAnsi"/>
    </w:rPr>
  </w:style>
  <w:style w:type="paragraph" w:customStyle="1" w:styleId="6901908CB7B34F989152BAD71E1191C613">
    <w:name w:val="6901908CB7B34F989152BAD71E1191C613"/>
    <w:rsid w:val="00A07C34"/>
    <w:rPr>
      <w:rFonts w:eastAsiaTheme="minorHAnsi"/>
    </w:rPr>
  </w:style>
  <w:style w:type="paragraph" w:customStyle="1" w:styleId="747D7675331F464C8777EA631404F50A13">
    <w:name w:val="747D7675331F464C8777EA631404F50A13"/>
    <w:rsid w:val="00A07C34"/>
    <w:rPr>
      <w:rFonts w:eastAsiaTheme="minorHAnsi"/>
    </w:rPr>
  </w:style>
  <w:style w:type="paragraph" w:customStyle="1" w:styleId="CD70949628334181A8B091324C73BD0C13">
    <w:name w:val="CD70949628334181A8B091324C73BD0C13"/>
    <w:rsid w:val="00A07C34"/>
    <w:rPr>
      <w:rFonts w:eastAsiaTheme="minorHAnsi"/>
    </w:rPr>
  </w:style>
  <w:style w:type="paragraph" w:customStyle="1" w:styleId="3AFD98E95C3849B9AE3AB92FEE4C1B9713">
    <w:name w:val="3AFD98E95C3849B9AE3AB92FEE4C1B9713"/>
    <w:rsid w:val="00A07C34"/>
    <w:rPr>
      <w:rFonts w:eastAsiaTheme="minorHAnsi"/>
    </w:rPr>
  </w:style>
  <w:style w:type="paragraph" w:customStyle="1" w:styleId="30FECE43522E4F38B250A3ED1085630F13">
    <w:name w:val="30FECE43522E4F38B250A3ED1085630F13"/>
    <w:rsid w:val="00A07C34"/>
    <w:rPr>
      <w:rFonts w:eastAsiaTheme="minorHAnsi"/>
    </w:rPr>
  </w:style>
  <w:style w:type="paragraph" w:customStyle="1" w:styleId="60EEAB1BE9E24EEDA873BC743CF2E22913">
    <w:name w:val="60EEAB1BE9E24EEDA873BC743CF2E22913"/>
    <w:rsid w:val="00A07C34"/>
    <w:rPr>
      <w:rFonts w:eastAsiaTheme="minorHAnsi"/>
    </w:rPr>
  </w:style>
  <w:style w:type="paragraph" w:customStyle="1" w:styleId="6A1B571DE20B46F7A65C1B4BC0E93B6E13">
    <w:name w:val="6A1B571DE20B46F7A65C1B4BC0E93B6E13"/>
    <w:rsid w:val="00A07C34"/>
    <w:rPr>
      <w:rFonts w:eastAsiaTheme="minorHAnsi"/>
    </w:rPr>
  </w:style>
  <w:style w:type="paragraph" w:customStyle="1" w:styleId="220DDEC227EB492EB018BD29E3329D1713">
    <w:name w:val="220DDEC227EB492EB018BD29E3329D1713"/>
    <w:rsid w:val="00A07C34"/>
    <w:rPr>
      <w:rFonts w:eastAsiaTheme="minorHAnsi"/>
    </w:rPr>
  </w:style>
  <w:style w:type="paragraph" w:customStyle="1" w:styleId="D5F4DDC97E2F4D2BB6BA321EDC372FEE13">
    <w:name w:val="D5F4DDC97E2F4D2BB6BA321EDC372FEE13"/>
    <w:rsid w:val="00A07C34"/>
    <w:rPr>
      <w:rFonts w:eastAsiaTheme="minorHAnsi"/>
    </w:rPr>
  </w:style>
  <w:style w:type="paragraph" w:customStyle="1" w:styleId="9B6601EC02FF443093BDACCAB4BEFACB13">
    <w:name w:val="9B6601EC02FF443093BDACCAB4BEFACB13"/>
    <w:rsid w:val="00A07C34"/>
    <w:rPr>
      <w:rFonts w:eastAsiaTheme="minorHAnsi"/>
    </w:rPr>
  </w:style>
  <w:style w:type="paragraph" w:customStyle="1" w:styleId="75D5E4FA05FF433380977840B31D8EF813">
    <w:name w:val="75D5E4FA05FF433380977840B31D8EF813"/>
    <w:rsid w:val="00A07C34"/>
    <w:rPr>
      <w:rFonts w:eastAsiaTheme="minorHAnsi"/>
    </w:rPr>
  </w:style>
  <w:style w:type="paragraph" w:customStyle="1" w:styleId="CA0768CB81EF4AF6BBC11C0655F472A013">
    <w:name w:val="CA0768CB81EF4AF6BBC11C0655F472A013"/>
    <w:rsid w:val="00A07C34"/>
    <w:rPr>
      <w:rFonts w:eastAsiaTheme="minorHAnsi"/>
    </w:rPr>
  </w:style>
  <w:style w:type="paragraph" w:customStyle="1" w:styleId="067041811A6D4A4FA61D097613A8FBBE13">
    <w:name w:val="067041811A6D4A4FA61D097613A8FBBE13"/>
    <w:rsid w:val="00A07C34"/>
    <w:rPr>
      <w:rFonts w:eastAsiaTheme="minorHAnsi"/>
    </w:rPr>
  </w:style>
  <w:style w:type="paragraph" w:customStyle="1" w:styleId="9FA095E30DCA4B678A59EF300BF9462313">
    <w:name w:val="9FA095E30DCA4B678A59EF300BF9462313"/>
    <w:rsid w:val="00A07C34"/>
    <w:rPr>
      <w:rFonts w:eastAsiaTheme="minorHAnsi"/>
    </w:rPr>
  </w:style>
  <w:style w:type="paragraph" w:customStyle="1" w:styleId="ED6D03DC8437426CA9D5F8EB01FB87BD13">
    <w:name w:val="ED6D03DC8437426CA9D5F8EB01FB87BD13"/>
    <w:rsid w:val="00A07C34"/>
    <w:rPr>
      <w:rFonts w:eastAsiaTheme="minorHAnsi"/>
    </w:rPr>
  </w:style>
  <w:style w:type="paragraph" w:customStyle="1" w:styleId="EED9F9E17DAF488CB3B1C2BABB075FA713">
    <w:name w:val="EED9F9E17DAF488CB3B1C2BABB075FA713"/>
    <w:rsid w:val="00A07C34"/>
    <w:rPr>
      <w:rFonts w:eastAsiaTheme="minorHAnsi"/>
    </w:rPr>
  </w:style>
  <w:style w:type="paragraph" w:customStyle="1" w:styleId="09A8379BBBA74E47BE33A2E0C86E448413">
    <w:name w:val="09A8379BBBA74E47BE33A2E0C86E448413"/>
    <w:rsid w:val="00A07C34"/>
    <w:rPr>
      <w:rFonts w:eastAsiaTheme="minorHAnsi"/>
    </w:rPr>
  </w:style>
  <w:style w:type="paragraph" w:customStyle="1" w:styleId="AAEA40224C564A29AC0F3405B1D118E213">
    <w:name w:val="AAEA40224C564A29AC0F3405B1D118E213"/>
    <w:rsid w:val="00A07C34"/>
    <w:rPr>
      <w:rFonts w:eastAsiaTheme="minorHAnsi"/>
    </w:rPr>
  </w:style>
  <w:style w:type="paragraph" w:customStyle="1" w:styleId="E5A2D34A97254476A466E31572A5CCA013">
    <w:name w:val="E5A2D34A97254476A466E31572A5CCA013"/>
    <w:rsid w:val="00A07C34"/>
    <w:rPr>
      <w:rFonts w:eastAsiaTheme="minorHAnsi"/>
    </w:rPr>
  </w:style>
  <w:style w:type="paragraph" w:customStyle="1" w:styleId="25915255E24F4225B6D9E15DBC1B24C713">
    <w:name w:val="25915255E24F4225B6D9E15DBC1B24C713"/>
    <w:rsid w:val="00A07C34"/>
    <w:rPr>
      <w:rFonts w:eastAsiaTheme="minorHAnsi"/>
    </w:rPr>
  </w:style>
  <w:style w:type="paragraph" w:customStyle="1" w:styleId="046FA9C79EE3406C8AA40D2086AFCA9713">
    <w:name w:val="046FA9C79EE3406C8AA40D2086AFCA9713"/>
    <w:rsid w:val="00A07C34"/>
    <w:rPr>
      <w:rFonts w:eastAsiaTheme="minorHAnsi"/>
    </w:rPr>
  </w:style>
  <w:style w:type="paragraph" w:customStyle="1" w:styleId="2D614D2DCB0D47BC8CCD1B066BC1501E13">
    <w:name w:val="2D614D2DCB0D47BC8CCD1B066BC1501E13"/>
    <w:rsid w:val="00A07C34"/>
    <w:rPr>
      <w:rFonts w:eastAsiaTheme="minorHAnsi"/>
    </w:rPr>
  </w:style>
  <w:style w:type="paragraph" w:customStyle="1" w:styleId="36F7CBFBDFFF412E97B87395BF3EE8F813">
    <w:name w:val="36F7CBFBDFFF412E97B87395BF3EE8F813"/>
    <w:rsid w:val="00A07C34"/>
    <w:rPr>
      <w:rFonts w:eastAsiaTheme="minorHAnsi"/>
    </w:rPr>
  </w:style>
  <w:style w:type="paragraph" w:customStyle="1" w:styleId="9207334FC7E048B1A10FB9B9C95089E713">
    <w:name w:val="9207334FC7E048B1A10FB9B9C95089E713"/>
    <w:rsid w:val="00A07C34"/>
    <w:rPr>
      <w:rFonts w:eastAsiaTheme="minorHAnsi"/>
    </w:rPr>
  </w:style>
  <w:style w:type="paragraph" w:customStyle="1" w:styleId="88AF13263EE94C4397F1248EC0150F5413">
    <w:name w:val="88AF13263EE94C4397F1248EC0150F5413"/>
    <w:rsid w:val="00A07C34"/>
    <w:rPr>
      <w:rFonts w:eastAsiaTheme="minorHAnsi"/>
    </w:rPr>
  </w:style>
  <w:style w:type="paragraph" w:customStyle="1" w:styleId="4FEAA379D44246CA8CAA3426FF7D971513">
    <w:name w:val="4FEAA379D44246CA8CAA3426FF7D971513"/>
    <w:rsid w:val="00A07C34"/>
    <w:rPr>
      <w:rFonts w:eastAsiaTheme="minorHAnsi"/>
    </w:rPr>
  </w:style>
  <w:style w:type="paragraph" w:customStyle="1" w:styleId="0B7BC541F6E74A178C85B18D3DC72A0513">
    <w:name w:val="0B7BC541F6E74A178C85B18D3DC72A0513"/>
    <w:rsid w:val="00A07C34"/>
    <w:rPr>
      <w:rFonts w:eastAsiaTheme="minorHAnsi"/>
    </w:rPr>
  </w:style>
  <w:style w:type="paragraph" w:customStyle="1" w:styleId="EB3A4D6026804F638F6EB2C5B6B9340313">
    <w:name w:val="EB3A4D6026804F638F6EB2C5B6B9340313"/>
    <w:rsid w:val="00A07C34"/>
    <w:rPr>
      <w:rFonts w:eastAsiaTheme="minorHAnsi"/>
    </w:rPr>
  </w:style>
  <w:style w:type="paragraph" w:customStyle="1" w:styleId="0A0DECE5E78C447E98ED67DF063A3B8D13">
    <w:name w:val="0A0DECE5E78C447E98ED67DF063A3B8D13"/>
    <w:rsid w:val="00A07C34"/>
    <w:rPr>
      <w:rFonts w:eastAsiaTheme="minorHAnsi"/>
    </w:rPr>
  </w:style>
  <w:style w:type="paragraph" w:customStyle="1" w:styleId="37CA73E932D24D25AFA10AA89005D3E213">
    <w:name w:val="37CA73E932D24D25AFA10AA89005D3E213"/>
    <w:rsid w:val="00A07C34"/>
    <w:rPr>
      <w:rFonts w:eastAsiaTheme="minorHAnsi"/>
    </w:rPr>
  </w:style>
  <w:style w:type="paragraph" w:customStyle="1" w:styleId="788E8389F3CA4FDFA3AE21ADCFAE64ED13">
    <w:name w:val="788E8389F3CA4FDFA3AE21ADCFAE64ED13"/>
    <w:rsid w:val="00A07C34"/>
    <w:rPr>
      <w:rFonts w:eastAsiaTheme="minorHAnsi"/>
    </w:rPr>
  </w:style>
  <w:style w:type="paragraph" w:customStyle="1" w:styleId="6319E32CC19A476EA852525692437D0F13">
    <w:name w:val="6319E32CC19A476EA852525692437D0F13"/>
    <w:rsid w:val="00A07C34"/>
    <w:rPr>
      <w:rFonts w:eastAsiaTheme="minorHAnsi"/>
    </w:rPr>
  </w:style>
  <w:style w:type="paragraph" w:customStyle="1" w:styleId="C8A61570F7404BFABF9355D4F9DFA06F13">
    <w:name w:val="C8A61570F7404BFABF9355D4F9DFA06F13"/>
    <w:rsid w:val="00A07C34"/>
    <w:rPr>
      <w:rFonts w:eastAsiaTheme="minorHAnsi"/>
    </w:rPr>
  </w:style>
  <w:style w:type="paragraph" w:customStyle="1" w:styleId="47A32EDEBEB642C780D99FC48AD3E2C213">
    <w:name w:val="47A32EDEBEB642C780D99FC48AD3E2C213"/>
    <w:rsid w:val="00A07C34"/>
    <w:rPr>
      <w:rFonts w:eastAsiaTheme="minorHAnsi"/>
    </w:rPr>
  </w:style>
  <w:style w:type="paragraph" w:customStyle="1" w:styleId="78B0CA40D2A9441EB0C7580CB80824B113">
    <w:name w:val="78B0CA40D2A9441EB0C7580CB80824B113"/>
    <w:rsid w:val="00A07C34"/>
    <w:rPr>
      <w:rFonts w:eastAsiaTheme="minorHAnsi"/>
    </w:rPr>
  </w:style>
  <w:style w:type="paragraph" w:customStyle="1" w:styleId="E1304195577F454C91CC571A8A8AA1E513">
    <w:name w:val="E1304195577F454C91CC571A8A8AA1E513"/>
    <w:rsid w:val="00A07C34"/>
    <w:rPr>
      <w:rFonts w:eastAsiaTheme="minorHAnsi"/>
    </w:rPr>
  </w:style>
  <w:style w:type="paragraph" w:customStyle="1" w:styleId="0B7AA48A66914AD38001828C130366F313">
    <w:name w:val="0B7AA48A66914AD38001828C130366F313"/>
    <w:rsid w:val="00A07C34"/>
    <w:rPr>
      <w:rFonts w:eastAsiaTheme="minorHAnsi"/>
    </w:rPr>
  </w:style>
  <w:style w:type="paragraph" w:customStyle="1" w:styleId="B4A413C292FE4B80901C589CE2339F4A13">
    <w:name w:val="B4A413C292FE4B80901C589CE2339F4A13"/>
    <w:rsid w:val="00A07C34"/>
    <w:rPr>
      <w:rFonts w:eastAsiaTheme="minorHAnsi"/>
    </w:rPr>
  </w:style>
  <w:style w:type="paragraph" w:customStyle="1" w:styleId="B470010CD9654EFEB281D3AB2873183013">
    <w:name w:val="B470010CD9654EFEB281D3AB2873183013"/>
    <w:rsid w:val="00A07C34"/>
    <w:rPr>
      <w:rFonts w:eastAsiaTheme="minorHAnsi"/>
    </w:rPr>
  </w:style>
  <w:style w:type="paragraph" w:customStyle="1" w:styleId="2057BD0C9C3E472A9B89A9EC6711C11E13">
    <w:name w:val="2057BD0C9C3E472A9B89A9EC6711C11E13"/>
    <w:rsid w:val="00A07C34"/>
    <w:rPr>
      <w:rFonts w:eastAsiaTheme="minorHAnsi"/>
    </w:rPr>
  </w:style>
  <w:style w:type="paragraph" w:customStyle="1" w:styleId="F37C496DF0CA44B3B7BB2D5E436CDDEC13">
    <w:name w:val="F37C496DF0CA44B3B7BB2D5E436CDDEC13"/>
    <w:rsid w:val="00A07C34"/>
    <w:rPr>
      <w:rFonts w:eastAsiaTheme="minorHAnsi"/>
    </w:rPr>
  </w:style>
  <w:style w:type="paragraph" w:customStyle="1" w:styleId="CE1292F728574FCCA1AE608E1C9FC5E213">
    <w:name w:val="CE1292F728574FCCA1AE608E1C9FC5E213"/>
    <w:rsid w:val="00A07C34"/>
    <w:rPr>
      <w:rFonts w:eastAsiaTheme="minorHAnsi"/>
    </w:rPr>
  </w:style>
  <w:style w:type="paragraph" w:customStyle="1" w:styleId="AE7CCF1C762F4E79B54DF408ACE0558B13">
    <w:name w:val="AE7CCF1C762F4E79B54DF408ACE0558B13"/>
    <w:rsid w:val="00A07C34"/>
    <w:rPr>
      <w:rFonts w:eastAsiaTheme="minorHAnsi"/>
    </w:rPr>
  </w:style>
  <w:style w:type="paragraph" w:customStyle="1" w:styleId="79202ED2DB334DA88DC1658CFF71022A13">
    <w:name w:val="79202ED2DB334DA88DC1658CFF71022A13"/>
    <w:rsid w:val="00A07C34"/>
    <w:rPr>
      <w:rFonts w:eastAsiaTheme="minorHAnsi"/>
    </w:rPr>
  </w:style>
  <w:style w:type="paragraph" w:customStyle="1" w:styleId="BBB9644982C44F98BE5B2491B7B8A71513">
    <w:name w:val="BBB9644982C44F98BE5B2491B7B8A71513"/>
    <w:rsid w:val="00A07C34"/>
    <w:rPr>
      <w:rFonts w:eastAsiaTheme="minorHAnsi"/>
    </w:rPr>
  </w:style>
  <w:style w:type="paragraph" w:customStyle="1" w:styleId="4A1DAAC7C9984E8CB93B8CBE4CD3DF7E13">
    <w:name w:val="4A1DAAC7C9984E8CB93B8CBE4CD3DF7E13"/>
    <w:rsid w:val="00A07C34"/>
    <w:rPr>
      <w:rFonts w:eastAsiaTheme="minorHAnsi"/>
    </w:rPr>
  </w:style>
  <w:style w:type="paragraph" w:customStyle="1" w:styleId="CE0B55325988406B8D82019707275C0913">
    <w:name w:val="CE0B55325988406B8D82019707275C0913"/>
    <w:rsid w:val="00A07C34"/>
    <w:rPr>
      <w:rFonts w:eastAsiaTheme="minorHAnsi"/>
    </w:rPr>
  </w:style>
  <w:style w:type="paragraph" w:customStyle="1" w:styleId="1E7CD385C4604E4BBF8C303EE037EC8C13">
    <w:name w:val="1E7CD385C4604E4BBF8C303EE037EC8C13"/>
    <w:rsid w:val="00A07C34"/>
    <w:rPr>
      <w:rFonts w:eastAsiaTheme="minorHAnsi"/>
    </w:rPr>
  </w:style>
  <w:style w:type="paragraph" w:customStyle="1" w:styleId="F897C4B383F9408AA7FBC4FB1F122BF913">
    <w:name w:val="F897C4B383F9408AA7FBC4FB1F122BF913"/>
    <w:rsid w:val="00A07C34"/>
    <w:rPr>
      <w:rFonts w:eastAsiaTheme="minorHAnsi"/>
    </w:rPr>
  </w:style>
  <w:style w:type="paragraph" w:customStyle="1" w:styleId="9FC8A71D1EED4B0A9FB5DE01A0CA844213">
    <w:name w:val="9FC8A71D1EED4B0A9FB5DE01A0CA844213"/>
    <w:rsid w:val="00A07C34"/>
    <w:rPr>
      <w:rFonts w:eastAsiaTheme="minorHAnsi"/>
    </w:rPr>
  </w:style>
  <w:style w:type="paragraph" w:customStyle="1" w:styleId="08955B0E136243458C19ACC6AB7EC96B13">
    <w:name w:val="08955B0E136243458C19ACC6AB7EC96B13"/>
    <w:rsid w:val="00A07C34"/>
    <w:rPr>
      <w:rFonts w:eastAsiaTheme="minorHAnsi"/>
    </w:rPr>
  </w:style>
  <w:style w:type="paragraph" w:customStyle="1" w:styleId="AAB896E9171742E5A53F06DA762B3E0B13">
    <w:name w:val="AAB896E9171742E5A53F06DA762B3E0B13"/>
    <w:rsid w:val="00A07C34"/>
    <w:rPr>
      <w:rFonts w:eastAsiaTheme="minorHAnsi"/>
    </w:rPr>
  </w:style>
  <w:style w:type="paragraph" w:customStyle="1" w:styleId="8D6BD87B5E0747C6BD28E7F2C532755313">
    <w:name w:val="8D6BD87B5E0747C6BD28E7F2C532755313"/>
    <w:rsid w:val="00A07C34"/>
    <w:rPr>
      <w:rFonts w:eastAsiaTheme="minorHAnsi"/>
    </w:rPr>
  </w:style>
  <w:style w:type="paragraph" w:customStyle="1" w:styleId="27663AB6C3ED49C9A6DBC7F4E11C2A2E13">
    <w:name w:val="27663AB6C3ED49C9A6DBC7F4E11C2A2E13"/>
    <w:rsid w:val="00A07C34"/>
    <w:rPr>
      <w:rFonts w:eastAsiaTheme="minorHAnsi"/>
    </w:rPr>
  </w:style>
  <w:style w:type="paragraph" w:customStyle="1" w:styleId="5F4B1AAB319547A6BB935DEE94597C7A13">
    <w:name w:val="5F4B1AAB319547A6BB935DEE94597C7A13"/>
    <w:rsid w:val="00A07C34"/>
    <w:rPr>
      <w:rFonts w:eastAsiaTheme="minorHAnsi"/>
    </w:rPr>
  </w:style>
  <w:style w:type="paragraph" w:customStyle="1" w:styleId="424EAD30F3B3467793379509821B639D13">
    <w:name w:val="424EAD30F3B3467793379509821B639D13"/>
    <w:rsid w:val="00A07C34"/>
    <w:rPr>
      <w:rFonts w:eastAsiaTheme="minorHAnsi"/>
    </w:rPr>
  </w:style>
  <w:style w:type="paragraph" w:customStyle="1" w:styleId="5B43E1E2014743A9923CCEC6A1C19BCC15">
    <w:name w:val="5B43E1E2014743A9923CCEC6A1C19BCC15"/>
    <w:rsid w:val="00A07C34"/>
    <w:rPr>
      <w:rFonts w:eastAsiaTheme="minorHAnsi"/>
    </w:rPr>
  </w:style>
  <w:style w:type="paragraph" w:customStyle="1" w:styleId="E96DE4434DAA4639895ACF7E8FB7A20C14">
    <w:name w:val="E96DE4434DAA4639895ACF7E8FB7A20C14"/>
    <w:rsid w:val="00A07C34"/>
    <w:rPr>
      <w:rFonts w:eastAsiaTheme="minorHAnsi"/>
    </w:rPr>
  </w:style>
  <w:style w:type="paragraph" w:customStyle="1" w:styleId="B432012E4E3D4B88AAA52065CF460B8414">
    <w:name w:val="B432012E4E3D4B88AAA52065CF460B8414"/>
    <w:rsid w:val="00A07C34"/>
    <w:rPr>
      <w:rFonts w:eastAsiaTheme="minorHAnsi"/>
    </w:rPr>
  </w:style>
  <w:style w:type="paragraph" w:customStyle="1" w:styleId="49130652AC3B411581D4CEC6CA88667814">
    <w:name w:val="49130652AC3B411581D4CEC6CA88667814"/>
    <w:rsid w:val="00A07C34"/>
    <w:rPr>
      <w:rFonts w:eastAsiaTheme="minorHAnsi"/>
    </w:rPr>
  </w:style>
  <w:style w:type="paragraph" w:customStyle="1" w:styleId="425511DBC0174CC8B01CBF3232A829B214">
    <w:name w:val="425511DBC0174CC8B01CBF3232A829B214"/>
    <w:rsid w:val="00A07C34"/>
    <w:rPr>
      <w:rFonts w:eastAsiaTheme="minorHAnsi"/>
    </w:rPr>
  </w:style>
  <w:style w:type="paragraph" w:customStyle="1" w:styleId="A6C661EA3F2B4F18B64F5124C01FA7CF14">
    <w:name w:val="A6C661EA3F2B4F18B64F5124C01FA7CF14"/>
    <w:rsid w:val="00A07C34"/>
    <w:rPr>
      <w:rFonts w:eastAsiaTheme="minorHAnsi"/>
    </w:rPr>
  </w:style>
  <w:style w:type="paragraph" w:customStyle="1" w:styleId="725C63E107F7412C9DD6E46A40802F3810">
    <w:name w:val="725C63E107F7412C9DD6E46A40802F3810"/>
    <w:rsid w:val="00A07C34"/>
    <w:rPr>
      <w:rFonts w:eastAsiaTheme="minorHAnsi"/>
    </w:rPr>
  </w:style>
  <w:style w:type="paragraph" w:customStyle="1" w:styleId="6901908CB7B34F989152BAD71E1191C614">
    <w:name w:val="6901908CB7B34F989152BAD71E1191C614"/>
    <w:rsid w:val="00A07C34"/>
    <w:rPr>
      <w:rFonts w:eastAsiaTheme="minorHAnsi"/>
    </w:rPr>
  </w:style>
  <w:style w:type="paragraph" w:customStyle="1" w:styleId="747D7675331F464C8777EA631404F50A14">
    <w:name w:val="747D7675331F464C8777EA631404F50A14"/>
    <w:rsid w:val="00A07C34"/>
    <w:rPr>
      <w:rFonts w:eastAsiaTheme="minorHAnsi"/>
    </w:rPr>
  </w:style>
  <w:style w:type="paragraph" w:customStyle="1" w:styleId="CD70949628334181A8B091324C73BD0C14">
    <w:name w:val="CD70949628334181A8B091324C73BD0C14"/>
    <w:rsid w:val="00A07C34"/>
    <w:rPr>
      <w:rFonts w:eastAsiaTheme="minorHAnsi"/>
    </w:rPr>
  </w:style>
  <w:style w:type="paragraph" w:customStyle="1" w:styleId="3AFD98E95C3849B9AE3AB92FEE4C1B9714">
    <w:name w:val="3AFD98E95C3849B9AE3AB92FEE4C1B9714"/>
    <w:rsid w:val="00A07C34"/>
    <w:rPr>
      <w:rFonts w:eastAsiaTheme="minorHAnsi"/>
    </w:rPr>
  </w:style>
  <w:style w:type="paragraph" w:customStyle="1" w:styleId="30FECE43522E4F38B250A3ED1085630F14">
    <w:name w:val="30FECE43522E4F38B250A3ED1085630F14"/>
    <w:rsid w:val="00A07C34"/>
    <w:rPr>
      <w:rFonts w:eastAsiaTheme="minorHAnsi"/>
    </w:rPr>
  </w:style>
  <w:style w:type="paragraph" w:customStyle="1" w:styleId="60EEAB1BE9E24EEDA873BC743CF2E22914">
    <w:name w:val="60EEAB1BE9E24EEDA873BC743CF2E22914"/>
    <w:rsid w:val="00A07C34"/>
    <w:rPr>
      <w:rFonts w:eastAsiaTheme="minorHAnsi"/>
    </w:rPr>
  </w:style>
  <w:style w:type="paragraph" w:customStyle="1" w:styleId="6A1B571DE20B46F7A65C1B4BC0E93B6E14">
    <w:name w:val="6A1B571DE20B46F7A65C1B4BC0E93B6E14"/>
    <w:rsid w:val="00A07C34"/>
    <w:rPr>
      <w:rFonts w:eastAsiaTheme="minorHAnsi"/>
    </w:rPr>
  </w:style>
  <w:style w:type="paragraph" w:customStyle="1" w:styleId="220DDEC227EB492EB018BD29E3329D1714">
    <w:name w:val="220DDEC227EB492EB018BD29E3329D1714"/>
    <w:rsid w:val="00A07C34"/>
    <w:rPr>
      <w:rFonts w:eastAsiaTheme="minorHAnsi"/>
    </w:rPr>
  </w:style>
  <w:style w:type="paragraph" w:customStyle="1" w:styleId="D5F4DDC97E2F4D2BB6BA321EDC372FEE14">
    <w:name w:val="D5F4DDC97E2F4D2BB6BA321EDC372FEE14"/>
    <w:rsid w:val="00A07C34"/>
    <w:rPr>
      <w:rFonts w:eastAsiaTheme="minorHAnsi"/>
    </w:rPr>
  </w:style>
  <w:style w:type="paragraph" w:customStyle="1" w:styleId="9B6601EC02FF443093BDACCAB4BEFACB14">
    <w:name w:val="9B6601EC02FF443093BDACCAB4BEFACB14"/>
    <w:rsid w:val="00A07C34"/>
    <w:rPr>
      <w:rFonts w:eastAsiaTheme="minorHAnsi"/>
    </w:rPr>
  </w:style>
  <w:style w:type="paragraph" w:customStyle="1" w:styleId="75D5E4FA05FF433380977840B31D8EF814">
    <w:name w:val="75D5E4FA05FF433380977840B31D8EF814"/>
    <w:rsid w:val="00A07C34"/>
    <w:rPr>
      <w:rFonts w:eastAsiaTheme="minorHAnsi"/>
    </w:rPr>
  </w:style>
  <w:style w:type="paragraph" w:customStyle="1" w:styleId="CA0768CB81EF4AF6BBC11C0655F472A014">
    <w:name w:val="CA0768CB81EF4AF6BBC11C0655F472A014"/>
    <w:rsid w:val="00A07C34"/>
    <w:rPr>
      <w:rFonts w:eastAsiaTheme="minorHAnsi"/>
    </w:rPr>
  </w:style>
  <w:style w:type="paragraph" w:customStyle="1" w:styleId="067041811A6D4A4FA61D097613A8FBBE14">
    <w:name w:val="067041811A6D4A4FA61D097613A8FBBE14"/>
    <w:rsid w:val="00A07C34"/>
    <w:rPr>
      <w:rFonts w:eastAsiaTheme="minorHAnsi"/>
    </w:rPr>
  </w:style>
  <w:style w:type="paragraph" w:customStyle="1" w:styleId="9FA095E30DCA4B678A59EF300BF9462314">
    <w:name w:val="9FA095E30DCA4B678A59EF300BF9462314"/>
    <w:rsid w:val="00A07C34"/>
    <w:rPr>
      <w:rFonts w:eastAsiaTheme="minorHAnsi"/>
    </w:rPr>
  </w:style>
  <w:style w:type="paragraph" w:customStyle="1" w:styleId="ED6D03DC8437426CA9D5F8EB01FB87BD14">
    <w:name w:val="ED6D03DC8437426CA9D5F8EB01FB87BD14"/>
    <w:rsid w:val="00A07C34"/>
    <w:rPr>
      <w:rFonts w:eastAsiaTheme="minorHAnsi"/>
    </w:rPr>
  </w:style>
  <w:style w:type="paragraph" w:customStyle="1" w:styleId="EED9F9E17DAF488CB3B1C2BABB075FA714">
    <w:name w:val="EED9F9E17DAF488CB3B1C2BABB075FA714"/>
    <w:rsid w:val="00A07C34"/>
    <w:rPr>
      <w:rFonts w:eastAsiaTheme="minorHAnsi"/>
    </w:rPr>
  </w:style>
  <w:style w:type="paragraph" w:customStyle="1" w:styleId="09A8379BBBA74E47BE33A2E0C86E448414">
    <w:name w:val="09A8379BBBA74E47BE33A2E0C86E448414"/>
    <w:rsid w:val="00A07C34"/>
    <w:rPr>
      <w:rFonts w:eastAsiaTheme="minorHAnsi"/>
    </w:rPr>
  </w:style>
  <w:style w:type="paragraph" w:customStyle="1" w:styleId="AAEA40224C564A29AC0F3405B1D118E214">
    <w:name w:val="AAEA40224C564A29AC0F3405B1D118E214"/>
    <w:rsid w:val="00A07C34"/>
    <w:rPr>
      <w:rFonts w:eastAsiaTheme="minorHAnsi"/>
    </w:rPr>
  </w:style>
  <w:style w:type="paragraph" w:customStyle="1" w:styleId="E5A2D34A97254476A466E31572A5CCA014">
    <w:name w:val="E5A2D34A97254476A466E31572A5CCA014"/>
    <w:rsid w:val="00A07C34"/>
    <w:rPr>
      <w:rFonts w:eastAsiaTheme="minorHAnsi"/>
    </w:rPr>
  </w:style>
  <w:style w:type="paragraph" w:customStyle="1" w:styleId="25915255E24F4225B6D9E15DBC1B24C714">
    <w:name w:val="25915255E24F4225B6D9E15DBC1B24C714"/>
    <w:rsid w:val="00A07C34"/>
    <w:rPr>
      <w:rFonts w:eastAsiaTheme="minorHAnsi"/>
    </w:rPr>
  </w:style>
  <w:style w:type="paragraph" w:customStyle="1" w:styleId="046FA9C79EE3406C8AA40D2086AFCA9714">
    <w:name w:val="046FA9C79EE3406C8AA40D2086AFCA9714"/>
    <w:rsid w:val="00A07C34"/>
    <w:rPr>
      <w:rFonts w:eastAsiaTheme="minorHAnsi"/>
    </w:rPr>
  </w:style>
  <w:style w:type="paragraph" w:customStyle="1" w:styleId="2D614D2DCB0D47BC8CCD1B066BC1501E14">
    <w:name w:val="2D614D2DCB0D47BC8CCD1B066BC1501E14"/>
    <w:rsid w:val="00A07C34"/>
    <w:rPr>
      <w:rFonts w:eastAsiaTheme="minorHAnsi"/>
    </w:rPr>
  </w:style>
  <w:style w:type="paragraph" w:customStyle="1" w:styleId="36F7CBFBDFFF412E97B87395BF3EE8F814">
    <w:name w:val="36F7CBFBDFFF412E97B87395BF3EE8F814"/>
    <w:rsid w:val="00A07C34"/>
    <w:rPr>
      <w:rFonts w:eastAsiaTheme="minorHAnsi"/>
    </w:rPr>
  </w:style>
  <w:style w:type="paragraph" w:customStyle="1" w:styleId="9207334FC7E048B1A10FB9B9C95089E714">
    <w:name w:val="9207334FC7E048B1A10FB9B9C95089E714"/>
    <w:rsid w:val="00A07C34"/>
    <w:rPr>
      <w:rFonts w:eastAsiaTheme="minorHAnsi"/>
    </w:rPr>
  </w:style>
  <w:style w:type="paragraph" w:customStyle="1" w:styleId="88AF13263EE94C4397F1248EC0150F5414">
    <w:name w:val="88AF13263EE94C4397F1248EC0150F5414"/>
    <w:rsid w:val="00A07C34"/>
    <w:rPr>
      <w:rFonts w:eastAsiaTheme="minorHAnsi"/>
    </w:rPr>
  </w:style>
  <w:style w:type="paragraph" w:customStyle="1" w:styleId="4FEAA379D44246CA8CAA3426FF7D971514">
    <w:name w:val="4FEAA379D44246CA8CAA3426FF7D971514"/>
    <w:rsid w:val="00A07C34"/>
    <w:rPr>
      <w:rFonts w:eastAsiaTheme="minorHAnsi"/>
    </w:rPr>
  </w:style>
  <w:style w:type="paragraph" w:customStyle="1" w:styleId="0B7BC541F6E74A178C85B18D3DC72A0514">
    <w:name w:val="0B7BC541F6E74A178C85B18D3DC72A0514"/>
    <w:rsid w:val="00A07C34"/>
    <w:rPr>
      <w:rFonts w:eastAsiaTheme="minorHAnsi"/>
    </w:rPr>
  </w:style>
  <w:style w:type="paragraph" w:customStyle="1" w:styleId="EB3A4D6026804F638F6EB2C5B6B9340314">
    <w:name w:val="EB3A4D6026804F638F6EB2C5B6B9340314"/>
    <w:rsid w:val="00A07C34"/>
    <w:rPr>
      <w:rFonts w:eastAsiaTheme="minorHAnsi"/>
    </w:rPr>
  </w:style>
  <w:style w:type="paragraph" w:customStyle="1" w:styleId="0A0DECE5E78C447E98ED67DF063A3B8D14">
    <w:name w:val="0A0DECE5E78C447E98ED67DF063A3B8D14"/>
    <w:rsid w:val="00A07C34"/>
    <w:rPr>
      <w:rFonts w:eastAsiaTheme="minorHAnsi"/>
    </w:rPr>
  </w:style>
  <w:style w:type="paragraph" w:customStyle="1" w:styleId="37CA73E932D24D25AFA10AA89005D3E214">
    <w:name w:val="37CA73E932D24D25AFA10AA89005D3E214"/>
    <w:rsid w:val="00A07C34"/>
    <w:rPr>
      <w:rFonts w:eastAsiaTheme="minorHAnsi"/>
    </w:rPr>
  </w:style>
  <w:style w:type="paragraph" w:customStyle="1" w:styleId="788E8389F3CA4FDFA3AE21ADCFAE64ED14">
    <w:name w:val="788E8389F3CA4FDFA3AE21ADCFAE64ED14"/>
    <w:rsid w:val="00A07C34"/>
    <w:rPr>
      <w:rFonts w:eastAsiaTheme="minorHAnsi"/>
    </w:rPr>
  </w:style>
  <w:style w:type="paragraph" w:customStyle="1" w:styleId="6319E32CC19A476EA852525692437D0F14">
    <w:name w:val="6319E32CC19A476EA852525692437D0F14"/>
    <w:rsid w:val="00A07C34"/>
    <w:rPr>
      <w:rFonts w:eastAsiaTheme="minorHAnsi"/>
    </w:rPr>
  </w:style>
  <w:style w:type="paragraph" w:customStyle="1" w:styleId="C8A61570F7404BFABF9355D4F9DFA06F14">
    <w:name w:val="C8A61570F7404BFABF9355D4F9DFA06F14"/>
    <w:rsid w:val="00A07C34"/>
    <w:rPr>
      <w:rFonts w:eastAsiaTheme="minorHAnsi"/>
    </w:rPr>
  </w:style>
  <w:style w:type="paragraph" w:customStyle="1" w:styleId="47A32EDEBEB642C780D99FC48AD3E2C214">
    <w:name w:val="47A32EDEBEB642C780D99FC48AD3E2C214"/>
    <w:rsid w:val="00A07C34"/>
    <w:rPr>
      <w:rFonts w:eastAsiaTheme="minorHAnsi"/>
    </w:rPr>
  </w:style>
  <w:style w:type="paragraph" w:customStyle="1" w:styleId="78B0CA40D2A9441EB0C7580CB80824B114">
    <w:name w:val="78B0CA40D2A9441EB0C7580CB80824B114"/>
    <w:rsid w:val="00A07C34"/>
    <w:rPr>
      <w:rFonts w:eastAsiaTheme="minorHAnsi"/>
    </w:rPr>
  </w:style>
  <w:style w:type="paragraph" w:customStyle="1" w:styleId="E1304195577F454C91CC571A8A8AA1E514">
    <w:name w:val="E1304195577F454C91CC571A8A8AA1E514"/>
    <w:rsid w:val="00A07C34"/>
    <w:rPr>
      <w:rFonts w:eastAsiaTheme="minorHAnsi"/>
    </w:rPr>
  </w:style>
  <w:style w:type="paragraph" w:customStyle="1" w:styleId="0B7AA48A66914AD38001828C130366F314">
    <w:name w:val="0B7AA48A66914AD38001828C130366F314"/>
    <w:rsid w:val="00A07C34"/>
    <w:rPr>
      <w:rFonts w:eastAsiaTheme="minorHAnsi"/>
    </w:rPr>
  </w:style>
  <w:style w:type="paragraph" w:customStyle="1" w:styleId="B4A413C292FE4B80901C589CE2339F4A14">
    <w:name w:val="B4A413C292FE4B80901C589CE2339F4A14"/>
    <w:rsid w:val="00A07C34"/>
    <w:rPr>
      <w:rFonts w:eastAsiaTheme="minorHAnsi"/>
    </w:rPr>
  </w:style>
  <w:style w:type="paragraph" w:customStyle="1" w:styleId="B470010CD9654EFEB281D3AB2873183014">
    <w:name w:val="B470010CD9654EFEB281D3AB2873183014"/>
    <w:rsid w:val="00A07C34"/>
    <w:rPr>
      <w:rFonts w:eastAsiaTheme="minorHAnsi"/>
    </w:rPr>
  </w:style>
  <w:style w:type="paragraph" w:customStyle="1" w:styleId="2057BD0C9C3E472A9B89A9EC6711C11E14">
    <w:name w:val="2057BD0C9C3E472A9B89A9EC6711C11E14"/>
    <w:rsid w:val="00A07C34"/>
    <w:rPr>
      <w:rFonts w:eastAsiaTheme="minorHAnsi"/>
    </w:rPr>
  </w:style>
  <w:style w:type="paragraph" w:customStyle="1" w:styleId="F37C496DF0CA44B3B7BB2D5E436CDDEC14">
    <w:name w:val="F37C496DF0CA44B3B7BB2D5E436CDDEC14"/>
    <w:rsid w:val="00A07C34"/>
    <w:rPr>
      <w:rFonts w:eastAsiaTheme="minorHAnsi"/>
    </w:rPr>
  </w:style>
  <w:style w:type="paragraph" w:customStyle="1" w:styleId="CE1292F728574FCCA1AE608E1C9FC5E214">
    <w:name w:val="CE1292F728574FCCA1AE608E1C9FC5E214"/>
    <w:rsid w:val="00A07C34"/>
    <w:rPr>
      <w:rFonts w:eastAsiaTheme="minorHAnsi"/>
    </w:rPr>
  </w:style>
  <w:style w:type="paragraph" w:customStyle="1" w:styleId="AE7CCF1C762F4E79B54DF408ACE0558B14">
    <w:name w:val="AE7CCF1C762F4E79B54DF408ACE0558B14"/>
    <w:rsid w:val="00A07C34"/>
    <w:rPr>
      <w:rFonts w:eastAsiaTheme="minorHAnsi"/>
    </w:rPr>
  </w:style>
  <w:style w:type="paragraph" w:customStyle="1" w:styleId="79202ED2DB334DA88DC1658CFF71022A14">
    <w:name w:val="79202ED2DB334DA88DC1658CFF71022A14"/>
    <w:rsid w:val="00A07C34"/>
    <w:rPr>
      <w:rFonts w:eastAsiaTheme="minorHAnsi"/>
    </w:rPr>
  </w:style>
  <w:style w:type="paragraph" w:customStyle="1" w:styleId="BBB9644982C44F98BE5B2491B7B8A71514">
    <w:name w:val="BBB9644982C44F98BE5B2491B7B8A71514"/>
    <w:rsid w:val="00A07C34"/>
    <w:rPr>
      <w:rFonts w:eastAsiaTheme="minorHAnsi"/>
    </w:rPr>
  </w:style>
  <w:style w:type="paragraph" w:customStyle="1" w:styleId="4A1DAAC7C9984E8CB93B8CBE4CD3DF7E14">
    <w:name w:val="4A1DAAC7C9984E8CB93B8CBE4CD3DF7E14"/>
    <w:rsid w:val="00A07C34"/>
    <w:rPr>
      <w:rFonts w:eastAsiaTheme="minorHAnsi"/>
    </w:rPr>
  </w:style>
  <w:style w:type="paragraph" w:customStyle="1" w:styleId="CE0B55325988406B8D82019707275C0914">
    <w:name w:val="CE0B55325988406B8D82019707275C0914"/>
    <w:rsid w:val="00A07C34"/>
    <w:rPr>
      <w:rFonts w:eastAsiaTheme="minorHAnsi"/>
    </w:rPr>
  </w:style>
  <w:style w:type="paragraph" w:customStyle="1" w:styleId="1E7CD385C4604E4BBF8C303EE037EC8C14">
    <w:name w:val="1E7CD385C4604E4BBF8C303EE037EC8C14"/>
    <w:rsid w:val="00A07C34"/>
    <w:rPr>
      <w:rFonts w:eastAsiaTheme="minorHAnsi"/>
    </w:rPr>
  </w:style>
  <w:style w:type="paragraph" w:customStyle="1" w:styleId="F897C4B383F9408AA7FBC4FB1F122BF914">
    <w:name w:val="F897C4B383F9408AA7FBC4FB1F122BF914"/>
    <w:rsid w:val="00A07C34"/>
    <w:rPr>
      <w:rFonts w:eastAsiaTheme="minorHAnsi"/>
    </w:rPr>
  </w:style>
  <w:style w:type="paragraph" w:customStyle="1" w:styleId="9FC8A71D1EED4B0A9FB5DE01A0CA844214">
    <w:name w:val="9FC8A71D1EED4B0A9FB5DE01A0CA844214"/>
    <w:rsid w:val="00A07C34"/>
    <w:rPr>
      <w:rFonts w:eastAsiaTheme="minorHAnsi"/>
    </w:rPr>
  </w:style>
  <w:style w:type="paragraph" w:customStyle="1" w:styleId="08955B0E136243458C19ACC6AB7EC96B14">
    <w:name w:val="08955B0E136243458C19ACC6AB7EC96B14"/>
    <w:rsid w:val="00A07C34"/>
    <w:rPr>
      <w:rFonts w:eastAsiaTheme="minorHAnsi"/>
    </w:rPr>
  </w:style>
  <w:style w:type="paragraph" w:customStyle="1" w:styleId="AAB896E9171742E5A53F06DA762B3E0B14">
    <w:name w:val="AAB896E9171742E5A53F06DA762B3E0B14"/>
    <w:rsid w:val="00A07C34"/>
    <w:rPr>
      <w:rFonts w:eastAsiaTheme="minorHAnsi"/>
    </w:rPr>
  </w:style>
  <w:style w:type="paragraph" w:customStyle="1" w:styleId="8D6BD87B5E0747C6BD28E7F2C532755314">
    <w:name w:val="8D6BD87B5E0747C6BD28E7F2C532755314"/>
    <w:rsid w:val="00A07C34"/>
    <w:rPr>
      <w:rFonts w:eastAsiaTheme="minorHAnsi"/>
    </w:rPr>
  </w:style>
  <w:style w:type="paragraph" w:customStyle="1" w:styleId="27663AB6C3ED49C9A6DBC7F4E11C2A2E14">
    <w:name w:val="27663AB6C3ED49C9A6DBC7F4E11C2A2E14"/>
    <w:rsid w:val="00A07C34"/>
    <w:rPr>
      <w:rFonts w:eastAsiaTheme="minorHAnsi"/>
    </w:rPr>
  </w:style>
  <w:style w:type="paragraph" w:customStyle="1" w:styleId="5F4B1AAB319547A6BB935DEE94597C7A14">
    <w:name w:val="5F4B1AAB319547A6BB935DEE94597C7A14"/>
    <w:rsid w:val="00A07C34"/>
    <w:rPr>
      <w:rFonts w:eastAsiaTheme="minorHAnsi"/>
    </w:rPr>
  </w:style>
  <w:style w:type="paragraph" w:customStyle="1" w:styleId="424EAD30F3B3467793379509821B639D14">
    <w:name w:val="424EAD30F3B3467793379509821B639D14"/>
    <w:rsid w:val="00A07C34"/>
    <w:rPr>
      <w:rFonts w:eastAsiaTheme="minorHAnsi"/>
    </w:rPr>
  </w:style>
  <w:style w:type="paragraph" w:customStyle="1" w:styleId="5B43E1E2014743A9923CCEC6A1C19BCC16">
    <w:name w:val="5B43E1E2014743A9923CCEC6A1C19BCC16"/>
    <w:rsid w:val="00A07C34"/>
    <w:rPr>
      <w:rFonts w:eastAsiaTheme="minorHAnsi"/>
    </w:rPr>
  </w:style>
  <w:style w:type="paragraph" w:customStyle="1" w:styleId="E96DE4434DAA4639895ACF7E8FB7A20C15">
    <w:name w:val="E96DE4434DAA4639895ACF7E8FB7A20C15"/>
    <w:rsid w:val="00A07C34"/>
    <w:rPr>
      <w:rFonts w:eastAsiaTheme="minorHAnsi"/>
    </w:rPr>
  </w:style>
  <w:style w:type="paragraph" w:customStyle="1" w:styleId="B432012E4E3D4B88AAA52065CF460B8415">
    <w:name w:val="B432012E4E3D4B88AAA52065CF460B8415"/>
    <w:rsid w:val="00A07C34"/>
    <w:rPr>
      <w:rFonts w:eastAsiaTheme="minorHAnsi"/>
    </w:rPr>
  </w:style>
  <w:style w:type="paragraph" w:customStyle="1" w:styleId="49130652AC3B411581D4CEC6CA88667815">
    <w:name w:val="49130652AC3B411581D4CEC6CA88667815"/>
    <w:rsid w:val="00A07C34"/>
    <w:rPr>
      <w:rFonts w:eastAsiaTheme="minorHAnsi"/>
    </w:rPr>
  </w:style>
  <w:style w:type="paragraph" w:customStyle="1" w:styleId="425511DBC0174CC8B01CBF3232A829B215">
    <w:name w:val="425511DBC0174CC8B01CBF3232A829B215"/>
    <w:rsid w:val="00A07C34"/>
    <w:rPr>
      <w:rFonts w:eastAsiaTheme="minorHAnsi"/>
    </w:rPr>
  </w:style>
  <w:style w:type="paragraph" w:customStyle="1" w:styleId="A6C661EA3F2B4F18B64F5124C01FA7CF15">
    <w:name w:val="A6C661EA3F2B4F18B64F5124C01FA7CF15"/>
    <w:rsid w:val="00A07C34"/>
    <w:rPr>
      <w:rFonts w:eastAsiaTheme="minorHAnsi"/>
    </w:rPr>
  </w:style>
  <w:style w:type="paragraph" w:customStyle="1" w:styleId="725C63E107F7412C9DD6E46A40802F3811">
    <w:name w:val="725C63E107F7412C9DD6E46A40802F3811"/>
    <w:rsid w:val="00A07C34"/>
    <w:rPr>
      <w:rFonts w:eastAsiaTheme="minorHAnsi"/>
    </w:rPr>
  </w:style>
  <w:style w:type="paragraph" w:customStyle="1" w:styleId="6901908CB7B34F989152BAD71E1191C615">
    <w:name w:val="6901908CB7B34F989152BAD71E1191C615"/>
    <w:rsid w:val="00A07C34"/>
    <w:rPr>
      <w:rFonts w:eastAsiaTheme="minorHAnsi"/>
    </w:rPr>
  </w:style>
  <w:style w:type="paragraph" w:customStyle="1" w:styleId="747D7675331F464C8777EA631404F50A15">
    <w:name w:val="747D7675331F464C8777EA631404F50A15"/>
    <w:rsid w:val="00A07C34"/>
    <w:rPr>
      <w:rFonts w:eastAsiaTheme="minorHAnsi"/>
    </w:rPr>
  </w:style>
  <w:style w:type="paragraph" w:customStyle="1" w:styleId="CD70949628334181A8B091324C73BD0C15">
    <w:name w:val="CD70949628334181A8B091324C73BD0C15"/>
    <w:rsid w:val="00A07C34"/>
    <w:rPr>
      <w:rFonts w:eastAsiaTheme="minorHAnsi"/>
    </w:rPr>
  </w:style>
  <w:style w:type="paragraph" w:customStyle="1" w:styleId="3AFD98E95C3849B9AE3AB92FEE4C1B9715">
    <w:name w:val="3AFD98E95C3849B9AE3AB92FEE4C1B9715"/>
    <w:rsid w:val="00A07C34"/>
    <w:rPr>
      <w:rFonts w:eastAsiaTheme="minorHAnsi"/>
    </w:rPr>
  </w:style>
  <w:style w:type="paragraph" w:customStyle="1" w:styleId="30FECE43522E4F38B250A3ED1085630F15">
    <w:name w:val="30FECE43522E4F38B250A3ED1085630F15"/>
    <w:rsid w:val="00A07C34"/>
    <w:rPr>
      <w:rFonts w:eastAsiaTheme="minorHAnsi"/>
    </w:rPr>
  </w:style>
  <w:style w:type="paragraph" w:customStyle="1" w:styleId="60EEAB1BE9E24EEDA873BC743CF2E22915">
    <w:name w:val="60EEAB1BE9E24EEDA873BC743CF2E22915"/>
    <w:rsid w:val="00A07C34"/>
    <w:rPr>
      <w:rFonts w:eastAsiaTheme="minorHAnsi"/>
    </w:rPr>
  </w:style>
  <w:style w:type="paragraph" w:customStyle="1" w:styleId="6A1B571DE20B46F7A65C1B4BC0E93B6E15">
    <w:name w:val="6A1B571DE20B46F7A65C1B4BC0E93B6E15"/>
    <w:rsid w:val="00A07C34"/>
    <w:rPr>
      <w:rFonts w:eastAsiaTheme="minorHAnsi"/>
    </w:rPr>
  </w:style>
  <w:style w:type="paragraph" w:customStyle="1" w:styleId="220DDEC227EB492EB018BD29E3329D1715">
    <w:name w:val="220DDEC227EB492EB018BD29E3329D1715"/>
    <w:rsid w:val="00A07C34"/>
    <w:rPr>
      <w:rFonts w:eastAsiaTheme="minorHAnsi"/>
    </w:rPr>
  </w:style>
  <w:style w:type="paragraph" w:customStyle="1" w:styleId="D5F4DDC97E2F4D2BB6BA321EDC372FEE15">
    <w:name w:val="D5F4DDC97E2F4D2BB6BA321EDC372FEE15"/>
    <w:rsid w:val="00A07C34"/>
    <w:rPr>
      <w:rFonts w:eastAsiaTheme="minorHAnsi"/>
    </w:rPr>
  </w:style>
  <w:style w:type="paragraph" w:customStyle="1" w:styleId="9B6601EC02FF443093BDACCAB4BEFACB15">
    <w:name w:val="9B6601EC02FF443093BDACCAB4BEFACB15"/>
    <w:rsid w:val="00A07C34"/>
    <w:rPr>
      <w:rFonts w:eastAsiaTheme="minorHAnsi"/>
    </w:rPr>
  </w:style>
  <w:style w:type="paragraph" w:customStyle="1" w:styleId="75D5E4FA05FF433380977840B31D8EF815">
    <w:name w:val="75D5E4FA05FF433380977840B31D8EF815"/>
    <w:rsid w:val="00A07C34"/>
    <w:rPr>
      <w:rFonts w:eastAsiaTheme="minorHAnsi"/>
    </w:rPr>
  </w:style>
  <w:style w:type="paragraph" w:customStyle="1" w:styleId="CA0768CB81EF4AF6BBC11C0655F472A015">
    <w:name w:val="CA0768CB81EF4AF6BBC11C0655F472A015"/>
    <w:rsid w:val="00A07C34"/>
    <w:rPr>
      <w:rFonts w:eastAsiaTheme="minorHAnsi"/>
    </w:rPr>
  </w:style>
  <w:style w:type="paragraph" w:customStyle="1" w:styleId="067041811A6D4A4FA61D097613A8FBBE15">
    <w:name w:val="067041811A6D4A4FA61D097613A8FBBE15"/>
    <w:rsid w:val="00A07C34"/>
    <w:rPr>
      <w:rFonts w:eastAsiaTheme="minorHAnsi"/>
    </w:rPr>
  </w:style>
  <w:style w:type="paragraph" w:customStyle="1" w:styleId="9FA095E30DCA4B678A59EF300BF9462315">
    <w:name w:val="9FA095E30DCA4B678A59EF300BF9462315"/>
    <w:rsid w:val="00A07C34"/>
    <w:rPr>
      <w:rFonts w:eastAsiaTheme="minorHAnsi"/>
    </w:rPr>
  </w:style>
  <w:style w:type="paragraph" w:customStyle="1" w:styleId="ED6D03DC8437426CA9D5F8EB01FB87BD15">
    <w:name w:val="ED6D03DC8437426CA9D5F8EB01FB87BD15"/>
    <w:rsid w:val="00A07C34"/>
    <w:rPr>
      <w:rFonts w:eastAsiaTheme="minorHAnsi"/>
    </w:rPr>
  </w:style>
  <w:style w:type="paragraph" w:customStyle="1" w:styleId="EED9F9E17DAF488CB3B1C2BABB075FA715">
    <w:name w:val="EED9F9E17DAF488CB3B1C2BABB075FA715"/>
    <w:rsid w:val="00A07C34"/>
    <w:rPr>
      <w:rFonts w:eastAsiaTheme="minorHAnsi"/>
    </w:rPr>
  </w:style>
  <w:style w:type="paragraph" w:customStyle="1" w:styleId="09A8379BBBA74E47BE33A2E0C86E448415">
    <w:name w:val="09A8379BBBA74E47BE33A2E0C86E448415"/>
    <w:rsid w:val="00A07C34"/>
    <w:rPr>
      <w:rFonts w:eastAsiaTheme="minorHAnsi"/>
    </w:rPr>
  </w:style>
  <w:style w:type="paragraph" w:customStyle="1" w:styleId="AAEA40224C564A29AC0F3405B1D118E215">
    <w:name w:val="AAEA40224C564A29AC0F3405B1D118E215"/>
    <w:rsid w:val="00A07C34"/>
    <w:rPr>
      <w:rFonts w:eastAsiaTheme="minorHAnsi"/>
    </w:rPr>
  </w:style>
  <w:style w:type="paragraph" w:customStyle="1" w:styleId="E5A2D34A97254476A466E31572A5CCA015">
    <w:name w:val="E5A2D34A97254476A466E31572A5CCA015"/>
    <w:rsid w:val="00A07C34"/>
    <w:rPr>
      <w:rFonts w:eastAsiaTheme="minorHAnsi"/>
    </w:rPr>
  </w:style>
  <w:style w:type="paragraph" w:customStyle="1" w:styleId="25915255E24F4225B6D9E15DBC1B24C715">
    <w:name w:val="25915255E24F4225B6D9E15DBC1B24C715"/>
    <w:rsid w:val="00A07C34"/>
    <w:rPr>
      <w:rFonts w:eastAsiaTheme="minorHAnsi"/>
    </w:rPr>
  </w:style>
  <w:style w:type="paragraph" w:customStyle="1" w:styleId="046FA9C79EE3406C8AA40D2086AFCA9715">
    <w:name w:val="046FA9C79EE3406C8AA40D2086AFCA9715"/>
    <w:rsid w:val="00A07C34"/>
    <w:rPr>
      <w:rFonts w:eastAsiaTheme="minorHAnsi"/>
    </w:rPr>
  </w:style>
  <w:style w:type="paragraph" w:customStyle="1" w:styleId="2D614D2DCB0D47BC8CCD1B066BC1501E15">
    <w:name w:val="2D614D2DCB0D47BC8CCD1B066BC1501E15"/>
    <w:rsid w:val="00A07C34"/>
    <w:rPr>
      <w:rFonts w:eastAsiaTheme="minorHAnsi"/>
    </w:rPr>
  </w:style>
  <w:style w:type="paragraph" w:customStyle="1" w:styleId="36F7CBFBDFFF412E97B87395BF3EE8F815">
    <w:name w:val="36F7CBFBDFFF412E97B87395BF3EE8F815"/>
    <w:rsid w:val="00A07C34"/>
    <w:rPr>
      <w:rFonts w:eastAsiaTheme="minorHAnsi"/>
    </w:rPr>
  </w:style>
  <w:style w:type="paragraph" w:customStyle="1" w:styleId="9207334FC7E048B1A10FB9B9C95089E715">
    <w:name w:val="9207334FC7E048B1A10FB9B9C95089E715"/>
    <w:rsid w:val="00A07C34"/>
    <w:rPr>
      <w:rFonts w:eastAsiaTheme="minorHAnsi"/>
    </w:rPr>
  </w:style>
  <w:style w:type="paragraph" w:customStyle="1" w:styleId="88AF13263EE94C4397F1248EC0150F5415">
    <w:name w:val="88AF13263EE94C4397F1248EC0150F5415"/>
    <w:rsid w:val="00A07C34"/>
    <w:rPr>
      <w:rFonts w:eastAsiaTheme="minorHAnsi"/>
    </w:rPr>
  </w:style>
  <w:style w:type="paragraph" w:customStyle="1" w:styleId="4FEAA379D44246CA8CAA3426FF7D971515">
    <w:name w:val="4FEAA379D44246CA8CAA3426FF7D971515"/>
    <w:rsid w:val="00A07C34"/>
    <w:rPr>
      <w:rFonts w:eastAsiaTheme="minorHAnsi"/>
    </w:rPr>
  </w:style>
  <w:style w:type="paragraph" w:customStyle="1" w:styleId="0B7BC541F6E74A178C85B18D3DC72A0515">
    <w:name w:val="0B7BC541F6E74A178C85B18D3DC72A0515"/>
    <w:rsid w:val="00A07C34"/>
    <w:rPr>
      <w:rFonts w:eastAsiaTheme="minorHAnsi"/>
    </w:rPr>
  </w:style>
  <w:style w:type="paragraph" w:customStyle="1" w:styleId="EB3A4D6026804F638F6EB2C5B6B9340315">
    <w:name w:val="EB3A4D6026804F638F6EB2C5B6B9340315"/>
    <w:rsid w:val="00A07C34"/>
    <w:rPr>
      <w:rFonts w:eastAsiaTheme="minorHAnsi"/>
    </w:rPr>
  </w:style>
  <w:style w:type="paragraph" w:customStyle="1" w:styleId="0A0DECE5E78C447E98ED67DF063A3B8D15">
    <w:name w:val="0A0DECE5E78C447E98ED67DF063A3B8D15"/>
    <w:rsid w:val="00A07C34"/>
    <w:rPr>
      <w:rFonts w:eastAsiaTheme="minorHAnsi"/>
    </w:rPr>
  </w:style>
  <w:style w:type="paragraph" w:customStyle="1" w:styleId="37CA73E932D24D25AFA10AA89005D3E215">
    <w:name w:val="37CA73E932D24D25AFA10AA89005D3E215"/>
    <w:rsid w:val="00A07C34"/>
    <w:rPr>
      <w:rFonts w:eastAsiaTheme="minorHAnsi"/>
    </w:rPr>
  </w:style>
  <w:style w:type="paragraph" w:customStyle="1" w:styleId="788E8389F3CA4FDFA3AE21ADCFAE64ED15">
    <w:name w:val="788E8389F3CA4FDFA3AE21ADCFAE64ED15"/>
    <w:rsid w:val="00A07C34"/>
    <w:rPr>
      <w:rFonts w:eastAsiaTheme="minorHAnsi"/>
    </w:rPr>
  </w:style>
  <w:style w:type="paragraph" w:customStyle="1" w:styleId="6319E32CC19A476EA852525692437D0F15">
    <w:name w:val="6319E32CC19A476EA852525692437D0F15"/>
    <w:rsid w:val="00A07C34"/>
    <w:rPr>
      <w:rFonts w:eastAsiaTheme="minorHAnsi"/>
    </w:rPr>
  </w:style>
  <w:style w:type="paragraph" w:customStyle="1" w:styleId="C8A61570F7404BFABF9355D4F9DFA06F15">
    <w:name w:val="C8A61570F7404BFABF9355D4F9DFA06F15"/>
    <w:rsid w:val="00A07C34"/>
    <w:rPr>
      <w:rFonts w:eastAsiaTheme="minorHAnsi"/>
    </w:rPr>
  </w:style>
  <w:style w:type="paragraph" w:customStyle="1" w:styleId="47A32EDEBEB642C780D99FC48AD3E2C215">
    <w:name w:val="47A32EDEBEB642C780D99FC48AD3E2C215"/>
    <w:rsid w:val="00A07C34"/>
    <w:rPr>
      <w:rFonts w:eastAsiaTheme="minorHAnsi"/>
    </w:rPr>
  </w:style>
  <w:style w:type="paragraph" w:customStyle="1" w:styleId="78B0CA40D2A9441EB0C7580CB80824B115">
    <w:name w:val="78B0CA40D2A9441EB0C7580CB80824B115"/>
    <w:rsid w:val="00A07C34"/>
    <w:rPr>
      <w:rFonts w:eastAsiaTheme="minorHAnsi"/>
    </w:rPr>
  </w:style>
  <w:style w:type="paragraph" w:customStyle="1" w:styleId="E1304195577F454C91CC571A8A8AA1E515">
    <w:name w:val="E1304195577F454C91CC571A8A8AA1E515"/>
    <w:rsid w:val="00A07C34"/>
    <w:rPr>
      <w:rFonts w:eastAsiaTheme="minorHAnsi"/>
    </w:rPr>
  </w:style>
  <w:style w:type="paragraph" w:customStyle="1" w:styleId="0B7AA48A66914AD38001828C130366F315">
    <w:name w:val="0B7AA48A66914AD38001828C130366F315"/>
    <w:rsid w:val="00A07C34"/>
    <w:rPr>
      <w:rFonts w:eastAsiaTheme="minorHAnsi"/>
    </w:rPr>
  </w:style>
  <w:style w:type="paragraph" w:customStyle="1" w:styleId="B4A413C292FE4B80901C589CE2339F4A15">
    <w:name w:val="B4A413C292FE4B80901C589CE2339F4A15"/>
    <w:rsid w:val="00A07C34"/>
    <w:rPr>
      <w:rFonts w:eastAsiaTheme="minorHAnsi"/>
    </w:rPr>
  </w:style>
  <w:style w:type="paragraph" w:customStyle="1" w:styleId="B470010CD9654EFEB281D3AB2873183015">
    <w:name w:val="B470010CD9654EFEB281D3AB2873183015"/>
    <w:rsid w:val="00A07C34"/>
    <w:rPr>
      <w:rFonts w:eastAsiaTheme="minorHAnsi"/>
    </w:rPr>
  </w:style>
  <w:style w:type="paragraph" w:customStyle="1" w:styleId="2057BD0C9C3E472A9B89A9EC6711C11E15">
    <w:name w:val="2057BD0C9C3E472A9B89A9EC6711C11E15"/>
    <w:rsid w:val="00A07C34"/>
    <w:rPr>
      <w:rFonts w:eastAsiaTheme="minorHAnsi"/>
    </w:rPr>
  </w:style>
  <w:style w:type="paragraph" w:customStyle="1" w:styleId="F37C496DF0CA44B3B7BB2D5E436CDDEC15">
    <w:name w:val="F37C496DF0CA44B3B7BB2D5E436CDDEC15"/>
    <w:rsid w:val="00A07C34"/>
    <w:rPr>
      <w:rFonts w:eastAsiaTheme="minorHAnsi"/>
    </w:rPr>
  </w:style>
  <w:style w:type="paragraph" w:customStyle="1" w:styleId="CE1292F728574FCCA1AE608E1C9FC5E215">
    <w:name w:val="CE1292F728574FCCA1AE608E1C9FC5E215"/>
    <w:rsid w:val="00A07C34"/>
    <w:rPr>
      <w:rFonts w:eastAsiaTheme="minorHAnsi"/>
    </w:rPr>
  </w:style>
  <w:style w:type="paragraph" w:customStyle="1" w:styleId="AE7CCF1C762F4E79B54DF408ACE0558B15">
    <w:name w:val="AE7CCF1C762F4E79B54DF408ACE0558B15"/>
    <w:rsid w:val="00A07C34"/>
    <w:rPr>
      <w:rFonts w:eastAsiaTheme="minorHAnsi"/>
    </w:rPr>
  </w:style>
  <w:style w:type="paragraph" w:customStyle="1" w:styleId="79202ED2DB334DA88DC1658CFF71022A15">
    <w:name w:val="79202ED2DB334DA88DC1658CFF71022A15"/>
    <w:rsid w:val="00A07C34"/>
    <w:rPr>
      <w:rFonts w:eastAsiaTheme="minorHAnsi"/>
    </w:rPr>
  </w:style>
  <w:style w:type="paragraph" w:customStyle="1" w:styleId="BBB9644982C44F98BE5B2491B7B8A71515">
    <w:name w:val="BBB9644982C44F98BE5B2491B7B8A71515"/>
    <w:rsid w:val="00A07C34"/>
    <w:rPr>
      <w:rFonts w:eastAsiaTheme="minorHAnsi"/>
    </w:rPr>
  </w:style>
  <w:style w:type="paragraph" w:customStyle="1" w:styleId="4A1DAAC7C9984E8CB93B8CBE4CD3DF7E15">
    <w:name w:val="4A1DAAC7C9984E8CB93B8CBE4CD3DF7E15"/>
    <w:rsid w:val="00A07C34"/>
    <w:rPr>
      <w:rFonts w:eastAsiaTheme="minorHAnsi"/>
    </w:rPr>
  </w:style>
  <w:style w:type="paragraph" w:customStyle="1" w:styleId="CE0B55325988406B8D82019707275C0915">
    <w:name w:val="CE0B55325988406B8D82019707275C0915"/>
    <w:rsid w:val="00A07C34"/>
    <w:rPr>
      <w:rFonts w:eastAsiaTheme="minorHAnsi"/>
    </w:rPr>
  </w:style>
  <w:style w:type="paragraph" w:customStyle="1" w:styleId="1E7CD385C4604E4BBF8C303EE037EC8C15">
    <w:name w:val="1E7CD385C4604E4BBF8C303EE037EC8C15"/>
    <w:rsid w:val="00A07C34"/>
    <w:rPr>
      <w:rFonts w:eastAsiaTheme="minorHAnsi"/>
    </w:rPr>
  </w:style>
  <w:style w:type="paragraph" w:customStyle="1" w:styleId="F897C4B383F9408AA7FBC4FB1F122BF915">
    <w:name w:val="F897C4B383F9408AA7FBC4FB1F122BF915"/>
    <w:rsid w:val="00A07C34"/>
    <w:rPr>
      <w:rFonts w:eastAsiaTheme="minorHAnsi"/>
    </w:rPr>
  </w:style>
  <w:style w:type="paragraph" w:customStyle="1" w:styleId="9FC8A71D1EED4B0A9FB5DE01A0CA844215">
    <w:name w:val="9FC8A71D1EED4B0A9FB5DE01A0CA844215"/>
    <w:rsid w:val="00A07C34"/>
    <w:rPr>
      <w:rFonts w:eastAsiaTheme="minorHAnsi"/>
    </w:rPr>
  </w:style>
  <w:style w:type="paragraph" w:customStyle="1" w:styleId="08955B0E136243458C19ACC6AB7EC96B15">
    <w:name w:val="08955B0E136243458C19ACC6AB7EC96B15"/>
    <w:rsid w:val="00A07C34"/>
    <w:rPr>
      <w:rFonts w:eastAsiaTheme="minorHAnsi"/>
    </w:rPr>
  </w:style>
  <w:style w:type="paragraph" w:customStyle="1" w:styleId="AAB896E9171742E5A53F06DA762B3E0B15">
    <w:name w:val="AAB896E9171742E5A53F06DA762B3E0B15"/>
    <w:rsid w:val="00A07C34"/>
    <w:rPr>
      <w:rFonts w:eastAsiaTheme="minorHAnsi"/>
    </w:rPr>
  </w:style>
  <w:style w:type="paragraph" w:customStyle="1" w:styleId="8D6BD87B5E0747C6BD28E7F2C532755315">
    <w:name w:val="8D6BD87B5E0747C6BD28E7F2C532755315"/>
    <w:rsid w:val="00A07C34"/>
    <w:rPr>
      <w:rFonts w:eastAsiaTheme="minorHAnsi"/>
    </w:rPr>
  </w:style>
  <w:style w:type="paragraph" w:customStyle="1" w:styleId="27663AB6C3ED49C9A6DBC7F4E11C2A2E15">
    <w:name w:val="27663AB6C3ED49C9A6DBC7F4E11C2A2E15"/>
    <w:rsid w:val="00A07C34"/>
    <w:rPr>
      <w:rFonts w:eastAsiaTheme="minorHAnsi"/>
    </w:rPr>
  </w:style>
  <w:style w:type="paragraph" w:customStyle="1" w:styleId="5F4B1AAB319547A6BB935DEE94597C7A15">
    <w:name w:val="5F4B1AAB319547A6BB935DEE94597C7A15"/>
    <w:rsid w:val="00A07C34"/>
    <w:rPr>
      <w:rFonts w:eastAsiaTheme="minorHAnsi"/>
    </w:rPr>
  </w:style>
  <w:style w:type="paragraph" w:customStyle="1" w:styleId="424EAD30F3B3467793379509821B639D15">
    <w:name w:val="424EAD30F3B3467793379509821B639D15"/>
    <w:rsid w:val="00A07C34"/>
    <w:rPr>
      <w:rFonts w:eastAsiaTheme="minorHAnsi"/>
    </w:rPr>
  </w:style>
  <w:style w:type="paragraph" w:customStyle="1" w:styleId="5B43E1E2014743A9923CCEC6A1C19BCC17">
    <w:name w:val="5B43E1E2014743A9923CCEC6A1C19BCC17"/>
    <w:rsid w:val="00A07C34"/>
    <w:rPr>
      <w:rFonts w:eastAsiaTheme="minorHAnsi"/>
    </w:rPr>
  </w:style>
  <w:style w:type="paragraph" w:customStyle="1" w:styleId="E96DE4434DAA4639895ACF7E8FB7A20C16">
    <w:name w:val="E96DE4434DAA4639895ACF7E8FB7A20C16"/>
    <w:rsid w:val="00A07C34"/>
    <w:rPr>
      <w:rFonts w:eastAsiaTheme="minorHAnsi"/>
    </w:rPr>
  </w:style>
  <w:style w:type="paragraph" w:customStyle="1" w:styleId="B432012E4E3D4B88AAA52065CF460B8416">
    <w:name w:val="B432012E4E3D4B88AAA52065CF460B8416"/>
    <w:rsid w:val="00A07C34"/>
    <w:rPr>
      <w:rFonts w:eastAsiaTheme="minorHAnsi"/>
    </w:rPr>
  </w:style>
  <w:style w:type="paragraph" w:customStyle="1" w:styleId="49130652AC3B411581D4CEC6CA88667816">
    <w:name w:val="49130652AC3B411581D4CEC6CA88667816"/>
    <w:rsid w:val="00A07C34"/>
    <w:rPr>
      <w:rFonts w:eastAsiaTheme="minorHAnsi"/>
    </w:rPr>
  </w:style>
  <w:style w:type="paragraph" w:customStyle="1" w:styleId="425511DBC0174CC8B01CBF3232A829B216">
    <w:name w:val="425511DBC0174CC8B01CBF3232A829B216"/>
    <w:rsid w:val="00A07C34"/>
    <w:rPr>
      <w:rFonts w:eastAsiaTheme="minorHAnsi"/>
    </w:rPr>
  </w:style>
  <w:style w:type="paragraph" w:customStyle="1" w:styleId="A6C661EA3F2B4F18B64F5124C01FA7CF16">
    <w:name w:val="A6C661EA3F2B4F18B64F5124C01FA7CF16"/>
    <w:rsid w:val="00A07C34"/>
    <w:rPr>
      <w:rFonts w:eastAsiaTheme="minorHAnsi"/>
    </w:rPr>
  </w:style>
  <w:style w:type="paragraph" w:customStyle="1" w:styleId="725C63E107F7412C9DD6E46A40802F3812">
    <w:name w:val="725C63E107F7412C9DD6E46A40802F3812"/>
    <w:rsid w:val="00A07C34"/>
    <w:rPr>
      <w:rFonts w:eastAsiaTheme="minorHAnsi"/>
    </w:rPr>
  </w:style>
  <w:style w:type="paragraph" w:customStyle="1" w:styleId="6901908CB7B34F989152BAD71E1191C616">
    <w:name w:val="6901908CB7B34F989152BAD71E1191C616"/>
    <w:rsid w:val="00A07C34"/>
    <w:rPr>
      <w:rFonts w:eastAsiaTheme="minorHAnsi"/>
    </w:rPr>
  </w:style>
  <w:style w:type="paragraph" w:customStyle="1" w:styleId="747D7675331F464C8777EA631404F50A16">
    <w:name w:val="747D7675331F464C8777EA631404F50A16"/>
    <w:rsid w:val="00A07C34"/>
    <w:rPr>
      <w:rFonts w:eastAsiaTheme="minorHAnsi"/>
    </w:rPr>
  </w:style>
  <w:style w:type="paragraph" w:customStyle="1" w:styleId="CD70949628334181A8B091324C73BD0C16">
    <w:name w:val="CD70949628334181A8B091324C73BD0C16"/>
    <w:rsid w:val="00A07C34"/>
    <w:rPr>
      <w:rFonts w:eastAsiaTheme="minorHAnsi"/>
    </w:rPr>
  </w:style>
  <w:style w:type="paragraph" w:customStyle="1" w:styleId="3AFD98E95C3849B9AE3AB92FEE4C1B9716">
    <w:name w:val="3AFD98E95C3849B9AE3AB92FEE4C1B9716"/>
    <w:rsid w:val="00A07C34"/>
    <w:rPr>
      <w:rFonts w:eastAsiaTheme="minorHAnsi"/>
    </w:rPr>
  </w:style>
  <w:style w:type="paragraph" w:customStyle="1" w:styleId="30FECE43522E4F38B250A3ED1085630F16">
    <w:name w:val="30FECE43522E4F38B250A3ED1085630F16"/>
    <w:rsid w:val="00A07C34"/>
    <w:rPr>
      <w:rFonts w:eastAsiaTheme="minorHAnsi"/>
    </w:rPr>
  </w:style>
  <w:style w:type="paragraph" w:customStyle="1" w:styleId="60EEAB1BE9E24EEDA873BC743CF2E22916">
    <w:name w:val="60EEAB1BE9E24EEDA873BC743CF2E22916"/>
    <w:rsid w:val="00A07C34"/>
    <w:rPr>
      <w:rFonts w:eastAsiaTheme="minorHAnsi"/>
    </w:rPr>
  </w:style>
  <w:style w:type="paragraph" w:customStyle="1" w:styleId="6A1B571DE20B46F7A65C1B4BC0E93B6E16">
    <w:name w:val="6A1B571DE20B46F7A65C1B4BC0E93B6E16"/>
    <w:rsid w:val="00A07C34"/>
    <w:rPr>
      <w:rFonts w:eastAsiaTheme="minorHAnsi"/>
    </w:rPr>
  </w:style>
  <w:style w:type="paragraph" w:customStyle="1" w:styleId="220DDEC227EB492EB018BD29E3329D1716">
    <w:name w:val="220DDEC227EB492EB018BD29E3329D1716"/>
    <w:rsid w:val="00A07C34"/>
    <w:rPr>
      <w:rFonts w:eastAsiaTheme="minorHAnsi"/>
    </w:rPr>
  </w:style>
  <w:style w:type="paragraph" w:customStyle="1" w:styleId="D5F4DDC97E2F4D2BB6BA321EDC372FEE16">
    <w:name w:val="D5F4DDC97E2F4D2BB6BA321EDC372FEE16"/>
    <w:rsid w:val="00A07C34"/>
    <w:rPr>
      <w:rFonts w:eastAsiaTheme="minorHAnsi"/>
    </w:rPr>
  </w:style>
  <w:style w:type="paragraph" w:customStyle="1" w:styleId="9B6601EC02FF443093BDACCAB4BEFACB16">
    <w:name w:val="9B6601EC02FF443093BDACCAB4BEFACB16"/>
    <w:rsid w:val="00A07C34"/>
    <w:rPr>
      <w:rFonts w:eastAsiaTheme="minorHAnsi"/>
    </w:rPr>
  </w:style>
  <w:style w:type="paragraph" w:customStyle="1" w:styleId="75D5E4FA05FF433380977840B31D8EF816">
    <w:name w:val="75D5E4FA05FF433380977840B31D8EF816"/>
    <w:rsid w:val="00A07C34"/>
    <w:rPr>
      <w:rFonts w:eastAsiaTheme="minorHAnsi"/>
    </w:rPr>
  </w:style>
  <w:style w:type="paragraph" w:customStyle="1" w:styleId="CA0768CB81EF4AF6BBC11C0655F472A016">
    <w:name w:val="CA0768CB81EF4AF6BBC11C0655F472A016"/>
    <w:rsid w:val="00A07C34"/>
    <w:rPr>
      <w:rFonts w:eastAsiaTheme="minorHAnsi"/>
    </w:rPr>
  </w:style>
  <w:style w:type="paragraph" w:customStyle="1" w:styleId="067041811A6D4A4FA61D097613A8FBBE16">
    <w:name w:val="067041811A6D4A4FA61D097613A8FBBE16"/>
    <w:rsid w:val="00A07C34"/>
    <w:rPr>
      <w:rFonts w:eastAsiaTheme="minorHAnsi"/>
    </w:rPr>
  </w:style>
  <w:style w:type="paragraph" w:customStyle="1" w:styleId="9FA095E30DCA4B678A59EF300BF9462316">
    <w:name w:val="9FA095E30DCA4B678A59EF300BF9462316"/>
    <w:rsid w:val="00A07C34"/>
    <w:rPr>
      <w:rFonts w:eastAsiaTheme="minorHAnsi"/>
    </w:rPr>
  </w:style>
  <w:style w:type="paragraph" w:customStyle="1" w:styleId="ED6D03DC8437426CA9D5F8EB01FB87BD16">
    <w:name w:val="ED6D03DC8437426CA9D5F8EB01FB87BD16"/>
    <w:rsid w:val="00A07C34"/>
    <w:rPr>
      <w:rFonts w:eastAsiaTheme="minorHAnsi"/>
    </w:rPr>
  </w:style>
  <w:style w:type="paragraph" w:customStyle="1" w:styleId="EED9F9E17DAF488CB3B1C2BABB075FA716">
    <w:name w:val="EED9F9E17DAF488CB3B1C2BABB075FA716"/>
    <w:rsid w:val="00A07C34"/>
    <w:rPr>
      <w:rFonts w:eastAsiaTheme="minorHAnsi"/>
    </w:rPr>
  </w:style>
  <w:style w:type="paragraph" w:customStyle="1" w:styleId="09A8379BBBA74E47BE33A2E0C86E448416">
    <w:name w:val="09A8379BBBA74E47BE33A2E0C86E448416"/>
    <w:rsid w:val="00A07C34"/>
    <w:rPr>
      <w:rFonts w:eastAsiaTheme="minorHAnsi"/>
    </w:rPr>
  </w:style>
  <w:style w:type="paragraph" w:customStyle="1" w:styleId="AAEA40224C564A29AC0F3405B1D118E216">
    <w:name w:val="AAEA40224C564A29AC0F3405B1D118E216"/>
    <w:rsid w:val="00A07C34"/>
    <w:rPr>
      <w:rFonts w:eastAsiaTheme="minorHAnsi"/>
    </w:rPr>
  </w:style>
  <w:style w:type="paragraph" w:customStyle="1" w:styleId="E5A2D34A97254476A466E31572A5CCA016">
    <w:name w:val="E5A2D34A97254476A466E31572A5CCA016"/>
    <w:rsid w:val="00A07C34"/>
    <w:rPr>
      <w:rFonts w:eastAsiaTheme="minorHAnsi"/>
    </w:rPr>
  </w:style>
  <w:style w:type="paragraph" w:customStyle="1" w:styleId="25915255E24F4225B6D9E15DBC1B24C716">
    <w:name w:val="25915255E24F4225B6D9E15DBC1B24C716"/>
    <w:rsid w:val="00A07C34"/>
    <w:rPr>
      <w:rFonts w:eastAsiaTheme="minorHAnsi"/>
    </w:rPr>
  </w:style>
  <w:style w:type="paragraph" w:customStyle="1" w:styleId="046FA9C79EE3406C8AA40D2086AFCA9716">
    <w:name w:val="046FA9C79EE3406C8AA40D2086AFCA9716"/>
    <w:rsid w:val="00A07C34"/>
    <w:rPr>
      <w:rFonts w:eastAsiaTheme="minorHAnsi"/>
    </w:rPr>
  </w:style>
  <w:style w:type="paragraph" w:customStyle="1" w:styleId="2D614D2DCB0D47BC8CCD1B066BC1501E16">
    <w:name w:val="2D614D2DCB0D47BC8CCD1B066BC1501E16"/>
    <w:rsid w:val="00A07C34"/>
    <w:rPr>
      <w:rFonts w:eastAsiaTheme="minorHAnsi"/>
    </w:rPr>
  </w:style>
  <w:style w:type="paragraph" w:customStyle="1" w:styleId="36F7CBFBDFFF412E97B87395BF3EE8F816">
    <w:name w:val="36F7CBFBDFFF412E97B87395BF3EE8F816"/>
    <w:rsid w:val="00A07C34"/>
    <w:rPr>
      <w:rFonts w:eastAsiaTheme="minorHAnsi"/>
    </w:rPr>
  </w:style>
  <w:style w:type="paragraph" w:customStyle="1" w:styleId="9207334FC7E048B1A10FB9B9C95089E716">
    <w:name w:val="9207334FC7E048B1A10FB9B9C95089E716"/>
    <w:rsid w:val="00A07C34"/>
    <w:rPr>
      <w:rFonts w:eastAsiaTheme="minorHAnsi"/>
    </w:rPr>
  </w:style>
  <w:style w:type="paragraph" w:customStyle="1" w:styleId="88AF13263EE94C4397F1248EC0150F5416">
    <w:name w:val="88AF13263EE94C4397F1248EC0150F5416"/>
    <w:rsid w:val="00A07C34"/>
    <w:rPr>
      <w:rFonts w:eastAsiaTheme="minorHAnsi"/>
    </w:rPr>
  </w:style>
  <w:style w:type="paragraph" w:customStyle="1" w:styleId="4FEAA379D44246CA8CAA3426FF7D971516">
    <w:name w:val="4FEAA379D44246CA8CAA3426FF7D971516"/>
    <w:rsid w:val="00A07C34"/>
    <w:rPr>
      <w:rFonts w:eastAsiaTheme="minorHAnsi"/>
    </w:rPr>
  </w:style>
  <w:style w:type="paragraph" w:customStyle="1" w:styleId="0B7BC541F6E74A178C85B18D3DC72A0516">
    <w:name w:val="0B7BC541F6E74A178C85B18D3DC72A0516"/>
    <w:rsid w:val="00A07C34"/>
    <w:rPr>
      <w:rFonts w:eastAsiaTheme="minorHAnsi"/>
    </w:rPr>
  </w:style>
  <w:style w:type="paragraph" w:customStyle="1" w:styleId="EB3A4D6026804F638F6EB2C5B6B9340316">
    <w:name w:val="EB3A4D6026804F638F6EB2C5B6B9340316"/>
    <w:rsid w:val="00A07C34"/>
    <w:rPr>
      <w:rFonts w:eastAsiaTheme="minorHAnsi"/>
    </w:rPr>
  </w:style>
  <w:style w:type="paragraph" w:customStyle="1" w:styleId="0A0DECE5E78C447E98ED67DF063A3B8D16">
    <w:name w:val="0A0DECE5E78C447E98ED67DF063A3B8D16"/>
    <w:rsid w:val="00A07C34"/>
    <w:rPr>
      <w:rFonts w:eastAsiaTheme="minorHAnsi"/>
    </w:rPr>
  </w:style>
  <w:style w:type="paragraph" w:customStyle="1" w:styleId="37CA73E932D24D25AFA10AA89005D3E216">
    <w:name w:val="37CA73E932D24D25AFA10AA89005D3E216"/>
    <w:rsid w:val="00A07C34"/>
    <w:rPr>
      <w:rFonts w:eastAsiaTheme="minorHAnsi"/>
    </w:rPr>
  </w:style>
  <w:style w:type="paragraph" w:customStyle="1" w:styleId="788E8389F3CA4FDFA3AE21ADCFAE64ED16">
    <w:name w:val="788E8389F3CA4FDFA3AE21ADCFAE64ED16"/>
    <w:rsid w:val="00A07C34"/>
    <w:rPr>
      <w:rFonts w:eastAsiaTheme="minorHAnsi"/>
    </w:rPr>
  </w:style>
  <w:style w:type="paragraph" w:customStyle="1" w:styleId="6319E32CC19A476EA852525692437D0F16">
    <w:name w:val="6319E32CC19A476EA852525692437D0F16"/>
    <w:rsid w:val="00A07C34"/>
    <w:rPr>
      <w:rFonts w:eastAsiaTheme="minorHAnsi"/>
    </w:rPr>
  </w:style>
  <w:style w:type="paragraph" w:customStyle="1" w:styleId="C8A61570F7404BFABF9355D4F9DFA06F16">
    <w:name w:val="C8A61570F7404BFABF9355D4F9DFA06F16"/>
    <w:rsid w:val="00A07C34"/>
    <w:rPr>
      <w:rFonts w:eastAsiaTheme="minorHAnsi"/>
    </w:rPr>
  </w:style>
  <w:style w:type="paragraph" w:customStyle="1" w:styleId="47A32EDEBEB642C780D99FC48AD3E2C216">
    <w:name w:val="47A32EDEBEB642C780D99FC48AD3E2C216"/>
    <w:rsid w:val="00A07C34"/>
    <w:rPr>
      <w:rFonts w:eastAsiaTheme="minorHAnsi"/>
    </w:rPr>
  </w:style>
  <w:style w:type="paragraph" w:customStyle="1" w:styleId="78B0CA40D2A9441EB0C7580CB80824B116">
    <w:name w:val="78B0CA40D2A9441EB0C7580CB80824B116"/>
    <w:rsid w:val="00A07C34"/>
    <w:rPr>
      <w:rFonts w:eastAsiaTheme="minorHAnsi"/>
    </w:rPr>
  </w:style>
  <w:style w:type="paragraph" w:customStyle="1" w:styleId="E1304195577F454C91CC571A8A8AA1E516">
    <w:name w:val="E1304195577F454C91CC571A8A8AA1E516"/>
    <w:rsid w:val="00A07C34"/>
    <w:rPr>
      <w:rFonts w:eastAsiaTheme="minorHAnsi"/>
    </w:rPr>
  </w:style>
  <w:style w:type="paragraph" w:customStyle="1" w:styleId="0B7AA48A66914AD38001828C130366F316">
    <w:name w:val="0B7AA48A66914AD38001828C130366F316"/>
    <w:rsid w:val="00A07C34"/>
    <w:rPr>
      <w:rFonts w:eastAsiaTheme="minorHAnsi"/>
    </w:rPr>
  </w:style>
  <w:style w:type="paragraph" w:customStyle="1" w:styleId="B4A413C292FE4B80901C589CE2339F4A16">
    <w:name w:val="B4A413C292FE4B80901C589CE2339F4A16"/>
    <w:rsid w:val="00A07C34"/>
    <w:rPr>
      <w:rFonts w:eastAsiaTheme="minorHAnsi"/>
    </w:rPr>
  </w:style>
  <w:style w:type="paragraph" w:customStyle="1" w:styleId="B470010CD9654EFEB281D3AB2873183016">
    <w:name w:val="B470010CD9654EFEB281D3AB2873183016"/>
    <w:rsid w:val="00A07C34"/>
    <w:rPr>
      <w:rFonts w:eastAsiaTheme="minorHAnsi"/>
    </w:rPr>
  </w:style>
  <w:style w:type="paragraph" w:customStyle="1" w:styleId="2057BD0C9C3E472A9B89A9EC6711C11E16">
    <w:name w:val="2057BD0C9C3E472A9B89A9EC6711C11E16"/>
    <w:rsid w:val="00A07C34"/>
    <w:rPr>
      <w:rFonts w:eastAsiaTheme="minorHAnsi"/>
    </w:rPr>
  </w:style>
  <w:style w:type="paragraph" w:customStyle="1" w:styleId="F37C496DF0CA44B3B7BB2D5E436CDDEC16">
    <w:name w:val="F37C496DF0CA44B3B7BB2D5E436CDDEC16"/>
    <w:rsid w:val="00A07C34"/>
    <w:rPr>
      <w:rFonts w:eastAsiaTheme="minorHAnsi"/>
    </w:rPr>
  </w:style>
  <w:style w:type="paragraph" w:customStyle="1" w:styleId="CE1292F728574FCCA1AE608E1C9FC5E216">
    <w:name w:val="CE1292F728574FCCA1AE608E1C9FC5E216"/>
    <w:rsid w:val="00A07C34"/>
    <w:rPr>
      <w:rFonts w:eastAsiaTheme="minorHAnsi"/>
    </w:rPr>
  </w:style>
  <w:style w:type="paragraph" w:customStyle="1" w:styleId="AE7CCF1C762F4E79B54DF408ACE0558B16">
    <w:name w:val="AE7CCF1C762F4E79B54DF408ACE0558B16"/>
    <w:rsid w:val="00A07C34"/>
    <w:rPr>
      <w:rFonts w:eastAsiaTheme="minorHAnsi"/>
    </w:rPr>
  </w:style>
  <w:style w:type="paragraph" w:customStyle="1" w:styleId="79202ED2DB334DA88DC1658CFF71022A16">
    <w:name w:val="79202ED2DB334DA88DC1658CFF71022A16"/>
    <w:rsid w:val="00A07C34"/>
    <w:rPr>
      <w:rFonts w:eastAsiaTheme="minorHAnsi"/>
    </w:rPr>
  </w:style>
  <w:style w:type="paragraph" w:customStyle="1" w:styleId="BBB9644982C44F98BE5B2491B7B8A71516">
    <w:name w:val="BBB9644982C44F98BE5B2491B7B8A71516"/>
    <w:rsid w:val="00A07C34"/>
    <w:rPr>
      <w:rFonts w:eastAsiaTheme="minorHAnsi"/>
    </w:rPr>
  </w:style>
  <w:style w:type="paragraph" w:customStyle="1" w:styleId="4A1DAAC7C9984E8CB93B8CBE4CD3DF7E16">
    <w:name w:val="4A1DAAC7C9984E8CB93B8CBE4CD3DF7E16"/>
    <w:rsid w:val="00A07C34"/>
    <w:rPr>
      <w:rFonts w:eastAsiaTheme="minorHAnsi"/>
    </w:rPr>
  </w:style>
  <w:style w:type="paragraph" w:customStyle="1" w:styleId="CE0B55325988406B8D82019707275C0916">
    <w:name w:val="CE0B55325988406B8D82019707275C0916"/>
    <w:rsid w:val="00A07C34"/>
    <w:rPr>
      <w:rFonts w:eastAsiaTheme="minorHAnsi"/>
    </w:rPr>
  </w:style>
  <w:style w:type="paragraph" w:customStyle="1" w:styleId="1E7CD385C4604E4BBF8C303EE037EC8C16">
    <w:name w:val="1E7CD385C4604E4BBF8C303EE037EC8C16"/>
    <w:rsid w:val="00A07C34"/>
    <w:rPr>
      <w:rFonts w:eastAsiaTheme="minorHAnsi"/>
    </w:rPr>
  </w:style>
  <w:style w:type="paragraph" w:customStyle="1" w:styleId="F897C4B383F9408AA7FBC4FB1F122BF916">
    <w:name w:val="F897C4B383F9408AA7FBC4FB1F122BF916"/>
    <w:rsid w:val="00A07C34"/>
    <w:rPr>
      <w:rFonts w:eastAsiaTheme="minorHAnsi"/>
    </w:rPr>
  </w:style>
  <w:style w:type="paragraph" w:customStyle="1" w:styleId="9FC8A71D1EED4B0A9FB5DE01A0CA844216">
    <w:name w:val="9FC8A71D1EED4B0A9FB5DE01A0CA844216"/>
    <w:rsid w:val="00A07C34"/>
    <w:rPr>
      <w:rFonts w:eastAsiaTheme="minorHAnsi"/>
    </w:rPr>
  </w:style>
  <w:style w:type="paragraph" w:customStyle="1" w:styleId="08955B0E136243458C19ACC6AB7EC96B16">
    <w:name w:val="08955B0E136243458C19ACC6AB7EC96B16"/>
    <w:rsid w:val="00A07C34"/>
    <w:rPr>
      <w:rFonts w:eastAsiaTheme="minorHAnsi"/>
    </w:rPr>
  </w:style>
  <w:style w:type="paragraph" w:customStyle="1" w:styleId="AAB896E9171742E5A53F06DA762B3E0B16">
    <w:name w:val="AAB896E9171742E5A53F06DA762B3E0B16"/>
    <w:rsid w:val="00A07C34"/>
    <w:rPr>
      <w:rFonts w:eastAsiaTheme="minorHAnsi"/>
    </w:rPr>
  </w:style>
  <w:style w:type="paragraph" w:customStyle="1" w:styleId="8D6BD87B5E0747C6BD28E7F2C532755316">
    <w:name w:val="8D6BD87B5E0747C6BD28E7F2C532755316"/>
    <w:rsid w:val="00A07C34"/>
    <w:rPr>
      <w:rFonts w:eastAsiaTheme="minorHAnsi"/>
    </w:rPr>
  </w:style>
  <w:style w:type="paragraph" w:customStyle="1" w:styleId="27663AB6C3ED49C9A6DBC7F4E11C2A2E16">
    <w:name w:val="27663AB6C3ED49C9A6DBC7F4E11C2A2E16"/>
    <w:rsid w:val="00A07C34"/>
    <w:rPr>
      <w:rFonts w:eastAsiaTheme="minorHAnsi"/>
    </w:rPr>
  </w:style>
  <w:style w:type="paragraph" w:customStyle="1" w:styleId="5F4B1AAB319547A6BB935DEE94597C7A16">
    <w:name w:val="5F4B1AAB319547A6BB935DEE94597C7A16"/>
    <w:rsid w:val="00A07C34"/>
    <w:rPr>
      <w:rFonts w:eastAsiaTheme="minorHAnsi"/>
    </w:rPr>
  </w:style>
  <w:style w:type="paragraph" w:customStyle="1" w:styleId="424EAD30F3B3467793379509821B639D16">
    <w:name w:val="424EAD30F3B3467793379509821B639D16"/>
    <w:rsid w:val="00A07C34"/>
    <w:rPr>
      <w:rFonts w:eastAsiaTheme="minorHAnsi"/>
    </w:rPr>
  </w:style>
  <w:style w:type="paragraph" w:customStyle="1" w:styleId="5B43E1E2014743A9923CCEC6A1C19BCC18">
    <w:name w:val="5B43E1E2014743A9923CCEC6A1C19BCC18"/>
    <w:rsid w:val="00A07C34"/>
    <w:rPr>
      <w:rFonts w:eastAsiaTheme="minorHAnsi"/>
    </w:rPr>
  </w:style>
  <w:style w:type="paragraph" w:customStyle="1" w:styleId="E96DE4434DAA4639895ACF7E8FB7A20C17">
    <w:name w:val="E96DE4434DAA4639895ACF7E8FB7A20C17"/>
    <w:rsid w:val="00A07C34"/>
    <w:rPr>
      <w:rFonts w:eastAsiaTheme="minorHAnsi"/>
    </w:rPr>
  </w:style>
  <w:style w:type="paragraph" w:customStyle="1" w:styleId="B432012E4E3D4B88AAA52065CF460B8417">
    <w:name w:val="B432012E4E3D4B88AAA52065CF460B8417"/>
    <w:rsid w:val="00A07C34"/>
    <w:rPr>
      <w:rFonts w:eastAsiaTheme="minorHAnsi"/>
    </w:rPr>
  </w:style>
  <w:style w:type="paragraph" w:customStyle="1" w:styleId="49130652AC3B411581D4CEC6CA88667817">
    <w:name w:val="49130652AC3B411581D4CEC6CA88667817"/>
    <w:rsid w:val="00A07C34"/>
    <w:rPr>
      <w:rFonts w:eastAsiaTheme="minorHAnsi"/>
    </w:rPr>
  </w:style>
  <w:style w:type="paragraph" w:customStyle="1" w:styleId="425511DBC0174CC8B01CBF3232A829B217">
    <w:name w:val="425511DBC0174CC8B01CBF3232A829B217"/>
    <w:rsid w:val="00A07C34"/>
    <w:rPr>
      <w:rFonts w:eastAsiaTheme="minorHAnsi"/>
    </w:rPr>
  </w:style>
  <w:style w:type="paragraph" w:customStyle="1" w:styleId="A6C661EA3F2B4F18B64F5124C01FA7CF17">
    <w:name w:val="A6C661EA3F2B4F18B64F5124C01FA7CF17"/>
    <w:rsid w:val="00A07C34"/>
    <w:rPr>
      <w:rFonts w:eastAsiaTheme="minorHAnsi"/>
    </w:rPr>
  </w:style>
  <w:style w:type="paragraph" w:customStyle="1" w:styleId="725C63E107F7412C9DD6E46A40802F3813">
    <w:name w:val="725C63E107F7412C9DD6E46A40802F3813"/>
    <w:rsid w:val="00A07C34"/>
    <w:rPr>
      <w:rFonts w:eastAsiaTheme="minorHAnsi"/>
    </w:rPr>
  </w:style>
  <w:style w:type="paragraph" w:customStyle="1" w:styleId="6901908CB7B34F989152BAD71E1191C617">
    <w:name w:val="6901908CB7B34F989152BAD71E1191C617"/>
    <w:rsid w:val="00A07C34"/>
    <w:rPr>
      <w:rFonts w:eastAsiaTheme="minorHAnsi"/>
    </w:rPr>
  </w:style>
  <w:style w:type="paragraph" w:customStyle="1" w:styleId="747D7675331F464C8777EA631404F50A17">
    <w:name w:val="747D7675331F464C8777EA631404F50A17"/>
    <w:rsid w:val="00A07C34"/>
    <w:rPr>
      <w:rFonts w:eastAsiaTheme="minorHAnsi"/>
    </w:rPr>
  </w:style>
  <w:style w:type="paragraph" w:customStyle="1" w:styleId="CD70949628334181A8B091324C73BD0C17">
    <w:name w:val="CD70949628334181A8B091324C73BD0C17"/>
    <w:rsid w:val="00A07C34"/>
    <w:rPr>
      <w:rFonts w:eastAsiaTheme="minorHAnsi"/>
    </w:rPr>
  </w:style>
  <w:style w:type="paragraph" w:customStyle="1" w:styleId="3AFD98E95C3849B9AE3AB92FEE4C1B9717">
    <w:name w:val="3AFD98E95C3849B9AE3AB92FEE4C1B9717"/>
    <w:rsid w:val="00A07C34"/>
    <w:rPr>
      <w:rFonts w:eastAsiaTheme="minorHAnsi"/>
    </w:rPr>
  </w:style>
  <w:style w:type="paragraph" w:customStyle="1" w:styleId="30FECE43522E4F38B250A3ED1085630F17">
    <w:name w:val="30FECE43522E4F38B250A3ED1085630F17"/>
    <w:rsid w:val="00A07C34"/>
    <w:rPr>
      <w:rFonts w:eastAsiaTheme="minorHAnsi"/>
    </w:rPr>
  </w:style>
  <w:style w:type="paragraph" w:customStyle="1" w:styleId="60EEAB1BE9E24EEDA873BC743CF2E22917">
    <w:name w:val="60EEAB1BE9E24EEDA873BC743CF2E22917"/>
    <w:rsid w:val="00A07C34"/>
    <w:rPr>
      <w:rFonts w:eastAsiaTheme="minorHAnsi"/>
    </w:rPr>
  </w:style>
  <w:style w:type="paragraph" w:customStyle="1" w:styleId="6A1B571DE20B46F7A65C1B4BC0E93B6E17">
    <w:name w:val="6A1B571DE20B46F7A65C1B4BC0E93B6E17"/>
    <w:rsid w:val="00A07C34"/>
    <w:rPr>
      <w:rFonts w:eastAsiaTheme="minorHAnsi"/>
    </w:rPr>
  </w:style>
  <w:style w:type="paragraph" w:customStyle="1" w:styleId="220DDEC227EB492EB018BD29E3329D1717">
    <w:name w:val="220DDEC227EB492EB018BD29E3329D1717"/>
    <w:rsid w:val="00A07C34"/>
    <w:rPr>
      <w:rFonts w:eastAsiaTheme="minorHAnsi"/>
    </w:rPr>
  </w:style>
  <w:style w:type="paragraph" w:customStyle="1" w:styleId="D5F4DDC97E2F4D2BB6BA321EDC372FEE17">
    <w:name w:val="D5F4DDC97E2F4D2BB6BA321EDC372FEE17"/>
    <w:rsid w:val="00A07C34"/>
    <w:rPr>
      <w:rFonts w:eastAsiaTheme="minorHAnsi"/>
    </w:rPr>
  </w:style>
  <w:style w:type="paragraph" w:customStyle="1" w:styleId="9B6601EC02FF443093BDACCAB4BEFACB17">
    <w:name w:val="9B6601EC02FF443093BDACCAB4BEFACB17"/>
    <w:rsid w:val="00A07C34"/>
    <w:rPr>
      <w:rFonts w:eastAsiaTheme="minorHAnsi"/>
    </w:rPr>
  </w:style>
  <w:style w:type="paragraph" w:customStyle="1" w:styleId="75D5E4FA05FF433380977840B31D8EF817">
    <w:name w:val="75D5E4FA05FF433380977840B31D8EF817"/>
    <w:rsid w:val="00A07C34"/>
    <w:rPr>
      <w:rFonts w:eastAsiaTheme="minorHAnsi"/>
    </w:rPr>
  </w:style>
  <w:style w:type="paragraph" w:customStyle="1" w:styleId="CA0768CB81EF4AF6BBC11C0655F472A017">
    <w:name w:val="CA0768CB81EF4AF6BBC11C0655F472A017"/>
    <w:rsid w:val="00A07C34"/>
    <w:rPr>
      <w:rFonts w:eastAsiaTheme="minorHAnsi"/>
    </w:rPr>
  </w:style>
  <w:style w:type="paragraph" w:customStyle="1" w:styleId="067041811A6D4A4FA61D097613A8FBBE17">
    <w:name w:val="067041811A6D4A4FA61D097613A8FBBE17"/>
    <w:rsid w:val="00A07C34"/>
    <w:rPr>
      <w:rFonts w:eastAsiaTheme="minorHAnsi"/>
    </w:rPr>
  </w:style>
  <w:style w:type="paragraph" w:customStyle="1" w:styleId="9FA095E30DCA4B678A59EF300BF9462317">
    <w:name w:val="9FA095E30DCA4B678A59EF300BF9462317"/>
    <w:rsid w:val="00A07C34"/>
    <w:rPr>
      <w:rFonts w:eastAsiaTheme="minorHAnsi"/>
    </w:rPr>
  </w:style>
  <w:style w:type="paragraph" w:customStyle="1" w:styleId="ED6D03DC8437426CA9D5F8EB01FB87BD17">
    <w:name w:val="ED6D03DC8437426CA9D5F8EB01FB87BD17"/>
    <w:rsid w:val="00A07C34"/>
    <w:rPr>
      <w:rFonts w:eastAsiaTheme="minorHAnsi"/>
    </w:rPr>
  </w:style>
  <w:style w:type="paragraph" w:customStyle="1" w:styleId="EED9F9E17DAF488CB3B1C2BABB075FA717">
    <w:name w:val="EED9F9E17DAF488CB3B1C2BABB075FA717"/>
    <w:rsid w:val="00A07C34"/>
    <w:rPr>
      <w:rFonts w:eastAsiaTheme="minorHAnsi"/>
    </w:rPr>
  </w:style>
  <w:style w:type="paragraph" w:customStyle="1" w:styleId="09A8379BBBA74E47BE33A2E0C86E448417">
    <w:name w:val="09A8379BBBA74E47BE33A2E0C86E448417"/>
    <w:rsid w:val="00A07C34"/>
    <w:rPr>
      <w:rFonts w:eastAsiaTheme="minorHAnsi"/>
    </w:rPr>
  </w:style>
  <w:style w:type="paragraph" w:customStyle="1" w:styleId="AAEA40224C564A29AC0F3405B1D118E217">
    <w:name w:val="AAEA40224C564A29AC0F3405B1D118E217"/>
    <w:rsid w:val="00A07C34"/>
    <w:rPr>
      <w:rFonts w:eastAsiaTheme="minorHAnsi"/>
    </w:rPr>
  </w:style>
  <w:style w:type="paragraph" w:customStyle="1" w:styleId="E5A2D34A97254476A466E31572A5CCA017">
    <w:name w:val="E5A2D34A97254476A466E31572A5CCA017"/>
    <w:rsid w:val="00A07C34"/>
    <w:rPr>
      <w:rFonts w:eastAsiaTheme="minorHAnsi"/>
    </w:rPr>
  </w:style>
  <w:style w:type="paragraph" w:customStyle="1" w:styleId="25915255E24F4225B6D9E15DBC1B24C717">
    <w:name w:val="25915255E24F4225B6D9E15DBC1B24C717"/>
    <w:rsid w:val="00A07C34"/>
    <w:rPr>
      <w:rFonts w:eastAsiaTheme="minorHAnsi"/>
    </w:rPr>
  </w:style>
  <w:style w:type="paragraph" w:customStyle="1" w:styleId="046FA9C79EE3406C8AA40D2086AFCA9717">
    <w:name w:val="046FA9C79EE3406C8AA40D2086AFCA9717"/>
    <w:rsid w:val="00A07C34"/>
    <w:rPr>
      <w:rFonts w:eastAsiaTheme="minorHAnsi"/>
    </w:rPr>
  </w:style>
  <w:style w:type="paragraph" w:customStyle="1" w:styleId="2D614D2DCB0D47BC8CCD1B066BC1501E17">
    <w:name w:val="2D614D2DCB0D47BC8CCD1B066BC1501E17"/>
    <w:rsid w:val="00A07C34"/>
    <w:rPr>
      <w:rFonts w:eastAsiaTheme="minorHAnsi"/>
    </w:rPr>
  </w:style>
  <w:style w:type="paragraph" w:customStyle="1" w:styleId="36F7CBFBDFFF412E97B87395BF3EE8F817">
    <w:name w:val="36F7CBFBDFFF412E97B87395BF3EE8F817"/>
    <w:rsid w:val="00A07C34"/>
    <w:rPr>
      <w:rFonts w:eastAsiaTheme="minorHAnsi"/>
    </w:rPr>
  </w:style>
  <w:style w:type="paragraph" w:customStyle="1" w:styleId="9207334FC7E048B1A10FB9B9C95089E717">
    <w:name w:val="9207334FC7E048B1A10FB9B9C95089E717"/>
    <w:rsid w:val="00A07C34"/>
    <w:rPr>
      <w:rFonts w:eastAsiaTheme="minorHAnsi"/>
    </w:rPr>
  </w:style>
  <w:style w:type="paragraph" w:customStyle="1" w:styleId="88AF13263EE94C4397F1248EC0150F5417">
    <w:name w:val="88AF13263EE94C4397F1248EC0150F5417"/>
    <w:rsid w:val="00A07C34"/>
    <w:rPr>
      <w:rFonts w:eastAsiaTheme="minorHAnsi"/>
    </w:rPr>
  </w:style>
  <w:style w:type="paragraph" w:customStyle="1" w:styleId="4FEAA379D44246CA8CAA3426FF7D971517">
    <w:name w:val="4FEAA379D44246CA8CAA3426FF7D971517"/>
    <w:rsid w:val="00A07C34"/>
    <w:rPr>
      <w:rFonts w:eastAsiaTheme="minorHAnsi"/>
    </w:rPr>
  </w:style>
  <w:style w:type="paragraph" w:customStyle="1" w:styleId="0B7BC541F6E74A178C85B18D3DC72A0517">
    <w:name w:val="0B7BC541F6E74A178C85B18D3DC72A0517"/>
    <w:rsid w:val="00A07C34"/>
    <w:rPr>
      <w:rFonts w:eastAsiaTheme="minorHAnsi"/>
    </w:rPr>
  </w:style>
  <w:style w:type="paragraph" w:customStyle="1" w:styleId="EB3A4D6026804F638F6EB2C5B6B9340317">
    <w:name w:val="EB3A4D6026804F638F6EB2C5B6B9340317"/>
    <w:rsid w:val="00A07C34"/>
    <w:rPr>
      <w:rFonts w:eastAsiaTheme="minorHAnsi"/>
    </w:rPr>
  </w:style>
  <w:style w:type="paragraph" w:customStyle="1" w:styleId="0A0DECE5E78C447E98ED67DF063A3B8D17">
    <w:name w:val="0A0DECE5E78C447E98ED67DF063A3B8D17"/>
    <w:rsid w:val="00A07C34"/>
    <w:rPr>
      <w:rFonts w:eastAsiaTheme="minorHAnsi"/>
    </w:rPr>
  </w:style>
  <w:style w:type="paragraph" w:customStyle="1" w:styleId="37CA73E932D24D25AFA10AA89005D3E217">
    <w:name w:val="37CA73E932D24D25AFA10AA89005D3E217"/>
    <w:rsid w:val="00A07C34"/>
    <w:rPr>
      <w:rFonts w:eastAsiaTheme="minorHAnsi"/>
    </w:rPr>
  </w:style>
  <w:style w:type="paragraph" w:customStyle="1" w:styleId="788E8389F3CA4FDFA3AE21ADCFAE64ED17">
    <w:name w:val="788E8389F3CA4FDFA3AE21ADCFAE64ED17"/>
    <w:rsid w:val="00A07C34"/>
    <w:rPr>
      <w:rFonts w:eastAsiaTheme="minorHAnsi"/>
    </w:rPr>
  </w:style>
  <w:style w:type="paragraph" w:customStyle="1" w:styleId="6319E32CC19A476EA852525692437D0F17">
    <w:name w:val="6319E32CC19A476EA852525692437D0F17"/>
    <w:rsid w:val="00A07C34"/>
    <w:rPr>
      <w:rFonts w:eastAsiaTheme="minorHAnsi"/>
    </w:rPr>
  </w:style>
  <w:style w:type="paragraph" w:customStyle="1" w:styleId="C8A61570F7404BFABF9355D4F9DFA06F17">
    <w:name w:val="C8A61570F7404BFABF9355D4F9DFA06F17"/>
    <w:rsid w:val="00A07C34"/>
    <w:rPr>
      <w:rFonts w:eastAsiaTheme="minorHAnsi"/>
    </w:rPr>
  </w:style>
  <w:style w:type="paragraph" w:customStyle="1" w:styleId="47A32EDEBEB642C780D99FC48AD3E2C217">
    <w:name w:val="47A32EDEBEB642C780D99FC48AD3E2C217"/>
    <w:rsid w:val="00A07C34"/>
    <w:rPr>
      <w:rFonts w:eastAsiaTheme="minorHAnsi"/>
    </w:rPr>
  </w:style>
  <w:style w:type="paragraph" w:customStyle="1" w:styleId="78B0CA40D2A9441EB0C7580CB80824B117">
    <w:name w:val="78B0CA40D2A9441EB0C7580CB80824B117"/>
    <w:rsid w:val="00A07C34"/>
    <w:rPr>
      <w:rFonts w:eastAsiaTheme="minorHAnsi"/>
    </w:rPr>
  </w:style>
  <w:style w:type="paragraph" w:customStyle="1" w:styleId="E1304195577F454C91CC571A8A8AA1E517">
    <w:name w:val="E1304195577F454C91CC571A8A8AA1E517"/>
    <w:rsid w:val="00A07C34"/>
    <w:rPr>
      <w:rFonts w:eastAsiaTheme="minorHAnsi"/>
    </w:rPr>
  </w:style>
  <w:style w:type="paragraph" w:customStyle="1" w:styleId="0B7AA48A66914AD38001828C130366F317">
    <w:name w:val="0B7AA48A66914AD38001828C130366F317"/>
    <w:rsid w:val="00A07C34"/>
    <w:rPr>
      <w:rFonts w:eastAsiaTheme="minorHAnsi"/>
    </w:rPr>
  </w:style>
  <w:style w:type="paragraph" w:customStyle="1" w:styleId="B4A413C292FE4B80901C589CE2339F4A17">
    <w:name w:val="B4A413C292FE4B80901C589CE2339F4A17"/>
    <w:rsid w:val="00A07C34"/>
    <w:rPr>
      <w:rFonts w:eastAsiaTheme="minorHAnsi"/>
    </w:rPr>
  </w:style>
  <w:style w:type="paragraph" w:customStyle="1" w:styleId="B470010CD9654EFEB281D3AB2873183017">
    <w:name w:val="B470010CD9654EFEB281D3AB2873183017"/>
    <w:rsid w:val="00A07C34"/>
    <w:rPr>
      <w:rFonts w:eastAsiaTheme="minorHAnsi"/>
    </w:rPr>
  </w:style>
  <w:style w:type="paragraph" w:customStyle="1" w:styleId="2057BD0C9C3E472A9B89A9EC6711C11E17">
    <w:name w:val="2057BD0C9C3E472A9B89A9EC6711C11E17"/>
    <w:rsid w:val="00A07C34"/>
    <w:rPr>
      <w:rFonts w:eastAsiaTheme="minorHAnsi"/>
    </w:rPr>
  </w:style>
  <w:style w:type="paragraph" w:customStyle="1" w:styleId="F37C496DF0CA44B3B7BB2D5E436CDDEC17">
    <w:name w:val="F37C496DF0CA44B3B7BB2D5E436CDDEC17"/>
    <w:rsid w:val="00A07C34"/>
    <w:rPr>
      <w:rFonts w:eastAsiaTheme="minorHAnsi"/>
    </w:rPr>
  </w:style>
  <w:style w:type="paragraph" w:customStyle="1" w:styleId="CE1292F728574FCCA1AE608E1C9FC5E217">
    <w:name w:val="CE1292F728574FCCA1AE608E1C9FC5E217"/>
    <w:rsid w:val="00A07C34"/>
    <w:rPr>
      <w:rFonts w:eastAsiaTheme="minorHAnsi"/>
    </w:rPr>
  </w:style>
  <w:style w:type="paragraph" w:customStyle="1" w:styleId="AE7CCF1C762F4E79B54DF408ACE0558B17">
    <w:name w:val="AE7CCF1C762F4E79B54DF408ACE0558B17"/>
    <w:rsid w:val="00A07C34"/>
    <w:rPr>
      <w:rFonts w:eastAsiaTheme="minorHAnsi"/>
    </w:rPr>
  </w:style>
  <w:style w:type="paragraph" w:customStyle="1" w:styleId="79202ED2DB334DA88DC1658CFF71022A17">
    <w:name w:val="79202ED2DB334DA88DC1658CFF71022A17"/>
    <w:rsid w:val="00A07C34"/>
    <w:rPr>
      <w:rFonts w:eastAsiaTheme="minorHAnsi"/>
    </w:rPr>
  </w:style>
  <w:style w:type="paragraph" w:customStyle="1" w:styleId="BBB9644982C44F98BE5B2491B7B8A71517">
    <w:name w:val="BBB9644982C44F98BE5B2491B7B8A71517"/>
    <w:rsid w:val="00A07C34"/>
    <w:rPr>
      <w:rFonts w:eastAsiaTheme="minorHAnsi"/>
    </w:rPr>
  </w:style>
  <w:style w:type="paragraph" w:customStyle="1" w:styleId="4A1DAAC7C9984E8CB93B8CBE4CD3DF7E17">
    <w:name w:val="4A1DAAC7C9984E8CB93B8CBE4CD3DF7E17"/>
    <w:rsid w:val="00A07C34"/>
    <w:rPr>
      <w:rFonts w:eastAsiaTheme="minorHAnsi"/>
    </w:rPr>
  </w:style>
  <w:style w:type="paragraph" w:customStyle="1" w:styleId="CE0B55325988406B8D82019707275C0917">
    <w:name w:val="CE0B55325988406B8D82019707275C0917"/>
    <w:rsid w:val="00A07C34"/>
    <w:rPr>
      <w:rFonts w:eastAsiaTheme="minorHAnsi"/>
    </w:rPr>
  </w:style>
  <w:style w:type="paragraph" w:customStyle="1" w:styleId="1E7CD385C4604E4BBF8C303EE037EC8C17">
    <w:name w:val="1E7CD385C4604E4BBF8C303EE037EC8C17"/>
    <w:rsid w:val="00A07C34"/>
    <w:rPr>
      <w:rFonts w:eastAsiaTheme="minorHAnsi"/>
    </w:rPr>
  </w:style>
  <w:style w:type="paragraph" w:customStyle="1" w:styleId="F897C4B383F9408AA7FBC4FB1F122BF917">
    <w:name w:val="F897C4B383F9408AA7FBC4FB1F122BF917"/>
    <w:rsid w:val="00A07C34"/>
    <w:rPr>
      <w:rFonts w:eastAsiaTheme="minorHAnsi"/>
    </w:rPr>
  </w:style>
  <w:style w:type="paragraph" w:customStyle="1" w:styleId="9FC8A71D1EED4B0A9FB5DE01A0CA844217">
    <w:name w:val="9FC8A71D1EED4B0A9FB5DE01A0CA844217"/>
    <w:rsid w:val="00A07C34"/>
    <w:rPr>
      <w:rFonts w:eastAsiaTheme="minorHAnsi"/>
    </w:rPr>
  </w:style>
  <w:style w:type="paragraph" w:customStyle="1" w:styleId="08955B0E136243458C19ACC6AB7EC96B17">
    <w:name w:val="08955B0E136243458C19ACC6AB7EC96B17"/>
    <w:rsid w:val="00A07C34"/>
    <w:rPr>
      <w:rFonts w:eastAsiaTheme="minorHAnsi"/>
    </w:rPr>
  </w:style>
  <w:style w:type="paragraph" w:customStyle="1" w:styleId="AAB896E9171742E5A53F06DA762B3E0B17">
    <w:name w:val="AAB896E9171742E5A53F06DA762B3E0B17"/>
    <w:rsid w:val="00A07C34"/>
    <w:rPr>
      <w:rFonts w:eastAsiaTheme="minorHAnsi"/>
    </w:rPr>
  </w:style>
  <w:style w:type="paragraph" w:customStyle="1" w:styleId="8D6BD87B5E0747C6BD28E7F2C532755317">
    <w:name w:val="8D6BD87B5E0747C6BD28E7F2C532755317"/>
    <w:rsid w:val="00A07C34"/>
    <w:rPr>
      <w:rFonts w:eastAsiaTheme="minorHAnsi"/>
    </w:rPr>
  </w:style>
  <w:style w:type="paragraph" w:customStyle="1" w:styleId="27663AB6C3ED49C9A6DBC7F4E11C2A2E17">
    <w:name w:val="27663AB6C3ED49C9A6DBC7F4E11C2A2E17"/>
    <w:rsid w:val="00A07C34"/>
    <w:rPr>
      <w:rFonts w:eastAsiaTheme="minorHAnsi"/>
    </w:rPr>
  </w:style>
  <w:style w:type="paragraph" w:customStyle="1" w:styleId="5F4B1AAB319547A6BB935DEE94597C7A17">
    <w:name w:val="5F4B1AAB319547A6BB935DEE94597C7A17"/>
    <w:rsid w:val="00A07C34"/>
    <w:rPr>
      <w:rFonts w:eastAsiaTheme="minorHAnsi"/>
    </w:rPr>
  </w:style>
  <w:style w:type="paragraph" w:customStyle="1" w:styleId="424EAD30F3B3467793379509821B639D17">
    <w:name w:val="424EAD30F3B3467793379509821B639D17"/>
    <w:rsid w:val="00A07C34"/>
    <w:rPr>
      <w:rFonts w:eastAsiaTheme="minorHAnsi"/>
    </w:rPr>
  </w:style>
  <w:style w:type="paragraph" w:customStyle="1" w:styleId="5B43E1E2014743A9923CCEC6A1C19BCC19">
    <w:name w:val="5B43E1E2014743A9923CCEC6A1C19BCC19"/>
    <w:rsid w:val="00A07C34"/>
    <w:rPr>
      <w:rFonts w:eastAsiaTheme="minorHAnsi"/>
    </w:rPr>
  </w:style>
  <w:style w:type="paragraph" w:customStyle="1" w:styleId="E96DE4434DAA4639895ACF7E8FB7A20C18">
    <w:name w:val="E96DE4434DAA4639895ACF7E8FB7A20C18"/>
    <w:rsid w:val="00A07C34"/>
    <w:rPr>
      <w:rFonts w:eastAsiaTheme="minorHAnsi"/>
    </w:rPr>
  </w:style>
  <w:style w:type="paragraph" w:customStyle="1" w:styleId="B432012E4E3D4B88AAA52065CF460B8418">
    <w:name w:val="B432012E4E3D4B88AAA52065CF460B8418"/>
    <w:rsid w:val="00A07C34"/>
    <w:rPr>
      <w:rFonts w:eastAsiaTheme="minorHAnsi"/>
    </w:rPr>
  </w:style>
  <w:style w:type="paragraph" w:customStyle="1" w:styleId="49130652AC3B411581D4CEC6CA88667818">
    <w:name w:val="49130652AC3B411581D4CEC6CA88667818"/>
    <w:rsid w:val="00A07C34"/>
    <w:rPr>
      <w:rFonts w:eastAsiaTheme="minorHAnsi"/>
    </w:rPr>
  </w:style>
  <w:style w:type="paragraph" w:customStyle="1" w:styleId="425511DBC0174CC8B01CBF3232A829B218">
    <w:name w:val="425511DBC0174CC8B01CBF3232A829B218"/>
    <w:rsid w:val="00A07C34"/>
    <w:rPr>
      <w:rFonts w:eastAsiaTheme="minorHAnsi"/>
    </w:rPr>
  </w:style>
  <w:style w:type="paragraph" w:customStyle="1" w:styleId="A6C661EA3F2B4F18B64F5124C01FA7CF18">
    <w:name w:val="A6C661EA3F2B4F18B64F5124C01FA7CF18"/>
    <w:rsid w:val="00A07C34"/>
    <w:rPr>
      <w:rFonts w:eastAsiaTheme="minorHAnsi"/>
    </w:rPr>
  </w:style>
  <w:style w:type="paragraph" w:customStyle="1" w:styleId="725C63E107F7412C9DD6E46A40802F3814">
    <w:name w:val="725C63E107F7412C9DD6E46A40802F3814"/>
    <w:rsid w:val="00A07C34"/>
    <w:rPr>
      <w:rFonts w:eastAsiaTheme="minorHAnsi"/>
    </w:rPr>
  </w:style>
  <w:style w:type="paragraph" w:customStyle="1" w:styleId="6901908CB7B34F989152BAD71E1191C618">
    <w:name w:val="6901908CB7B34F989152BAD71E1191C618"/>
    <w:rsid w:val="00A07C34"/>
    <w:rPr>
      <w:rFonts w:eastAsiaTheme="minorHAnsi"/>
    </w:rPr>
  </w:style>
  <w:style w:type="paragraph" w:customStyle="1" w:styleId="747D7675331F464C8777EA631404F50A18">
    <w:name w:val="747D7675331F464C8777EA631404F50A18"/>
    <w:rsid w:val="00A07C34"/>
    <w:rPr>
      <w:rFonts w:eastAsiaTheme="minorHAnsi"/>
    </w:rPr>
  </w:style>
  <w:style w:type="paragraph" w:customStyle="1" w:styleId="CD70949628334181A8B091324C73BD0C18">
    <w:name w:val="CD70949628334181A8B091324C73BD0C18"/>
    <w:rsid w:val="00A07C34"/>
    <w:rPr>
      <w:rFonts w:eastAsiaTheme="minorHAnsi"/>
    </w:rPr>
  </w:style>
  <w:style w:type="paragraph" w:customStyle="1" w:styleId="3AFD98E95C3849B9AE3AB92FEE4C1B9718">
    <w:name w:val="3AFD98E95C3849B9AE3AB92FEE4C1B9718"/>
    <w:rsid w:val="00A07C34"/>
    <w:rPr>
      <w:rFonts w:eastAsiaTheme="minorHAnsi"/>
    </w:rPr>
  </w:style>
  <w:style w:type="paragraph" w:customStyle="1" w:styleId="30FECE43522E4F38B250A3ED1085630F18">
    <w:name w:val="30FECE43522E4F38B250A3ED1085630F18"/>
    <w:rsid w:val="00A07C34"/>
    <w:rPr>
      <w:rFonts w:eastAsiaTheme="minorHAnsi"/>
    </w:rPr>
  </w:style>
  <w:style w:type="paragraph" w:customStyle="1" w:styleId="60EEAB1BE9E24EEDA873BC743CF2E22918">
    <w:name w:val="60EEAB1BE9E24EEDA873BC743CF2E22918"/>
    <w:rsid w:val="00A07C34"/>
    <w:rPr>
      <w:rFonts w:eastAsiaTheme="minorHAnsi"/>
    </w:rPr>
  </w:style>
  <w:style w:type="paragraph" w:customStyle="1" w:styleId="6A1B571DE20B46F7A65C1B4BC0E93B6E18">
    <w:name w:val="6A1B571DE20B46F7A65C1B4BC0E93B6E18"/>
    <w:rsid w:val="00A07C34"/>
    <w:rPr>
      <w:rFonts w:eastAsiaTheme="minorHAnsi"/>
    </w:rPr>
  </w:style>
  <w:style w:type="paragraph" w:customStyle="1" w:styleId="220DDEC227EB492EB018BD29E3329D1718">
    <w:name w:val="220DDEC227EB492EB018BD29E3329D1718"/>
    <w:rsid w:val="00A07C34"/>
    <w:rPr>
      <w:rFonts w:eastAsiaTheme="minorHAnsi"/>
    </w:rPr>
  </w:style>
  <w:style w:type="paragraph" w:customStyle="1" w:styleId="D5F4DDC97E2F4D2BB6BA321EDC372FEE18">
    <w:name w:val="D5F4DDC97E2F4D2BB6BA321EDC372FEE18"/>
    <w:rsid w:val="00A07C34"/>
    <w:rPr>
      <w:rFonts w:eastAsiaTheme="minorHAnsi"/>
    </w:rPr>
  </w:style>
  <w:style w:type="paragraph" w:customStyle="1" w:styleId="9B6601EC02FF443093BDACCAB4BEFACB18">
    <w:name w:val="9B6601EC02FF443093BDACCAB4BEFACB18"/>
    <w:rsid w:val="00A07C34"/>
    <w:rPr>
      <w:rFonts w:eastAsiaTheme="minorHAnsi"/>
    </w:rPr>
  </w:style>
  <w:style w:type="paragraph" w:customStyle="1" w:styleId="75D5E4FA05FF433380977840B31D8EF818">
    <w:name w:val="75D5E4FA05FF433380977840B31D8EF818"/>
    <w:rsid w:val="00A07C34"/>
    <w:rPr>
      <w:rFonts w:eastAsiaTheme="minorHAnsi"/>
    </w:rPr>
  </w:style>
  <w:style w:type="paragraph" w:customStyle="1" w:styleId="CA0768CB81EF4AF6BBC11C0655F472A018">
    <w:name w:val="CA0768CB81EF4AF6BBC11C0655F472A018"/>
    <w:rsid w:val="00A07C34"/>
    <w:rPr>
      <w:rFonts w:eastAsiaTheme="minorHAnsi"/>
    </w:rPr>
  </w:style>
  <w:style w:type="paragraph" w:customStyle="1" w:styleId="067041811A6D4A4FA61D097613A8FBBE18">
    <w:name w:val="067041811A6D4A4FA61D097613A8FBBE18"/>
    <w:rsid w:val="00A07C34"/>
    <w:rPr>
      <w:rFonts w:eastAsiaTheme="minorHAnsi"/>
    </w:rPr>
  </w:style>
  <w:style w:type="paragraph" w:customStyle="1" w:styleId="9FA095E30DCA4B678A59EF300BF9462318">
    <w:name w:val="9FA095E30DCA4B678A59EF300BF9462318"/>
    <w:rsid w:val="00A07C34"/>
    <w:rPr>
      <w:rFonts w:eastAsiaTheme="minorHAnsi"/>
    </w:rPr>
  </w:style>
  <w:style w:type="paragraph" w:customStyle="1" w:styleId="ED6D03DC8437426CA9D5F8EB01FB87BD18">
    <w:name w:val="ED6D03DC8437426CA9D5F8EB01FB87BD18"/>
    <w:rsid w:val="00A07C34"/>
    <w:rPr>
      <w:rFonts w:eastAsiaTheme="minorHAnsi"/>
    </w:rPr>
  </w:style>
  <w:style w:type="paragraph" w:customStyle="1" w:styleId="EED9F9E17DAF488CB3B1C2BABB075FA718">
    <w:name w:val="EED9F9E17DAF488CB3B1C2BABB075FA718"/>
    <w:rsid w:val="00A07C34"/>
    <w:rPr>
      <w:rFonts w:eastAsiaTheme="minorHAnsi"/>
    </w:rPr>
  </w:style>
  <w:style w:type="paragraph" w:customStyle="1" w:styleId="09A8379BBBA74E47BE33A2E0C86E448418">
    <w:name w:val="09A8379BBBA74E47BE33A2E0C86E448418"/>
    <w:rsid w:val="00A07C34"/>
    <w:rPr>
      <w:rFonts w:eastAsiaTheme="minorHAnsi"/>
    </w:rPr>
  </w:style>
  <w:style w:type="paragraph" w:customStyle="1" w:styleId="AAEA40224C564A29AC0F3405B1D118E218">
    <w:name w:val="AAEA40224C564A29AC0F3405B1D118E218"/>
    <w:rsid w:val="00A07C34"/>
    <w:rPr>
      <w:rFonts w:eastAsiaTheme="minorHAnsi"/>
    </w:rPr>
  </w:style>
  <w:style w:type="paragraph" w:customStyle="1" w:styleId="E5A2D34A97254476A466E31572A5CCA018">
    <w:name w:val="E5A2D34A97254476A466E31572A5CCA018"/>
    <w:rsid w:val="00A07C34"/>
    <w:rPr>
      <w:rFonts w:eastAsiaTheme="minorHAnsi"/>
    </w:rPr>
  </w:style>
  <w:style w:type="paragraph" w:customStyle="1" w:styleId="25915255E24F4225B6D9E15DBC1B24C718">
    <w:name w:val="25915255E24F4225B6D9E15DBC1B24C718"/>
    <w:rsid w:val="00A07C34"/>
    <w:rPr>
      <w:rFonts w:eastAsiaTheme="minorHAnsi"/>
    </w:rPr>
  </w:style>
  <w:style w:type="paragraph" w:customStyle="1" w:styleId="046FA9C79EE3406C8AA40D2086AFCA9718">
    <w:name w:val="046FA9C79EE3406C8AA40D2086AFCA9718"/>
    <w:rsid w:val="00A07C34"/>
    <w:rPr>
      <w:rFonts w:eastAsiaTheme="minorHAnsi"/>
    </w:rPr>
  </w:style>
  <w:style w:type="paragraph" w:customStyle="1" w:styleId="2D614D2DCB0D47BC8CCD1B066BC1501E18">
    <w:name w:val="2D614D2DCB0D47BC8CCD1B066BC1501E18"/>
    <w:rsid w:val="00A07C34"/>
    <w:rPr>
      <w:rFonts w:eastAsiaTheme="minorHAnsi"/>
    </w:rPr>
  </w:style>
  <w:style w:type="paragraph" w:customStyle="1" w:styleId="36F7CBFBDFFF412E97B87395BF3EE8F818">
    <w:name w:val="36F7CBFBDFFF412E97B87395BF3EE8F818"/>
    <w:rsid w:val="00A07C34"/>
    <w:rPr>
      <w:rFonts w:eastAsiaTheme="minorHAnsi"/>
    </w:rPr>
  </w:style>
  <w:style w:type="paragraph" w:customStyle="1" w:styleId="9207334FC7E048B1A10FB9B9C95089E718">
    <w:name w:val="9207334FC7E048B1A10FB9B9C95089E718"/>
    <w:rsid w:val="00A07C34"/>
    <w:rPr>
      <w:rFonts w:eastAsiaTheme="minorHAnsi"/>
    </w:rPr>
  </w:style>
  <w:style w:type="paragraph" w:customStyle="1" w:styleId="88AF13263EE94C4397F1248EC0150F5418">
    <w:name w:val="88AF13263EE94C4397F1248EC0150F5418"/>
    <w:rsid w:val="00A07C34"/>
    <w:rPr>
      <w:rFonts w:eastAsiaTheme="minorHAnsi"/>
    </w:rPr>
  </w:style>
  <w:style w:type="paragraph" w:customStyle="1" w:styleId="4FEAA379D44246CA8CAA3426FF7D971518">
    <w:name w:val="4FEAA379D44246CA8CAA3426FF7D971518"/>
    <w:rsid w:val="00A07C34"/>
    <w:rPr>
      <w:rFonts w:eastAsiaTheme="minorHAnsi"/>
    </w:rPr>
  </w:style>
  <w:style w:type="paragraph" w:customStyle="1" w:styleId="0B7BC541F6E74A178C85B18D3DC72A0518">
    <w:name w:val="0B7BC541F6E74A178C85B18D3DC72A0518"/>
    <w:rsid w:val="00A07C34"/>
    <w:rPr>
      <w:rFonts w:eastAsiaTheme="minorHAnsi"/>
    </w:rPr>
  </w:style>
  <w:style w:type="paragraph" w:customStyle="1" w:styleId="EB3A4D6026804F638F6EB2C5B6B9340318">
    <w:name w:val="EB3A4D6026804F638F6EB2C5B6B9340318"/>
    <w:rsid w:val="00A07C34"/>
    <w:rPr>
      <w:rFonts w:eastAsiaTheme="minorHAnsi"/>
    </w:rPr>
  </w:style>
  <w:style w:type="paragraph" w:customStyle="1" w:styleId="0A0DECE5E78C447E98ED67DF063A3B8D18">
    <w:name w:val="0A0DECE5E78C447E98ED67DF063A3B8D18"/>
    <w:rsid w:val="00A07C34"/>
    <w:rPr>
      <w:rFonts w:eastAsiaTheme="minorHAnsi"/>
    </w:rPr>
  </w:style>
  <w:style w:type="paragraph" w:customStyle="1" w:styleId="37CA73E932D24D25AFA10AA89005D3E218">
    <w:name w:val="37CA73E932D24D25AFA10AA89005D3E218"/>
    <w:rsid w:val="00A07C34"/>
    <w:rPr>
      <w:rFonts w:eastAsiaTheme="minorHAnsi"/>
    </w:rPr>
  </w:style>
  <w:style w:type="paragraph" w:customStyle="1" w:styleId="788E8389F3CA4FDFA3AE21ADCFAE64ED18">
    <w:name w:val="788E8389F3CA4FDFA3AE21ADCFAE64ED18"/>
    <w:rsid w:val="00A07C34"/>
    <w:rPr>
      <w:rFonts w:eastAsiaTheme="minorHAnsi"/>
    </w:rPr>
  </w:style>
  <w:style w:type="paragraph" w:customStyle="1" w:styleId="6319E32CC19A476EA852525692437D0F18">
    <w:name w:val="6319E32CC19A476EA852525692437D0F18"/>
    <w:rsid w:val="00A07C34"/>
    <w:rPr>
      <w:rFonts w:eastAsiaTheme="minorHAnsi"/>
    </w:rPr>
  </w:style>
  <w:style w:type="paragraph" w:customStyle="1" w:styleId="C8A61570F7404BFABF9355D4F9DFA06F18">
    <w:name w:val="C8A61570F7404BFABF9355D4F9DFA06F18"/>
    <w:rsid w:val="00A07C34"/>
    <w:rPr>
      <w:rFonts w:eastAsiaTheme="minorHAnsi"/>
    </w:rPr>
  </w:style>
  <w:style w:type="paragraph" w:customStyle="1" w:styleId="47A32EDEBEB642C780D99FC48AD3E2C218">
    <w:name w:val="47A32EDEBEB642C780D99FC48AD3E2C218"/>
    <w:rsid w:val="00A07C34"/>
    <w:rPr>
      <w:rFonts w:eastAsiaTheme="minorHAnsi"/>
    </w:rPr>
  </w:style>
  <w:style w:type="paragraph" w:customStyle="1" w:styleId="78B0CA40D2A9441EB0C7580CB80824B118">
    <w:name w:val="78B0CA40D2A9441EB0C7580CB80824B118"/>
    <w:rsid w:val="00A07C34"/>
    <w:rPr>
      <w:rFonts w:eastAsiaTheme="minorHAnsi"/>
    </w:rPr>
  </w:style>
  <w:style w:type="paragraph" w:customStyle="1" w:styleId="E1304195577F454C91CC571A8A8AA1E518">
    <w:name w:val="E1304195577F454C91CC571A8A8AA1E518"/>
    <w:rsid w:val="00A07C34"/>
    <w:rPr>
      <w:rFonts w:eastAsiaTheme="minorHAnsi"/>
    </w:rPr>
  </w:style>
  <w:style w:type="paragraph" w:customStyle="1" w:styleId="0B7AA48A66914AD38001828C130366F318">
    <w:name w:val="0B7AA48A66914AD38001828C130366F318"/>
    <w:rsid w:val="00A07C34"/>
    <w:rPr>
      <w:rFonts w:eastAsiaTheme="minorHAnsi"/>
    </w:rPr>
  </w:style>
  <w:style w:type="paragraph" w:customStyle="1" w:styleId="B4A413C292FE4B80901C589CE2339F4A18">
    <w:name w:val="B4A413C292FE4B80901C589CE2339F4A18"/>
    <w:rsid w:val="00A07C34"/>
    <w:rPr>
      <w:rFonts w:eastAsiaTheme="minorHAnsi"/>
    </w:rPr>
  </w:style>
  <w:style w:type="paragraph" w:customStyle="1" w:styleId="B470010CD9654EFEB281D3AB2873183018">
    <w:name w:val="B470010CD9654EFEB281D3AB2873183018"/>
    <w:rsid w:val="00A07C34"/>
    <w:rPr>
      <w:rFonts w:eastAsiaTheme="minorHAnsi"/>
    </w:rPr>
  </w:style>
  <w:style w:type="paragraph" w:customStyle="1" w:styleId="2057BD0C9C3E472A9B89A9EC6711C11E18">
    <w:name w:val="2057BD0C9C3E472A9B89A9EC6711C11E18"/>
    <w:rsid w:val="00A07C34"/>
    <w:rPr>
      <w:rFonts w:eastAsiaTheme="minorHAnsi"/>
    </w:rPr>
  </w:style>
  <w:style w:type="paragraph" w:customStyle="1" w:styleId="F37C496DF0CA44B3B7BB2D5E436CDDEC18">
    <w:name w:val="F37C496DF0CA44B3B7BB2D5E436CDDEC18"/>
    <w:rsid w:val="00A07C34"/>
    <w:rPr>
      <w:rFonts w:eastAsiaTheme="minorHAnsi"/>
    </w:rPr>
  </w:style>
  <w:style w:type="paragraph" w:customStyle="1" w:styleId="CE1292F728574FCCA1AE608E1C9FC5E218">
    <w:name w:val="CE1292F728574FCCA1AE608E1C9FC5E218"/>
    <w:rsid w:val="00A07C34"/>
    <w:rPr>
      <w:rFonts w:eastAsiaTheme="minorHAnsi"/>
    </w:rPr>
  </w:style>
  <w:style w:type="paragraph" w:customStyle="1" w:styleId="AE7CCF1C762F4E79B54DF408ACE0558B18">
    <w:name w:val="AE7CCF1C762F4E79B54DF408ACE0558B18"/>
    <w:rsid w:val="00A07C34"/>
    <w:rPr>
      <w:rFonts w:eastAsiaTheme="minorHAnsi"/>
    </w:rPr>
  </w:style>
  <w:style w:type="paragraph" w:customStyle="1" w:styleId="79202ED2DB334DA88DC1658CFF71022A18">
    <w:name w:val="79202ED2DB334DA88DC1658CFF71022A18"/>
    <w:rsid w:val="00A07C34"/>
    <w:rPr>
      <w:rFonts w:eastAsiaTheme="minorHAnsi"/>
    </w:rPr>
  </w:style>
  <w:style w:type="paragraph" w:customStyle="1" w:styleId="BBB9644982C44F98BE5B2491B7B8A71518">
    <w:name w:val="BBB9644982C44F98BE5B2491B7B8A71518"/>
    <w:rsid w:val="00A07C34"/>
    <w:rPr>
      <w:rFonts w:eastAsiaTheme="minorHAnsi"/>
    </w:rPr>
  </w:style>
  <w:style w:type="paragraph" w:customStyle="1" w:styleId="4A1DAAC7C9984E8CB93B8CBE4CD3DF7E18">
    <w:name w:val="4A1DAAC7C9984E8CB93B8CBE4CD3DF7E18"/>
    <w:rsid w:val="00A07C34"/>
    <w:rPr>
      <w:rFonts w:eastAsiaTheme="minorHAnsi"/>
    </w:rPr>
  </w:style>
  <w:style w:type="paragraph" w:customStyle="1" w:styleId="CE0B55325988406B8D82019707275C0918">
    <w:name w:val="CE0B55325988406B8D82019707275C0918"/>
    <w:rsid w:val="00A07C34"/>
    <w:rPr>
      <w:rFonts w:eastAsiaTheme="minorHAnsi"/>
    </w:rPr>
  </w:style>
  <w:style w:type="paragraph" w:customStyle="1" w:styleId="1E7CD385C4604E4BBF8C303EE037EC8C18">
    <w:name w:val="1E7CD385C4604E4BBF8C303EE037EC8C18"/>
    <w:rsid w:val="00A07C34"/>
    <w:rPr>
      <w:rFonts w:eastAsiaTheme="minorHAnsi"/>
    </w:rPr>
  </w:style>
  <w:style w:type="paragraph" w:customStyle="1" w:styleId="F897C4B383F9408AA7FBC4FB1F122BF918">
    <w:name w:val="F897C4B383F9408AA7FBC4FB1F122BF918"/>
    <w:rsid w:val="00A07C34"/>
    <w:rPr>
      <w:rFonts w:eastAsiaTheme="minorHAnsi"/>
    </w:rPr>
  </w:style>
  <w:style w:type="paragraph" w:customStyle="1" w:styleId="9FC8A71D1EED4B0A9FB5DE01A0CA844218">
    <w:name w:val="9FC8A71D1EED4B0A9FB5DE01A0CA844218"/>
    <w:rsid w:val="00A07C34"/>
    <w:rPr>
      <w:rFonts w:eastAsiaTheme="minorHAnsi"/>
    </w:rPr>
  </w:style>
  <w:style w:type="paragraph" w:customStyle="1" w:styleId="08955B0E136243458C19ACC6AB7EC96B18">
    <w:name w:val="08955B0E136243458C19ACC6AB7EC96B18"/>
    <w:rsid w:val="00A07C34"/>
    <w:rPr>
      <w:rFonts w:eastAsiaTheme="minorHAnsi"/>
    </w:rPr>
  </w:style>
  <w:style w:type="paragraph" w:customStyle="1" w:styleId="AAB896E9171742E5A53F06DA762B3E0B18">
    <w:name w:val="AAB896E9171742E5A53F06DA762B3E0B18"/>
    <w:rsid w:val="00A07C34"/>
    <w:rPr>
      <w:rFonts w:eastAsiaTheme="minorHAnsi"/>
    </w:rPr>
  </w:style>
  <w:style w:type="paragraph" w:customStyle="1" w:styleId="8D6BD87B5E0747C6BD28E7F2C532755318">
    <w:name w:val="8D6BD87B5E0747C6BD28E7F2C532755318"/>
    <w:rsid w:val="00A07C34"/>
    <w:rPr>
      <w:rFonts w:eastAsiaTheme="minorHAnsi"/>
    </w:rPr>
  </w:style>
  <w:style w:type="paragraph" w:customStyle="1" w:styleId="27663AB6C3ED49C9A6DBC7F4E11C2A2E18">
    <w:name w:val="27663AB6C3ED49C9A6DBC7F4E11C2A2E18"/>
    <w:rsid w:val="00A07C34"/>
    <w:rPr>
      <w:rFonts w:eastAsiaTheme="minorHAnsi"/>
    </w:rPr>
  </w:style>
  <w:style w:type="paragraph" w:customStyle="1" w:styleId="5F4B1AAB319547A6BB935DEE94597C7A18">
    <w:name w:val="5F4B1AAB319547A6BB935DEE94597C7A18"/>
    <w:rsid w:val="00A07C34"/>
    <w:rPr>
      <w:rFonts w:eastAsiaTheme="minorHAnsi"/>
    </w:rPr>
  </w:style>
  <w:style w:type="paragraph" w:customStyle="1" w:styleId="424EAD30F3B3467793379509821B639D18">
    <w:name w:val="424EAD30F3B3467793379509821B639D18"/>
    <w:rsid w:val="00A07C34"/>
    <w:rPr>
      <w:rFonts w:eastAsiaTheme="minorHAnsi"/>
    </w:rPr>
  </w:style>
  <w:style w:type="paragraph" w:customStyle="1" w:styleId="5B43E1E2014743A9923CCEC6A1C19BCC20">
    <w:name w:val="5B43E1E2014743A9923CCEC6A1C19BCC20"/>
    <w:rsid w:val="00A07C34"/>
    <w:rPr>
      <w:rFonts w:eastAsiaTheme="minorHAnsi"/>
    </w:rPr>
  </w:style>
  <w:style w:type="paragraph" w:customStyle="1" w:styleId="E96DE4434DAA4639895ACF7E8FB7A20C19">
    <w:name w:val="E96DE4434DAA4639895ACF7E8FB7A20C19"/>
    <w:rsid w:val="00A07C34"/>
    <w:rPr>
      <w:rFonts w:eastAsiaTheme="minorHAnsi"/>
    </w:rPr>
  </w:style>
  <w:style w:type="paragraph" w:customStyle="1" w:styleId="B432012E4E3D4B88AAA52065CF460B8419">
    <w:name w:val="B432012E4E3D4B88AAA52065CF460B8419"/>
    <w:rsid w:val="00A07C34"/>
    <w:rPr>
      <w:rFonts w:eastAsiaTheme="minorHAnsi"/>
    </w:rPr>
  </w:style>
  <w:style w:type="paragraph" w:customStyle="1" w:styleId="49130652AC3B411581D4CEC6CA88667819">
    <w:name w:val="49130652AC3B411581D4CEC6CA88667819"/>
    <w:rsid w:val="00A07C34"/>
    <w:rPr>
      <w:rFonts w:eastAsiaTheme="minorHAnsi"/>
    </w:rPr>
  </w:style>
  <w:style w:type="paragraph" w:customStyle="1" w:styleId="425511DBC0174CC8B01CBF3232A829B219">
    <w:name w:val="425511DBC0174CC8B01CBF3232A829B219"/>
    <w:rsid w:val="00A07C34"/>
    <w:rPr>
      <w:rFonts w:eastAsiaTheme="minorHAnsi"/>
    </w:rPr>
  </w:style>
  <w:style w:type="paragraph" w:customStyle="1" w:styleId="A6C661EA3F2B4F18B64F5124C01FA7CF19">
    <w:name w:val="A6C661EA3F2B4F18B64F5124C01FA7CF19"/>
    <w:rsid w:val="00A07C34"/>
    <w:rPr>
      <w:rFonts w:eastAsiaTheme="minorHAnsi"/>
    </w:rPr>
  </w:style>
  <w:style w:type="paragraph" w:customStyle="1" w:styleId="725C63E107F7412C9DD6E46A40802F3815">
    <w:name w:val="725C63E107F7412C9DD6E46A40802F3815"/>
    <w:rsid w:val="00A07C34"/>
    <w:rPr>
      <w:rFonts w:eastAsiaTheme="minorHAnsi"/>
    </w:rPr>
  </w:style>
  <w:style w:type="paragraph" w:customStyle="1" w:styleId="6901908CB7B34F989152BAD71E1191C619">
    <w:name w:val="6901908CB7B34F989152BAD71E1191C619"/>
    <w:rsid w:val="00A07C34"/>
    <w:rPr>
      <w:rFonts w:eastAsiaTheme="minorHAnsi"/>
    </w:rPr>
  </w:style>
  <w:style w:type="paragraph" w:customStyle="1" w:styleId="747D7675331F464C8777EA631404F50A19">
    <w:name w:val="747D7675331F464C8777EA631404F50A19"/>
    <w:rsid w:val="00A07C34"/>
    <w:rPr>
      <w:rFonts w:eastAsiaTheme="minorHAnsi"/>
    </w:rPr>
  </w:style>
  <w:style w:type="paragraph" w:customStyle="1" w:styleId="CD70949628334181A8B091324C73BD0C19">
    <w:name w:val="CD70949628334181A8B091324C73BD0C19"/>
    <w:rsid w:val="00A07C34"/>
    <w:rPr>
      <w:rFonts w:eastAsiaTheme="minorHAnsi"/>
    </w:rPr>
  </w:style>
  <w:style w:type="paragraph" w:customStyle="1" w:styleId="3AFD98E95C3849B9AE3AB92FEE4C1B9719">
    <w:name w:val="3AFD98E95C3849B9AE3AB92FEE4C1B9719"/>
    <w:rsid w:val="00A07C34"/>
    <w:rPr>
      <w:rFonts w:eastAsiaTheme="minorHAnsi"/>
    </w:rPr>
  </w:style>
  <w:style w:type="paragraph" w:customStyle="1" w:styleId="30FECE43522E4F38B250A3ED1085630F19">
    <w:name w:val="30FECE43522E4F38B250A3ED1085630F19"/>
    <w:rsid w:val="00A07C34"/>
    <w:rPr>
      <w:rFonts w:eastAsiaTheme="minorHAnsi"/>
    </w:rPr>
  </w:style>
  <w:style w:type="paragraph" w:customStyle="1" w:styleId="60EEAB1BE9E24EEDA873BC743CF2E22919">
    <w:name w:val="60EEAB1BE9E24EEDA873BC743CF2E22919"/>
    <w:rsid w:val="00A07C34"/>
    <w:rPr>
      <w:rFonts w:eastAsiaTheme="minorHAnsi"/>
    </w:rPr>
  </w:style>
  <w:style w:type="paragraph" w:customStyle="1" w:styleId="6A1B571DE20B46F7A65C1B4BC0E93B6E19">
    <w:name w:val="6A1B571DE20B46F7A65C1B4BC0E93B6E19"/>
    <w:rsid w:val="00A07C34"/>
    <w:rPr>
      <w:rFonts w:eastAsiaTheme="minorHAnsi"/>
    </w:rPr>
  </w:style>
  <w:style w:type="paragraph" w:customStyle="1" w:styleId="220DDEC227EB492EB018BD29E3329D1719">
    <w:name w:val="220DDEC227EB492EB018BD29E3329D1719"/>
    <w:rsid w:val="00A07C34"/>
    <w:rPr>
      <w:rFonts w:eastAsiaTheme="minorHAnsi"/>
    </w:rPr>
  </w:style>
  <w:style w:type="paragraph" w:customStyle="1" w:styleId="D5F4DDC97E2F4D2BB6BA321EDC372FEE19">
    <w:name w:val="D5F4DDC97E2F4D2BB6BA321EDC372FEE19"/>
    <w:rsid w:val="00A07C34"/>
    <w:rPr>
      <w:rFonts w:eastAsiaTheme="minorHAnsi"/>
    </w:rPr>
  </w:style>
  <w:style w:type="paragraph" w:customStyle="1" w:styleId="9B6601EC02FF443093BDACCAB4BEFACB19">
    <w:name w:val="9B6601EC02FF443093BDACCAB4BEFACB19"/>
    <w:rsid w:val="00A07C34"/>
    <w:rPr>
      <w:rFonts w:eastAsiaTheme="minorHAnsi"/>
    </w:rPr>
  </w:style>
  <w:style w:type="paragraph" w:customStyle="1" w:styleId="75D5E4FA05FF433380977840B31D8EF819">
    <w:name w:val="75D5E4FA05FF433380977840B31D8EF819"/>
    <w:rsid w:val="00A07C34"/>
    <w:rPr>
      <w:rFonts w:eastAsiaTheme="minorHAnsi"/>
    </w:rPr>
  </w:style>
  <w:style w:type="paragraph" w:customStyle="1" w:styleId="CA0768CB81EF4AF6BBC11C0655F472A019">
    <w:name w:val="CA0768CB81EF4AF6BBC11C0655F472A019"/>
    <w:rsid w:val="00A07C34"/>
    <w:rPr>
      <w:rFonts w:eastAsiaTheme="minorHAnsi"/>
    </w:rPr>
  </w:style>
  <w:style w:type="paragraph" w:customStyle="1" w:styleId="067041811A6D4A4FA61D097613A8FBBE19">
    <w:name w:val="067041811A6D4A4FA61D097613A8FBBE19"/>
    <w:rsid w:val="00A07C34"/>
    <w:rPr>
      <w:rFonts w:eastAsiaTheme="minorHAnsi"/>
    </w:rPr>
  </w:style>
  <w:style w:type="paragraph" w:customStyle="1" w:styleId="9FA095E30DCA4B678A59EF300BF9462319">
    <w:name w:val="9FA095E30DCA4B678A59EF300BF9462319"/>
    <w:rsid w:val="00A07C34"/>
    <w:rPr>
      <w:rFonts w:eastAsiaTheme="minorHAnsi"/>
    </w:rPr>
  </w:style>
  <w:style w:type="paragraph" w:customStyle="1" w:styleId="ED6D03DC8437426CA9D5F8EB01FB87BD19">
    <w:name w:val="ED6D03DC8437426CA9D5F8EB01FB87BD19"/>
    <w:rsid w:val="00A07C34"/>
    <w:rPr>
      <w:rFonts w:eastAsiaTheme="minorHAnsi"/>
    </w:rPr>
  </w:style>
  <w:style w:type="paragraph" w:customStyle="1" w:styleId="EED9F9E17DAF488CB3B1C2BABB075FA719">
    <w:name w:val="EED9F9E17DAF488CB3B1C2BABB075FA719"/>
    <w:rsid w:val="00A07C34"/>
    <w:rPr>
      <w:rFonts w:eastAsiaTheme="minorHAnsi"/>
    </w:rPr>
  </w:style>
  <w:style w:type="paragraph" w:customStyle="1" w:styleId="09A8379BBBA74E47BE33A2E0C86E448419">
    <w:name w:val="09A8379BBBA74E47BE33A2E0C86E448419"/>
    <w:rsid w:val="00A07C34"/>
    <w:rPr>
      <w:rFonts w:eastAsiaTheme="minorHAnsi"/>
    </w:rPr>
  </w:style>
  <w:style w:type="paragraph" w:customStyle="1" w:styleId="AAEA40224C564A29AC0F3405B1D118E219">
    <w:name w:val="AAEA40224C564A29AC0F3405B1D118E219"/>
    <w:rsid w:val="00A07C34"/>
    <w:rPr>
      <w:rFonts w:eastAsiaTheme="minorHAnsi"/>
    </w:rPr>
  </w:style>
  <w:style w:type="paragraph" w:customStyle="1" w:styleId="E5A2D34A97254476A466E31572A5CCA019">
    <w:name w:val="E5A2D34A97254476A466E31572A5CCA019"/>
    <w:rsid w:val="00A07C34"/>
    <w:rPr>
      <w:rFonts w:eastAsiaTheme="minorHAnsi"/>
    </w:rPr>
  </w:style>
  <w:style w:type="paragraph" w:customStyle="1" w:styleId="25915255E24F4225B6D9E15DBC1B24C719">
    <w:name w:val="25915255E24F4225B6D9E15DBC1B24C719"/>
    <w:rsid w:val="00A07C34"/>
    <w:rPr>
      <w:rFonts w:eastAsiaTheme="minorHAnsi"/>
    </w:rPr>
  </w:style>
  <w:style w:type="paragraph" w:customStyle="1" w:styleId="046FA9C79EE3406C8AA40D2086AFCA9719">
    <w:name w:val="046FA9C79EE3406C8AA40D2086AFCA9719"/>
    <w:rsid w:val="00A07C34"/>
    <w:rPr>
      <w:rFonts w:eastAsiaTheme="minorHAnsi"/>
    </w:rPr>
  </w:style>
  <w:style w:type="paragraph" w:customStyle="1" w:styleId="2D614D2DCB0D47BC8CCD1B066BC1501E19">
    <w:name w:val="2D614D2DCB0D47BC8CCD1B066BC1501E19"/>
    <w:rsid w:val="00A07C34"/>
    <w:rPr>
      <w:rFonts w:eastAsiaTheme="minorHAnsi"/>
    </w:rPr>
  </w:style>
  <w:style w:type="paragraph" w:customStyle="1" w:styleId="36F7CBFBDFFF412E97B87395BF3EE8F819">
    <w:name w:val="36F7CBFBDFFF412E97B87395BF3EE8F819"/>
    <w:rsid w:val="00A07C34"/>
    <w:rPr>
      <w:rFonts w:eastAsiaTheme="minorHAnsi"/>
    </w:rPr>
  </w:style>
  <w:style w:type="paragraph" w:customStyle="1" w:styleId="9207334FC7E048B1A10FB9B9C95089E719">
    <w:name w:val="9207334FC7E048B1A10FB9B9C95089E719"/>
    <w:rsid w:val="00A07C34"/>
    <w:rPr>
      <w:rFonts w:eastAsiaTheme="minorHAnsi"/>
    </w:rPr>
  </w:style>
  <w:style w:type="paragraph" w:customStyle="1" w:styleId="88AF13263EE94C4397F1248EC0150F5419">
    <w:name w:val="88AF13263EE94C4397F1248EC0150F5419"/>
    <w:rsid w:val="00A07C34"/>
    <w:rPr>
      <w:rFonts w:eastAsiaTheme="minorHAnsi"/>
    </w:rPr>
  </w:style>
  <w:style w:type="paragraph" w:customStyle="1" w:styleId="4FEAA379D44246CA8CAA3426FF7D971519">
    <w:name w:val="4FEAA379D44246CA8CAA3426FF7D971519"/>
    <w:rsid w:val="00A07C34"/>
    <w:rPr>
      <w:rFonts w:eastAsiaTheme="minorHAnsi"/>
    </w:rPr>
  </w:style>
  <w:style w:type="paragraph" w:customStyle="1" w:styleId="0B7BC541F6E74A178C85B18D3DC72A0519">
    <w:name w:val="0B7BC541F6E74A178C85B18D3DC72A0519"/>
    <w:rsid w:val="00A07C34"/>
    <w:rPr>
      <w:rFonts w:eastAsiaTheme="minorHAnsi"/>
    </w:rPr>
  </w:style>
  <w:style w:type="paragraph" w:customStyle="1" w:styleId="EB3A4D6026804F638F6EB2C5B6B9340319">
    <w:name w:val="EB3A4D6026804F638F6EB2C5B6B9340319"/>
    <w:rsid w:val="00A07C34"/>
    <w:rPr>
      <w:rFonts w:eastAsiaTheme="minorHAnsi"/>
    </w:rPr>
  </w:style>
  <w:style w:type="paragraph" w:customStyle="1" w:styleId="0A0DECE5E78C447E98ED67DF063A3B8D19">
    <w:name w:val="0A0DECE5E78C447E98ED67DF063A3B8D19"/>
    <w:rsid w:val="00A07C34"/>
    <w:rPr>
      <w:rFonts w:eastAsiaTheme="minorHAnsi"/>
    </w:rPr>
  </w:style>
  <w:style w:type="paragraph" w:customStyle="1" w:styleId="37CA73E932D24D25AFA10AA89005D3E219">
    <w:name w:val="37CA73E932D24D25AFA10AA89005D3E219"/>
    <w:rsid w:val="00A07C34"/>
    <w:rPr>
      <w:rFonts w:eastAsiaTheme="minorHAnsi"/>
    </w:rPr>
  </w:style>
  <w:style w:type="paragraph" w:customStyle="1" w:styleId="788E8389F3CA4FDFA3AE21ADCFAE64ED19">
    <w:name w:val="788E8389F3CA4FDFA3AE21ADCFAE64ED19"/>
    <w:rsid w:val="00A07C34"/>
    <w:rPr>
      <w:rFonts w:eastAsiaTheme="minorHAnsi"/>
    </w:rPr>
  </w:style>
  <w:style w:type="paragraph" w:customStyle="1" w:styleId="6319E32CC19A476EA852525692437D0F19">
    <w:name w:val="6319E32CC19A476EA852525692437D0F19"/>
    <w:rsid w:val="00A07C34"/>
    <w:rPr>
      <w:rFonts w:eastAsiaTheme="minorHAnsi"/>
    </w:rPr>
  </w:style>
  <w:style w:type="paragraph" w:customStyle="1" w:styleId="C8A61570F7404BFABF9355D4F9DFA06F19">
    <w:name w:val="C8A61570F7404BFABF9355D4F9DFA06F19"/>
    <w:rsid w:val="00A07C34"/>
    <w:rPr>
      <w:rFonts w:eastAsiaTheme="minorHAnsi"/>
    </w:rPr>
  </w:style>
  <w:style w:type="paragraph" w:customStyle="1" w:styleId="47A32EDEBEB642C780D99FC48AD3E2C219">
    <w:name w:val="47A32EDEBEB642C780D99FC48AD3E2C219"/>
    <w:rsid w:val="00A07C34"/>
    <w:rPr>
      <w:rFonts w:eastAsiaTheme="minorHAnsi"/>
    </w:rPr>
  </w:style>
  <w:style w:type="paragraph" w:customStyle="1" w:styleId="78B0CA40D2A9441EB0C7580CB80824B119">
    <w:name w:val="78B0CA40D2A9441EB0C7580CB80824B119"/>
    <w:rsid w:val="00A07C34"/>
    <w:rPr>
      <w:rFonts w:eastAsiaTheme="minorHAnsi"/>
    </w:rPr>
  </w:style>
  <w:style w:type="paragraph" w:customStyle="1" w:styleId="E1304195577F454C91CC571A8A8AA1E519">
    <w:name w:val="E1304195577F454C91CC571A8A8AA1E519"/>
    <w:rsid w:val="00A07C34"/>
    <w:rPr>
      <w:rFonts w:eastAsiaTheme="minorHAnsi"/>
    </w:rPr>
  </w:style>
  <w:style w:type="paragraph" w:customStyle="1" w:styleId="0B7AA48A66914AD38001828C130366F319">
    <w:name w:val="0B7AA48A66914AD38001828C130366F319"/>
    <w:rsid w:val="00A07C34"/>
    <w:rPr>
      <w:rFonts w:eastAsiaTheme="minorHAnsi"/>
    </w:rPr>
  </w:style>
  <w:style w:type="paragraph" w:customStyle="1" w:styleId="B4A413C292FE4B80901C589CE2339F4A19">
    <w:name w:val="B4A413C292FE4B80901C589CE2339F4A19"/>
    <w:rsid w:val="00A07C34"/>
    <w:rPr>
      <w:rFonts w:eastAsiaTheme="minorHAnsi"/>
    </w:rPr>
  </w:style>
  <w:style w:type="paragraph" w:customStyle="1" w:styleId="B470010CD9654EFEB281D3AB2873183019">
    <w:name w:val="B470010CD9654EFEB281D3AB2873183019"/>
    <w:rsid w:val="00A07C34"/>
    <w:rPr>
      <w:rFonts w:eastAsiaTheme="minorHAnsi"/>
    </w:rPr>
  </w:style>
  <w:style w:type="paragraph" w:customStyle="1" w:styleId="2057BD0C9C3E472A9B89A9EC6711C11E19">
    <w:name w:val="2057BD0C9C3E472A9B89A9EC6711C11E19"/>
    <w:rsid w:val="00A07C34"/>
    <w:rPr>
      <w:rFonts w:eastAsiaTheme="minorHAnsi"/>
    </w:rPr>
  </w:style>
  <w:style w:type="paragraph" w:customStyle="1" w:styleId="F37C496DF0CA44B3B7BB2D5E436CDDEC19">
    <w:name w:val="F37C496DF0CA44B3B7BB2D5E436CDDEC19"/>
    <w:rsid w:val="00A07C34"/>
    <w:rPr>
      <w:rFonts w:eastAsiaTheme="minorHAnsi"/>
    </w:rPr>
  </w:style>
  <w:style w:type="paragraph" w:customStyle="1" w:styleId="CE1292F728574FCCA1AE608E1C9FC5E219">
    <w:name w:val="CE1292F728574FCCA1AE608E1C9FC5E219"/>
    <w:rsid w:val="00A07C34"/>
    <w:rPr>
      <w:rFonts w:eastAsiaTheme="minorHAnsi"/>
    </w:rPr>
  </w:style>
  <w:style w:type="paragraph" w:customStyle="1" w:styleId="AE7CCF1C762F4E79B54DF408ACE0558B19">
    <w:name w:val="AE7CCF1C762F4E79B54DF408ACE0558B19"/>
    <w:rsid w:val="00A07C34"/>
    <w:rPr>
      <w:rFonts w:eastAsiaTheme="minorHAnsi"/>
    </w:rPr>
  </w:style>
  <w:style w:type="paragraph" w:customStyle="1" w:styleId="79202ED2DB334DA88DC1658CFF71022A19">
    <w:name w:val="79202ED2DB334DA88DC1658CFF71022A19"/>
    <w:rsid w:val="00A07C34"/>
    <w:rPr>
      <w:rFonts w:eastAsiaTheme="minorHAnsi"/>
    </w:rPr>
  </w:style>
  <w:style w:type="paragraph" w:customStyle="1" w:styleId="BBB9644982C44F98BE5B2491B7B8A71519">
    <w:name w:val="BBB9644982C44F98BE5B2491B7B8A71519"/>
    <w:rsid w:val="00A07C34"/>
    <w:rPr>
      <w:rFonts w:eastAsiaTheme="minorHAnsi"/>
    </w:rPr>
  </w:style>
  <w:style w:type="paragraph" w:customStyle="1" w:styleId="4A1DAAC7C9984E8CB93B8CBE4CD3DF7E19">
    <w:name w:val="4A1DAAC7C9984E8CB93B8CBE4CD3DF7E19"/>
    <w:rsid w:val="00A07C34"/>
    <w:rPr>
      <w:rFonts w:eastAsiaTheme="minorHAnsi"/>
    </w:rPr>
  </w:style>
  <w:style w:type="paragraph" w:customStyle="1" w:styleId="CE0B55325988406B8D82019707275C0919">
    <w:name w:val="CE0B55325988406B8D82019707275C0919"/>
    <w:rsid w:val="00A07C34"/>
    <w:rPr>
      <w:rFonts w:eastAsiaTheme="minorHAnsi"/>
    </w:rPr>
  </w:style>
  <w:style w:type="paragraph" w:customStyle="1" w:styleId="1E7CD385C4604E4BBF8C303EE037EC8C19">
    <w:name w:val="1E7CD385C4604E4BBF8C303EE037EC8C19"/>
    <w:rsid w:val="00A07C34"/>
    <w:rPr>
      <w:rFonts w:eastAsiaTheme="minorHAnsi"/>
    </w:rPr>
  </w:style>
  <w:style w:type="paragraph" w:customStyle="1" w:styleId="F897C4B383F9408AA7FBC4FB1F122BF919">
    <w:name w:val="F897C4B383F9408AA7FBC4FB1F122BF919"/>
    <w:rsid w:val="00A07C34"/>
    <w:rPr>
      <w:rFonts w:eastAsiaTheme="minorHAnsi"/>
    </w:rPr>
  </w:style>
  <w:style w:type="paragraph" w:customStyle="1" w:styleId="9FC8A71D1EED4B0A9FB5DE01A0CA844219">
    <w:name w:val="9FC8A71D1EED4B0A9FB5DE01A0CA844219"/>
    <w:rsid w:val="00A07C34"/>
    <w:rPr>
      <w:rFonts w:eastAsiaTheme="minorHAnsi"/>
    </w:rPr>
  </w:style>
  <w:style w:type="paragraph" w:customStyle="1" w:styleId="08955B0E136243458C19ACC6AB7EC96B19">
    <w:name w:val="08955B0E136243458C19ACC6AB7EC96B19"/>
    <w:rsid w:val="00A07C34"/>
    <w:rPr>
      <w:rFonts w:eastAsiaTheme="minorHAnsi"/>
    </w:rPr>
  </w:style>
  <w:style w:type="paragraph" w:customStyle="1" w:styleId="AAB896E9171742E5A53F06DA762B3E0B19">
    <w:name w:val="AAB896E9171742E5A53F06DA762B3E0B19"/>
    <w:rsid w:val="00A07C34"/>
    <w:rPr>
      <w:rFonts w:eastAsiaTheme="minorHAnsi"/>
    </w:rPr>
  </w:style>
  <w:style w:type="paragraph" w:customStyle="1" w:styleId="8D6BD87B5E0747C6BD28E7F2C532755319">
    <w:name w:val="8D6BD87B5E0747C6BD28E7F2C532755319"/>
    <w:rsid w:val="00A07C34"/>
    <w:rPr>
      <w:rFonts w:eastAsiaTheme="minorHAnsi"/>
    </w:rPr>
  </w:style>
  <w:style w:type="paragraph" w:customStyle="1" w:styleId="27663AB6C3ED49C9A6DBC7F4E11C2A2E19">
    <w:name w:val="27663AB6C3ED49C9A6DBC7F4E11C2A2E19"/>
    <w:rsid w:val="00A07C34"/>
    <w:rPr>
      <w:rFonts w:eastAsiaTheme="minorHAnsi"/>
    </w:rPr>
  </w:style>
  <w:style w:type="paragraph" w:customStyle="1" w:styleId="5F4B1AAB319547A6BB935DEE94597C7A19">
    <w:name w:val="5F4B1AAB319547A6BB935DEE94597C7A19"/>
    <w:rsid w:val="00A07C34"/>
    <w:rPr>
      <w:rFonts w:eastAsiaTheme="minorHAnsi"/>
    </w:rPr>
  </w:style>
  <w:style w:type="paragraph" w:customStyle="1" w:styleId="424EAD30F3B3467793379509821B639D19">
    <w:name w:val="424EAD30F3B3467793379509821B639D19"/>
    <w:rsid w:val="00A07C34"/>
    <w:rPr>
      <w:rFonts w:eastAsiaTheme="minorHAnsi"/>
    </w:rPr>
  </w:style>
  <w:style w:type="paragraph" w:customStyle="1" w:styleId="5B43E1E2014743A9923CCEC6A1C19BCC21">
    <w:name w:val="5B43E1E2014743A9923CCEC6A1C19BCC21"/>
    <w:rsid w:val="00A07C34"/>
    <w:rPr>
      <w:rFonts w:eastAsiaTheme="minorHAnsi"/>
    </w:rPr>
  </w:style>
  <w:style w:type="paragraph" w:customStyle="1" w:styleId="E96DE4434DAA4639895ACF7E8FB7A20C20">
    <w:name w:val="E96DE4434DAA4639895ACF7E8FB7A20C20"/>
    <w:rsid w:val="00A07C34"/>
    <w:rPr>
      <w:rFonts w:eastAsiaTheme="minorHAnsi"/>
    </w:rPr>
  </w:style>
  <w:style w:type="paragraph" w:customStyle="1" w:styleId="B432012E4E3D4B88AAA52065CF460B8420">
    <w:name w:val="B432012E4E3D4B88AAA52065CF460B8420"/>
    <w:rsid w:val="00A07C34"/>
    <w:rPr>
      <w:rFonts w:eastAsiaTheme="minorHAnsi"/>
    </w:rPr>
  </w:style>
  <w:style w:type="paragraph" w:customStyle="1" w:styleId="49130652AC3B411581D4CEC6CA88667820">
    <w:name w:val="49130652AC3B411581D4CEC6CA88667820"/>
    <w:rsid w:val="00A07C34"/>
    <w:rPr>
      <w:rFonts w:eastAsiaTheme="minorHAnsi"/>
    </w:rPr>
  </w:style>
  <w:style w:type="paragraph" w:customStyle="1" w:styleId="425511DBC0174CC8B01CBF3232A829B220">
    <w:name w:val="425511DBC0174CC8B01CBF3232A829B220"/>
    <w:rsid w:val="00A07C34"/>
    <w:rPr>
      <w:rFonts w:eastAsiaTheme="minorHAnsi"/>
    </w:rPr>
  </w:style>
  <w:style w:type="paragraph" w:customStyle="1" w:styleId="A6C661EA3F2B4F18B64F5124C01FA7CF20">
    <w:name w:val="A6C661EA3F2B4F18B64F5124C01FA7CF20"/>
    <w:rsid w:val="00A07C34"/>
    <w:rPr>
      <w:rFonts w:eastAsiaTheme="minorHAnsi"/>
    </w:rPr>
  </w:style>
  <w:style w:type="paragraph" w:customStyle="1" w:styleId="725C63E107F7412C9DD6E46A40802F3816">
    <w:name w:val="725C63E107F7412C9DD6E46A40802F3816"/>
    <w:rsid w:val="00A07C34"/>
    <w:rPr>
      <w:rFonts w:eastAsiaTheme="minorHAnsi"/>
    </w:rPr>
  </w:style>
  <w:style w:type="paragraph" w:customStyle="1" w:styleId="6901908CB7B34F989152BAD71E1191C620">
    <w:name w:val="6901908CB7B34F989152BAD71E1191C620"/>
    <w:rsid w:val="00A07C34"/>
    <w:rPr>
      <w:rFonts w:eastAsiaTheme="minorHAnsi"/>
    </w:rPr>
  </w:style>
  <w:style w:type="paragraph" w:customStyle="1" w:styleId="747D7675331F464C8777EA631404F50A20">
    <w:name w:val="747D7675331F464C8777EA631404F50A20"/>
    <w:rsid w:val="00A07C34"/>
    <w:rPr>
      <w:rFonts w:eastAsiaTheme="minorHAnsi"/>
    </w:rPr>
  </w:style>
  <w:style w:type="paragraph" w:customStyle="1" w:styleId="CD70949628334181A8B091324C73BD0C20">
    <w:name w:val="CD70949628334181A8B091324C73BD0C20"/>
    <w:rsid w:val="00A07C34"/>
    <w:rPr>
      <w:rFonts w:eastAsiaTheme="minorHAnsi"/>
    </w:rPr>
  </w:style>
  <w:style w:type="paragraph" w:customStyle="1" w:styleId="3AFD98E95C3849B9AE3AB92FEE4C1B9720">
    <w:name w:val="3AFD98E95C3849B9AE3AB92FEE4C1B9720"/>
    <w:rsid w:val="00A07C34"/>
    <w:rPr>
      <w:rFonts w:eastAsiaTheme="minorHAnsi"/>
    </w:rPr>
  </w:style>
  <w:style w:type="paragraph" w:customStyle="1" w:styleId="30FECE43522E4F38B250A3ED1085630F20">
    <w:name w:val="30FECE43522E4F38B250A3ED1085630F20"/>
    <w:rsid w:val="00A07C34"/>
    <w:rPr>
      <w:rFonts w:eastAsiaTheme="minorHAnsi"/>
    </w:rPr>
  </w:style>
  <w:style w:type="paragraph" w:customStyle="1" w:styleId="60EEAB1BE9E24EEDA873BC743CF2E22920">
    <w:name w:val="60EEAB1BE9E24EEDA873BC743CF2E22920"/>
    <w:rsid w:val="00A07C34"/>
    <w:rPr>
      <w:rFonts w:eastAsiaTheme="minorHAnsi"/>
    </w:rPr>
  </w:style>
  <w:style w:type="paragraph" w:customStyle="1" w:styleId="6A1B571DE20B46F7A65C1B4BC0E93B6E20">
    <w:name w:val="6A1B571DE20B46F7A65C1B4BC0E93B6E20"/>
    <w:rsid w:val="00A07C34"/>
    <w:rPr>
      <w:rFonts w:eastAsiaTheme="minorHAnsi"/>
    </w:rPr>
  </w:style>
  <w:style w:type="paragraph" w:customStyle="1" w:styleId="220DDEC227EB492EB018BD29E3329D1720">
    <w:name w:val="220DDEC227EB492EB018BD29E3329D1720"/>
    <w:rsid w:val="00A07C34"/>
    <w:rPr>
      <w:rFonts w:eastAsiaTheme="minorHAnsi"/>
    </w:rPr>
  </w:style>
  <w:style w:type="paragraph" w:customStyle="1" w:styleId="D5F4DDC97E2F4D2BB6BA321EDC372FEE20">
    <w:name w:val="D5F4DDC97E2F4D2BB6BA321EDC372FEE20"/>
    <w:rsid w:val="00A07C34"/>
    <w:rPr>
      <w:rFonts w:eastAsiaTheme="minorHAnsi"/>
    </w:rPr>
  </w:style>
  <w:style w:type="paragraph" w:customStyle="1" w:styleId="9B6601EC02FF443093BDACCAB4BEFACB20">
    <w:name w:val="9B6601EC02FF443093BDACCAB4BEFACB20"/>
    <w:rsid w:val="00A07C34"/>
    <w:rPr>
      <w:rFonts w:eastAsiaTheme="minorHAnsi"/>
    </w:rPr>
  </w:style>
  <w:style w:type="paragraph" w:customStyle="1" w:styleId="75D5E4FA05FF433380977840B31D8EF820">
    <w:name w:val="75D5E4FA05FF433380977840B31D8EF820"/>
    <w:rsid w:val="00A07C34"/>
    <w:rPr>
      <w:rFonts w:eastAsiaTheme="minorHAnsi"/>
    </w:rPr>
  </w:style>
  <w:style w:type="paragraph" w:customStyle="1" w:styleId="CA0768CB81EF4AF6BBC11C0655F472A020">
    <w:name w:val="CA0768CB81EF4AF6BBC11C0655F472A020"/>
    <w:rsid w:val="00A07C34"/>
    <w:rPr>
      <w:rFonts w:eastAsiaTheme="minorHAnsi"/>
    </w:rPr>
  </w:style>
  <w:style w:type="paragraph" w:customStyle="1" w:styleId="067041811A6D4A4FA61D097613A8FBBE20">
    <w:name w:val="067041811A6D4A4FA61D097613A8FBBE20"/>
    <w:rsid w:val="00A07C34"/>
    <w:rPr>
      <w:rFonts w:eastAsiaTheme="minorHAnsi"/>
    </w:rPr>
  </w:style>
  <w:style w:type="paragraph" w:customStyle="1" w:styleId="9FA095E30DCA4B678A59EF300BF9462320">
    <w:name w:val="9FA095E30DCA4B678A59EF300BF9462320"/>
    <w:rsid w:val="00A07C34"/>
    <w:rPr>
      <w:rFonts w:eastAsiaTheme="minorHAnsi"/>
    </w:rPr>
  </w:style>
  <w:style w:type="paragraph" w:customStyle="1" w:styleId="ED6D03DC8437426CA9D5F8EB01FB87BD20">
    <w:name w:val="ED6D03DC8437426CA9D5F8EB01FB87BD20"/>
    <w:rsid w:val="00A07C34"/>
    <w:rPr>
      <w:rFonts w:eastAsiaTheme="minorHAnsi"/>
    </w:rPr>
  </w:style>
  <w:style w:type="paragraph" w:customStyle="1" w:styleId="EED9F9E17DAF488CB3B1C2BABB075FA720">
    <w:name w:val="EED9F9E17DAF488CB3B1C2BABB075FA720"/>
    <w:rsid w:val="00A07C34"/>
    <w:rPr>
      <w:rFonts w:eastAsiaTheme="minorHAnsi"/>
    </w:rPr>
  </w:style>
  <w:style w:type="paragraph" w:customStyle="1" w:styleId="09A8379BBBA74E47BE33A2E0C86E448420">
    <w:name w:val="09A8379BBBA74E47BE33A2E0C86E448420"/>
    <w:rsid w:val="00A07C34"/>
    <w:rPr>
      <w:rFonts w:eastAsiaTheme="minorHAnsi"/>
    </w:rPr>
  </w:style>
  <w:style w:type="paragraph" w:customStyle="1" w:styleId="AAEA40224C564A29AC0F3405B1D118E220">
    <w:name w:val="AAEA40224C564A29AC0F3405B1D118E220"/>
    <w:rsid w:val="00A07C34"/>
    <w:rPr>
      <w:rFonts w:eastAsiaTheme="minorHAnsi"/>
    </w:rPr>
  </w:style>
  <w:style w:type="paragraph" w:customStyle="1" w:styleId="E5A2D34A97254476A466E31572A5CCA020">
    <w:name w:val="E5A2D34A97254476A466E31572A5CCA020"/>
    <w:rsid w:val="00A07C34"/>
    <w:rPr>
      <w:rFonts w:eastAsiaTheme="minorHAnsi"/>
    </w:rPr>
  </w:style>
  <w:style w:type="paragraph" w:customStyle="1" w:styleId="25915255E24F4225B6D9E15DBC1B24C720">
    <w:name w:val="25915255E24F4225B6D9E15DBC1B24C720"/>
    <w:rsid w:val="00A07C34"/>
    <w:rPr>
      <w:rFonts w:eastAsiaTheme="minorHAnsi"/>
    </w:rPr>
  </w:style>
  <w:style w:type="paragraph" w:customStyle="1" w:styleId="046FA9C79EE3406C8AA40D2086AFCA9720">
    <w:name w:val="046FA9C79EE3406C8AA40D2086AFCA9720"/>
    <w:rsid w:val="00A07C34"/>
    <w:rPr>
      <w:rFonts w:eastAsiaTheme="minorHAnsi"/>
    </w:rPr>
  </w:style>
  <w:style w:type="paragraph" w:customStyle="1" w:styleId="2D614D2DCB0D47BC8CCD1B066BC1501E20">
    <w:name w:val="2D614D2DCB0D47BC8CCD1B066BC1501E20"/>
    <w:rsid w:val="00A07C34"/>
    <w:rPr>
      <w:rFonts w:eastAsiaTheme="minorHAnsi"/>
    </w:rPr>
  </w:style>
  <w:style w:type="paragraph" w:customStyle="1" w:styleId="36F7CBFBDFFF412E97B87395BF3EE8F820">
    <w:name w:val="36F7CBFBDFFF412E97B87395BF3EE8F820"/>
    <w:rsid w:val="00A07C34"/>
    <w:rPr>
      <w:rFonts w:eastAsiaTheme="minorHAnsi"/>
    </w:rPr>
  </w:style>
  <w:style w:type="paragraph" w:customStyle="1" w:styleId="9207334FC7E048B1A10FB9B9C95089E720">
    <w:name w:val="9207334FC7E048B1A10FB9B9C95089E720"/>
    <w:rsid w:val="00A07C34"/>
    <w:rPr>
      <w:rFonts w:eastAsiaTheme="minorHAnsi"/>
    </w:rPr>
  </w:style>
  <w:style w:type="paragraph" w:customStyle="1" w:styleId="88AF13263EE94C4397F1248EC0150F5420">
    <w:name w:val="88AF13263EE94C4397F1248EC0150F5420"/>
    <w:rsid w:val="00A07C34"/>
    <w:rPr>
      <w:rFonts w:eastAsiaTheme="minorHAnsi"/>
    </w:rPr>
  </w:style>
  <w:style w:type="paragraph" w:customStyle="1" w:styleId="4FEAA379D44246CA8CAA3426FF7D971520">
    <w:name w:val="4FEAA379D44246CA8CAA3426FF7D971520"/>
    <w:rsid w:val="00A07C34"/>
    <w:rPr>
      <w:rFonts w:eastAsiaTheme="minorHAnsi"/>
    </w:rPr>
  </w:style>
  <w:style w:type="paragraph" w:customStyle="1" w:styleId="0B7BC541F6E74A178C85B18D3DC72A0520">
    <w:name w:val="0B7BC541F6E74A178C85B18D3DC72A0520"/>
    <w:rsid w:val="00A07C34"/>
    <w:rPr>
      <w:rFonts w:eastAsiaTheme="minorHAnsi"/>
    </w:rPr>
  </w:style>
  <w:style w:type="paragraph" w:customStyle="1" w:styleId="EB3A4D6026804F638F6EB2C5B6B9340320">
    <w:name w:val="EB3A4D6026804F638F6EB2C5B6B9340320"/>
    <w:rsid w:val="00A07C34"/>
    <w:rPr>
      <w:rFonts w:eastAsiaTheme="minorHAnsi"/>
    </w:rPr>
  </w:style>
  <w:style w:type="paragraph" w:customStyle="1" w:styleId="0A0DECE5E78C447E98ED67DF063A3B8D20">
    <w:name w:val="0A0DECE5E78C447E98ED67DF063A3B8D20"/>
    <w:rsid w:val="00A07C34"/>
    <w:rPr>
      <w:rFonts w:eastAsiaTheme="minorHAnsi"/>
    </w:rPr>
  </w:style>
  <w:style w:type="paragraph" w:customStyle="1" w:styleId="37CA73E932D24D25AFA10AA89005D3E220">
    <w:name w:val="37CA73E932D24D25AFA10AA89005D3E220"/>
    <w:rsid w:val="00A07C34"/>
    <w:rPr>
      <w:rFonts w:eastAsiaTheme="minorHAnsi"/>
    </w:rPr>
  </w:style>
  <w:style w:type="paragraph" w:customStyle="1" w:styleId="788E8389F3CA4FDFA3AE21ADCFAE64ED20">
    <w:name w:val="788E8389F3CA4FDFA3AE21ADCFAE64ED20"/>
    <w:rsid w:val="00A07C34"/>
    <w:rPr>
      <w:rFonts w:eastAsiaTheme="minorHAnsi"/>
    </w:rPr>
  </w:style>
  <w:style w:type="paragraph" w:customStyle="1" w:styleId="6319E32CC19A476EA852525692437D0F20">
    <w:name w:val="6319E32CC19A476EA852525692437D0F20"/>
    <w:rsid w:val="00A07C34"/>
    <w:rPr>
      <w:rFonts w:eastAsiaTheme="minorHAnsi"/>
    </w:rPr>
  </w:style>
  <w:style w:type="paragraph" w:customStyle="1" w:styleId="C8A61570F7404BFABF9355D4F9DFA06F20">
    <w:name w:val="C8A61570F7404BFABF9355D4F9DFA06F20"/>
    <w:rsid w:val="00A07C34"/>
    <w:rPr>
      <w:rFonts w:eastAsiaTheme="minorHAnsi"/>
    </w:rPr>
  </w:style>
  <w:style w:type="paragraph" w:customStyle="1" w:styleId="47A32EDEBEB642C780D99FC48AD3E2C220">
    <w:name w:val="47A32EDEBEB642C780D99FC48AD3E2C220"/>
    <w:rsid w:val="00A07C34"/>
    <w:rPr>
      <w:rFonts w:eastAsiaTheme="minorHAnsi"/>
    </w:rPr>
  </w:style>
  <w:style w:type="paragraph" w:customStyle="1" w:styleId="78B0CA40D2A9441EB0C7580CB80824B120">
    <w:name w:val="78B0CA40D2A9441EB0C7580CB80824B120"/>
    <w:rsid w:val="00A07C34"/>
    <w:rPr>
      <w:rFonts w:eastAsiaTheme="minorHAnsi"/>
    </w:rPr>
  </w:style>
  <w:style w:type="paragraph" w:customStyle="1" w:styleId="E1304195577F454C91CC571A8A8AA1E520">
    <w:name w:val="E1304195577F454C91CC571A8A8AA1E520"/>
    <w:rsid w:val="00A07C34"/>
    <w:rPr>
      <w:rFonts w:eastAsiaTheme="minorHAnsi"/>
    </w:rPr>
  </w:style>
  <w:style w:type="paragraph" w:customStyle="1" w:styleId="0B7AA48A66914AD38001828C130366F320">
    <w:name w:val="0B7AA48A66914AD38001828C130366F320"/>
    <w:rsid w:val="00A07C34"/>
    <w:rPr>
      <w:rFonts w:eastAsiaTheme="minorHAnsi"/>
    </w:rPr>
  </w:style>
  <w:style w:type="paragraph" w:customStyle="1" w:styleId="B4A413C292FE4B80901C589CE2339F4A20">
    <w:name w:val="B4A413C292FE4B80901C589CE2339F4A20"/>
    <w:rsid w:val="00A07C34"/>
    <w:rPr>
      <w:rFonts w:eastAsiaTheme="minorHAnsi"/>
    </w:rPr>
  </w:style>
  <w:style w:type="paragraph" w:customStyle="1" w:styleId="B470010CD9654EFEB281D3AB2873183020">
    <w:name w:val="B470010CD9654EFEB281D3AB2873183020"/>
    <w:rsid w:val="00A07C34"/>
    <w:rPr>
      <w:rFonts w:eastAsiaTheme="minorHAnsi"/>
    </w:rPr>
  </w:style>
  <w:style w:type="paragraph" w:customStyle="1" w:styleId="2057BD0C9C3E472A9B89A9EC6711C11E20">
    <w:name w:val="2057BD0C9C3E472A9B89A9EC6711C11E20"/>
    <w:rsid w:val="00A07C34"/>
    <w:rPr>
      <w:rFonts w:eastAsiaTheme="minorHAnsi"/>
    </w:rPr>
  </w:style>
  <w:style w:type="paragraph" w:customStyle="1" w:styleId="F37C496DF0CA44B3B7BB2D5E436CDDEC20">
    <w:name w:val="F37C496DF0CA44B3B7BB2D5E436CDDEC20"/>
    <w:rsid w:val="00A07C34"/>
    <w:rPr>
      <w:rFonts w:eastAsiaTheme="minorHAnsi"/>
    </w:rPr>
  </w:style>
  <w:style w:type="paragraph" w:customStyle="1" w:styleId="CE1292F728574FCCA1AE608E1C9FC5E220">
    <w:name w:val="CE1292F728574FCCA1AE608E1C9FC5E220"/>
    <w:rsid w:val="00A07C34"/>
    <w:rPr>
      <w:rFonts w:eastAsiaTheme="minorHAnsi"/>
    </w:rPr>
  </w:style>
  <w:style w:type="paragraph" w:customStyle="1" w:styleId="AE7CCF1C762F4E79B54DF408ACE0558B20">
    <w:name w:val="AE7CCF1C762F4E79B54DF408ACE0558B20"/>
    <w:rsid w:val="00A07C34"/>
    <w:rPr>
      <w:rFonts w:eastAsiaTheme="minorHAnsi"/>
    </w:rPr>
  </w:style>
  <w:style w:type="paragraph" w:customStyle="1" w:styleId="79202ED2DB334DA88DC1658CFF71022A20">
    <w:name w:val="79202ED2DB334DA88DC1658CFF71022A20"/>
    <w:rsid w:val="00A07C34"/>
    <w:rPr>
      <w:rFonts w:eastAsiaTheme="minorHAnsi"/>
    </w:rPr>
  </w:style>
  <w:style w:type="paragraph" w:customStyle="1" w:styleId="BBB9644982C44F98BE5B2491B7B8A71520">
    <w:name w:val="BBB9644982C44F98BE5B2491B7B8A71520"/>
    <w:rsid w:val="00A07C34"/>
    <w:rPr>
      <w:rFonts w:eastAsiaTheme="minorHAnsi"/>
    </w:rPr>
  </w:style>
  <w:style w:type="paragraph" w:customStyle="1" w:styleId="4A1DAAC7C9984E8CB93B8CBE4CD3DF7E20">
    <w:name w:val="4A1DAAC7C9984E8CB93B8CBE4CD3DF7E20"/>
    <w:rsid w:val="00A07C34"/>
    <w:rPr>
      <w:rFonts w:eastAsiaTheme="minorHAnsi"/>
    </w:rPr>
  </w:style>
  <w:style w:type="paragraph" w:customStyle="1" w:styleId="CE0B55325988406B8D82019707275C0920">
    <w:name w:val="CE0B55325988406B8D82019707275C0920"/>
    <w:rsid w:val="00A07C34"/>
    <w:rPr>
      <w:rFonts w:eastAsiaTheme="minorHAnsi"/>
    </w:rPr>
  </w:style>
  <w:style w:type="paragraph" w:customStyle="1" w:styleId="1E7CD385C4604E4BBF8C303EE037EC8C20">
    <w:name w:val="1E7CD385C4604E4BBF8C303EE037EC8C20"/>
    <w:rsid w:val="00A07C34"/>
    <w:rPr>
      <w:rFonts w:eastAsiaTheme="minorHAnsi"/>
    </w:rPr>
  </w:style>
  <w:style w:type="paragraph" w:customStyle="1" w:styleId="F897C4B383F9408AA7FBC4FB1F122BF920">
    <w:name w:val="F897C4B383F9408AA7FBC4FB1F122BF920"/>
    <w:rsid w:val="00A07C34"/>
    <w:rPr>
      <w:rFonts w:eastAsiaTheme="minorHAnsi"/>
    </w:rPr>
  </w:style>
  <w:style w:type="paragraph" w:customStyle="1" w:styleId="9FC8A71D1EED4B0A9FB5DE01A0CA844220">
    <w:name w:val="9FC8A71D1EED4B0A9FB5DE01A0CA844220"/>
    <w:rsid w:val="00A07C34"/>
    <w:rPr>
      <w:rFonts w:eastAsiaTheme="minorHAnsi"/>
    </w:rPr>
  </w:style>
  <w:style w:type="paragraph" w:customStyle="1" w:styleId="08955B0E136243458C19ACC6AB7EC96B20">
    <w:name w:val="08955B0E136243458C19ACC6AB7EC96B20"/>
    <w:rsid w:val="00A07C34"/>
    <w:rPr>
      <w:rFonts w:eastAsiaTheme="minorHAnsi"/>
    </w:rPr>
  </w:style>
  <w:style w:type="paragraph" w:customStyle="1" w:styleId="AAB896E9171742E5A53F06DA762B3E0B20">
    <w:name w:val="AAB896E9171742E5A53F06DA762B3E0B20"/>
    <w:rsid w:val="00A07C34"/>
    <w:rPr>
      <w:rFonts w:eastAsiaTheme="minorHAnsi"/>
    </w:rPr>
  </w:style>
  <w:style w:type="paragraph" w:customStyle="1" w:styleId="8D6BD87B5E0747C6BD28E7F2C532755320">
    <w:name w:val="8D6BD87B5E0747C6BD28E7F2C532755320"/>
    <w:rsid w:val="00A07C34"/>
    <w:rPr>
      <w:rFonts w:eastAsiaTheme="minorHAnsi"/>
    </w:rPr>
  </w:style>
  <w:style w:type="paragraph" w:customStyle="1" w:styleId="27663AB6C3ED49C9A6DBC7F4E11C2A2E20">
    <w:name w:val="27663AB6C3ED49C9A6DBC7F4E11C2A2E20"/>
    <w:rsid w:val="00A07C34"/>
    <w:rPr>
      <w:rFonts w:eastAsiaTheme="minorHAnsi"/>
    </w:rPr>
  </w:style>
  <w:style w:type="paragraph" w:customStyle="1" w:styleId="5F4B1AAB319547A6BB935DEE94597C7A20">
    <w:name w:val="5F4B1AAB319547A6BB935DEE94597C7A20"/>
    <w:rsid w:val="00A07C34"/>
    <w:rPr>
      <w:rFonts w:eastAsiaTheme="minorHAnsi"/>
    </w:rPr>
  </w:style>
  <w:style w:type="paragraph" w:customStyle="1" w:styleId="424EAD30F3B3467793379509821B639D20">
    <w:name w:val="424EAD30F3B3467793379509821B639D20"/>
    <w:rsid w:val="00A07C34"/>
    <w:rPr>
      <w:rFonts w:eastAsiaTheme="minorHAnsi"/>
    </w:rPr>
  </w:style>
  <w:style w:type="paragraph" w:customStyle="1" w:styleId="5B43E1E2014743A9923CCEC6A1C19BCC22">
    <w:name w:val="5B43E1E2014743A9923CCEC6A1C19BCC22"/>
    <w:rsid w:val="00A07C34"/>
    <w:rPr>
      <w:rFonts w:eastAsiaTheme="minorHAnsi"/>
    </w:rPr>
  </w:style>
  <w:style w:type="paragraph" w:customStyle="1" w:styleId="E96DE4434DAA4639895ACF7E8FB7A20C21">
    <w:name w:val="E96DE4434DAA4639895ACF7E8FB7A20C21"/>
    <w:rsid w:val="00A07C34"/>
    <w:rPr>
      <w:rFonts w:eastAsiaTheme="minorHAnsi"/>
    </w:rPr>
  </w:style>
  <w:style w:type="paragraph" w:customStyle="1" w:styleId="B432012E4E3D4B88AAA52065CF460B8421">
    <w:name w:val="B432012E4E3D4B88AAA52065CF460B8421"/>
    <w:rsid w:val="00A07C34"/>
    <w:rPr>
      <w:rFonts w:eastAsiaTheme="minorHAnsi"/>
    </w:rPr>
  </w:style>
  <w:style w:type="paragraph" w:customStyle="1" w:styleId="49130652AC3B411581D4CEC6CA88667821">
    <w:name w:val="49130652AC3B411581D4CEC6CA88667821"/>
    <w:rsid w:val="00A07C34"/>
    <w:rPr>
      <w:rFonts w:eastAsiaTheme="minorHAnsi"/>
    </w:rPr>
  </w:style>
  <w:style w:type="paragraph" w:customStyle="1" w:styleId="425511DBC0174CC8B01CBF3232A829B221">
    <w:name w:val="425511DBC0174CC8B01CBF3232A829B221"/>
    <w:rsid w:val="00A07C34"/>
    <w:rPr>
      <w:rFonts w:eastAsiaTheme="minorHAnsi"/>
    </w:rPr>
  </w:style>
  <w:style w:type="paragraph" w:customStyle="1" w:styleId="A6C661EA3F2B4F18B64F5124C01FA7CF21">
    <w:name w:val="A6C661EA3F2B4F18B64F5124C01FA7CF21"/>
    <w:rsid w:val="00A07C34"/>
    <w:rPr>
      <w:rFonts w:eastAsiaTheme="minorHAnsi"/>
    </w:rPr>
  </w:style>
  <w:style w:type="paragraph" w:customStyle="1" w:styleId="725C63E107F7412C9DD6E46A40802F3817">
    <w:name w:val="725C63E107F7412C9DD6E46A40802F3817"/>
    <w:rsid w:val="00A07C34"/>
    <w:rPr>
      <w:rFonts w:eastAsiaTheme="minorHAnsi"/>
    </w:rPr>
  </w:style>
  <w:style w:type="paragraph" w:customStyle="1" w:styleId="6901908CB7B34F989152BAD71E1191C621">
    <w:name w:val="6901908CB7B34F989152BAD71E1191C621"/>
    <w:rsid w:val="00A07C34"/>
    <w:rPr>
      <w:rFonts w:eastAsiaTheme="minorHAnsi"/>
    </w:rPr>
  </w:style>
  <w:style w:type="paragraph" w:customStyle="1" w:styleId="747D7675331F464C8777EA631404F50A21">
    <w:name w:val="747D7675331F464C8777EA631404F50A21"/>
    <w:rsid w:val="00A07C34"/>
    <w:rPr>
      <w:rFonts w:eastAsiaTheme="minorHAnsi"/>
    </w:rPr>
  </w:style>
  <w:style w:type="paragraph" w:customStyle="1" w:styleId="CD70949628334181A8B091324C73BD0C21">
    <w:name w:val="CD70949628334181A8B091324C73BD0C21"/>
    <w:rsid w:val="00A07C34"/>
    <w:rPr>
      <w:rFonts w:eastAsiaTheme="minorHAnsi"/>
    </w:rPr>
  </w:style>
  <w:style w:type="paragraph" w:customStyle="1" w:styleId="3AFD98E95C3849B9AE3AB92FEE4C1B9721">
    <w:name w:val="3AFD98E95C3849B9AE3AB92FEE4C1B9721"/>
    <w:rsid w:val="00A07C34"/>
    <w:rPr>
      <w:rFonts w:eastAsiaTheme="minorHAnsi"/>
    </w:rPr>
  </w:style>
  <w:style w:type="paragraph" w:customStyle="1" w:styleId="30FECE43522E4F38B250A3ED1085630F21">
    <w:name w:val="30FECE43522E4F38B250A3ED1085630F21"/>
    <w:rsid w:val="00A07C34"/>
    <w:rPr>
      <w:rFonts w:eastAsiaTheme="minorHAnsi"/>
    </w:rPr>
  </w:style>
  <w:style w:type="paragraph" w:customStyle="1" w:styleId="60EEAB1BE9E24EEDA873BC743CF2E22921">
    <w:name w:val="60EEAB1BE9E24EEDA873BC743CF2E22921"/>
    <w:rsid w:val="00A07C34"/>
    <w:rPr>
      <w:rFonts w:eastAsiaTheme="minorHAnsi"/>
    </w:rPr>
  </w:style>
  <w:style w:type="paragraph" w:customStyle="1" w:styleId="6A1B571DE20B46F7A65C1B4BC0E93B6E21">
    <w:name w:val="6A1B571DE20B46F7A65C1B4BC0E93B6E21"/>
    <w:rsid w:val="00A07C34"/>
    <w:rPr>
      <w:rFonts w:eastAsiaTheme="minorHAnsi"/>
    </w:rPr>
  </w:style>
  <w:style w:type="paragraph" w:customStyle="1" w:styleId="220DDEC227EB492EB018BD29E3329D1721">
    <w:name w:val="220DDEC227EB492EB018BD29E3329D1721"/>
    <w:rsid w:val="00A07C34"/>
    <w:rPr>
      <w:rFonts w:eastAsiaTheme="minorHAnsi"/>
    </w:rPr>
  </w:style>
  <w:style w:type="paragraph" w:customStyle="1" w:styleId="D5F4DDC97E2F4D2BB6BA321EDC372FEE21">
    <w:name w:val="D5F4DDC97E2F4D2BB6BA321EDC372FEE21"/>
    <w:rsid w:val="00A07C34"/>
    <w:rPr>
      <w:rFonts w:eastAsiaTheme="minorHAnsi"/>
    </w:rPr>
  </w:style>
  <w:style w:type="paragraph" w:customStyle="1" w:styleId="9B6601EC02FF443093BDACCAB4BEFACB21">
    <w:name w:val="9B6601EC02FF443093BDACCAB4BEFACB21"/>
    <w:rsid w:val="00A07C34"/>
    <w:rPr>
      <w:rFonts w:eastAsiaTheme="minorHAnsi"/>
    </w:rPr>
  </w:style>
  <w:style w:type="paragraph" w:customStyle="1" w:styleId="75D5E4FA05FF433380977840B31D8EF821">
    <w:name w:val="75D5E4FA05FF433380977840B31D8EF821"/>
    <w:rsid w:val="00A07C34"/>
    <w:rPr>
      <w:rFonts w:eastAsiaTheme="minorHAnsi"/>
    </w:rPr>
  </w:style>
  <w:style w:type="paragraph" w:customStyle="1" w:styleId="CA0768CB81EF4AF6BBC11C0655F472A021">
    <w:name w:val="CA0768CB81EF4AF6BBC11C0655F472A021"/>
    <w:rsid w:val="00A07C34"/>
    <w:rPr>
      <w:rFonts w:eastAsiaTheme="minorHAnsi"/>
    </w:rPr>
  </w:style>
  <w:style w:type="paragraph" w:customStyle="1" w:styleId="067041811A6D4A4FA61D097613A8FBBE21">
    <w:name w:val="067041811A6D4A4FA61D097613A8FBBE21"/>
    <w:rsid w:val="00A07C34"/>
    <w:rPr>
      <w:rFonts w:eastAsiaTheme="minorHAnsi"/>
    </w:rPr>
  </w:style>
  <w:style w:type="paragraph" w:customStyle="1" w:styleId="9FA095E30DCA4B678A59EF300BF9462321">
    <w:name w:val="9FA095E30DCA4B678A59EF300BF9462321"/>
    <w:rsid w:val="00A07C34"/>
    <w:rPr>
      <w:rFonts w:eastAsiaTheme="minorHAnsi"/>
    </w:rPr>
  </w:style>
  <w:style w:type="paragraph" w:customStyle="1" w:styleId="ED6D03DC8437426CA9D5F8EB01FB87BD21">
    <w:name w:val="ED6D03DC8437426CA9D5F8EB01FB87BD21"/>
    <w:rsid w:val="00A07C34"/>
    <w:rPr>
      <w:rFonts w:eastAsiaTheme="minorHAnsi"/>
    </w:rPr>
  </w:style>
  <w:style w:type="paragraph" w:customStyle="1" w:styleId="EED9F9E17DAF488CB3B1C2BABB075FA721">
    <w:name w:val="EED9F9E17DAF488CB3B1C2BABB075FA721"/>
    <w:rsid w:val="00A07C34"/>
    <w:rPr>
      <w:rFonts w:eastAsiaTheme="minorHAnsi"/>
    </w:rPr>
  </w:style>
  <w:style w:type="paragraph" w:customStyle="1" w:styleId="09A8379BBBA74E47BE33A2E0C86E448421">
    <w:name w:val="09A8379BBBA74E47BE33A2E0C86E448421"/>
    <w:rsid w:val="00A07C34"/>
    <w:rPr>
      <w:rFonts w:eastAsiaTheme="minorHAnsi"/>
    </w:rPr>
  </w:style>
  <w:style w:type="paragraph" w:customStyle="1" w:styleId="AAEA40224C564A29AC0F3405B1D118E221">
    <w:name w:val="AAEA40224C564A29AC0F3405B1D118E221"/>
    <w:rsid w:val="00A07C34"/>
    <w:rPr>
      <w:rFonts w:eastAsiaTheme="minorHAnsi"/>
    </w:rPr>
  </w:style>
  <w:style w:type="paragraph" w:customStyle="1" w:styleId="E5A2D34A97254476A466E31572A5CCA021">
    <w:name w:val="E5A2D34A97254476A466E31572A5CCA021"/>
    <w:rsid w:val="00A07C34"/>
    <w:rPr>
      <w:rFonts w:eastAsiaTheme="minorHAnsi"/>
    </w:rPr>
  </w:style>
  <w:style w:type="paragraph" w:customStyle="1" w:styleId="25915255E24F4225B6D9E15DBC1B24C721">
    <w:name w:val="25915255E24F4225B6D9E15DBC1B24C721"/>
    <w:rsid w:val="00A07C34"/>
    <w:rPr>
      <w:rFonts w:eastAsiaTheme="minorHAnsi"/>
    </w:rPr>
  </w:style>
  <w:style w:type="paragraph" w:customStyle="1" w:styleId="046FA9C79EE3406C8AA40D2086AFCA9721">
    <w:name w:val="046FA9C79EE3406C8AA40D2086AFCA9721"/>
    <w:rsid w:val="00A07C34"/>
    <w:rPr>
      <w:rFonts w:eastAsiaTheme="minorHAnsi"/>
    </w:rPr>
  </w:style>
  <w:style w:type="paragraph" w:customStyle="1" w:styleId="2D614D2DCB0D47BC8CCD1B066BC1501E21">
    <w:name w:val="2D614D2DCB0D47BC8CCD1B066BC1501E21"/>
    <w:rsid w:val="00A07C34"/>
    <w:rPr>
      <w:rFonts w:eastAsiaTheme="minorHAnsi"/>
    </w:rPr>
  </w:style>
  <w:style w:type="paragraph" w:customStyle="1" w:styleId="36F7CBFBDFFF412E97B87395BF3EE8F821">
    <w:name w:val="36F7CBFBDFFF412E97B87395BF3EE8F821"/>
    <w:rsid w:val="00A07C34"/>
    <w:rPr>
      <w:rFonts w:eastAsiaTheme="minorHAnsi"/>
    </w:rPr>
  </w:style>
  <w:style w:type="paragraph" w:customStyle="1" w:styleId="9207334FC7E048B1A10FB9B9C95089E721">
    <w:name w:val="9207334FC7E048B1A10FB9B9C95089E721"/>
    <w:rsid w:val="00A07C34"/>
    <w:rPr>
      <w:rFonts w:eastAsiaTheme="minorHAnsi"/>
    </w:rPr>
  </w:style>
  <w:style w:type="paragraph" w:customStyle="1" w:styleId="88AF13263EE94C4397F1248EC0150F5421">
    <w:name w:val="88AF13263EE94C4397F1248EC0150F5421"/>
    <w:rsid w:val="00A07C34"/>
    <w:rPr>
      <w:rFonts w:eastAsiaTheme="minorHAnsi"/>
    </w:rPr>
  </w:style>
  <w:style w:type="paragraph" w:customStyle="1" w:styleId="4FEAA379D44246CA8CAA3426FF7D971521">
    <w:name w:val="4FEAA379D44246CA8CAA3426FF7D971521"/>
    <w:rsid w:val="00A07C34"/>
    <w:rPr>
      <w:rFonts w:eastAsiaTheme="minorHAnsi"/>
    </w:rPr>
  </w:style>
  <w:style w:type="paragraph" w:customStyle="1" w:styleId="0B7BC541F6E74A178C85B18D3DC72A0521">
    <w:name w:val="0B7BC541F6E74A178C85B18D3DC72A0521"/>
    <w:rsid w:val="00A07C34"/>
    <w:rPr>
      <w:rFonts w:eastAsiaTheme="minorHAnsi"/>
    </w:rPr>
  </w:style>
  <w:style w:type="paragraph" w:customStyle="1" w:styleId="EB3A4D6026804F638F6EB2C5B6B9340321">
    <w:name w:val="EB3A4D6026804F638F6EB2C5B6B9340321"/>
    <w:rsid w:val="00A07C34"/>
    <w:rPr>
      <w:rFonts w:eastAsiaTheme="minorHAnsi"/>
    </w:rPr>
  </w:style>
  <w:style w:type="paragraph" w:customStyle="1" w:styleId="0A0DECE5E78C447E98ED67DF063A3B8D21">
    <w:name w:val="0A0DECE5E78C447E98ED67DF063A3B8D21"/>
    <w:rsid w:val="00A07C34"/>
    <w:rPr>
      <w:rFonts w:eastAsiaTheme="minorHAnsi"/>
    </w:rPr>
  </w:style>
  <w:style w:type="paragraph" w:customStyle="1" w:styleId="37CA73E932D24D25AFA10AA89005D3E221">
    <w:name w:val="37CA73E932D24D25AFA10AA89005D3E221"/>
    <w:rsid w:val="00A07C34"/>
    <w:rPr>
      <w:rFonts w:eastAsiaTheme="minorHAnsi"/>
    </w:rPr>
  </w:style>
  <w:style w:type="paragraph" w:customStyle="1" w:styleId="788E8389F3CA4FDFA3AE21ADCFAE64ED21">
    <w:name w:val="788E8389F3CA4FDFA3AE21ADCFAE64ED21"/>
    <w:rsid w:val="00A07C34"/>
    <w:rPr>
      <w:rFonts w:eastAsiaTheme="minorHAnsi"/>
    </w:rPr>
  </w:style>
  <w:style w:type="paragraph" w:customStyle="1" w:styleId="6319E32CC19A476EA852525692437D0F21">
    <w:name w:val="6319E32CC19A476EA852525692437D0F21"/>
    <w:rsid w:val="00A07C34"/>
    <w:rPr>
      <w:rFonts w:eastAsiaTheme="minorHAnsi"/>
    </w:rPr>
  </w:style>
  <w:style w:type="paragraph" w:customStyle="1" w:styleId="C8A61570F7404BFABF9355D4F9DFA06F21">
    <w:name w:val="C8A61570F7404BFABF9355D4F9DFA06F21"/>
    <w:rsid w:val="00A07C34"/>
    <w:rPr>
      <w:rFonts w:eastAsiaTheme="minorHAnsi"/>
    </w:rPr>
  </w:style>
  <w:style w:type="paragraph" w:customStyle="1" w:styleId="47A32EDEBEB642C780D99FC48AD3E2C221">
    <w:name w:val="47A32EDEBEB642C780D99FC48AD3E2C221"/>
    <w:rsid w:val="00A07C34"/>
    <w:rPr>
      <w:rFonts w:eastAsiaTheme="minorHAnsi"/>
    </w:rPr>
  </w:style>
  <w:style w:type="paragraph" w:customStyle="1" w:styleId="78B0CA40D2A9441EB0C7580CB80824B121">
    <w:name w:val="78B0CA40D2A9441EB0C7580CB80824B121"/>
    <w:rsid w:val="00A07C34"/>
    <w:rPr>
      <w:rFonts w:eastAsiaTheme="minorHAnsi"/>
    </w:rPr>
  </w:style>
  <w:style w:type="paragraph" w:customStyle="1" w:styleId="E1304195577F454C91CC571A8A8AA1E521">
    <w:name w:val="E1304195577F454C91CC571A8A8AA1E521"/>
    <w:rsid w:val="00A07C34"/>
    <w:rPr>
      <w:rFonts w:eastAsiaTheme="minorHAnsi"/>
    </w:rPr>
  </w:style>
  <w:style w:type="paragraph" w:customStyle="1" w:styleId="0B7AA48A66914AD38001828C130366F321">
    <w:name w:val="0B7AA48A66914AD38001828C130366F321"/>
    <w:rsid w:val="00A07C34"/>
    <w:rPr>
      <w:rFonts w:eastAsiaTheme="minorHAnsi"/>
    </w:rPr>
  </w:style>
  <w:style w:type="paragraph" w:customStyle="1" w:styleId="B4A413C292FE4B80901C589CE2339F4A21">
    <w:name w:val="B4A413C292FE4B80901C589CE2339F4A21"/>
    <w:rsid w:val="00A07C34"/>
    <w:rPr>
      <w:rFonts w:eastAsiaTheme="minorHAnsi"/>
    </w:rPr>
  </w:style>
  <w:style w:type="paragraph" w:customStyle="1" w:styleId="B470010CD9654EFEB281D3AB2873183021">
    <w:name w:val="B470010CD9654EFEB281D3AB2873183021"/>
    <w:rsid w:val="00A07C34"/>
    <w:rPr>
      <w:rFonts w:eastAsiaTheme="minorHAnsi"/>
    </w:rPr>
  </w:style>
  <w:style w:type="paragraph" w:customStyle="1" w:styleId="2057BD0C9C3E472A9B89A9EC6711C11E21">
    <w:name w:val="2057BD0C9C3E472A9B89A9EC6711C11E21"/>
    <w:rsid w:val="00A07C34"/>
    <w:rPr>
      <w:rFonts w:eastAsiaTheme="minorHAnsi"/>
    </w:rPr>
  </w:style>
  <w:style w:type="paragraph" w:customStyle="1" w:styleId="F37C496DF0CA44B3B7BB2D5E436CDDEC21">
    <w:name w:val="F37C496DF0CA44B3B7BB2D5E436CDDEC21"/>
    <w:rsid w:val="00A07C34"/>
    <w:rPr>
      <w:rFonts w:eastAsiaTheme="minorHAnsi"/>
    </w:rPr>
  </w:style>
  <w:style w:type="paragraph" w:customStyle="1" w:styleId="CE1292F728574FCCA1AE608E1C9FC5E221">
    <w:name w:val="CE1292F728574FCCA1AE608E1C9FC5E221"/>
    <w:rsid w:val="00A07C34"/>
    <w:rPr>
      <w:rFonts w:eastAsiaTheme="minorHAnsi"/>
    </w:rPr>
  </w:style>
  <w:style w:type="paragraph" w:customStyle="1" w:styleId="AE7CCF1C762F4E79B54DF408ACE0558B21">
    <w:name w:val="AE7CCF1C762F4E79B54DF408ACE0558B21"/>
    <w:rsid w:val="00A07C34"/>
    <w:rPr>
      <w:rFonts w:eastAsiaTheme="minorHAnsi"/>
    </w:rPr>
  </w:style>
  <w:style w:type="paragraph" w:customStyle="1" w:styleId="79202ED2DB334DA88DC1658CFF71022A21">
    <w:name w:val="79202ED2DB334DA88DC1658CFF71022A21"/>
    <w:rsid w:val="00A07C34"/>
    <w:rPr>
      <w:rFonts w:eastAsiaTheme="minorHAnsi"/>
    </w:rPr>
  </w:style>
  <w:style w:type="paragraph" w:customStyle="1" w:styleId="BBB9644982C44F98BE5B2491B7B8A71521">
    <w:name w:val="BBB9644982C44F98BE5B2491B7B8A71521"/>
    <w:rsid w:val="00A07C34"/>
    <w:rPr>
      <w:rFonts w:eastAsiaTheme="minorHAnsi"/>
    </w:rPr>
  </w:style>
  <w:style w:type="paragraph" w:customStyle="1" w:styleId="4A1DAAC7C9984E8CB93B8CBE4CD3DF7E21">
    <w:name w:val="4A1DAAC7C9984E8CB93B8CBE4CD3DF7E21"/>
    <w:rsid w:val="00A07C34"/>
    <w:rPr>
      <w:rFonts w:eastAsiaTheme="minorHAnsi"/>
    </w:rPr>
  </w:style>
  <w:style w:type="paragraph" w:customStyle="1" w:styleId="CE0B55325988406B8D82019707275C0921">
    <w:name w:val="CE0B55325988406B8D82019707275C0921"/>
    <w:rsid w:val="00A07C34"/>
    <w:rPr>
      <w:rFonts w:eastAsiaTheme="minorHAnsi"/>
    </w:rPr>
  </w:style>
  <w:style w:type="paragraph" w:customStyle="1" w:styleId="1E7CD385C4604E4BBF8C303EE037EC8C21">
    <w:name w:val="1E7CD385C4604E4BBF8C303EE037EC8C21"/>
    <w:rsid w:val="00A07C34"/>
    <w:rPr>
      <w:rFonts w:eastAsiaTheme="minorHAnsi"/>
    </w:rPr>
  </w:style>
  <w:style w:type="paragraph" w:customStyle="1" w:styleId="F897C4B383F9408AA7FBC4FB1F122BF921">
    <w:name w:val="F897C4B383F9408AA7FBC4FB1F122BF921"/>
    <w:rsid w:val="00A07C34"/>
    <w:rPr>
      <w:rFonts w:eastAsiaTheme="minorHAnsi"/>
    </w:rPr>
  </w:style>
  <w:style w:type="paragraph" w:customStyle="1" w:styleId="9FC8A71D1EED4B0A9FB5DE01A0CA844221">
    <w:name w:val="9FC8A71D1EED4B0A9FB5DE01A0CA844221"/>
    <w:rsid w:val="00A07C34"/>
    <w:rPr>
      <w:rFonts w:eastAsiaTheme="minorHAnsi"/>
    </w:rPr>
  </w:style>
  <w:style w:type="paragraph" w:customStyle="1" w:styleId="08955B0E136243458C19ACC6AB7EC96B21">
    <w:name w:val="08955B0E136243458C19ACC6AB7EC96B21"/>
    <w:rsid w:val="00A07C34"/>
    <w:rPr>
      <w:rFonts w:eastAsiaTheme="minorHAnsi"/>
    </w:rPr>
  </w:style>
  <w:style w:type="paragraph" w:customStyle="1" w:styleId="AAB896E9171742E5A53F06DA762B3E0B21">
    <w:name w:val="AAB896E9171742E5A53F06DA762B3E0B21"/>
    <w:rsid w:val="00A07C34"/>
    <w:rPr>
      <w:rFonts w:eastAsiaTheme="minorHAnsi"/>
    </w:rPr>
  </w:style>
  <w:style w:type="paragraph" w:customStyle="1" w:styleId="8D6BD87B5E0747C6BD28E7F2C532755321">
    <w:name w:val="8D6BD87B5E0747C6BD28E7F2C532755321"/>
    <w:rsid w:val="00A07C34"/>
    <w:rPr>
      <w:rFonts w:eastAsiaTheme="minorHAnsi"/>
    </w:rPr>
  </w:style>
  <w:style w:type="paragraph" w:customStyle="1" w:styleId="27663AB6C3ED49C9A6DBC7F4E11C2A2E21">
    <w:name w:val="27663AB6C3ED49C9A6DBC7F4E11C2A2E21"/>
    <w:rsid w:val="00A07C34"/>
    <w:rPr>
      <w:rFonts w:eastAsiaTheme="minorHAnsi"/>
    </w:rPr>
  </w:style>
  <w:style w:type="paragraph" w:customStyle="1" w:styleId="5F4B1AAB319547A6BB935DEE94597C7A21">
    <w:name w:val="5F4B1AAB319547A6BB935DEE94597C7A21"/>
    <w:rsid w:val="00A07C34"/>
    <w:rPr>
      <w:rFonts w:eastAsiaTheme="minorHAnsi"/>
    </w:rPr>
  </w:style>
  <w:style w:type="paragraph" w:customStyle="1" w:styleId="424EAD30F3B3467793379509821B639D21">
    <w:name w:val="424EAD30F3B3467793379509821B639D21"/>
    <w:rsid w:val="00A07C34"/>
    <w:rPr>
      <w:rFonts w:eastAsiaTheme="minorHAnsi"/>
    </w:rPr>
  </w:style>
  <w:style w:type="paragraph" w:customStyle="1" w:styleId="5B43E1E2014743A9923CCEC6A1C19BCC23">
    <w:name w:val="5B43E1E2014743A9923CCEC6A1C19BCC23"/>
    <w:rsid w:val="00A07C34"/>
    <w:rPr>
      <w:rFonts w:eastAsiaTheme="minorHAnsi"/>
    </w:rPr>
  </w:style>
  <w:style w:type="paragraph" w:customStyle="1" w:styleId="E96DE4434DAA4639895ACF7E8FB7A20C22">
    <w:name w:val="E96DE4434DAA4639895ACF7E8FB7A20C22"/>
    <w:rsid w:val="00A07C34"/>
    <w:rPr>
      <w:rFonts w:eastAsiaTheme="minorHAnsi"/>
    </w:rPr>
  </w:style>
  <w:style w:type="paragraph" w:customStyle="1" w:styleId="B432012E4E3D4B88AAA52065CF460B8422">
    <w:name w:val="B432012E4E3D4B88AAA52065CF460B8422"/>
    <w:rsid w:val="00A07C34"/>
    <w:rPr>
      <w:rFonts w:eastAsiaTheme="minorHAnsi"/>
    </w:rPr>
  </w:style>
  <w:style w:type="paragraph" w:customStyle="1" w:styleId="49130652AC3B411581D4CEC6CA88667822">
    <w:name w:val="49130652AC3B411581D4CEC6CA88667822"/>
    <w:rsid w:val="00A07C34"/>
    <w:rPr>
      <w:rFonts w:eastAsiaTheme="minorHAnsi"/>
    </w:rPr>
  </w:style>
  <w:style w:type="paragraph" w:customStyle="1" w:styleId="425511DBC0174CC8B01CBF3232A829B222">
    <w:name w:val="425511DBC0174CC8B01CBF3232A829B222"/>
    <w:rsid w:val="00A07C34"/>
    <w:rPr>
      <w:rFonts w:eastAsiaTheme="minorHAnsi"/>
    </w:rPr>
  </w:style>
  <w:style w:type="paragraph" w:customStyle="1" w:styleId="A6C661EA3F2B4F18B64F5124C01FA7CF22">
    <w:name w:val="A6C661EA3F2B4F18B64F5124C01FA7CF22"/>
    <w:rsid w:val="00A07C34"/>
    <w:rPr>
      <w:rFonts w:eastAsiaTheme="minorHAnsi"/>
    </w:rPr>
  </w:style>
  <w:style w:type="paragraph" w:customStyle="1" w:styleId="725C63E107F7412C9DD6E46A40802F3818">
    <w:name w:val="725C63E107F7412C9DD6E46A40802F3818"/>
    <w:rsid w:val="00A07C34"/>
    <w:rPr>
      <w:rFonts w:eastAsiaTheme="minorHAnsi"/>
    </w:rPr>
  </w:style>
  <w:style w:type="paragraph" w:customStyle="1" w:styleId="6901908CB7B34F989152BAD71E1191C622">
    <w:name w:val="6901908CB7B34F989152BAD71E1191C622"/>
    <w:rsid w:val="00A07C34"/>
    <w:rPr>
      <w:rFonts w:eastAsiaTheme="minorHAnsi"/>
    </w:rPr>
  </w:style>
  <w:style w:type="paragraph" w:customStyle="1" w:styleId="747D7675331F464C8777EA631404F50A22">
    <w:name w:val="747D7675331F464C8777EA631404F50A22"/>
    <w:rsid w:val="00A07C34"/>
    <w:rPr>
      <w:rFonts w:eastAsiaTheme="minorHAnsi"/>
    </w:rPr>
  </w:style>
  <w:style w:type="paragraph" w:customStyle="1" w:styleId="CD70949628334181A8B091324C73BD0C22">
    <w:name w:val="CD70949628334181A8B091324C73BD0C22"/>
    <w:rsid w:val="00A07C34"/>
    <w:rPr>
      <w:rFonts w:eastAsiaTheme="minorHAnsi"/>
    </w:rPr>
  </w:style>
  <w:style w:type="paragraph" w:customStyle="1" w:styleId="3AFD98E95C3849B9AE3AB92FEE4C1B9722">
    <w:name w:val="3AFD98E95C3849B9AE3AB92FEE4C1B9722"/>
    <w:rsid w:val="00A07C34"/>
    <w:rPr>
      <w:rFonts w:eastAsiaTheme="minorHAnsi"/>
    </w:rPr>
  </w:style>
  <w:style w:type="paragraph" w:customStyle="1" w:styleId="30FECE43522E4F38B250A3ED1085630F22">
    <w:name w:val="30FECE43522E4F38B250A3ED1085630F22"/>
    <w:rsid w:val="00A07C34"/>
    <w:rPr>
      <w:rFonts w:eastAsiaTheme="minorHAnsi"/>
    </w:rPr>
  </w:style>
  <w:style w:type="paragraph" w:customStyle="1" w:styleId="60EEAB1BE9E24EEDA873BC743CF2E22922">
    <w:name w:val="60EEAB1BE9E24EEDA873BC743CF2E22922"/>
    <w:rsid w:val="00A07C34"/>
    <w:rPr>
      <w:rFonts w:eastAsiaTheme="minorHAnsi"/>
    </w:rPr>
  </w:style>
  <w:style w:type="paragraph" w:customStyle="1" w:styleId="6A1B571DE20B46F7A65C1B4BC0E93B6E22">
    <w:name w:val="6A1B571DE20B46F7A65C1B4BC0E93B6E22"/>
    <w:rsid w:val="00A07C34"/>
    <w:rPr>
      <w:rFonts w:eastAsiaTheme="minorHAnsi"/>
    </w:rPr>
  </w:style>
  <w:style w:type="paragraph" w:customStyle="1" w:styleId="220DDEC227EB492EB018BD29E3329D1722">
    <w:name w:val="220DDEC227EB492EB018BD29E3329D1722"/>
    <w:rsid w:val="00A07C34"/>
    <w:rPr>
      <w:rFonts w:eastAsiaTheme="minorHAnsi"/>
    </w:rPr>
  </w:style>
  <w:style w:type="paragraph" w:customStyle="1" w:styleId="D5F4DDC97E2F4D2BB6BA321EDC372FEE22">
    <w:name w:val="D5F4DDC97E2F4D2BB6BA321EDC372FEE22"/>
    <w:rsid w:val="00A07C34"/>
    <w:rPr>
      <w:rFonts w:eastAsiaTheme="minorHAnsi"/>
    </w:rPr>
  </w:style>
  <w:style w:type="paragraph" w:customStyle="1" w:styleId="9B6601EC02FF443093BDACCAB4BEFACB22">
    <w:name w:val="9B6601EC02FF443093BDACCAB4BEFACB22"/>
    <w:rsid w:val="00A07C34"/>
    <w:rPr>
      <w:rFonts w:eastAsiaTheme="minorHAnsi"/>
    </w:rPr>
  </w:style>
  <w:style w:type="paragraph" w:customStyle="1" w:styleId="75D5E4FA05FF433380977840B31D8EF822">
    <w:name w:val="75D5E4FA05FF433380977840B31D8EF822"/>
    <w:rsid w:val="00A07C34"/>
    <w:rPr>
      <w:rFonts w:eastAsiaTheme="minorHAnsi"/>
    </w:rPr>
  </w:style>
  <w:style w:type="paragraph" w:customStyle="1" w:styleId="CA0768CB81EF4AF6BBC11C0655F472A022">
    <w:name w:val="CA0768CB81EF4AF6BBC11C0655F472A022"/>
    <w:rsid w:val="00A07C34"/>
    <w:rPr>
      <w:rFonts w:eastAsiaTheme="minorHAnsi"/>
    </w:rPr>
  </w:style>
  <w:style w:type="paragraph" w:customStyle="1" w:styleId="067041811A6D4A4FA61D097613A8FBBE22">
    <w:name w:val="067041811A6D4A4FA61D097613A8FBBE22"/>
    <w:rsid w:val="00A07C34"/>
    <w:rPr>
      <w:rFonts w:eastAsiaTheme="minorHAnsi"/>
    </w:rPr>
  </w:style>
  <w:style w:type="paragraph" w:customStyle="1" w:styleId="9FA095E30DCA4B678A59EF300BF9462322">
    <w:name w:val="9FA095E30DCA4B678A59EF300BF9462322"/>
    <w:rsid w:val="00A07C34"/>
    <w:rPr>
      <w:rFonts w:eastAsiaTheme="minorHAnsi"/>
    </w:rPr>
  </w:style>
  <w:style w:type="paragraph" w:customStyle="1" w:styleId="ED6D03DC8437426CA9D5F8EB01FB87BD22">
    <w:name w:val="ED6D03DC8437426CA9D5F8EB01FB87BD22"/>
    <w:rsid w:val="00A07C34"/>
    <w:rPr>
      <w:rFonts w:eastAsiaTheme="minorHAnsi"/>
    </w:rPr>
  </w:style>
  <w:style w:type="paragraph" w:customStyle="1" w:styleId="EED9F9E17DAF488CB3B1C2BABB075FA722">
    <w:name w:val="EED9F9E17DAF488CB3B1C2BABB075FA722"/>
    <w:rsid w:val="00A07C34"/>
    <w:rPr>
      <w:rFonts w:eastAsiaTheme="minorHAnsi"/>
    </w:rPr>
  </w:style>
  <w:style w:type="paragraph" w:customStyle="1" w:styleId="09A8379BBBA74E47BE33A2E0C86E448422">
    <w:name w:val="09A8379BBBA74E47BE33A2E0C86E448422"/>
    <w:rsid w:val="00A07C34"/>
    <w:rPr>
      <w:rFonts w:eastAsiaTheme="minorHAnsi"/>
    </w:rPr>
  </w:style>
  <w:style w:type="paragraph" w:customStyle="1" w:styleId="AAEA40224C564A29AC0F3405B1D118E222">
    <w:name w:val="AAEA40224C564A29AC0F3405B1D118E222"/>
    <w:rsid w:val="00A07C34"/>
    <w:rPr>
      <w:rFonts w:eastAsiaTheme="minorHAnsi"/>
    </w:rPr>
  </w:style>
  <w:style w:type="paragraph" w:customStyle="1" w:styleId="E5A2D34A97254476A466E31572A5CCA022">
    <w:name w:val="E5A2D34A97254476A466E31572A5CCA022"/>
    <w:rsid w:val="00A07C34"/>
    <w:rPr>
      <w:rFonts w:eastAsiaTheme="minorHAnsi"/>
    </w:rPr>
  </w:style>
  <w:style w:type="paragraph" w:customStyle="1" w:styleId="25915255E24F4225B6D9E15DBC1B24C722">
    <w:name w:val="25915255E24F4225B6D9E15DBC1B24C722"/>
    <w:rsid w:val="00A07C34"/>
    <w:rPr>
      <w:rFonts w:eastAsiaTheme="minorHAnsi"/>
    </w:rPr>
  </w:style>
  <w:style w:type="paragraph" w:customStyle="1" w:styleId="046FA9C79EE3406C8AA40D2086AFCA9722">
    <w:name w:val="046FA9C79EE3406C8AA40D2086AFCA9722"/>
    <w:rsid w:val="00A07C34"/>
    <w:rPr>
      <w:rFonts w:eastAsiaTheme="minorHAnsi"/>
    </w:rPr>
  </w:style>
  <w:style w:type="paragraph" w:customStyle="1" w:styleId="2D614D2DCB0D47BC8CCD1B066BC1501E22">
    <w:name w:val="2D614D2DCB0D47BC8CCD1B066BC1501E22"/>
    <w:rsid w:val="00A07C34"/>
    <w:rPr>
      <w:rFonts w:eastAsiaTheme="minorHAnsi"/>
    </w:rPr>
  </w:style>
  <w:style w:type="paragraph" w:customStyle="1" w:styleId="36F7CBFBDFFF412E97B87395BF3EE8F822">
    <w:name w:val="36F7CBFBDFFF412E97B87395BF3EE8F822"/>
    <w:rsid w:val="00A07C34"/>
    <w:rPr>
      <w:rFonts w:eastAsiaTheme="minorHAnsi"/>
    </w:rPr>
  </w:style>
  <w:style w:type="paragraph" w:customStyle="1" w:styleId="9207334FC7E048B1A10FB9B9C95089E722">
    <w:name w:val="9207334FC7E048B1A10FB9B9C95089E722"/>
    <w:rsid w:val="00A07C34"/>
    <w:rPr>
      <w:rFonts w:eastAsiaTheme="minorHAnsi"/>
    </w:rPr>
  </w:style>
  <w:style w:type="paragraph" w:customStyle="1" w:styleId="88AF13263EE94C4397F1248EC0150F5422">
    <w:name w:val="88AF13263EE94C4397F1248EC0150F5422"/>
    <w:rsid w:val="00A07C34"/>
    <w:rPr>
      <w:rFonts w:eastAsiaTheme="minorHAnsi"/>
    </w:rPr>
  </w:style>
  <w:style w:type="paragraph" w:customStyle="1" w:styleId="4FEAA379D44246CA8CAA3426FF7D971522">
    <w:name w:val="4FEAA379D44246CA8CAA3426FF7D971522"/>
    <w:rsid w:val="00A07C34"/>
    <w:rPr>
      <w:rFonts w:eastAsiaTheme="minorHAnsi"/>
    </w:rPr>
  </w:style>
  <w:style w:type="paragraph" w:customStyle="1" w:styleId="0B7BC541F6E74A178C85B18D3DC72A0522">
    <w:name w:val="0B7BC541F6E74A178C85B18D3DC72A0522"/>
    <w:rsid w:val="00A07C34"/>
    <w:rPr>
      <w:rFonts w:eastAsiaTheme="minorHAnsi"/>
    </w:rPr>
  </w:style>
  <w:style w:type="paragraph" w:customStyle="1" w:styleId="EB3A4D6026804F638F6EB2C5B6B9340322">
    <w:name w:val="EB3A4D6026804F638F6EB2C5B6B9340322"/>
    <w:rsid w:val="00A07C34"/>
    <w:rPr>
      <w:rFonts w:eastAsiaTheme="minorHAnsi"/>
    </w:rPr>
  </w:style>
  <w:style w:type="paragraph" w:customStyle="1" w:styleId="0A0DECE5E78C447E98ED67DF063A3B8D22">
    <w:name w:val="0A0DECE5E78C447E98ED67DF063A3B8D22"/>
    <w:rsid w:val="00A07C34"/>
    <w:rPr>
      <w:rFonts w:eastAsiaTheme="minorHAnsi"/>
    </w:rPr>
  </w:style>
  <w:style w:type="paragraph" w:customStyle="1" w:styleId="37CA73E932D24D25AFA10AA89005D3E222">
    <w:name w:val="37CA73E932D24D25AFA10AA89005D3E222"/>
    <w:rsid w:val="00A07C34"/>
    <w:rPr>
      <w:rFonts w:eastAsiaTheme="minorHAnsi"/>
    </w:rPr>
  </w:style>
  <w:style w:type="paragraph" w:customStyle="1" w:styleId="788E8389F3CA4FDFA3AE21ADCFAE64ED22">
    <w:name w:val="788E8389F3CA4FDFA3AE21ADCFAE64ED22"/>
    <w:rsid w:val="00A07C34"/>
    <w:rPr>
      <w:rFonts w:eastAsiaTheme="minorHAnsi"/>
    </w:rPr>
  </w:style>
  <w:style w:type="paragraph" w:customStyle="1" w:styleId="6319E32CC19A476EA852525692437D0F22">
    <w:name w:val="6319E32CC19A476EA852525692437D0F22"/>
    <w:rsid w:val="00A07C34"/>
    <w:rPr>
      <w:rFonts w:eastAsiaTheme="minorHAnsi"/>
    </w:rPr>
  </w:style>
  <w:style w:type="paragraph" w:customStyle="1" w:styleId="C8A61570F7404BFABF9355D4F9DFA06F22">
    <w:name w:val="C8A61570F7404BFABF9355D4F9DFA06F22"/>
    <w:rsid w:val="00A07C34"/>
    <w:rPr>
      <w:rFonts w:eastAsiaTheme="minorHAnsi"/>
    </w:rPr>
  </w:style>
  <w:style w:type="paragraph" w:customStyle="1" w:styleId="47A32EDEBEB642C780D99FC48AD3E2C222">
    <w:name w:val="47A32EDEBEB642C780D99FC48AD3E2C222"/>
    <w:rsid w:val="00A07C34"/>
    <w:rPr>
      <w:rFonts w:eastAsiaTheme="minorHAnsi"/>
    </w:rPr>
  </w:style>
  <w:style w:type="paragraph" w:customStyle="1" w:styleId="78B0CA40D2A9441EB0C7580CB80824B122">
    <w:name w:val="78B0CA40D2A9441EB0C7580CB80824B122"/>
    <w:rsid w:val="00A07C34"/>
    <w:rPr>
      <w:rFonts w:eastAsiaTheme="minorHAnsi"/>
    </w:rPr>
  </w:style>
  <w:style w:type="paragraph" w:customStyle="1" w:styleId="E1304195577F454C91CC571A8A8AA1E522">
    <w:name w:val="E1304195577F454C91CC571A8A8AA1E522"/>
    <w:rsid w:val="00A07C34"/>
    <w:rPr>
      <w:rFonts w:eastAsiaTheme="minorHAnsi"/>
    </w:rPr>
  </w:style>
  <w:style w:type="paragraph" w:customStyle="1" w:styleId="0B7AA48A66914AD38001828C130366F322">
    <w:name w:val="0B7AA48A66914AD38001828C130366F322"/>
    <w:rsid w:val="00A07C34"/>
    <w:rPr>
      <w:rFonts w:eastAsiaTheme="minorHAnsi"/>
    </w:rPr>
  </w:style>
  <w:style w:type="paragraph" w:customStyle="1" w:styleId="B4A413C292FE4B80901C589CE2339F4A22">
    <w:name w:val="B4A413C292FE4B80901C589CE2339F4A22"/>
    <w:rsid w:val="00A07C34"/>
    <w:rPr>
      <w:rFonts w:eastAsiaTheme="minorHAnsi"/>
    </w:rPr>
  </w:style>
  <w:style w:type="paragraph" w:customStyle="1" w:styleId="B470010CD9654EFEB281D3AB2873183022">
    <w:name w:val="B470010CD9654EFEB281D3AB2873183022"/>
    <w:rsid w:val="00A07C34"/>
    <w:rPr>
      <w:rFonts w:eastAsiaTheme="minorHAnsi"/>
    </w:rPr>
  </w:style>
  <w:style w:type="paragraph" w:customStyle="1" w:styleId="2057BD0C9C3E472A9B89A9EC6711C11E22">
    <w:name w:val="2057BD0C9C3E472A9B89A9EC6711C11E22"/>
    <w:rsid w:val="00A07C34"/>
    <w:rPr>
      <w:rFonts w:eastAsiaTheme="minorHAnsi"/>
    </w:rPr>
  </w:style>
  <w:style w:type="paragraph" w:customStyle="1" w:styleId="F37C496DF0CA44B3B7BB2D5E436CDDEC22">
    <w:name w:val="F37C496DF0CA44B3B7BB2D5E436CDDEC22"/>
    <w:rsid w:val="00A07C34"/>
    <w:rPr>
      <w:rFonts w:eastAsiaTheme="minorHAnsi"/>
    </w:rPr>
  </w:style>
  <w:style w:type="paragraph" w:customStyle="1" w:styleId="CE1292F728574FCCA1AE608E1C9FC5E222">
    <w:name w:val="CE1292F728574FCCA1AE608E1C9FC5E222"/>
    <w:rsid w:val="00A07C34"/>
    <w:rPr>
      <w:rFonts w:eastAsiaTheme="minorHAnsi"/>
    </w:rPr>
  </w:style>
  <w:style w:type="paragraph" w:customStyle="1" w:styleId="AE7CCF1C762F4E79B54DF408ACE0558B22">
    <w:name w:val="AE7CCF1C762F4E79B54DF408ACE0558B22"/>
    <w:rsid w:val="00A07C34"/>
    <w:rPr>
      <w:rFonts w:eastAsiaTheme="minorHAnsi"/>
    </w:rPr>
  </w:style>
  <w:style w:type="paragraph" w:customStyle="1" w:styleId="79202ED2DB334DA88DC1658CFF71022A22">
    <w:name w:val="79202ED2DB334DA88DC1658CFF71022A22"/>
    <w:rsid w:val="00A07C34"/>
    <w:rPr>
      <w:rFonts w:eastAsiaTheme="minorHAnsi"/>
    </w:rPr>
  </w:style>
  <w:style w:type="paragraph" w:customStyle="1" w:styleId="BBB9644982C44F98BE5B2491B7B8A71522">
    <w:name w:val="BBB9644982C44F98BE5B2491B7B8A71522"/>
    <w:rsid w:val="00A07C34"/>
    <w:rPr>
      <w:rFonts w:eastAsiaTheme="minorHAnsi"/>
    </w:rPr>
  </w:style>
  <w:style w:type="paragraph" w:customStyle="1" w:styleId="4A1DAAC7C9984E8CB93B8CBE4CD3DF7E22">
    <w:name w:val="4A1DAAC7C9984E8CB93B8CBE4CD3DF7E22"/>
    <w:rsid w:val="00A07C34"/>
    <w:rPr>
      <w:rFonts w:eastAsiaTheme="minorHAnsi"/>
    </w:rPr>
  </w:style>
  <w:style w:type="paragraph" w:customStyle="1" w:styleId="CE0B55325988406B8D82019707275C0922">
    <w:name w:val="CE0B55325988406B8D82019707275C0922"/>
    <w:rsid w:val="00A07C34"/>
    <w:rPr>
      <w:rFonts w:eastAsiaTheme="minorHAnsi"/>
    </w:rPr>
  </w:style>
  <w:style w:type="paragraph" w:customStyle="1" w:styleId="1E7CD385C4604E4BBF8C303EE037EC8C22">
    <w:name w:val="1E7CD385C4604E4BBF8C303EE037EC8C22"/>
    <w:rsid w:val="00A07C34"/>
    <w:rPr>
      <w:rFonts w:eastAsiaTheme="minorHAnsi"/>
    </w:rPr>
  </w:style>
  <w:style w:type="paragraph" w:customStyle="1" w:styleId="F897C4B383F9408AA7FBC4FB1F122BF922">
    <w:name w:val="F897C4B383F9408AA7FBC4FB1F122BF922"/>
    <w:rsid w:val="00A07C34"/>
    <w:rPr>
      <w:rFonts w:eastAsiaTheme="minorHAnsi"/>
    </w:rPr>
  </w:style>
  <w:style w:type="paragraph" w:customStyle="1" w:styleId="9FC8A71D1EED4B0A9FB5DE01A0CA844222">
    <w:name w:val="9FC8A71D1EED4B0A9FB5DE01A0CA844222"/>
    <w:rsid w:val="00A07C34"/>
    <w:rPr>
      <w:rFonts w:eastAsiaTheme="minorHAnsi"/>
    </w:rPr>
  </w:style>
  <w:style w:type="paragraph" w:customStyle="1" w:styleId="08955B0E136243458C19ACC6AB7EC96B22">
    <w:name w:val="08955B0E136243458C19ACC6AB7EC96B22"/>
    <w:rsid w:val="00A07C34"/>
    <w:rPr>
      <w:rFonts w:eastAsiaTheme="minorHAnsi"/>
    </w:rPr>
  </w:style>
  <w:style w:type="paragraph" w:customStyle="1" w:styleId="AAB896E9171742E5A53F06DA762B3E0B22">
    <w:name w:val="AAB896E9171742E5A53F06DA762B3E0B22"/>
    <w:rsid w:val="00A07C34"/>
    <w:rPr>
      <w:rFonts w:eastAsiaTheme="minorHAnsi"/>
    </w:rPr>
  </w:style>
  <w:style w:type="paragraph" w:customStyle="1" w:styleId="8D6BD87B5E0747C6BD28E7F2C532755322">
    <w:name w:val="8D6BD87B5E0747C6BD28E7F2C532755322"/>
    <w:rsid w:val="00A07C34"/>
    <w:rPr>
      <w:rFonts w:eastAsiaTheme="minorHAnsi"/>
    </w:rPr>
  </w:style>
  <w:style w:type="paragraph" w:customStyle="1" w:styleId="27663AB6C3ED49C9A6DBC7F4E11C2A2E22">
    <w:name w:val="27663AB6C3ED49C9A6DBC7F4E11C2A2E22"/>
    <w:rsid w:val="00A07C34"/>
    <w:rPr>
      <w:rFonts w:eastAsiaTheme="minorHAnsi"/>
    </w:rPr>
  </w:style>
  <w:style w:type="paragraph" w:customStyle="1" w:styleId="5F4B1AAB319547A6BB935DEE94597C7A22">
    <w:name w:val="5F4B1AAB319547A6BB935DEE94597C7A22"/>
    <w:rsid w:val="00A07C34"/>
    <w:rPr>
      <w:rFonts w:eastAsiaTheme="minorHAnsi"/>
    </w:rPr>
  </w:style>
  <w:style w:type="paragraph" w:customStyle="1" w:styleId="424EAD30F3B3467793379509821B639D22">
    <w:name w:val="424EAD30F3B3467793379509821B639D22"/>
    <w:rsid w:val="00A07C34"/>
    <w:rPr>
      <w:rFonts w:eastAsiaTheme="minorHAnsi"/>
    </w:rPr>
  </w:style>
  <w:style w:type="paragraph" w:customStyle="1" w:styleId="5B43E1E2014743A9923CCEC6A1C19BCC24">
    <w:name w:val="5B43E1E2014743A9923CCEC6A1C19BCC24"/>
    <w:rsid w:val="00A07C34"/>
    <w:rPr>
      <w:rFonts w:eastAsiaTheme="minorHAnsi"/>
    </w:rPr>
  </w:style>
  <w:style w:type="paragraph" w:customStyle="1" w:styleId="E96DE4434DAA4639895ACF7E8FB7A20C23">
    <w:name w:val="E96DE4434DAA4639895ACF7E8FB7A20C23"/>
    <w:rsid w:val="00A07C34"/>
    <w:rPr>
      <w:rFonts w:eastAsiaTheme="minorHAnsi"/>
    </w:rPr>
  </w:style>
  <w:style w:type="paragraph" w:customStyle="1" w:styleId="B432012E4E3D4B88AAA52065CF460B8423">
    <w:name w:val="B432012E4E3D4B88AAA52065CF460B8423"/>
    <w:rsid w:val="00A07C34"/>
    <w:rPr>
      <w:rFonts w:eastAsiaTheme="minorHAnsi"/>
    </w:rPr>
  </w:style>
  <w:style w:type="paragraph" w:customStyle="1" w:styleId="49130652AC3B411581D4CEC6CA88667823">
    <w:name w:val="49130652AC3B411581D4CEC6CA88667823"/>
    <w:rsid w:val="00A07C34"/>
    <w:rPr>
      <w:rFonts w:eastAsiaTheme="minorHAnsi"/>
    </w:rPr>
  </w:style>
  <w:style w:type="paragraph" w:customStyle="1" w:styleId="425511DBC0174CC8B01CBF3232A829B223">
    <w:name w:val="425511DBC0174CC8B01CBF3232A829B223"/>
    <w:rsid w:val="00A07C34"/>
    <w:rPr>
      <w:rFonts w:eastAsiaTheme="minorHAnsi"/>
    </w:rPr>
  </w:style>
  <w:style w:type="paragraph" w:customStyle="1" w:styleId="A6C661EA3F2B4F18B64F5124C01FA7CF23">
    <w:name w:val="A6C661EA3F2B4F18B64F5124C01FA7CF23"/>
    <w:rsid w:val="00A07C34"/>
    <w:rPr>
      <w:rFonts w:eastAsiaTheme="minorHAnsi"/>
    </w:rPr>
  </w:style>
  <w:style w:type="paragraph" w:customStyle="1" w:styleId="725C63E107F7412C9DD6E46A40802F3819">
    <w:name w:val="725C63E107F7412C9DD6E46A40802F3819"/>
    <w:rsid w:val="00A07C34"/>
    <w:rPr>
      <w:rFonts w:eastAsiaTheme="minorHAnsi"/>
    </w:rPr>
  </w:style>
  <w:style w:type="paragraph" w:customStyle="1" w:styleId="6901908CB7B34F989152BAD71E1191C623">
    <w:name w:val="6901908CB7B34F989152BAD71E1191C623"/>
    <w:rsid w:val="00A07C34"/>
    <w:rPr>
      <w:rFonts w:eastAsiaTheme="minorHAnsi"/>
    </w:rPr>
  </w:style>
  <w:style w:type="paragraph" w:customStyle="1" w:styleId="747D7675331F464C8777EA631404F50A23">
    <w:name w:val="747D7675331F464C8777EA631404F50A23"/>
    <w:rsid w:val="00A07C34"/>
    <w:rPr>
      <w:rFonts w:eastAsiaTheme="minorHAnsi"/>
    </w:rPr>
  </w:style>
  <w:style w:type="paragraph" w:customStyle="1" w:styleId="CD70949628334181A8B091324C73BD0C23">
    <w:name w:val="CD70949628334181A8B091324C73BD0C23"/>
    <w:rsid w:val="00A07C34"/>
    <w:rPr>
      <w:rFonts w:eastAsiaTheme="minorHAnsi"/>
    </w:rPr>
  </w:style>
  <w:style w:type="paragraph" w:customStyle="1" w:styleId="3AFD98E95C3849B9AE3AB92FEE4C1B9723">
    <w:name w:val="3AFD98E95C3849B9AE3AB92FEE4C1B9723"/>
    <w:rsid w:val="00A07C34"/>
    <w:rPr>
      <w:rFonts w:eastAsiaTheme="minorHAnsi"/>
    </w:rPr>
  </w:style>
  <w:style w:type="paragraph" w:customStyle="1" w:styleId="30FECE43522E4F38B250A3ED1085630F23">
    <w:name w:val="30FECE43522E4F38B250A3ED1085630F23"/>
    <w:rsid w:val="00A07C34"/>
    <w:rPr>
      <w:rFonts w:eastAsiaTheme="minorHAnsi"/>
    </w:rPr>
  </w:style>
  <w:style w:type="paragraph" w:customStyle="1" w:styleId="60EEAB1BE9E24EEDA873BC743CF2E22923">
    <w:name w:val="60EEAB1BE9E24EEDA873BC743CF2E22923"/>
    <w:rsid w:val="00A07C34"/>
    <w:rPr>
      <w:rFonts w:eastAsiaTheme="minorHAnsi"/>
    </w:rPr>
  </w:style>
  <w:style w:type="paragraph" w:customStyle="1" w:styleId="6A1B571DE20B46F7A65C1B4BC0E93B6E23">
    <w:name w:val="6A1B571DE20B46F7A65C1B4BC0E93B6E23"/>
    <w:rsid w:val="00A07C34"/>
    <w:rPr>
      <w:rFonts w:eastAsiaTheme="minorHAnsi"/>
    </w:rPr>
  </w:style>
  <w:style w:type="paragraph" w:customStyle="1" w:styleId="220DDEC227EB492EB018BD29E3329D1723">
    <w:name w:val="220DDEC227EB492EB018BD29E3329D1723"/>
    <w:rsid w:val="00A07C34"/>
    <w:rPr>
      <w:rFonts w:eastAsiaTheme="minorHAnsi"/>
    </w:rPr>
  </w:style>
  <w:style w:type="paragraph" w:customStyle="1" w:styleId="D5F4DDC97E2F4D2BB6BA321EDC372FEE23">
    <w:name w:val="D5F4DDC97E2F4D2BB6BA321EDC372FEE23"/>
    <w:rsid w:val="00A07C34"/>
    <w:rPr>
      <w:rFonts w:eastAsiaTheme="minorHAnsi"/>
    </w:rPr>
  </w:style>
  <w:style w:type="paragraph" w:customStyle="1" w:styleId="9B6601EC02FF443093BDACCAB4BEFACB23">
    <w:name w:val="9B6601EC02FF443093BDACCAB4BEFACB23"/>
    <w:rsid w:val="00A07C34"/>
    <w:rPr>
      <w:rFonts w:eastAsiaTheme="minorHAnsi"/>
    </w:rPr>
  </w:style>
  <w:style w:type="paragraph" w:customStyle="1" w:styleId="75D5E4FA05FF433380977840B31D8EF823">
    <w:name w:val="75D5E4FA05FF433380977840B31D8EF823"/>
    <w:rsid w:val="00A07C34"/>
    <w:rPr>
      <w:rFonts w:eastAsiaTheme="minorHAnsi"/>
    </w:rPr>
  </w:style>
  <w:style w:type="paragraph" w:customStyle="1" w:styleId="CA0768CB81EF4AF6BBC11C0655F472A023">
    <w:name w:val="CA0768CB81EF4AF6BBC11C0655F472A023"/>
    <w:rsid w:val="00A07C34"/>
    <w:rPr>
      <w:rFonts w:eastAsiaTheme="minorHAnsi"/>
    </w:rPr>
  </w:style>
  <w:style w:type="paragraph" w:customStyle="1" w:styleId="067041811A6D4A4FA61D097613A8FBBE23">
    <w:name w:val="067041811A6D4A4FA61D097613A8FBBE23"/>
    <w:rsid w:val="00A07C34"/>
    <w:rPr>
      <w:rFonts w:eastAsiaTheme="minorHAnsi"/>
    </w:rPr>
  </w:style>
  <w:style w:type="paragraph" w:customStyle="1" w:styleId="9FA095E30DCA4B678A59EF300BF9462323">
    <w:name w:val="9FA095E30DCA4B678A59EF300BF9462323"/>
    <w:rsid w:val="00A07C34"/>
    <w:rPr>
      <w:rFonts w:eastAsiaTheme="minorHAnsi"/>
    </w:rPr>
  </w:style>
  <w:style w:type="paragraph" w:customStyle="1" w:styleId="ED6D03DC8437426CA9D5F8EB01FB87BD23">
    <w:name w:val="ED6D03DC8437426CA9D5F8EB01FB87BD23"/>
    <w:rsid w:val="00A07C34"/>
    <w:rPr>
      <w:rFonts w:eastAsiaTheme="minorHAnsi"/>
    </w:rPr>
  </w:style>
  <w:style w:type="paragraph" w:customStyle="1" w:styleId="EED9F9E17DAF488CB3B1C2BABB075FA723">
    <w:name w:val="EED9F9E17DAF488CB3B1C2BABB075FA723"/>
    <w:rsid w:val="00A07C34"/>
    <w:rPr>
      <w:rFonts w:eastAsiaTheme="minorHAnsi"/>
    </w:rPr>
  </w:style>
  <w:style w:type="paragraph" w:customStyle="1" w:styleId="09A8379BBBA74E47BE33A2E0C86E448423">
    <w:name w:val="09A8379BBBA74E47BE33A2E0C86E448423"/>
    <w:rsid w:val="00A07C34"/>
    <w:rPr>
      <w:rFonts w:eastAsiaTheme="minorHAnsi"/>
    </w:rPr>
  </w:style>
  <w:style w:type="paragraph" w:customStyle="1" w:styleId="AAEA40224C564A29AC0F3405B1D118E223">
    <w:name w:val="AAEA40224C564A29AC0F3405B1D118E223"/>
    <w:rsid w:val="00A07C34"/>
    <w:rPr>
      <w:rFonts w:eastAsiaTheme="minorHAnsi"/>
    </w:rPr>
  </w:style>
  <w:style w:type="paragraph" w:customStyle="1" w:styleId="E5A2D34A97254476A466E31572A5CCA023">
    <w:name w:val="E5A2D34A97254476A466E31572A5CCA023"/>
    <w:rsid w:val="00A07C34"/>
    <w:rPr>
      <w:rFonts w:eastAsiaTheme="minorHAnsi"/>
    </w:rPr>
  </w:style>
  <w:style w:type="paragraph" w:customStyle="1" w:styleId="25915255E24F4225B6D9E15DBC1B24C723">
    <w:name w:val="25915255E24F4225B6D9E15DBC1B24C723"/>
    <w:rsid w:val="00A07C34"/>
    <w:rPr>
      <w:rFonts w:eastAsiaTheme="minorHAnsi"/>
    </w:rPr>
  </w:style>
  <w:style w:type="paragraph" w:customStyle="1" w:styleId="046FA9C79EE3406C8AA40D2086AFCA9723">
    <w:name w:val="046FA9C79EE3406C8AA40D2086AFCA9723"/>
    <w:rsid w:val="00A07C34"/>
    <w:rPr>
      <w:rFonts w:eastAsiaTheme="minorHAnsi"/>
    </w:rPr>
  </w:style>
  <w:style w:type="paragraph" w:customStyle="1" w:styleId="2D614D2DCB0D47BC8CCD1B066BC1501E23">
    <w:name w:val="2D614D2DCB0D47BC8CCD1B066BC1501E23"/>
    <w:rsid w:val="00A07C34"/>
    <w:rPr>
      <w:rFonts w:eastAsiaTheme="minorHAnsi"/>
    </w:rPr>
  </w:style>
  <w:style w:type="paragraph" w:customStyle="1" w:styleId="36F7CBFBDFFF412E97B87395BF3EE8F823">
    <w:name w:val="36F7CBFBDFFF412E97B87395BF3EE8F823"/>
    <w:rsid w:val="00A07C34"/>
    <w:rPr>
      <w:rFonts w:eastAsiaTheme="minorHAnsi"/>
    </w:rPr>
  </w:style>
  <w:style w:type="paragraph" w:customStyle="1" w:styleId="9207334FC7E048B1A10FB9B9C95089E723">
    <w:name w:val="9207334FC7E048B1A10FB9B9C95089E723"/>
    <w:rsid w:val="00A07C34"/>
    <w:rPr>
      <w:rFonts w:eastAsiaTheme="minorHAnsi"/>
    </w:rPr>
  </w:style>
  <w:style w:type="paragraph" w:customStyle="1" w:styleId="88AF13263EE94C4397F1248EC0150F5423">
    <w:name w:val="88AF13263EE94C4397F1248EC0150F5423"/>
    <w:rsid w:val="00A07C34"/>
    <w:rPr>
      <w:rFonts w:eastAsiaTheme="minorHAnsi"/>
    </w:rPr>
  </w:style>
  <w:style w:type="paragraph" w:customStyle="1" w:styleId="4FEAA379D44246CA8CAA3426FF7D971523">
    <w:name w:val="4FEAA379D44246CA8CAA3426FF7D971523"/>
    <w:rsid w:val="00A07C34"/>
    <w:rPr>
      <w:rFonts w:eastAsiaTheme="minorHAnsi"/>
    </w:rPr>
  </w:style>
  <w:style w:type="paragraph" w:customStyle="1" w:styleId="0B7BC541F6E74A178C85B18D3DC72A0523">
    <w:name w:val="0B7BC541F6E74A178C85B18D3DC72A0523"/>
    <w:rsid w:val="00A07C34"/>
    <w:rPr>
      <w:rFonts w:eastAsiaTheme="minorHAnsi"/>
    </w:rPr>
  </w:style>
  <w:style w:type="paragraph" w:customStyle="1" w:styleId="EB3A4D6026804F638F6EB2C5B6B9340323">
    <w:name w:val="EB3A4D6026804F638F6EB2C5B6B9340323"/>
    <w:rsid w:val="00A07C34"/>
    <w:rPr>
      <w:rFonts w:eastAsiaTheme="minorHAnsi"/>
    </w:rPr>
  </w:style>
  <w:style w:type="paragraph" w:customStyle="1" w:styleId="0A0DECE5E78C447E98ED67DF063A3B8D23">
    <w:name w:val="0A0DECE5E78C447E98ED67DF063A3B8D23"/>
    <w:rsid w:val="00A07C34"/>
    <w:rPr>
      <w:rFonts w:eastAsiaTheme="minorHAnsi"/>
    </w:rPr>
  </w:style>
  <w:style w:type="paragraph" w:customStyle="1" w:styleId="37CA73E932D24D25AFA10AA89005D3E223">
    <w:name w:val="37CA73E932D24D25AFA10AA89005D3E223"/>
    <w:rsid w:val="00A07C34"/>
    <w:rPr>
      <w:rFonts w:eastAsiaTheme="minorHAnsi"/>
    </w:rPr>
  </w:style>
  <w:style w:type="paragraph" w:customStyle="1" w:styleId="788E8389F3CA4FDFA3AE21ADCFAE64ED23">
    <w:name w:val="788E8389F3CA4FDFA3AE21ADCFAE64ED23"/>
    <w:rsid w:val="00A07C34"/>
    <w:rPr>
      <w:rFonts w:eastAsiaTheme="minorHAnsi"/>
    </w:rPr>
  </w:style>
  <w:style w:type="paragraph" w:customStyle="1" w:styleId="6319E32CC19A476EA852525692437D0F23">
    <w:name w:val="6319E32CC19A476EA852525692437D0F23"/>
    <w:rsid w:val="00A07C34"/>
    <w:rPr>
      <w:rFonts w:eastAsiaTheme="minorHAnsi"/>
    </w:rPr>
  </w:style>
  <w:style w:type="paragraph" w:customStyle="1" w:styleId="C8A61570F7404BFABF9355D4F9DFA06F23">
    <w:name w:val="C8A61570F7404BFABF9355D4F9DFA06F23"/>
    <w:rsid w:val="00A07C34"/>
    <w:rPr>
      <w:rFonts w:eastAsiaTheme="minorHAnsi"/>
    </w:rPr>
  </w:style>
  <w:style w:type="paragraph" w:customStyle="1" w:styleId="47A32EDEBEB642C780D99FC48AD3E2C223">
    <w:name w:val="47A32EDEBEB642C780D99FC48AD3E2C223"/>
    <w:rsid w:val="00A07C34"/>
    <w:rPr>
      <w:rFonts w:eastAsiaTheme="minorHAnsi"/>
    </w:rPr>
  </w:style>
  <w:style w:type="paragraph" w:customStyle="1" w:styleId="78B0CA40D2A9441EB0C7580CB80824B123">
    <w:name w:val="78B0CA40D2A9441EB0C7580CB80824B123"/>
    <w:rsid w:val="00A07C34"/>
    <w:rPr>
      <w:rFonts w:eastAsiaTheme="minorHAnsi"/>
    </w:rPr>
  </w:style>
  <w:style w:type="paragraph" w:customStyle="1" w:styleId="E1304195577F454C91CC571A8A8AA1E523">
    <w:name w:val="E1304195577F454C91CC571A8A8AA1E523"/>
    <w:rsid w:val="00A07C34"/>
    <w:rPr>
      <w:rFonts w:eastAsiaTheme="minorHAnsi"/>
    </w:rPr>
  </w:style>
  <w:style w:type="paragraph" w:customStyle="1" w:styleId="0B7AA48A66914AD38001828C130366F323">
    <w:name w:val="0B7AA48A66914AD38001828C130366F323"/>
    <w:rsid w:val="00A07C34"/>
    <w:rPr>
      <w:rFonts w:eastAsiaTheme="minorHAnsi"/>
    </w:rPr>
  </w:style>
  <w:style w:type="paragraph" w:customStyle="1" w:styleId="B4A413C292FE4B80901C589CE2339F4A23">
    <w:name w:val="B4A413C292FE4B80901C589CE2339F4A23"/>
    <w:rsid w:val="00A07C34"/>
    <w:rPr>
      <w:rFonts w:eastAsiaTheme="minorHAnsi"/>
    </w:rPr>
  </w:style>
  <w:style w:type="paragraph" w:customStyle="1" w:styleId="B470010CD9654EFEB281D3AB2873183023">
    <w:name w:val="B470010CD9654EFEB281D3AB2873183023"/>
    <w:rsid w:val="00A07C34"/>
    <w:rPr>
      <w:rFonts w:eastAsiaTheme="minorHAnsi"/>
    </w:rPr>
  </w:style>
  <w:style w:type="paragraph" w:customStyle="1" w:styleId="2057BD0C9C3E472A9B89A9EC6711C11E23">
    <w:name w:val="2057BD0C9C3E472A9B89A9EC6711C11E23"/>
    <w:rsid w:val="00A07C34"/>
    <w:rPr>
      <w:rFonts w:eastAsiaTheme="minorHAnsi"/>
    </w:rPr>
  </w:style>
  <w:style w:type="paragraph" w:customStyle="1" w:styleId="F37C496DF0CA44B3B7BB2D5E436CDDEC23">
    <w:name w:val="F37C496DF0CA44B3B7BB2D5E436CDDEC23"/>
    <w:rsid w:val="00A07C34"/>
    <w:rPr>
      <w:rFonts w:eastAsiaTheme="minorHAnsi"/>
    </w:rPr>
  </w:style>
  <w:style w:type="paragraph" w:customStyle="1" w:styleId="CE1292F728574FCCA1AE608E1C9FC5E223">
    <w:name w:val="CE1292F728574FCCA1AE608E1C9FC5E223"/>
    <w:rsid w:val="00A07C34"/>
    <w:rPr>
      <w:rFonts w:eastAsiaTheme="minorHAnsi"/>
    </w:rPr>
  </w:style>
  <w:style w:type="paragraph" w:customStyle="1" w:styleId="AE7CCF1C762F4E79B54DF408ACE0558B23">
    <w:name w:val="AE7CCF1C762F4E79B54DF408ACE0558B23"/>
    <w:rsid w:val="00A07C34"/>
    <w:rPr>
      <w:rFonts w:eastAsiaTheme="minorHAnsi"/>
    </w:rPr>
  </w:style>
  <w:style w:type="paragraph" w:customStyle="1" w:styleId="79202ED2DB334DA88DC1658CFF71022A23">
    <w:name w:val="79202ED2DB334DA88DC1658CFF71022A23"/>
    <w:rsid w:val="00A07C34"/>
    <w:rPr>
      <w:rFonts w:eastAsiaTheme="minorHAnsi"/>
    </w:rPr>
  </w:style>
  <w:style w:type="paragraph" w:customStyle="1" w:styleId="BBB9644982C44F98BE5B2491B7B8A71523">
    <w:name w:val="BBB9644982C44F98BE5B2491B7B8A71523"/>
    <w:rsid w:val="00A07C34"/>
    <w:rPr>
      <w:rFonts w:eastAsiaTheme="minorHAnsi"/>
    </w:rPr>
  </w:style>
  <w:style w:type="paragraph" w:customStyle="1" w:styleId="4A1DAAC7C9984E8CB93B8CBE4CD3DF7E23">
    <w:name w:val="4A1DAAC7C9984E8CB93B8CBE4CD3DF7E23"/>
    <w:rsid w:val="00A07C34"/>
    <w:rPr>
      <w:rFonts w:eastAsiaTheme="minorHAnsi"/>
    </w:rPr>
  </w:style>
  <w:style w:type="paragraph" w:customStyle="1" w:styleId="CE0B55325988406B8D82019707275C0923">
    <w:name w:val="CE0B55325988406B8D82019707275C0923"/>
    <w:rsid w:val="00A07C34"/>
    <w:rPr>
      <w:rFonts w:eastAsiaTheme="minorHAnsi"/>
    </w:rPr>
  </w:style>
  <w:style w:type="paragraph" w:customStyle="1" w:styleId="1E7CD385C4604E4BBF8C303EE037EC8C23">
    <w:name w:val="1E7CD385C4604E4BBF8C303EE037EC8C23"/>
    <w:rsid w:val="00A07C34"/>
    <w:rPr>
      <w:rFonts w:eastAsiaTheme="minorHAnsi"/>
    </w:rPr>
  </w:style>
  <w:style w:type="paragraph" w:customStyle="1" w:styleId="F897C4B383F9408AA7FBC4FB1F122BF923">
    <w:name w:val="F897C4B383F9408AA7FBC4FB1F122BF923"/>
    <w:rsid w:val="00A07C34"/>
    <w:rPr>
      <w:rFonts w:eastAsiaTheme="minorHAnsi"/>
    </w:rPr>
  </w:style>
  <w:style w:type="paragraph" w:customStyle="1" w:styleId="9FC8A71D1EED4B0A9FB5DE01A0CA844223">
    <w:name w:val="9FC8A71D1EED4B0A9FB5DE01A0CA844223"/>
    <w:rsid w:val="00A07C34"/>
    <w:rPr>
      <w:rFonts w:eastAsiaTheme="minorHAnsi"/>
    </w:rPr>
  </w:style>
  <w:style w:type="paragraph" w:customStyle="1" w:styleId="08955B0E136243458C19ACC6AB7EC96B23">
    <w:name w:val="08955B0E136243458C19ACC6AB7EC96B23"/>
    <w:rsid w:val="00A07C34"/>
    <w:rPr>
      <w:rFonts w:eastAsiaTheme="minorHAnsi"/>
    </w:rPr>
  </w:style>
  <w:style w:type="paragraph" w:customStyle="1" w:styleId="AAB896E9171742E5A53F06DA762B3E0B23">
    <w:name w:val="AAB896E9171742E5A53F06DA762B3E0B23"/>
    <w:rsid w:val="00A07C34"/>
    <w:rPr>
      <w:rFonts w:eastAsiaTheme="minorHAnsi"/>
    </w:rPr>
  </w:style>
  <w:style w:type="paragraph" w:customStyle="1" w:styleId="8D6BD87B5E0747C6BD28E7F2C532755323">
    <w:name w:val="8D6BD87B5E0747C6BD28E7F2C532755323"/>
    <w:rsid w:val="00A07C34"/>
    <w:rPr>
      <w:rFonts w:eastAsiaTheme="minorHAnsi"/>
    </w:rPr>
  </w:style>
  <w:style w:type="paragraph" w:customStyle="1" w:styleId="27663AB6C3ED49C9A6DBC7F4E11C2A2E23">
    <w:name w:val="27663AB6C3ED49C9A6DBC7F4E11C2A2E23"/>
    <w:rsid w:val="00A07C34"/>
    <w:rPr>
      <w:rFonts w:eastAsiaTheme="minorHAnsi"/>
    </w:rPr>
  </w:style>
  <w:style w:type="paragraph" w:customStyle="1" w:styleId="5F4B1AAB319547A6BB935DEE94597C7A23">
    <w:name w:val="5F4B1AAB319547A6BB935DEE94597C7A23"/>
    <w:rsid w:val="00A07C34"/>
    <w:rPr>
      <w:rFonts w:eastAsiaTheme="minorHAnsi"/>
    </w:rPr>
  </w:style>
  <w:style w:type="paragraph" w:customStyle="1" w:styleId="424EAD30F3B3467793379509821B639D23">
    <w:name w:val="424EAD30F3B3467793379509821B639D23"/>
    <w:rsid w:val="00A07C34"/>
    <w:rPr>
      <w:rFonts w:eastAsiaTheme="minorHAnsi"/>
    </w:rPr>
  </w:style>
  <w:style w:type="paragraph" w:customStyle="1" w:styleId="5B43E1E2014743A9923CCEC6A1C19BCC25">
    <w:name w:val="5B43E1E2014743A9923CCEC6A1C19BCC25"/>
    <w:rsid w:val="00A07C34"/>
    <w:rPr>
      <w:rFonts w:eastAsiaTheme="minorHAnsi"/>
    </w:rPr>
  </w:style>
  <w:style w:type="paragraph" w:customStyle="1" w:styleId="E96DE4434DAA4639895ACF7E8FB7A20C24">
    <w:name w:val="E96DE4434DAA4639895ACF7E8FB7A20C24"/>
    <w:rsid w:val="00A07C34"/>
    <w:rPr>
      <w:rFonts w:eastAsiaTheme="minorHAnsi"/>
    </w:rPr>
  </w:style>
  <w:style w:type="paragraph" w:customStyle="1" w:styleId="B432012E4E3D4B88AAA52065CF460B8424">
    <w:name w:val="B432012E4E3D4B88AAA52065CF460B8424"/>
    <w:rsid w:val="00A07C34"/>
    <w:rPr>
      <w:rFonts w:eastAsiaTheme="minorHAnsi"/>
    </w:rPr>
  </w:style>
  <w:style w:type="paragraph" w:customStyle="1" w:styleId="49130652AC3B411581D4CEC6CA88667824">
    <w:name w:val="49130652AC3B411581D4CEC6CA88667824"/>
    <w:rsid w:val="00A07C34"/>
    <w:rPr>
      <w:rFonts w:eastAsiaTheme="minorHAnsi"/>
    </w:rPr>
  </w:style>
  <w:style w:type="paragraph" w:customStyle="1" w:styleId="425511DBC0174CC8B01CBF3232A829B224">
    <w:name w:val="425511DBC0174CC8B01CBF3232A829B224"/>
    <w:rsid w:val="00A07C34"/>
    <w:rPr>
      <w:rFonts w:eastAsiaTheme="minorHAnsi"/>
    </w:rPr>
  </w:style>
  <w:style w:type="paragraph" w:customStyle="1" w:styleId="A6C661EA3F2B4F18B64F5124C01FA7CF24">
    <w:name w:val="A6C661EA3F2B4F18B64F5124C01FA7CF24"/>
    <w:rsid w:val="00A07C34"/>
    <w:rPr>
      <w:rFonts w:eastAsiaTheme="minorHAnsi"/>
    </w:rPr>
  </w:style>
  <w:style w:type="paragraph" w:customStyle="1" w:styleId="725C63E107F7412C9DD6E46A40802F3820">
    <w:name w:val="725C63E107F7412C9DD6E46A40802F3820"/>
    <w:rsid w:val="00A07C34"/>
    <w:rPr>
      <w:rFonts w:eastAsiaTheme="minorHAnsi"/>
    </w:rPr>
  </w:style>
  <w:style w:type="paragraph" w:customStyle="1" w:styleId="6901908CB7B34F989152BAD71E1191C624">
    <w:name w:val="6901908CB7B34F989152BAD71E1191C624"/>
    <w:rsid w:val="00A07C34"/>
    <w:rPr>
      <w:rFonts w:eastAsiaTheme="minorHAnsi"/>
    </w:rPr>
  </w:style>
  <w:style w:type="paragraph" w:customStyle="1" w:styleId="747D7675331F464C8777EA631404F50A24">
    <w:name w:val="747D7675331F464C8777EA631404F50A24"/>
    <w:rsid w:val="00A07C34"/>
    <w:rPr>
      <w:rFonts w:eastAsiaTheme="minorHAnsi"/>
    </w:rPr>
  </w:style>
  <w:style w:type="paragraph" w:customStyle="1" w:styleId="CD70949628334181A8B091324C73BD0C24">
    <w:name w:val="CD70949628334181A8B091324C73BD0C24"/>
    <w:rsid w:val="00A07C34"/>
    <w:rPr>
      <w:rFonts w:eastAsiaTheme="minorHAnsi"/>
    </w:rPr>
  </w:style>
  <w:style w:type="paragraph" w:customStyle="1" w:styleId="3AFD98E95C3849B9AE3AB92FEE4C1B9724">
    <w:name w:val="3AFD98E95C3849B9AE3AB92FEE4C1B9724"/>
    <w:rsid w:val="00A07C34"/>
    <w:rPr>
      <w:rFonts w:eastAsiaTheme="minorHAnsi"/>
    </w:rPr>
  </w:style>
  <w:style w:type="paragraph" w:customStyle="1" w:styleId="30FECE43522E4F38B250A3ED1085630F24">
    <w:name w:val="30FECE43522E4F38B250A3ED1085630F24"/>
    <w:rsid w:val="00A07C34"/>
    <w:rPr>
      <w:rFonts w:eastAsiaTheme="minorHAnsi"/>
    </w:rPr>
  </w:style>
  <w:style w:type="paragraph" w:customStyle="1" w:styleId="60EEAB1BE9E24EEDA873BC743CF2E22924">
    <w:name w:val="60EEAB1BE9E24EEDA873BC743CF2E22924"/>
    <w:rsid w:val="00A07C34"/>
    <w:rPr>
      <w:rFonts w:eastAsiaTheme="minorHAnsi"/>
    </w:rPr>
  </w:style>
  <w:style w:type="paragraph" w:customStyle="1" w:styleId="6A1B571DE20B46F7A65C1B4BC0E93B6E24">
    <w:name w:val="6A1B571DE20B46F7A65C1B4BC0E93B6E24"/>
    <w:rsid w:val="00A07C34"/>
    <w:rPr>
      <w:rFonts w:eastAsiaTheme="minorHAnsi"/>
    </w:rPr>
  </w:style>
  <w:style w:type="paragraph" w:customStyle="1" w:styleId="220DDEC227EB492EB018BD29E3329D1724">
    <w:name w:val="220DDEC227EB492EB018BD29E3329D1724"/>
    <w:rsid w:val="00A07C34"/>
    <w:rPr>
      <w:rFonts w:eastAsiaTheme="minorHAnsi"/>
    </w:rPr>
  </w:style>
  <w:style w:type="paragraph" w:customStyle="1" w:styleId="D5F4DDC97E2F4D2BB6BA321EDC372FEE24">
    <w:name w:val="D5F4DDC97E2F4D2BB6BA321EDC372FEE24"/>
    <w:rsid w:val="00A07C34"/>
    <w:rPr>
      <w:rFonts w:eastAsiaTheme="minorHAnsi"/>
    </w:rPr>
  </w:style>
  <w:style w:type="paragraph" w:customStyle="1" w:styleId="9B6601EC02FF443093BDACCAB4BEFACB24">
    <w:name w:val="9B6601EC02FF443093BDACCAB4BEFACB24"/>
    <w:rsid w:val="00A07C34"/>
    <w:rPr>
      <w:rFonts w:eastAsiaTheme="minorHAnsi"/>
    </w:rPr>
  </w:style>
  <w:style w:type="paragraph" w:customStyle="1" w:styleId="75D5E4FA05FF433380977840B31D8EF824">
    <w:name w:val="75D5E4FA05FF433380977840B31D8EF824"/>
    <w:rsid w:val="00A07C34"/>
    <w:rPr>
      <w:rFonts w:eastAsiaTheme="minorHAnsi"/>
    </w:rPr>
  </w:style>
  <w:style w:type="paragraph" w:customStyle="1" w:styleId="CA0768CB81EF4AF6BBC11C0655F472A024">
    <w:name w:val="CA0768CB81EF4AF6BBC11C0655F472A024"/>
    <w:rsid w:val="00A07C34"/>
    <w:rPr>
      <w:rFonts w:eastAsiaTheme="minorHAnsi"/>
    </w:rPr>
  </w:style>
  <w:style w:type="paragraph" w:customStyle="1" w:styleId="067041811A6D4A4FA61D097613A8FBBE24">
    <w:name w:val="067041811A6D4A4FA61D097613A8FBBE24"/>
    <w:rsid w:val="00A07C34"/>
    <w:rPr>
      <w:rFonts w:eastAsiaTheme="minorHAnsi"/>
    </w:rPr>
  </w:style>
  <w:style w:type="paragraph" w:customStyle="1" w:styleId="9FA095E30DCA4B678A59EF300BF9462324">
    <w:name w:val="9FA095E30DCA4B678A59EF300BF9462324"/>
    <w:rsid w:val="00A07C34"/>
    <w:rPr>
      <w:rFonts w:eastAsiaTheme="minorHAnsi"/>
    </w:rPr>
  </w:style>
  <w:style w:type="paragraph" w:customStyle="1" w:styleId="ED6D03DC8437426CA9D5F8EB01FB87BD24">
    <w:name w:val="ED6D03DC8437426CA9D5F8EB01FB87BD24"/>
    <w:rsid w:val="00A07C34"/>
    <w:rPr>
      <w:rFonts w:eastAsiaTheme="minorHAnsi"/>
    </w:rPr>
  </w:style>
  <w:style w:type="paragraph" w:customStyle="1" w:styleId="EED9F9E17DAF488CB3B1C2BABB075FA724">
    <w:name w:val="EED9F9E17DAF488CB3B1C2BABB075FA724"/>
    <w:rsid w:val="00A07C34"/>
    <w:rPr>
      <w:rFonts w:eastAsiaTheme="minorHAnsi"/>
    </w:rPr>
  </w:style>
  <w:style w:type="paragraph" w:customStyle="1" w:styleId="09A8379BBBA74E47BE33A2E0C86E448424">
    <w:name w:val="09A8379BBBA74E47BE33A2E0C86E448424"/>
    <w:rsid w:val="00A07C34"/>
    <w:rPr>
      <w:rFonts w:eastAsiaTheme="minorHAnsi"/>
    </w:rPr>
  </w:style>
  <w:style w:type="paragraph" w:customStyle="1" w:styleId="AAEA40224C564A29AC0F3405B1D118E224">
    <w:name w:val="AAEA40224C564A29AC0F3405B1D118E224"/>
    <w:rsid w:val="00A07C34"/>
    <w:rPr>
      <w:rFonts w:eastAsiaTheme="minorHAnsi"/>
    </w:rPr>
  </w:style>
  <w:style w:type="paragraph" w:customStyle="1" w:styleId="E5A2D34A97254476A466E31572A5CCA024">
    <w:name w:val="E5A2D34A97254476A466E31572A5CCA024"/>
    <w:rsid w:val="00A07C34"/>
    <w:rPr>
      <w:rFonts w:eastAsiaTheme="minorHAnsi"/>
    </w:rPr>
  </w:style>
  <w:style w:type="paragraph" w:customStyle="1" w:styleId="25915255E24F4225B6D9E15DBC1B24C724">
    <w:name w:val="25915255E24F4225B6D9E15DBC1B24C724"/>
    <w:rsid w:val="00A07C34"/>
    <w:rPr>
      <w:rFonts w:eastAsiaTheme="minorHAnsi"/>
    </w:rPr>
  </w:style>
  <w:style w:type="paragraph" w:customStyle="1" w:styleId="046FA9C79EE3406C8AA40D2086AFCA9724">
    <w:name w:val="046FA9C79EE3406C8AA40D2086AFCA9724"/>
    <w:rsid w:val="00A07C34"/>
    <w:rPr>
      <w:rFonts w:eastAsiaTheme="minorHAnsi"/>
    </w:rPr>
  </w:style>
  <w:style w:type="paragraph" w:customStyle="1" w:styleId="2D614D2DCB0D47BC8CCD1B066BC1501E24">
    <w:name w:val="2D614D2DCB0D47BC8CCD1B066BC1501E24"/>
    <w:rsid w:val="00A07C34"/>
    <w:rPr>
      <w:rFonts w:eastAsiaTheme="minorHAnsi"/>
    </w:rPr>
  </w:style>
  <w:style w:type="paragraph" w:customStyle="1" w:styleId="36F7CBFBDFFF412E97B87395BF3EE8F824">
    <w:name w:val="36F7CBFBDFFF412E97B87395BF3EE8F824"/>
    <w:rsid w:val="00A07C34"/>
    <w:rPr>
      <w:rFonts w:eastAsiaTheme="minorHAnsi"/>
    </w:rPr>
  </w:style>
  <w:style w:type="paragraph" w:customStyle="1" w:styleId="9207334FC7E048B1A10FB9B9C95089E724">
    <w:name w:val="9207334FC7E048B1A10FB9B9C95089E724"/>
    <w:rsid w:val="00A07C34"/>
    <w:rPr>
      <w:rFonts w:eastAsiaTheme="minorHAnsi"/>
    </w:rPr>
  </w:style>
  <w:style w:type="paragraph" w:customStyle="1" w:styleId="88AF13263EE94C4397F1248EC0150F5424">
    <w:name w:val="88AF13263EE94C4397F1248EC0150F5424"/>
    <w:rsid w:val="00A07C34"/>
    <w:rPr>
      <w:rFonts w:eastAsiaTheme="minorHAnsi"/>
    </w:rPr>
  </w:style>
  <w:style w:type="paragraph" w:customStyle="1" w:styleId="4FEAA379D44246CA8CAA3426FF7D971524">
    <w:name w:val="4FEAA379D44246CA8CAA3426FF7D971524"/>
    <w:rsid w:val="00A07C34"/>
    <w:rPr>
      <w:rFonts w:eastAsiaTheme="minorHAnsi"/>
    </w:rPr>
  </w:style>
  <w:style w:type="paragraph" w:customStyle="1" w:styleId="0B7BC541F6E74A178C85B18D3DC72A0524">
    <w:name w:val="0B7BC541F6E74A178C85B18D3DC72A0524"/>
    <w:rsid w:val="00A07C34"/>
    <w:rPr>
      <w:rFonts w:eastAsiaTheme="minorHAnsi"/>
    </w:rPr>
  </w:style>
  <w:style w:type="paragraph" w:customStyle="1" w:styleId="EB3A4D6026804F638F6EB2C5B6B9340324">
    <w:name w:val="EB3A4D6026804F638F6EB2C5B6B9340324"/>
    <w:rsid w:val="00A07C34"/>
    <w:rPr>
      <w:rFonts w:eastAsiaTheme="minorHAnsi"/>
    </w:rPr>
  </w:style>
  <w:style w:type="paragraph" w:customStyle="1" w:styleId="0A0DECE5E78C447E98ED67DF063A3B8D24">
    <w:name w:val="0A0DECE5E78C447E98ED67DF063A3B8D24"/>
    <w:rsid w:val="00A07C34"/>
    <w:rPr>
      <w:rFonts w:eastAsiaTheme="minorHAnsi"/>
    </w:rPr>
  </w:style>
  <w:style w:type="paragraph" w:customStyle="1" w:styleId="37CA73E932D24D25AFA10AA89005D3E224">
    <w:name w:val="37CA73E932D24D25AFA10AA89005D3E224"/>
    <w:rsid w:val="00A07C34"/>
    <w:rPr>
      <w:rFonts w:eastAsiaTheme="minorHAnsi"/>
    </w:rPr>
  </w:style>
  <w:style w:type="paragraph" w:customStyle="1" w:styleId="788E8389F3CA4FDFA3AE21ADCFAE64ED24">
    <w:name w:val="788E8389F3CA4FDFA3AE21ADCFAE64ED24"/>
    <w:rsid w:val="00A07C34"/>
    <w:rPr>
      <w:rFonts w:eastAsiaTheme="minorHAnsi"/>
    </w:rPr>
  </w:style>
  <w:style w:type="paragraph" w:customStyle="1" w:styleId="6319E32CC19A476EA852525692437D0F24">
    <w:name w:val="6319E32CC19A476EA852525692437D0F24"/>
    <w:rsid w:val="00A07C34"/>
    <w:rPr>
      <w:rFonts w:eastAsiaTheme="minorHAnsi"/>
    </w:rPr>
  </w:style>
  <w:style w:type="paragraph" w:customStyle="1" w:styleId="C8A61570F7404BFABF9355D4F9DFA06F24">
    <w:name w:val="C8A61570F7404BFABF9355D4F9DFA06F24"/>
    <w:rsid w:val="00A07C34"/>
    <w:rPr>
      <w:rFonts w:eastAsiaTheme="minorHAnsi"/>
    </w:rPr>
  </w:style>
  <w:style w:type="paragraph" w:customStyle="1" w:styleId="47A32EDEBEB642C780D99FC48AD3E2C224">
    <w:name w:val="47A32EDEBEB642C780D99FC48AD3E2C224"/>
    <w:rsid w:val="00A07C34"/>
    <w:rPr>
      <w:rFonts w:eastAsiaTheme="minorHAnsi"/>
    </w:rPr>
  </w:style>
  <w:style w:type="paragraph" w:customStyle="1" w:styleId="78B0CA40D2A9441EB0C7580CB80824B124">
    <w:name w:val="78B0CA40D2A9441EB0C7580CB80824B124"/>
    <w:rsid w:val="00A07C34"/>
    <w:rPr>
      <w:rFonts w:eastAsiaTheme="minorHAnsi"/>
    </w:rPr>
  </w:style>
  <w:style w:type="paragraph" w:customStyle="1" w:styleId="E1304195577F454C91CC571A8A8AA1E524">
    <w:name w:val="E1304195577F454C91CC571A8A8AA1E524"/>
    <w:rsid w:val="00A07C34"/>
    <w:rPr>
      <w:rFonts w:eastAsiaTheme="minorHAnsi"/>
    </w:rPr>
  </w:style>
  <w:style w:type="paragraph" w:customStyle="1" w:styleId="0B7AA48A66914AD38001828C130366F324">
    <w:name w:val="0B7AA48A66914AD38001828C130366F324"/>
    <w:rsid w:val="00A07C34"/>
    <w:rPr>
      <w:rFonts w:eastAsiaTheme="minorHAnsi"/>
    </w:rPr>
  </w:style>
  <w:style w:type="paragraph" w:customStyle="1" w:styleId="B4A413C292FE4B80901C589CE2339F4A24">
    <w:name w:val="B4A413C292FE4B80901C589CE2339F4A24"/>
    <w:rsid w:val="00A07C34"/>
    <w:rPr>
      <w:rFonts w:eastAsiaTheme="minorHAnsi"/>
    </w:rPr>
  </w:style>
  <w:style w:type="paragraph" w:customStyle="1" w:styleId="B470010CD9654EFEB281D3AB2873183024">
    <w:name w:val="B470010CD9654EFEB281D3AB2873183024"/>
    <w:rsid w:val="00A07C34"/>
    <w:rPr>
      <w:rFonts w:eastAsiaTheme="minorHAnsi"/>
    </w:rPr>
  </w:style>
  <w:style w:type="paragraph" w:customStyle="1" w:styleId="2057BD0C9C3E472A9B89A9EC6711C11E24">
    <w:name w:val="2057BD0C9C3E472A9B89A9EC6711C11E24"/>
    <w:rsid w:val="00A07C34"/>
    <w:rPr>
      <w:rFonts w:eastAsiaTheme="minorHAnsi"/>
    </w:rPr>
  </w:style>
  <w:style w:type="paragraph" w:customStyle="1" w:styleId="F37C496DF0CA44B3B7BB2D5E436CDDEC24">
    <w:name w:val="F37C496DF0CA44B3B7BB2D5E436CDDEC24"/>
    <w:rsid w:val="00A07C34"/>
    <w:rPr>
      <w:rFonts w:eastAsiaTheme="minorHAnsi"/>
    </w:rPr>
  </w:style>
  <w:style w:type="paragraph" w:customStyle="1" w:styleId="CE1292F728574FCCA1AE608E1C9FC5E224">
    <w:name w:val="CE1292F728574FCCA1AE608E1C9FC5E224"/>
    <w:rsid w:val="00A07C34"/>
    <w:rPr>
      <w:rFonts w:eastAsiaTheme="minorHAnsi"/>
    </w:rPr>
  </w:style>
  <w:style w:type="paragraph" w:customStyle="1" w:styleId="AE7CCF1C762F4E79B54DF408ACE0558B24">
    <w:name w:val="AE7CCF1C762F4E79B54DF408ACE0558B24"/>
    <w:rsid w:val="00A07C34"/>
    <w:rPr>
      <w:rFonts w:eastAsiaTheme="minorHAnsi"/>
    </w:rPr>
  </w:style>
  <w:style w:type="paragraph" w:customStyle="1" w:styleId="79202ED2DB334DA88DC1658CFF71022A24">
    <w:name w:val="79202ED2DB334DA88DC1658CFF71022A24"/>
    <w:rsid w:val="00A07C34"/>
    <w:rPr>
      <w:rFonts w:eastAsiaTheme="minorHAnsi"/>
    </w:rPr>
  </w:style>
  <w:style w:type="paragraph" w:customStyle="1" w:styleId="BBB9644982C44F98BE5B2491B7B8A71524">
    <w:name w:val="BBB9644982C44F98BE5B2491B7B8A71524"/>
    <w:rsid w:val="00A07C34"/>
    <w:rPr>
      <w:rFonts w:eastAsiaTheme="minorHAnsi"/>
    </w:rPr>
  </w:style>
  <w:style w:type="paragraph" w:customStyle="1" w:styleId="4A1DAAC7C9984E8CB93B8CBE4CD3DF7E24">
    <w:name w:val="4A1DAAC7C9984E8CB93B8CBE4CD3DF7E24"/>
    <w:rsid w:val="00A07C34"/>
    <w:rPr>
      <w:rFonts w:eastAsiaTheme="minorHAnsi"/>
    </w:rPr>
  </w:style>
  <w:style w:type="paragraph" w:customStyle="1" w:styleId="CE0B55325988406B8D82019707275C0924">
    <w:name w:val="CE0B55325988406B8D82019707275C0924"/>
    <w:rsid w:val="00A07C34"/>
    <w:rPr>
      <w:rFonts w:eastAsiaTheme="minorHAnsi"/>
    </w:rPr>
  </w:style>
  <w:style w:type="paragraph" w:customStyle="1" w:styleId="1E7CD385C4604E4BBF8C303EE037EC8C24">
    <w:name w:val="1E7CD385C4604E4BBF8C303EE037EC8C24"/>
    <w:rsid w:val="00A07C34"/>
    <w:rPr>
      <w:rFonts w:eastAsiaTheme="minorHAnsi"/>
    </w:rPr>
  </w:style>
  <w:style w:type="paragraph" w:customStyle="1" w:styleId="F897C4B383F9408AA7FBC4FB1F122BF924">
    <w:name w:val="F897C4B383F9408AA7FBC4FB1F122BF924"/>
    <w:rsid w:val="00A07C34"/>
    <w:rPr>
      <w:rFonts w:eastAsiaTheme="minorHAnsi"/>
    </w:rPr>
  </w:style>
  <w:style w:type="paragraph" w:customStyle="1" w:styleId="9FC8A71D1EED4B0A9FB5DE01A0CA844224">
    <w:name w:val="9FC8A71D1EED4B0A9FB5DE01A0CA844224"/>
    <w:rsid w:val="00A07C34"/>
    <w:rPr>
      <w:rFonts w:eastAsiaTheme="minorHAnsi"/>
    </w:rPr>
  </w:style>
  <w:style w:type="paragraph" w:customStyle="1" w:styleId="08955B0E136243458C19ACC6AB7EC96B24">
    <w:name w:val="08955B0E136243458C19ACC6AB7EC96B24"/>
    <w:rsid w:val="00A07C34"/>
    <w:rPr>
      <w:rFonts w:eastAsiaTheme="minorHAnsi"/>
    </w:rPr>
  </w:style>
  <w:style w:type="paragraph" w:customStyle="1" w:styleId="AAB896E9171742E5A53F06DA762B3E0B24">
    <w:name w:val="AAB896E9171742E5A53F06DA762B3E0B24"/>
    <w:rsid w:val="00A07C34"/>
    <w:rPr>
      <w:rFonts w:eastAsiaTheme="minorHAnsi"/>
    </w:rPr>
  </w:style>
  <w:style w:type="paragraph" w:customStyle="1" w:styleId="8D6BD87B5E0747C6BD28E7F2C532755324">
    <w:name w:val="8D6BD87B5E0747C6BD28E7F2C532755324"/>
    <w:rsid w:val="00A07C34"/>
    <w:rPr>
      <w:rFonts w:eastAsiaTheme="minorHAnsi"/>
    </w:rPr>
  </w:style>
  <w:style w:type="paragraph" w:customStyle="1" w:styleId="27663AB6C3ED49C9A6DBC7F4E11C2A2E24">
    <w:name w:val="27663AB6C3ED49C9A6DBC7F4E11C2A2E24"/>
    <w:rsid w:val="00A07C34"/>
    <w:rPr>
      <w:rFonts w:eastAsiaTheme="minorHAnsi"/>
    </w:rPr>
  </w:style>
  <w:style w:type="paragraph" w:customStyle="1" w:styleId="5F4B1AAB319547A6BB935DEE94597C7A24">
    <w:name w:val="5F4B1AAB319547A6BB935DEE94597C7A24"/>
    <w:rsid w:val="00A07C34"/>
    <w:rPr>
      <w:rFonts w:eastAsiaTheme="minorHAnsi"/>
    </w:rPr>
  </w:style>
  <w:style w:type="paragraph" w:customStyle="1" w:styleId="424EAD30F3B3467793379509821B639D24">
    <w:name w:val="424EAD30F3B3467793379509821B639D24"/>
    <w:rsid w:val="00A07C34"/>
    <w:rPr>
      <w:rFonts w:eastAsiaTheme="minorHAnsi"/>
    </w:rPr>
  </w:style>
  <w:style w:type="paragraph" w:customStyle="1" w:styleId="5B43E1E2014743A9923CCEC6A1C19BCC26">
    <w:name w:val="5B43E1E2014743A9923CCEC6A1C19BCC26"/>
    <w:rsid w:val="00A07C34"/>
    <w:rPr>
      <w:rFonts w:eastAsiaTheme="minorHAnsi"/>
    </w:rPr>
  </w:style>
  <w:style w:type="paragraph" w:customStyle="1" w:styleId="E96DE4434DAA4639895ACF7E8FB7A20C25">
    <w:name w:val="E96DE4434DAA4639895ACF7E8FB7A20C25"/>
    <w:rsid w:val="00A07C34"/>
    <w:rPr>
      <w:rFonts w:eastAsiaTheme="minorHAnsi"/>
    </w:rPr>
  </w:style>
  <w:style w:type="paragraph" w:customStyle="1" w:styleId="B432012E4E3D4B88AAA52065CF460B8425">
    <w:name w:val="B432012E4E3D4B88AAA52065CF460B8425"/>
    <w:rsid w:val="00A07C34"/>
    <w:rPr>
      <w:rFonts w:eastAsiaTheme="minorHAnsi"/>
    </w:rPr>
  </w:style>
  <w:style w:type="paragraph" w:customStyle="1" w:styleId="49130652AC3B411581D4CEC6CA88667825">
    <w:name w:val="49130652AC3B411581D4CEC6CA88667825"/>
    <w:rsid w:val="00A07C34"/>
    <w:rPr>
      <w:rFonts w:eastAsiaTheme="minorHAnsi"/>
    </w:rPr>
  </w:style>
  <w:style w:type="paragraph" w:customStyle="1" w:styleId="425511DBC0174CC8B01CBF3232A829B225">
    <w:name w:val="425511DBC0174CC8B01CBF3232A829B225"/>
    <w:rsid w:val="00A07C34"/>
    <w:rPr>
      <w:rFonts w:eastAsiaTheme="minorHAnsi"/>
    </w:rPr>
  </w:style>
  <w:style w:type="paragraph" w:customStyle="1" w:styleId="A6C661EA3F2B4F18B64F5124C01FA7CF25">
    <w:name w:val="A6C661EA3F2B4F18B64F5124C01FA7CF25"/>
    <w:rsid w:val="00A07C34"/>
    <w:rPr>
      <w:rFonts w:eastAsiaTheme="minorHAnsi"/>
    </w:rPr>
  </w:style>
  <w:style w:type="paragraph" w:customStyle="1" w:styleId="725C63E107F7412C9DD6E46A40802F3821">
    <w:name w:val="725C63E107F7412C9DD6E46A40802F3821"/>
    <w:rsid w:val="00A07C34"/>
    <w:rPr>
      <w:rFonts w:eastAsiaTheme="minorHAnsi"/>
    </w:rPr>
  </w:style>
  <w:style w:type="paragraph" w:customStyle="1" w:styleId="6901908CB7B34F989152BAD71E1191C625">
    <w:name w:val="6901908CB7B34F989152BAD71E1191C625"/>
    <w:rsid w:val="00A07C34"/>
    <w:rPr>
      <w:rFonts w:eastAsiaTheme="minorHAnsi"/>
    </w:rPr>
  </w:style>
  <w:style w:type="paragraph" w:customStyle="1" w:styleId="747D7675331F464C8777EA631404F50A25">
    <w:name w:val="747D7675331F464C8777EA631404F50A25"/>
    <w:rsid w:val="00A07C34"/>
    <w:rPr>
      <w:rFonts w:eastAsiaTheme="minorHAnsi"/>
    </w:rPr>
  </w:style>
  <w:style w:type="paragraph" w:customStyle="1" w:styleId="CD70949628334181A8B091324C73BD0C25">
    <w:name w:val="CD70949628334181A8B091324C73BD0C25"/>
    <w:rsid w:val="00A07C34"/>
    <w:rPr>
      <w:rFonts w:eastAsiaTheme="minorHAnsi"/>
    </w:rPr>
  </w:style>
  <w:style w:type="paragraph" w:customStyle="1" w:styleId="3AFD98E95C3849B9AE3AB92FEE4C1B9725">
    <w:name w:val="3AFD98E95C3849B9AE3AB92FEE4C1B9725"/>
    <w:rsid w:val="00A07C34"/>
    <w:rPr>
      <w:rFonts w:eastAsiaTheme="minorHAnsi"/>
    </w:rPr>
  </w:style>
  <w:style w:type="paragraph" w:customStyle="1" w:styleId="30FECE43522E4F38B250A3ED1085630F25">
    <w:name w:val="30FECE43522E4F38B250A3ED1085630F25"/>
    <w:rsid w:val="00A07C34"/>
    <w:rPr>
      <w:rFonts w:eastAsiaTheme="minorHAnsi"/>
    </w:rPr>
  </w:style>
  <w:style w:type="paragraph" w:customStyle="1" w:styleId="60EEAB1BE9E24EEDA873BC743CF2E22925">
    <w:name w:val="60EEAB1BE9E24EEDA873BC743CF2E22925"/>
    <w:rsid w:val="00A07C34"/>
    <w:rPr>
      <w:rFonts w:eastAsiaTheme="minorHAnsi"/>
    </w:rPr>
  </w:style>
  <w:style w:type="paragraph" w:customStyle="1" w:styleId="6A1B571DE20B46F7A65C1B4BC0E93B6E25">
    <w:name w:val="6A1B571DE20B46F7A65C1B4BC0E93B6E25"/>
    <w:rsid w:val="00A07C34"/>
    <w:rPr>
      <w:rFonts w:eastAsiaTheme="minorHAnsi"/>
    </w:rPr>
  </w:style>
  <w:style w:type="paragraph" w:customStyle="1" w:styleId="220DDEC227EB492EB018BD29E3329D1725">
    <w:name w:val="220DDEC227EB492EB018BD29E3329D1725"/>
    <w:rsid w:val="00A07C34"/>
    <w:rPr>
      <w:rFonts w:eastAsiaTheme="minorHAnsi"/>
    </w:rPr>
  </w:style>
  <w:style w:type="paragraph" w:customStyle="1" w:styleId="D5F4DDC97E2F4D2BB6BA321EDC372FEE25">
    <w:name w:val="D5F4DDC97E2F4D2BB6BA321EDC372FEE25"/>
    <w:rsid w:val="00A07C34"/>
    <w:rPr>
      <w:rFonts w:eastAsiaTheme="minorHAnsi"/>
    </w:rPr>
  </w:style>
  <w:style w:type="paragraph" w:customStyle="1" w:styleId="9B6601EC02FF443093BDACCAB4BEFACB25">
    <w:name w:val="9B6601EC02FF443093BDACCAB4BEFACB25"/>
    <w:rsid w:val="00A07C34"/>
    <w:rPr>
      <w:rFonts w:eastAsiaTheme="minorHAnsi"/>
    </w:rPr>
  </w:style>
  <w:style w:type="paragraph" w:customStyle="1" w:styleId="75D5E4FA05FF433380977840B31D8EF825">
    <w:name w:val="75D5E4FA05FF433380977840B31D8EF825"/>
    <w:rsid w:val="00A07C34"/>
    <w:rPr>
      <w:rFonts w:eastAsiaTheme="minorHAnsi"/>
    </w:rPr>
  </w:style>
  <w:style w:type="paragraph" w:customStyle="1" w:styleId="CA0768CB81EF4AF6BBC11C0655F472A025">
    <w:name w:val="CA0768CB81EF4AF6BBC11C0655F472A025"/>
    <w:rsid w:val="00A07C34"/>
    <w:rPr>
      <w:rFonts w:eastAsiaTheme="minorHAnsi"/>
    </w:rPr>
  </w:style>
  <w:style w:type="paragraph" w:customStyle="1" w:styleId="067041811A6D4A4FA61D097613A8FBBE25">
    <w:name w:val="067041811A6D4A4FA61D097613A8FBBE25"/>
    <w:rsid w:val="00A07C34"/>
    <w:rPr>
      <w:rFonts w:eastAsiaTheme="minorHAnsi"/>
    </w:rPr>
  </w:style>
  <w:style w:type="paragraph" w:customStyle="1" w:styleId="9FA095E30DCA4B678A59EF300BF9462325">
    <w:name w:val="9FA095E30DCA4B678A59EF300BF9462325"/>
    <w:rsid w:val="00A07C34"/>
    <w:rPr>
      <w:rFonts w:eastAsiaTheme="minorHAnsi"/>
    </w:rPr>
  </w:style>
  <w:style w:type="paragraph" w:customStyle="1" w:styleId="ED6D03DC8437426CA9D5F8EB01FB87BD25">
    <w:name w:val="ED6D03DC8437426CA9D5F8EB01FB87BD25"/>
    <w:rsid w:val="00A07C34"/>
    <w:rPr>
      <w:rFonts w:eastAsiaTheme="minorHAnsi"/>
    </w:rPr>
  </w:style>
  <w:style w:type="paragraph" w:customStyle="1" w:styleId="EED9F9E17DAF488CB3B1C2BABB075FA725">
    <w:name w:val="EED9F9E17DAF488CB3B1C2BABB075FA725"/>
    <w:rsid w:val="00A07C34"/>
    <w:rPr>
      <w:rFonts w:eastAsiaTheme="minorHAnsi"/>
    </w:rPr>
  </w:style>
  <w:style w:type="paragraph" w:customStyle="1" w:styleId="09A8379BBBA74E47BE33A2E0C86E448425">
    <w:name w:val="09A8379BBBA74E47BE33A2E0C86E448425"/>
    <w:rsid w:val="00A07C34"/>
    <w:rPr>
      <w:rFonts w:eastAsiaTheme="minorHAnsi"/>
    </w:rPr>
  </w:style>
  <w:style w:type="paragraph" w:customStyle="1" w:styleId="AAEA40224C564A29AC0F3405B1D118E225">
    <w:name w:val="AAEA40224C564A29AC0F3405B1D118E225"/>
    <w:rsid w:val="00A07C34"/>
    <w:rPr>
      <w:rFonts w:eastAsiaTheme="minorHAnsi"/>
    </w:rPr>
  </w:style>
  <w:style w:type="paragraph" w:customStyle="1" w:styleId="E5A2D34A97254476A466E31572A5CCA025">
    <w:name w:val="E5A2D34A97254476A466E31572A5CCA025"/>
    <w:rsid w:val="00A07C34"/>
    <w:rPr>
      <w:rFonts w:eastAsiaTheme="minorHAnsi"/>
    </w:rPr>
  </w:style>
  <w:style w:type="paragraph" w:customStyle="1" w:styleId="25915255E24F4225B6D9E15DBC1B24C725">
    <w:name w:val="25915255E24F4225B6D9E15DBC1B24C725"/>
    <w:rsid w:val="00A07C34"/>
    <w:rPr>
      <w:rFonts w:eastAsiaTheme="minorHAnsi"/>
    </w:rPr>
  </w:style>
  <w:style w:type="paragraph" w:customStyle="1" w:styleId="046FA9C79EE3406C8AA40D2086AFCA9725">
    <w:name w:val="046FA9C79EE3406C8AA40D2086AFCA9725"/>
    <w:rsid w:val="00A07C34"/>
    <w:rPr>
      <w:rFonts w:eastAsiaTheme="minorHAnsi"/>
    </w:rPr>
  </w:style>
  <w:style w:type="paragraph" w:customStyle="1" w:styleId="2D614D2DCB0D47BC8CCD1B066BC1501E25">
    <w:name w:val="2D614D2DCB0D47BC8CCD1B066BC1501E25"/>
    <w:rsid w:val="00A07C34"/>
    <w:rPr>
      <w:rFonts w:eastAsiaTheme="minorHAnsi"/>
    </w:rPr>
  </w:style>
  <w:style w:type="paragraph" w:customStyle="1" w:styleId="36F7CBFBDFFF412E97B87395BF3EE8F825">
    <w:name w:val="36F7CBFBDFFF412E97B87395BF3EE8F825"/>
    <w:rsid w:val="00A07C34"/>
    <w:rPr>
      <w:rFonts w:eastAsiaTheme="minorHAnsi"/>
    </w:rPr>
  </w:style>
  <w:style w:type="paragraph" w:customStyle="1" w:styleId="9207334FC7E048B1A10FB9B9C95089E725">
    <w:name w:val="9207334FC7E048B1A10FB9B9C95089E725"/>
    <w:rsid w:val="00A07C34"/>
    <w:rPr>
      <w:rFonts w:eastAsiaTheme="minorHAnsi"/>
    </w:rPr>
  </w:style>
  <w:style w:type="paragraph" w:customStyle="1" w:styleId="88AF13263EE94C4397F1248EC0150F5425">
    <w:name w:val="88AF13263EE94C4397F1248EC0150F5425"/>
    <w:rsid w:val="00A07C34"/>
    <w:rPr>
      <w:rFonts w:eastAsiaTheme="minorHAnsi"/>
    </w:rPr>
  </w:style>
  <w:style w:type="paragraph" w:customStyle="1" w:styleId="4FEAA379D44246CA8CAA3426FF7D971525">
    <w:name w:val="4FEAA379D44246CA8CAA3426FF7D971525"/>
    <w:rsid w:val="00A07C34"/>
    <w:rPr>
      <w:rFonts w:eastAsiaTheme="minorHAnsi"/>
    </w:rPr>
  </w:style>
  <w:style w:type="paragraph" w:customStyle="1" w:styleId="0B7BC541F6E74A178C85B18D3DC72A0525">
    <w:name w:val="0B7BC541F6E74A178C85B18D3DC72A0525"/>
    <w:rsid w:val="00A07C34"/>
    <w:rPr>
      <w:rFonts w:eastAsiaTheme="minorHAnsi"/>
    </w:rPr>
  </w:style>
  <w:style w:type="paragraph" w:customStyle="1" w:styleId="EB3A4D6026804F638F6EB2C5B6B9340325">
    <w:name w:val="EB3A4D6026804F638F6EB2C5B6B9340325"/>
    <w:rsid w:val="00A07C34"/>
    <w:rPr>
      <w:rFonts w:eastAsiaTheme="minorHAnsi"/>
    </w:rPr>
  </w:style>
  <w:style w:type="paragraph" w:customStyle="1" w:styleId="0A0DECE5E78C447E98ED67DF063A3B8D25">
    <w:name w:val="0A0DECE5E78C447E98ED67DF063A3B8D25"/>
    <w:rsid w:val="00A07C34"/>
    <w:rPr>
      <w:rFonts w:eastAsiaTheme="minorHAnsi"/>
    </w:rPr>
  </w:style>
  <w:style w:type="paragraph" w:customStyle="1" w:styleId="37CA73E932D24D25AFA10AA89005D3E225">
    <w:name w:val="37CA73E932D24D25AFA10AA89005D3E225"/>
    <w:rsid w:val="00A07C34"/>
    <w:rPr>
      <w:rFonts w:eastAsiaTheme="minorHAnsi"/>
    </w:rPr>
  </w:style>
  <w:style w:type="paragraph" w:customStyle="1" w:styleId="788E8389F3CA4FDFA3AE21ADCFAE64ED25">
    <w:name w:val="788E8389F3CA4FDFA3AE21ADCFAE64ED25"/>
    <w:rsid w:val="00A07C34"/>
    <w:rPr>
      <w:rFonts w:eastAsiaTheme="minorHAnsi"/>
    </w:rPr>
  </w:style>
  <w:style w:type="paragraph" w:customStyle="1" w:styleId="6319E32CC19A476EA852525692437D0F25">
    <w:name w:val="6319E32CC19A476EA852525692437D0F25"/>
    <w:rsid w:val="00A07C34"/>
    <w:rPr>
      <w:rFonts w:eastAsiaTheme="minorHAnsi"/>
    </w:rPr>
  </w:style>
  <w:style w:type="paragraph" w:customStyle="1" w:styleId="C8A61570F7404BFABF9355D4F9DFA06F25">
    <w:name w:val="C8A61570F7404BFABF9355D4F9DFA06F25"/>
    <w:rsid w:val="00A07C34"/>
    <w:rPr>
      <w:rFonts w:eastAsiaTheme="minorHAnsi"/>
    </w:rPr>
  </w:style>
  <w:style w:type="paragraph" w:customStyle="1" w:styleId="47A32EDEBEB642C780D99FC48AD3E2C225">
    <w:name w:val="47A32EDEBEB642C780D99FC48AD3E2C225"/>
    <w:rsid w:val="00A07C34"/>
    <w:rPr>
      <w:rFonts w:eastAsiaTheme="minorHAnsi"/>
    </w:rPr>
  </w:style>
  <w:style w:type="paragraph" w:customStyle="1" w:styleId="78B0CA40D2A9441EB0C7580CB80824B125">
    <w:name w:val="78B0CA40D2A9441EB0C7580CB80824B125"/>
    <w:rsid w:val="00A07C34"/>
    <w:rPr>
      <w:rFonts w:eastAsiaTheme="minorHAnsi"/>
    </w:rPr>
  </w:style>
  <w:style w:type="paragraph" w:customStyle="1" w:styleId="E1304195577F454C91CC571A8A8AA1E525">
    <w:name w:val="E1304195577F454C91CC571A8A8AA1E525"/>
    <w:rsid w:val="00A07C34"/>
    <w:rPr>
      <w:rFonts w:eastAsiaTheme="minorHAnsi"/>
    </w:rPr>
  </w:style>
  <w:style w:type="paragraph" w:customStyle="1" w:styleId="0B7AA48A66914AD38001828C130366F325">
    <w:name w:val="0B7AA48A66914AD38001828C130366F325"/>
    <w:rsid w:val="00A07C34"/>
    <w:rPr>
      <w:rFonts w:eastAsiaTheme="minorHAnsi"/>
    </w:rPr>
  </w:style>
  <w:style w:type="paragraph" w:customStyle="1" w:styleId="B4A413C292FE4B80901C589CE2339F4A25">
    <w:name w:val="B4A413C292FE4B80901C589CE2339F4A25"/>
    <w:rsid w:val="00A07C34"/>
    <w:rPr>
      <w:rFonts w:eastAsiaTheme="minorHAnsi"/>
    </w:rPr>
  </w:style>
  <w:style w:type="paragraph" w:customStyle="1" w:styleId="B470010CD9654EFEB281D3AB2873183025">
    <w:name w:val="B470010CD9654EFEB281D3AB2873183025"/>
    <w:rsid w:val="00A07C34"/>
    <w:rPr>
      <w:rFonts w:eastAsiaTheme="minorHAnsi"/>
    </w:rPr>
  </w:style>
  <w:style w:type="paragraph" w:customStyle="1" w:styleId="2057BD0C9C3E472A9B89A9EC6711C11E25">
    <w:name w:val="2057BD0C9C3E472A9B89A9EC6711C11E25"/>
    <w:rsid w:val="00A07C34"/>
    <w:rPr>
      <w:rFonts w:eastAsiaTheme="minorHAnsi"/>
    </w:rPr>
  </w:style>
  <w:style w:type="paragraph" w:customStyle="1" w:styleId="F37C496DF0CA44B3B7BB2D5E436CDDEC25">
    <w:name w:val="F37C496DF0CA44B3B7BB2D5E436CDDEC25"/>
    <w:rsid w:val="00A07C34"/>
    <w:rPr>
      <w:rFonts w:eastAsiaTheme="minorHAnsi"/>
    </w:rPr>
  </w:style>
  <w:style w:type="paragraph" w:customStyle="1" w:styleId="CE1292F728574FCCA1AE608E1C9FC5E225">
    <w:name w:val="CE1292F728574FCCA1AE608E1C9FC5E225"/>
    <w:rsid w:val="00A07C34"/>
    <w:rPr>
      <w:rFonts w:eastAsiaTheme="minorHAnsi"/>
    </w:rPr>
  </w:style>
  <w:style w:type="paragraph" w:customStyle="1" w:styleId="AE7CCF1C762F4E79B54DF408ACE0558B25">
    <w:name w:val="AE7CCF1C762F4E79B54DF408ACE0558B25"/>
    <w:rsid w:val="00A07C34"/>
    <w:rPr>
      <w:rFonts w:eastAsiaTheme="minorHAnsi"/>
    </w:rPr>
  </w:style>
  <w:style w:type="paragraph" w:customStyle="1" w:styleId="79202ED2DB334DA88DC1658CFF71022A25">
    <w:name w:val="79202ED2DB334DA88DC1658CFF71022A25"/>
    <w:rsid w:val="00A07C34"/>
    <w:rPr>
      <w:rFonts w:eastAsiaTheme="minorHAnsi"/>
    </w:rPr>
  </w:style>
  <w:style w:type="paragraph" w:customStyle="1" w:styleId="BBB9644982C44F98BE5B2491B7B8A71525">
    <w:name w:val="BBB9644982C44F98BE5B2491B7B8A71525"/>
    <w:rsid w:val="00A07C34"/>
    <w:rPr>
      <w:rFonts w:eastAsiaTheme="minorHAnsi"/>
    </w:rPr>
  </w:style>
  <w:style w:type="paragraph" w:customStyle="1" w:styleId="4A1DAAC7C9984E8CB93B8CBE4CD3DF7E25">
    <w:name w:val="4A1DAAC7C9984E8CB93B8CBE4CD3DF7E25"/>
    <w:rsid w:val="00A07C34"/>
    <w:rPr>
      <w:rFonts w:eastAsiaTheme="minorHAnsi"/>
    </w:rPr>
  </w:style>
  <w:style w:type="paragraph" w:customStyle="1" w:styleId="CE0B55325988406B8D82019707275C0925">
    <w:name w:val="CE0B55325988406B8D82019707275C0925"/>
    <w:rsid w:val="00A07C34"/>
    <w:rPr>
      <w:rFonts w:eastAsiaTheme="minorHAnsi"/>
    </w:rPr>
  </w:style>
  <w:style w:type="paragraph" w:customStyle="1" w:styleId="1E7CD385C4604E4BBF8C303EE037EC8C25">
    <w:name w:val="1E7CD385C4604E4BBF8C303EE037EC8C25"/>
    <w:rsid w:val="00A07C34"/>
    <w:rPr>
      <w:rFonts w:eastAsiaTheme="minorHAnsi"/>
    </w:rPr>
  </w:style>
  <w:style w:type="paragraph" w:customStyle="1" w:styleId="F897C4B383F9408AA7FBC4FB1F122BF925">
    <w:name w:val="F897C4B383F9408AA7FBC4FB1F122BF925"/>
    <w:rsid w:val="00A07C34"/>
    <w:rPr>
      <w:rFonts w:eastAsiaTheme="minorHAnsi"/>
    </w:rPr>
  </w:style>
  <w:style w:type="paragraph" w:customStyle="1" w:styleId="9FC8A71D1EED4B0A9FB5DE01A0CA844225">
    <w:name w:val="9FC8A71D1EED4B0A9FB5DE01A0CA844225"/>
    <w:rsid w:val="00A07C34"/>
    <w:rPr>
      <w:rFonts w:eastAsiaTheme="minorHAnsi"/>
    </w:rPr>
  </w:style>
  <w:style w:type="paragraph" w:customStyle="1" w:styleId="08955B0E136243458C19ACC6AB7EC96B25">
    <w:name w:val="08955B0E136243458C19ACC6AB7EC96B25"/>
    <w:rsid w:val="00A07C34"/>
    <w:rPr>
      <w:rFonts w:eastAsiaTheme="minorHAnsi"/>
    </w:rPr>
  </w:style>
  <w:style w:type="paragraph" w:customStyle="1" w:styleId="AAB896E9171742E5A53F06DA762B3E0B25">
    <w:name w:val="AAB896E9171742E5A53F06DA762B3E0B25"/>
    <w:rsid w:val="00A07C34"/>
    <w:rPr>
      <w:rFonts w:eastAsiaTheme="minorHAnsi"/>
    </w:rPr>
  </w:style>
  <w:style w:type="paragraph" w:customStyle="1" w:styleId="8D6BD87B5E0747C6BD28E7F2C532755325">
    <w:name w:val="8D6BD87B5E0747C6BD28E7F2C532755325"/>
    <w:rsid w:val="00A07C34"/>
    <w:rPr>
      <w:rFonts w:eastAsiaTheme="minorHAnsi"/>
    </w:rPr>
  </w:style>
  <w:style w:type="paragraph" w:customStyle="1" w:styleId="27663AB6C3ED49C9A6DBC7F4E11C2A2E25">
    <w:name w:val="27663AB6C3ED49C9A6DBC7F4E11C2A2E25"/>
    <w:rsid w:val="00A07C34"/>
    <w:rPr>
      <w:rFonts w:eastAsiaTheme="minorHAnsi"/>
    </w:rPr>
  </w:style>
  <w:style w:type="paragraph" w:customStyle="1" w:styleId="5F4B1AAB319547A6BB935DEE94597C7A25">
    <w:name w:val="5F4B1AAB319547A6BB935DEE94597C7A25"/>
    <w:rsid w:val="00A07C34"/>
    <w:rPr>
      <w:rFonts w:eastAsiaTheme="minorHAnsi"/>
    </w:rPr>
  </w:style>
  <w:style w:type="paragraph" w:customStyle="1" w:styleId="424EAD30F3B3467793379509821B639D25">
    <w:name w:val="424EAD30F3B3467793379509821B639D25"/>
    <w:rsid w:val="00A07C34"/>
    <w:rPr>
      <w:rFonts w:eastAsiaTheme="minorHAnsi"/>
    </w:rPr>
  </w:style>
  <w:style w:type="paragraph" w:customStyle="1" w:styleId="5B43E1E2014743A9923CCEC6A1C19BCC27">
    <w:name w:val="5B43E1E2014743A9923CCEC6A1C19BCC27"/>
    <w:rsid w:val="00A07C34"/>
    <w:rPr>
      <w:rFonts w:eastAsiaTheme="minorHAnsi"/>
    </w:rPr>
  </w:style>
  <w:style w:type="paragraph" w:customStyle="1" w:styleId="E96DE4434DAA4639895ACF7E8FB7A20C26">
    <w:name w:val="E96DE4434DAA4639895ACF7E8FB7A20C26"/>
    <w:rsid w:val="00A07C34"/>
    <w:rPr>
      <w:rFonts w:eastAsiaTheme="minorHAnsi"/>
    </w:rPr>
  </w:style>
  <w:style w:type="paragraph" w:customStyle="1" w:styleId="B432012E4E3D4B88AAA52065CF460B8426">
    <w:name w:val="B432012E4E3D4B88AAA52065CF460B8426"/>
    <w:rsid w:val="00A07C34"/>
    <w:rPr>
      <w:rFonts w:eastAsiaTheme="minorHAnsi"/>
    </w:rPr>
  </w:style>
  <w:style w:type="paragraph" w:customStyle="1" w:styleId="49130652AC3B411581D4CEC6CA88667826">
    <w:name w:val="49130652AC3B411581D4CEC6CA88667826"/>
    <w:rsid w:val="00A07C34"/>
    <w:rPr>
      <w:rFonts w:eastAsiaTheme="minorHAnsi"/>
    </w:rPr>
  </w:style>
  <w:style w:type="paragraph" w:customStyle="1" w:styleId="425511DBC0174CC8B01CBF3232A829B226">
    <w:name w:val="425511DBC0174CC8B01CBF3232A829B226"/>
    <w:rsid w:val="00A07C34"/>
    <w:rPr>
      <w:rFonts w:eastAsiaTheme="minorHAnsi"/>
    </w:rPr>
  </w:style>
  <w:style w:type="paragraph" w:customStyle="1" w:styleId="A6C661EA3F2B4F18B64F5124C01FA7CF26">
    <w:name w:val="A6C661EA3F2B4F18B64F5124C01FA7CF26"/>
    <w:rsid w:val="00A07C34"/>
    <w:rPr>
      <w:rFonts w:eastAsiaTheme="minorHAnsi"/>
    </w:rPr>
  </w:style>
  <w:style w:type="paragraph" w:customStyle="1" w:styleId="725C63E107F7412C9DD6E46A40802F3822">
    <w:name w:val="725C63E107F7412C9DD6E46A40802F3822"/>
    <w:rsid w:val="00A07C34"/>
    <w:rPr>
      <w:rFonts w:eastAsiaTheme="minorHAnsi"/>
    </w:rPr>
  </w:style>
  <w:style w:type="paragraph" w:customStyle="1" w:styleId="6901908CB7B34F989152BAD71E1191C626">
    <w:name w:val="6901908CB7B34F989152BAD71E1191C626"/>
    <w:rsid w:val="00A07C34"/>
    <w:rPr>
      <w:rFonts w:eastAsiaTheme="minorHAnsi"/>
    </w:rPr>
  </w:style>
  <w:style w:type="paragraph" w:customStyle="1" w:styleId="747D7675331F464C8777EA631404F50A26">
    <w:name w:val="747D7675331F464C8777EA631404F50A26"/>
    <w:rsid w:val="00A07C34"/>
    <w:rPr>
      <w:rFonts w:eastAsiaTheme="minorHAnsi"/>
    </w:rPr>
  </w:style>
  <w:style w:type="paragraph" w:customStyle="1" w:styleId="CD70949628334181A8B091324C73BD0C26">
    <w:name w:val="CD70949628334181A8B091324C73BD0C26"/>
    <w:rsid w:val="00A07C34"/>
    <w:rPr>
      <w:rFonts w:eastAsiaTheme="minorHAnsi"/>
    </w:rPr>
  </w:style>
  <w:style w:type="paragraph" w:customStyle="1" w:styleId="3AFD98E95C3849B9AE3AB92FEE4C1B9726">
    <w:name w:val="3AFD98E95C3849B9AE3AB92FEE4C1B9726"/>
    <w:rsid w:val="00A07C34"/>
    <w:rPr>
      <w:rFonts w:eastAsiaTheme="minorHAnsi"/>
    </w:rPr>
  </w:style>
  <w:style w:type="paragraph" w:customStyle="1" w:styleId="30FECE43522E4F38B250A3ED1085630F26">
    <w:name w:val="30FECE43522E4F38B250A3ED1085630F26"/>
    <w:rsid w:val="00A07C34"/>
    <w:rPr>
      <w:rFonts w:eastAsiaTheme="minorHAnsi"/>
    </w:rPr>
  </w:style>
  <w:style w:type="paragraph" w:customStyle="1" w:styleId="60EEAB1BE9E24EEDA873BC743CF2E22926">
    <w:name w:val="60EEAB1BE9E24EEDA873BC743CF2E22926"/>
    <w:rsid w:val="00A07C34"/>
    <w:rPr>
      <w:rFonts w:eastAsiaTheme="minorHAnsi"/>
    </w:rPr>
  </w:style>
  <w:style w:type="paragraph" w:customStyle="1" w:styleId="6A1B571DE20B46F7A65C1B4BC0E93B6E26">
    <w:name w:val="6A1B571DE20B46F7A65C1B4BC0E93B6E26"/>
    <w:rsid w:val="00A07C34"/>
    <w:rPr>
      <w:rFonts w:eastAsiaTheme="minorHAnsi"/>
    </w:rPr>
  </w:style>
  <w:style w:type="paragraph" w:customStyle="1" w:styleId="220DDEC227EB492EB018BD29E3329D1726">
    <w:name w:val="220DDEC227EB492EB018BD29E3329D1726"/>
    <w:rsid w:val="00A07C34"/>
    <w:rPr>
      <w:rFonts w:eastAsiaTheme="minorHAnsi"/>
    </w:rPr>
  </w:style>
  <w:style w:type="paragraph" w:customStyle="1" w:styleId="D5F4DDC97E2F4D2BB6BA321EDC372FEE26">
    <w:name w:val="D5F4DDC97E2F4D2BB6BA321EDC372FEE26"/>
    <w:rsid w:val="00A07C34"/>
    <w:rPr>
      <w:rFonts w:eastAsiaTheme="minorHAnsi"/>
    </w:rPr>
  </w:style>
  <w:style w:type="paragraph" w:customStyle="1" w:styleId="9B6601EC02FF443093BDACCAB4BEFACB26">
    <w:name w:val="9B6601EC02FF443093BDACCAB4BEFACB26"/>
    <w:rsid w:val="00A07C34"/>
    <w:rPr>
      <w:rFonts w:eastAsiaTheme="minorHAnsi"/>
    </w:rPr>
  </w:style>
  <w:style w:type="paragraph" w:customStyle="1" w:styleId="75D5E4FA05FF433380977840B31D8EF826">
    <w:name w:val="75D5E4FA05FF433380977840B31D8EF826"/>
    <w:rsid w:val="00A07C34"/>
    <w:rPr>
      <w:rFonts w:eastAsiaTheme="minorHAnsi"/>
    </w:rPr>
  </w:style>
  <w:style w:type="paragraph" w:customStyle="1" w:styleId="CA0768CB81EF4AF6BBC11C0655F472A026">
    <w:name w:val="CA0768CB81EF4AF6BBC11C0655F472A026"/>
    <w:rsid w:val="00A07C34"/>
    <w:rPr>
      <w:rFonts w:eastAsiaTheme="minorHAnsi"/>
    </w:rPr>
  </w:style>
  <w:style w:type="paragraph" w:customStyle="1" w:styleId="067041811A6D4A4FA61D097613A8FBBE26">
    <w:name w:val="067041811A6D4A4FA61D097613A8FBBE26"/>
    <w:rsid w:val="00A07C34"/>
    <w:rPr>
      <w:rFonts w:eastAsiaTheme="minorHAnsi"/>
    </w:rPr>
  </w:style>
  <w:style w:type="paragraph" w:customStyle="1" w:styleId="9FA095E30DCA4B678A59EF300BF9462326">
    <w:name w:val="9FA095E30DCA4B678A59EF300BF9462326"/>
    <w:rsid w:val="00A07C34"/>
    <w:rPr>
      <w:rFonts w:eastAsiaTheme="minorHAnsi"/>
    </w:rPr>
  </w:style>
  <w:style w:type="paragraph" w:customStyle="1" w:styleId="ED6D03DC8437426CA9D5F8EB01FB87BD26">
    <w:name w:val="ED6D03DC8437426CA9D5F8EB01FB87BD26"/>
    <w:rsid w:val="00A07C34"/>
    <w:rPr>
      <w:rFonts w:eastAsiaTheme="minorHAnsi"/>
    </w:rPr>
  </w:style>
  <w:style w:type="paragraph" w:customStyle="1" w:styleId="EED9F9E17DAF488CB3B1C2BABB075FA726">
    <w:name w:val="EED9F9E17DAF488CB3B1C2BABB075FA726"/>
    <w:rsid w:val="00A07C34"/>
    <w:rPr>
      <w:rFonts w:eastAsiaTheme="minorHAnsi"/>
    </w:rPr>
  </w:style>
  <w:style w:type="paragraph" w:customStyle="1" w:styleId="09A8379BBBA74E47BE33A2E0C86E448426">
    <w:name w:val="09A8379BBBA74E47BE33A2E0C86E448426"/>
    <w:rsid w:val="00A07C34"/>
    <w:rPr>
      <w:rFonts w:eastAsiaTheme="minorHAnsi"/>
    </w:rPr>
  </w:style>
  <w:style w:type="paragraph" w:customStyle="1" w:styleId="AAEA40224C564A29AC0F3405B1D118E226">
    <w:name w:val="AAEA40224C564A29AC0F3405B1D118E226"/>
    <w:rsid w:val="00A07C34"/>
    <w:rPr>
      <w:rFonts w:eastAsiaTheme="minorHAnsi"/>
    </w:rPr>
  </w:style>
  <w:style w:type="paragraph" w:customStyle="1" w:styleId="E5A2D34A97254476A466E31572A5CCA026">
    <w:name w:val="E5A2D34A97254476A466E31572A5CCA026"/>
    <w:rsid w:val="00A07C34"/>
    <w:rPr>
      <w:rFonts w:eastAsiaTheme="minorHAnsi"/>
    </w:rPr>
  </w:style>
  <w:style w:type="paragraph" w:customStyle="1" w:styleId="25915255E24F4225B6D9E15DBC1B24C726">
    <w:name w:val="25915255E24F4225B6D9E15DBC1B24C726"/>
    <w:rsid w:val="00A07C34"/>
    <w:rPr>
      <w:rFonts w:eastAsiaTheme="minorHAnsi"/>
    </w:rPr>
  </w:style>
  <w:style w:type="paragraph" w:customStyle="1" w:styleId="046FA9C79EE3406C8AA40D2086AFCA9726">
    <w:name w:val="046FA9C79EE3406C8AA40D2086AFCA9726"/>
    <w:rsid w:val="00A07C34"/>
    <w:rPr>
      <w:rFonts w:eastAsiaTheme="minorHAnsi"/>
    </w:rPr>
  </w:style>
  <w:style w:type="paragraph" w:customStyle="1" w:styleId="2D614D2DCB0D47BC8CCD1B066BC1501E26">
    <w:name w:val="2D614D2DCB0D47BC8CCD1B066BC1501E26"/>
    <w:rsid w:val="00A07C34"/>
    <w:rPr>
      <w:rFonts w:eastAsiaTheme="minorHAnsi"/>
    </w:rPr>
  </w:style>
  <w:style w:type="paragraph" w:customStyle="1" w:styleId="36F7CBFBDFFF412E97B87395BF3EE8F826">
    <w:name w:val="36F7CBFBDFFF412E97B87395BF3EE8F826"/>
    <w:rsid w:val="00A07C34"/>
    <w:rPr>
      <w:rFonts w:eastAsiaTheme="minorHAnsi"/>
    </w:rPr>
  </w:style>
  <w:style w:type="paragraph" w:customStyle="1" w:styleId="9207334FC7E048B1A10FB9B9C95089E726">
    <w:name w:val="9207334FC7E048B1A10FB9B9C95089E726"/>
    <w:rsid w:val="00A07C34"/>
    <w:rPr>
      <w:rFonts w:eastAsiaTheme="minorHAnsi"/>
    </w:rPr>
  </w:style>
  <w:style w:type="paragraph" w:customStyle="1" w:styleId="88AF13263EE94C4397F1248EC0150F5426">
    <w:name w:val="88AF13263EE94C4397F1248EC0150F5426"/>
    <w:rsid w:val="00A07C34"/>
    <w:rPr>
      <w:rFonts w:eastAsiaTheme="minorHAnsi"/>
    </w:rPr>
  </w:style>
  <w:style w:type="paragraph" w:customStyle="1" w:styleId="4FEAA379D44246CA8CAA3426FF7D971526">
    <w:name w:val="4FEAA379D44246CA8CAA3426FF7D971526"/>
    <w:rsid w:val="00A07C34"/>
    <w:rPr>
      <w:rFonts w:eastAsiaTheme="minorHAnsi"/>
    </w:rPr>
  </w:style>
  <w:style w:type="paragraph" w:customStyle="1" w:styleId="0B7BC541F6E74A178C85B18D3DC72A0526">
    <w:name w:val="0B7BC541F6E74A178C85B18D3DC72A0526"/>
    <w:rsid w:val="00A07C34"/>
    <w:rPr>
      <w:rFonts w:eastAsiaTheme="minorHAnsi"/>
    </w:rPr>
  </w:style>
  <w:style w:type="paragraph" w:customStyle="1" w:styleId="EB3A4D6026804F638F6EB2C5B6B9340326">
    <w:name w:val="EB3A4D6026804F638F6EB2C5B6B9340326"/>
    <w:rsid w:val="00A07C34"/>
    <w:rPr>
      <w:rFonts w:eastAsiaTheme="minorHAnsi"/>
    </w:rPr>
  </w:style>
  <w:style w:type="paragraph" w:customStyle="1" w:styleId="0A0DECE5E78C447E98ED67DF063A3B8D26">
    <w:name w:val="0A0DECE5E78C447E98ED67DF063A3B8D26"/>
    <w:rsid w:val="00A07C34"/>
    <w:rPr>
      <w:rFonts w:eastAsiaTheme="minorHAnsi"/>
    </w:rPr>
  </w:style>
  <w:style w:type="paragraph" w:customStyle="1" w:styleId="37CA73E932D24D25AFA10AA89005D3E226">
    <w:name w:val="37CA73E932D24D25AFA10AA89005D3E226"/>
    <w:rsid w:val="00A07C34"/>
    <w:rPr>
      <w:rFonts w:eastAsiaTheme="minorHAnsi"/>
    </w:rPr>
  </w:style>
  <w:style w:type="paragraph" w:customStyle="1" w:styleId="788E8389F3CA4FDFA3AE21ADCFAE64ED26">
    <w:name w:val="788E8389F3CA4FDFA3AE21ADCFAE64ED26"/>
    <w:rsid w:val="00A07C34"/>
    <w:rPr>
      <w:rFonts w:eastAsiaTheme="minorHAnsi"/>
    </w:rPr>
  </w:style>
  <w:style w:type="paragraph" w:customStyle="1" w:styleId="6319E32CC19A476EA852525692437D0F26">
    <w:name w:val="6319E32CC19A476EA852525692437D0F26"/>
    <w:rsid w:val="00A07C34"/>
    <w:rPr>
      <w:rFonts w:eastAsiaTheme="minorHAnsi"/>
    </w:rPr>
  </w:style>
  <w:style w:type="paragraph" w:customStyle="1" w:styleId="C8A61570F7404BFABF9355D4F9DFA06F26">
    <w:name w:val="C8A61570F7404BFABF9355D4F9DFA06F26"/>
    <w:rsid w:val="00A07C34"/>
    <w:rPr>
      <w:rFonts w:eastAsiaTheme="minorHAnsi"/>
    </w:rPr>
  </w:style>
  <w:style w:type="paragraph" w:customStyle="1" w:styleId="47A32EDEBEB642C780D99FC48AD3E2C226">
    <w:name w:val="47A32EDEBEB642C780D99FC48AD3E2C226"/>
    <w:rsid w:val="00A07C34"/>
    <w:rPr>
      <w:rFonts w:eastAsiaTheme="minorHAnsi"/>
    </w:rPr>
  </w:style>
  <w:style w:type="paragraph" w:customStyle="1" w:styleId="78B0CA40D2A9441EB0C7580CB80824B126">
    <w:name w:val="78B0CA40D2A9441EB0C7580CB80824B126"/>
    <w:rsid w:val="00A07C34"/>
    <w:rPr>
      <w:rFonts w:eastAsiaTheme="minorHAnsi"/>
    </w:rPr>
  </w:style>
  <w:style w:type="paragraph" w:customStyle="1" w:styleId="E1304195577F454C91CC571A8A8AA1E526">
    <w:name w:val="E1304195577F454C91CC571A8A8AA1E526"/>
    <w:rsid w:val="00A07C34"/>
    <w:rPr>
      <w:rFonts w:eastAsiaTheme="minorHAnsi"/>
    </w:rPr>
  </w:style>
  <w:style w:type="paragraph" w:customStyle="1" w:styleId="0B7AA48A66914AD38001828C130366F326">
    <w:name w:val="0B7AA48A66914AD38001828C130366F326"/>
    <w:rsid w:val="00A07C34"/>
    <w:rPr>
      <w:rFonts w:eastAsiaTheme="minorHAnsi"/>
    </w:rPr>
  </w:style>
  <w:style w:type="paragraph" w:customStyle="1" w:styleId="B4A413C292FE4B80901C589CE2339F4A26">
    <w:name w:val="B4A413C292FE4B80901C589CE2339F4A26"/>
    <w:rsid w:val="00A07C34"/>
    <w:rPr>
      <w:rFonts w:eastAsiaTheme="minorHAnsi"/>
    </w:rPr>
  </w:style>
  <w:style w:type="paragraph" w:customStyle="1" w:styleId="B470010CD9654EFEB281D3AB2873183026">
    <w:name w:val="B470010CD9654EFEB281D3AB2873183026"/>
    <w:rsid w:val="00A07C34"/>
    <w:rPr>
      <w:rFonts w:eastAsiaTheme="minorHAnsi"/>
    </w:rPr>
  </w:style>
  <w:style w:type="paragraph" w:customStyle="1" w:styleId="2057BD0C9C3E472A9B89A9EC6711C11E26">
    <w:name w:val="2057BD0C9C3E472A9B89A9EC6711C11E26"/>
    <w:rsid w:val="00A07C34"/>
    <w:rPr>
      <w:rFonts w:eastAsiaTheme="minorHAnsi"/>
    </w:rPr>
  </w:style>
  <w:style w:type="paragraph" w:customStyle="1" w:styleId="F37C496DF0CA44B3B7BB2D5E436CDDEC26">
    <w:name w:val="F37C496DF0CA44B3B7BB2D5E436CDDEC26"/>
    <w:rsid w:val="00A07C34"/>
    <w:rPr>
      <w:rFonts w:eastAsiaTheme="minorHAnsi"/>
    </w:rPr>
  </w:style>
  <w:style w:type="paragraph" w:customStyle="1" w:styleId="CE1292F728574FCCA1AE608E1C9FC5E226">
    <w:name w:val="CE1292F728574FCCA1AE608E1C9FC5E226"/>
    <w:rsid w:val="00A07C34"/>
    <w:rPr>
      <w:rFonts w:eastAsiaTheme="minorHAnsi"/>
    </w:rPr>
  </w:style>
  <w:style w:type="paragraph" w:customStyle="1" w:styleId="AE7CCF1C762F4E79B54DF408ACE0558B26">
    <w:name w:val="AE7CCF1C762F4E79B54DF408ACE0558B26"/>
    <w:rsid w:val="00A07C34"/>
    <w:rPr>
      <w:rFonts w:eastAsiaTheme="minorHAnsi"/>
    </w:rPr>
  </w:style>
  <w:style w:type="paragraph" w:customStyle="1" w:styleId="79202ED2DB334DA88DC1658CFF71022A26">
    <w:name w:val="79202ED2DB334DA88DC1658CFF71022A26"/>
    <w:rsid w:val="00A07C34"/>
    <w:rPr>
      <w:rFonts w:eastAsiaTheme="minorHAnsi"/>
    </w:rPr>
  </w:style>
  <w:style w:type="paragraph" w:customStyle="1" w:styleId="BBB9644982C44F98BE5B2491B7B8A71526">
    <w:name w:val="BBB9644982C44F98BE5B2491B7B8A71526"/>
    <w:rsid w:val="00A07C34"/>
    <w:rPr>
      <w:rFonts w:eastAsiaTheme="minorHAnsi"/>
    </w:rPr>
  </w:style>
  <w:style w:type="paragraph" w:customStyle="1" w:styleId="4A1DAAC7C9984E8CB93B8CBE4CD3DF7E26">
    <w:name w:val="4A1DAAC7C9984E8CB93B8CBE4CD3DF7E26"/>
    <w:rsid w:val="00A07C34"/>
    <w:rPr>
      <w:rFonts w:eastAsiaTheme="minorHAnsi"/>
    </w:rPr>
  </w:style>
  <w:style w:type="paragraph" w:customStyle="1" w:styleId="CE0B55325988406B8D82019707275C0926">
    <w:name w:val="CE0B55325988406B8D82019707275C0926"/>
    <w:rsid w:val="00A07C34"/>
    <w:rPr>
      <w:rFonts w:eastAsiaTheme="minorHAnsi"/>
    </w:rPr>
  </w:style>
  <w:style w:type="paragraph" w:customStyle="1" w:styleId="1E7CD385C4604E4BBF8C303EE037EC8C26">
    <w:name w:val="1E7CD385C4604E4BBF8C303EE037EC8C26"/>
    <w:rsid w:val="00A07C34"/>
    <w:rPr>
      <w:rFonts w:eastAsiaTheme="minorHAnsi"/>
    </w:rPr>
  </w:style>
  <w:style w:type="paragraph" w:customStyle="1" w:styleId="F897C4B383F9408AA7FBC4FB1F122BF926">
    <w:name w:val="F897C4B383F9408AA7FBC4FB1F122BF926"/>
    <w:rsid w:val="00A07C34"/>
    <w:rPr>
      <w:rFonts w:eastAsiaTheme="minorHAnsi"/>
    </w:rPr>
  </w:style>
  <w:style w:type="paragraph" w:customStyle="1" w:styleId="9FC8A71D1EED4B0A9FB5DE01A0CA844226">
    <w:name w:val="9FC8A71D1EED4B0A9FB5DE01A0CA844226"/>
    <w:rsid w:val="00A07C34"/>
    <w:rPr>
      <w:rFonts w:eastAsiaTheme="minorHAnsi"/>
    </w:rPr>
  </w:style>
  <w:style w:type="paragraph" w:customStyle="1" w:styleId="08955B0E136243458C19ACC6AB7EC96B26">
    <w:name w:val="08955B0E136243458C19ACC6AB7EC96B26"/>
    <w:rsid w:val="00A07C34"/>
    <w:rPr>
      <w:rFonts w:eastAsiaTheme="minorHAnsi"/>
    </w:rPr>
  </w:style>
  <w:style w:type="paragraph" w:customStyle="1" w:styleId="AAB896E9171742E5A53F06DA762B3E0B26">
    <w:name w:val="AAB896E9171742E5A53F06DA762B3E0B26"/>
    <w:rsid w:val="00A07C34"/>
    <w:rPr>
      <w:rFonts w:eastAsiaTheme="minorHAnsi"/>
    </w:rPr>
  </w:style>
  <w:style w:type="paragraph" w:customStyle="1" w:styleId="8D6BD87B5E0747C6BD28E7F2C532755326">
    <w:name w:val="8D6BD87B5E0747C6BD28E7F2C532755326"/>
    <w:rsid w:val="00A07C34"/>
    <w:rPr>
      <w:rFonts w:eastAsiaTheme="minorHAnsi"/>
    </w:rPr>
  </w:style>
  <w:style w:type="paragraph" w:customStyle="1" w:styleId="27663AB6C3ED49C9A6DBC7F4E11C2A2E26">
    <w:name w:val="27663AB6C3ED49C9A6DBC7F4E11C2A2E26"/>
    <w:rsid w:val="00A07C34"/>
    <w:rPr>
      <w:rFonts w:eastAsiaTheme="minorHAnsi"/>
    </w:rPr>
  </w:style>
  <w:style w:type="paragraph" w:customStyle="1" w:styleId="5F4B1AAB319547A6BB935DEE94597C7A26">
    <w:name w:val="5F4B1AAB319547A6BB935DEE94597C7A26"/>
    <w:rsid w:val="00A07C34"/>
    <w:rPr>
      <w:rFonts w:eastAsiaTheme="minorHAnsi"/>
    </w:rPr>
  </w:style>
  <w:style w:type="paragraph" w:customStyle="1" w:styleId="424EAD30F3B3467793379509821B639D26">
    <w:name w:val="424EAD30F3B3467793379509821B639D26"/>
    <w:rsid w:val="00A07C34"/>
    <w:rPr>
      <w:rFonts w:eastAsiaTheme="minorHAnsi"/>
    </w:rPr>
  </w:style>
  <w:style w:type="paragraph" w:customStyle="1" w:styleId="5B43E1E2014743A9923CCEC6A1C19BCC28">
    <w:name w:val="5B43E1E2014743A9923CCEC6A1C19BCC28"/>
    <w:rsid w:val="00A07C34"/>
    <w:rPr>
      <w:rFonts w:eastAsiaTheme="minorHAnsi"/>
    </w:rPr>
  </w:style>
  <w:style w:type="paragraph" w:customStyle="1" w:styleId="E96DE4434DAA4639895ACF7E8FB7A20C27">
    <w:name w:val="E96DE4434DAA4639895ACF7E8FB7A20C27"/>
    <w:rsid w:val="00A07C34"/>
    <w:rPr>
      <w:rFonts w:eastAsiaTheme="minorHAnsi"/>
    </w:rPr>
  </w:style>
  <w:style w:type="paragraph" w:customStyle="1" w:styleId="B432012E4E3D4B88AAA52065CF460B8427">
    <w:name w:val="B432012E4E3D4B88AAA52065CF460B8427"/>
    <w:rsid w:val="00A07C34"/>
    <w:rPr>
      <w:rFonts w:eastAsiaTheme="minorHAnsi"/>
    </w:rPr>
  </w:style>
  <w:style w:type="paragraph" w:customStyle="1" w:styleId="49130652AC3B411581D4CEC6CA88667827">
    <w:name w:val="49130652AC3B411581D4CEC6CA88667827"/>
    <w:rsid w:val="00A07C34"/>
    <w:rPr>
      <w:rFonts w:eastAsiaTheme="minorHAnsi"/>
    </w:rPr>
  </w:style>
  <w:style w:type="paragraph" w:customStyle="1" w:styleId="425511DBC0174CC8B01CBF3232A829B227">
    <w:name w:val="425511DBC0174CC8B01CBF3232A829B227"/>
    <w:rsid w:val="00A07C34"/>
    <w:rPr>
      <w:rFonts w:eastAsiaTheme="minorHAnsi"/>
    </w:rPr>
  </w:style>
  <w:style w:type="paragraph" w:customStyle="1" w:styleId="A6C661EA3F2B4F18B64F5124C01FA7CF27">
    <w:name w:val="A6C661EA3F2B4F18B64F5124C01FA7CF27"/>
    <w:rsid w:val="00A07C34"/>
    <w:rPr>
      <w:rFonts w:eastAsiaTheme="minorHAnsi"/>
    </w:rPr>
  </w:style>
  <w:style w:type="paragraph" w:customStyle="1" w:styleId="725C63E107F7412C9DD6E46A40802F3823">
    <w:name w:val="725C63E107F7412C9DD6E46A40802F3823"/>
    <w:rsid w:val="00A07C34"/>
    <w:rPr>
      <w:rFonts w:eastAsiaTheme="minorHAnsi"/>
    </w:rPr>
  </w:style>
  <w:style w:type="paragraph" w:customStyle="1" w:styleId="6901908CB7B34F989152BAD71E1191C627">
    <w:name w:val="6901908CB7B34F989152BAD71E1191C627"/>
    <w:rsid w:val="00A07C34"/>
    <w:rPr>
      <w:rFonts w:eastAsiaTheme="minorHAnsi"/>
    </w:rPr>
  </w:style>
  <w:style w:type="paragraph" w:customStyle="1" w:styleId="747D7675331F464C8777EA631404F50A27">
    <w:name w:val="747D7675331F464C8777EA631404F50A27"/>
    <w:rsid w:val="00A07C34"/>
    <w:rPr>
      <w:rFonts w:eastAsiaTheme="minorHAnsi"/>
    </w:rPr>
  </w:style>
  <w:style w:type="paragraph" w:customStyle="1" w:styleId="CD70949628334181A8B091324C73BD0C27">
    <w:name w:val="CD70949628334181A8B091324C73BD0C27"/>
    <w:rsid w:val="00A07C34"/>
    <w:rPr>
      <w:rFonts w:eastAsiaTheme="minorHAnsi"/>
    </w:rPr>
  </w:style>
  <w:style w:type="paragraph" w:customStyle="1" w:styleId="3AFD98E95C3849B9AE3AB92FEE4C1B9727">
    <w:name w:val="3AFD98E95C3849B9AE3AB92FEE4C1B9727"/>
    <w:rsid w:val="00A07C34"/>
    <w:rPr>
      <w:rFonts w:eastAsiaTheme="minorHAnsi"/>
    </w:rPr>
  </w:style>
  <w:style w:type="paragraph" w:customStyle="1" w:styleId="30FECE43522E4F38B250A3ED1085630F27">
    <w:name w:val="30FECE43522E4F38B250A3ED1085630F27"/>
    <w:rsid w:val="00A07C34"/>
    <w:rPr>
      <w:rFonts w:eastAsiaTheme="minorHAnsi"/>
    </w:rPr>
  </w:style>
  <w:style w:type="paragraph" w:customStyle="1" w:styleId="60EEAB1BE9E24EEDA873BC743CF2E22927">
    <w:name w:val="60EEAB1BE9E24EEDA873BC743CF2E22927"/>
    <w:rsid w:val="00A07C34"/>
    <w:rPr>
      <w:rFonts w:eastAsiaTheme="minorHAnsi"/>
    </w:rPr>
  </w:style>
  <w:style w:type="paragraph" w:customStyle="1" w:styleId="6A1B571DE20B46F7A65C1B4BC0E93B6E27">
    <w:name w:val="6A1B571DE20B46F7A65C1B4BC0E93B6E27"/>
    <w:rsid w:val="00A07C34"/>
    <w:rPr>
      <w:rFonts w:eastAsiaTheme="minorHAnsi"/>
    </w:rPr>
  </w:style>
  <w:style w:type="paragraph" w:customStyle="1" w:styleId="220DDEC227EB492EB018BD29E3329D1727">
    <w:name w:val="220DDEC227EB492EB018BD29E3329D1727"/>
    <w:rsid w:val="00A07C34"/>
    <w:rPr>
      <w:rFonts w:eastAsiaTheme="minorHAnsi"/>
    </w:rPr>
  </w:style>
  <w:style w:type="paragraph" w:customStyle="1" w:styleId="D5F4DDC97E2F4D2BB6BA321EDC372FEE27">
    <w:name w:val="D5F4DDC97E2F4D2BB6BA321EDC372FEE27"/>
    <w:rsid w:val="00A07C34"/>
    <w:rPr>
      <w:rFonts w:eastAsiaTheme="minorHAnsi"/>
    </w:rPr>
  </w:style>
  <w:style w:type="paragraph" w:customStyle="1" w:styleId="9B6601EC02FF443093BDACCAB4BEFACB27">
    <w:name w:val="9B6601EC02FF443093BDACCAB4BEFACB27"/>
    <w:rsid w:val="00A07C34"/>
    <w:rPr>
      <w:rFonts w:eastAsiaTheme="minorHAnsi"/>
    </w:rPr>
  </w:style>
  <w:style w:type="paragraph" w:customStyle="1" w:styleId="75D5E4FA05FF433380977840B31D8EF827">
    <w:name w:val="75D5E4FA05FF433380977840B31D8EF827"/>
    <w:rsid w:val="00A07C34"/>
    <w:rPr>
      <w:rFonts w:eastAsiaTheme="minorHAnsi"/>
    </w:rPr>
  </w:style>
  <w:style w:type="paragraph" w:customStyle="1" w:styleId="CA0768CB81EF4AF6BBC11C0655F472A027">
    <w:name w:val="CA0768CB81EF4AF6BBC11C0655F472A027"/>
    <w:rsid w:val="00A07C34"/>
    <w:rPr>
      <w:rFonts w:eastAsiaTheme="minorHAnsi"/>
    </w:rPr>
  </w:style>
  <w:style w:type="paragraph" w:customStyle="1" w:styleId="067041811A6D4A4FA61D097613A8FBBE27">
    <w:name w:val="067041811A6D4A4FA61D097613A8FBBE27"/>
    <w:rsid w:val="00A07C34"/>
    <w:rPr>
      <w:rFonts w:eastAsiaTheme="minorHAnsi"/>
    </w:rPr>
  </w:style>
  <w:style w:type="paragraph" w:customStyle="1" w:styleId="9FA095E30DCA4B678A59EF300BF9462327">
    <w:name w:val="9FA095E30DCA4B678A59EF300BF9462327"/>
    <w:rsid w:val="00A07C34"/>
    <w:rPr>
      <w:rFonts w:eastAsiaTheme="minorHAnsi"/>
    </w:rPr>
  </w:style>
  <w:style w:type="paragraph" w:customStyle="1" w:styleId="ED6D03DC8437426CA9D5F8EB01FB87BD27">
    <w:name w:val="ED6D03DC8437426CA9D5F8EB01FB87BD27"/>
    <w:rsid w:val="00A07C34"/>
    <w:rPr>
      <w:rFonts w:eastAsiaTheme="minorHAnsi"/>
    </w:rPr>
  </w:style>
  <w:style w:type="paragraph" w:customStyle="1" w:styleId="EED9F9E17DAF488CB3B1C2BABB075FA727">
    <w:name w:val="EED9F9E17DAF488CB3B1C2BABB075FA727"/>
    <w:rsid w:val="00A07C34"/>
    <w:rPr>
      <w:rFonts w:eastAsiaTheme="minorHAnsi"/>
    </w:rPr>
  </w:style>
  <w:style w:type="paragraph" w:customStyle="1" w:styleId="09A8379BBBA74E47BE33A2E0C86E448427">
    <w:name w:val="09A8379BBBA74E47BE33A2E0C86E448427"/>
    <w:rsid w:val="00A07C34"/>
    <w:rPr>
      <w:rFonts w:eastAsiaTheme="minorHAnsi"/>
    </w:rPr>
  </w:style>
  <w:style w:type="paragraph" w:customStyle="1" w:styleId="AAEA40224C564A29AC0F3405B1D118E227">
    <w:name w:val="AAEA40224C564A29AC0F3405B1D118E227"/>
    <w:rsid w:val="00A07C34"/>
    <w:rPr>
      <w:rFonts w:eastAsiaTheme="minorHAnsi"/>
    </w:rPr>
  </w:style>
  <w:style w:type="paragraph" w:customStyle="1" w:styleId="E5A2D34A97254476A466E31572A5CCA027">
    <w:name w:val="E5A2D34A97254476A466E31572A5CCA027"/>
    <w:rsid w:val="00A07C34"/>
    <w:rPr>
      <w:rFonts w:eastAsiaTheme="minorHAnsi"/>
    </w:rPr>
  </w:style>
  <w:style w:type="paragraph" w:customStyle="1" w:styleId="25915255E24F4225B6D9E15DBC1B24C727">
    <w:name w:val="25915255E24F4225B6D9E15DBC1B24C727"/>
    <w:rsid w:val="00A07C34"/>
    <w:rPr>
      <w:rFonts w:eastAsiaTheme="minorHAnsi"/>
    </w:rPr>
  </w:style>
  <w:style w:type="paragraph" w:customStyle="1" w:styleId="046FA9C79EE3406C8AA40D2086AFCA9727">
    <w:name w:val="046FA9C79EE3406C8AA40D2086AFCA9727"/>
    <w:rsid w:val="00A07C34"/>
    <w:rPr>
      <w:rFonts w:eastAsiaTheme="minorHAnsi"/>
    </w:rPr>
  </w:style>
  <w:style w:type="paragraph" w:customStyle="1" w:styleId="2D614D2DCB0D47BC8CCD1B066BC1501E27">
    <w:name w:val="2D614D2DCB0D47BC8CCD1B066BC1501E27"/>
    <w:rsid w:val="00A07C34"/>
    <w:rPr>
      <w:rFonts w:eastAsiaTheme="minorHAnsi"/>
    </w:rPr>
  </w:style>
  <w:style w:type="paragraph" w:customStyle="1" w:styleId="36F7CBFBDFFF412E97B87395BF3EE8F827">
    <w:name w:val="36F7CBFBDFFF412E97B87395BF3EE8F827"/>
    <w:rsid w:val="00A07C34"/>
    <w:rPr>
      <w:rFonts w:eastAsiaTheme="minorHAnsi"/>
    </w:rPr>
  </w:style>
  <w:style w:type="paragraph" w:customStyle="1" w:styleId="9207334FC7E048B1A10FB9B9C95089E727">
    <w:name w:val="9207334FC7E048B1A10FB9B9C95089E727"/>
    <w:rsid w:val="00A07C34"/>
    <w:rPr>
      <w:rFonts w:eastAsiaTheme="minorHAnsi"/>
    </w:rPr>
  </w:style>
  <w:style w:type="paragraph" w:customStyle="1" w:styleId="88AF13263EE94C4397F1248EC0150F5427">
    <w:name w:val="88AF13263EE94C4397F1248EC0150F5427"/>
    <w:rsid w:val="00A07C34"/>
    <w:rPr>
      <w:rFonts w:eastAsiaTheme="minorHAnsi"/>
    </w:rPr>
  </w:style>
  <w:style w:type="paragraph" w:customStyle="1" w:styleId="4FEAA379D44246CA8CAA3426FF7D971527">
    <w:name w:val="4FEAA379D44246CA8CAA3426FF7D971527"/>
    <w:rsid w:val="00A07C34"/>
    <w:rPr>
      <w:rFonts w:eastAsiaTheme="minorHAnsi"/>
    </w:rPr>
  </w:style>
  <w:style w:type="paragraph" w:customStyle="1" w:styleId="0B7BC541F6E74A178C85B18D3DC72A0527">
    <w:name w:val="0B7BC541F6E74A178C85B18D3DC72A0527"/>
    <w:rsid w:val="00A07C34"/>
    <w:rPr>
      <w:rFonts w:eastAsiaTheme="minorHAnsi"/>
    </w:rPr>
  </w:style>
  <w:style w:type="paragraph" w:customStyle="1" w:styleId="EB3A4D6026804F638F6EB2C5B6B9340327">
    <w:name w:val="EB3A4D6026804F638F6EB2C5B6B9340327"/>
    <w:rsid w:val="00A07C34"/>
    <w:rPr>
      <w:rFonts w:eastAsiaTheme="minorHAnsi"/>
    </w:rPr>
  </w:style>
  <w:style w:type="paragraph" w:customStyle="1" w:styleId="0A0DECE5E78C447E98ED67DF063A3B8D27">
    <w:name w:val="0A0DECE5E78C447E98ED67DF063A3B8D27"/>
    <w:rsid w:val="00A07C34"/>
    <w:rPr>
      <w:rFonts w:eastAsiaTheme="minorHAnsi"/>
    </w:rPr>
  </w:style>
  <w:style w:type="paragraph" w:customStyle="1" w:styleId="37CA73E932D24D25AFA10AA89005D3E227">
    <w:name w:val="37CA73E932D24D25AFA10AA89005D3E227"/>
    <w:rsid w:val="00A07C34"/>
    <w:rPr>
      <w:rFonts w:eastAsiaTheme="minorHAnsi"/>
    </w:rPr>
  </w:style>
  <w:style w:type="paragraph" w:customStyle="1" w:styleId="788E8389F3CA4FDFA3AE21ADCFAE64ED27">
    <w:name w:val="788E8389F3CA4FDFA3AE21ADCFAE64ED27"/>
    <w:rsid w:val="00A07C34"/>
    <w:rPr>
      <w:rFonts w:eastAsiaTheme="minorHAnsi"/>
    </w:rPr>
  </w:style>
  <w:style w:type="paragraph" w:customStyle="1" w:styleId="6319E32CC19A476EA852525692437D0F27">
    <w:name w:val="6319E32CC19A476EA852525692437D0F27"/>
    <w:rsid w:val="00A07C34"/>
    <w:rPr>
      <w:rFonts w:eastAsiaTheme="minorHAnsi"/>
    </w:rPr>
  </w:style>
  <w:style w:type="paragraph" w:customStyle="1" w:styleId="C8A61570F7404BFABF9355D4F9DFA06F27">
    <w:name w:val="C8A61570F7404BFABF9355D4F9DFA06F27"/>
    <w:rsid w:val="00A07C34"/>
    <w:rPr>
      <w:rFonts w:eastAsiaTheme="minorHAnsi"/>
    </w:rPr>
  </w:style>
  <w:style w:type="paragraph" w:customStyle="1" w:styleId="47A32EDEBEB642C780D99FC48AD3E2C227">
    <w:name w:val="47A32EDEBEB642C780D99FC48AD3E2C227"/>
    <w:rsid w:val="00A07C34"/>
    <w:rPr>
      <w:rFonts w:eastAsiaTheme="minorHAnsi"/>
    </w:rPr>
  </w:style>
  <w:style w:type="paragraph" w:customStyle="1" w:styleId="78B0CA40D2A9441EB0C7580CB80824B127">
    <w:name w:val="78B0CA40D2A9441EB0C7580CB80824B127"/>
    <w:rsid w:val="00A07C34"/>
    <w:rPr>
      <w:rFonts w:eastAsiaTheme="minorHAnsi"/>
    </w:rPr>
  </w:style>
  <w:style w:type="paragraph" w:customStyle="1" w:styleId="E1304195577F454C91CC571A8A8AA1E527">
    <w:name w:val="E1304195577F454C91CC571A8A8AA1E527"/>
    <w:rsid w:val="00A07C34"/>
    <w:rPr>
      <w:rFonts w:eastAsiaTheme="minorHAnsi"/>
    </w:rPr>
  </w:style>
  <w:style w:type="paragraph" w:customStyle="1" w:styleId="0B7AA48A66914AD38001828C130366F327">
    <w:name w:val="0B7AA48A66914AD38001828C130366F327"/>
    <w:rsid w:val="00A07C34"/>
    <w:rPr>
      <w:rFonts w:eastAsiaTheme="minorHAnsi"/>
    </w:rPr>
  </w:style>
  <w:style w:type="paragraph" w:customStyle="1" w:styleId="B4A413C292FE4B80901C589CE2339F4A27">
    <w:name w:val="B4A413C292FE4B80901C589CE2339F4A27"/>
    <w:rsid w:val="00A07C34"/>
    <w:rPr>
      <w:rFonts w:eastAsiaTheme="minorHAnsi"/>
    </w:rPr>
  </w:style>
  <w:style w:type="paragraph" w:customStyle="1" w:styleId="B470010CD9654EFEB281D3AB2873183027">
    <w:name w:val="B470010CD9654EFEB281D3AB2873183027"/>
    <w:rsid w:val="00A07C34"/>
    <w:rPr>
      <w:rFonts w:eastAsiaTheme="minorHAnsi"/>
    </w:rPr>
  </w:style>
  <w:style w:type="paragraph" w:customStyle="1" w:styleId="2057BD0C9C3E472A9B89A9EC6711C11E27">
    <w:name w:val="2057BD0C9C3E472A9B89A9EC6711C11E27"/>
    <w:rsid w:val="00A07C34"/>
    <w:rPr>
      <w:rFonts w:eastAsiaTheme="minorHAnsi"/>
    </w:rPr>
  </w:style>
  <w:style w:type="paragraph" w:customStyle="1" w:styleId="F37C496DF0CA44B3B7BB2D5E436CDDEC27">
    <w:name w:val="F37C496DF0CA44B3B7BB2D5E436CDDEC27"/>
    <w:rsid w:val="00A07C34"/>
    <w:rPr>
      <w:rFonts w:eastAsiaTheme="minorHAnsi"/>
    </w:rPr>
  </w:style>
  <w:style w:type="paragraph" w:customStyle="1" w:styleId="CE1292F728574FCCA1AE608E1C9FC5E227">
    <w:name w:val="CE1292F728574FCCA1AE608E1C9FC5E227"/>
    <w:rsid w:val="00A07C34"/>
    <w:rPr>
      <w:rFonts w:eastAsiaTheme="minorHAnsi"/>
    </w:rPr>
  </w:style>
  <w:style w:type="paragraph" w:customStyle="1" w:styleId="AE7CCF1C762F4E79B54DF408ACE0558B27">
    <w:name w:val="AE7CCF1C762F4E79B54DF408ACE0558B27"/>
    <w:rsid w:val="00A07C34"/>
    <w:rPr>
      <w:rFonts w:eastAsiaTheme="minorHAnsi"/>
    </w:rPr>
  </w:style>
  <w:style w:type="paragraph" w:customStyle="1" w:styleId="79202ED2DB334DA88DC1658CFF71022A27">
    <w:name w:val="79202ED2DB334DA88DC1658CFF71022A27"/>
    <w:rsid w:val="00A07C34"/>
    <w:rPr>
      <w:rFonts w:eastAsiaTheme="minorHAnsi"/>
    </w:rPr>
  </w:style>
  <w:style w:type="paragraph" w:customStyle="1" w:styleId="BBB9644982C44F98BE5B2491B7B8A71527">
    <w:name w:val="BBB9644982C44F98BE5B2491B7B8A71527"/>
    <w:rsid w:val="00A07C34"/>
    <w:rPr>
      <w:rFonts w:eastAsiaTheme="minorHAnsi"/>
    </w:rPr>
  </w:style>
  <w:style w:type="paragraph" w:customStyle="1" w:styleId="4A1DAAC7C9984E8CB93B8CBE4CD3DF7E27">
    <w:name w:val="4A1DAAC7C9984E8CB93B8CBE4CD3DF7E27"/>
    <w:rsid w:val="00A07C34"/>
    <w:rPr>
      <w:rFonts w:eastAsiaTheme="minorHAnsi"/>
    </w:rPr>
  </w:style>
  <w:style w:type="paragraph" w:customStyle="1" w:styleId="CE0B55325988406B8D82019707275C0927">
    <w:name w:val="CE0B55325988406B8D82019707275C0927"/>
    <w:rsid w:val="00A07C34"/>
    <w:rPr>
      <w:rFonts w:eastAsiaTheme="minorHAnsi"/>
    </w:rPr>
  </w:style>
  <w:style w:type="paragraph" w:customStyle="1" w:styleId="1E7CD385C4604E4BBF8C303EE037EC8C27">
    <w:name w:val="1E7CD385C4604E4BBF8C303EE037EC8C27"/>
    <w:rsid w:val="00A07C34"/>
    <w:rPr>
      <w:rFonts w:eastAsiaTheme="minorHAnsi"/>
    </w:rPr>
  </w:style>
  <w:style w:type="paragraph" w:customStyle="1" w:styleId="F897C4B383F9408AA7FBC4FB1F122BF927">
    <w:name w:val="F897C4B383F9408AA7FBC4FB1F122BF927"/>
    <w:rsid w:val="00A07C34"/>
    <w:rPr>
      <w:rFonts w:eastAsiaTheme="minorHAnsi"/>
    </w:rPr>
  </w:style>
  <w:style w:type="paragraph" w:customStyle="1" w:styleId="9FC8A71D1EED4B0A9FB5DE01A0CA844227">
    <w:name w:val="9FC8A71D1EED4B0A9FB5DE01A0CA844227"/>
    <w:rsid w:val="00A07C34"/>
    <w:rPr>
      <w:rFonts w:eastAsiaTheme="minorHAnsi"/>
    </w:rPr>
  </w:style>
  <w:style w:type="paragraph" w:customStyle="1" w:styleId="08955B0E136243458C19ACC6AB7EC96B27">
    <w:name w:val="08955B0E136243458C19ACC6AB7EC96B27"/>
    <w:rsid w:val="00A07C34"/>
    <w:rPr>
      <w:rFonts w:eastAsiaTheme="minorHAnsi"/>
    </w:rPr>
  </w:style>
  <w:style w:type="paragraph" w:customStyle="1" w:styleId="AAB896E9171742E5A53F06DA762B3E0B27">
    <w:name w:val="AAB896E9171742E5A53F06DA762B3E0B27"/>
    <w:rsid w:val="00A07C34"/>
    <w:rPr>
      <w:rFonts w:eastAsiaTheme="minorHAnsi"/>
    </w:rPr>
  </w:style>
  <w:style w:type="paragraph" w:customStyle="1" w:styleId="8D6BD87B5E0747C6BD28E7F2C532755327">
    <w:name w:val="8D6BD87B5E0747C6BD28E7F2C532755327"/>
    <w:rsid w:val="00A07C34"/>
    <w:rPr>
      <w:rFonts w:eastAsiaTheme="minorHAnsi"/>
    </w:rPr>
  </w:style>
  <w:style w:type="paragraph" w:customStyle="1" w:styleId="27663AB6C3ED49C9A6DBC7F4E11C2A2E27">
    <w:name w:val="27663AB6C3ED49C9A6DBC7F4E11C2A2E27"/>
    <w:rsid w:val="00A07C34"/>
    <w:rPr>
      <w:rFonts w:eastAsiaTheme="minorHAnsi"/>
    </w:rPr>
  </w:style>
  <w:style w:type="paragraph" w:customStyle="1" w:styleId="5F4B1AAB319547A6BB935DEE94597C7A27">
    <w:name w:val="5F4B1AAB319547A6BB935DEE94597C7A27"/>
    <w:rsid w:val="00A07C34"/>
    <w:rPr>
      <w:rFonts w:eastAsiaTheme="minorHAnsi"/>
    </w:rPr>
  </w:style>
  <w:style w:type="paragraph" w:customStyle="1" w:styleId="424EAD30F3B3467793379509821B639D27">
    <w:name w:val="424EAD30F3B3467793379509821B639D27"/>
    <w:rsid w:val="00A07C34"/>
    <w:rPr>
      <w:rFonts w:eastAsiaTheme="minorHAnsi"/>
    </w:rPr>
  </w:style>
  <w:style w:type="paragraph" w:customStyle="1" w:styleId="5B43E1E2014743A9923CCEC6A1C19BCC29">
    <w:name w:val="5B43E1E2014743A9923CCEC6A1C19BCC29"/>
    <w:rsid w:val="00A07C34"/>
    <w:rPr>
      <w:rFonts w:eastAsiaTheme="minorHAnsi"/>
    </w:rPr>
  </w:style>
  <w:style w:type="paragraph" w:customStyle="1" w:styleId="E96DE4434DAA4639895ACF7E8FB7A20C28">
    <w:name w:val="E96DE4434DAA4639895ACF7E8FB7A20C28"/>
    <w:rsid w:val="00A07C34"/>
    <w:rPr>
      <w:rFonts w:eastAsiaTheme="minorHAnsi"/>
    </w:rPr>
  </w:style>
  <w:style w:type="paragraph" w:customStyle="1" w:styleId="B432012E4E3D4B88AAA52065CF460B8428">
    <w:name w:val="B432012E4E3D4B88AAA52065CF460B8428"/>
    <w:rsid w:val="00A07C34"/>
    <w:rPr>
      <w:rFonts w:eastAsiaTheme="minorHAnsi"/>
    </w:rPr>
  </w:style>
  <w:style w:type="paragraph" w:customStyle="1" w:styleId="49130652AC3B411581D4CEC6CA88667828">
    <w:name w:val="49130652AC3B411581D4CEC6CA88667828"/>
    <w:rsid w:val="00A07C34"/>
    <w:rPr>
      <w:rFonts w:eastAsiaTheme="minorHAnsi"/>
    </w:rPr>
  </w:style>
  <w:style w:type="paragraph" w:customStyle="1" w:styleId="425511DBC0174CC8B01CBF3232A829B228">
    <w:name w:val="425511DBC0174CC8B01CBF3232A829B228"/>
    <w:rsid w:val="00A07C34"/>
    <w:rPr>
      <w:rFonts w:eastAsiaTheme="minorHAnsi"/>
    </w:rPr>
  </w:style>
  <w:style w:type="paragraph" w:customStyle="1" w:styleId="A6C661EA3F2B4F18B64F5124C01FA7CF28">
    <w:name w:val="A6C661EA3F2B4F18B64F5124C01FA7CF28"/>
    <w:rsid w:val="00A07C34"/>
    <w:rPr>
      <w:rFonts w:eastAsiaTheme="minorHAnsi"/>
    </w:rPr>
  </w:style>
  <w:style w:type="paragraph" w:customStyle="1" w:styleId="725C63E107F7412C9DD6E46A40802F3824">
    <w:name w:val="725C63E107F7412C9DD6E46A40802F3824"/>
    <w:rsid w:val="00A07C34"/>
    <w:rPr>
      <w:rFonts w:eastAsiaTheme="minorHAnsi"/>
    </w:rPr>
  </w:style>
  <w:style w:type="paragraph" w:customStyle="1" w:styleId="6901908CB7B34F989152BAD71E1191C628">
    <w:name w:val="6901908CB7B34F989152BAD71E1191C628"/>
    <w:rsid w:val="00A07C34"/>
    <w:rPr>
      <w:rFonts w:eastAsiaTheme="minorHAnsi"/>
    </w:rPr>
  </w:style>
  <w:style w:type="paragraph" w:customStyle="1" w:styleId="747D7675331F464C8777EA631404F50A28">
    <w:name w:val="747D7675331F464C8777EA631404F50A28"/>
    <w:rsid w:val="00A07C34"/>
    <w:rPr>
      <w:rFonts w:eastAsiaTheme="minorHAnsi"/>
    </w:rPr>
  </w:style>
  <w:style w:type="paragraph" w:customStyle="1" w:styleId="CD70949628334181A8B091324C73BD0C28">
    <w:name w:val="CD70949628334181A8B091324C73BD0C28"/>
    <w:rsid w:val="00A07C34"/>
    <w:rPr>
      <w:rFonts w:eastAsiaTheme="minorHAnsi"/>
    </w:rPr>
  </w:style>
  <w:style w:type="paragraph" w:customStyle="1" w:styleId="3AFD98E95C3849B9AE3AB92FEE4C1B9728">
    <w:name w:val="3AFD98E95C3849B9AE3AB92FEE4C1B9728"/>
    <w:rsid w:val="00A07C34"/>
    <w:rPr>
      <w:rFonts w:eastAsiaTheme="minorHAnsi"/>
    </w:rPr>
  </w:style>
  <w:style w:type="paragraph" w:customStyle="1" w:styleId="30FECE43522E4F38B250A3ED1085630F28">
    <w:name w:val="30FECE43522E4F38B250A3ED1085630F28"/>
    <w:rsid w:val="00A07C34"/>
    <w:rPr>
      <w:rFonts w:eastAsiaTheme="minorHAnsi"/>
    </w:rPr>
  </w:style>
  <w:style w:type="paragraph" w:customStyle="1" w:styleId="60EEAB1BE9E24EEDA873BC743CF2E22928">
    <w:name w:val="60EEAB1BE9E24EEDA873BC743CF2E22928"/>
    <w:rsid w:val="00A07C34"/>
    <w:rPr>
      <w:rFonts w:eastAsiaTheme="minorHAnsi"/>
    </w:rPr>
  </w:style>
  <w:style w:type="paragraph" w:customStyle="1" w:styleId="6A1B571DE20B46F7A65C1B4BC0E93B6E28">
    <w:name w:val="6A1B571DE20B46F7A65C1B4BC0E93B6E28"/>
    <w:rsid w:val="00A07C34"/>
    <w:rPr>
      <w:rFonts w:eastAsiaTheme="minorHAnsi"/>
    </w:rPr>
  </w:style>
  <w:style w:type="paragraph" w:customStyle="1" w:styleId="220DDEC227EB492EB018BD29E3329D1728">
    <w:name w:val="220DDEC227EB492EB018BD29E3329D1728"/>
    <w:rsid w:val="00A07C34"/>
    <w:rPr>
      <w:rFonts w:eastAsiaTheme="minorHAnsi"/>
    </w:rPr>
  </w:style>
  <w:style w:type="paragraph" w:customStyle="1" w:styleId="D5F4DDC97E2F4D2BB6BA321EDC372FEE28">
    <w:name w:val="D5F4DDC97E2F4D2BB6BA321EDC372FEE28"/>
    <w:rsid w:val="00A07C34"/>
    <w:rPr>
      <w:rFonts w:eastAsiaTheme="minorHAnsi"/>
    </w:rPr>
  </w:style>
  <w:style w:type="paragraph" w:customStyle="1" w:styleId="9B6601EC02FF443093BDACCAB4BEFACB28">
    <w:name w:val="9B6601EC02FF443093BDACCAB4BEFACB28"/>
    <w:rsid w:val="00A07C34"/>
    <w:rPr>
      <w:rFonts w:eastAsiaTheme="minorHAnsi"/>
    </w:rPr>
  </w:style>
  <w:style w:type="paragraph" w:customStyle="1" w:styleId="75D5E4FA05FF433380977840B31D8EF828">
    <w:name w:val="75D5E4FA05FF433380977840B31D8EF828"/>
    <w:rsid w:val="00A07C34"/>
    <w:rPr>
      <w:rFonts w:eastAsiaTheme="minorHAnsi"/>
    </w:rPr>
  </w:style>
  <w:style w:type="paragraph" w:customStyle="1" w:styleId="CA0768CB81EF4AF6BBC11C0655F472A028">
    <w:name w:val="CA0768CB81EF4AF6BBC11C0655F472A028"/>
    <w:rsid w:val="00A07C34"/>
    <w:rPr>
      <w:rFonts w:eastAsiaTheme="minorHAnsi"/>
    </w:rPr>
  </w:style>
  <w:style w:type="paragraph" w:customStyle="1" w:styleId="067041811A6D4A4FA61D097613A8FBBE28">
    <w:name w:val="067041811A6D4A4FA61D097613A8FBBE28"/>
    <w:rsid w:val="00A07C34"/>
    <w:rPr>
      <w:rFonts w:eastAsiaTheme="minorHAnsi"/>
    </w:rPr>
  </w:style>
  <w:style w:type="paragraph" w:customStyle="1" w:styleId="9FA095E30DCA4B678A59EF300BF9462328">
    <w:name w:val="9FA095E30DCA4B678A59EF300BF9462328"/>
    <w:rsid w:val="00A07C34"/>
    <w:rPr>
      <w:rFonts w:eastAsiaTheme="minorHAnsi"/>
    </w:rPr>
  </w:style>
  <w:style w:type="paragraph" w:customStyle="1" w:styleId="ED6D03DC8437426CA9D5F8EB01FB87BD28">
    <w:name w:val="ED6D03DC8437426CA9D5F8EB01FB87BD28"/>
    <w:rsid w:val="00A07C34"/>
    <w:rPr>
      <w:rFonts w:eastAsiaTheme="minorHAnsi"/>
    </w:rPr>
  </w:style>
  <w:style w:type="paragraph" w:customStyle="1" w:styleId="EED9F9E17DAF488CB3B1C2BABB075FA728">
    <w:name w:val="EED9F9E17DAF488CB3B1C2BABB075FA728"/>
    <w:rsid w:val="00A07C34"/>
    <w:rPr>
      <w:rFonts w:eastAsiaTheme="minorHAnsi"/>
    </w:rPr>
  </w:style>
  <w:style w:type="paragraph" w:customStyle="1" w:styleId="09A8379BBBA74E47BE33A2E0C86E448428">
    <w:name w:val="09A8379BBBA74E47BE33A2E0C86E448428"/>
    <w:rsid w:val="00A07C34"/>
    <w:rPr>
      <w:rFonts w:eastAsiaTheme="minorHAnsi"/>
    </w:rPr>
  </w:style>
  <w:style w:type="paragraph" w:customStyle="1" w:styleId="AAEA40224C564A29AC0F3405B1D118E228">
    <w:name w:val="AAEA40224C564A29AC0F3405B1D118E228"/>
    <w:rsid w:val="00A07C34"/>
    <w:rPr>
      <w:rFonts w:eastAsiaTheme="minorHAnsi"/>
    </w:rPr>
  </w:style>
  <w:style w:type="paragraph" w:customStyle="1" w:styleId="E5A2D34A97254476A466E31572A5CCA028">
    <w:name w:val="E5A2D34A97254476A466E31572A5CCA028"/>
    <w:rsid w:val="00A07C34"/>
    <w:rPr>
      <w:rFonts w:eastAsiaTheme="minorHAnsi"/>
    </w:rPr>
  </w:style>
  <w:style w:type="paragraph" w:customStyle="1" w:styleId="25915255E24F4225B6D9E15DBC1B24C728">
    <w:name w:val="25915255E24F4225B6D9E15DBC1B24C728"/>
    <w:rsid w:val="00A07C34"/>
    <w:rPr>
      <w:rFonts w:eastAsiaTheme="minorHAnsi"/>
    </w:rPr>
  </w:style>
  <w:style w:type="paragraph" w:customStyle="1" w:styleId="046FA9C79EE3406C8AA40D2086AFCA9728">
    <w:name w:val="046FA9C79EE3406C8AA40D2086AFCA9728"/>
    <w:rsid w:val="00A07C34"/>
    <w:rPr>
      <w:rFonts w:eastAsiaTheme="minorHAnsi"/>
    </w:rPr>
  </w:style>
  <w:style w:type="paragraph" w:customStyle="1" w:styleId="2D614D2DCB0D47BC8CCD1B066BC1501E28">
    <w:name w:val="2D614D2DCB0D47BC8CCD1B066BC1501E28"/>
    <w:rsid w:val="00A07C34"/>
    <w:rPr>
      <w:rFonts w:eastAsiaTheme="minorHAnsi"/>
    </w:rPr>
  </w:style>
  <w:style w:type="paragraph" w:customStyle="1" w:styleId="36F7CBFBDFFF412E97B87395BF3EE8F828">
    <w:name w:val="36F7CBFBDFFF412E97B87395BF3EE8F828"/>
    <w:rsid w:val="00A07C34"/>
    <w:rPr>
      <w:rFonts w:eastAsiaTheme="minorHAnsi"/>
    </w:rPr>
  </w:style>
  <w:style w:type="paragraph" w:customStyle="1" w:styleId="9207334FC7E048B1A10FB9B9C95089E728">
    <w:name w:val="9207334FC7E048B1A10FB9B9C95089E728"/>
    <w:rsid w:val="00A07C34"/>
    <w:rPr>
      <w:rFonts w:eastAsiaTheme="minorHAnsi"/>
    </w:rPr>
  </w:style>
  <w:style w:type="paragraph" w:customStyle="1" w:styleId="88AF13263EE94C4397F1248EC0150F5428">
    <w:name w:val="88AF13263EE94C4397F1248EC0150F5428"/>
    <w:rsid w:val="00A07C34"/>
    <w:rPr>
      <w:rFonts w:eastAsiaTheme="minorHAnsi"/>
    </w:rPr>
  </w:style>
  <w:style w:type="paragraph" w:customStyle="1" w:styleId="4FEAA379D44246CA8CAA3426FF7D971528">
    <w:name w:val="4FEAA379D44246CA8CAA3426FF7D971528"/>
    <w:rsid w:val="00A07C34"/>
    <w:rPr>
      <w:rFonts w:eastAsiaTheme="minorHAnsi"/>
    </w:rPr>
  </w:style>
  <w:style w:type="paragraph" w:customStyle="1" w:styleId="0B7BC541F6E74A178C85B18D3DC72A0528">
    <w:name w:val="0B7BC541F6E74A178C85B18D3DC72A0528"/>
    <w:rsid w:val="00A07C34"/>
    <w:rPr>
      <w:rFonts w:eastAsiaTheme="minorHAnsi"/>
    </w:rPr>
  </w:style>
  <w:style w:type="paragraph" w:customStyle="1" w:styleId="EB3A4D6026804F638F6EB2C5B6B9340328">
    <w:name w:val="EB3A4D6026804F638F6EB2C5B6B9340328"/>
    <w:rsid w:val="00A07C34"/>
    <w:rPr>
      <w:rFonts w:eastAsiaTheme="minorHAnsi"/>
    </w:rPr>
  </w:style>
  <w:style w:type="paragraph" w:customStyle="1" w:styleId="0A0DECE5E78C447E98ED67DF063A3B8D28">
    <w:name w:val="0A0DECE5E78C447E98ED67DF063A3B8D28"/>
    <w:rsid w:val="00A07C34"/>
    <w:rPr>
      <w:rFonts w:eastAsiaTheme="minorHAnsi"/>
    </w:rPr>
  </w:style>
  <w:style w:type="paragraph" w:customStyle="1" w:styleId="37CA73E932D24D25AFA10AA89005D3E228">
    <w:name w:val="37CA73E932D24D25AFA10AA89005D3E228"/>
    <w:rsid w:val="00A07C34"/>
    <w:rPr>
      <w:rFonts w:eastAsiaTheme="minorHAnsi"/>
    </w:rPr>
  </w:style>
  <w:style w:type="paragraph" w:customStyle="1" w:styleId="788E8389F3CA4FDFA3AE21ADCFAE64ED28">
    <w:name w:val="788E8389F3CA4FDFA3AE21ADCFAE64ED28"/>
    <w:rsid w:val="00A07C34"/>
    <w:rPr>
      <w:rFonts w:eastAsiaTheme="minorHAnsi"/>
    </w:rPr>
  </w:style>
  <w:style w:type="paragraph" w:customStyle="1" w:styleId="6319E32CC19A476EA852525692437D0F28">
    <w:name w:val="6319E32CC19A476EA852525692437D0F28"/>
    <w:rsid w:val="00A07C34"/>
    <w:rPr>
      <w:rFonts w:eastAsiaTheme="minorHAnsi"/>
    </w:rPr>
  </w:style>
  <w:style w:type="paragraph" w:customStyle="1" w:styleId="C8A61570F7404BFABF9355D4F9DFA06F28">
    <w:name w:val="C8A61570F7404BFABF9355D4F9DFA06F28"/>
    <w:rsid w:val="00A07C34"/>
    <w:rPr>
      <w:rFonts w:eastAsiaTheme="minorHAnsi"/>
    </w:rPr>
  </w:style>
  <w:style w:type="paragraph" w:customStyle="1" w:styleId="47A32EDEBEB642C780D99FC48AD3E2C228">
    <w:name w:val="47A32EDEBEB642C780D99FC48AD3E2C228"/>
    <w:rsid w:val="00A07C34"/>
    <w:rPr>
      <w:rFonts w:eastAsiaTheme="minorHAnsi"/>
    </w:rPr>
  </w:style>
  <w:style w:type="paragraph" w:customStyle="1" w:styleId="78B0CA40D2A9441EB0C7580CB80824B128">
    <w:name w:val="78B0CA40D2A9441EB0C7580CB80824B128"/>
    <w:rsid w:val="00A07C34"/>
    <w:rPr>
      <w:rFonts w:eastAsiaTheme="minorHAnsi"/>
    </w:rPr>
  </w:style>
  <w:style w:type="paragraph" w:customStyle="1" w:styleId="E1304195577F454C91CC571A8A8AA1E528">
    <w:name w:val="E1304195577F454C91CC571A8A8AA1E528"/>
    <w:rsid w:val="00A07C34"/>
    <w:rPr>
      <w:rFonts w:eastAsiaTheme="minorHAnsi"/>
    </w:rPr>
  </w:style>
  <w:style w:type="paragraph" w:customStyle="1" w:styleId="0B7AA48A66914AD38001828C130366F328">
    <w:name w:val="0B7AA48A66914AD38001828C130366F328"/>
    <w:rsid w:val="00A07C34"/>
    <w:rPr>
      <w:rFonts w:eastAsiaTheme="minorHAnsi"/>
    </w:rPr>
  </w:style>
  <w:style w:type="paragraph" w:customStyle="1" w:styleId="B4A413C292FE4B80901C589CE2339F4A28">
    <w:name w:val="B4A413C292FE4B80901C589CE2339F4A28"/>
    <w:rsid w:val="00A07C34"/>
    <w:rPr>
      <w:rFonts w:eastAsiaTheme="minorHAnsi"/>
    </w:rPr>
  </w:style>
  <w:style w:type="paragraph" w:customStyle="1" w:styleId="B470010CD9654EFEB281D3AB2873183028">
    <w:name w:val="B470010CD9654EFEB281D3AB2873183028"/>
    <w:rsid w:val="00A07C34"/>
    <w:rPr>
      <w:rFonts w:eastAsiaTheme="minorHAnsi"/>
    </w:rPr>
  </w:style>
  <w:style w:type="paragraph" w:customStyle="1" w:styleId="2057BD0C9C3E472A9B89A9EC6711C11E28">
    <w:name w:val="2057BD0C9C3E472A9B89A9EC6711C11E28"/>
    <w:rsid w:val="00A07C34"/>
    <w:rPr>
      <w:rFonts w:eastAsiaTheme="minorHAnsi"/>
    </w:rPr>
  </w:style>
  <w:style w:type="paragraph" w:customStyle="1" w:styleId="F37C496DF0CA44B3B7BB2D5E436CDDEC28">
    <w:name w:val="F37C496DF0CA44B3B7BB2D5E436CDDEC28"/>
    <w:rsid w:val="00A07C34"/>
    <w:rPr>
      <w:rFonts w:eastAsiaTheme="minorHAnsi"/>
    </w:rPr>
  </w:style>
  <w:style w:type="paragraph" w:customStyle="1" w:styleId="CE1292F728574FCCA1AE608E1C9FC5E228">
    <w:name w:val="CE1292F728574FCCA1AE608E1C9FC5E228"/>
    <w:rsid w:val="00A07C34"/>
    <w:rPr>
      <w:rFonts w:eastAsiaTheme="minorHAnsi"/>
    </w:rPr>
  </w:style>
  <w:style w:type="paragraph" w:customStyle="1" w:styleId="AE7CCF1C762F4E79B54DF408ACE0558B28">
    <w:name w:val="AE7CCF1C762F4E79B54DF408ACE0558B28"/>
    <w:rsid w:val="00A07C34"/>
    <w:rPr>
      <w:rFonts w:eastAsiaTheme="minorHAnsi"/>
    </w:rPr>
  </w:style>
  <w:style w:type="paragraph" w:customStyle="1" w:styleId="79202ED2DB334DA88DC1658CFF71022A28">
    <w:name w:val="79202ED2DB334DA88DC1658CFF71022A28"/>
    <w:rsid w:val="00A07C34"/>
    <w:rPr>
      <w:rFonts w:eastAsiaTheme="minorHAnsi"/>
    </w:rPr>
  </w:style>
  <w:style w:type="paragraph" w:customStyle="1" w:styleId="BBB9644982C44F98BE5B2491B7B8A71528">
    <w:name w:val="BBB9644982C44F98BE5B2491B7B8A71528"/>
    <w:rsid w:val="00A07C34"/>
    <w:rPr>
      <w:rFonts w:eastAsiaTheme="minorHAnsi"/>
    </w:rPr>
  </w:style>
  <w:style w:type="paragraph" w:customStyle="1" w:styleId="4A1DAAC7C9984E8CB93B8CBE4CD3DF7E28">
    <w:name w:val="4A1DAAC7C9984E8CB93B8CBE4CD3DF7E28"/>
    <w:rsid w:val="00A07C34"/>
    <w:rPr>
      <w:rFonts w:eastAsiaTheme="minorHAnsi"/>
    </w:rPr>
  </w:style>
  <w:style w:type="paragraph" w:customStyle="1" w:styleId="CE0B55325988406B8D82019707275C0928">
    <w:name w:val="CE0B55325988406B8D82019707275C0928"/>
    <w:rsid w:val="00A07C34"/>
    <w:rPr>
      <w:rFonts w:eastAsiaTheme="minorHAnsi"/>
    </w:rPr>
  </w:style>
  <w:style w:type="paragraph" w:customStyle="1" w:styleId="1E7CD385C4604E4BBF8C303EE037EC8C28">
    <w:name w:val="1E7CD385C4604E4BBF8C303EE037EC8C28"/>
    <w:rsid w:val="00A07C34"/>
    <w:rPr>
      <w:rFonts w:eastAsiaTheme="minorHAnsi"/>
    </w:rPr>
  </w:style>
  <w:style w:type="paragraph" w:customStyle="1" w:styleId="F897C4B383F9408AA7FBC4FB1F122BF928">
    <w:name w:val="F897C4B383F9408AA7FBC4FB1F122BF928"/>
    <w:rsid w:val="00A07C34"/>
    <w:rPr>
      <w:rFonts w:eastAsiaTheme="minorHAnsi"/>
    </w:rPr>
  </w:style>
  <w:style w:type="paragraph" w:customStyle="1" w:styleId="9FC8A71D1EED4B0A9FB5DE01A0CA844228">
    <w:name w:val="9FC8A71D1EED4B0A9FB5DE01A0CA844228"/>
    <w:rsid w:val="00A07C34"/>
    <w:rPr>
      <w:rFonts w:eastAsiaTheme="minorHAnsi"/>
    </w:rPr>
  </w:style>
  <w:style w:type="paragraph" w:customStyle="1" w:styleId="08955B0E136243458C19ACC6AB7EC96B28">
    <w:name w:val="08955B0E136243458C19ACC6AB7EC96B28"/>
    <w:rsid w:val="00A07C34"/>
    <w:rPr>
      <w:rFonts w:eastAsiaTheme="minorHAnsi"/>
    </w:rPr>
  </w:style>
  <w:style w:type="paragraph" w:customStyle="1" w:styleId="AAB896E9171742E5A53F06DA762B3E0B28">
    <w:name w:val="AAB896E9171742E5A53F06DA762B3E0B28"/>
    <w:rsid w:val="00A07C34"/>
    <w:rPr>
      <w:rFonts w:eastAsiaTheme="minorHAnsi"/>
    </w:rPr>
  </w:style>
  <w:style w:type="paragraph" w:customStyle="1" w:styleId="8D6BD87B5E0747C6BD28E7F2C532755328">
    <w:name w:val="8D6BD87B5E0747C6BD28E7F2C532755328"/>
    <w:rsid w:val="00A07C34"/>
    <w:rPr>
      <w:rFonts w:eastAsiaTheme="minorHAnsi"/>
    </w:rPr>
  </w:style>
  <w:style w:type="paragraph" w:customStyle="1" w:styleId="27663AB6C3ED49C9A6DBC7F4E11C2A2E28">
    <w:name w:val="27663AB6C3ED49C9A6DBC7F4E11C2A2E28"/>
    <w:rsid w:val="00A07C34"/>
    <w:rPr>
      <w:rFonts w:eastAsiaTheme="minorHAnsi"/>
    </w:rPr>
  </w:style>
  <w:style w:type="paragraph" w:customStyle="1" w:styleId="5F4B1AAB319547A6BB935DEE94597C7A28">
    <w:name w:val="5F4B1AAB319547A6BB935DEE94597C7A28"/>
    <w:rsid w:val="00A07C34"/>
    <w:rPr>
      <w:rFonts w:eastAsiaTheme="minorHAnsi"/>
    </w:rPr>
  </w:style>
  <w:style w:type="paragraph" w:customStyle="1" w:styleId="424EAD30F3B3467793379509821B639D28">
    <w:name w:val="424EAD30F3B3467793379509821B639D28"/>
    <w:rsid w:val="00A07C34"/>
    <w:rPr>
      <w:rFonts w:eastAsiaTheme="minorHAnsi"/>
    </w:rPr>
  </w:style>
  <w:style w:type="paragraph" w:customStyle="1" w:styleId="321B5AFE0503488C9834B09A1B7597BF">
    <w:name w:val="321B5AFE0503488C9834B09A1B7597BF"/>
    <w:rsid w:val="00A07C34"/>
  </w:style>
  <w:style w:type="paragraph" w:customStyle="1" w:styleId="5B43E1E2014743A9923CCEC6A1C19BCC30">
    <w:name w:val="5B43E1E2014743A9923CCEC6A1C19BCC30"/>
    <w:rsid w:val="00A07C34"/>
    <w:rPr>
      <w:rFonts w:eastAsiaTheme="minorHAnsi"/>
    </w:rPr>
  </w:style>
  <w:style w:type="paragraph" w:customStyle="1" w:styleId="E96DE4434DAA4639895ACF7E8FB7A20C29">
    <w:name w:val="E96DE4434DAA4639895ACF7E8FB7A20C29"/>
    <w:rsid w:val="00A07C34"/>
    <w:rPr>
      <w:rFonts w:eastAsiaTheme="minorHAnsi"/>
    </w:rPr>
  </w:style>
  <w:style w:type="paragraph" w:customStyle="1" w:styleId="B432012E4E3D4B88AAA52065CF460B8429">
    <w:name w:val="B432012E4E3D4B88AAA52065CF460B8429"/>
    <w:rsid w:val="00A07C34"/>
    <w:rPr>
      <w:rFonts w:eastAsiaTheme="minorHAnsi"/>
    </w:rPr>
  </w:style>
  <w:style w:type="paragraph" w:customStyle="1" w:styleId="49130652AC3B411581D4CEC6CA88667829">
    <w:name w:val="49130652AC3B411581D4CEC6CA88667829"/>
    <w:rsid w:val="00A07C34"/>
    <w:rPr>
      <w:rFonts w:eastAsiaTheme="minorHAnsi"/>
    </w:rPr>
  </w:style>
  <w:style w:type="paragraph" w:customStyle="1" w:styleId="425511DBC0174CC8B01CBF3232A829B229">
    <w:name w:val="425511DBC0174CC8B01CBF3232A829B229"/>
    <w:rsid w:val="00A07C34"/>
    <w:rPr>
      <w:rFonts w:eastAsiaTheme="minorHAnsi"/>
    </w:rPr>
  </w:style>
  <w:style w:type="paragraph" w:customStyle="1" w:styleId="A6C661EA3F2B4F18B64F5124C01FA7CF29">
    <w:name w:val="A6C661EA3F2B4F18B64F5124C01FA7CF29"/>
    <w:rsid w:val="00A07C34"/>
    <w:rPr>
      <w:rFonts w:eastAsiaTheme="minorHAnsi"/>
    </w:rPr>
  </w:style>
  <w:style w:type="paragraph" w:customStyle="1" w:styleId="725C63E107F7412C9DD6E46A40802F3825">
    <w:name w:val="725C63E107F7412C9DD6E46A40802F3825"/>
    <w:rsid w:val="00A07C34"/>
    <w:rPr>
      <w:rFonts w:eastAsiaTheme="minorHAnsi"/>
    </w:rPr>
  </w:style>
  <w:style w:type="paragraph" w:customStyle="1" w:styleId="6901908CB7B34F989152BAD71E1191C629">
    <w:name w:val="6901908CB7B34F989152BAD71E1191C629"/>
    <w:rsid w:val="00A07C34"/>
    <w:rPr>
      <w:rFonts w:eastAsiaTheme="minorHAnsi"/>
    </w:rPr>
  </w:style>
  <w:style w:type="paragraph" w:customStyle="1" w:styleId="747D7675331F464C8777EA631404F50A29">
    <w:name w:val="747D7675331F464C8777EA631404F50A29"/>
    <w:rsid w:val="00A07C34"/>
    <w:rPr>
      <w:rFonts w:eastAsiaTheme="minorHAnsi"/>
    </w:rPr>
  </w:style>
  <w:style w:type="paragraph" w:customStyle="1" w:styleId="CD70949628334181A8B091324C73BD0C29">
    <w:name w:val="CD70949628334181A8B091324C73BD0C29"/>
    <w:rsid w:val="00A07C34"/>
    <w:rPr>
      <w:rFonts w:eastAsiaTheme="minorHAnsi"/>
    </w:rPr>
  </w:style>
  <w:style w:type="paragraph" w:customStyle="1" w:styleId="3AFD98E95C3849B9AE3AB92FEE4C1B9729">
    <w:name w:val="3AFD98E95C3849B9AE3AB92FEE4C1B9729"/>
    <w:rsid w:val="00A07C34"/>
    <w:rPr>
      <w:rFonts w:eastAsiaTheme="minorHAnsi"/>
    </w:rPr>
  </w:style>
  <w:style w:type="paragraph" w:customStyle="1" w:styleId="30FECE43522E4F38B250A3ED1085630F29">
    <w:name w:val="30FECE43522E4F38B250A3ED1085630F29"/>
    <w:rsid w:val="00A07C34"/>
    <w:rPr>
      <w:rFonts w:eastAsiaTheme="minorHAnsi"/>
    </w:rPr>
  </w:style>
  <w:style w:type="paragraph" w:customStyle="1" w:styleId="60EEAB1BE9E24EEDA873BC743CF2E22929">
    <w:name w:val="60EEAB1BE9E24EEDA873BC743CF2E22929"/>
    <w:rsid w:val="00A07C34"/>
    <w:rPr>
      <w:rFonts w:eastAsiaTheme="minorHAnsi"/>
    </w:rPr>
  </w:style>
  <w:style w:type="paragraph" w:customStyle="1" w:styleId="6A1B571DE20B46F7A65C1B4BC0E93B6E29">
    <w:name w:val="6A1B571DE20B46F7A65C1B4BC0E93B6E29"/>
    <w:rsid w:val="00A07C34"/>
    <w:rPr>
      <w:rFonts w:eastAsiaTheme="minorHAnsi"/>
    </w:rPr>
  </w:style>
  <w:style w:type="paragraph" w:customStyle="1" w:styleId="220DDEC227EB492EB018BD29E3329D1729">
    <w:name w:val="220DDEC227EB492EB018BD29E3329D1729"/>
    <w:rsid w:val="00A07C34"/>
    <w:rPr>
      <w:rFonts w:eastAsiaTheme="minorHAnsi"/>
    </w:rPr>
  </w:style>
  <w:style w:type="paragraph" w:customStyle="1" w:styleId="D5F4DDC97E2F4D2BB6BA321EDC372FEE29">
    <w:name w:val="D5F4DDC97E2F4D2BB6BA321EDC372FEE29"/>
    <w:rsid w:val="00A07C34"/>
    <w:rPr>
      <w:rFonts w:eastAsiaTheme="minorHAnsi"/>
    </w:rPr>
  </w:style>
  <w:style w:type="paragraph" w:customStyle="1" w:styleId="9B6601EC02FF443093BDACCAB4BEFACB29">
    <w:name w:val="9B6601EC02FF443093BDACCAB4BEFACB29"/>
    <w:rsid w:val="00A07C34"/>
    <w:rPr>
      <w:rFonts w:eastAsiaTheme="minorHAnsi"/>
    </w:rPr>
  </w:style>
  <w:style w:type="paragraph" w:customStyle="1" w:styleId="75D5E4FA05FF433380977840B31D8EF829">
    <w:name w:val="75D5E4FA05FF433380977840B31D8EF829"/>
    <w:rsid w:val="00A07C34"/>
    <w:rPr>
      <w:rFonts w:eastAsiaTheme="minorHAnsi"/>
    </w:rPr>
  </w:style>
  <w:style w:type="paragraph" w:customStyle="1" w:styleId="CA0768CB81EF4AF6BBC11C0655F472A029">
    <w:name w:val="CA0768CB81EF4AF6BBC11C0655F472A029"/>
    <w:rsid w:val="00A07C34"/>
    <w:rPr>
      <w:rFonts w:eastAsiaTheme="minorHAnsi"/>
    </w:rPr>
  </w:style>
  <w:style w:type="paragraph" w:customStyle="1" w:styleId="067041811A6D4A4FA61D097613A8FBBE29">
    <w:name w:val="067041811A6D4A4FA61D097613A8FBBE29"/>
    <w:rsid w:val="00A07C34"/>
    <w:rPr>
      <w:rFonts w:eastAsiaTheme="minorHAnsi"/>
    </w:rPr>
  </w:style>
  <w:style w:type="paragraph" w:customStyle="1" w:styleId="9FA095E30DCA4B678A59EF300BF9462329">
    <w:name w:val="9FA095E30DCA4B678A59EF300BF9462329"/>
    <w:rsid w:val="00A07C34"/>
    <w:rPr>
      <w:rFonts w:eastAsiaTheme="minorHAnsi"/>
    </w:rPr>
  </w:style>
  <w:style w:type="paragraph" w:customStyle="1" w:styleId="ED6D03DC8437426CA9D5F8EB01FB87BD29">
    <w:name w:val="ED6D03DC8437426CA9D5F8EB01FB87BD29"/>
    <w:rsid w:val="00A07C34"/>
    <w:rPr>
      <w:rFonts w:eastAsiaTheme="minorHAnsi"/>
    </w:rPr>
  </w:style>
  <w:style w:type="paragraph" w:customStyle="1" w:styleId="EED9F9E17DAF488CB3B1C2BABB075FA729">
    <w:name w:val="EED9F9E17DAF488CB3B1C2BABB075FA729"/>
    <w:rsid w:val="00A07C34"/>
    <w:rPr>
      <w:rFonts w:eastAsiaTheme="minorHAnsi"/>
    </w:rPr>
  </w:style>
  <w:style w:type="paragraph" w:customStyle="1" w:styleId="09A8379BBBA74E47BE33A2E0C86E448429">
    <w:name w:val="09A8379BBBA74E47BE33A2E0C86E448429"/>
    <w:rsid w:val="00A07C34"/>
    <w:rPr>
      <w:rFonts w:eastAsiaTheme="minorHAnsi"/>
    </w:rPr>
  </w:style>
  <w:style w:type="paragraph" w:customStyle="1" w:styleId="AAEA40224C564A29AC0F3405B1D118E229">
    <w:name w:val="AAEA40224C564A29AC0F3405B1D118E229"/>
    <w:rsid w:val="00A07C34"/>
    <w:rPr>
      <w:rFonts w:eastAsiaTheme="minorHAnsi"/>
    </w:rPr>
  </w:style>
  <w:style w:type="paragraph" w:customStyle="1" w:styleId="E5A2D34A97254476A466E31572A5CCA029">
    <w:name w:val="E5A2D34A97254476A466E31572A5CCA029"/>
    <w:rsid w:val="00A07C34"/>
    <w:rPr>
      <w:rFonts w:eastAsiaTheme="minorHAnsi"/>
    </w:rPr>
  </w:style>
  <w:style w:type="paragraph" w:customStyle="1" w:styleId="25915255E24F4225B6D9E15DBC1B24C729">
    <w:name w:val="25915255E24F4225B6D9E15DBC1B24C729"/>
    <w:rsid w:val="00A07C34"/>
    <w:rPr>
      <w:rFonts w:eastAsiaTheme="minorHAnsi"/>
    </w:rPr>
  </w:style>
  <w:style w:type="paragraph" w:customStyle="1" w:styleId="046FA9C79EE3406C8AA40D2086AFCA9729">
    <w:name w:val="046FA9C79EE3406C8AA40D2086AFCA9729"/>
    <w:rsid w:val="00A07C34"/>
    <w:rPr>
      <w:rFonts w:eastAsiaTheme="minorHAnsi"/>
    </w:rPr>
  </w:style>
  <w:style w:type="paragraph" w:customStyle="1" w:styleId="2D614D2DCB0D47BC8CCD1B066BC1501E29">
    <w:name w:val="2D614D2DCB0D47BC8CCD1B066BC1501E29"/>
    <w:rsid w:val="00A07C34"/>
    <w:rPr>
      <w:rFonts w:eastAsiaTheme="minorHAnsi"/>
    </w:rPr>
  </w:style>
  <w:style w:type="paragraph" w:customStyle="1" w:styleId="36F7CBFBDFFF412E97B87395BF3EE8F829">
    <w:name w:val="36F7CBFBDFFF412E97B87395BF3EE8F829"/>
    <w:rsid w:val="00A07C34"/>
    <w:rPr>
      <w:rFonts w:eastAsiaTheme="minorHAnsi"/>
    </w:rPr>
  </w:style>
  <w:style w:type="paragraph" w:customStyle="1" w:styleId="9207334FC7E048B1A10FB9B9C95089E729">
    <w:name w:val="9207334FC7E048B1A10FB9B9C95089E729"/>
    <w:rsid w:val="00A07C34"/>
    <w:rPr>
      <w:rFonts w:eastAsiaTheme="minorHAnsi"/>
    </w:rPr>
  </w:style>
  <w:style w:type="paragraph" w:customStyle="1" w:styleId="88AF13263EE94C4397F1248EC0150F5429">
    <w:name w:val="88AF13263EE94C4397F1248EC0150F5429"/>
    <w:rsid w:val="00A07C34"/>
    <w:rPr>
      <w:rFonts w:eastAsiaTheme="minorHAnsi"/>
    </w:rPr>
  </w:style>
  <w:style w:type="paragraph" w:customStyle="1" w:styleId="4FEAA379D44246CA8CAA3426FF7D971529">
    <w:name w:val="4FEAA379D44246CA8CAA3426FF7D971529"/>
    <w:rsid w:val="00A07C34"/>
    <w:rPr>
      <w:rFonts w:eastAsiaTheme="minorHAnsi"/>
    </w:rPr>
  </w:style>
  <w:style w:type="paragraph" w:customStyle="1" w:styleId="0B7BC541F6E74A178C85B18D3DC72A0529">
    <w:name w:val="0B7BC541F6E74A178C85B18D3DC72A0529"/>
    <w:rsid w:val="00A07C34"/>
    <w:rPr>
      <w:rFonts w:eastAsiaTheme="minorHAnsi"/>
    </w:rPr>
  </w:style>
  <w:style w:type="paragraph" w:customStyle="1" w:styleId="EB3A4D6026804F638F6EB2C5B6B9340329">
    <w:name w:val="EB3A4D6026804F638F6EB2C5B6B9340329"/>
    <w:rsid w:val="00A07C34"/>
    <w:rPr>
      <w:rFonts w:eastAsiaTheme="minorHAnsi"/>
    </w:rPr>
  </w:style>
  <w:style w:type="paragraph" w:customStyle="1" w:styleId="0A0DECE5E78C447E98ED67DF063A3B8D29">
    <w:name w:val="0A0DECE5E78C447E98ED67DF063A3B8D29"/>
    <w:rsid w:val="00A07C34"/>
    <w:rPr>
      <w:rFonts w:eastAsiaTheme="minorHAnsi"/>
    </w:rPr>
  </w:style>
  <w:style w:type="paragraph" w:customStyle="1" w:styleId="37CA73E932D24D25AFA10AA89005D3E229">
    <w:name w:val="37CA73E932D24D25AFA10AA89005D3E229"/>
    <w:rsid w:val="00A07C34"/>
    <w:rPr>
      <w:rFonts w:eastAsiaTheme="minorHAnsi"/>
    </w:rPr>
  </w:style>
  <w:style w:type="paragraph" w:customStyle="1" w:styleId="788E8389F3CA4FDFA3AE21ADCFAE64ED29">
    <w:name w:val="788E8389F3CA4FDFA3AE21ADCFAE64ED29"/>
    <w:rsid w:val="00A07C34"/>
    <w:rPr>
      <w:rFonts w:eastAsiaTheme="minorHAnsi"/>
    </w:rPr>
  </w:style>
  <w:style w:type="paragraph" w:customStyle="1" w:styleId="6319E32CC19A476EA852525692437D0F29">
    <w:name w:val="6319E32CC19A476EA852525692437D0F29"/>
    <w:rsid w:val="00A07C34"/>
    <w:rPr>
      <w:rFonts w:eastAsiaTheme="minorHAnsi"/>
    </w:rPr>
  </w:style>
  <w:style w:type="paragraph" w:customStyle="1" w:styleId="C8A61570F7404BFABF9355D4F9DFA06F29">
    <w:name w:val="C8A61570F7404BFABF9355D4F9DFA06F29"/>
    <w:rsid w:val="00A07C34"/>
    <w:rPr>
      <w:rFonts w:eastAsiaTheme="minorHAnsi"/>
    </w:rPr>
  </w:style>
  <w:style w:type="paragraph" w:customStyle="1" w:styleId="47A32EDEBEB642C780D99FC48AD3E2C229">
    <w:name w:val="47A32EDEBEB642C780D99FC48AD3E2C229"/>
    <w:rsid w:val="00A07C34"/>
    <w:rPr>
      <w:rFonts w:eastAsiaTheme="minorHAnsi"/>
    </w:rPr>
  </w:style>
  <w:style w:type="paragraph" w:customStyle="1" w:styleId="78B0CA40D2A9441EB0C7580CB80824B129">
    <w:name w:val="78B0CA40D2A9441EB0C7580CB80824B129"/>
    <w:rsid w:val="00A07C34"/>
    <w:rPr>
      <w:rFonts w:eastAsiaTheme="minorHAnsi"/>
    </w:rPr>
  </w:style>
  <w:style w:type="paragraph" w:customStyle="1" w:styleId="E1304195577F454C91CC571A8A8AA1E529">
    <w:name w:val="E1304195577F454C91CC571A8A8AA1E529"/>
    <w:rsid w:val="00A07C34"/>
    <w:rPr>
      <w:rFonts w:eastAsiaTheme="minorHAnsi"/>
    </w:rPr>
  </w:style>
  <w:style w:type="paragraph" w:customStyle="1" w:styleId="0B7AA48A66914AD38001828C130366F329">
    <w:name w:val="0B7AA48A66914AD38001828C130366F329"/>
    <w:rsid w:val="00A07C34"/>
    <w:rPr>
      <w:rFonts w:eastAsiaTheme="minorHAnsi"/>
    </w:rPr>
  </w:style>
  <w:style w:type="paragraph" w:customStyle="1" w:styleId="B4A413C292FE4B80901C589CE2339F4A29">
    <w:name w:val="B4A413C292FE4B80901C589CE2339F4A29"/>
    <w:rsid w:val="00A07C34"/>
    <w:rPr>
      <w:rFonts w:eastAsiaTheme="minorHAnsi"/>
    </w:rPr>
  </w:style>
  <w:style w:type="paragraph" w:customStyle="1" w:styleId="B470010CD9654EFEB281D3AB2873183029">
    <w:name w:val="B470010CD9654EFEB281D3AB2873183029"/>
    <w:rsid w:val="00A07C34"/>
    <w:rPr>
      <w:rFonts w:eastAsiaTheme="minorHAnsi"/>
    </w:rPr>
  </w:style>
  <w:style w:type="paragraph" w:customStyle="1" w:styleId="2057BD0C9C3E472A9B89A9EC6711C11E29">
    <w:name w:val="2057BD0C9C3E472A9B89A9EC6711C11E29"/>
    <w:rsid w:val="00A07C34"/>
    <w:rPr>
      <w:rFonts w:eastAsiaTheme="minorHAnsi"/>
    </w:rPr>
  </w:style>
  <w:style w:type="paragraph" w:customStyle="1" w:styleId="F37C496DF0CA44B3B7BB2D5E436CDDEC29">
    <w:name w:val="F37C496DF0CA44B3B7BB2D5E436CDDEC29"/>
    <w:rsid w:val="00A07C34"/>
    <w:rPr>
      <w:rFonts w:eastAsiaTheme="minorHAnsi"/>
    </w:rPr>
  </w:style>
  <w:style w:type="paragraph" w:customStyle="1" w:styleId="CE1292F728574FCCA1AE608E1C9FC5E229">
    <w:name w:val="CE1292F728574FCCA1AE608E1C9FC5E229"/>
    <w:rsid w:val="00A07C34"/>
    <w:rPr>
      <w:rFonts w:eastAsiaTheme="minorHAnsi"/>
    </w:rPr>
  </w:style>
  <w:style w:type="paragraph" w:customStyle="1" w:styleId="AE7CCF1C762F4E79B54DF408ACE0558B29">
    <w:name w:val="AE7CCF1C762F4E79B54DF408ACE0558B29"/>
    <w:rsid w:val="00A07C34"/>
    <w:rPr>
      <w:rFonts w:eastAsiaTheme="minorHAnsi"/>
    </w:rPr>
  </w:style>
  <w:style w:type="paragraph" w:customStyle="1" w:styleId="79202ED2DB334DA88DC1658CFF71022A29">
    <w:name w:val="79202ED2DB334DA88DC1658CFF71022A29"/>
    <w:rsid w:val="00A07C34"/>
    <w:rPr>
      <w:rFonts w:eastAsiaTheme="minorHAnsi"/>
    </w:rPr>
  </w:style>
  <w:style w:type="paragraph" w:customStyle="1" w:styleId="BBB9644982C44F98BE5B2491B7B8A71529">
    <w:name w:val="BBB9644982C44F98BE5B2491B7B8A71529"/>
    <w:rsid w:val="00A07C34"/>
    <w:rPr>
      <w:rFonts w:eastAsiaTheme="minorHAnsi"/>
    </w:rPr>
  </w:style>
  <w:style w:type="paragraph" w:customStyle="1" w:styleId="4A1DAAC7C9984E8CB93B8CBE4CD3DF7E29">
    <w:name w:val="4A1DAAC7C9984E8CB93B8CBE4CD3DF7E29"/>
    <w:rsid w:val="00A07C34"/>
    <w:rPr>
      <w:rFonts w:eastAsiaTheme="minorHAnsi"/>
    </w:rPr>
  </w:style>
  <w:style w:type="paragraph" w:customStyle="1" w:styleId="CE0B55325988406B8D82019707275C0929">
    <w:name w:val="CE0B55325988406B8D82019707275C0929"/>
    <w:rsid w:val="00A07C34"/>
    <w:rPr>
      <w:rFonts w:eastAsiaTheme="minorHAnsi"/>
    </w:rPr>
  </w:style>
  <w:style w:type="paragraph" w:customStyle="1" w:styleId="1E7CD385C4604E4BBF8C303EE037EC8C29">
    <w:name w:val="1E7CD385C4604E4BBF8C303EE037EC8C29"/>
    <w:rsid w:val="00A07C34"/>
    <w:rPr>
      <w:rFonts w:eastAsiaTheme="minorHAnsi"/>
    </w:rPr>
  </w:style>
  <w:style w:type="paragraph" w:customStyle="1" w:styleId="F897C4B383F9408AA7FBC4FB1F122BF929">
    <w:name w:val="F897C4B383F9408AA7FBC4FB1F122BF929"/>
    <w:rsid w:val="00A07C34"/>
    <w:rPr>
      <w:rFonts w:eastAsiaTheme="minorHAnsi"/>
    </w:rPr>
  </w:style>
  <w:style w:type="paragraph" w:customStyle="1" w:styleId="9FC8A71D1EED4B0A9FB5DE01A0CA844229">
    <w:name w:val="9FC8A71D1EED4B0A9FB5DE01A0CA844229"/>
    <w:rsid w:val="00A07C34"/>
    <w:rPr>
      <w:rFonts w:eastAsiaTheme="minorHAnsi"/>
    </w:rPr>
  </w:style>
  <w:style w:type="paragraph" w:customStyle="1" w:styleId="08955B0E136243458C19ACC6AB7EC96B29">
    <w:name w:val="08955B0E136243458C19ACC6AB7EC96B29"/>
    <w:rsid w:val="00A07C34"/>
    <w:rPr>
      <w:rFonts w:eastAsiaTheme="minorHAnsi"/>
    </w:rPr>
  </w:style>
  <w:style w:type="paragraph" w:customStyle="1" w:styleId="AAB896E9171742E5A53F06DA762B3E0B29">
    <w:name w:val="AAB896E9171742E5A53F06DA762B3E0B29"/>
    <w:rsid w:val="00A07C34"/>
    <w:rPr>
      <w:rFonts w:eastAsiaTheme="minorHAnsi"/>
    </w:rPr>
  </w:style>
  <w:style w:type="paragraph" w:customStyle="1" w:styleId="8D6BD87B5E0747C6BD28E7F2C532755329">
    <w:name w:val="8D6BD87B5E0747C6BD28E7F2C532755329"/>
    <w:rsid w:val="00A07C34"/>
    <w:rPr>
      <w:rFonts w:eastAsiaTheme="minorHAnsi"/>
    </w:rPr>
  </w:style>
  <w:style w:type="paragraph" w:customStyle="1" w:styleId="27663AB6C3ED49C9A6DBC7F4E11C2A2E29">
    <w:name w:val="27663AB6C3ED49C9A6DBC7F4E11C2A2E29"/>
    <w:rsid w:val="00A07C34"/>
    <w:rPr>
      <w:rFonts w:eastAsiaTheme="minorHAnsi"/>
    </w:rPr>
  </w:style>
  <w:style w:type="paragraph" w:customStyle="1" w:styleId="5F4B1AAB319547A6BB935DEE94597C7A29">
    <w:name w:val="5F4B1AAB319547A6BB935DEE94597C7A29"/>
    <w:rsid w:val="00A07C34"/>
    <w:rPr>
      <w:rFonts w:eastAsiaTheme="minorHAnsi"/>
    </w:rPr>
  </w:style>
  <w:style w:type="paragraph" w:customStyle="1" w:styleId="424EAD30F3B3467793379509821B639D29">
    <w:name w:val="424EAD30F3B3467793379509821B639D29"/>
    <w:rsid w:val="00A07C34"/>
    <w:rPr>
      <w:rFonts w:eastAsiaTheme="minorHAnsi"/>
    </w:rPr>
  </w:style>
  <w:style w:type="paragraph" w:customStyle="1" w:styleId="5B43E1E2014743A9923CCEC6A1C19BCC31">
    <w:name w:val="5B43E1E2014743A9923CCEC6A1C19BCC31"/>
    <w:rsid w:val="00A07C34"/>
    <w:rPr>
      <w:rFonts w:eastAsiaTheme="minorHAnsi"/>
    </w:rPr>
  </w:style>
  <w:style w:type="paragraph" w:customStyle="1" w:styleId="E96DE4434DAA4639895ACF7E8FB7A20C30">
    <w:name w:val="E96DE4434DAA4639895ACF7E8FB7A20C30"/>
    <w:rsid w:val="00A07C34"/>
    <w:rPr>
      <w:rFonts w:eastAsiaTheme="minorHAnsi"/>
    </w:rPr>
  </w:style>
  <w:style w:type="paragraph" w:customStyle="1" w:styleId="B432012E4E3D4B88AAA52065CF460B8430">
    <w:name w:val="B432012E4E3D4B88AAA52065CF460B8430"/>
    <w:rsid w:val="00A07C34"/>
    <w:rPr>
      <w:rFonts w:eastAsiaTheme="minorHAnsi"/>
    </w:rPr>
  </w:style>
  <w:style w:type="paragraph" w:customStyle="1" w:styleId="49130652AC3B411581D4CEC6CA88667830">
    <w:name w:val="49130652AC3B411581D4CEC6CA88667830"/>
    <w:rsid w:val="00A07C34"/>
    <w:rPr>
      <w:rFonts w:eastAsiaTheme="minorHAnsi"/>
    </w:rPr>
  </w:style>
  <w:style w:type="paragraph" w:customStyle="1" w:styleId="425511DBC0174CC8B01CBF3232A829B230">
    <w:name w:val="425511DBC0174CC8B01CBF3232A829B230"/>
    <w:rsid w:val="00A07C34"/>
    <w:rPr>
      <w:rFonts w:eastAsiaTheme="minorHAnsi"/>
    </w:rPr>
  </w:style>
  <w:style w:type="paragraph" w:customStyle="1" w:styleId="A6C661EA3F2B4F18B64F5124C01FA7CF30">
    <w:name w:val="A6C661EA3F2B4F18B64F5124C01FA7CF30"/>
    <w:rsid w:val="00A07C34"/>
    <w:rPr>
      <w:rFonts w:eastAsiaTheme="minorHAnsi"/>
    </w:rPr>
  </w:style>
  <w:style w:type="paragraph" w:customStyle="1" w:styleId="725C63E107F7412C9DD6E46A40802F3826">
    <w:name w:val="725C63E107F7412C9DD6E46A40802F3826"/>
    <w:rsid w:val="00A07C34"/>
    <w:rPr>
      <w:rFonts w:eastAsiaTheme="minorHAnsi"/>
    </w:rPr>
  </w:style>
  <w:style w:type="paragraph" w:customStyle="1" w:styleId="6901908CB7B34F989152BAD71E1191C630">
    <w:name w:val="6901908CB7B34F989152BAD71E1191C630"/>
    <w:rsid w:val="00A07C34"/>
    <w:rPr>
      <w:rFonts w:eastAsiaTheme="minorHAnsi"/>
    </w:rPr>
  </w:style>
  <w:style w:type="paragraph" w:customStyle="1" w:styleId="747D7675331F464C8777EA631404F50A30">
    <w:name w:val="747D7675331F464C8777EA631404F50A30"/>
    <w:rsid w:val="00A07C34"/>
    <w:rPr>
      <w:rFonts w:eastAsiaTheme="minorHAnsi"/>
    </w:rPr>
  </w:style>
  <w:style w:type="paragraph" w:customStyle="1" w:styleId="CD70949628334181A8B091324C73BD0C30">
    <w:name w:val="CD70949628334181A8B091324C73BD0C30"/>
    <w:rsid w:val="00A07C34"/>
    <w:rPr>
      <w:rFonts w:eastAsiaTheme="minorHAnsi"/>
    </w:rPr>
  </w:style>
  <w:style w:type="paragraph" w:customStyle="1" w:styleId="3AFD98E95C3849B9AE3AB92FEE4C1B9730">
    <w:name w:val="3AFD98E95C3849B9AE3AB92FEE4C1B9730"/>
    <w:rsid w:val="00A07C34"/>
    <w:rPr>
      <w:rFonts w:eastAsiaTheme="minorHAnsi"/>
    </w:rPr>
  </w:style>
  <w:style w:type="paragraph" w:customStyle="1" w:styleId="30FECE43522E4F38B250A3ED1085630F30">
    <w:name w:val="30FECE43522E4F38B250A3ED1085630F30"/>
    <w:rsid w:val="00A07C34"/>
    <w:rPr>
      <w:rFonts w:eastAsiaTheme="minorHAnsi"/>
    </w:rPr>
  </w:style>
  <w:style w:type="paragraph" w:customStyle="1" w:styleId="60EEAB1BE9E24EEDA873BC743CF2E22930">
    <w:name w:val="60EEAB1BE9E24EEDA873BC743CF2E22930"/>
    <w:rsid w:val="00A07C34"/>
    <w:rPr>
      <w:rFonts w:eastAsiaTheme="minorHAnsi"/>
    </w:rPr>
  </w:style>
  <w:style w:type="paragraph" w:customStyle="1" w:styleId="6A1B571DE20B46F7A65C1B4BC0E93B6E30">
    <w:name w:val="6A1B571DE20B46F7A65C1B4BC0E93B6E30"/>
    <w:rsid w:val="00A07C34"/>
    <w:rPr>
      <w:rFonts w:eastAsiaTheme="minorHAnsi"/>
    </w:rPr>
  </w:style>
  <w:style w:type="paragraph" w:customStyle="1" w:styleId="220DDEC227EB492EB018BD29E3329D1730">
    <w:name w:val="220DDEC227EB492EB018BD29E3329D1730"/>
    <w:rsid w:val="00A07C34"/>
    <w:rPr>
      <w:rFonts w:eastAsiaTheme="minorHAnsi"/>
    </w:rPr>
  </w:style>
  <w:style w:type="paragraph" w:customStyle="1" w:styleId="D5F4DDC97E2F4D2BB6BA321EDC372FEE30">
    <w:name w:val="D5F4DDC97E2F4D2BB6BA321EDC372FEE30"/>
    <w:rsid w:val="00A07C34"/>
    <w:rPr>
      <w:rFonts w:eastAsiaTheme="minorHAnsi"/>
    </w:rPr>
  </w:style>
  <w:style w:type="paragraph" w:customStyle="1" w:styleId="9B6601EC02FF443093BDACCAB4BEFACB30">
    <w:name w:val="9B6601EC02FF443093BDACCAB4BEFACB30"/>
    <w:rsid w:val="00A07C34"/>
    <w:rPr>
      <w:rFonts w:eastAsiaTheme="minorHAnsi"/>
    </w:rPr>
  </w:style>
  <w:style w:type="paragraph" w:customStyle="1" w:styleId="75D5E4FA05FF433380977840B31D8EF830">
    <w:name w:val="75D5E4FA05FF433380977840B31D8EF830"/>
    <w:rsid w:val="00A07C34"/>
    <w:rPr>
      <w:rFonts w:eastAsiaTheme="minorHAnsi"/>
    </w:rPr>
  </w:style>
  <w:style w:type="paragraph" w:customStyle="1" w:styleId="CA0768CB81EF4AF6BBC11C0655F472A030">
    <w:name w:val="CA0768CB81EF4AF6BBC11C0655F472A030"/>
    <w:rsid w:val="00A07C34"/>
    <w:rPr>
      <w:rFonts w:eastAsiaTheme="minorHAnsi"/>
    </w:rPr>
  </w:style>
  <w:style w:type="paragraph" w:customStyle="1" w:styleId="067041811A6D4A4FA61D097613A8FBBE30">
    <w:name w:val="067041811A6D4A4FA61D097613A8FBBE30"/>
    <w:rsid w:val="00A07C34"/>
    <w:rPr>
      <w:rFonts w:eastAsiaTheme="minorHAnsi"/>
    </w:rPr>
  </w:style>
  <w:style w:type="paragraph" w:customStyle="1" w:styleId="9FA095E30DCA4B678A59EF300BF9462330">
    <w:name w:val="9FA095E30DCA4B678A59EF300BF9462330"/>
    <w:rsid w:val="00A07C34"/>
    <w:rPr>
      <w:rFonts w:eastAsiaTheme="minorHAnsi"/>
    </w:rPr>
  </w:style>
  <w:style w:type="paragraph" w:customStyle="1" w:styleId="ED6D03DC8437426CA9D5F8EB01FB87BD30">
    <w:name w:val="ED6D03DC8437426CA9D5F8EB01FB87BD30"/>
    <w:rsid w:val="00A07C34"/>
    <w:rPr>
      <w:rFonts w:eastAsiaTheme="minorHAnsi"/>
    </w:rPr>
  </w:style>
  <w:style w:type="paragraph" w:customStyle="1" w:styleId="EED9F9E17DAF488CB3B1C2BABB075FA730">
    <w:name w:val="EED9F9E17DAF488CB3B1C2BABB075FA730"/>
    <w:rsid w:val="00A07C34"/>
    <w:rPr>
      <w:rFonts w:eastAsiaTheme="minorHAnsi"/>
    </w:rPr>
  </w:style>
  <w:style w:type="paragraph" w:customStyle="1" w:styleId="09A8379BBBA74E47BE33A2E0C86E448430">
    <w:name w:val="09A8379BBBA74E47BE33A2E0C86E448430"/>
    <w:rsid w:val="00A07C34"/>
    <w:rPr>
      <w:rFonts w:eastAsiaTheme="minorHAnsi"/>
    </w:rPr>
  </w:style>
  <w:style w:type="paragraph" w:customStyle="1" w:styleId="AAEA40224C564A29AC0F3405B1D118E230">
    <w:name w:val="AAEA40224C564A29AC0F3405B1D118E230"/>
    <w:rsid w:val="00A07C34"/>
    <w:rPr>
      <w:rFonts w:eastAsiaTheme="minorHAnsi"/>
    </w:rPr>
  </w:style>
  <w:style w:type="paragraph" w:customStyle="1" w:styleId="E5A2D34A97254476A466E31572A5CCA030">
    <w:name w:val="E5A2D34A97254476A466E31572A5CCA030"/>
    <w:rsid w:val="00A07C34"/>
    <w:rPr>
      <w:rFonts w:eastAsiaTheme="minorHAnsi"/>
    </w:rPr>
  </w:style>
  <w:style w:type="paragraph" w:customStyle="1" w:styleId="25915255E24F4225B6D9E15DBC1B24C730">
    <w:name w:val="25915255E24F4225B6D9E15DBC1B24C730"/>
    <w:rsid w:val="00A07C34"/>
    <w:rPr>
      <w:rFonts w:eastAsiaTheme="minorHAnsi"/>
    </w:rPr>
  </w:style>
  <w:style w:type="paragraph" w:customStyle="1" w:styleId="046FA9C79EE3406C8AA40D2086AFCA9730">
    <w:name w:val="046FA9C79EE3406C8AA40D2086AFCA9730"/>
    <w:rsid w:val="00A07C34"/>
    <w:rPr>
      <w:rFonts w:eastAsiaTheme="minorHAnsi"/>
    </w:rPr>
  </w:style>
  <w:style w:type="paragraph" w:customStyle="1" w:styleId="2D614D2DCB0D47BC8CCD1B066BC1501E30">
    <w:name w:val="2D614D2DCB0D47BC8CCD1B066BC1501E30"/>
    <w:rsid w:val="00A07C34"/>
    <w:rPr>
      <w:rFonts w:eastAsiaTheme="minorHAnsi"/>
    </w:rPr>
  </w:style>
  <w:style w:type="paragraph" w:customStyle="1" w:styleId="36F7CBFBDFFF412E97B87395BF3EE8F830">
    <w:name w:val="36F7CBFBDFFF412E97B87395BF3EE8F830"/>
    <w:rsid w:val="00A07C34"/>
    <w:rPr>
      <w:rFonts w:eastAsiaTheme="minorHAnsi"/>
    </w:rPr>
  </w:style>
  <w:style w:type="paragraph" w:customStyle="1" w:styleId="9207334FC7E048B1A10FB9B9C95089E730">
    <w:name w:val="9207334FC7E048B1A10FB9B9C95089E730"/>
    <w:rsid w:val="00A07C34"/>
    <w:rPr>
      <w:rFonts w:eastAsiaTheme="minorHAnsi"/>
    </w:rPr>
  </w:style>
  <w:style w:type="paragraph" w:customStyle="1" w:styleId="88AF13263EE94C4397F1248EC0150F5430">
    <w:name w:val="88AF13263EE94C4397F1248EC0150F5430"/>
    <w:rsid w:val="00A07C34"/>
    <w:rPr>
      <w:rFonts w:eastAsiaTheme="minorHAnsi"/>
    </w:rPr>
  </w:style>
  <w:style w:type="paragraph" w:customStyle="1" w:styleId="4FEAA379D44246CA8CAA3426FF7D971530">
    <w:name w:val="4FEAA379D44246CA8CAA3426FF7D971530"/>
    <w:rsid w:val="00A07C34"/>
    <w:rPr>
      <w:rFonts w:eastAsiaTheme="minorHAnsi"/>
    </w:rPr>
  </w:style>
  <w:style w:type="paragraph" w:customStyle="1" w:styleId="0B7BC541F6E74A178C85B18D3DC72A0530">
    <w:name w:val="0B7BC541F6E74A178C85B18D3DC72A0530"/>
    <w:rsid w:val="00A07C34"/>
    <w:rPr>
      <w:rFonts w:eastAsiaTheme="minorHAnsi"/>
    </w:rPr>
  </w:style>
  <w:style w:type="paragraph" w:customStyle="1" w:styleId="EB3A4D6026804F638F6EB2C5B6B9340330">
    <w:name w:val="EB3A4D6026804F638F6EB2C5B6B9340330"/>
    <w:rsid w:val="00A07C34"/>
    <w:rPr>
      <w:rFonts w:eastAsiaTheme="minorHAnsi"/>
    </w:rPr>
  </w:style>
  <w:style w:type="paragraph" w:customStyle="1" w:styleId="0A0DECE5E78C447E98ED67DF063A3B8D30">
    <w:name w:val="0A0DECE5E78C447E98ED67DF063A3B8D30"/>
    <w:rsid w:val="00A07C34"/>
    <w:rPr>
      <w:rFonts w:eastAsiaTheme="minorHAnsi"/>
    </w:rPr>
  </w:style>
  <w:style w:type="paragraph" w:customStyle="1" w:styleId="37CA73E932D24D25AFA10AA89005D3E230">
    <w:name w:val="37CA73E932D24D25AFA10AA89005D3E230"/>
    <w:rsid w:val="00A07C34"/>
    <w:rPr>
      <w:rFonts w:eastAsiaTheme="minorHAnsi"/>
    </w:rPr>
  </w:style>
  <w:style w:type="paragraph" w:customStyle="1" w:styleId="788E8389F3CA4FDFA3AE21ADCFAE64ED30">
    <w:name w:val="788E8389F3CA4FDFA3AE21ADCFAE64ED30"/>
    <w:rsid w:val="00A07C34"/>
    <w:rPr>
      <w:rFonts w:eastAsiaTheme="minorHAnsi"/>
    </w:rPr>
  </w:style>
  <w:style w:type="paragraph" w:customStyle="1" w:styleId="6319E32CC19A476EA852525692437D0F30">
    <w:name w:val="6319E32CC19A476EA852525692437D0F30"/>
    <w:rsid w:val="00A07C34"/>
    <w:rPr>
      <w:rFonts w:eastAsiaTheme="minorHAnsi"/>
    </w:rPr>
  </w:style>
  <w:style w:type="paragraph" w:customStyle="1" w:styleId="C8A61570F7404BFABF9355D4F9DFA06F30">
    <w:name w:val="C8A61570F7404BFABF9355D4F9DFA06F30"/>
    <w:rsid w:val="00A07C34"/>
    <w:rPr>
      <w:rFonts w:eastAsiaTheme="minorHAnsi"/>
    </w:rPr>
  </w:style>
  <w:style w:type="paragraph" w:customStyle="1" w:styleId="47A32EDEBEB642C780D99FC48AD3E2C230">
    <w:name w:val="47A32EDEBEB642C780D99FC48AD3E2C230"/>
    <w:rsid w:val="00A07C34"/>
    <w:rPr>
      <w:rFonts w:eastAsiaTheme="minorHAnsi"/>
    </w:rPr>
  </w:style>
  <w:style w:type="paragraph" w:customStyle="1" w:styleId="78B0CA40D2A9441EB0C7580CB80824B130">
    <w:name w:val="78B0CA40D2A9441EB0C7580CB80824B130"/>
    <w:rsid w:val="00A07C34"/>
    <w:rPr>
      <w:rFonts w:eastAsiaTheme="minorHAnsi"/>
    </w:rPr>
  </w:style>
  <w:style w:type="paragraph" w:customStyle="1" w:styleId="E1304195577F454C91CC571A8A8AA1E530">
    <w:name w:val="E1304195577F454C91CC571A8A8AA1E530"/>
    <w:rsid w:val="00A07C34"/>
    <w:rPr>
      <w:rFonts w:eastAsiaTheme="minorHAnsi"/>
    </w:rPr>
  </w:style>
  <w:style w:type="paragraph" w:customStyle="1" w:styleId="0B7AA48A66914AD38001828C130366F330">
    <w:name w:val="0B7AA48A66914AD38001828C130366F330"/>
    <w:rsid w:val="00A07C34"/>
    <w:rPr>
      <w:rFonts w:eastAsiaTheme="minorHAnsi"/>
    </w:rPr>
  </w:style>
  <w:style w:type="paragraph" w:customStyle="1" w:styleId="B4A413C292FE4B80901C589CE2339F4A30">
    <w:name w:val="B4A413C292FE4B80901C589CE2339F4A30"/>
    <w:rsid w:val="00A07C34"/>
    <w:rPr>
      <w:rFonts w:eastAsiaTheme="minorHAnsi"/>
    </w:rPr>
  </w:style>
  <w:style w:type="paragraph" w:customStyle="1" w:styleId="B470010CD9654EFEB281D3AB2873183030">
    <w:name w:val="B470010CD9654EFEB281D3AB2873183030"/>
    <w:rsid w:val="00A07C34"/>
    <w:rPr>
      <w:rFonts w:eastAsiaTheme="minorHAnsi"/>
    </w:rPr>
  </w:style>
  <w:style w:type="paragraph" w:customStyle="1" w:styleId="2057BD0C9C3E472A9B89A9EC6711C11E30">
    <w:name w:val="2057BD0C9C3E472A9B89A9EC6711C11E30"/>
    <w:rsid w:val="00A07C34"/>
    <w:rPr>
      <w:rFonts w:eastAsiaTheme="minorHAnsi"/>
    </w:rPr>
  </w:style>
  <w:style w:type="paragraph" w:customStyle="1" w:styleId="F37C496DF0CA44B3B7BB2D5E436CDDEC30">
    <w:name w:val="F37C496DF0CA44B3B7BB2D5E436CDDEC30"/>
    <w:rsid w:val="00A07C34"/>
    <w:rPr>
      <w:rFonts w:eastAsiaTheme="minorHAnsi"/>
    </w:rPr>
  </w:style>
  <w:style w:type="paragraph" w:customStyle="1" w:styleId="CE1292F728574FCCA1AE608E1C9FC5E230">
    <w:name w:val="CE1292F728574FCCA1AE608E1C9FC5E230"/>
    <w:rsid w:val="00A07C34"/>
    <w:rPr>
      <w:rFonts w:eastAsiaTheme="minorHAnsi"/>
    </w:rPr>
  </w:style>
  <w:style w:type="paragraph" w:customStyle="1" w:styleId="AE7CCF1C762F4E79B54DF408ACE0558B30">
    <w:name w:val="AE7CCF1C762F4E79B54DF408ACE0558B30"/>
    <w:rsid w:val="00A07C34"/>
    <w:rPr>
      <w:rFonts w:eastAsiaTheme="minorHAnsi"/>
    </w:rPr>
  </w:style>
  <w:style w:type="paragraph" w:customStyle="1" w:styleId="79202ED2DB334DA88DC1658CFF71022A30">
    <w:name w:val="79202ED2DB334DA88DC1658CFF71022A30"/>
    <w:rsid w:val="00A07C34"/>
    <w:rPr>
      <w:rFonts w:eastAsiaTheme="minorHAnsi"/>
    </w:rPr>
  </w:style>
  <w:style w:type="paragraph" w:customStyle="1" w:styleId="BBB9644982C44F98BE5B2491B7B8A71530">
    <w:name w:val="BBB9644982C44F98BE5B2491B7B8A71530"/>
    <w:rsid w:val="00A07C34"/>
    <w:rPr>
      <w:rFonts w:eastAsiaTheme="minorHAnsi"/>
    </w:rPr>
  </w:style>
  <w:style w:type="paragraph" w:customStyle="1" w:styleId="4A1DAAC7C9984E8CB93B8CBE4CD3DF7E30">
    <w:name w:val="4A1DAAC7C9984E8CB93B8CBE4CD3DF7E30"/>
    <w:rsid w:val="00A07C34"/>
    <w:rPr>
      <w:rFonts w:eastAsiaTheme="minorHAnsi"/>
    </w:rPr>
  </w:style>
  <w:style w:type="paragraph" w:customStyle="1" w:styleId="CE0B55325988406B8D82019707275C0930">
    <w:name w:val="CE0B55325988406B8D82019707275C0930"/>
    <w:rsid w:val="00A07C34"/>
    <w:rPr>
      <w:rFonts w:eastAsiaTheme="minorHAnsi"/>
    </w:rPr>
  </w:style>
  <w:style w:type="paragraph" w:customStyle="1" w:styleId="1E7CD385C4604E4BBF8C303EE037EC8C30">
    <w:name w:val="1E7CD385C4604E4BBF8C303EE037EC8C30"/>
    <w:rsid w:val="00A07C34"/>
    <w:rPr>
      <w:rFonts w:eastAsiaTheme="minorHAnsi"/>
    </w:rPr>
  </w:style>
  <w:style w:type="paragraph" w:customStyle="1" w:styleId="F897C4B383F9408AA7FBC4FB1F122BF930">
    <w:name w:val="F897C4B383F9408AA7FBC4FB1F122BF930"/>
    <w:rsid w:val="00A07C34"/>
    <w:rPr>
      <w:rFonts w:eastAsiaTheme="minorHAnsi"/>
    </w:rPr>
  </w:style>
  <w:style w:type="paragraph" w:customStyle="1" w:styleId="9FC8A71D1EED4B0A9FB5DE01A0CA844230">
    <w:name w:val="9FC8A71D1EED4B0A9FB5DE01A0CA844230"/>
    <w:rsid w:val="00A07C34"/>
    <w:rPr>
      <w:rFonts w:eastAsiaTheme="minorHAnsi"/>
    </w:rPr>
  </w:style>
  <w:style w:type="paragraph" w:customStyle="1" w:styleId="08955B0E136243458C19ACC6AB7EC96B30">
    <w:name w:val="08955B0E136243458C19ACC6AB7EC96B30"/>
    <w:rsid w:val="00A07C34"/>
    <w:rPr>
      <w:rFonts w:eastAsiaTheme="minorHAnsi"/>
    </w:rPr>
  </w:style>
  <w:style w:type="paragraph" w:customStyle="1" w:styleId="AAB896E9171742E5A53F06DA762B3E0B30">
    <w:name w:val="AAB896E9171742E5A53F06DA762B3E0B30"/>
    <w:rsid w:val="00A07C34"/>
    <w:rPr>
      <w:rFonts w:eastAsiaTheme="minorHAnsi"/>
    </w:rPr>
  </w:style>
  <w:style w:type="paragraph" w:customStyle="1" w:styleId="8D6BD87B5E0747C6BD28E7F2C532755330">
    <w:name w:val="8D6BD87B5E0747C6BD28E7F2C532755330"/>
    <w:rsid w:val="00A07C34"/>
    <w:rPr>
      <w:rFonts w:eastAsiaTheme="minorHAnsi"/>
    </w:rPr>
  </w:style>
  <w:style w:type="paragraph" w:customStyle="1" w:styleId="27663AB6C3ED49C9A6DBC7F4E11C2A2E30">
    <w:name w:val="27663AB6C3ED49C9A6DBC7F4E11C2A2E30"/>
    <w:rsid w:val="00A07C34"/>
    <w:rPr>
      <w:rFonts w:eastAsiaTheme="minorHAnsi"/>
    </w:rPr>
  </w:style>
  <w:style w:type="paragraph" w:customStyle="1" w:styleId="5F4B1AAB319547A6BB935DEE94597C7A30">
    <w:name w:val="5F4B1AAB319547A6BB935DEE94597C7A30"/>
    <w:rsid w:val="00A07C34"/>
    <w:rPr>
      <w:rFonts w:eastAsiaTheme="minorHAnsi"/>
    </w:rPr>
  </w:style>
  <w:style w:type="paragraph" w:customStyle="1" w:styleId="424EAD30F3B3467793379509821B639D30">
    <w:name w:val="424EAD30F3B3467793379509821B639D30"/>
    <w:rsid w:val="00A07C34"/>
    <w:rPr>
      <w:rFonts w:eastAsiaTheme="minorHAnsi"/>
    </w:rPr>
  </w:style>
  <w:style w:type="paragraph" w:customStyle="1" w:styleId="5B43E1E2014743A9923CCEC6A1C19BCC32">
    <w:name w:val="5B43E1E2014743A9923CCEC6A1C19BCC32"/>
    <w:rsid w:val="00A07C34"/>
    <w:rPr>
      <w:rFonts w:eastAsiaTheme="minorHAnsi"/>
    </w:rPr>
  </w:style>
  <w:style w:type="paragraph" w:customStyle="1" w:styleId="E96DE4434DAA4639895ACF7E8FB7A20C31">
    <w:name w:val="E96DE4434DAA4639895ACF7E8FB7A20C31"/>
    <w:rsid w:val="00A07C34"/>
    <w:rPr>
      <w:rFonts w:eastAsiaTheme="minorHAnsi"/>
    </w:rPr>
  </w:style>
  <w:style w:type="paragraph" w:customStyle="1" w:styleId="B432012E4E3D4B88AAA52065CF460B8431">
    <w:name w:val="B432012E4E3D4B88AAA52065CF460B8431"/>
    <w:rsid w:val="00A07C34"/>
    <w:rPr>
      <w:rFonts w:eastAsiaTheme="minorHAnsi"/>
    </w:rPr>
  </w:style>
  <w:style w:type="paragraph" w:customStyle="1" w:styleId="49130652AC3B411581D4CEC6CA88667831">
    <w:name w:val="49130652AC3B411581D4CEC6CA88667831"/>
    <w:rsid w:val="00A07C34"/>
    <w:rPr>
      <w:rFonts w:eastAsiaTheme="minorHAnsi"/>
    </w:rPr>
  </w:style>
  <w:style w:type="paragraph" w:customStyle="1" w:styleId="425511DBC0174CC8B01CBF3232A829B231">
    <w:name w:val="425511DBC0174CC8B01CBF3232A829B231"/>
    <w:rsid w:val="00A07C34"/>
    <w:rPr>
      <w:rFonts w:eastAsiaTheme="minorHAnsi"/>
    </w:rPr>
  </w:style>
  <w:style w:type="paragraph" w:customStyle="1" w:styleId="A6C661EA3F2B4F18B64F5124C01FA7CF31">
    <w:name w:val="A6C661EA3F2B4F18B64F5124C01FA7CF31"/>
    <w:rsid w:val="00A07C34"/>
    <w:rPr>
      <w:rFonts w:eastAsiaTheme="minorHAnsi"/>
    </w:rPr>
  </w:style>
  <w:style w:type="paragraph" w:customStyle="1" w:styleId="725C63E107F7412C9DD6E46A40802F3827">
    <w:name w:val="725C63E107F7412C9DD6E46A40802F3827"/>
    <w:rsid w:val="00A07C34"/>
    <w:rPr>
      <w:rFonts w:eastAsiaTheme="minorHAnsi"/>
    </w:rPr>
  </w:style>
  <w:style w:type="paragraph" w:customStyle="1" w:styleId="6901908CB7B34F989152BAD71E1191C631">
    <w:name w:val="6901908CB7B34F989152BAD71E1191C631"/>
    <w:rsid w:val="00A07C34"/>
    <w:rPr>
      <w:rFonts w:eastAsiaTheme="minorHAnsi"/>
    </w:rPr>
  </w:style>
  <w:style w:type="paragraph" w:customStyle="1" w:styleId="747D7675331F464C8777EA631404F50A31">
    <w:name w:val="747D7675331F464C8777EA631404F50A31"/>
    <w:rsid w:val="00A07C34"/>
    <w:rPr>
      <w:rFonts w:eastAsiaTheme="minorHAnsi"/>
    </w:rPr>
  </w:style>
  <w:style w:type="paragraph" w:customStyle="1" w:styleId="CD70949628334181A8B091324C73BD0C31">
    <w:name w:val="CD70949628334181A8B091324C73BD0C31"/>
    <w:rsid w:val="00A07C34"/>
    <w:rPr>
      <w:rFonts w:eastAsiaTheme="minorHAnsi"/>
    </w:rPr>
  </w:style>
  <w:style w:type="paragraph" w:customStyle="1" w:styleId="3AFD98E95C3849B9AE3AB92FEE4C1B9731">
    <w:name w:val="3AFD98E95C3849B9AE3AB92FEE4C1B9731"/>
    <w:rsid w:val="00A07C34"/>
    <w:rPr>
      <w:rFonts w:eastAsiaTheme="minorHAnsi"/>
    </w:rPr>
  </w:style>
  <w:style w:type="paragraph" w:customStyle="1" w:styleId="30FECE43522E4F38B250A3ED1085630F31">
    <w:name w:val="30FECE43522E4F38B250A3ED1085630F31"/>
    <w:rsid w:val="00A07C34"/>
    <w:rPr>
      <w:rFonts w:eastAsiaTheme="minorHAnsi"/>
    </w:rPr>
  </w:style>
  <w:style w:type="paragraph" w:customStyle="1" w:styleId="60EEAB1BE9E24EEDA873BC743CF2E22931">
    <w:name w:val="60EEAB1BE9E24EEDA873BC743CF2E22931"/>
    <w:rsid w:val="00A07C34"/>
    <w:rPr>
      <w:rFonts w:eastAsiaTheme="minorHAnsi"/>
    </w:rPr>
  </w:style>
  <w:style w:type="paragraph" w:customStyle="1" w:styleId="6A1B571DE20B46F7A65C1B4BC0E93B6E31">
    <w:name w:val="6A1B571DE20B46F7A65C1B4BC0E93B6E31"/>
    <w:rsid w:val="00A07C34"/>
    <w:rPr>
      <w:rFonts w:eastAsiaTheme="minorHAnsi"/>
    </w:rPr>
  </w:style>
  <w:style w:type="paragraph" w:customStyle="1" w:styleId="220DDEC227EB492EB018BD29E3329D1731">
    <w:name w:val="220DDEC227EB492EB018BD29E3329D1731"/>
    <w:rsid w:val="00A07C34"/>
    <w:rPr>
      <w:rFonts w:eastAsiaTheme="minorHAnsi"/>
    </w:rPr>
  </w:style>
  <w:style w:type="paragraph" w:customStyle="1" w:styleId="D5F4DDC97E2F4D2BB6BA321EDC372FEE31">
    <w:name w:val="D5F4DDC97E2F4D2BB6BA321EDC372FEE31"/>
    <w:rsid w:val="00A07C34"/>
    <w:rPr>
      <w:rFonts w:eastAsiaTheme="minorHAnsi"/>
    </w:rPr>
  </w:style>
  <w:style w:type="paragraph" w:customStyle="1" w:styleId="9B6601EC02FF443093BDACCAB4BEFACB31">
    <w:name w:val="9B6601EC02FF443093BDACCAB4BEFACB31"/>
    <w:rsid w:val="00A07C34"/>
    <w:rPr>
      <w:rFonts w:eastAsiaTheme="minorHAnsi"/>
    </w:rPr>
  </w:style>
  <w:style w:type="paragraph" w:customStyle="1" w:styleId="75D5E4FA05FF433380977840B31D8EF831">
    <w:name w:val="75D5E4FA05FF433380977840B31D8EF831"/>
    <w:rsid w:val="00A07C34"/>
    <w:rPr>
      <w:rFonts w:eastAsiaTheme="minorHAnsi"/>
    </w:rPr>
  </w:style>
  <w:style w:type="paragraph" w:customStyle="1" w:styleId="CA0768CB81EF4AF6BBC11C0655F472A031">
    <w:name w:val="CA0768CB81EF4AF6BBC11C0655F472A031"/>
    <w:rsid w:val="00A07C34"/>
    <w:rPr>
      <w:rFonts w:eastAsiaTheme="minorHAnsi"/>
    </w:rPr>
  </w:style>
  <w:style w:type="paragraph" w:customStyle="1" w:styleId="067041811A6D4A4FA61D097613A8FBBE31">
    <w:name w:val="067041811A6D4A4FA61D097613A8FBBE31"/>
    <w:rsid w:val="00A07C34"/>
    <w:rPr>
      <w:rFonts w:eastAsiaTheme="minorHAnsi"/>
    </w:rPr>
  </w:style>
  <w:style w:type="paragraph" w:customStyle="1" w:styleId="9FA095E30DCA4B678A59EF300BF9462331">
    <w:name w:val="9FA095E30DCA4B678A59EF300BF9462331"/>
    <w:rsid w:val="00A07C34"/>
    <w:rPr>
      <w:rFonts w:eastAsiaTheme="minorHAnsi"/>
    </w:rPr>
  </w:style>
  <w:style w:type="paragraph" w:customStyle="1" w:styleId="ED6D03DC8437426CA9D5F8EB01FB87BD31">
    <w:name w:val="ED6D03DC8437426CA9D5F8EB01FB87BD31"/>
    <w:rsid w:val="00A07C34"/>
    <w:rPr>
      <w:rFonts w:eastAsiaTheme="minorHAnsi"/>
    </w:rPr>
  </w:style>
  <w:style w:type="paragraph" w:customStyle="1" w:styleId="EED9F9E17DAF488CB3B1C2BABB075FA731">
    <w:name w:val="EED9F9E17DAF488CB3B1C2BABB075FA731"/>
    <w:rsid w:val="00A07C34"/>
    <w:rPr>
      <w:rFonts w:eastAsiaTheme="minorHAnsi"/>
    </w:rPr>
  </w:style>
  <w:style w:type="paragraph" w:customStyle="1" w:styleId="09A8379BBBA74E47BE33A2E0C86E448431">
    <w:name w:val="09A8379BBBA74E47BE33A2E0C86E448431"/>
    <w:rsid w:val="00A07C34"/>
    <w:rPr>
      <w:rFonts w:eastAsiaTheme="minorHAnsi"/>
    </w:rPr>
  </w:style>
  <w:style w:type="paragraph" w:customStyle="1" w:styleId="AAEA40224C564A29AC0F3405B1D118E231">
    <w:name w:val="AAEA40224C564A29AC0F3405B1D118E231"/>
    <w:rsid w:val="00A07C34"/>
    <w:rPr>
      <w:rFonts w:eastAsiaTheme="minorHAnsi"/>
    </w:rPr>
  </w:style>
  <w:style w:type="paragraph" w:customStyle="1" w:styleId="E5A2D34A97254476A466E31572A5CCA031">
    <w:name w:val="E5A2D34A97254476A466E31572A5CCA031"/>
    <w:rsid w:val="00A07C34"/>
    <w:rPr>
      <w:rFonts w:eastAsiaTheme="minorHAnsi"/>
    </w:rPr>
  </w:style>
  <w:style w:type="paragraph" w:customStyle="1" w:styleId="25915255E24F4225B6D9E15DBC1B24C731">
    <w:name w:val="25915255E24F4225B6D9E15DBC1B24C731"/>
    <w:rsid w:val="00A07C34"/>
    <w:rPr>
      <w:rFonts w:eastAsiaTheme="minorHAnsi"/>
    </w:rPr>
  </w:style>
  <w:style w:type="paragraph" w:customStyle="1" w:styleId="046FA9C79EE3406C8AA40D2086AFCA9731">
    <w:name w:val="046FA9C79EE3406C8AA40D2086AFCA9731"/>
    <w:rsid w:val="00A07C34"/>
    <w:rPr>
      <w:rFonts w:eastAsiaTheme="minorHAnsi"/>
    </w:rPr>
  </w:style>
  <w:style w:type="paragraph" w:customStyle="1" w:styleId="2D614D2DCB0D47BC8CCD1B066BC1501E31">
    <w:name w:val="2D614D2DCB0D47BC8CCD1B066BC1501E31"/>
    <w:rsid w:val="00A07C34"/>
    <w:rPr>
      <w:rFonts w:eastAsiaTheme="minorHAnsi"/>
    </w:rPr>
  </w:style>
  <w:style w:type="paragraph" w:customStyle="1" w:styleId="36F7CBFBDFFF412E97B87395BF3EE8F831">
    <w:name w:val="36F7CBFBDFFF412E97B87395BF3EE8F831"/>
    <w:rsid w:val="00A07C34"/>
    <w:rPr>
      <w:rFonts w:eastAsiaTheme="minorHAnsi"/>
    </w:rPr>
  </w:style>
  <w:style w:type="paragraph" w:customStyle="1" w:styleId="9207334FC7E048B1A10FB9B9C95089E731">
    <w:name w:val="9207334FC7E048B1A10FB9B9C95089E731"/>
    <w:rsid w:val="00A07C34"/>
    <w:rPr>
      <w:rFonts w:eastAsiaTheme="minorHAnsi"/>
    </w:rPr>
  </w:style>
  <w:style w:type="paragraph" w:customStyle="1" w:styleId="88AF13263EE94C4397F1248EC0150F5431">
    <w:name w:val="88AF13263EE94C4397F1248EC0150F5431"/>
    <w:rsid w:val="00A07C34"/>
    <w:rPr>
      <w:rFonts w:eastAsiaTheme="minorHAnsi"/>
    </w:rPr>
  </w:style>
  <w:style w:type="paragraph" w:customStyle="1" w:styleId="4FEAA379D44246CA8CAA3426FF7D971531">
    <w:name w:val="4FEAA379D44246CA8CAA3426FF7D971531"/>
    <w:rsid w:val="00A07C34"/>
    <w:rPr>
      <w:rFonts w:eastAsiaTheme="minorHAnsi"/>
    </w:rPr>
  </w:style>
  <w:style w:type="paragraph" w:customStyle="1" w:styleId="0B7BC541F6E74A178C85B18D3DC72A0531">
    <w:name w:val="0B7BC541F6E74A178C85B18D3DC72A0531"/>
    <w:rsid w:val="00A07C34"/>
    <w:rPr>
      <w:rFonts w:eastAsiaTheme="minorHAnsi"/>
    </w:rPr>
  </w:style>
  <w:style w:type="paragraph" w:customStyle="1" w:styleId="EB3A4D6026804F638F6EB2C5B6B9340331">
    <w:name w:val="EB3A4D6026804F638F6EB2C5B6B9340331"/>
    <w:rsid w:val="00A07C34"/>
    <w:rPr>
      <w:rFonts w:eastAsiaTheme="minorHAnsi"/>
    </w:rPr>
  </w:style>
  <w:style w:type="paragraph" w:customStyle="1" w:styleId="0A0DECE5E78C447E98ED67DF063A3B8D31">
    <w:name w:val="0A0DECE5E78C447E98ED67DF063A3B8D31"/>
    <w:rsid w:val="00A07C34"/>
    <w:rPr>
      <w:rFonts w:eastAsiaTheme="minorHAnsi"/>
    </w:rPr>
  </w:style>
  <w:style w:type="paragraph" w:customStyle="1" w:styleId="37CA73E932D24D25AFA10AA89005D3E231">
    <w:name w:val="37CA73E932D24D25AFA10AA89005D3E231"/>
    <w:rsid w:val="00A07C34"/>
    <w:rPr>
      <w:rFonts w:eastAsiaTheme="minorHAnsi"/>
    </w:rPr>
  </w:style>
  <w:style w:type="paragraph" w:customStyle="1" w:styleId="788E8389F3CA4FDFA3AE21ADCFAE64ED31">
    <w:name w:val="788E8389F3CA4FDFA3AE21ADCFAE64ED31"/>
    <w:rsid w:val="00A07C34"/>
    <w:rPr>
      <w:rFonts w:eastAsiaTheme="minorHAnsi"/>
    </w:rPr>
  </w:style>
  <w:style w:type="paragraph" w:customStyle="1" w:styleId="6319E32CC19A476EA852525692437D0F31">
    <w:name w:val="6319E32CC19A476EA852525692437D0F31"/>
    <w:rsid w:val="00A07C34"/>
    <w:rPr>
      <w:rFonts w:eastAsiaTheme="minorHAnsi"/>
    </w:rPr>
  </w:style>
  <w:style w:type="paragraph" w:customStyle="1" w:styleId="C8A61570F7404BFABF9355D4F9DFA06F31">
    <w:name w:val="C8A61570F7404BFABF9355D4F9DFA06F31"/>
    <w:rsid w:val="00A07C34"/>
    <w:rPr>
      <w:rFonts w:eastAsiaTheme="minorHAnsi"/>
    </w:rPr>
  </w:style>
  <w:style w:type="paragraph" w:customStyle="1" w:styleId="47A32EDEBEB642C780D99FC48AD3E2C231">
    <w:name w:val="47A32EDEBEB642C780D99FC48AD3E2C231"/>
    <w:rsid w:val="00A07C34"/>
    <w:rPr>
      <w:rFonts w:eastAsiaTheme="minorHAnsi"/>
    </w:rPr>
  </w:style>
  <w:style w:type="paragraph" w:customStyle="1" w:styleId="78B0CA40D2A9441EB0C7580CB80824B131">
    <w:name w:val="78B0CA40D2A9441EB0C7580CB80824B131"/>
    <w:rsid w:val="00A07C34"/>
    <w:rPr>
      <w:rFonts w:eastAsiaTheme="minorHAnsi"/>
    </w:rPr>
  </w:style>
  <w:style w:type="paragraph" w:customStyle="1" w:styleId="E1304195577F454C91CC571A8A8AA1E531">
    <w:name w:val="E1304195577F454C91CC571A8A8AA1E531"/>
    <w:rsid w:val="00A07C34"/>
    <w:rPr>
      <w:rFonts w:eastAsiaTheme="minorHAnsi"/>
    </w:rPr>
  </w:style>
  <w:style w:type="paragraph" w:customStyle="1" w:styleId="0B7AA48A66914AD38001828C130366F331">
    <w:name w:val="0B7AA48A66914AD38001828C130366F331"/>
    <w:rsid w:val="00A07C34"/>
    <w:rPr>
      <w:rFonts w:eastAsiaTheme="minorHAnsi"/>
    </w:rPr>
  </w:style>
  <w:style w:type="paragraph" w:customStyle="1" w:styleId="B4A413C292FE4B80901C589CE2339F4A31">
    <w:name w:val="B4A413C292FE4B80901C589CE2339F4A31"/>
    <w:rsid w:val="00A07C34"/>
    <w:rPr>
      <w:rFonts w:eastAsiaTheme="minorHAnsi"/>
    </w:rPr>
  </w:style>
  <w:style w:type="paragraph" w:customStyle="1" w:styleId="B470010CD9654EFEB281D3AB2873183031">
    <w:name w:val="B470010CD9654EFEB281D3AB2873183031"/>
    <w:rsid w:val="00A07C34"/>
    <w:rPr>
      <w:rFonts w:eastAsiaTheme="minorHAnsi"/>
    </w:rPr>
  </w:style>
  <w:style w:type="paragraph" w:customStyle="1" w:styleId="2057BD0C9C3E472A9B89A9EC6711C11E31">
    <w:name w:val="2057BD0C9C3E472A9B89A9EC6711C11E31"/>
    <w:rsid w:val="00A07C34"/>
    <w:rPr>
      <w:rFonts w:eastAsiaTheme="minorHAnsi"/>
    </w:rPr>
  </w:style>
  <w:style w:type="paragraph" w:customStyle="1" w:styleId="F37C496DF0CA44B3B7BB2D5E436CDDEC31">
    <w:name w:val="F37C496DF0CA44B3B7BB2D5E436CDDEC31"/>
    <w:rsid w:val="00A07C34"/>
    <w:rPr>
      <w:rFonts w:eastAsiaTheme="minorHAnsi"/>
    </w:rPr>
  </w:style>
  <w:style w:type="paragraph" w:customStyle="1" w:styleId="CE1292F728574FCCA1AE608E1C9FC5E231">
    <w:name w:val="CE1292F728574FCCA1AE608E1C9FC5E231"/>
    <w:rsid w:val="00A07C34"/>
    <w:rPr>
      <w:rFonts w:eastAsiaTheme="minorHAnsi"/>
    </w:rPr>
  </w:style>
  <w:style w:type="paragraph" w:customStyle="1" w:styleId="AE7CCF1C762F4E79B54DF408ACE0558B31">
    <w:name w:val="AE7CCF1C762F4E79B54DF408ACE0558B31"/>
    <w:rsid w:val="00A07C34"/>
    <w:rPr>
      <w:rFonts w:eastAsiaTheme="minorHAnsi"/>
    </w:rPr>
  </w:style>
  <w:style w:type="paragraph" w:customStyle="1" w:styleId="79202ED2DB334DA88DC1658CFF71022A31">
    <w:name w:val="79202ED2DB334DA88DC1658CFF71022A31"/>
    <w:rsid w:val="00A07C34"/>
    <w:rPr>
      <w:rFonts w:eastAsiaTheme="minorHAnsi"/>
    </w:rPr>
  </w:style>
  <w:style w:type="paragraph" w:customStyle="1" w:styleId="BBB9644982C44F98BE5B2491B7B8A71531">
    <w:name w:val="BBB9644982C44F98BE5B2491B7B8A71531"/>
    <w:rsid w:val="00A07C34"/>
    <w:rPr>
      <w:rFonts w:eastAsiaTheme="minorHAnsi"/>
    </w:rPr>
  </w:style>
  <w:style w:type="paragraph" w:customStyle="1" w:styleId="4A1DAAC7C9984E8CB93B8CBE4CD3DF7E31">
    <w:name w:val="4A1DAAC7C9984E8CB93B8CBE4CD3DF7E31"/>
    <w:rsid w:val="00A07C34"/>
    <w:rPr>
      <w:rFonts w:eastAsiaTheme="minorHAnsi"/>
    </w:rPr>
  </w:style>
  <w:style w:type="paragraph" w:customStyle="1" w:styleId="CE0B55325988406B8D82019707275C0931">
    <w:name w:val="CE0B55325988406B8D82019707275C0931"/>
    <w:rsid w:val="00A07C34"/>
    <w:rPr>
      <w:rFonts w:eastAsiaTheme="minorHAnsi"/>
    </w:rPr>
  </w:style>
  <w:style w:type="paragraph" w:customStyle="1" w:styleId="1E7CD385C4604E4BBF8C303EE037EC8C31">
    <w:name w:val="1E7CD385C4604E4BBF8C303EE037EC8C31"/>
    <w:rsid w:val="00A07C34"/>
    <w:rPr>
      <w:rFonts w:eastAsiaTheme="minorHAnsi"/>
    </w:rPr>
  </w:style>
  <w:style w:type="paragraph" w:customStyle="1" w:styleId="F897C4B383F9408AA7FBC4FB1F122BF931">
    <w:name w:val="F897C4B383F9408AA7FBC4FB1F122BF931"/>
    <w:rsid w:val="00A07C34"/>
    <w:rPr>
      <w:rFonts w:eastAsiaTheme="minorHAnsi"/>
    </w:rPr>
  </w:style>
  <w:style w:type="paragraph" w:customStyle="1" w:styleId="9FC8A71D1EED4B0A9FB5DE01A0CA844231">
    <w:name w:val="9FC8A71D1EED4B0A9FB5DE01A0CA844231"/>
    <w:rsid w:val="00A07C34"/>
    <w:rPr>
      <w:rFonts w:eastAsiaTheme="minorHAnsi"/>
    </w:rPr>
  </w:style>
  <w:style w:type="paragraph" w:customStyle="1" w:styleId="08955B0E136243458C19ACC6AB7EC96B31">
    <w:name w:val="08955B0E136243458C19ACC6AB7EC96B31"/>
    <w:rsid w:val="00A07C34"/>
    <w:rPr>
      <w:rFonts w:eastAsiaTheme="minorHAnsi"/>
    </w:rPr>
  </w:style>
  <w:style w:type="paragraph" w:customStyle="1" w:styleId="AAB896E9171742E5A53F06DA762B3E0B31">
    <w:name w:val="AAB896E9171742E5A53F06DA762B3E0B31"/>
    <w:rsid w:val="00A07C34"/>
    <w:rPr>
      <w:rFonts w:eastAsiaTheme="minorHAnsi"/>
    </w:rPr>
  </w:style>
  <w:style w:type="paragraph" w:customStyle="1" w:styleId="8D6BD87B5E0747C6BD28E7F2C532755331">
    <w:name w:val="8D6BD87B5E0747C6BD28E7F2C532755331"/>
    <w:rsid w:val="00A07C34"/>
    <w:rPr>
      <w:rFonts w:eastAsiaTheme="minorHAnsi"/>
    </w:rPr>
  </w:style>
  <w:style w:type="paragraph" w:customStyle="1" w:styleId="27663AB6C3ED49C9A6DBC7F4E11C2A2E31">
    <w:name w:val="27663AB6C3ED49C9A6DBC7F4E11C2A2E31"/>
    <w:rsid w:val="00A07C34"/>
    <w:rPr>
      <w:rFonts w:eastAsiaTheme="minorHAnsi"/>
    </w:rPr>
  </w:style>
  <w:style w:type="paragraph" w:customStyle="1" w:styleId="5F4B1AAB319547A6BB935DEE94597C7A31">
    <w:name w:val="5F4B1AAB319547A6BB935DEE94597C7A31"/>
    <w:rsid w:val="00A07C34"/>
    <w:rPr>
      <w:rFonts w:eastAsiaTheme="minorHAnsi"/>
    </w:rPr>
  </w:style>
  <w:style w:type="paragraph" w:customStyle="1" w:styleId="424EAD30F3B3467793379509821B639D31">
    <w:name w:val="424EAD30F3B3467793379509821B639D31"/>
    <w:rsid w:val="00A07C34"/>
    <w:rPr>
      <w:rFonts w:eastAsiaTheme="minorHAnsi"/>
    </w:rPr>
  </w:style>
  <w:style w:type="paragraph" w:customStyle="1" w:styleId="5B43E1E2014743A9923CCEC6A1C19BCC33">
    <w:name w:val="5B43E1E2014743A9923CCEC6A1C19BCC33"/>
    <w:rsid w:val="00A07C34"/>
    <w:rPr>
      <w:rFonts w:eastAsiaTheme="minorHAnsi"/>
    </w:rPr>
  </w:style>
  <w:style w:type="paragraph" w:customStyle="1" w:styleId="E96DE4434DAA4639895ACF7E8FB7A20C32">
    <w:name w:val="E96DE4434DAA4639895ACF7E8FB7A20C32"/>
    <w:rsid w:val="00A07C34"/>
    <w:rPr>
      <w:rFonts w:eastAsiaTheme="minorHAnsi"/>
    </w:rPr>
  </w:style>
  <w:style w:type="paragraph" w:customStyle="1" w:styleId="B432012E4E3D4B88AAA52065CF460B8432">
    <w:name w:val="B432012E4E3D4B88AAA52065CF460B8432"/>
    <w:rsid w:val="00A07C34"/>
    <w:rPr>
      <w:rFonts w:eastAsiaTheme="minorHAnsi"/>
    </w:rPr>
  </w:style>
  <w:style w:type="paragraph" w:customStyle="1" w:styleId="49130652AC3B411581D4CEC6CA88667832">
    <w:name w:val="49130652AC3B411581D4CEC6CA88667832"/>
    <w:rsid w:val="00A07C34"/>
    <w:rPr>
      <w:rFonts w:eastAsiaTheme="minorHAnsi"/>
    </w:rPr>
  </w:style>
  <w:style w:type="paragraph" w:customStyle="1" w:styleId="425511DBC0174CC8B01CBF3232A829B232">
    <w:name w:val="425511DBC0174CC8B01CBF3232A829B232"/>
    <w:rsid w:val="00A07C34"/>
    <w:rPr>
      <w:rFonts w:eastAsiaTheme="minorHAnsi"/>
    </w:rPr>
  </w:style>
  <w:style w:type="paragraph" w:customStyle="1" w:styleId="A6C661EA3F2B4F18B64F5124C01FA7CF32">
    <w:name w:val="A6C661EA3F2B4F18B64F5124C01FA7CF32"/>
    <w:rsid w:val="00A07C34"/>
    <w:rPr>
      <w:rFonts w:eastAsiaTheme="minorHAnsi"/>
    </w:rPr>
  </w:style>
  <w:style w:type="paragraph" w:customStyle="1" w:styleId="725C63E107F7412C9DD6E46A40802F3828">
    <w:name w:val="725C63E107F7412C9DD6E46A40802F3828"/>
    <w:rsid w:val="00A07C34"/>
    <w:rPr>
      <w:rFonts w:eastAsiaTheme="minorHAnsi"/>
    </w:rPr>
  </w:style>
  <w:style w:type="paragraph" w:customStyle="1" w:styleId="6901908CB7B34F989152BAD71E1191C632">
    <w:name w:val="6901908CB7B34F989152BAD71E1191C632"/>
    <w:rsid w:val="00A07C34"/>
    <w:rPr>
      <w:rFonts w:eastAsiaTheme="minorHAnsi"/>
    </w:rPr>
  </w:style>
  <w:style w:type="paragraph" w:customStyle="1" w:styleId="747D7675331F464C8777EA631404F50A32">
    <w:name w:val="747D7675331F464C8777EA631404F50A32"/>
    <w:rsid w:val="00A07C34"/>
    <w:rPr>
      <w:rFonts w:eastAsiaTheme="minorHAnsi"/>
    </w:rPr>
  </w:style>
  <w:style w:type="paragraph" w:customStyle="1" w:styleId="CD70949628334181A8B091324C73BD0C32">
    <w:name w:val="CD70949628334181A8B091324C73BD0C32"/>
    <w:rsid w:val="00A07C34"/>
    <w:rPr>
      <w:rFonts w:eastAsiaTheme="minorHAnsi"/>
    </w:rPr>
  </w:style>
  <w:style w:type="paragraph" w:customStyle="1" w:styleId="3AFD98E95C3849B9AE3AB92FEE4C1B9732">
    <w:name w:val="3AFD98E95C3849B9AE3AB92FEE4C1B9732"/>
    <w:rsid w:val="00A07C34"/>
    <w:rPr>
      <w:rFonts w:eastAsiaTheme="minorHAnsi"/>
    </w:rPr>
  </w:style>
  <w:style w:type="paragraph" w:customStyle="1" w:styleId="30FECE43522E4F38B250A3ED1085630F32">
    <w:name w:val="30FECE43522E4F38B250A3ED1085630F32"/>
    <w:rsid w:val="00A07C34"/>
    <w:rPr>
      <w:rFonts w:eastAsiaTheme="minorHAnsi"/>
    </w:rPr>
  </w:style>
  <w:style w:type="paragraph" w:customStyle="1" w:styleId="60EEAB1BE9E24EEDA873BC743CF2E22932">
    <w:name w:val="60EEAB1BE9E24EEDA873BC743CF2E22932"/>
    <w:rsid w:val="00A07C34"/>
    <w:rPr>
      <w:rFonts w:eastAsiaTheme="minorHAnsi"/>
    </w:rPr>
  </w:style>
  <w:style w:type="paragraph" w:customStyle="1" w:styleId="6A1B571DE20B46F7A65C1B4BC0E93B6E32">
    <w:name w:val="6A1B571DE20B46F7A65C1B4BC0E93B6E32"/>
    <w:rsid w:val="00A07C34"/>
    <w:rPr>
      <w:rFonts w:eastAsiaTheme="minorHAnsi"/>
    </w:rPr>
  </w:style>
  <w:style w:type="paragraph" w:customStyle="1" w:styleId="220DDEC227EB492EB018BD29E3329D1732">
    <w:name w:val="220DDEC227EB492EB018BD29E3329D1732"/>
    <w:rsid w:val="00A07C34"/>
    <w:rPr>
      <w:rFonts w:eastAsiaTheme="minorHAnsi"/>
    </w:rPr>
  </w:style>
  <w:style w:type="paragraph" w:customStyle="1" w:styleId="D5F4DDC97E2F4D2BB6BA321EDC372FEE32">
    <w:name w:val="D5F4DDC97E2F4D2BB6BA321EDC372FEE32"/>
    <w:rsid w:val="00A07C34"/>
    <w:rPr>
      <w:rFonts w:eastAsiaTheme="minorHAnsi"/>
    </w:rPr>
  </w:style>
  <w:style w:type="paragraph" w:customStyle="1" w:styleId="9B6601EC02FF443093BDACCAB4BEFACB32">
    <w:name w:val="9B6601EC02FF443093BDACCAB4BEFACB32"/>
    <w:rsid w:val="00A07C34"/>
    <w:rPr>
      <w:rFonts w:eastAsiaTheme="minorHAnsi"/>
    </w:rPr>
  </w:style>
  <w:style w:type="paragraph" w:customStyle="1" w:styleId="75D5E4FA05FF433380977840B31D8EF832">
    <w:name w:val="75D5E4FA05FF433380977840B31D8EF832"/>
    <w:rsid w:val="00A07C34"/>
    <w:rPr>
      <w:rFonts w:eastAsiaTheme="minorHAnsi"/>
    </w:rPr>
  </w:style>
  <w:style w:type="paragraph" w:customStyle="1" w:styleId="CA0768CB81EF4AF6BBC11C0655F472A032">
    <w:name w:val="CA0768CB81EF4AF6BBC11C0655F472A032"/>
    <w:rsid w:val="00A07C34"/>
    <w:rPr>
      <w:rFonts w:eastAsiaTheme="minorHAnsi"/>
    </w:rPr>
  </w:style>
  <w:style w:type="paragraph" w:customStyle="1" w:styleId="067041811A6D4A4FA61D097613A8FBBE32">
    <w:name w:val="067041811A6D4A4FA61D097613A8FBBE32"/>
    <w:rsid w:val="00A07C34"/>
    <w:rPr>
      <w:rFonts w:eastAsiaTheme="minorHAnsi"/>
    </w:rPr>
  </w:style>
  <w:style w:type="paragraph" w:customStyle="1" w:styleId="9FA095E30DCA4B678A59EF300BF9462332">
    <w:name w:val="9FA095E30DCA4B678A59EF300BF9462332"/>
    <w:rsid w:val="00A07C34"/>
    <w:rPr>
      <w:rFonts w:eastAsiaTheme="minorHAnsi"/>
    </w:rPr>
  </w:style>
  <w:style w:type="paragraph" w:customStyle="1" w:styleId="ED6D03DC8437426CA9D5F8EB01FB87BD32">
    <w:name w:val="ED6D03DC8437426CA9D5F8EB01FB87BD32"/>
    <w:rsid w:val="00A07C34"/>
    <w:rPr>
      <w:rFonts w:eastAsiaTheme="minorHAnsi"/>
    </w:rPr>
  </w:style>
  <w:style w:type="paragraph" w:customStyle="1" w:styleId="EED9F9E17DAF488CB3B1C2BABB075FA732">
    <w:name w:val="EED9F9E17DAF488CB3B1C2BABB075FA732"/>
    <w:rsid w:val="00A07C34"/>
    <w:rPr>
      <w:rFonts w:eastAsiaTheme="minorHAnsi"/>
    </w:rPr>
  </w:style>
  <w:style w:type="paragraph" w:customStyle="1" w:styleId="09A8379BBBA74E47BE33A2E0C86E448432">
    <w:name w:val="09A8379BBBA74E47BE33A2E0C86E448432"/>
    <w:rsid w:val="00A07C34"/>
    <w:rPr>
      <w:rFonts w:eastAsiaTheme="minorHAnsi"/>
    </w:rPr>
  </w:style>
  <w:style w:type="paragraph" w:customStyle="1" w:styleId="AAEA40224C564A29AC0F3405B1D118E232">
    <w:name w:val="AAEA40224C564A29AC0F3405B1D118E232"/>
    <w:rsid w:val="00A07C34"/>
    <w:rPr>
      <w:rFonts w:eastAsiaTheme="minorHAnsi"/>
    </w:rPr>
  </w:style>
  <w:style w:type="paragraph" w:customStyle="1" w:styleId="E5A2D34A97254476A466E31572A5CCA032">
    <w:name w:val="E5A2D34A97254476A466E31572A5CCA032"/>
    <w:rsid w:val="00A07C34"/>
    <w:rPr>
      <w:rFonts w:eastAsiaTheme="minorHAnsi"/>
    </w:rPr>
  </w:style>
  <w:style w:type="paragraph" w:customStyle="1" w:styleId="25915255E24F4225B6D9E15DBC1B24C732">
    <w:name w:val="25915255E24F4225B6D9E15DBC1B24C732"/>
    <w:rsid w:val="00A07C34"/>
    <w:rPr>
      <w:rFonts w:eastAsiaTheme="minorHAnsi"/>
    </w:rPr>
  </w:style>
  <w:style w:type="paragraph" w:customStyle="1" w:styleId="046FA9C79EE3406C8AA40D2086AFCA9732">
    <w:name w:val="046FA9C79EE3406C8AA40D2086AFCA9732"/>
    <w:rsid w:val="00A07C34"/>
    <w:rPr>
      <w:rFonts w:eastAsiaTheme="minorHAnsi"/>
    </w:rPr>
  </w:style>
  <w:style w:type="paragraph" w:customStyle="1" w:styleId="2D614D2DCB0D47BC8CCD1B066BC1501E32">
    <w:name w:val="2D614D2DCB0D47BC8CCD1B066BC1501E32"/>
    <w:rsid w:val="00A07C34"/>
    <w:rPr>
      <w:rFonts w:eastAsiaTheme="minorHAnsi"/>
    </w:rPr>
  </w:style>
  <w:style w:type="paragraph" w:customStyle="1" w:styleId="36F7CBFBDFFF412E97B87395BF3EE8F832">
    <w:name w:val="36F7CBFBDFFF412E97B87395BF3EE8F832"/>
    <w:rsid w:val="00A07C34"/>
    <w:rPr>
      <w:rFonts w:eastAsiaTheme="minorHAnsi"/>
    </w:rPr>
  </w:style>
  <w:style w:type="paragraph" w:customStyle="1" w:styleId="9207334FC7E048B1A10FB9B9C95089E732">
    <w:name w:val="9207334FC7E048B1A10FB9B9C95089E732"/>
    <w:rsid w:val="00A07C34"/>
    <w:rPr>
      <w:rFonts w:eastAsiaTheme="minorHAnsi"/>
    </w:rPr>
  </w:style>
  <w:style w:type="paragraph" w:customStyle="1" w:styleId="88AF13263EE94C4397F1248EC0150F5432">
    <w:name w:val="88AF13263EE94C4397F1248EC0150F5432"/>
    <w:rsid w:val="00A07C34"/>
    <w:rPr>
      <w:rFonts w:eastAsiaTheme="minorHAnsi"/>
    </w:rPr>
  </w:style>
  <w:style w:type="paragraph" w:customStyle="1" w:styleId="4FEAA379D44246CA8CAA3426FF7D971532">
    <w:name w:val="4FEAA379D44246CA8CAA3426FF7D971532"/>
    <w:rsid w:val="00A07C34"/>
    <w:rPr>
      <w:rFonts w:eastAsiaTheme="minorHAnsi"/>
    </w:rPr>
  </w:style>
  <w:style w:type="paragraph" w:customStyle="1" w:styleId="0B7BC541F6E74A178C85B18D3DC72A0532">
    <w:name w:val="0B7BC541F6E74A178C85B18D3DC72A0532"/>
    <w:rsid w:val="00A07C34"/>
    <w:rPr>
      <w:rFonts w:eastAsiaTheme="minorHAnsi"/>
    </w:rPr>
  </w:style>
  <w:style w:type="paragraph" w:customStyle="1" w:styleId="EB3A4D6026804F638F6EB2C5B6B9340332">
    <w:name w:val="EB3A4D6026804F638F6EB2C5B6B9340332"/>
    <w:rsid w:val="00A07C34"/>
    <w:rPr>
      <w:rFonts w:eastAsiaTheme="minorHAnsi"/>
    </w:rPr>
  </w:style>
  <w:style w:type="paragraph" w:customStyle="1" w:styleId="0A0DECE5E78C447E98ED67DF063A3B8D32">
    <w:name w:val="0A0DECE5E78C447E98ED67DF063A3B8D32"/>
    <w:rsid w:val="00A07C34"/>
    <w:rPr>
      <w:rFonts w:eastAsiaTheme="minorHAnsi"/>
    </w:rPr>
  </w:style>
  <w:style w:type="paragraph" w:customStyle="1" w:styleId="37CA73E932D24D25AFA10AA89005D3E232">
    <w:name w:val="37CA73E932D24D25AFA10AA89005D3E232"/>
    <w:rsid w:val="00A07C34"/>
    <w:rPr>
      <w:rFonts w:eastAsiaTheme="minorHAnsi"/>
    </w:rPr>
  </w:style>
  <w:style w:type="paragraph" w:customStyle="1" w:styleId="788E8389F3CA4FDFA3AE21ADCFAE64ED32">
    <w:name w:val="788E8389F3CA4FDFA3AE21ADCFAE64ED32"/>
    <w:rsid w:val="00A07C34"/>
    <w:rPr>
      <w:rFonts w:eastAsiaTheme="minorHAnsi"/>
    </w:rPr>
  </w:style>
  <w:style w:type="paragraph" w:customStyle="1" w:styleId="6319E32CC19A476EA852525692437D0F32">
    <w:name w:val="6319E32CC19A476EA852525692437D0F32"/>
    <w:rsid w:val="00A07C34"/>
    <w:rPr>
      <w:rFonts w:eastAsiaTheme="minorHAnsi"/>
    </w:rPr>
  </w:style>
  <w:style w:type="paragraph" w:customStyle="1" w:styleId="C8A61570F7404BFABF9355D4F9DFA06F32">
    <w:name w:val="C8A61570F7404BFABF9355D4F9DFA06F32"/>
    <w:rsid w:val="00A07C34"/>
    <w:rPr>
      <w:rFonts w:eastAsiaTheme="minorHAnsi"/>
    </w:rPr>
  </w:style>
  <w:style w:type="paragraph" w:customStyle="1" w:styleId="47A32EDEBEB642C780D99FC48AD3E2C232">
    <w:name w:val="47A32EDEBEB642C780D99FC48AD3E2C232"/>
    <w:rsid w:val="00A07C34"/>
    <w:rPr>
      <w:rFonts w:eastAsiaTheme="minorHAnsi"/>
    </w:rPr>
  </w:style>
  <w:style w:type="paragraph" w:customStyle="1" w:styleId="78B0CA40D2A9441EB0C7580CB80824B132">
    <w:name w:val="78B0CA40D2A9441EB0C7580CB80824B132"/>
    <w:rsid w:val="00A07C34"/>
    <w:rPr>
      <w:rFonts w:eastAsiaTheme="minorHAnsi"/>
    </w:rPr>
  </w:style>
  <w:style w:type="paragraph" w:customStyle="1" w:styleId="E1304195577F454C91CC571A8A8AA1E532">
    <w:name w:val="E1304195577F454C91CC571A8A8AA1E532"/>
    <w:rsid w:val="00A07C34"/>
    <w:rPr>
      <w:rFonts w:eastAsiaTheme="minorHAnsi"/>
    </w:rPr>
  </w:style>
  <w:style w:type="paragraph" w:customStyle="1" w:styleId="0B7AA48A66914AD38001828C130366F332">
    <w:name w:val="0B7AA48A66914AD38001828C130366F332"/>
    <w:rsid w:val="00A07C34"/>
    <w:rPr>
      <w:rFonts w:eastAsiaTheme="minorHAnsi"/>
    </w:rPr>
  </w:style>
  <w:style w:type="paragraph" w:customStyle="1" w:styleId="B4A413C292FE4B80901C589CE2339F4A32">
    <w:name w:val="B4A413C292FE4B80901C589CE2339F4A32"/>
    <w:rsid w:val="00A07C34"/>
    <w:rPr>
      <w:rFonts w:eastAsiaTheme="minorHAnsi"/>
    </w:rPr>
  </w:style>
  <w:style w:type="paragraph" w:customStyle="1" w:styleId="B470010CD9654EFEB281D3AB2873183032">
    <w:name w:val="B470010CD9654EFEB281D3AB2873183032"/>
    <w:rsid w:val="00A07C34"/>
    <w:rPr>
      <w:rFonts w:eastAsiaTheme="minorHAnsi"/>
    </w:rPr>
  </w:style>
  <w:style w:type="paragraph" w:customStyle="1" w:styleId="2057BD0C9C3E472A9B89A9EC6711C11E32">
    <w:name w:val="2057BD0C9C3E472A9B89A9EC6711C11E32"/>
    <w:rsid w:val="00A07C34"/>
    <w:rPr>
      <w:rFonts w:eastAsiaTheme="minorHAnsi"/>
    </w:rPr>
  </w:style>
  <w:style w:type="paragraph" w:customStyle="1" w:styleId="F37C496DF0CA44B3B7BB2D5E436CDDEC32">
    <w:name w:val="F37C496DF0CA44B3B7BB2D5E436CDDEC32"/>
    <w:rsid w:val="00A07C34"/>
    <w:rPr>
      <w:rFonts w:eastAsiaTheme="minorHAnsi"/>
    </w:rPr>
  </w:style>
  <w:style w:type="paragraph" w:customStyle="1" w:styleId="CE1292F728574FCCA1AE608E1C9FC5E232">
    <w:name w:val="CE1292F728574FCCA1AE608E1C9FC5E232"/>
    <w:rsid w:val="00A07C34"/>
    <w:rPr>
      <w:rFonts w:eastAsiaTheme="minorHAnsi"/>
    </w:rPr>
  </w:style>
  <w:style w:type="paragraph" w:customStyle="1" w:styleId="AE7CCF1C762F4E79B54DF408ACE0558B32">
    <w:name w:val="AE7CCF1C762F4E79B54DF408ACE0558B32"/>
    <w:rsid w:val="00A07C34"/>
    <w:rPr>
      <w:rFonts w:eastAsiaTheme="minorHAnsi"/>
    </w:rPr>
  </w:style>
  <w:style w:type="paragraph" w:customStyle="1" w:styleId="79202ED2DB334DA88DC1658CFF71022A32">
    <w:name w:val="79202ED2DB334DA88DC1658CFF71022A32"/>
    <w:rsid w:val="00A07C34"/>
    <w:rPr>
      <w:rFonts w:eastAsiaTheme="minorHAnsi"/>
    </w:rPr>
  </w:style>
  <w:style w:type="paragraph" w:customStyle="1" w:styleId="BBB9644982C44F98BE5B2491B7B8A71532">
    <w:name w:val="BBB9644982C44F98BE5B2491B7B8A71532"/>
    <w:rsid w:val="00A07C34"/>
    <w:rPr>
      <w:rFonts w:eastAsiaTheme="minorHAnsi"/>
    </w:rPr>
  </w:style>
  <w:style w:type="paragraph" w:customStyle="1" w:styleId="4A1DAAC7C9984E8CB93B8CBE4CD3DF7E32">
    <w:name w:val="4A1DAAC7C9984E8CB93B8CBE4CD3DF7E32"/>
    <w:rsid w:val="00A07C34"/>
    <w:rPr>
      <w:rFonts w:eastAsiaTheme="minorHAnsi"/>
    </w:rPr>
  </w:style>
  <w:style w:type="paragraph" w:customStyle="1" w:styleId="CE0B55325988406B8D82019707275C0932">
    <w:name w:val="CE0B55325988406B8D82019707275C0932"/>
    <w:rsid w:val="00A07C34"/>
    <w:rPr>
      <w:rFonts w:eastAsiaTheme="minorHAnsi"/>
    </w:rPr>
  </w:style>
  <w:style w:type="paragraph" w:customStyle="1" w:styleId="1E7CD385C4604E4BBF8C303EE037EC8C32">
    <w:name w:val="1E7CD385C4604E4BBF8C303EE037EC8C32"/>
    <w:rsid w:val="00A07C34"/>
    <w:rPr>
      <w:rFonts w:eastAsiaTheme="minorHAnsi"/>
    </w:rPr>
  </w:style>
  <w:style w:type="paragraph" w:customStyle="1" w:styleId="F897C4B383F9408AA7FBC4FB1F122BF932">
    <w:name w:val="F897C4B383F9408AA7FBC4FB1F122BF932"/>
    <w:rsid w:val="00A07C34"/>
    <w:rPr>
      <w:rFonts w:eastAsiaTheme="minorHAnsi"/>
    </w:rPr>
  </w:style>
  <w:style w:type="paragraph" w:customStyle="1" w:styleId="9FC8A71D1EED4B0A9FB5DE01A0CA844232">
    <w:name w:val="9FC8A71D1EED4B0A9FB5DE01A0CA844232"/>
    <w:rsid w:val="00A07C34"/>
    <w:rPr>
      <w:rFonts w:eastAsiaTheme="minorHAnsi"/>
    </w:rPr>
  </w:style>
  <w:style w:type="paragraph" w:customStyle="1" w:styleId="08955B0E136243458C19ACC6AB7EC96B32">
    <w:name w:val="08955B0E136243458C19ACC6AB7EC96B32"/>
    <w:rsid w:val="00A07C34"/>
    <w:rPr>
      <w:rFonts w:eastAsiaTheme="minorHAnsi"/>
    </w:rPr>
  </w:style>
  <w:style w:type="paragraph" w:customStyle="1" w:styleId="AAB896E9171742E5A53F06DA762B3E0B32">
    <w:name w:val="AAB896E9171742E5A53F06DA762B3E0B32"/>
    <w:rsid w:val="00A07C34"/>
    <w:rPr>
      <w:rFonts w:eastAsiaTheme="minorHAnsi"/>
    </w:rPr>
  </w:style>
  <w:style w:type="paragraph" w:customStyle="1" w:styleId="8D6BD87B5E0747C6BD28E7F2C532755332">
    <w:name w:val="8D6BD87B5E0747C6BD28E7F2C532755332"/>
    <w:rsid w:val="00A07C34"/>
    <w:rPr>
      <w:rFonts w:eastAsiaTheme="minorHAnsi"/>
    </w:rPr>
  </w:style>
  <w:style w:type="paragraph" w:customStyle="1" w:styleId="27663AB6C3ED49C9A6DBC7F4E11C2A2E32">
    <w:name w:val="27663AB6C3ED49C9A6DBC7F4E11C2A2E32"/>
    <w:rsid w:val="00A07C34"/>
    <w:rPr>
      <w:rFonts w:eastAsiaTheme="minorHAnsi"/>
    </w:rPr>
  </w:style>
  <w:style w:type="paragraph" w:customStyle="1" w:styleId="5F4B1AAB319547A6BB935DEE94597C7A32">
    <w:name w:val="5F4B1AAB319547A6BB935DEE94597C7A32"/>
    <w:rsid w:val="00A07C34"/>
    <w:rPr>
      <w:rFonts w:eastAsiaTheme="minorHAnsi"/>
    </w:rPr>
  </w:style>
  <w:style w:type="paragraph" w:customStyle="1" w:styleId="424EAD30F3B3467793379509821B639D32">
    <w:name w:val="424EAD30F3B3467793379509821B639D32"/>
    <w:rsid w:val="00A07C34"/>
    <w:rPr>
      <w:rFonts w:eastAsiaTheme="minorHAnsi"/>
    </w:rPr>
  </w:style>
  <w:style w:type="paragraph" w:customStyle="1" w:styleId="5B43E1E2014743A9923CCEC6A1C19BCC34">
    <w:name w:val="5B43E1E2014743A9923CCEC6A1C19BCC34"/>
    <w:rsid w:val="00A07C34"/>
    <w:rPr>
      <w:rFonts w:eastAsiaTheme="minorHAnsi"/>
    </w:rPr>
  </w:style>
  <w:style w:type="paragraph" w:customStyle="1" w:styleId="E96DE4434DAA4639895ACF7E8FB7A20C33">
    <w:name w:val="E96DE4434DAA4639895ACF7E8FB7A20C33"/>
    <w:rsid w:val="00A07C34"/>
    <w:rPr>
      <w:rFonts w:eastAsiaTheme="minorHAnsi"/>
    </w:rPr>
  </w:style>
  <w:style w:type="paragraph" w:customStyle="1" w:styleId="B432012E4E3D4B88AAA52065CF460B8433">
    <w:name w:val="B432012E4E3D4B88AAA52065CF460B8433"/>
    <w:rsid w:val="00A07C34"/>
    <w:rPr>
      <w:rFonts w:eastAsiaTheme="minorHAnsi"/>
    </w:rPr>
  </w:style>
  <w:style w:type="paragraph" w:customStyle="1" w:styleId="49130652AC3B411581D4CEC6CA88667833">
    <w:name w:val="49130652AC3B411581D4CEC6CA88667833"/>
    <w:rsid w:val="00A07C34"/>
    <w:rPr>
      <w:rFonts w:eastAsiaTheme="minorHAnsi"/>
    </w:rPr>
  </w:style>
  <w:style w:type="paragraph" w:customStyle="1" w:styleId="425511DBC0174CC8B01CBF3232A829B233">
    <w:name w:val="425511DBC0174CC8B01CBF3232A829B233"/>
    <w:rsid w:val="00A07C34"/>
    <w:rPr>
      <w:rFonts w:eastAsiaTheme="minorHAnsi"/>
    </w:rPr>
  </w:style>
  <w:style w:type="paragraph" w:customStyle="1" w:styleId="A6C661EA3F2B4F18B64F5124C01FA7CF33">
    <w:name w:val="A6C661EA3F2B4F18B64F5124C01FA7CF33"/>
    <w:rsid w:val="00A07C34"/>
    <w:rPr>
      <w:rFonts w:eastAsiaTheme="minorHAnsi"/>
    </w:rPr>
  </w:style>
  <w:style w:type="paragraph" w:customStyle="1" w:styleId="725C63E107F7412C9DD6E46A40802F3829">
    <w:name w:val="725C63E107F7412C9DD6E46A40802F3829"/>
    <w:rsid w:val="00A07C34"/>
    <w:rPr>
      <w:rFonts w:eastAsiaTheme="minorHAnsi"/>
    </w:rPr>
  </w:style>
  <w:style w:type="paragraph" w:customStyle="1" w:styleId="6901908CB7B34F989152BAD71E1191C633">
    <w:name w:val="6901908CB7B34F989152BAD71E1191C633"/>
    <w:rsid w:val="00A07C34"/>
    <w:rPr>
      <w:rFonts w:eastAsiaTheme="minorHAnsi"/>
    </w:rPr>
  </w:style>
  <w:style w:type="paragraph" w:customStyle="1" w:styleId="747D7675331F464C8777EA631404F50A33">
    <w:name w:val="747D7675331F464C8777EA631404F50A33"/>
    <w:rsid w:val="00A07C34"/>
    <w:rPr>
      <w:rFonts w:eastAsiaTheme="minorHAnsi"/>
    </w:rPr>
  </w:style>
  <w:style w:type="paragraph" w:customStyle="1" w:styleId="CD70949628334181A8B091324C73BD0C33">
    <w:name w:val="CD70949628334181A8B091324C73BD0C33"/>
    <w:rsid w:val="00A07C34"/>
    <w:rPr>
      <w:rFonts w:eastAsiaTheme="minorHAnsi"/>
    </w:rPr>
  </w:style>
  <w:style w:type="paragraph" w:customStyle="1" w:styleId="3AFD98E95C3849B9AE3AB92FEE4C1B9733">
    <w:name w:val="3AFD98E95C3849B9AE3AB92FEE4C1B9733"/>
    <w:rsid w:val="00A07C34"/>
    <w:rPr>
      <w:rFonts w:eastAsiaTheme="minorHAnsi"/>
    </w:rPr>
  </w:style>
  <w:style w:type="paragraph" w:customStyle="1" w:styleId="30FECE43522E4F38B250A3ED1085630F33">
    <w:name w:val="30FECE43522E4F38B250A3ED1085630F33"/>
    <w:rsid w:val="00A07C34"/>
    <w:rPr>
      <w:rFonts w:eastAsiaTheme="minorHAnsi"/>
    </w:rPr>
  </w:style>
  <w:style w:type="paragraph" w:customStyle="1" w:styleId="60EEAB1BE9E24EEDA873BC743CF2E22933">
    <w:name w:val="60EEAB1BE9E24EEDA873BC743CF2E22933"/>
    <w:rsid w:val="00A07C34"/>
    <w:rPr>
      <w:rFonts w:eastAsiaTheme="minorHAnsi"/>
    </w:rPr>
  </w:style>
  <w:style w:type="paragraph" w:customStyle="1" w:styleId="6A1B571DE20B46F7A65C1B4BC0E93B6E33">
    <w:name w:val="6A1B571DE20B46F7A65C1B4BC0E93B6E33"/>
    <w:rsid w:val="00A07C34"/>
    <w:rPr>
      <w:rFonts w:eastAsiaTheme="minorHAnsi"/>
    </w:rPr>
  </w:style>
  <w:style w:type="paragraph" w:customStyle="1" w:styleId="220DDEC227EB492EB018BD29E3329D1733">
    <w:name w:val="220DDEC227EB492EB018BD29E3329D1733"/>
    <w:rsid w:val="00A07C34"/>
    <w:rPr>
      <w:rFonts w:eastAsiaTheme="minorHAnsi"/>
    </w:rPr>
  </w:style>
  <w:style w:type="paragraph" w:customStyle="1" w:styleId="D5F4DDC97E2F4D2BB6BA321EDC372FEE33">
    <w:name w:val="D5F4DDC97E2F4D2BB6BA321EDC372FEE33"/>
    <w:rsid w:val="00A07C34"/>
    <w:rPr>
      <w:rFonts w:eastAsiaTheme="minorHAnsi"/>
    </w:rPr>
  </w:style>
  <w:style w:type="paragraph" w:customStyle="1" w:styleId="9B6601EC02FF443093BDACCAB4BEFACB33">
    <w:name w:val="9B6601EC02FF443093BDACCAB4BEFACB33"/>
    <w:rsid w:val="00A07C34"/>
    <w:rPr>
      <w:rFonts w:eastAsiaTheme="minorHAnsi"/>
    </w:rPr>
  </w:style>
  <w:style w:type="paragraph" w:customStyle="1" w:styleId="75D5E4FA05FF433380977840B31D8EF833">
    <w:name w:val="75D5E4FA05FF433380977840B31D8EF833"/>
    <w:rsid w:val="00A07C34"/>
    <w:rPr>
      <w:rFonts w:eastAsiaTheme="minorHAnsi"/>
    </w:rPr>
  </w:style>
  <w:style w:type="paragraph" w:customStyle="1" w:styleId="CA0768CB81EF4AF6BBC11C0655F472A033">
    <w:name w:val="CA0768CB81EF4AF6BBC11C0655F472A033"/>
    <w:rsid w:val="00A07C34"/>
    <w:rPr>
      <w:rFonts w:eastAsiaTheme="minorHAnsi"/>
    </w:rPr>
  </w:style>
  <w:style w:type="paragraph" w:customStyle="1" w:styleId="067041811A6D4A4FA61D097613A8FBBE33">
    <w:name w:val="067041811A6D4A4FA61D097613A8FBBE33"/>
    <w:rsid w:val="00A07C34"/>
    <w:rPr>
      <w:rFonts w:eastAsiaTheme="minorHAnsi"/>
    </w:rPr>
  </w:style>
  <w:style w:type="paragraph" w:customStyle="1" w:styleId="9FA095E30DCA4B678A59EF300BF9462333">
    <w:name w:val="9FA095E30DCA4B678A59EF300BF9462333"/>
    <w:rsid w:val="00A07C34"/>
    <w:rPr>
      <w:rFonts w:eastAsiaTheme="minorHAnsi"/>
    </w:rPr>
  </w:style>
  <w:style w:type="paragraph" w:customStyle="1" w:styleId="ED6D03DC8437426CA9D5F8EB01FB87BD33">
    <w:name w:val="ED6D03DC8437426CA9D5F8EB01FB87BD33"/>
    <w:rsid w:val="00A07C34"/>
    <w:rPr>
      <w:rFonts w:eastAsiaTheme="minorHAnsi"/>
    </w:rPr>
  </w:style>
  <w:style w:type="paragraph" w:customStyle="1" w:styleId="EED9F9E17DAF488CB3B1C2BABB075FA733">
    <w:name w:val="EED9F9E17DAF488CB3B1C2BABB075FA733"/>
    <w:rsid w:val="00A07C34"/>
    <w:rPr>
      <w:rFonts w:eastAsiaTheme="minorHAnsi"/>
    </w:rPr>
  </w:style>
  <w:style w:type="paragraph" w:customStyle="1" w:styleId="09A8379BBBA74E47BE33A2E0C86E448433">
    <w:name w:val="09A8379BBBA74E47BE33A2E0C86E448433"/>
    <w:rsid w:val="00A07C34"/>
    <w:rPr>
      <w:rFonts w:eastAsiaTheme="minorHAnsi"/>
    </w:rPr>
  </w:style>
  <w:style w:type="paragraph" w:customStyle="1" w:styleId="AAEA40224C564A29AC0F3405B1D118E233">
    <w:name w:val="AAEA40224C564A29AC0F3405B1D118E233"/>
    <w:rsid w:val="00A07C34"/>
    <w:rPr>
      <w:rFonts w:eastAsiaTheme="minorHAnsi"/>
    </w:rPr>
  </w:style>
  <w:style w:type="paragraph" w:customStyle="1" w:styleId="E5A2D34A97254476A466E31572A5CCA033">
    <w:name w:val="E5A2D34A97254476A466E31572A5CCA033"/>
    <w:rsid w:val="00A07C34"/>
    <w:rPr>
      <w:rFonts w:eastAsiaTheme="minorHAnsi"/>
    </w:rPr>
  </w:style>
  <w:style w:type="paragraph" w:customStyle="1" w:styleId="25915255E24F4225B6D9E15DBC1B24C733">
    <w:name w:val="25915255E24F4225B6D9E15DBC1B24C733"/>
    <w:rsid w:val="00A07C34"/>
    <w:rPr>
      <w:rFonts w:eastAsiaTheme="minorHAnsi"/>
    </w:rPr>
  </w:style>
  <w:style w:type="paragraph" w:customStyle="1" w:styleId="046FA9C79EE3406C8AA40D2086AFCA9733">
    <w:name w:val="046FA9C79EE3406C8AA40D2086AFCA9733"/>
    <w:rsid w:val="00A07C34"/>
    <w:rPr>
      <w:rFonts w:eastAsiaTheme="minorHAnsi"/>
    </w:rPr>
  </w:style>
  <w:style w:type="paragraph" w:customStyle="1" w:styleId="2D614D2DCB0D47BC8CCD1B066BC1501E33">
    <w:name w:val="2D614D2DCB0D47BC8CCD1B066BC1501E33"/>
    <w:rsid w:val="00A07C34"/>
    <w:rPr>
      <w:rFonts w:eastAsiaTheme="minorHAnsi"/>
    </w:rPr>
  </w:style>
  <w:style w:type="paragraph" w:customStyle="1" w:styleId="36F7CBFBDFFF412E97B87395BF3EE8F833">
    <w:name w:val="36F7CBFBDFFF412E97B87395BF3EE8F833"/>
    <w:rsid w:val="00A07C34"/>
    <w:rPr>
      <w:rFonts w:eastAsiaTheme="minorHAnsi"/>
    </w:rPr>
  </w:style>
  <w:style w:type="paragraph" w:customStyle="1" w:styleId="9207334FC7E048B1A10FB9B9C95089E733">
    <w:name w:val="9207334FC7E048B1A10FB9B9C95089E733"/>
    <w:rsid w:val="00A07C34"/>
    <w:rPr>
      <w:rFonts w:eastAsiaTheme="minorHAnsi"/>
    </w:rPr>
  </w:style>
  <w:style w:type="paragraph" w:customStyle="1" w:styleId="88AF13263EE94C4397F1248EC0150F5433">
    <w:name w:val="88AF13263EE94C4397F1248EC0150F5433"/>
    <w:rsid w:val="00A07C34"/>
    <w:rPr>
      <w:rFonts w:eastAsiaTheme="minorHAnsi"/>
    </w:rPr>
  </w:style>
  <w:style w:type="paragraph" w:customStyle="1" w:styleId="4FEAA379D44246CA8CAA3426FF7D971533">
    <w:name w:val="4FEAA379D44246CA8CAA3426FF7D971533"/>
    <w:rsid w:val="00A07C34"/>
    <w:rPr>
      <w:rFonts w:eastAsiaTheme="minorHAnsi"/>
    </w:rPr>
  </w:style>
  <w:style w:type="paragraph" w:customStyle="1" w:styleId="0B7BC541F6E74A178C85B18D3DC72A0533">
    <w:name w:val="0B7BC541F6E74A178C85B18D3DC72A0533"/>
    <w:rsid w:val="00A07C34"/>
    <w:rPr>
      <w:rFonts w:eastAsiaTheme="minorHAnsi"/>
    </w:rPr>
  </w:style>
  <w:style w:type="paragraph" w:customStyle="1" w:styleId="EB3A4D6026804F638F6EB2C5B6B9340333">
    <w:name w:val="EB3A4D6026804F638F6EB2C5B6B9340333"/>
    <w:rsid w:val="00A07C34"/>
    <w:rPr>
      <w:rFonts w:eastAsiaTheme="minorHAnsi"/>
    </w:rPr>
  </w:style>
  <w:style w:type="paragraph" w:customStyle="1" w:styleId="0A0DECE5E78C447E98ED67DF063A3B8D33">
    <w:name w:val="0A0DECE5E78C447E98ED67DF063A3B8D33"/>
    <w:rsid w:val="00A07C34"/>
    <w:rPr>
      <w:rFonts w:eastAsiaTheme="minorHAnsi"/>
    </w:rPr>
  </w:style>
  <w:style w:type="paragraph" w:customStyle="1" w:styleId="37CA73E932D24D25AFA10AA89005D3E233">
    <w:name w:val="37CA73E932D24D25AFA10AA89005D3E233"/>
    <w:rsid w:val="00A07C34"/>
    <w:rPr>
      <w:rFonts w:eastAsiaTheme="minorHAnsi"/>
    </w:rPr>
  </w:style>
  <w:style w:type="paragraph" w:customStyle="1" w:styleId="788E8389F3CA4FDFA3AE21ADCFAE64ED33">
    <w:name w:val="788E8389F3CA4FDFA3AE21ADCFAE64ED33"/>
    <w:rsid w:val="00A07C34"/>
    <w:rPr>
      <w:rFonts w:eastAsiaTheme="minorHAnsi"/>
    </w:rPr>
  </w:style>
  <w:style w:type="paragraph" w:customStyle="1" w:styleId="6319E32CC19A476EA852525692437D0F33">
    <w:name w:val="6319E32CC19A476EA852525692437D0F33"/>
    <w:rsid w:val="00A07C34"/>
    <w:rPr>
      <w:rFonts w:eastAsiaTheme="minorHAnsi"/>
    </w:rPr>
  </w:style>
  <w:style w:type="paragraph" w:customStyle="1" w:styleId="C8A61570F7404BFABF9355D4F9DFA06F33">
    <w:name w:val="C8A61570F7404BFABF9355D4F9DFA06F33"/>
    <w:rsid w:val="00A07C34"/>
    <w:rPr>
      <w:rFonts w:eastAsiaTheme="minorHAnsi"/>
    </w:rPr>
  </w:style>
  <w:style w:type="paragraph" w:customStyle="1" w:styleId="47A32EDEBEB642C780D99FC48AD3E2C233">
    <w:name w:val="47A32EDEBEB642C780D99FC48AD3E2C233"/>
    <w:rsid w:val="00A07C34"/>
    <w:rPr>
      <w:rFonts w:eastAsiaTheme="minorHAnsi"/>
    </w:rPr>
  </w:style>
  <w:style w:type="paragraph" w:customStyle="1" w:styleId="78B0CA40D2A9441EB0C7580CB80824B133">
    <w:name w:val="78B0CA40D2A9441EB0C7580CB80824B133"/>
    <w:rsid w:val="00A07C34"/>
    <w:rPr>
      <w:rFonts w:eastAsiaTheme="minorHAnsi"/>
    </w:rPr>
  </w:style>
  <w:style w:type="paragraph" w:customStyle="1" w:styleId="E1304195577F454C91CC571A8A8AA1E533">
    <w:name w:val="E1304195577F454C91CC571A8A8AA1E533"/>
    <w:rsid w:val="00A07C34"/>
    <w:rPr>
      <w:rFonts w:eastAsiaTheme="minorHAnsi"/>
    </w:rPr>
  </w:style>
  <w:style w:type="paragraph" w:customStyle="1" w:styleId="0B7AA48A66914AD38001828C130366F333">
    <w:name w:val="0B7AA48A66914AD38001828C130366F333"/>
    <w:rsid w:val="00A07C34"/>
    <w:rPr>
      <w:rFonts w:eastAsiaTheme="minorHAnsi"/>
    </w:rPr>
  </w:style>
  <w:style w:type="paragraph" w:customStyle="1" w:styleId="B4A413C292FE4B80901C589CE2339F4A33">
    <w:name w:val="B4A413C292FE4B80901C589CE2339F4A33"/>
    <w:rsid w:val="00A07C34"/>
    <w:rPr>
      <w:rFonts w:eastAsiaTheme="minorHAnsi"/>
    </w:rPr>
  </w:style>
  <w:style w:type="paragraph" w:customStyle="1" w:styleId="B470010CD9654EFEB281D3AB2873183033">
    <w:name w:val="B470010CD9654EFEB281D3AB2873183033"/>
    <w:rsid w:val="00A07C34"/>
    <w:rPr>
      <w:rFonts w:eastAsiaTheme="minorHAnsi"/>
    </w:rPr>
  </w:style>
  <w:style w:type="paragraph" w:customStyle="1" w:styleId="2057BD0C9C3E472A9B89A9EC6711C11E33">
    <w:name w:val="2057BD0C9C3E472A9B89A9EC6711C11E33"/>
    <w:rsid w:val="00A07C34"/>
    <w:rPr>
      <w:rFonts w:eastAsiaTheme="minorHAnsi"/>
    </w:rPr>
  </w:style>
  <w:style w:type="paragraph" w:customStyle="1" w:styleId="F37C496DF0CA44B3B7BB2D5E436CDDEC33">
    <w:name w:val="F37C496DF0CA44B3B7BB2D5E436CDDEC33"/>
    <w:rsid w:val="00A07C34"/>
    <w:rPr>
      <w:rFonts w:eastAsiaTheme="minorHAnsi"/>
    </w:rPr>
  </w:style>
  <w:style w:type="paragraph" w:customStyle="1" w:styleId="CE1292F728574FCCA1AE608E1C9FC5E233">
    <w:name w:val="CE1292F728574FCCA1AE608E1C9FC5E233"/>
    <w:rsid w:val="00A07C34"/>
    <w:rPr>
      <w:rFonts w:eastAsiaTheme="minorHAnsi"/>
    </w:rPr>
  </w:style>
  <w:style w:type="paragraph" w:customStyle="1" w:styleId="AE7CCF1C762F4E79B54DF408ACE0558B33">
    <w:name w:val="AE7CCF1C762F4E79B54DF408ACE0558B33"/>
    <w:rsid w:val="00A07C34"/>
    <w:rPr>
      <w:rFonts w:eastAsiaTheme="minorHAnsi"/>
    </w:rPr>
  </w:style>
  <w:style w:type="paragraph" w:customStyle="1" w:styleId="79202ED2DB334DA88DC1658CFF71022A33">
    <w:name w:val="79202ED2DB334DA88DC1658CFF71022A33"/>
    <w:rsid w:val="00A07C34"/>
    <w:rPr>
      <w:rFonts w:eastAsiaTheme="minorHAnsi"/>
    </w:rPr>
  </w:style>
  <w:style w:type="paragraph" w:customStyle="1" w:styleId="BBB9644982C44F98BE5B2491B7B8A71533">
    <w:name w:val="BBB9644982C44F98BE5B2491B7B8A71533"/>
    <w:rsid w:val="00A07C34"/>
    <w:rPr>
      <w:rFonts w:eastAsiaTheme="minorHAnsi"/>
    </w:rPr>
  </w:style>
  <w:style w:type="paragraph" w:customStyle="1" w:styleId="4A1DAAC7C9984E8CB93B8CBE4CD3DF7E33">
    <w:name w:val="4A1DAAC7C9984E8CB93B8CBE4CD3DF7E33"/>
    <w:rsid w:val="00A07C34"/>
    <w:rPr>
      <w:rFonts w:eastAsiaTheme="minorHAnsi"/>
    </w:rPr>
  </w:style>
  <w:style w:type="paragraph" w:customStyle="1" w:styleId="CE0B55325988406B8D82019707275C0933">
    <w:name w:val="CE0B55325988406B8D82019707275C0933"/>
    <w:rsid w:val="00A07C34"/>
    <w:rPr>
      <w:rFonts w:eastAsiaTheme="minorHAnsi"/>
    </w:rPr>
  </w:style>
  <w:style w:type="paragraph" w:customStyle="1" w:styleId="1E7CD385C4604E4BBF8C303EE037EC8C33">
    <w:name w:val="1E7CD385C4604E4BBF8C303EE037EC8C33"/>
    <w:rsid w:val="00A07C34"/>
    <w:rPr>
      <w:rFonts w:eastAsiaTheme="minorHAnsi"/>
    </w:rPr>
  </w:style>
  <w:style w:type="paragraph" w:customStyle="1" w:styleId="F897C4B383F9408AA7FBC4FB1F122BF933">
    <w:name w:val="F897C4B383F9408AA7FBC4FB1F122BF933"/>
    <w:rsid w:val="00A07C34"/>
    <w:rPr>
      <w:rFonts w:eastAsiaTheme="minorHAnsi"/>
    </w:rPr>
  </w:style>
  <w:style w:type="paragraph" w:customStyle="1" w:styleId="9FC8A71D1EED4B0A9FB5DE01A0CA844233">
    <w:name w:val="9FC8A71D1EED4B0A9FB5DE01A0CA844233"/>
    <w:rsid w:val="00A07C34"/>
    <w:rPr>
      <w:rFonts w:eastAsiaTheme="minorHAnsi"/>
    </w:rPr>
  </w:style>
  <w:style w:type="paragraph" w:customStyle="1" w:styleId="08955B0E136243458C19ACC6AB7EC96B33">
    <w:name w:val="08955B0E136243458C19ACC6AB7EC96B33"/>
    <w:rsid w:val="00A07C34"/>
    <w:rPr>
      <w:rFonts w:eastAsiaTheme="minorHAnsi"/>
    </w:rPr>
  </w:style>
  <w:style w:type="paragraph" w:customStyle="1" w:styleId="AAB896E9171742E5A53F06DA762B3E0B33">
    <w:name w:val="AAB896E9171742E5A53F06DA762B3E0B33"/>
    <w:rsid w:val="00A07C34"/>
    <w:rPr>
      <w:rFonts w:eastAsiaTheme="minorHAnsi"/>
    </w:rPr>
  </w:style>
  <w:style w:type="paragraph" w:customStyle="1" w:styleId="8D6BD87B5E0747C6BD28E7F2C532755333">
    <w:name w:val="8D6BD87B5E0747C6BD28E7F2C532755333"/>
    <w:rsid w:val="00A07C34"/>
    <w:rPr>
      <w:rFonts w:eastAsiaTheme="minorHAnsi"/>
    </w:rPr>
  </w:style>
  <w:style w:type="paragraph" w:customStyle="1" w:styleId="27663AB6C3ED49C9A6DBC7F4E11C2A2E33">
    <w:name w:val="27663AB6C3ED49C9A6DBC7F4E11C2A2E33"/>
    <w:rsid w:val="00A07C34"/>
    <w:rPr>
      <w:rFonts w:eastAsiaTheme="minorHAnsi"/>
    </w:rPr>
  </w:style>
  <w:style w:type="paragraph" w:customStyle="1" w:styleId="5F4B1AAB319547A6BB935DEE94597C7A33">
    <w:name w:val="5F4B1AAB319547A6BB935DEE94597C7A33"/>
    <w:rsid w:val="00A07C34"/>
    <w:rPr>
      <w:rFonts w:eastAsiaTheme="minorHAnsi"/>
    </w:rPr>
  </w:style>
  <w:style w:type="paragraph" w:customStyle="1" w:styleId="424EAD30F3B3467793379509821B639D33">
    <w:name w:val="424EAD30F3B3467793379509821B639D33"/>
    <w:rsid w:val="00A07C34"/>
    <w:rPr>
      <w:rFonts w:eastAsiaTheme="minorHAnsi"/>
    </w:rPr>
  </w:style>
  <w:style w:type="paragraph" w:customStyle="1" w:styleId="5B43E1E2014743A9923CCEC6A1C19BCC35">
    <w:name w:val="5B43E1E2014743A9923CCEC6A1C19BCC35"/>
    <w:rsid w:val="00A07C34"/>
    <w:rPr>
      <w:rFonts w:eastAsiaTheme="minorHAnsi"/>
    </w:rPr>
  </w:style>
  <w:style w:type="paragraph" w:customStyle="1" w:styleId="E96DE4434DAA4639895ACF7E8FB7A20C34">
    <w:name w:val="E96DE4434DAA4639895ACF7E8FB7A20C34"/>
    <w:rsid w:val="00A07C34"/>
    <w:rPr>
      <w:rFonts w:eastAsiaTheme="minorHAnsi"/>
    </w:rPr>
  </w:style>
  <w:style w:type="paragraph" w:customStyle="1" w:styleId="B432012E4E3D4B88AAA52065CF460B8434">
    <w:name w:val="B432012E4E3D4B88AAA52065CF460B8434"/>
    <w:rsid w:val="00A07C34"/>
    <w:rPr>
      <w:rFonts w:eastAsiaTheme="minorHAnsi"/>
    </w:rPr>
  </w:style>
  <w:style w:type="paragraph" w:customStyle="1" w:styleId="49130652AC3B411581D4CEC6CA88667834">
    <w:name w:val="49130652AC3B411581D4CEC6CA88667834"/>
    <w:rsid w:val="00A07C34"/>
    <w:rPr>
      <w:rFonts w:eastAsiaTheme="minorHAnsi"/>
    </w:rPr>
  </w:style>
  <w:style w:type="paragraph" w:customStyle="1" w:styleId="425511DBC0174CC8B01CBF3232A829B234">
    <w:name w:val="425511DBC0174CC8B01CBF3232A829B234"/>
    <w:rsid w:val="00A07C34"/>
    <w:rPr>
      <w:rFonts w:eastAsiaTheme="minorHAnsi"/>
    </w:rPr>
  </w:style>
  <w:style w:type="paragraph" w:customStyle="1" w:styleId="A6C661EA3F2B4F18B64F5124C01FA7CF34">
    <w:name w:val="A6C661EA3F2B4F18B64F5124C01FA7CF34"/>
    <w:rsid w:val="00A07C34"/>
    <w:rPr>
      <w:rFonts w:eastAsiaTheme="minorHAnsi"/>
    </w:rPr>
  </w:style>
  <w:style w:type="paragraph" w:customStyle="1" w:styleId="725C63E107F7412C9DD6E46A40802F3830">
    <w:name w:val="725C63E107F7412C9DD6E46A40802F3830"/>
    <w:rsid w:val="00A07C34"/>
    <w:rPr>
      <w:rFonts w:eastAsiaTheme="minorHAnsi"/>
    </w:rPr>
  </w:style>
  <w:style w:type="paragraph" w:customStyle="1" w:styleId="6901908CB7B34F989152BAD71E1191C634">
    <w:name w:val="6901908CB7B34F989152BAD71E1191C634"/>
    <w:rsid w:val="00A07C34"/>
    <w:rPr>
      <w:rFonts w:eastAsiaTheme="minorHAnsi"/>
    </w:rPr>
  </w:style>
  <w:style w:type="paragraph" w:customStyle="1" w:styleId="747D7675331F464C8777EA631404F50A34">
    <w:name w:val="747D7675331F464C8777EA631404F50A34"/>
    <w:rsid w:val="00A07C34"/>
    <w:rPr>
      <w:rFonts w:eastAsiaTheme="minorHAnsi"/>
    </w:rPr>
  </w:style>
  <w:style w:type="paragraph" w:customStyle="1" w:styleId="CD70949628334181A8B091324C73BD0C34">
    <w:name w:val="CD70949628334181A8B091324C73BD0C34"/>
    <w:rsid w:val="00A07C34"/>
    <w:rPr>
      <w:rFonts w:eastAsiaTheme="minorHAnsi"/>
    </w:rPr>
  </w:style>
  <w:style w:type="paragraph" w:customStyle="1" w:styleId="3AFD98E95C3849B9AE3AB92FEE4C1B9734">
    <w:name w:val="3AFD98E95C3849B9AE3AB92FEE4C1B9734"/>
    <w:rsid w:val="00A07C34"/>
    <w:rPr>
      <w:rFonts w:eastAsiaTheme="minorHAnsi"/>
    </w:rPr>
  </w:style>
  <w:style w:type="paragraph" w:customStyle="1" w:styleId="30FECE43522E4F38B250A3ED1085630F34">
    <w:name w:val="30FECE43522E4F38B250A3ED1085630F34"/>
    <w:rsid w:val="00A07C34"/>
    <w:rPr>
      <w:rFonts w:eastAsiaTheme="minorHAnsi"/>
    </w:rPr>
  </w:style>
  <w:style w:type="paragraph" w:customStyle="1" w:styleId="60EEAB1BE9E24EEDA873BC743CF2E22934">
    <w:name w:val="60EEAB1BE9E24EEDA873BC743CF2E22934"/>
    <w:rsid w:val="00A07C34"/>
    <w:rPr>
      <w:rFonts w:eastAsiaTheme="minorHAnsi"/>
    </w:rPr>
  </w:style>
  <w:style w:type="paragraph" w:customStyle="1" w:styleId="6A1B571DE20B46F7A65C1B4BC0E93B6E34">
    <w:name w:val="6A1B571DE20B46F7A65C1B4BC0E93B6E34"/>
    <w:rsid w:val="00A07C34"/>
    <w:rPr>
      <w:rFonts w:eastAsiaTheme="minorHAnsi"/>
    </w:rPr>
  </w:style>
  <w:style w:type="paragraph" w:customStyle="1" w:styleId="220DDEC227EB492EB018BD29E3329D1734">
    <w:name w:val="220DDEC227EB492EB018BD29E3329D1734"/>
    <w:rsid w:val="00A07C34"/>
    <w:rPr>
      <w:rFonts w:eastAsiaTheme="minorHAnsi"/>
    </w:rPr>
  </w:style>
  <w:style w:type="paragraph" w:customStyle="1" w:styleId="D5F4DDC97E2F4D2BB6BA321EDC372FEE34">
    <w:name w:val="D5F4DDC97E2F4D2BB6BA321EDC372FEE34"/>
    <w:rsid w:val="00A07C34"/>
    <w:rPr>
      <w:rFonts w:eastAsiaTheme="minorHAnsi"/>
    </w:rPr>
  </w:style>
  <w:style w:type="paragraph" w:customStyle="1" w:styleId="9B6601EC02FF443093BDACCAB4BEFACB34">
    <w:name w:val="9B6601EC02FF443093BDACCAB4BEFACB34"/>
    <w:rsid w:val="00A07C34"/>
    <w:rPr>
      <w:rFonts w:eastAsiaTheme="minorHAnsi"/>
    </w:rPr>
  </w:style>
  <w:style w:type="paragraph" w:customStyle="1" w:styleId="75D5E4FA05FF433380977840B31D8EF834">
    <w:name w:val="75D5E4FA05FF433380977840B31D8EF834"/>
    <w:rsid w:val="00A07C34"/>
    <w:rPr>
      <w:rFonts w:eastAsiaTheme="minorHAnsi"/>
    </w:rPr>
  </w:style>
  <w:style w:type="paragraph" w:customStyle="1" w:styleId="CA0768CB81EF4AF6BBC11C0655F472A034">
    <w:name w:val="CA0768CB81EF4AF6BBC11C0655F472A034"/>
    <w:rsid w:val="00A07C34"/>
    <w:rPr>
      <w:rFonts w:eastAsiaTheme="minorHAnsi"/>
    </w:rPr>
  </w:style>
  <w:style w:type="paragraph" w:customStyle="1" w:styleId="067041811A6D4A4FA61D097613A8FBBE34">
    <w:name w:val="067041811A6D4A4FA61D097613A8FBBE34"/>
    <w:rsid w:val="00A07C34"/>
    <w:rPr>
      <w:rFonts w:eastAsiaTheme="minorHAnsi"/>
    </w:rPr>
  </w:style>
  <w:style w:type="paragraph" w:customStyle="1" w:styleId="9FA095E30DCA4B678A59EF300BF9462334">
    <w:name w:val="9FA095E30DCA4B678A59EF300BF9462334"/>
    <w:rsid w:val="00A07C34"/>
    <w:rPr>
      <w:rFonts w:eastAsiaTheme="minorHAnsi"/>
    </w:rPr>
  </w:style>
  <w:style w:type="paragraph" w:customStyle="1" w:styleId="ED6D03DC8437426CA9D5F8EB01FB87BD34">
    <w:name w:val="ED6D03DC8437426CA9D5F8EB01FB87BD34"/>
    <w:rsid w:val="00A07C34"/>
    <w:rPr>
      <w:rFonts w:eastAsiaTheme="minorHAnsi"/>
    </w:rPr>
  </w:style>
  <w:style w:type="paragraph" w:customStyle="1" w:styleId="EED9F9E17DAF488CB3B1C2BABB075FA734">
    <w:name w:val="EED9F9E17DAF488CB3B1C2BABB075FA734"/>
    <w:rsid w:val="00A07C34"/>
    <w:rPr>
      <w:rFonts w:eastAsiaTheme="minorHAnsi"/>
    </w:rPr>
  </w:style>
  <w:style w:type="paragraph" w:customStyle="1" w:styleId="09A8379BBBA74E47BE33A2E0C86E448434">
    <w:name w:val="09A8379BBBA74E47BE33A2E0C86E448434"/>
    <w:rsid w:val="00A07C34"/>
    <w:rPr>
      <w:rFonts w:eastAsiaTheme="minorHAnsi"/>
    </w:rPr>
  </w:style>
  <w:style w:type="paragraph" w:customStyle="1" w:styleId="AAEA40224C564A29AC0F3405B1D118E234">
    <w:name w:val="AAEA40224C564A29AC0F3405B1D118E234"/>
    <w:rsid w:val="00A07C34"/>
    <w:rPr>
      <w:rFonts w:eastAsiaTheme="minorHAnsi"/>
    </w:rPr>
  </w:style>
  <w:style w:type="paragraph" w:customStyle="1" w:styleId="E5A2D34A97254476A466E31572A5CCA034">
    <w:name w:val="E5A2D34A97254476A466E31572A5CCA034"/>
    <w:rsid w:val="00A07C34"/>
    <w:rPr>
      <w:rFonts w:eastAsiaTheme="minorHAnsi"/>
    </w:rPr>
  </w:style>
  <w:style w:type="paragraph" w:customStyle="1" w:styleId="25915255E24F4225B6D9E15DBC1B24C734">
    <w:name w:val="25915255E24F4225B6D9E15DBC1B24C734"/>
    <w:rsid w:val="00A07C34"/>
    <w:rPr>
      <w:rFonts w:eastAsiaTheme="minorHAnsi"/>
    </w:rPr>
  </w:style>
  <w:style w:type="paragraph" w:customStyle="1" w:styleId="046FA9C79EE3406C8AA40D2086AFCA9734">
    <w:name w:val="046FA9C79EE3406C8AA40D2086AFCA9734"/>
    <w:rsid w:val="00A07C34"/>
    <w:rPr>
      <w:rFonts w:eastAsiaTheme="minorHAnsi"/>
    </w:rPr>
  </w:style>
  <w:style w:type="paragraph" w:customStyle="1" w:styleId="2D614D2DCB0D47BC8CCD1B066BC1501E34">
    <w:name w:val="2D614D2DCB0D47BC8CCD1B066BC1501E34"/>
    <w:rsid w:val="00A07C34"/>
    <w:rPr>
      <w:rFonts w:eastAsiaTheme="minorHAnsi"/>
    </w:rPr>
  </w:style>
  <w:style w:type="paragraph" w:customStyle="1" w:styleId="36F7CBFBDFFF412E97B87395BF3EE8F834">
    <w:name w:val="36F7CBFBDFFF412E97B87395BF3EE8F834"/>
    <w:rsid w:val="00A07C34"/>
    <w:rPr>
      <w:rFonts w:eastAsiaTheme="minorHAnsi"/>
    </w:rPr>
  </w:style>
  <w:style w:type="paragraph" w:customStyle="1" w:styleId="9207334FC7E048B1A10FB9B9C95089E734">
    <w:name w:val="9207334FC7E048B1A10FB9B9C95089E734"/>
    <w:rsid w:val="00A07C34"/>
    <w:rPr>
      <w:rFonts w:eastAsiaTheme="minorHAnsi"/>
    </w:rPr>
  </w:style>
  <w:style w:type="paragraph" w:customStyle="1" w:styleId="88AF13263EE94C4397F1248EC0150F5434">
    <w:name w:val="88AF13263EE94C4397F1248EC0150F5434"/>
    <w:rsid w:val="00A07C34"/>
    <w:rPr>
      <w:rFonts w:eastAsiaTheme="minorHAnsi"/>
    </w:rPr>
  </w:style>
  <w:style w:type="paragraph" w:customStyle="1" w:styleId="4FEAA379D44246CA8CAA3426FF7D971534">
    <w:name w:val="4FEAA379D44246CA8CAA3426FF7D971534"/>
    <w:rsid w:val="00A07C34"/>
    <w:rPr>
      <w:rFonts w:eastAsiaTheme="minorHAnsi"/>
    </w:rPr>
  </w:style>
  <w:style w:type="paragraph" w:customStyle="1" w:styleId="0B7BC541F6E74A178C85B18D3DC72A0534">
    <w:name w:val="0B7BC541F6E74A178C85B18D3DC72A0534"/>
    <w:rsid w:val="00A07C34"/>
    <w:rPr>
      <w:rFonts w:eastAsiaTheme="minorHAnsi"/>
    </w:rPr>
  </w:style>
  <w:style w:type="paragraph" w:customStyle="1" w:styleId="EB3A4D6026804F638F6EB2C5B6B9340334">
    <w:name w:val="EB3A4D6026804F638F6EB2C5B6B9340334"/>
    <w:rsid w:val="00A07C34"/>
    <w:rPr>
      <w:rFonts w:eastAsiaTheme="minorHAnsi"/>
    </w:rPr>
  </w:style>
  <w:style w:type="paragraph" w:customStyle="1" w:styleId="0A0DECE5E78C447E98ED67DF063A3B8D34">
    <w:name w:val="0A0DECE5E78C447E98ED67DF063A3B8D34"/>
    <w:rsid w:val="00A07C34"/>
    <w:rPr>
      <w:rFonts w:eastAsiaTheme="minorHAnsi"/>
    </w:rPr>
  </w:style>
  <w:style w:type="paragraph" w:customStyle="1" w:styleId="37CA73E932D24D25AFA10AA89005D3E234">
    <w:name w:val="37CA73E932D24D25AFA10AA89005D3E234"/>
    <w:rsid w:val="00A07C34"/>
    <w:rPr>
      <w:rFonts w:eastAsiaTheme="minorHAnsi"/>
    </w:rPr>
  </w:style>
  <w:style w:type="paragraph" w:customStyle="1" w:styleId="788E8389F3CA4FDFA3AE21ADCFAE64ED34">
    <w:name w:val="788E8389F3CA4FDFA3AE21ADCFAE64ED34"/>
    <w:rsid w:val="00A07C34"/>
    <w:rPr>
      <w:rFonts w:eastAsiaTheme="minorHAnsi"/>
    </w:rPr>
  </w:style>
  <w:style w:type="paragraph" w:customStyle="1" w:styleId="6319E32CC19A476EA852525692437D0F34">
    <w:name w:val="6319E32CC19A476EA852525692437D0F34"/>
    <w:rsid w:val="00A07C34"/>
    <w:rPr>
      <w:rFonts w:eastAsiaTheme="minorHAnsi"/>
    </w:rPr>
  </w:style>
  <w:style w:type="paragraph" w:customStyle="1" w:styleId="C8A61570F7404BFABF9355D4F9DFA06F34">
    <w:name w:val="C8A61570F7404BFABF9355D4F9DFA06F34"/>
    <w:rsid w:val="00A07C34"/>
    <w:rPr>
      <w:rFonts w:eastAsiaTheme="minorHAnsi"/>
    </w:rPr>
  </w:style>
  <w:style w:type="paragraph" w:customStyle="1" w:styleId="47A32EDEBEB642C780D99FC48AD3E2C234">
    <w:name w:val="47A32EDEBEB642C780D99FC48AD3E2C234"/>
    <w:rsid w:val="00A07C34"/>
    <w:rPr>
      <w:rFonts w:eastAsiaTheme="minorHAnsi"/>
    </w:rPr>
  </w:style>
  <w:style w:type="paragraph" w:customStyle="1" w:styleId="78B0CA40D2A9441EB0C7580CB80824B134">
    <w:name w:val="78B0CA40D2A9441EB0C7580CB80824B134"/>
    <w:rsid w:val="00A07C34"/>
    <w:rPr>
      <w:rFonts w:eastAsiaTheme="minorHAnsi"/>
    </w:rPr>
  </w:style>
  <w:style w:type="paragraph" w:customStyle="1" w:styleId="E1304195577F454C91CC571A8A8AA1E534">
    <w:name w:val="E1304195577F454C91CC571A8A8AA1E534"/>
    <w:rsid w:val="00A07C34"/>
    <w:rPr>
      <w:rFonts w:eastAsiaTheme="minorHAnsi"/>
    </w:rPr>
  </w:style>
  <w:style w:type="paragraph" w:customStyle="1" w:styleId="0B7AA48A66914AD38001828C130366F334">
    <w:name w:val="0B7AA48A66914AD38001828C130366F334"/>
    <w:rsid w:val="00A07C34"/>
    <w:rPr>
      <w:rFonts w:eastAsiaTheme="minorHAnsi"/>
    </w:rPr>
  </w:style>
  <w:style w:type="paragraph" w:customStyle="1" w:styleId="B4A413C292FE4B80901C589CE2339F4A34">
    <w:name w:val="B4A413C292FE4B80901C589CE2339F4A34"/>
    <w:rsid w:val="00A07C34"/>
    <w:rPr>
      <w:rFonts w:eastAsiaTheme="minorHAnsi"/>
    </w:rPr>
  </w:style>
  <w:style w:type="paragraph" w:customStyle="1" w:styleId="B470010CD9654EFEB281D3AB2873183034">
    <w:name w:val="B470010CD9654EFEB281D3AB2873183034"/>
    <w:rsid w:val="00A07C34"/>
    <w:rPr>
      <w:rFonts w:eastAsiaTheme="minorHAnsi"/>
    </w:rPr>
  </w:style>
  <w:style w:type="paragraph" w:customStyle="1" w:styleId="2057BD0C9C3E472A9B89A9EC6711C11E34">
    <w:name w:val="2057BD0C9C3E472A9B89A9EC6711C11E34"/>
    <w:rsid w:val="00A07C34"/>
    <w:rPr>
      <w:rFonts w:eastAsiaTheme="minorHAnsi"/>
    </w:rPr>
  </w:style>
  <w:style w:type="paragraph" w:customStyle="1" w:styleId="F37C496DF0CA44B3B7BB2D5E436CDDEC34">
    <w:name w:val="F37C496DF0CA44B3B7BB2D5E436CDDEC34"/>
    <w:rsid w:val="00A07C34"/>
    <w:rPr>
      <w:rFonts w:eastAsiaTheme="minorHAnsi"/>
    </w:rPr>
  </w:style>
  <w:style w:type="paragraph" w:customStyle="1" w:styleId="CE1292F728574FCCA1AE608E1C9FC5E234">
    <w:name w:val="CE1292F728574FCCA1AE608E1C9FC5E234"/>
    <w:rsid w:val="00A07C34"/>
    <w:rPr>
      <w:rFonts w:eastAsiaTheme="minorHAnsi"/>
    </w:rPr>
  </w:style>
  <w:style w:type="paragraph" w:customStyle="1" w:styleId="AE7CCF1C762F4E79B54DF408ACE0558B34">
    <w:name w:val="AE7CCF1C762F4E79B54DF408ACE0558B34"/>
    <w:rsid w:val="00A07C34"/>
    <w:rPr>
      <w:rFonts w:eastAsiaTheme="minorHAnsi"/>
    </w:rPr>
  </w:style>
  <w:style w:type="paragraph" w:customStyle="1" w:styleId="79202ED2DB334DA88DC1658CFF71022A34">
    <w:name w:val="79202ED2DB334DA88DC1658CFF71022A34"/>
    <w:rsid w:val="00A07C34"/>
    <w:rPr>
      <w:rFonts w:eastAsiaTheme="minorHAnsi"/>
    </w:rPr>
  </w:style>
  <w:style w:type="paragraph" w:customStyle="1" w:styleId="BBB9644982C44F98BE5B2491B7B8A71534">
    <w:name w:val="BBB9644982C44F98BE5B2491B7B8A71534"/>
    <w:rsid w:val="00A07C34"/>
    <w:rPr>
      <w:rFonts w:eastAsiaTheme="minorHAnsi"/>
    </w:rPr>
  </w:style>
  <w:style w:type="paragraph" w:customStyle="1" w:styleId="4A1DAAC7C9984E8CB93B8CBE4CD3DF7E34">
    <w:name w:val="4A1DAAC7C9984E8CB93B8CBE4CD3DF7E34"/>
    <w:rsid w:val="00A07C34"/>
    <w:rPr>
      <w:rFonts w:eastAsiaTheme="minorHAnsi"/>
    </w:rPr>
  </w:style>
  <w:style w:type="paragraph" w:customStyle="1" w:styleId="CE0B55325988406B8D82019707275C0934">
    <w:name w:val="CE0B55325988406B8D82019707275C0934"/>
    <w:rsid w:val="00A07C34"/>
    <w:rPr>
      <w:rFonts w:eastAsiaTheme="minorHAnsi"/>
    </w:rPr>
  </w:style>
  <w:style w:type="paragraph" w:customStyle="1" w:styleId="1E7CD385C4604E4BBF8C303EE037EC8C34">
    <w:name w:val="1E7CD385C4604E4BBF8C303EE037EC8C34"/>
    <w:rsid w:val="00A07C34"/>
    <w:rPr>
      <w:rFonts w:eastAsiaTheme="minorHAnsi"/>
    </w:rPr>
  </w:style>
  <w:style w:type="paragraph" w:customStyle="1" w:styleId="F897C4B383F9408AA7FBC4FB1F122BF934">
    <w:name w:val="F897C4B383F9408AA7FBC4FB1F122BF934"/>
    <w:rsid w:val="00A07C34"/>
    <w:rPr>
      <w:rFonts w:eastAsiaTheme="minorHAnsi"/>
    </w:rPr>
  </w:style>
  <w:style w:type="paragraph" w:customStyle="1" w:styleId="9FC8A71D1EED4B0A9FB5DE01A0CA844234">
    <w:name w:val="9FC8A71D1EED4B0A9FB5DE01A0CA844234"/>
    <w:rsid w:val="00A07C34"/>
    <w:rPr>
      <w:rFonts w:eastAsiaTheme="minorHAnsi"/>
    </w:rPr>
  </w:style>
  <w:style w:type="paragraph" w:customStyle="1" w:styleId="08955B0E136243458C19ACC6AB7EC96B34">
    <w:name w:val="08955B0E136243458C19ACC6AB7EC96B34"/>
    <w:rsid w:val="00A07C34"/>
    <w:rPr>
      <w:rFonts w:eastAsiaTheme="minorHAnsi"/>
    </w:rPr>
  </w:style>
  <w:style w:type="paragraph" w:customStyle="1" w:styleId="AAB896E9171742E5A53F06DA762B3E0B34">
    <w:name w:val="AAB896E9171742E5A53F06DA762B3E0B34"/>
    <w:rsid w:val="00A07C34"/>
    <w:rPr>
      <w:rFonts w:eastAsiaTheme="minorHAnsi"/>
    </w:rPr>
  </w:style>
  <w:style w:type="paragraph" w:customStyle="1" w:styleId="8D6BD87B5E0747C6BD28E7F2C532755334">
    <w:name w:val="8D6BD87B5E0747C6BD28E7F2C532755334"/>
    <w:rsid w:val="00A07C34"/>
    <w:rPr>
      <w:rFonts w:eastAsiaTheme="minorHAnsi"/>
    </w:rPr>
  </w:style>
  <w:style w:type="paragraph" w:customStyle="1" w:styleId="27663AB6C3ED49C9A6DBC7F4E11C2A2E34">
    <w:name w:val="27663AB6C3ED49C9A6DBC7F4E11C2A2E34"/>
    <w:rsid w:val="00A07C34"/>
    <w:rPr>
      <w:rFonts w:eastAsiaTheme="minorHAnsi"/>
    </w:rPr>
  </w:style>
  <w:style w:type="paragraph" w:customStyle="1" w:styleId="5F4B1AAB319547A6BB935DEE94597C7A34">
    <w:name w:val="5F4B1AAB319547A6BB935DEE94597C7A34"/>
    <w:rsid w:val="00A07C34"/>
    <w:rPr>
      <w:rFonts w:eastAsiaTheme="minorHAnsi"/>
    </w:rPr>
  </w:style>
  <w:style w:type="paragraph" w:customStyle="1" w:styleId="424EAD30F3B3467793379509821B639D34">
    <w:name w:val="424EAD30F3B3467793379509821B639D34"/>
    <w:rsid w:val="00A07C34"/>
    <w:rPr>
      <w:rFonts w:eastAsiaTheme="minorHAnsi"/>
    </w:rPr>
  </w:style>
  <w:style w:type="paragraph" w:customStyle="1" w:styleId="5B43E1E2014743A9923CCEC6A1C19BCC36">
    <w:name w:val="5B43E1E2014743A9923CCEC6A1C19BCC36"/>
    <w:rsid w:val="00A07C34"/>
    <w:rPr>
      <w:rFonts w:eastAsiaTheme="minorHAnsi"/>
    </w:rPr>
  </w:style>
  <w:style w:type="paragraph" w:customStyle="1" w:styleId="E96DE4434DAA4639895ACF7E8FB7A20C35">
    <w:name w:val="E96DE4434DAA4639895ACF7E8FB7A20C35"/>
    <w:rsid w:val="00A07C34"/>
    <w:rPr>
      <w:rFonts w:eastAsiaTheme="minorHAnsi"/>
    </w:rPr>
  </w:style>
  <w:style w:type="paragraph" w:customStyle="1" w:styleId="B432012E4E3D4B88AAA52065CF460B8435">
    <w:name w:val="B432012E4E3D4B88AAA52065CF460B8435"/>
    <w:rsid w:val="00A07C34"/>
    <w:rPr>
      <w:rFonts w:eastAsiaTheme="minorHAnsi"/>
    </w:rPr>
  </w:style>
  <w:style w:type="paragraph" w:customStyle="1" w:styleId="49130652AC3B411581D4CEC6CA88667835">
    <w:name w:val="49130652AC3B411581D4CEC6CA88667835"/>
    <w:rsid w:val="00A07C34"/>
    <w:rPr>
      <w:rFonts w:eastAsiaTheme="minorHAnsi"/>
    </w:rPr>
  </w:style>
  <w:style w:type="paragraph" w:customStyle="1" w:styleId="425511DBC0174CC8B01CBF3232A829B235">
    <w:name w:val="425511DBC0174CC8B01CBF3232A829B235"/>
    <w:rsid w:val="00A07C34"/>
    <w:rPr>
      <w:rFonts w:eastAsiaTheme="minorHAnsi"/>
    </w:rPr>
  </w:style>
  <w:style w:type="paragraph" w:customStyle="1" w:styleId="A6C661EA3F2B4F18B64F5124C01FA7CF35">
    <w:name w:val="A6C661EA3F2B4F18B64F5124C01FA7CF35"/>
    <w:rsid w:val="00A07C34"/>
    <w:rPr>
      <w:rFonts w:eastAsiaTheme="minorHAnsi"/>
    </w:rPr>
  </w:style>
  <w:style w:type="paragraph" w:customStyle="1" w:styleId="725C63E107F7412C9DD6E46A40802F3831">
    <w:name w:val="725C63E107F7412C9DD6E46A40802F3831"/>
    <w:rsid w:val="00A07C34"/>
    <w:rPr>
      <w:rFonts w:eastAsiaTheme="minorHAnsi"/>
    </w:rPr>
  </w:style>
  <w:style w:type="paragraph" w:customStyle="1" w:styleId="6901908CB7B34F989152BAD71E1191C635">
    <w:name w:val="6901908CB7B34F989152BAD71E1191C635"/>
    <w:rsid w:val="00A07C34"/>
    <w:rPr>
      <w:rFonts w:eastAsiaTheme="minorHAnsi"/>
    </w:rPr>
  </w:style>
  <w:style w:type="paragraph" w:customStyle="1" w:styleId="747D7675331F464C8777EA631404F50A35">
    <w:name w:val="747D7675331F464C8777EA631404F50A35"/>
    <w:rsid w:val="00A07C34"/>
    <w:rPr>
      <w:rFonts w:eastAsiaTheme="minorHAnsi"/>
    </w:rPr>
  </w:style>
  <w:style w:type="paragraph" w:customStyle="1" w:styleId="CD70949628334181A8B091324C73BD0C35">
    <w:name w:val="CD70949628334181A8B091324C73BD0C35"/>
    <w:rsid w:val="00A07C34"/>
    <w:rPr>
      <w:rFonts w:eastAsiaTheme="minorHAnsi"/>
    </w:rPr>
  </w:style>
  <w:style w:type="paragraph" w:customStyle="1" w:styleId="3AFD98E95C3849B9AE3AB92FEE4C1B9735">
    <w:name w:val="3AFD98E95C3849B9AE3AB92FEE4C1B9735"/>
    <w:rsid w:val="00A07C34"/>
    <w:rPr>
      <w:rFonts w:eastAsiaTheme="minorHAnsi"/>
    </w:rPr>
  </w:style>
  <w:style w:type="paragraph" w:customStyle="1" w:styleId="30FECE43522E4F38B250A3ED1085630F35">
    <w:name w:val="30FECE43522E4F38B250A3ED1085630F35"/>
    <w:rsid w:val="00A07C34"/>
    <w:rPr>
      <w:rFonts w:eastAsiaTheme="minorHAnsi"/>
    </w:rPr>
  </w:style>
  <w:style w:type="paragraph" w:customStyle="1" w:styleId="60EEAB1BE9E24EEDA873BC743CF2E22935">
    <w:name w:val="60EEAB1BE9E24EEDA873BC743CF2E22935"/>
    <w:rsid w:val="00A07C34"/>
    <w:rPr>
      <w:rFonts w:eastAsiaTheme="minorHAnsi"/>
    </w:rPr>
  </w:style>
  <w:style w:type="paragraph" w:customStyle="1" w:styleId="6A1B571DE20B46F7A65C1B4BC0E93B6E35">
    <w:name w:val="6A1B571DE20B46F7A65C1B4BC0E93B6E35"/>
    <w:rsid w:val="00A07C34"/>
    <w:rPr>
      <w:rFonts w:eastAsiaTheme="minorHAnsi"/>
    </w:rPr>
  </w:style>
  <w:style w:type="paragraph" w:customStyle="1" w:styleId="220DDEC227EB492EB018BD29E3329D1735">
    <w:name w:val="220DDEC227EB492EB018BD29E3329D1735"/>
    <w:rsid w:val="00A07C34"/>
    <w:rPr>
      <w:rFonts w:eastAsiaTheme="minorHAnsi"/>
    </w:rPr>
  </w:style>
  <w:style w:type="paragraph" w:customStyle="1" w:styleId="D5F4DDC97E2F4D2BB6BA321EDC372FEE35">
    <w:name w:val="D5F4DDC97E2F4D2BB6BA321EDC372FEE35"/>
    <w:rsid w:val="00A07C34"/>
    <w:rPr>
      <w:rFonts w:eastAsiaTheme="minorHAnsi"/>
    </w:rPr>
  </w:style>
  <w:style w:type="paragraph" w:customStyle="1" w:styleId="9B6601EC02FF443093BDACCAB4BEFACB35">
    <w:name w:val="9B6601EC02FF443093BDACCAB4BEFACB35"/>
    <w:rsid w:val="00A07C34"/>
    <w:rPr>
      <w:rFonts w:eastAsiaTheme="minorHAnsi"/>
    </w:rPr>
  </w:style>
  <w:style w:type="paragraph" w:customStyle="1" w:styleId="75D5E4FA05FF433380977840B31D8EF835">
    <w:name w:val="75D5E4FA05FF433380977840B31D8EF835"/>
    <w:rsid w:val="00A07C34"/>
    <w:rPr>
      <w:rFonts w:eastAsiaTheme="minorHAnsi"/>
    </w:rPr>
  </w:style>
  <w:style w:type="paragraph" w:customStyle="1" w:styleId="CA0768CB81EF4AF6BBC11C0655F472A035">
    <w:name w:val="CA0768CB81EF4AF6BBC11C0655F472A035"/>
    <w:rsid w:val="00A07C34"/>
    <w:rPr>
      <w:rFonts w:eastAsiaTheme="minorHAnsi"/>
    </w:rPr>
  </w:style>
  <w:style w:type="paragraph" w:customStyle="1" w:styleId="067041811A6D4A4FA61D097613A8FBBE35">
    <w:name w:val="067041811A6D4A4FA61D097613A8FBBE35"/>
    <w:rsid w:val="00A07C34"/>
    <w:rPr>
      <w:rFonts w:eastAsiaTheme="minorHAnsi"/>
    </w:rPr>
  </w:style>
  <w:style w:type="paragraph" w:customStyle="1" w:styleId="9FA095E30DCA4B678A59EF300BF9462335">
    <w:name w:val="9FA095E30DCA4B678A59EF300BF9462335"/>
    <w:rsid w:val="00A07C34"/>
    <w:rPr>
      <w:rFonts w:eastAsiaTheme="minorHAnsi"/>
    </w:rPr>
  </w:style>
  <w:style w:type="paragraph" w:customStyle="1" w:styleId="ED6D03DC8437426CA9D5F8EB01FB87BD35">
    <w:name w:val="ED6D03DC8437426CA9D5F8EB01FB87BD35"/>
    <w:rsid w:val="00A07C34"/>
    <w:rPr>
      <w:rFonts w:eastAsiaTheme="minorHAnsi"/>
    </w:rPr>
  </w:style>
  <w:style w:type="paragraph" w:customStyle="1" w:styleId="EED9F9E17DAF488CB3B1C2BABB075FA735">
    <w:name w:val="EED9F9E17DAF488CB3B1C2BABB075FA735"/>
    <w:rsid w:val="00A07C34"/>
    <w:rPr>
      <w:rFonts w:eastAsiaTheme="minorHAnsi"/>
    </w:rPr>
  </w:style>
  <w:style w:type="paragraph" w:customStyle="1" w:styleId="09A8379BBBA74E47BE33A2E0C86E448435">
    <w:name w:val="09A8379BBBA74E47BE33A2E0C86E448435"/>
    <w:rsid w:val="00A07C34"/>
    <w:rPr>
      <w:rFonts w:eastAsiaTheme="minorHAnsi"/>
    </w:rPr>
  </w:style>
  <w:style w:type="paragraph" w:customStyle="1" w:styleId="AAEA40224C564A29AC0F3405B1D118E235">
    <w:name w:val="AAEA40224C564A29AC0F3405B1D118E235"/>
    <w:rsid w:val="00A07C34"/>
    <w:rPr>
      <w:rFonts w:eastAsiaTheme="minorHAnsi"/>
    </w:rPr>
  </w:style>
  <w:style w:type="paragraph" w:customStyle="1" w:styleId="E5A2D34A97254476A466E31572A5CCA035">
    <w:name w:val="E5A2D34A97254476A466E31572A5CCA035"/>
    <w:rsid w:val="00A07C34"/>
    <w:rPr>
      <w:rFonts w:eastAsiaTheme="minorHAnsi"/>
    </w:rPr>
  </w:style>
  <w:style w:type="paragraph" w:customStyle="1" w:styleId="25915255E24F4225B6D9E15DBC1B24C735">
    <w:name w:val="25915255E24F4225B6D9E15DBC1B24C735"/>
    <w:rsid w:val="00A07C34"/>
    <w:rPr>
      <w:rFonts w:eastAsiaTheme="minorHAnsi"/>
    </w:rPr>
  </w:style>
  <w:style w:type="paragraph" w:customStyle="1" w:styleId="046FA9C79EE3406C8AA40D2086AFCA9735">
    <w:name w:val="046FA9C79EE3406C8AA40D2086AFCA9735"/>
    <w:rsid w:val="00A07C34"/>
    <w:rPr>
      <w:rFonts w:eastAsiaTheme="minorHAnsi"/>
    </w:rPr>
  </w:style>
  <w:style w:type="paragraph" w:customStyle="1" w:styleId="2D614D2DCB0D47BC8CCD1B066BC1501E35">
    <w:name w:val="2D614D2DCB0D47BC8CCD1B066BC1501E35"/>
    <w:rsid w:val="00A07C34"/>
    <w:rPr>
      <w:rFonts w:eastAsiaTheme="minorHAnsi"/>
    </w:rPr>
  </w:style>
  <w:style w:type="paragraph" w:customStyle="1" w:styleId="36F7CBFBDFFF412E97B87395BF3EE8F835">
    <w:name w:val="36F7CBFBDFFF412E97B87395BF3EE8F835"/>
    <w:rsid w:val="00A07C34"/>
    <w:rPr>
      <w:rFonts w:eastAsiaTheme="minorHAnsi"/>
    </w:rPr>
  </w:style>
  <w:style w:type="paragraph" w:customStyle="1" w:styleId="9207334FC7E048B1A10FB9B9C95089E735">
    <w:name w:val="9207334FC7E048B1A10FB9B9C95089E735"/>
    <w:rsid w:val="00A07C34"/>
    <w:rPr>
      <w:rFonts w:eastAsiaTheme="minorHAnsi"/>
    </w:rPr>
  </w:style>
  <w:style w:type="paragraph" w:customStyle="1" w:styleId="88AF13263EE94C4397F1248EC0150F5435">
    <w:name w:val="88AF13263EE94C4397F1248EC0150F5435"/>
    <w:rsid w:val="00A07C34"/>
    <w:rPr>
      <w:rFonts w:eastAsiaTheme="minorHAnsi"/>
    </w:rPr>
  </w:style>
  <w:style w:type="paragraph" w:customStyle="1" w:styleId="4FEAA379D44246CA8CAA3426FF7D971535">
    <w:name w:val="4FEAA379D44246CA8CAA3426FF7D971535"/>
    <w:rsid w:val="00A07C34"/>
    <w:rPr>
      <w:rFonts w:eastAsiaTheme="minorHAnsi"/>
    </w:rPr>
  </w:style>
  <w:style w:type="paragraph" w:customStyle="1" w:styleId="0B7BC541F6E74A178C85B18D3DC72A0535">
    <w:name w:val="0B7BC541F6E74A178C85B18D3DC72A0535"/>
    <w:rsid w:val="00A07C34"/>
    <w:rPr>
      <w:rFonts w:eastAsiaTheme="minorHAnsi"/>
    </w:rPr>
  </w:style>
  <w:style w:type="paragraph" w:customStyle="1" w:styleId="EB3A4D6026804F638F6EB2C5B6B9340335">
    <w:name w:val="EB3A4D6026804F638F6EB2C5B6B9340335"/>
    <w:rsid w:val="00A07C34"/>
    <w:rPr>
      <w:rFonts w:eastAsiaTheme="minorHAnsi"/>
    </w:rPr>
  </w:style>
  <w:style w:type="paragraph" w:customStyle="1" w:styleId="0A0DECE5E78C447E98ED67DF063A3B8D35">
    <w:name w:val="0A0DECE5E78C447E98ED67DF063A3B8D35"/>
    <w:rsid w:val="00A07C34"/>
    <w:rPr>
      <w:rFonts w:eastAsiaTheme="minorHAnsi"/>
    </w:rPr>
  </w:style>
  <w:style w:type="paragraph" w:customStyle="1" w:styleId="37CA73E932D24D25AFA10AA89005D3E235">
    <w:name w:val="37CA73E932D24D25AFA10AA89005D3E235"/>
    <w:rsid w:val="00A07C34"/>
    <w:rPr>
      <w:rFonts w:eastAsiaTheme="minorHAnsi"/>
    </w:rPr>
  </w:style>
  <w:style w:type="paragraph" w:customStyle="1" w:styleId="788E8389F3CA4FDFA3AE21ADCFAE64ED35">
    <w:name w:val="788E8389F3CA4FDFA3AE21ADCFAE64ED35"/>
    <w:rsid w:val="00A07C34"/>
    <w:rPr>
      <w:rFonts w:eastAsiaTheme="minorHAnsi"/>
    </w:rPr>
  </w:style>
  <w:style w:type="paragraph" w:customStyle="1" w:styleId="6319E32CC19A476EA852525692437D0F35">
    <w:name w:val="6319E32CC19A476EA852525692437D0F35"/>
    <w:rsid w:val="00A07C34"/>
    <w:rPr>
      <w:rFonts w:eastAsiaTheme="minorHAnsi"/>
    </w:rPr>
  </w:style>
  <w:style w:type="paragraph" w:customStyle="1" w:styleId="C8A61570F7404BFABF9355D4F9DFA06F35">
    <w:name w:val="C8A61570F7404BFABF9355D4F9DFA06F35"/>
    <w:rsid w:val="00A07C34"/>
    <w:rPr>
      <w:rFonts w:eastAsiaTheme="minorHAnsi"/>
    </w:rPr>
  </w:style>
  <w:style w:type="paragraph" w:customStyle="1" w:styleId="47A32EDEBEB642C780D99FC48AD3E2C235">
    <w:name w:val="47A32EDEBEB642C780D99FC48AD3E2C235"/>
    <w:rsid w:val="00A07C34"/>
    <w:rPr>
      <w:rFonts w:eastAsiaTheme="minorHAnsi"/>
    </w:rPr>
  </w:style>
  <w:style w:type="paragraph" w:customStyle="1" w:styleId="78B0CA40D2A9441EB0C7580CB80824B135">
    <w:name w:val="78B0CA40D2A9441EB0C7580CB80824B135"/>
    <w:rsid w:val="00A07C34"/>
    <w:rPr>
      <w:rFonts w:eastAsiaTheme="minorHAnsi"/>
    </w:rPr>
  </w:style>
  <w:style w:type="paragraph" w:customStyle="1" w:styleId="E1304195577F454C91CC571A8A8AA1E535">
    <w:name w:val="E1304195577F454C91CC571A8A8AA1E535"/>
    <w:rsid w:val="00A07C34"/>
    <w:rPr>
      <w:rFonts w:eastAsiaTheme="minorHAnsi"/>
    </w:rPr>
  </w:style>
  <w:style w:type="paragraph" w:customStyle="1" w:styleId="0B7AA48A66914AD38001828C130366F335">
    <w:name w:val="0B7AA48A66914AD38001828C130366F335"/>
    <w:rsid w:val="00A07C34"/>
    <w:rPr>
      <w:rFonts w:eastAsiaTheme="minorHAnsi"/>
    </w:rPr>
  </w:style>
  <w:style w:type="paragraph" w:customStyle="1" w:styleId="B4A413C292FE4B80901C589CE2339F4A35">
    <w:name w:val="B4A413C292FE4B80901C589CE2339F4A35"/>
    <w:rsid w:val="00A07C34"/>
    <w:rPr>
      <w:rFonts w:eastAsiaTheme="minorHAnsi"/>
    </w:rPr>
  </w:style>
  <w:style w:type="paragraph" w:customStyle="1" w:styleId="B470010CD9654EFEB281D3AB2873183035">
    <w:name w:val="B470010CD9654EFEB281D3AB2873183035"/>
    <w:rsid w:val="00A07C34"/>
    <w:rPr>
      <w:rFonts w:eastAsiaTheme="minorHAnsi"/>
    </w:rPr>
  </w:style>
  <w:style w:type="paragraph" w:customStyle="1" w:styleId="2057BD0C9C3E472A9B89A9EC6711C11E35">
    <w:name w:val="2057BD0C9C3E472A9B89A9EC6711C11E35"/>
    <w:rsid w:val="00A07C34"/>
    <w:rPr>
      <w:rFonts w:eastAsiaTheme="minorHAnsi"/>
    </w:rPr>
  </w:style>
  <w:style w:type="paragraph" w:customStyle="1" w:styleId="F37C496DF0CA44B3B7BB2D5E436CDDEC35">
    <w:name w:val="F37C496DF0CA44B3B7BB2D5E436CDDEC35"/>
    <w:rsid w:val="00A07C34"/>
    <w:rPr>
      <w:rFonts w:eastAsiaTheme="minorHAnsi"/>
    </w:rPr>
  </w:style>
  <w:style w:type="paragraph" w:customStyle="1" w:styleId="CE1292F728574FCCA1AE608E1C9FC5E235">
    <w:name w:val="CE1292F728574FCCA1AE608E1C9FC5E235"/>
    <w:rsid w:val="00A07C34"/>
    <w:rPr>
      <w:rFonts w:eastAsiaTheme="minorHAnsi"/>
    </w:rPr>
  </w:style>
  <w:style w:type="paragraph" w:customStyle="1" w:styleId="AE7CCF1C762F4E79B54DF408ACE0558B35">
    <w:name w:val="AE7CCF1C762F4E79B54DF408ACE0558B35"/>
    <w:rsid w:val="00A07C34"/>
    <w:rPr>
      <w:rFonts w:eastAsiaTheme="minorHAnsi"/>
    </w:rPr>
  </w:style>
  <w:style w:type="paragraph" w:customStyle="1" w:styleId="79202ED2DB334DA88DC1658CFF71022A35">
    <w:name w:val="79202ED2DB334DA88DC1658CFF71022A35"/>
    <w:rsid w:val="00A07C34"/>
    <w:rPr>
      <w:rFonts w:eastAsiaTheme="minorHAnsi"/>
    </w:rPr>
  </w:style>
  <w:style w:type="paragraph" w:customStyle="1" w:styleId="BBB9644982C44F98BE5B2491B7B8A71535">
    <w:name w:val="BBB9644982C44F98BE5B2491B7B8A71535"/>
    <w:rsid w:val="00A07C34"/>
    <w:rPr>
      <w:rFonts w:eastAsiaTheme="minorHAnsi"/>
    </w:rPr>
  </w:style>
  <w:style w:type="paragraph" w:customStyle="1" w:styleId="4A1DAAC7C9984E8CB93B8CBE4CD3DF7E35">
    <w:name w:val="4A1DAAC7C9984E8CB93B8CBE4CD3DF7E35"/>
    <w:rsid w:val="00A07C34"/>
    <w:rPr>
      <w:rFonts w:eastAsiaTheme="minorHAnsi"/>
    </w:rPr>
  </w:style>
  <w:style w:type="paragraph" w:customStyle="1" w:styleId="CE0B55325988406B8D82019707275C0935">
    <w:name w:val="CE0B55325988406B8D82019707275C0935"/>
    <w:rsid w:val="00A07C34"/>
    <w:rPr>
      <w:rFonts w:eastAsiaTheme="minorHAnsi"/>
    </w:rPr>
  </w:style>
  <w:style w:type="paragraph" w:customStyle="1" w:styleId="1E7CD385C4604E4BBF8C303EE037EC8C35">
    <w:name w:val="1E7CD385C4604E4BBF8C303EE037EC8C35"/>
    <w:rsid w:val="00A07C34"/>
    <w:rPr>
      <w:rFonts w:eastAsiaTheme="minorHAnsi"/>
    </w:rPr>
  </w:style>
  <w:style w:type="paragraph" w:customStyle="1" w:styleId="F897C4B383F9408AA7FBC4FB1F122BF935">
    <w:name w:val="F897C4B383F9408AA7FBC4FB1F122BF935"/>
    <w:rsid w:val="00A07C34"/>
    <w:rPr>
      <w:rFonts w:eastAsiaTheme="minorHAnsi"/>
    </w:rPr>
  </w:style>
  <w:style w:type="paragraph" w:customStyle="1" w:styleId="9FC8A71D1EED4B0A9FB5DE01A0CA844235">
    <w:name w:val="9FC8A71D1EED4B0A9FB5DE01A0CA844235"/>
    <w:rsid w:val="00A07C34"/>
    <w:rPr>
      <w:rFonts w:eastAsiaTheme="minorHAnsi"/>
    </w:rPr>
  </w:style>
  <w:style w:type="paragraph" w:customStyle="1" w:styleId="08955B0E136243458C19ACC6AB7EC96B35">
    <w:name w:val="08955B0E136243458C19ACC6AB7EC96B35"/>
    <w:rsid w:val="00A07C34"/>
    <w:rPr>
      <w:rFonts w:eastAsiaTheme="minorHAnsi"/>
    </w:rPr>
  </w:style>
  <w:style w:type="paragraph" w:customStyle="1" w:styleId="AAB896E9171742E5A53F06DA762B3E0B35">
    <w:name w:val="AAB896E9171742E5A53F06DA762B3E0B35"/>
    <w:rsid w:val="00A07C34"/>
    <w:rPr>
      <w:rFonts w:eastAsiaTheme="minorHAnsi"/>
    </w:rPr>
  </w:style>
  <w:style w:type="paragraph" w:customStyle="1" w:styleId="8D6BD87B5E0747C6BD28E7F2C532755335">
    <w:name w:val="8D6BD87B5E0747C6BD28E7F2C532755335"/>
    <w:rsid w:val="00A07C34"/>
    <w:rPr>
      <w:rFonts w:eastAsiaTheme="minorHAnsi"/>
    </w:rPr>
  </w:style>
  <w:style w:type="paragraph" w:customStyle="1" w:styleId="27663AB6C3ED49C9A6DBC7F4E11C2A2E35">
    <w:name w:val="27663AB6C3ED49C9A6DBC7F4E11C2A2E35"/>
    <w:rsid w:val="00A07C34"/>
    <w:rPr>
      <w:rFonts w:eastAsiaTheme="minorHAnsi"/>
    </w:rPr>
  </w:style>
  <w:style w:type="paragraph" w:customStyle="1" w:styleId="5F4B1AAB319547A6BB935DEE94597C7A35">
    <w:name w:val="5F4B1AAB319547A6BB935DEE94597C7A35"/>
    <w:rsid w:val="00A07C34"/>
    <w:rPr>
      <w:rFonts w:eastAsiaTheme="minorHAnsi"/>
    </w:rPr>
  </w:style>
  <w:style w:type="paragraph" w:customStyle="1" w:styleId="424EAD30F3B3467793379509821B639D35">
    <w:name w:val="424EAD30F3B3467793379509821B639D35"/>
    <w:rsid w:val="00A07C34"/>
    <w:rPr>
      <w:rFonts w:eastAsiaTheme="minorHAnsi"/>
    </w:rPr>
  </w:style>
  <w:style w:type="paragraph" w:customStyle="1" w:styleId="5B43E1E2014743A9923CCEC6A1C19BCC37">
    <w:name w:val="5B43E1E2014743A9923CCEC6A1C19BCC37"/>
    <w:rsid w:val="00A07C34"/>
    <w:rPr>
      <w:rFonts w:eastAsiaTheme="minorHAnsi"/>
    </w:rPr>
  </w:style>
  <w:style w:type="paragraph" w:customStyle="1" w:styleId="E96DE4434DAA4639895ACF7E8FB7A20C36">
    <w:name w:val="E96DE4434DAA4639895ACF7E8FB7A20C36"/>
    <w:rsid w:val="00A07C34"/>
    <w:rPr>
      <w:rFonts w:eastAsiaTheme="minorHAnsi"/>
    </w:rPr>
  </w:style>
  <w:style w:type="paragraph" w:customStyle="1" w:styleId="B432012E4E3D4B88AAA52065CF460B8436">
    <w:name w:val="B432012E4E3D4B88AAA52065CF460B8436"/>
    <w:rsid w:val="00A07C34"/>
    <w:rPr>
      <w:rFonts w:eastAsiaTheme="minorHAnsi"/>
    </w:rPr>
  </w:style>
  <w:style w:type="paragraph" w:customStyle="1" w:styleId="49130652AC3B411581D4CEC6CA88667836">
    <w:name w:val="49130652AC3B411581D4CEC6CA88667836"/>
    <w:rsid w:val="00A07C34"/>
    <w:rPr>
      <w:rFonts w:eastAsiaTheme="minorHAnsi"/>
    </w:rPr>
  </w:style>
  <w:style w:type="paragraph" w:customStyle="1" w:styleId="425511DBC0174CC8B01CBF3232A829B236">
    <w:name w:val="425511DBC0174CC8B01CBF3232A829B236"/>
    <w:rsid w:val="00A07C34"/>
    <w:rPr>
      <w:rFonts w:eastAsiaTheme="minorHAnsi"/>
    </w:rPr>
  </w:style>
  <w:style w:type="paragraph" w:customStyle="1" w:styleId="A6C661EA3F2B4F18B64F5124C01FA7CF36">
    <w:name w:val="A6C661EA3F2B4F18B64F5124C01FA7CF36"/>
    <w:rsid w:val="00A07C34"/>
    <w:rPr>
      <w:rFonts w:eastAsiaTheme="minorHAnsi"/>
    </w:rPr>
  </w:style>
  <w:style w:type="paragraph" w:customStyle="1" w:styleId="725C63E107F7412C9DD6E46A40802F3832">
    <w:name w:val="725C63E107F7412C9DD6E46A40802F3832"/>
    <w:rsid w:val="00A07C34"/>
    <w:rPr>
      <w:rFonts w:eastAsiaTheme="minorHAnsi"/>
    </w:rPr>
  </w:style>
  <w:style w:type="paragraph" w:customStyle="1" w:styleId="6901908CB7B34F989152BAD71E1191C636">
    <w:name w:val="6901908CB7B34F989152BAD71E1191C636"/>
    <w:rsid w:val="00A07C34"/>
    <w:rPr>
      <w:rFonts w:eastAsiaTheme="minorHAnsi"/>
    </w:rPr>
  </w:style>
  <w:style w:type="paragraph" w:customStyle="1" w:styleId="747D7675331F464C8777EA631404F50A36">
    <w:name w:val="747D7675331F464C8777EA631404F50A36"/>
    <w:rsid w:val="00A07C34"/>
    <w:rPr>
      <w:rFonts w:eastAsiaTheme="minorHAnsi"/>
    </w:rPr>
  </w:style>
  <w:style w:type="paragraph" w:customStyle="1" w:styleId="CD70949628334181A8B091324C73BD0C36">
    <w:name w:val="CD70949628334181A8B091324C73BD0C36"/>
    <w:rsid w:val="00A07C34"/>
    <w:rPr>
      <w:rFonts w:eastAsiaTheme="minorHAnsi"/>
    </w:rPr>
  </w:style>
  <w:style w:type="paragraph" w:customStyle="1" w:styleId="3AFD98E95C3849B9AE3AB92FEE4C1B9736">
    <w:name w:val="3AFD98E95C3849B9AE3AB92FEE4C1B9736"/>
    <w:rsid w:val="00A07C34"/>
    <w:rPr>
      <w:rFonts w:eastAsiaTheme="minorHAnsi"/>
    </w:rPr>
  </w:style>
  <w:style w:type="paragraph" w:customStyle="1" w:styleId="30FECE43522E4F38B250A3ED1085630F36">
    <w:name w:val="30FECE43522E4F38B250A3ED1085630F36"/>
    <w:rsid w:val="00A07C34"/>
    <w:rPr>
      <w:rFonts w:eastAsiaTheme="minorHAnsi"/>
    </w:rPr>
  </w:style>
  <w:style w:type="paragraph" w:customStyle="1" w:styleId="60EEAB1BE9E24EEDA873BC743CF2E22936">
    <w:name w:val="60EEAB1BE9E24EEDA873BC743CF2E22936"/>
    <w:rsid w:val="00A07C34"/>
    <w:rPr>
      <w:rFonts w:eastAsiaTheme="minorHAnsi"/>
    </w:rPr>
  </w:style>
  <w:style w:type="paragraph" w:customStyle="1" w:styleId="6A1B571DE20B46F7A65C1B4BC0E93B6E36">
    <w:name w:val="6A1B571DE20B46F7A65C1B4BC0E93B6E36"/>
    <w:rsid w:val="00A07C34"/>
    <w:rPr>
      <w:rFonts w:eastAsiaTheme="minorHAnsi"/>
    </w:rPr>
  </w:style>
  <w:style w:type="paragraph" w:customStyle="1" w:styleId="220DDEC227EB492EB018BD29E3329D1736">
    <w:name w:val="220DDEC227EB492EB018BD29E3329D1736"/>
    <w:rsid w:val="00A07C34"/>
    <w:rPr>
      <w:rFonts w:eastAsiaTheme="minorHAnsi"/>
    </w:rPr>
  </w:style>
  <w:style w:type="paragraph" w:customStyle="1" w:styleId="D5F4DDC97E2F4D2BB6BA321EDC372FEE36">
    <w:name w:val="D5F4DDC97E2F4D2BB6BA321EDC372FEE36"/>
    <w:rsid w:val="00A07C34"/>
    <w:rPr>
      <w:rFonts w:eastAsiaTheme="minorHAnsi"/>
    </w:rPr>
  </w:style>
  <w:style w:type="paragraph" w:customStyle="1" w:styleId="9B6601EC02FF443093BDACCAB4BEFACB36">
    <w:name w:val="9B6601EC02FF443093BDACCAB4BEFACB36"/>
    <w:rsid w:val="00A07C34"/>
    <w:rPr>
      <w:rFonts w:eastAsiaTheme="minorHAnsi"/>
    </w:rPr>
  </w:style>
  <w:style w:type="paragraph" w:customStyle="1" w:styleId="75D5E4FA05FF433380977840B31D8EF836">
    <w:name w:val="75D5E4FA05FF433380977840B31D8EF836"/>
    <w:rsid w:val="00A07C34"/>
    <w:rPr>
      <w:rFonts w:eastAsiaTheme="minorHAnsi"/>
    </w:rPr>
  </w:style>
  <w:style w:type="paragraph" w:customStyle="1" w:styleId="CA0768CB81EF4AF6BBC11C0655F472A036">
    <w:name w:val="CA0768CB81EF4AF6BBC11C0655F472A036"/>
    <w:rsid w:val="00A07C34"/>
    <w:rPr>
      <w:rFonts w:eastAsiaTheme="minorHAnsi"/>
    </w:rPr>
  </w:style>
  <w:style w:type="paragraph" w:customStyle="1" w:styleId="067041811A6D4A4FA61D097613A8FBBE36">
    <w:name w:val="067041811A6D4A4FA61D097613A8FBBE36"/>
    <w:rsid w:val="00A07C34"/>
    <w:rPr>
      <w:rFonts w:eastAsiaTheme="minorHAnsi"/>
    </w:rPr>
  </w:style>
  <w:style w:type="paragraph" w:customStyle="1" w:styleId="9FA095E30DCA4B678A59EF300BF9462336">
    <w:name w:val="9FA095E30DCA4B678A59EF300BF9462336"/>
    <w:rsid w:val="00A07C34"/>
    <w:rPr>
      <w:rFonts w:eastAsiaTheme="minorHAnsi"/>
    </w:rPr>
  </w:style>
  <w:style w:type="paragraph" w:customStyle="1" w:styleId="ED6D03DC8437426CA9D5F8EB01FB87BD36">
    <w:name w:val="ED6D03DC8437426CA9D5F8EB01FB87BD36"/>
    <w:rsid w:val="00A07C34"/>
    <w:rPr>
      <w:rFonts w:eastAsiaTheme="minorHAnsi"/>
    </w:rPr>
  </w:style>
  <w:style w:type="paragraph" w:customStyle="1" w:styleId="EED9F9E17DAF488CB3B1C2BABB075FA736">
    <w:name w:val="EED9F9E17DAF488CB3B1C2BABB075FA736"/>
    <w:rsid w:val="00A07C34"/>
    <w:rPr>
      <w:rFonts w:eastAsiaTheme="minorHAnsi"/>
    </w:rPr>
  </w:style>
  <w:style w:type="paragraph" w:customStyle="1" w:styleId="09A8379BBBA74E47BE33A2E0C86E448436">
    <w:name w:val="09A8379BBBA74E47BE33A2E0C86E448436"/>
    <w:rsid w:val="00A07C34"/>
    <w:rPr>
      <w:rFonts w:eastAsiaTheme="minorHAnsi"/>
    </w:rPr>
  </w:style>
  <w:style w:type="paragraph" w:customStyle="1" w:styleId="AAEA40224C564A29AC0F3405B1D118E236">
    <w:name w:val="AAEA40224C564A29AC0F3405B1D118E236"/>
    <w:rsid w:val="00A07C34"/>
    <w:rPr>
      <w:rFonts w:eastAsiaTheme="minorHAnsi"/>
    </w:rPr>
  </w:style>
  <w:style w:type="paragraph" w:customStyle="1" w:styleId="E5A2D34A97254476A466E31572A5CCA036">
    <w:name w:val="E5A2D34A97254476A466E31572A5CCA036"/>
    <w:rsid w:val="00A07C34"/>
    <w:rPr>
      <w:rFonts w:eastAsiaTheme="minorHAnsi"/>
    </w:rPr>
  </w:style>
  <w:style w:type="paragraph" w:customStyle="1" w:styleId="25915255E24F4225B6D9E15DBC1B24C736">
    <w:name w:val="25915255E24F4225B6D9E15DBC1B24C736"/>
    <w:rsid w:val="00A07C34"/>
    <w:rPr>
      <w:rFonts w:eastAsiaTheme="minorHAnsi"/>
    </w:rPr>
  </w:style>
  <w:style w:type="paragraph" w:customStyle="1" w:styleId="046FA9C79EE3406C8AA40D2086AFCA9736">
    <w:name w:val="046FA9C79EE3406C8AA40D2086AFCA9736"/>
    <w:rsid w:val="00A07C34"/>
    <w:rPr>
      <w:rFonts w:eastAsiaTheme="minorHAnsi"/>
    </w:rPr>
  </w:style>
  <w:style w:type="paragraph" w:customStyle="1" w:styleId="2D614D2DCB0D47BC8CCD1B066BC1501E36">
    <w:name w:val="2D614D2DCB0D47BC8CCD1B066BC1501E36"/>
    <w:rsid w:val="00A07C34"/>
    <w:rPr>
      <w:rFonts w:eastAsiaTheme="minorHAnsi"/>
    </w:rPr>
  </w:style>
  <w:style w:type="paragraph" w:customStyle="1" w:styleId="36F7CBFBDFFF412E97B87395BF3EE8F836">
    <w:name w:val="36F7CBFBDFFF412E97B87395BF3EE8F836"/>
    <w:rsid w:val="00A07C34"/>
    <w:rPr>
      <w:rFonts w:eastAsiaTheme="minorHAnsi"/>
    </w:rPr>
  </w:style>
  <w:style w:type="paragraph" w:customStyle="1" w:styleId="9207334FC7E048B1A10FB9B9C95089E736">
    <w:name w:val="9207334FC7E048B1A10FB9B9C95089E736"/>
    <w:rsid w:val="00A07C34"/>
    <w:rPr>
      <w:rFonts w:eastAsiaTheme="minorHAnsi"/>
    </w:rPr>
  </w:style>
  <w:style w:type="paragraph" w:customStyle="1" w:styleId="88AF13263EE94C4397F1248EC0150F5436">
    <w:name w:val="88AF13263EE94C4397F1248EC0150F5436"/>
    <w:rsid w:val="00A07C34"/>
    <w:rPr>
      <w:rFonts w:eastAsiaTheme="minorHAnsi"/>
    </w:rPr>
  </w:style>
  <w:style w:type="paragraph" w:customStyle="1" w:styleId="4FEAA379D44246CA8CAA3426FF7D971536">
    <w:name w:val="4FEAA379D44246CA8CAA3426FF7D971536"/>
    <w:rsid w:val="00A07C34"/>
    <w:rPr>
      <w:rFonts w:eastAsiaTheme="minorHAnsi"/>
    </w:rPr>
  </w:style>
  <w:style w:type="paragraph" w:customStyle="1" w:styleId="0B7BC541F6E74A178C85B18D3DC72A0536">
    <w:name w:val="0B7BC541F6E74A178C85B18D3DC72A0536"/>
    <w:rsid w:val="00A07C34"/>
    <w:rPr>
      <w:rFonts w:eastAsiaTheme="minorHAnsi"/>
    </w:rPr>
  </w:style>
  <w:style w:type="paragraph" w:customStyle="1" w:styleId="EB3A4D6026804F638F6EB2C5B6B9340336">
    <w:name w:val="EB3A4D6026804F638F6EB2C5B6B9340336"/>
    <w:rsid w:val="00A07C34"/>
    <w:rPr>
      <w:rFonts w:eastAsiaTheme="minorHAnsi"/>
    </w:rPr>
  </w:style>
  <w:style w:type="paragraph" w:customStyle="1" w:styleId="0A0DECE5E78C447E98ED67DF063A3B8D36">
    <w:name w:val="0A0DECE5E78C447E98ED67DF063A3B8D36"/>
    <w:rsid w:val="00A07C34"/>
    <w:rPr>
      <w:rFonts w:eastAsiaTheme="minorHAnsi"/>
    </w:rPr>
  </w:style>
  <w:style w:type="paragraph" w:customStyle="1" w:styleId="37CA73E932D24D25AFA10AA89005D3E236">
    <w:name w:val="37CA73E932D24D25AFA10AA89005D3E236"/>
    <w:rsid w:val="00A07C34"/>
    <w:rPr>
      <w:rFonts w:eastAsiaTheme="minorHAnsi"/>
    </w:rPr>
  </w:style>
  <w:style w:type="paragraph" w:customStyle="1" w:styleId="788E8389F3CA4FDFA3AE21ADCFAE64ED36">
    <w:name w:val="788E8389F3CA4FDFA3AE21ADCFAE64ED36"/>
    <w:rsid w:val="00A07C34"/>
    <w:rPr>
      <w:rFonts w:eastAsiaTheme="minorHAnsi"/>
    </w:rPr>
  </w:style>
  <w:style w:type="paragraph" w:customStyle="1" w:styleId="6319E32CC19A476EA852525692437D0F36">
    <w:name w:val="6319E32CC19A476EA852525692437D0F36"/>
    <w:rsid w:val="00A07C34"/>
    <w:rPr>
      <w:rFonts w:eastAsiaTheme="minorHAnsi"/>
    </w:rPr>
  </w:style>
  <w:style w:type="paragraph" w:customStyle="1" w:styleId="C8A61570F7404BFABF9355D4F9DFA06F36">
    <w:name w:val="C8A61570F7404BFABF9355D4F9DFA06F36"/>
    <w:rsid w:val="00A07C34"/>
    <w:rPr>
      <w:rFonts w:eastAsiaTheme="minorHAnsi"/>
    </w:rPr>
  </w:style>
  <w:style w:type="paragraph" w:customStyle="1" w:styleId="47A32EDEBEB642C780D99FC48AD3E2C236">
    <w:name w:val="47A32EDEBEB642C780D99FC48AD3E2C236"/>
    <w:rsid w:val="00A07C34"/>
    <w:rPr>
      <w:rFonts w:eastAsiaTheme="minorHAnsi"/>
    </w:rPr>
  </w:style>
  <w:style w:type="paragraph" w:customStyle="1" w:styleId="78B0CA40D2A9441EB0C7580CB80824B136">
    <w:name w:val="78B0CA40D2A9441EB0C7580CB80824B136"/>
    <w:rsid w:val="00A07C34"/>
    <w:rPr>
      <w:rFonts w:eastAsiaTheme="minorHAnsi"/>
    </w:rPr>
  </w:style>
  <w:style w:type="paragraph" w:customStyle="1" w:styleId="E1304195577F454C91CC571A8A8AA1E536">
    <w:name w:val="E1304195577F454C91CC571A8A8AA1E536"/>
    <w:rsid w:val="00A07C34"/>
    <w:rPr>
      <w:rFonts w:eastAsiaTheme="minorHAnsi"/>
    </w:rPr>
  </w:style>
  <w:style w:type="paragraph" w:customStyle="1" w:styleId="0B7AA48A66914AD38001828C130366F336">
    <w:name w:val="0B7AA48A66914AD38001828C130366F336"/>
    <w:rsid w:val="00A07C34"/>
    <w:rPr>
      <w:rFonts w:eastAsiaTheme="minorHAnsi"/>
    </w:rPr>
  </w:style>
  <w:style w:type="paragraph" w:customStyle="1" w:styleId="B4A413C292FE4B80901C589CE2339F4A36">
    <w:name w:val="B4A413C292FE4B80901C589CE2339F4A36"/>
    <w:rsid w:val="00A07C34"/>
    <w:rPr>
      <w:rFonts w:eastAsiaTheme="minorHAnsi"/>
    </w:rPr>
  </w:style>
  <w:style w:type="paragraph" w:customStyle="1" w:styleId="B470010CD9654EFEB281D3AB2873183036">
    <w:name w:val="B470010CD9654EFEB281D3AB2873183036"/>
    <w:rsid w:val="00A07C34"/>
    <w:rPr>
      <w:rFonts w:eastAsiaTheme="minorHAnsi"/>
    </w:rPr>
  </w:style>
  <w:style w:type="paragraph" w:customStyle="1" w:styleId="2057BD0C9C3E472A9B89A9EC6711C11E36">
    <w:name w:val="2057BD0C9C3E472A9B89A9EC6711C11E36"/>
    <w:rsid w:val="00A07C34"/>
    <w:rPr>
      <w:rFonts w:eastAsiaTheme="minorHAnsi"/>
    </w:rPr>
  </w:style>
  <w:style w:type="paragraph" w:customStyle="1" w:styleId="F37C496DF0CA44B3B7BB2D5E436CDDEC36">
    <w:name w:val="F37C496DF0CA44B3B7BB2D5E436CDDEC36"/>
    <w:rsid w:val="00A07C34"/>
    <w:rPr>
      <w:rFonts w:eastAsiaTheme="minorHAnsi"/>
    </w:rPr>
  </w:style>
  <w:style w:type="paragraph" w:customStyle="1" w:styleId="CE1292F728574FCCA1AE608E1C9FC5E236">
    <w:name w:val="CE1292F728574FCCA1AE608E1C9FC5E236"/>
    <w:rsid w:val="00A07C34"/>
    <w:rPr>
      <w:rFonts w:eastAsiaTheme="minorHAnsi"/>
    </w:rPr>
  </w:style>
  <w:style w:type="paragraph" w:customStyle="1" w:styleId="AE7CCF1C762F4E79B54DF408ACE0558B36">
    <w:name w:val="AE7CCF1C762F4E79B54DF408ACE0558B36"/>
    <w:rsid w:val="00A07C34"/>
    <w:rPr>
      <w:rFonts w:eastAsiaTheme="minorHAnsi"/>
    </w:rPr>
  </w:style>
  <w:style w:type="paragraph" w:customStyle="1" w:styleId="79202ED2DB334DA88DC1658CFF71022A36">
    <w:name w:val="79202ED2DB334DA88DC1658CFF71022A36"/>
    <w:rsid w:val="00A07C34"/>
    <w:rPr>
      <w:rFonts w:eastAsiaTheme="minorHAnsi"/>
    </w:rPr>
  </w:style>
  <w:style w:type="paragraph" w:customStyle="1" w:styleId="BBB9644982C44F98BE5B2491B7B8A71536">
    <w:name w:val="BBB9644982C44F98BE5B2491B7B8A71536"/>
    <w:rsid w:val="00A07C34"/>
    <w:rPr>
      <w:rFonts w:eastAsiaTheme="minorHAnsi"/>
    </w:rPr>
  </w:style>
  <w:style w:type="paragraph" w:customStyle="1" w:styleId="4A1DAAC7C9984E8CB93B8CBE4CD3DF7E36">
    <w:name w:val="4A1DAAC7C9984E8CB93B8CBE4CD3DF7E36"/>
    <w:rsid w:val="00A07C34"/>
    <w:rPr>
      <w:rFonts w:eastAsiaTheme="minorHAnsi"/>
    </w:rPr>
  </w:style>
  <w:style w:type="paragraph" w:customStyle="1" w:styleId="CE0B55325988406B8D82019707275C0936">
    <w:name w:val="CE0B55325988406B8D82019707275C0936"/>
    <w:rsid w:val="00A07C34"/>
    <w:rPr>
      <w:rFonts w:eastAsiaTheme="minorHAnsi"/>
    </w:rPr>
  </w:style>
  <w:style w:type="paragraph" w:customStyle="1" w:styleId="1E7CD385C4604E4BBF8C303EE037EC8C36">
    <w:name w:val="1E7CD385C4604E4BBF8C303EE037EC8C36"/>
    <w:rsid w:val="00A07C34"/>
    <w:rPr>
      <w:rFonts w:eastAsiaTheme="minorHAnsi"/>
    </w:rPr>
  </w:style>
  <w:style w:type="paragraph" w:customStyle="1" w:styleId="F897C4B383F9408AA7FBC4FB1F122BF936">
    <w:name w:val="F897C4B383F9408AA7FBC4FB1F122BF936"/>
    <w:rsid w:val="00A07C34"/>
    <w:rPr>
      <w:rFonts w:eastAsiaTheme="minorHAnsi"/>
    </w:rPr>
  </w:style>
  <w:style w:type="paragraph" w:customStyle="1" w:styleId="9FC8A71D1EED4B0A9FB5DE01A0CA844236">
    <w:name w:val="9FC8A71D1EED4B0A9FB5DE01A0CA844236"/>
    <w:rsid w:val="00A07C34"/>
    <w:rPr>
      <w:rFonts w:eastAsiaTheme="minorHAnsi"/>
    </w:rPr>
  </w:style>
  <w:style w:type="paragraph" w:customStyle="1" w:styleId="08955B0E136243458C19ACC6AB7EC96B36">
    <w:name w:val="08955B0E136243458C19ACC6AB7EC96B36"/>
    <w:rsid w:val="00A07C34"/>
    <w:rPr>
      <w:rFonts w:eastAsiaTheme="minorHAnsi"/>
    </w:rPr>
  </w:style>
  <w:style w:type="paragraph" w:customStyle="1" w:styleId="AAB896E9171742E5A53F06DA762B3E0B36">
    <w:name w:val="AAB896E9171742E5A53F06DA762B3E0B36"/>
    <w:rsid w:val="00A07C34"/>
    <w:rPr>
      <w:rFonts w:eastAsiaTheme="minorHAnsi"/>
    </w:rPr>
  </w:style>
  <w:style w:type="paragraph" w:customStyle="1" w:styleId="8D6BD87B5E0747C6BD28E7F2C532755336">
    <w:name w:val="8D6BD87B5E0747C6BD28E7F2C532755336"/>
    <w:rsid w:val="00A07C34"/>
    <w:rPr>
      <w:rFonts w:eastAsiaTheme="minorHAnsi"/>
    </w:rPr>
  </w:style>
  <w:style w:type="paragraph" w:customStyle="1" w:styleId="27663AB6C3ED49C9A6DBC7F4E11C2A2E36">
    <w:name w:val="27663AB6C3ED49C9A6DBC7F4E11C2A2E36"/>
    <w:rsid w:val="00A07C34"/>
    <w:rPr>
      <w:rFonts w:eastAsiaTheme="minorHAnsi"/>
    </w:rPr>
  </w:style>
  <w:style w:type="paragraph" w:customStyle="1" w:styleId="5F4B1AAB319547A6BB935DEE94597C7A36">
    <w:name w:val="5F4B1AAB319547A6BB935DEE94597C7A36"/>
    <w:rsid w:val="00A07C34"/>
    <w:rPr>
      <w:rFonts w:eastAsiaTheme="minorHAnsi"/>
    </w:rPr>
  </w:style>
  <w:style w:type="paragraph" w:customStyle="1" w:styleId="424EAD30F3B3467793379509821B639D36">
    <w:name w:val="424EAD30F3B3467793379509821B639D36"/>
    <w:rsid w:val="00A07C34"/>
    <w:rPr>
      <w:rFonts w:eastAsiaTheme="minorHAnsi"/>
    </w:rPr>
  </w:style>
  <w:style w:type="paragraph" w:customStyle="1" w:styleId="5B43E1E2014743A9923CCEC6A1C19BCC38">
    <w:name w:val="5B43E1E2014743A9923CCEC6A1C19BCC38"/>
    <w:rsid w:val="00A07C34"/>
    <w:rPr>
      <w:rFonts w:eastAsiaTheme="minorHAnsi"/>
    </w:rPr>
  </w:style>
  <w:style w:type="paragraph" w:customStyle="1" w:styleId="E96DE4434DAA4639895ACF7E8FB7A20C37">
    <w:name w:val="E96DE4434DAA4639895ACF7E8FB7A20C37"/>
    <w:rsid w:val="00A07C34"/>
    <w:rPr>
      <w:rFonts w:eastAsiaTheme="minorHAnsi"/>
    </w:rPr>
  </w:style>
  <w:style w:type="paragraph" w:customStyle="1" w:styleId="B432012E4E3D4B88AAA52065CF460B8437">
    <w:name w:val="B432012E4E3D4B88AAA52065CF460B8437"/>
    <w:rsid w:val="00A07C34"/>
    <w:rPr>
      <w:rFonts w:eastAsiaTheme="minorHAnsi"/>
    </w:rPr>
  </w:style>
  <w:style w:type="paragraph" w:customStyle="1" w:styleId="49130652AC3B411581D4CEC6CA88667837">
    <w:name w:val="49130652AC3B411581D4CEC6CA88667837"/>
    <w:rsid w:val="00A07C34"/>
    <w:rPr>
      <w:rFonts w:eastAsiaTheme="minorHAnsi"/>
    </w:rPr>
  </w:style>
  <w:style w:type="paragraph" w:customStyle="1" w:styleId="425511DBC0174CC8B01CBF3232A829B237">
    <w:name w:val="425511DBC0174CC8B01CBF3232A829B237"/>
    <w:rsid w:val="00A07C34"/>
    <w:rPr>
      <w:rFonts w:eastAsiaTheme="minorHAnsi"/>
    </w:rPr>
  </w:style>
  <w:style w:type="paragraph" w:customStyle="1" w:styleId="A6C661EA3F2B4F18B64F5124C01FA7CF37">
    <w:name w:val="A6C661EA3F2B4F18B64F5124C01FA7CF37"/>
    <w:rsid w:val="00A07C34"/>
    <w:rPr>
      <w:rFonts w:eastAsiaTheme="minorHAnsi"/>
    </w:rPr>
  </w:style>
  <w:style w:type="paragraph" w:customStyle="1" w:styleId="725C63E107F7412C9DD6E46A40802F3833">
    <w:name w:val="725C63E107F7412C9DD6E46A40802F3833"/>
    <w:rsid w:val="00A07C34"/>
    <w:rPr>
      <w:rFonts w:eastAsiaTheme="minorHAnsi"/>
    </w:rPr>
  </w:style>
  <w:style w:type="paragraph" w:customStyle="1" w:styleId="6901908CB7B34F989152BAD71E1191C637">
    <w:name w:val="6901908CB7B34F989152BAD71E1191C637"/>
    <w:rsid w:val="00A07C34"/>
    <w:rPr>
      <w:rFonts w:eastAsiaTheme="minorHAnsi"/>
    </w:rPr>
  </w:style>
  <w:style w:type="paragraph" w:customStyle="1" w:styleId="747D7675331F464C8777EA631404F50A37">
    <w:name w:val="747D7675331F464C8777EA631404F50A37"/>
    <w:rsid w:val="00A07C34"/>
    <w:rPr>
      <w:rFonts w:eastAsiaTheme="minorHAnsi"/>
    </w:rPr>
  </w:style>
  <w:style w:type="paragraph" w:customStyle="1" w:styleId="CD70949628334181A8B091324C73BD0C37">
    <w:name w:val="CD70949628334181A8B091324C73BD0C37"/>
    <w:rsid w:val="00A07C34"/>
    <w:rPr>
      <w:rFonts w:eastAsiaTheme="minorHAnsi"/>
    </w:rPr>
  </w:style>
  <w:style w:type="paragraph" w:customStyle="1" w:styleId="3AFD98E95C3849B9AE3AB92FEE4C1B9737">
    <w:name w:val="3AFD98E95C3849B9AE3AB92FEE4C1B9737"/>
    <w:rsid w:val="00A07C34"/>
    <w:rPr>
      <w:rFonts w:eastAsiaTheme="minorHAnsi"/>
    </w:rPr>
  </w:style>
  <w:style w:type="paragraph" w:customStyle="1" w:styleId="30FECE43522E4F38B250A3ED1085630F37">
    <w:name w:val="30FECE43522E4F38B250A3ED1085630F37"/>
    <w:rsid w:val="00A07C34"/>
    <w:rPr>
      <w:rFonts w:eastAsiaTheme="minorHAnsi"/>
    </w:rPr>
  </w:style>
  <w:style w:type="paragraph" w:customStyle="1" w:styleId="60EEAB1BE9E24EEDA873BC743CF2E22937">
    <w:name w:val="60EEAB1BE9E24EEDA873BC743CF2E22937"/>
    <w:rsid w:val="00A07C34"/>
    <w:rPr>
      <w:rFonts w:eastAsiaTheme="minorHAnsi"/>
    </w:rPr>
  </w:style>
  <w:style w:type="paragraph" w:customStyle="1" w:styleId="6A1B571DE20B46F7A65C1B4BC0E93B6E37">
    <w:name w:val="6A1B571DE20B46F7A65C1B4BC0E93B6E37"/>
    <w:rsid w:val="00A07C34"/>
    <w:rPr>
      <w:rFonts w:eastAsiaTheme="minorHAnsi"/>
    </w:rPr>
  </w:style>
  <w:style w:type="paragraph" w:customStyle="1" w:styleId="220DDEC227EB492EB018BD29E3329D1737">
    <w:name w:val="220DDEC227EB492EB018BD29E3329D1737"/>
    <w:rsid w:val="00A07C34"/>
    <w:rPr>
      <w:rFonts w:eastAsiaTheme="minorHAnsi"/>
    </w:rPr>
  </w:style>
  <w:style w:type="paragraph" w:customStyle="1" w:styleId="D5F4DDC97E2F4D2BB6BA321EDC372FEE37">
    <w:name w:val="D5F4DDC97E2F4D2BB6BA321EDC372FEE37"/>
    <w:rsid w:val="00A07C34"/>
    <w:rPr>
      <w:rFonts w:eastAsiaTheme="minorHAnsi"/>
    </w:rPr>
  </w:style>
  <w:style w:type="paragraph" w:customStyle="1" w:styleId="9B6601EC02FF443093BDACCAB4BEFACB37">
    <w:name w:val="9B6601EC02FF443093BDACCAB4BEFACB37"/>
    <w:rsid w:val="00A07C34"/>
    <w:rPr>
      <w:rFonts w:eastAsiaTheme="minorHAnsi"/>
    </w:rPr>
  </w:style>
  <w:style w:type="paragraph" w:customStyle="1" w:styleId="75D5E4FA05FF433380977840B31D8EF837">
    <w:name w:val="75D5E4FA05FF433380977840B31D8EF837"/>
    <w:rsid w:val="00A07C34"/>
    <w:rPr>
      <w:rFonts w:eastAsiaTheme="minorHAnsi"/>
    </w:rPr>
  </w:style>
  <w:style w:type="paragraph" w:customStyle="1" w:styleId="CA0768CB81EF4AF6BBC11C0655F472A037">
    <w:name w:val="CA0768CB81EF4AF6BBC11C0655F472A037"/>
    <w:rsid w:val="00A07C34"/>
    <w:rPr>
      <w:rFonts w:eastAsiaTheme="minorHAnsi"/>
    </w:rPr>
  </w:style>
  <w:style w:type="paragraph" w:customStyle="1" w:styleId="067041811A6D4A4FA61D097613A8FBBE37">
    <w:name w:val="067041811A6D4A4FA61D097613A8FBBE37"/>
    <w:rsid w:val="00A07C34"/>
    <w:rPr>
      <w:rFonts w:eastAsiaTheme="minorHAnsi"/>
    </w:rPr>
  </w:style>
  <w:style w:type="paragraph" w:customStyle="1" w:styleId="9FA095E30DCA4B678A59EF300BF9462337">
    <w:name w:val="9FA095E30DCA4B678A59EF300BF9462337"/>
    <w:rsid w:val="00A07C34"/>
    <w:rPr>
      <w:rFonts w:eastAsiaTheme="minorHAnsi"/>
    </w:rPr>
  </w:style>
  <w:style w:type="paragraph" w:customStyle="1" w:styleId="ED6D03DC8437426CA9D5F8EB01FB87BD37">
    <w:name w:val="ED6D03DC8437426CA9D5F8EB01FB87BD37"/>
    <w:rsid w:val="00A07C34"/>
    <w:rPr>
      <w:rFonts w:eastAsiaTheme="minorHAnsi"/>
    </w:rPr>
  </w:style>
  <w:style w:type="paragraph" w:customStyle="1" w:styleId="EED9F9E17DAF488CB3B1C2BABB075FA737">
    <w:name w:val="EED9F9E17DAF488CB3B1C2BABB075FA737"/>
    <w:rsid w:val="00A07C34"/>
    <w:rPr>
      <w:rFonts w:eastAsiaTheme="minorHAnsi"/>
    </w:rPr>
  </w:style>
  <w:style w:type="paragraph" w:customStyle="1" w:styleId="09A8379BBBA74E47BE33A2E0C86E448437">
    <w:name w:val="09A8379BBBA74E47BE33A2E0C86E448437"/>
    <w:rsid w:val="00A07C34"/>
    <w:rPr>
      <w:rFonts w:eastAsiaTheme="minorHAnsi"/>
    </w:rPr>
  </w:style>
  <w:style w:type="paragraph" w:customStyle="1" w:styleId="AAEA40224C564A29AC0F3405B1D118E237">
    <w:name w:val="AAEA40224C564A29AC0F3405B1D118E237"/>
    <w:rsid w:val="00A07C34"/>
    <w:rPr>
      <w:rFonts w:eastAsiaTheme="minorHAnsi"/>
    </w:rPr>
  </w:style>
  <w:style w:type="paragraph" w:customStyle="1" w:styleId="E5A2D34A97254476A466E31572A5CCA037">
    <w:name w:val="E5A2D34A97254476A466E31572A5CCA037"/>
    <w:rsid w:val="00A07C34"/>
    <w:rPr>
      <w:rFonts w:eastAsiaTheme="minorHAnsi"/>
    </w:rPr>
  </w:style>
  <w:style w:type="paragraph" w:customStyle="1" w:styleId="25915255E24F4225B6D9E15DBC1B24C737">
    <w:name w:val="25915255E24F4225B6D9E15DBC1B24C737"/>
    <w:rsid w:val="00A07C34"/>
    <w:rPr>
      <w:rFonts w:eastAsiaTheme="minorHAnsi"/>
    </w:rPr>
  </w:style>
  <w:style w:type="paragraph" w:customStyle="1" w:styleId="046FA9C79EE3406C8AA40D2086AFCA9737">
    <w:name w:val="046FA9C79EE3406C8AA40D2086AFCA9737"/>
    <w:rsid w:val="00A07C34"/>
    <w:rPr>
      <w:rFonts w:eastAsiaTheme="minorHAnsi"/>
    </w:rPr>
  </w:style>
  <w:style w:type="paragraph" w:customStyle="1" w:styleId="2D614D2DCB0D47BC8CCD1B066BC1501E37">
    <w:name w:val="2D614D2DCB0D47BC8CCD1B066BC1501E37"/>
    <w:rsid w:val="00A07C34"/>
    <w:rPr>
      <w:rFonts w:eastAsiaTheme="minorHAnsi"/>
    </w:rPr>
  </w:style>
  <w:style w:type="paragraph" w:customStyle="1" w:styleId="36F7CBFBDFFF412E97B87395BF3EE8F837">
    <w:name w:val="36F7CBFBDFFF412E97B87395BF3EE8F837"/>
    <w:rsid w:val="00A07C34"/>
    <w:rPr>
      <w:rFonts w:eastAsiaTheme="minorHAnsi"/>
    </w:rPr>
  </w:style>
  <w:style w:type="paragraph" w:customStyle="1" w:styleId="9207334FC7E048B1A10FB9B9C95089E737">
    <w:name w:val="9207334FC7E048B1A10FB9B9C95089E737"/>
    <w:rsid w:val="00A07C34"/>
    <w:rPr>
      <w:rFonts w:eastAsiaTheme="minorHAnsi"/>
    </w:rPr>
  </w:style>
  <w:style w:type="paragraph" w:customStyle="1" w:styleId="88AF13263EE94C4397F1248EC0150F5437">
    <w:name w:val="88AF13263EE94C4397F1248EC0150F5437"/>
    <w:rsid w:val="00A07C34"/>
    <w:rPr>
      <w:rFonts w:eastAsiaTheme="minorHAnsi"/>
    </w:rPr>
  </w:style>
  <w:style w:type="paragraph" w:customStyle="1" w:styleId="4FEAA379D44246CA8CAA3426FF7D971537">
    <w:name w:val="4FEAA379D44246CA8CAA3426FF7D971537"/>
    <w:rsid w:val="00A07C34"/>
    <w:rPr>
      <w:rFonts w:eastAsiaTheme="minorHAnsi"/>
    </w:rPr>
  </w:style>
  <w:style w:type="paragraph" w:customStyle="1" w:styleId="0B7BC541F6E74A178C85B18D3DC72A0537">
    <w:name w:val="0B7BC541F6E74A178C85B18D3DC72A0537"/>
    <w:rsid w:val="00A07C34"/>
    <w:rPr>
      <w:rFonts w:eastAsiaTheme="minorHAnsi"/>
    </w:rPr>
  </w:style>
  <w:style w:type="paragraph" w:customStyle="1" w:styleId="EB3A4D6026804F638F6EB2C5B6B9340337">
    <w:name w:val="EB3A4D6026804F638F6EB2C5B6B9340337"/>
    <w:rsid w:val="00A07C34"/>
    <w:rPr>
      <w:rFonts w:eastAsiaTheme="minorHAnsi"/>
    </w:rPr>
  </w:style>
  <w:style w:type="paragraph" w:customStyle="1" w:styleId="0A0DECE5E78C447E98ED67DF063A3B8D37">
    <w:name w:val="0A0DECE5E78C447E98ED67DF063A3B8D37"/>
    <w:rsid w:val="00A07C34"/>
    <w:rPr>
      <w:rFonts w:eastAsiaTheme="minorHAnsi"/>
    </w:rPr>
  </w:style>
  <w:style w:type="paragraph" w:customStyle="1" w:styleId="37CA73E932D24D25AFA10AA89005D3E237">
    <w:name w:val="37CA73E932D24D25AFA10AA89005D3E237"/>
    <w:rsid w:val="00A07C34"/>
    <w:rPr>
      <w:rFonts w:eastAsiaTheme="minorHAnsi"/>
    </w:rPr>
  </w:style>
  <w:style w:type="paragraph" w:customStyle="1" w:styleId="788E8389F3CA4FDFA3AE21ADCFAE64ED37">
    <w:name w:val="788E8389F3CA4FDFA3AE21ADCFAE64ED37"/>
    <w:rsid w:val="00A07C34"/>
    <w:rPr>
      <w:rFonts w:eastAsiaTheme="minorHAnsi"/>
    </w:rPr>
  </w:style>
  <w:style w:type="paragraph" w:customStyle="1" w:styleId="6319E32CC19A476EA852525692437D0F37">
    <w:name w:val="6319E32CC19A476EA852525692437D0F37"/>
    <w:rsid w:val="00A07C34"/>
    <w:rPr>
      <w:rFonts w:eastAsiaTheme="minorHAnsi"/>
    </w:rPr>
  </w:style>
  <w:style w:type="paragraph" w:customStyle="1" w:styleId="C8A61570F7404BFABF9355D4F9DFA06F37">
    <w:name w:val="C8A61570F7404BFABF9355D4F9DFA06F37"/>
    <w:rsid w:val="00A07C34"/>
    <w:rPr>
      <w:rFonts w:eastAsiaTheme="minorHAnsi"/>
    </w:rPr>
  </w:style>
  <w:style w:type="paragraph" w:customStyle="1" w:styleId="47A32EDEBEB642C780D99FC48AD3E2C237">
    <w:name w:val="47A32EDEBEB642C780D99FC48AD3E2C237"/>
    <w:rsid w:val="00A07C34"/>
    <w:rPr>
      <w:rFonts w:eastAsiaTheme="minorHAnsi"/>
    </w:rPr>
  </w:style>
  <w:style w:type="paragraph" w:customStyle="1" w:styleId="78B0CA40D2A9441EB0C7580CB80824B137">
    <w:name w:val="78B0CA40D2A9441EB0C7580CB80824B137"/>
    <w:rsid w:val="00A07C34"/>
    <w:rPr>
      <w:rFonts w:eastAsiaTheme="minorHAnsi"/>
    </w:rPr>
  </w:style>
  <w:style w:type="paragraph" w:customStyle="1" w:styleId="E1304195577F454C91CC571A8A8AA1E537">
    <w:name w:val="E1304195577F454C91CC571A8A8AA1E537"/>
    <w:rsid w:val="00A07C34"/>
    <w:rPr>
      <w:rFonts w:eastAsiaTheme="minorHAnsi"/>
    </w:rPr>
  </w:style>
  <w:style w:type="paragraph" w:customStyle="1" w:styleId="0B7AA48A66914AD38001828C130366F337">
    <w:name w:val="0B7AA48A66914AD38001828C130366F337"/>
    <w:rsid w:val="00A07C34"/>
    <w:rPr>
      <w:rFonts w:eastAsiaTheme="minorHAnsi"/>
    </w:rPr>
  </w:style>
  <w:style w:type="paragraph" w:customStyle="1" w:styleId="B4A413C292FE4B80901C589CE2339F4A37">
    <w:name w:val="B4A413C292FE4B80901C589CE2339F4A37"/>
    <w:rsid w:val="00A07C34"/>
    <w:rPr>
      <w:rFonts w:eastAsiaTheme="minorHAnsi"/>
    </w:rPr>
  </w:style>
  <w:style w:type="paragraph" w:customStyle="1" w:styleId="B470010CD9654EFEB281D3AB2873183037">
    <w:name w:val="B470010CD9654EFEB281D3AB2873183037"/>
    <w:rsid w:val="00A07C34"/>
    <w:rPr>
      <w:rFonts w:eastAsiaTheme="minorHAnsi"/>
    </w:rPr>
  </w:style>
  <w:style w:type="paragraph" w:customStyle="1" w:styleId="2057BD0C9C3E472A9B89A9EC6711C11E37">
    <w:name w:val="2057BD0C9C3E472A9B89A9EC6711C11E37"/>
    <w:rsid w:val="00A07C34"/>
    <w:rPr>
      <w:rFonts w:eastAsiaTheme="minorHAnsi"/>
    </w:rPr>
  </w:style>
  <w:style w:type="paragraph" w:customStyle="1" w:styleId="F37C496DF0CA44B3B7BB2D5E436CDDEC37">
    <w:name w:val="F37C496DF0CA44B3B7BB2D5E436CDDEC37"/>
    <w:rsid w:val="00A07C34"/>
    <w:rPr>
      <w:rFonts w:eastAsiaTheme="minorHAnsi"/>
    </w:rPr>
  </w:style>
  <w:style w:type="paragraph" w:customStyle="1" w:styleId="CE1292F728574FCCA1AE608E1C9FC5E237">
    <w:name w:val="CE1292F728574FCCA1AE608E1C9FC5E237"/>
    <w:rsid w:val="00A07C34"/>
    <w:rPr>
      <w:rFonts w:eastAsiaTheme="minorHAnsi"/>
    </w:rPr>
  </w:style>
  <w:style w:type="paragraph" w:customStyle="1" w:styleId="AE7CCF1C762F4E79B54DF408ACE0558B37">
    <w:name w:val="AE7CCF1C762F4E79B54DF408ACE0558B37"/>
    <w:rsid w:val="00A07C34"/>
    <w:rPr>
      <w:rFonts w:eastAsiaTheme="minorHAnsi"/>
    </w:rPr>
  </w:style>
  <w:style w:type="paragraph" w:customStyle="1" w:styleId="79202ED2DB334DA88DC1658CFF71022A37">
    <w:name w:val="79202ED2DB334DA88DC1658CFF71022A37"/>
    <w:rsid w:val="00A07C34"/>
    <w:rPr>
      <w:rFonts w:eastAsiaTheme="minorHAnsi"/>
    </w:rPr>
  </w:style>
  <w:style w:type="paragraph" w:customStyle="1" w:styleId="BBB9644982C44F98BE5B2491B7B8A71537">
    <w:name w:val="BBB9644982C44F98BE5B2491B7B8A71537"/>
    <w:rsid w:val="00A07C34"/>
    <w:rPr>
      <w:rFonts w:eastAsiaTheme="minorHAnsi"/>
    </w:rPr>
  </w:style>
  <w:style w:type="paragraph" w:customStyle="1" w:styleId="4A1DAAC7C9984E8CB93B8CBE4CD3DF7E37">
    <w:name w:val="4A1DAAC7C9984E8CB93B8CBE4CD3DF7E37"/>
    <w:rsid w:val="00A07C34"/>
    <w:rPr>
      <w:rFonts w:eastAsiaTheme="minorHAnsi"/>
    </w:rPr>
  </w:style>
  <w:style w:type="paragraph" w:customStyle="1" w:styleId="CE0B55325988406B8D82019707275C0937">
    <w:name w:val="CE0B55325988406B8D82019707275C0937"/>
    <w:rsid w:val="00A07C34"/>
    <w:rPr>
      <w:rFonts w:eastAsiaTheme="minorHAnsi"/>
    </w:rPr>
  </w:style>
  <w:style w:type="paragraph" w:customStyle="1" w:styleId="1E7CD385C4604E4BBF8C303EE037EC8C37">
    <w:name w:val="1E7CD385C4604E4BBF8C303EE037EC8C37"/>
    <w:rsid w:val="00A07C34"/>
    <w:rPr>
      <w:rFonts w:eastAsiaTheme="minorHAnsi"/>
    </w:rPr>
  </w:style>
  <w:style w:type="paragraph" w:customStyle="1" w:styleId="F897C4B383F9408AA7FBC4FB1F122BF937">
    <w:name w:val="F897C4B383F9408AA7FBC4FB1F122BF937"/>
    <w:rsid w:val="00A07C34"/>
    <w:rPr>
      <w:rFonts w:eastAsiaTheme="minorHAnsi"/>
    </w:rPr>
  </w:style>
  <w:style w:type="paragraph" w:customStyle="1" w:styleId="9FC8A71D1EED4B0A9FB5DE01A0CA844237">
    <w:name w:val="9FC8A71D1EED4B0A9FB5DE01A0CA844237"/>
    <w:rsid w:val="00A07C34"/>
    <w:rPr>
      <w:rFonts w:eastAsiaTheme="minorHAnsi"/>
    </w:rPr>
  </w:style>
  <w:style w:type="paragraph" w:customStyle="1" w:styleId="08955B0E136243458C19ACC6AB7EC96B37">
    <w:name w:val="08955B0E136243458C19ACC6AB7EC96B37"/>
    <w:rsid w:val="00A07C34"/>
    <w:rPr>
      <w:rFonts w:eastAsiaTheme="minorHAnsi"/>
    </w:rPr>
  </w:style>
  <w:style w:type="paragraph" w:customStyle="1" w:styleId="AAB896E9171742E5A53F06DA762B3E0B37">
    <w:name w:val="AAB896E9171742E5A53F06DA762B3E0B37"/>
    <w:rsid w:val="00A07C34"/>
    <w:rPr>
      <w:rFonts w:eastAsiaTheme="minorHAnsi"/>
    </w:rPr>
  </w:style>
  <w:style w:type="paragraph" w:customStyle="1" w:styleId="8D6BD87B5E0747C6BD28E7F2C532755337">
    <w:name w:val="8D6BD87B5E0747C6BD28E7F2C532755337"/>
    <w:rsid w:val="00A07C34"/>
    <w:rPr>
      <w:rFonts w:eastAsiaTheme="minorHAnsi"/>
    </w:rPr>
  </w:style>
  <w:style w:type="paragraph" w:customStyle="1" w:styleId="27663AB6C3ED49C9A6DBC7F4E11C2A2E37">
    <w:name w:val="27663AB6C3ED49C9A6DBC7F4E11C2A2E37"/>
    <w:rsid w:val="00A07C34"/>
    <w:rPr>
      <w:rFonts w:eastAsiaTheme="minorHAnsi"/>
    </w:rPr>
  </w:style>
  <w:style w:type="paragraph" w:customStyle="1" w:styleId="5F4B1AAB319547A6BB935DEE94597C7A37">
    <w:name w:val="5F4B1AAB319547A6BB935DEE94597C7A37"/>
    <w:rsid w:val="00A07C34"/>
    <w:rPr>
      <w:rFonts w:eastAsiaTheme="minorHAnsi"/>
    </w:rPr>
  </w:style>
  <w:style w:type="paragraph" w:customStyle="1" w:styleId="424EAD30F3B3467793379509821B639D37">
    <w:name w:val="424EAD30F3B3467793379509821B639D37"/>
    <w:rsid w:val="00A07C34"/>
    <w:rPr>
      <w:rFonts w:eastAsiaTheme="minorHAnsi"/>
    </w:rPr>
  </w:style>
  <w:style w:type="paragraph" w:customStyle="1" w:styleId="5B43E1E2014743A9923CCEC6A1C19BCC39">
    <w:name w:val="5B43E1E2014743A9923CCEC6A1C19BCC39"/>
    <w:rsid w:val="00A07C34"/>
    <w:rPr>
      <w:rFonts w:eastAsiaTheme="minorHAnsi"/>
    </w:rPr>
  </w:style>
  <w:style w:type="paragraph" w:customStyle="1" w:styleId="E96DE4434DAA4639895ACF7E8FB7A20C38">
    <w:name w:val="E96DE4434DAA4639895ACF7E8FB7A20C38"/>
    <w:rsid w:val="00A07C34"/>
    <w:rPr>
      <w:rFonts w:eastAsiaTheme="minorHAnsi"/>
    </w:rPr>
  </w:style>
  <w:style w:type="paragraph" w:customStyle="1" w:styleId="B432012E4E3D4B88AAA52065CF460B8438">
    <w:name w:val="B432012E4E3D4B88AAA52065CF460B8438"/>
    <w:rsid w:val="00A07C34"/>
    <w:rPr>
      <w:rFonts w:eastAsiaTheme="minorHAnsi"/>
    </w:rPr>
  </w:style>
  <w:style w:type="paragraph" w:customStyle="1" w:styleId="49130652AC3B411581D4CEC6CA88667838">
    <w:name w:val="49130652AC3B411581D4CEC6CA88667838"/>
    <w:rsid w:val="00A07C34"/>
    <w:rPr>
      <w:rFonts w:eastAsiaTheme="minorHAnsi"/>
    </w:rPr>
  </w:style>
  <w:style w:type="paragraph" w:customStyle="1" w:styleId="425511DBC0174CC8B01CBF3232A829B238">
    <w:name w:val="425511DBC0174CC8B01CBF3232A829B238"/>
    <w:rsid w:val="00A07C34"/>
    <w:rPr>
      <w:rFonts w:eastAsiaTheme="minorHAnsi"/>
    </w:rPr>
  </w:style>
  <w:style w:type="paragraph" w:customStyle="1" w:styleId="A6C661EA3F2B4F18B64F5124C01FA7CF38">
    <w:name w:val="A6C661EA3F2B4F18B64F5124C01FA7CF38"/>
    <w:rsid w:val="00A07C34"/>
    <w:rPr>
      <w:rFonts w:eastAsiaTheme="minorHAnsi"/>
    </w:rPr>
  </w:style>
  <w:style w:type="paragraph" w:customStyle="1" w:styleId="725C63E107F7412C9DD6E46A40802F3834">
    <w:name w:val="725C63E107F7412C9DD6E46A40802F3834"/>
    <w:rsid w:val="00A07C34"/>
    <w:rPr>
      <w:rFonts w:eastAsiaTheme="minorHAnsi"/>
    </w:rPr>
  </w:style>
  <w:style w:type="paragraph" w:customStyle="1" w:styleId="6901908CB7B34F989152BAD71E1191C638">
    <w:name w:val="6901908CB7B34F989152BAD71E1191C638"/>
    <w:rsid w:val="00A07C34"/>
    <w:rPr>
      <w:rFonts w:eastAsiaTheme="minorHAnsi"/>
    </w:rPr>
  </w:style>
  <w:style w:type="paragraph" w:customStyle="1" w:styleId="747D7675331F464C8777EA631404F50A38">
    <w:name w:val="747D7675331F464C8777EA631404F50A38"/>
    <w:rsid w:val="00A07C34"/>
    <w:rPr>
      <w:rFonts w:eastAsiaTheme="minorHAnsi"/>
    </w:rPr>
  </w:style>
  <w:style w:type="paragraph" w:customStyle="1" w:styleId="CD70949628334181A8B091324C73BD0C38">
    <w:name w:val="CD70949628334181A8B091324C73BD0C38"/>
    <w:rsid w:val="00A07C34"/>
    <w:rPr>
      <w:rFonts w:eastAsiaTheme="minorHAnsi"/>
    </w:rPr>
  </w:style>
  <w:style w:type="paragraph" w:customStyle="1" w:styleId="3AFD98E95C3849B9AE3AB92FEE4C1B9738">
    <w:name w:val="3AFD98E95C3849B9AE3AB92FEE4C1B9738"/>
    <w:rsid w:val="00A07C34"/>
    <w:rPr>
      <w:rFonts w:eastAsiaTheme="minorHAnsi"/>
    </w:rPr>
  </w:style>
  <w:style w:type="paragraph" w:customStyle="1" w:styleId="30FECE43522E4F38B250A3ED1085630F38">
    <w:name w:val="30FECE43522E4F38B250A3ED1085630F38"/>
    <w:rsid w:val="00A07C34"/>
    <w:rPr>
      <w:rFonts w:eastAsiaTheme="minorHAnsi"/>
    </w:rPr>
  </w:style>
  <w:style w:type="paragraph" w:customStyle="1" w:styleId="60EEAB1BE9E24EEDA873BC743CF2E22938">
    <w:name w:val="60EEAB1BE9E24EEDA873BC743CF2E22938"/>
    <w:rsid w:val="00A07C34"/>
    <w:rPr>
      <w:rFonts w:eastAsiaTheme="minorHAnsi"/>
    </w:rPr>
  </w:style>
  <w:style w:type="paragraph" w:customStyle="1" w:styleId="6A1B571DE20B46F7A65C1B4BC0E93B6E38">
    <w:name w:val="6A1B571DE20B46F7A65C1B4BC0E93B6E38"/>
    <w:rsid w:val="00A07C34"/>
    <w:rPr>
      <w:rFonts w:eastAsiaTheme="minorHAnsi"/>
    </w:rPr>
  </w:style>
  <w:style w:type="paragraph" w:customStyle="1" w:styleId="220DDEC227EB492EB018BD29E3329D1738">
    <w:name w:val="220DDEC227EB492EB018BD29E3329D1738"/>
    <w:rsid w:val="00A07C34"/>
    <w:rPr>
      <w:rFonts w:eastAsiaTheme="minorHAnsi"/>
    </w:rPr>
  </w:style>
  <w:style w:type="paragraph" w:customStyle="1" w:styleId="D5F4DDC97E2F4D2BB6BA321EDC372FEE38">
    <w:name w:val="D5F4DDC97E2F4D2BB6BA321EDC372FEE38"/>
    <w:rsid w:val="00A07C34"/>
    <w:rPr>
      <w:rFonts w:eastAsiaTheme="minorHAnsi"/>
    </w:rPr>
  </w:style>
  <w:style w:type="paragraph" w:customStyle="1" w:styleId="9B6601EC02FF443093BDACCAB4BEFACB38">
    <w:name w:val="9B6601EC02FF443093BDACCAB4BEFACB38"/>
    <w:rsid w:val="00A07C34"/>
    <w:rPr>
      <w:rFonts w:eastAsiaTheme="minorHAnsi"/>
    </w:rPr>
  </w:style>
  <w:style w:type="paragraph" w:customStyle="1" w:styleId="75D5E4FA05FF433380977840B31D8EF838">
    <w:name w:val="75D5E4FA05FF433380977840B31D8EF838"/>
    <w:rsid w:val="00A07C34"/>
    <w:rPr>
      <w:rFonts w:eastAsiaTheme="minorHAnsi"/>
    </w:rPr>
  </w:style>
  <w:style w:type="paragraph" w:customStyle="1" w:styleId="CA0768CB81EF4AF6BBC11C0655F472A038">
    <w:name w:val="CA0768CB81EF4AF6BBC11C0655F472A038"/>
    <w:rsid w:val="00A07C34"/>
    <w:rPr>
      <w:rFonts w:eastAsiaTheme="minorHAnsi"/>
    </w:rPr>
  </w:style>
  <w:style w:type="paragraph" w:customStyle="1" w:styleId="067041811A6D4A4FA61D097613A8FBBE38">
    <w:name w:val="067041811A6D4A4FA61D097613A8FBBE38"/>
    <w:rsid w:val="00A07C34"/>
    <w:rPr>
      <w:rFonts w:eastAsiaTheme="minorHAnsi"/>
    </w:rPr>
  </w:style>
  <w:style w:type="paragraph" w:customStyle="1" w:styleId="9FA095E30DCA4B678A59EF300BF9462338">
    <w:name w:val="9FA095E30DCA4B678A59EF300BF9462338"/>
    <w:rsid w:val="00A07C34"/>
    <w:rPr>
      <w:rFonts w:eastAsiaTheme="minorHAnsi"/>
    </w:rPr>
  </w:style>
  <w:style w:type="paragraph" w:customStyle="1" w:styleId="ED6D03DC8437426CA9D5F8EB01FB87BD38">
    <w:name w:val="ED6D03DC8437426CA9D5F8EB01FB87BD38"/>
    <w:rsid w:val="00A07C34"/>
    <w:rPr>
      <w:rFonts w:eastAsiaTheme="minorHAnsi"/>
    </w:rPr>
  </w:style>
  <w:style w:type="paragraph" w:customStyle="1" w:styleId="EED9F9E17DAF488CB3B1C2BABB075FA738">
    <w:name w:val="EED9F9E17DAF488CB3B1C2BABB075FA738"/>
    <w:rsid w:val="00A07C34"/>
    <w:rPr>
      <w:rFonts w:eastAsiaTheme="minorHAnsi"/>
    </w:rPr>
  </w:style>
  <w:style w:type="paragraph" w:customStyle="1" w:styleId="09A8379BBBA74E47BE33A2E0C86E448438">
    <w:name w:val="09A8379BBBA74E47BE33A2E0C86E448438"/>
    <w:rsid w:val="00A07C34"/>
    <w:rPr>
      <w:rFonts w:eastAsiaTheme="minorHAnsi"/>
    </w:rPr>
  </w:style>
  <w:style w:type="paragraph" w:customStyle="1" w:styleId="AAEA40224C564A29AC0F3405B1D118E238">
    <w:name w:val="AAEA40224C564A29AC0F3405B1D118E238"/>
    <w:rsid w:val="00A07C34"/>
    <w:rPr>
      <w:rFonts w:eastAsiaTheme="minorHAnsi"/>
    </w:rPr>
  </w:style>
  <w:style w:type="paragraph" w:customStyle="1" w:styleId="E5A2D34A97254476A466E31572A5CCA038">
    <w:name w:val="E5A2D34A97254476A466E31572A5CCA038"/>
    <w:rsid w:val="00A07C34"/>
    <w:rPr>
      <w:rFonts w:eastAsiaTheme="minorHAnsi"/>
    </w:rPr>
  </w:style>
  <w:style w:type="paragraph" w:customStyle="1" w:styleId="25915255E24F4225B6D9E15DBC1B24C738">
    <w:name w:val="25915255E24F4225B6D9E15DBC1B24C738"/>
    <w:rsid w:val="00A07C34"/>
    <w:rPr>
      <w:rFonts w:eastAsiaTheme="minorHAnsi"/>
    </w:rPr>
  </w:style>
  <w:style w:type="paragraph" w:customStyle="1" w:styleId="046FA9C79EE3406C8AA40D2086AFCA9738">
    <w:name w:val="046FA9C79EE3406C8AA40D2086AFCA9738"/>
    <w:rsid w:val="00A07C34"/>
    <w:rPr>
      <w:rFonts w:eastAsiaTheme="minorHAnsi"/>
    </w:rPr>
  </w:style>
  <w:style w:type="paragraph" w:customStyle="1" w:styleId="2D614D2DCB0D47BC8CCD1B066BC1501E38">
    <w:name w:val="2D614D2DCB0D47BC8CCD1B066BC1501E38"/>
    <w:rsid w:val="00A07C34"/>
    <w:rPr>
      <w:rFonts w:eastAsiaTheme="minorHAnsi"/>
    </w:rPr>
  </w:style>
  <w:style w:type="paragraph" w:customStyle="1" w:styleId="36F7CBFBDFFF412E97B87395BF3EE8F838">
    <w:name w:val="36F7CBFBDFFF412E97B87395BF3EE8F838"/>
    <w:rsid w:val="00A07C34"/>
    <w:rPr>
      <w:rFonts w:eastAsiaTheme="minorHAnsi"/>
    </w:rPr>
  </w:style>
  <w:style w:type="paragraph" w:customStyle="1" w:styleId="9207334FC7E048B1A10FB9B9C95089E738">
    <w:name w:val="9207334FC7E048B1A10FB9B9C95089E738"/>
    <w:rsid w:val="00A07C34"/>
    <w:rPr>
      <w:rFonts w:eastAsiaTheme="minorHAnsi"/>
    </w:rPr>
  </w:style>
  <w:style w:type="paragraph" w:customStyle="1" w:styleId="88AF13263EE94C4397F1248EC0150F5438">
    <w:name w:val="88AF13263EE94C4397F1248EC0150F5438"/>
    <w:rsid w:val="00A07C34"/>
    <w:rPr>
      <w:rFonts w:eastAsiaTheme="minorHAnsi"/>
    </w:rPr>
  </w:style>
  <w:style w:type="paragraph" w:customStyle="1" w:styleId="4FEAA379D44246CA8CAA3426FF7D971538">
    <w:name w:val="4FEAA379D44246CA8CAA3426FF7D971538"/>
    <w:rsid w:val="00A07C34"/>
    <w:rPr>
      <w:rFonts w:eastAsiaTheme="minorHAnsi"/>
    </w:rPr>
  </w:style>
  <w:style w:type="paragraph" w:customStyle="1" w:styleId="0B7BC541F6E74A178C85B18D3DC72A0538">
    <w:name w:val="0B7BC541F6E74A178C85B18D3DC72A0538"/>
    <w:rsid w:val="00A07C34"/>
    <w:rPr>
      <w:rFonts w:eastAsiaTheme="minorHAnsi"/>
    </w:rPr>
  </w:style>
  <w:style w:type="paragraph" w:customStyle="1" w:styleId="EB3A4D6026804F638F6EB2C5B6B9340338">
    <w:name w:val="EB3A4D6026804F638F6EB2C5B6B9340338"/>
    <w:rsid w:val="00A07C34"/>
    <w:rPr>
      <w:rFonts w:eastAsiaTheme="minorHAnsi"/>
    </w:rPr>
  </w:style>
  <w:style w:type="paragraph" w:customStyle="1" w:styleId="0A0DECE5E78C447E98ED67DF063A3B8D38">
    <w:name w:val="0A0DECE5E78C447E98ED67DF063A3B8D38"/>
    <w:rsid w:val="00A07C34"/>
    <w:rPr>
      <w:rFonts w:eastAsiaTheme="minorHAnsi"/>
    </w:rPr>
  </w:style>
  <w:style w:type="paragraph" w:customStyle="1" w:styleId="37CA73E932D24D25AFA10AA89005D3E238">
    <w:name w:val="37CA73E932D24D25AFA10AA89005D3E238"/>
    <w:rsid w:val="00A07C34"/>
    <w:rPr>
      <w:rFonts w:eastAsiaTheme="minorHAnsi"/>
    </w:rPr>
  </w:style>
  <w:style w:type="paragraph" w:customStyle="1" w:styleId="788E8389F3CA4FDFA3AE21ADCFAE64ED38">
    <w:name w:val="788E8389F3CA4FDFA3AE21ADCFAE64ED38"/>
    <w:rsid w:val="00A07C34"/>
    <w:rPr>
      <w:rFonts w:eastAsiaTheme="minorHAnsi"/>
    </w:rPr>
  </w:style>
  <w:style w:type="paragraph" w:customStyle="1" w:styleId="6319E32CC19A476EA852525692437D0F38">
    <w:name w:val="6319E32CC19A476EA852525692437D0F38"/>
    <w:rsid w:val="00A07C34"/>
    <w:rPr>
      <w:rFonts w:eastAsiaTheme="minorHAnsi"/>
    </w:rPr>
  </w:style>
  <w:style w:type="paragraph" w:customStyle="1" w:styleId="C8A61570F7404BFABF9355D4F9DFA06F38">
    <w:name w:val="C8A61570F7404BFABF9355D4F9DFA06F38"/>
    <w:rsid w:val="00A07C34"/>
    <w:rPr>
      <w:rFonts w:eastAsiaTheme="minorHAnsi"/>
    </w:rPr>
  </w:style>
  <w:style w:type="paragraph" w:customStyle="1" w:styleId="47A32EDEBEB642C780D99FC48AD3E2C238">
    <w:name w:val="47A32EDEBEB642C780D99FC48AD3E2C238"/>
    <w:rsid w:val="00A07C34"/>
    <w:rPr>
      <w:rFonts w:eastAsiaTheme="minorHAnsi"/>
    </w:rPr>
  </w:style>
  <w:style w:type="paragraph" w:customStyle="1" w:styleId="78B0CA40D2A9441EB0C7580CB80824B138">
    <w:name w:val="78B0CA40D2A9441EB0C7580CB80824B138"/>
    <w:rsid w:val="00A07C34"/>
    <w:rPr>
      <w:rFonts w:eastAsiaTheme="minorHAnsi"/>
    </w:rPr>
  </w:style>
  <w:style w:type="paragraph" w:customStyle="1" w:styleId="E1304195577F454C91CC571A8A8AA1E538">
    <w:name w:val="E1304195577F454C91CC571A8A8AA1E538"/>
    <w:rsid w:val="00A07C34"/>
    <w:rPr>
      <w:rFonts w:eastAsiaTheme="minorHAnsi"/>
    </w:rPr>
  </w:style>
  <w:style w:type="paragraph" w:customStyle="1" w:styleId="0B7AA48A66914AD38001828C130366F338">
    <w:name w:val="0B7AA48A66914AD38001828C130366F338"/>
    <w:rsid w:val="00A07C34"/>
    <w:rPr>
      <w:rFonts w:eastAsiaTheme="minorHAnsi"/>
    </w:rPr>
  </w:style>
  <w:style w:type="paragraph" w:customStyle="1" w:styleId="B4A413C292FE4B80901C589CE2339F4A38">
    <w:name w:val="B4A413C292FE4B80901C589CE2339F4A38"/>
    <w:rsid w:val="00A07C34"/>
    <w:rPr>
      <w:rFonts w:eastAsiaTheme="minorHAnsi"/>
    </w:rPr>
  </w:style>
  <w:style w:type="paragraph" w:customStyle="1" w:styleId="B470010CD9654EFEB281D3AB2873183038">
    <w:name w:val="B470010CD9654EFEB281D3AB2873183038"/>
    <w:rsid w:val="00A07C34"/>
    <w:rPr>
      <w:rFonts w:eastAsiaTheme="minorHAnsi"/>
    </w:rPr>
  </w:style>
  <w:style w:type="paragraph" w:customStyle="1" w:styleId="2057BD0C9C3E472A9B89A9EC6711C11E38">
    <w:name w:val="2057BD0C9C3E472A9B89A9EC6711C11E38"/>
    <w:rsid w:val="00A07C34"/>
    <w:rPr>
      <w:rFonts w:eastAsiaTheme="minorHAnsi"/>
    </w:rPr>
  </w:style>
  <w:style w:type="paragraph" w:customStyle="1" w:styleId="F37C496DF0CA44B3B7BB2D5E436CDDEC38">
    <w:name w:val="F37C496DF0CA44B3B7BB2D5E436CDDEC38"/>
    <w:rsid w:val="00A07C34"/>
    <w:rPr>
      <w:rFonts w:eastAsiaTheme="minorHAnsi"/>
    </w:rPr>
  </w:style>
  <w:style w:type="paragraph" w:customStyle="1" w:styleId="CE1292F728574FCCA1AE608E1C9FC5E238">
    <w:name w:val="CE1292F728574FCCA1AE608E1C9FC5E238"/>
    <w:rsid w:val="00A07C34"/>
    <w:rPr>
      <w:rFonts w:eastAsiaTheme="minorHAnsi"/>
    </w:rPr>
  </w:style>
  <w:style w:type="paragraph" w:customStyle="1" w:styleId="AE7CCF1C762F4E79B54DF408ACE0558B38">
    <w:name w:val="AE7CCF1C762F4E79B54DF408ACE0558B38"/>
    <w:rsid w:val="00A07C34"/>
    <w:rPr>
      <w:rFonts w:eastAsiaTheme="minorHAnsi"/>
    </w:rPr>
  </w:style>
  <w:style w:type="paragraph" w:customStyle="1" w:styleId="79202ED2DB334DA88DC1658CFF71022A38">
    <w:name w:val="79202ED2DB334DA88DC1658CFF71022A38"/>
    <w:rsid w:val="00A07C34"/>
    <w:rPr>
      <w:rFonts w:eastAsiaTheme="minorHAnsi"/>
    </w:rPr>
  </w:style>
  <w:style w:type="paragraph" w:customStyle="1" w:styleId="BBB9644982C44F98BE5B2491B7B8A71538">
    <w:name w:val="BBB9644982C44F98BE5B2491B7B8A71538"/>
    <w:rsid w:val="00A07C34"/>
    <w:rPr>
      <w:rFonts w:eastAsiaTheme="minorHAnsi"/>
    </w:rPr>
  </w:style>
  <w:style w:type="paragraph" w:customStyle="1" w:styleId="4A1DAAC7C9984E8CB93B8CBE4CD3DF7E38">
    <w:name w:val="4A1DAAC7C9984E8CB93B8CBE4CD3DF7E38"/>
    <w:rsid w:val="00A07C34"/>
    <w:rPr>
      <w:rFonts w:eastAsiaTheme="minorHAnsi"/>
    </w:rPr>
  </w:style>
  <w:style w:type="paragraph" w:customStyle="1" w:styleId="CE0B55325988406B8D82019707275C0938">
    <w:name w:val="CE0B55325988406B8D82019707275C0938"/>
    <w:rsid w:val="00A07C34"/>
    <w:rPr>
      <w:rFonts w:eastAsiaTheme="minorHAnsi"/>
    </w:rPr>
  </w:style>
  <w:style w:type="paragraph" w:customStyle="1" w:styleId="1E7CD385C4604E4BBF8C303EE037EC8C38">
    <w:name w:val="1E7CD385C4604E4BBF8C303EE037EC8C38"/>
    <w:rsid w:val="00A07C34"/>
    <w:rPr>
      <w:rFonts w:eastAsiaTheme="minorHAnsi"/>
    </w:rPr>
  </w:style>
  <w:style w:type="paragraph" w:customStyle="1" w:styleId="F897C4B383F9408AA7FBC4FB1F122BF938">
    <w:name w:val="F897C4B383F9408AA7FBC4FB1F122BF938"/>
    <w:rsid w:val="00A07C34"/>
    <w:rPr>
      <w:rFonts w:eastAsiaTheme="minorHAnsi"/>
    </w:rPr>
  </w:style>
  <w:style w:type="paragraph" w:customStyle="1" w:styleId="9FC8A71D1EED4B0A9FB5DE01A0CA844238">
    <w:name w:val="9FC8A71D1EED4B0A9FB5DE01A0CA844238"/>
    <w:rsid w:val="00A07C34"/>
    <w:rPr>
      <w:rFonts w:eastAsiaTheme="minorHAnsi"/>
    </w:rPr>
  </w:style>
  <w:style w:type="paragraph" w:customStyle="1" w:styleId="08955B0E136243458C19ACC6AB7EC96B38">
    <w:name w:val="08955B0E136243458C19ACC6AB7EC96B38"/>
    <w:rsid w:val="00A07C34"/>
    <w:rPr>
      <w:rFonts w:eastAsiaTheme="minorHAnsi"/>
    </w:rPr>
  </w:style>
  <w:style w:type="paragraph" w:customStyle="1" w:styleId="AAB896E9171742E5A53F06DA762B3E0B38">
    <w:name w:val="AAB896E9171742E5A53F06DA762B3E0B38"/>
    <w:rsid w:val="00A07C34"/>
    <w:rPr>
      <w:rFonts w:eastAsiaTheme="minorHAnsi"/>
    </w:rPr>
  </w:style>
  <w:style w:type="paragraph" w:customStyle="1" w:styleId="8D6BD87B5E0747C6BD28E7F2C532755338">
    <w:name w:val="8D6BD87B5E0747C6BD28E7F2C532755338"/>
    <w:rsid w:val="00A07C34"/>
    <w:rPr>
      <w:rFonts w:eastAsiaTheme="minorHAnsi"/>
    </w:rPr>
  </w:style>
  <w:style w:type="paragraph" w:customStyle="1" w:styleId="27663AB6C3ED49C9A6DBC7F4E11C2A2E38">
    <w:name w:val="27663AB6C3ED49C9A6DBC7F4E11C2A2E38"/>
    <w:rsid w:val="00A07C34"/>
    <w:rPr>
      <w:rFonts w:eastAsiaTheme="minorHAnsi"/>
    </w:rPr>
  </w:style>
  <w:style w:type="paragraph" w:customStyle="1" w:styleId="5F4B1AAB319547A6BB935DEE94597C7A38">
    <w:name w:val="5F4B1AAB319547A6BB935DEE94597C7A38"/>
    <w:rsid w:val="00A07C34"/>
    <w:rPr>
      <w:rFonts w:eastAsiaTheme="minorHAnsi"/>
    </w:rPr>
  </w:style>
  <w:style w:type="paragraph" w:customStyle="1" w:styleId="424EAD30F3B3467793379509821B639D38">
    <w:name w:val="424EAD30F3B3467793379509821B639D38"/>
    <w:rsid w:val="00A07C34"/>
    <w:rPr>
      <w:rFonts w:eastAsiaTheme="minorHAnsi"/>
    </w:rPr>
  </w:style>
  <w:style w:type="paragraph" w:customStyle="1" w:styleId="5B43E1E2014743A9923CCEC6A1C19BCC40">
    <w:name w:val="5B43E1E2014743A9923CCEC6A1C19BCC40"/>
    <w:rsid w:val="00A07C34"/>
    <w:rPr>
      <w:rFonts w:eastAsiaTheme="minorHAnsi"/>
    </w:rPr>
  </w:style>
  <w:style w:type="paragraph" w:customStyle="1" w:styleId="E96DE4434DAA4639895ACF7E8FB7A20C39">
    <w:name w:val="E96DE4434DAA4639895ACF7E8FB7A20C39"/>
    <w:rsid w:val="00A07C34"/>
    <w:rPr>
      <w:rFonts w:eastAsiaTheme="minorHAnsi"/>
    </w:rPr>
  </w:style>
  <w:style w:type="paragraph" w:customStyle="1" w:styleId="B432012E4E3D4B88AAA52065CF460B8439">
    <w:name w:val="B432012E4E3D4B88AAA52065CF460B8439"/>
    <w:rsid w:val="00A07C34"/>
    <w:rPr>
      <w:rFonts w:eastAsiaTheme="minorHAnsi"/>
    </w:rPr>
  </w:style>
  <w:style w:type="paragraph" w:customStyle="1" w:styleId="49130652AC3B411581D4CEC6CA88667839">
    <w:name w:val="49130652AC3B411581D4CEC6CA88667839"/>
    <w:rsid w:val="00A07C34"/>
    <w:rPr>
      <w:rFonts w:eastAsiaTheme="minorHAnsi"/>
    </w:rPr>
  </w:style>
  <w:style w:type="paragraph" w:customStyle="1" w:styleId="425511DBC0174CC8B01CBF3232A829B239">
    <w:name w:val="425511DBC0174CC8B01CBF3232A829B239"/>
    <w:rsid w:val="00A07C34"/>
    <w:rPr>
      <w:rFonts w:eastAsiaTheme="minorHAnsi"/>
    </w:rPr>
  </w:style>
  <w:style w:type="paragraph" w:customStyle="1" w:styleId="A6C661EA3F2B4F18B64F5124C01FA7CF39">
    <w:name w:val="A6C661EA3F2B4F18B64F5124C01FA7CF39"/>
    <w:rsid w:val="00A07C34"/>
    <w:rPr>
      <w:rFonts w:eastAsiaTheme="minorHAnsi"/>
    </w:rPr>
  </w:style>
  <w:style w:type="paragraph" w:customStyle="1" w:styleId="725C63E107F7412C9DD6E46A40802F3835">
    <w:name w:val="725C63E107F7412C9DD6E46A40802F3835"/>
    <w:rsid w:val="00A07C34"/>
    <w:rPr>
      <w:rFonts w:eastAsiaTheme="minorHAnsi"/>
    </w:rPr>
  </w:style>
  <w:style w:type="paragraph" w:customStyle="1" w:styleId="6901908CB7B34F989152BAD71E1191C639">
    <w:name w:val="6901908CB7B34F989152BAD71E1191C639"/>
    <w:rsid w:val="00A07C34"/>
    <w:rPr>
      <w:rFonts w:eastAsiaTheme="minorHAnsi"/>
    </w:rPr>
  </w:style>
  <w:style w:type="paragraph" w:customStyle="1" w:styleId="747D7675331F464C8777EA631404F50A39">
    <w:name w:val="747D7675331F464C8777EA631404F50A39"/>
    <w:rsid w:val="00A07C34"/>
    <w:rPr>
      <w:rFonts w:eastAsiaTheme="minorHAnsi"/>
    </w:rPr>
  </w:style>
  <w:style w:type="paragraph" w:customStyle="1" w:styleId="CD70949628334181A8B091324C73BD0C39">
    <w:name w:val="CD70949628334181A8B091324C73BD0C39"/>
    <w:rsid w:val="00A07C34"/>
    <w:rPr>
      <w:rFonts w:eastAsiaTheme="minorHAnsi"/>
    </w:rPr>
  </w:style>
  <w:style w:type="paragraph" w:customStyle="1" w:styleId="3AFD98E95C3849B9AE3AB92FEE4C1B9739">
    <w:name w:val="3AFD98E95C3849B9AE3AB92FEE4C1B9739"/>
    <w:rsid w:val="00A07C34"/>
    <w:rPr>
      <w:rFonts w:eastAsiaTheme="minorHAnsi"/>
    </w:rPr>
  </w:style>
  <w:style w:type="paragraph" w:customStyle="1" w:styleId="30FECE43522E4F38B250A3ED1085630F39">
    <w:name w:val="30FECE43522E4F38B250A3ED1085630F39"/>
    <w:rsid w:val="00A07C34"/>
    <w:rPr>
      <w:rFonts w:eastAsiaTheme="minorHAnsi"/>
    </w:rPr>
  </w:style>
  <w:style w:type="paragraph" w:customStyle="1" w:styleId="60EEAB1BE9E24EEDA873BC743CF2E22939">
    <w:name w:val="60EEAB1BE9E24EEDA873BC743CF2E22939"/>
    <w:rsid w:val="00A07C34"/>
    <w:rPr>
      <w:rFonts w:eastAsiaTheme="minorHAnsi"/>
    </w:rPr>
  </w:style>
  <w:style w:type="paragraph" w:customStyle="1" w:styleId="6A1B571DE20B46F7A65C1B4BC0E93B6E39">
    <w:name w:val="6A1B571DE20B46F7A65C1B4BC0E93B6E39"/>
    <w:rsid w:val="00A07C34"/>
    <w:rPr>
      <w:rFonts w:eastAsiaTheme="minorHAnsi"/>
    </w:rPr>
  </w:style>
  <w:style w:type="paragraph" w:customStyle="1" w:styleId="220DDEC227EB492EB018BD29E3329D1739">
    <w:name w:val="220DDEC227EB492EB018BD29E3329D1739"/>
    <w:rsid w:val="00A07C34"/>
    <w:rPr>
      <w:rFonts w:eastAsiaTheme="minorHAnsi"/>
    </w:rPr>
  </w:style>
  <w:style w:type="paragraph" w:customStyle="1" w:styleId="D5F4DDC97E2F4D2BB6BA321EDC372FEE39">
    <w:name w:val="D5F4DDC97E2F4D2BB6BA321EDC372FEE39"/>
    <w:rsid w:val="00A07C34"/>
    <w:rPr>
      <w:rFonts w:eastAsiaTheme="minorHAnsi"/>
    </w:rPr>
  </w:style>
  <w:style w:type="paragraph" w:customStyle="1" w:styleId="9B6601EC02FF443093BDACCAB4BEFACB39">
    <w:name w:val="9B6601EC02FF443093BDACCAB4BEFACB39"/>
    <w:rsid w:val="00A07C34"/>
    <w:rPr>
      <w:rFonts w:eastAsiaTheme="minorHAnsi"/>
    </w:rPr>
  </w:style>
  <w:style w:type="paragraph" w:customStyle="1" w:styleId="75D5E4FA05FF433380977840B31D8EF839">
    <w:name w:val="75D5E4FA05FF433380977840B31D8EF839"/>
    <w:rsid w:val="00A07C34"/>
    <w:rPr>
      <w:rFonts w:eastAsiaTheme="minorHAnsi"/>
    </w:rPr>
  </w:style>
  <w:style w:type="paragraph" w:customStyle="1" w:styleId="CA0768CB81EF4AF6BBC11C0655F472A039">
    <w:name w:val="CA0768CB81EF4AF6BBC11C0655F472A039"/>
    <w:rsid w:val="00A07C34"/>
    <w:rPr>
      <w:rFonts w:eastAsiaTheme="minorHAnsi"/>
    </w:rPr>
  </w:style>
  <w:style w:type="paragraph" w:customStyle="1" w:styleId="067041811A6D4A4FA61D097613A8FBBE39">
    <w:name w:val="067041811A6D4A4FA61D097613A8FBBE39"/>
    <w:rsid w:val="00A07C34"/>
    <w:rPr>
      <w:rFonts w:eastAsiaTheme="minorHAnsi"/>
    </w:rPr>
  </w:style>
  <w:style w:type="paragraph" w:customStyle="1" w:styleId="9FA095E30DCA4B678A59EF300BF9462339">
    <w:name w:val="9FA095E30DCA4B678A59EF300BF9462339"/>
    <w:rsid w:val="00A07C34"/>
    <w:rPr>
      <w:rFonts w:eastAsiaTheme="minorHAnsi"/>
    </w:rPr>
  </w:style>
  <w:style w:type="paragraph" w:customStyle="1" w:styleId="ED6D03DC8437426CA9D5F8EB01FB87BD39">
    <w:name w:val="ED6D03DC8437426CA9D5F8EB01FB87BD39"/>
    <w:rsid w:val="00A07C34"/>
    <w:rPr>
      <w:rFonts w:eastAsiaTheme="minorHAnsi"/>
    </w:rPr>
  </w:style>
  <w:style w:type="paragraph" w:customStyle="1" w:styleId="EED9F9E17DAF488CB3B1C2BABB075FA739">
    <w:name w:val="EED9F9E17DAF488CB3B1C2BABB075FA739"/>
    <w:rsid w:val="00A07C34"/>
    <w:rPr>
      <w:rFonts w:eastAsiaTheme="minorHAnsi"/>
    </w:rPr>
  </w:style>
  <w:style w:type="paragraph" w:customStyle="1" w:styleId="09A8379BBBA74E47BE33A2E0C86E448439">
    <w:name w:val="09A8379BBBA74E47BE33A2E0C86E448439"/>
    <w:rsid w:val="00A07C34"/>
    <w:rPr>
      <w:rFonts w:eastAsiaTheme="minorHAnsi"/>
    </w:rPr>
  </w:style>
  <w:style w:type="paragraph" w:customStyle="1" w:styleId="AAEA40224C564A29AC0F3405B1D118E239">
    <w:name w:val="AAEA40224C564A29AC0F3405B1D118E239"/>
    <w:rsid w:val="00A07C34"/>
    <w:rPr>
      <w:rFonts w:eastAsiaTheme="minorHAnsi"/>
    </w:rPr>
  </w:style>
  <w:style w:type="paragraph" w:customStyle="1" w:styleId="E5A2D34A97254476A466E31572A5CCA039">
    <w:name w:val="E5A2D34A97254476A466E31572A5CCA039"/>
    <w:rsid w:val="00A07C34"/>
    <w:rPr>
      <w:rFonts w:eastAsiaTheme="minorHAnsi"/>
    </w:rPr>
  </w:style>
  <w:style w:type="paragraph" w:customStyle="1" w:styleId="25915255E24F4225B6D9E15DBC1B24C739">
    <w:name w:val="25915255E24F4225B6D9E15DBC1B24C739"/>
    <w:rsid w:val="00A07C34"/>
    <w:rPr>
      <w:rFonts w:eastAsiaTheme="minorHAnsi"/>
    </w:rPr>
  </w:style>
  <w:style w:type="paragraph" w:customStyle="1" w:styleId="046FA9C79EE3406C8AA40D2086AFCA9739">
    <w:name w:val="046FA9C79EE3406C8AA40D2086AFCA9739"/>
    <w:rsid w:val="00A07C34"/>
    <w:rPr>
      <w:rFonts w:eastAsiaTheme="minorHAnsi"/>
    </w:rPr>
  </w:style>
  <w:style w:type="paragraph" w:customStyle="1" w:styleId="2D614D2DCB0D47BC8CCD1B066BC1501E39">
    <w:name w:val="2D614D2DCB0D47BC8CCD1B066BC1501E39"/>
    <w:rsid w:val="00A07C34"/>
    <w:rPr>
      <w:rFonts w:eastAsiaTheme="minorHAnsi"/>
    </w:rPr>
  </w:style>
  <w:style w:type="paragraph" w:customStyle="1" w:styleId="36F7CBFBDFFF412E97B87395BF3EE8F839">
    <w:name w:val="36F7CBFBDFFF412E97B87395BF3EE8F839"/>
    <w:rsid w:val="00A07C34"/>
    <w:rPr>
      <w:rFonts w:eastAsiaTheme="minorHAnsi"/>
    </w:rPr>
  </w:style>
  <w:style w:type="paragraph" w:customStyle="1" w:styleId="9207334FC7E048B1A10FB9B9C95089E739">
    <w:name w:val="9207334FC7E048B1A10FB9B9C95089E739"/>
    <w:rsid w:val="00A07C34"/>
    <w:rPr>
      <w:rFonts w:eastAsiaTheme="minorHAnsi"/>
    </w:rPr>
  </w:style>
  <w:style w:type="paragraph" w:customStyle="1" w:styleId="88AF13263EE94C4397F1248EC0150F5439">
    <w:name w:val="88AF13263EE94C4397F1248EC0150F5439"/>
    <w:rsid w:val="00A07C34"/>
    <w:rPr>
      <w:rFonts w:eastAsiaTheme="minorHAnsi"/>
    </w:rPr>
  </w:style>
  <w:style w:type="paragraph" w:customStyle="1" w:styleId="4FEAA379D44246CA8CAA3426FF7D971539">
    <w:name w:val="4FEAA379D44246CA8CAA3426FF7D971539"/>
    <w:rsid w:val="00A07C34"/>
    <w:rPr>
      <w:rFonts w:eastAsiaTheme="minorHAnsi"/>
    </w:rPr>
  </w:style>
  <w:style w:type="paragraph" w:customStyle="1" w:styleId="0B7BC541F6E74A178C85B18D3DC72A0539">
    <w:name w:val="0B7BC541F6E74A178C85B18D3DC72A0539"/>
    <w:rsid w:val="00A07C34"/>
    <w:rPr>
      <w:rFonts w:eastAsiaTheme="minorHAnsi"/>
    </w:rPr>
  </w:style>
  <w:style w:type="paragraph" w:customStyle="1" w:styleId="EB3A4D6026804F638F6EB2C5B6B9340339">
    <w:name w:val="EB3A4D6026804F638F6EB2C5B6B9340339"/>
    <w:rsid w:val="00A07C34"/>
    <w:rPr>
      <w:rFonts w:eastAsiaTheme="minorHAnsi"/>
    </w:rPr>
  </w:style>
  <w:style w:type="paragraph" w:customStyle="1" w:styleId="0A0DECE5E78C447E98ED67DF063A3B8D39">
    <w:name w:val="0A0DECE5E78C447E98ED67DF063A3B8D39"/>
    <w:rsid w:val="00A07C34"/>
    <w:rPr>
      <w:rFonts w:eastAsiaTheme="minorHAnsi"/>
    </w:rPr>
  </w:style>
  <w:style w:type="paragraph" w:customStyle="1" w:styleId="37CA73E932D24D25AFA10AA89005D3E239">
    <w:name w:val="37CA73E932D24D25AFA10AA89005D3E239"/>
    <w:rsid w:val="00A07C34"/>
    <w:rPr>
      <w:rFonts w:eastAsiaTheme="minorHAnsi"/>
    </w:rPr>
  </w:style>
  <w:style w:type="paragraph" w:customStyle="1" w:styleId="788E8389F3CA4FDFA3AE21ADCFAE64ED39">
    <w:name w:val="788E8389F3CA4FDFA3AE21ADCFAE64ED39"/>
    <w:rsid w:val="00A07C34"/>
    <w:rPr>
      <w:rFonts w:eastAsiaTheme="minorHAnsi"/>
    </w:rPr>
  </w:style>
  <w:style w:type="paragraph" w:customStyle="1" w:styleId="6319E32CC19A476EA852525692437D0F39">
    <w:name w:val="6319E32CC19A476EA852525692437D0F39"/>
    <w:rsid w:val="00A07C34"/>
    <w:rPr>
      <w:rFonts w:eastAsiaTheme="minorHAnsi"/>
    </w:rPr>
  </w:style>
  <w:style w:type="paragraph" w:customStyle="1" w:styleId="C8A61570F7404BFABF9355D4F9DFA06F39">
    <w:name w:val="C8A61570F7404BFABF9355D4F9DFA06F39"/>
    <w:rsid w:val="00A07C34"/>
    <w:rPr>
      <w:rFonts w:eastAsiaTheme="minorHAnsi"/>
    </w:rPr>
  </w:style>
  <w:style w:type="paragraph" w:customStyle="1" w:styleId="47A32EDEBEB642C780D99FC48AD3E2C239">
    <w:name w:val="47A32EDEBEB642C780D99FC48AD3E2C239"/>
    <w:rsid w:val="00A07C34"/>
    <w:rPr>
      <w:rFonts w:eastAsiaTheme="minorHAnsi"/>
    </w:rPr>
  </w:style>
  <w:style w:type="paragraph" w:customStyle="1" w:styleId="78B0CA40D2A9441EB0C7580CB80824B139">
    <w:name w:val="78B0CA40D2A9441EB0C7580CB80824B139"/>
    <w:rsid w:val="00A07C34"/>
    <w:rPr>
      <w:rFonts w:eastAsiaTheme="minorHAnsi"/>
    </w:rPr>
  </w:style>
  <w:style w:type="paragraph" w:customStyle="1" w:styleId="E1304195577F454C91CC571A8A8AA1E539">
    <w:name w:val="E1304195577F454C91CC571A8A8AA1E539"/>
    <w:rsid w:val="00A07C34"/>
    <w:rPr>
      <w:rFonts w:eastAsiaTheme="minorHAnsi"/>
    </w:rPr>
  </w:style>
  <w:style w:type="paragraph" w:customStyle="1" w:styleId="0B7AA48A66914AD38001828C130366F339">
    <w:name w:val="0B7AA48A66914AD38001828C130366F339"/>
    <w:rsid w:val="00A07C34"/>
    <w:rPr>
      <w:rFonts w:eastAsiaTheme="minorHAnsi"/>
    </w:rPr>
  </w:style>
  <w:style w:type="paragraph" w:customStyle="1" w:styleId="B4A413C292FE4B80901C589CE2339F4A39">
    <w:name w:val="B4A413C292FE4B80901C589CE2339F4A39"/>
    <w:rsid w:val="00A07C34"/>
    <w:rPr>
      <w:rFonts w:eastAsiaTheme="minorHAnsi"/>
    </w:rPr>
  </w:style>
  <w:style w:type="paragraph" w:customStyle="1" w:styleId="B470010CD9654EFEB281D3AB2873183039">
    <w:name w:val="B470010CD9654EFEB281D3AB2873183039"/>
    <w:rsid w:val="00A07C34"/>
    <w:rPr>
      <w:rFonts w:eastAsiaTheme="minorHAnsi"/>
    </w:rPr>
  </w:style>
  <w:style w:type="paragraph" w:customStyle="1" w:styleId="2057BD0C9C3E472A9B89A9EC6711C11E39">
    <w:name w:val="2057BD0C9C3E472A9B89A9EC6711C11E39"/>
    <w:rsid w:val="00A07C34"/>
    <w:rPr>
      <w:rFonts w:eastAsiaTheme="minorHAnsi"/>
    </w:rPr>
  </w:style>
  <w:style w:type="paragraph" w:customStyle="1" w:styleId="F37C496DF0CA44B3B7BB2D5E436CDDEC39">
    <w:name w:val="F37C496DF0CA44B3B7BB2D5E436CDDEC39"/>
    <w:rsid w:val="00A07C34"/>
    <w:rPr>
      <w:rFonts w:eastAsiaTheme="minorHAnsi"/>
    </w:rPr>
  </w:style>
  <w:style w:type="paragraph" w:customStyle="1" w:styleId="CE1292F728574FCCA1AE608E1C9FC5E239">
    <w:name w:val="CE1292F728574FCCA1AE608E1C9FC5E239"/>
    <w:rsid w:val="00A07C34"/>
    <w:rPr>
      <w:rFonts w:eastAsiaTheme="minorHAnsi"/>
    </w:rPr>
  </w:style>
  <w:style w:type="paragraph" w:customStyle="1" w:styleId="AE7CCF1C762F4E79B54DF408ACE0558B39">
    <w:name w:val="AE7CCF1C762F4E79B54DF408ACE0558B39"/>
    <w:rsid w:val="00A07C34"/>
    <w:rPr>
      <w:rFonts w:eastAsiaTheme="minorHAnsi"/>
    </w:rPr>
  </w:style>
  <w:style w:type="paragraph" w:customStyle="1" w:styleId="79202ED2DB334DA88DC1658CFF71022A39">
    <w:name w:val="79202ED2DB334DA88DC1658CFF71022A39"/>
    <w:rsid w:val="00A07C34"/>
    <w:rPr>
      <w:rFonts w:eastAsiaTheme="minorHAnsi"/>
    </w:rPr>
  </w:style>
  <w:style w:type="paragraph" w:customStyle="1" w:styleId="BBB9644982C44F98BE5B2491B7B8A71539">
    <w:name w:val="BBB9644982C44F98BE5B2491B7B8A71539"/>
    <w:rsid w:val="00A07C34"/>
    <w:rPr>
      <w:rFonts w:eastAsiaTheme="minorHAnsi"/>
    </w:rPr>
  </w:style>
  <w:style w:type="paragraph" w:customStyle="1" w:styleId="4A1DAAC7C9984E8CB93B8CBE4CD3DF7E39">
    <w:name w:val="4A1DAAC7C9984E8CB93B8CBE4CD3DF7E39"/>
    <w:rsid w:val="00A07C34"/>
    <w:rPr>
      <w:rFonts w:eastAsiaTheme="minorHAnsi"/>
    </w:rPr>
  </w:style>
  <w:style w:type="paragraph" w:customStyle="1" w:styleId="CE0B55325988406B8D82019707275C0939">
    <w:name w:val="CE0B55325988406B8D82019707275C0939"/>
    <w:rsid w:val="00A07C34"/>
    <w:rPr>
      <w:rFonts w:eastAsiaTheme="minorHAnsi"/>
    </w:rPr>
  </w:style>
  <w:style w:type="paragraph" w:customStyle="1" w:styleId="1E7CD385C4604E4BBF8C303EE037EC8C39">
    <w:name w:val="1E7CD385C4604E4BBF8C303EE037EC8C39"/>
    <w:rsid w:val="00A07C34"/>
    <w:rPr>
      <w:rFonts w:eastAsiaTheme="minorHAnsi"/>
    </w:rPr>
  </w:style>
  <w:style w:type="paragraph" w:customStyle="1" w:styleId="F897C4B383F9408AA7FBC4FB1F122BF939">
    <w:name w:val="F897C4B383F9408AA7FBC4FB1F122BF939"/>
    <w:rsid w:val="00A07C34"/>
    <w:rPr>
      <w:rFonts w:eastAsiaTheme="minorHAnsi"/>
    </w:rPr>
  </w:style>
  <w:style w:type="paragraph" w:customStyle="1" w:styleId="9FC8A71D1EED4B0A9FB5DE01A0CA844239">
    <w:name w:val="9FC8A71D1EED4B0A9FB5DE01A0CA844239"/>
    <w:rsid w:val="00A07C34"/>
    <w:rPr>
      <w:rFonts w:eastAsiaTheme="minorHAnsi"/>
    </w:rPr>
  </w:style>
  <w:style w:type="paragraph" w:customStyle="1" w:styleId="08955B0E136243458C19ACC6AB7EC96B39">
    <w:name w:val="08955B0E136243458C19ACC6AB7EC96B39"/>
    <w:rsid w:val="00A07C34"/>
    <w:rPr>
      <w:rFonts w:eastAsiaTheme="minorHAnsi"/>
    </w:rPr>
  </w:style>
  <w:style w:type="paragraph" w:customStyle="1" w:styleId="AAB896E9171742E5A53F06DA762B3E0B39">
    <w:name w:val="AAB896E9171742E5A53F06DA762B3E0B39"/>
    <w:rsid w:val="00A07C34"/>
    <w:rPr>
      <w:rFonts w:eastAsiaTheme="minorHAnsi"/>
    </w:rPr>
  </w:style>
  <w:style w:type="paragraph" w:customStyle="1" w:styleId="8D6BD87B5E0747C6BD28E7F2C532755339">
    <w:name w:val="8D6BD87B5E0747C6BD28E7F2C532755339"/>
    <w:rsid w:val="00A07C34"/>
    <w:rPr>
      <w:rFonts w:eastAsiaTheme="minorHAnsi"/>
    </w:rPr>
  </w:style>
  <w:style w:type="paragraph" w:customStyle="1" w:styleId="27663AB6C3ED49C9A6DBC7F4E11C2A2E39">
    <w:name w:val="27663AB6C3ED49C9A6DBC7F4E11C2A2E39"/>
    <w:rsid w:val="00A07C34"/>
    <w:rPr>
      <w:rFonts w:eastAsiaTheme="minorHAnsi"/>
    </w:rPr>
  </w:style>
  <w:style w:type="paragraph" w:customStyle="1" w:styleId="5F4B1AAB319547A6BB935DEE94597C7A39">
    <w:name w:val="5F4B1AAB319547A6BB935DEE94597C7A39"/>
    <w:rsid w:val="00A07C34"/>
    <w:rPr>
      <w:rFonts w:eastAsiaTheme="minorHAnsi"/>
    </w:rPr>
  </w:style>
  <w:style w:type="paragraph" w:customStyle="1" w:styleId="424EAD30F3B3467793379509821B639D39">
    <w:name w:val="424EAD30F3B3467793379509821B639D39"/>
    <w:rsid w:val="00A07C34"/>
    <w:rPr>
      <w:rFonts w:eastAsiaTheme="minorHAnsi"/>
    </w:rPr>
  </w:style>
  <w:style w:type="paragraph" w:customStyle="1" w:styleId="5B43E1E2014743A9923CCEC6A1C19BCC41">
    <w:name w:val="5B43E1E2014743A9923CCEC6A1C19BCC41"/>
    <w:rsid w:val="00A07C34"/>
    <w:rPr>
      <w:rFonts w:eastAsiaTheme="minorHAnsi"/>
    </w:rPr>
  </w:style>
  <w:style w:type="paragraph" w:customStyle="1" w:styleId="E96DE4434DAA4639895ACF7E8FB7A20C40">
    <w:name w:val="E96DE4434DAA4639895ACF7E8FB7A20C40"/>
    <w:rsid w:val="00A07C34"/>
    <w:rPr>
      <w:rFonts w:eastAsiaTheme="minorHAnsi"/>
    </w:rPr>
  </w:style>
  <w:style w:type="paragraph" w:customStyle="1" w:styleId="B432012E4E3D4B88AAA52065CF460B8440">
    <w:name w:val="B432012E4E3D4B88AAA52065CF460B8440"/>
    <w:rsid w:val="00A07C34"/>
    <w:rPr>
      <w:rFonts w:eastAsiaTheme="minorHAnsi"/>
    </w:rPr>
  </w:style>
  <w:style w:type="paragraph" w:customStyle="1" w:styleId="49130652AC3B411581D4CEC6CA88667840">
    <w:name w:val="49130652AC3B411581D4CEC6CA88667840"/>
    <w:rsid w:val="00A07C34"/>
    <w:rPr>
      <w:rFonts w:eastAsiaTheme="minorHAnsi"/>
    </w:rPr>
  </w:style>
  <w:style w:type="paragraph" w:customStyle="1" w:styleId="425511DBC0174CC8B01CBF3232A829B240">
    <w:name w:val="425511DBC0174CC8B01CBF3232A829B240"/>
    <w:rsid w:val="00A07C34"/>
    <w:rPr>
      <w:rFonts w:eastAsiaTheme="minorHAnsi"/>
    </w:rPr>
  </w:style>
  <w:style w:type="paragraph" w:customStyle="1" w:styleId="A6C661EA3F2B4F18B64F5124C01FA7CF40">
    <w:name w:val="A6C661EA3F2B4F18B64F5124C01FA7CF40"/>
    <w:rsid w:val="00A07C34"/>
    <w:rPr>
      <w:rFonts w:eastAsiaTheme="minorHAnsi"/>
    </w:rPr>
  </w:style>
  <w:style w:type="paragraph" w:customStyle="1" w:styleId="725C63E107F7412C9DD6E46A40802F3836">
    <w:name w:val="725C63E107F7412C9DD6E46A40802F3836"/>
    <w:rsid w:val="00A07C34"/>
    <w:rPr>
      <w:rFonts w:eastAsiaTheme="minorHAnsi"/>
    </w:rPr>
  </w:style>
  <w:style w:type="paragraph" w:customStyle="1" w:styleId="6901908CB7B34F989152BAD71E1191C640">
    <w:name w:val="6901908CB7B34F989152BAD71E1191C640"/>
    <w:rsid w:val="00A07C34"/>
    <w:rPr>
      <w:rFonts w:eastAsiaTheme="minorHAnsi"/>
    </w:rPr>
  </w:style>
  <w:style w:type="paragraph" w:customStyle="1" w:styleId="747D7675331F464C8777EA631404F50A40">
    <w:name w:val="747D7675331F464C8777EA631404F50A40"/>
    <w:rsid w:val="00A07C34"/>
    <w:rPr>
      <w:rFonts w:eastAsiaTheme="minorHAnsi"/>
    </w:rPr>
  </w:style>
  <w:style w:type="paragraph" w:customStyle="1" w:styleId="CD70949628334181A8B091324C73BD0C40">
    <w:name w:val="CD70949628334181A8B091324C73BD0C40"/>
    <w:rsid w:val="00A07C34"/>
    <w:rPr>
      <w:rFonts w:eastAsiaTheme="minorHAnsi"/>
    </w:rPr>
  </w:style>
  <w:style w:type="paragraph" w:customStyle="1" w:styleId="3AFD98E95C3849B9AE3AB92FEE4C1B9740">
    <w:name w:val="3AFD98E95C3849B9AE3AB92FEE4C1B9740"/>
    <w:rsid w:val="00A07C34"/>
    <w:rPr>
      <w:rFonts w:eastAsiaTheme="minorHAnsi"/>
    </w:rPr>
  </w:style>
  <w:style w:type="paragraph" w:customStyle="1" w:styleId="30FECE43522E4F38B250A3ED1085630F40">
    <w:name w:val="30FECE43522E4F38B250A3ED1085630F40"/>
    <w:rsid w:val="00A07C34"/>
    <w:rPr>
      <w:rFonts w:eastAsiaTheme="minorHAnsi"/>
    </w:rPr>
  </w:style>
  <w:style w:type="paragraph" w:customStyle="1" w:styleId="60EEAB1BE9E24EEDA873BC743CF2E22940">
    <w:name w:val="60EEAB1BE9E24EEDA873BC743CF2E22940"/>
    <w:rsid w:val="00A07C34"/>
    <w:rPr>
      <w:rFonts w:eastAsiaTheme="minorHAnsi"/>
    </w:rPr>
  </w:style>
  <w:style w:type="paragraph" w:customStyle="1" w:styleId="6A1B571DE20B46F7A65C1B4BC0E93B6E40">
    <w:name w:val="6A1B571DE20B46F7A65C1B4BC0E93B6E40"/>
    <w:rsid w:val="00A07C34"/>
    <w:rPr>
      <w:rFonts w:eastAsiaTheme="minorHAnsi"/>
    </w:rPr>
  </w:style>
  <w:style w:type="paragraph" w:customStyle="1" w:styleId="220DDEC227EB492EB018BD29E3329D1740">
    <w:name w:val="220DDEC227EB492EB018BD29E3329D1740"/>
    <w:rsid w:val="00A07C34"/>
    <w:rPr>
      <w:rFonts w:eastAsiaTheme="minorHAnsi"/>
    </w:rPr>
  </w:style>
  <w:style w:type="paragraph" w:customStyle="1" w:styleId="D5F4DDC97E2F4D2BB6BA321EDC372FEE40">
    <w:name w:val="D5F4DDC97E2F4D2BB6BA321EDC372FEE40"/>
    <w:rsid w:val="00A07C34"/>
    <w:rPr>
      <w:rFonts w:eastAsiaTheme="minorHAnsi"/>
    </w:rPr>
  </w:style>
  <w:style w:type="paragraph" w:customStyle="1" w:styleId="9B6601EC02FF443093BDACCAB4BEFACB40">
    <w:name w:val="9B6601EC02FF443093BDACCAB4BEFACB40"/>
    <w:rsid w:val="00A07C34"/>
    <w:rPr>
      <w:rFonts w:eastAsiaTheme="minorHAnsi"/>
    </w:rPr>
  </w:style>
  <w:style w:type="paragraph" w:customStyle="1" w:styleId="75D5E4FA05FF433380977840B31D8EF840">
    <w:name w:val="75D5E4FA05FF433380977840B31D8EF840"/>
    <w:rsid w:val="00A07C34"/>
    <w:rPr>
      <w:rFonts w:eastAsiaTheme="minorHAnsi"/>
    </w:rPr>
  </w:style>
  <w:style w:type="paragraph" w:customStyle="1" w:styleId="CA0768CB81EF4AF6BBC11C0655F472A040">
    <w:name w:val="CA0768CB81EF4AF6BBC11C0655F472A040"/>
    <w:rsid w:val="00A07C34"/>
    <w:rPr>
      <w:rFonts w:eastAsiaTheme="minorHAnsi"/>
    </w:rPr>
  </w:style>
  <w:style w:type="paragraph" w:customStyle="1" w:styleId="067041811A6D4A4FA61D097613A8FBBE40">
    <w:name w:val="067041811A6D4A4FA61D097613A8FBBE40"/>
    <w:rsid w:val="00A07C34"/>
    <w:rPr>
      <w:rFonts w:eastAsiaTheme="minorHAnsi"/>
    </w:rPr>
  </w:style>
  <w:style w:type="paragraph" w:customStyle="1" w:styleId="9FA095E30DCA4B678A59EF300BF9462340">
    <w:name w:val="9FA095E30DCA4B678A59EF300BF9462340"/>
    <w:rsid w:val="00A07C34"/>
    <w:rPr>
      <w:rFonts w:eastAsiaTheme="minorHAnsi"/>
    </w:rPr>
  </w:style>
  <w:style w:type="paragraph" w:customStyle="1" w:styleId="ED6D03DC8437426CA9D5F8EB01FB87BD40">
    <w:name w:val="ED6D03DC8437426CA9D5F8EB01FB87BD40"/>
    <w:rsid w:val="00A07C34"/>
    <w:rPr>
      <w:rFonts w:eastAsiaTheme="minorHAnsi"/>
    </w:rPr>
  </w:style>
  <w:style w:type="paragraph" w:customStyle="1" w:styleId="EED9F9E17DAF488CB3B1C2BABB075FA740">
    <w:name w:val="EED9F9E17DAF488CB3B1C2BABB075FA740"/>
    <w:rsid w:val="00A07C34"/>
    <w:rPr>
      <w:rFonts w:eastAsiaTheme="minorHAnsi"/>
    </w:rPr>
  </w:style>
  <w:style w:type="paragraph" w:customStyle="1" w:styleId="09A8379BBBA74E47BE33A2E0C86E448440">
    <w:name w:val="09A8379BBBA74E47BE33A2E0C86E448440"/>
    <w:rsid w:val="00A07C34"/>
    <w:rPr>
      <w:rFonts w:eastAsiaTheme="minorHAnsi"/>
    </w:rPr>
  </w:style>
  <w:style w:type="paragraph" w:customStyle="1" w:styleId="AAEA40224C564A29AC0F3405B1D118E240">
    <w:name w:val="AAEA40224C564A29AC0F3405B1D118E240"/>
    <w:rsid w:val="00A07C34"/>
    <w:rPr>
      <w:rFonts w:eastAsiaTheme="minorHAnsi"/>
    </w:rPr>
  </w:style>
  <w:style w:type="paragraph" w:customStyle="1" w:styleId="E5A2D34A97254476A466E31572A5CCA040">
    <w:name w:val="E5A2D34A97254476A466E31572A5CCA040"/>
    <w:rsid w:val="00A07C34"/>
    <w:rPr>
      <w:rFonts w:eastAsiaTheme="minorHAnsi"/>
    </w:rPr>
  </w:style>
  <w:style w:type="paragraph" w:customStyle="1" w:styleId="25915255E24F4225B6D9E15DBC1B24C740">
    <w:name w:val="25915255E24F4225B6D9E15DBC1B24C740"/>
    <w:rsid w:val="00A07C34"/>
    <w:rPr>
      <w:rFonts w:eastAsiaTheme="minorHAnsi"/>
    </w:rPr>
  </w:style>
  <w:style w:type="paragraph" w:customStyle="1" w:styleId="046FA9C79EE3406C8AA40D2086AFCA9740">
    <w:name w:val="046FA9C79EE3406C8AA40D2086AFCA9740"/>
    <w:rsid w:val="00A07C34"/>
    <w:rPr>
      <w:rFonts w:eastAsiaTheme="minorHAnsi"/>
    </w:rPr>
  </w:style>
  <w:style w:type="paragraph" w:customStyle="1" w:styleId="2D614D2DCB0D47BC8CCD1B066BC1501E40">
    <w:name w:val="2D614D2DCB0D47BC8CCD1B066BC1501E40"/>
    <w:rsid w:val="00A07C34"/>
    <w:rPr>
      <w:rFonts w:eastAsiaTheme="minorHAnsi"/>
    </w:rPr>
  </w:style>
  <w:style w:type="paragraph" w:customStyle="1" w:styleId="36F7CBFBDFFF412E97B87395BF3EE8F840">
    <w:name w:val="36F7CBFBDFFF412E97B87395BF3EE8F840"/>
    <w:rsid w:val="00A07C34"/>
    <w:rPr>
      <w:rFonts w:eastAsiaTheme="minorHAnsi"/>
    </w:rPr>
  </w:style>
  <w:style w:type="paragraph" w:customStyle="1" w:styleId="9207334FC7E048B1A10FB9B9C95089E740">
    <w:name w:val="9207334FC7E048B1A10FB9B9C95089E740"/>
    <w:rsid w:val="00A07C34"/>
    <w:rPr>
      <w:rFonts w:eastAsiaTheme="minorHAnsi"/>
    </w:rPr>
  </w:style>
  <w:style w:type="paragraph" w:customStyle="1" w:styleId="88AF13263EE94C4397F1248EC0150F5440">
    <w:name w:val="88AF13263EE94C4397F1248EC0150F5440"/>
    <w:rsid w:val="00A07C34"/>
    <w:rPr>
      <w:rFonts w:eastAsiaTheme="minorHAnsi"/>
    </w:rPr>
  </w:style>
  <w:style w:type="paragraph" w:customStyle="1" w:styleId="4FEAA379D44246CA8CAA3426FF7D971540">
    <w:name w:val="4FEAA379D44246CA8CAA3426FF7D971540"/>
    <w:rsid w:val="00A07C34"/>
    <w:rPr>
      <w:rFonts w:eastAsiaTheme="minorHAnsi"/>
    </w:rPr>
  </w:style>
  <w:style w:type="paragraph" w:customStyle="1" w:styleId="0B7BC541F6E74A178C85B18D3DC72A0540">
    <w:name w:val="0B7BC541F6E74A178C85B18D3DC72A0540"/>
    <w:rsid w:val="00A07C34"/>
    <w:rPr>
      <w:rFonts w:eastAsiaTheme="minorHAnsi"/>
    </w:rPr>
  </w:style>
  <w:style w:type="paragraph" w:customStyle="1" w:styleId="EB3A4D6026804F638F6EB2C5B6B9340340">
    <w:name w:val="EB3A4D6026804F638F6EB2C5B6B9340340"/>
    <w:rsid w:val="00A07C34"/>
    <w:rPr>
      <w:rFonts w:eastAsiaTheme="minorHAnsi"/>
    </w:rPr>
  </w:style>
  <w:style w:type="paragraph" w:customStyle="1" w:styleId="0A0DECE5E78C447E98ED67DF063A3B8D40">
    <w:name w:val="0A0DECE5E78C447E98ED67DF063A3B8D40"/>
    <w:rsid w:val="00A07C34"/>
    <w:rPr>
      <w:rFonts w:eastAsiaTheme="minorHAnsi"/>
    </w:rPr>
  </w:style>
  <w:style w:type="paragraph" w:customStyle="1" w:styleId="37CA73E932D24D25AFA10AA89005D3E240">
    <w:name w:val="37CA73E932D24D25AFA10AA89005D3E240"/>
    <w:rsid w:val="00A07C34"/>
    <w:rPr>
      <w:rFonts w:eastAsiaTheme="minorHAnsi"/>
    </w:rPr>
  </w:style>
  <w:style w:type="paragraph" w:customStyle="1" w:styleId="788E8389F3CA4FDFA3AE21ADCFAE64ED40">
    <w:name w:val="788E8389F3CA4FDFA3AE21ADCFAE64ED40"/>
    <w:rsid w:val="00A07C34"/>
    <w:rPr>
      <w:rFonts w:eastAsiaTheme="minorHAnsi"/>
    </w:rPr>
  </w:style>
  <w:style w:type="paragraph" w:customStyle="1" w:styleId="6319E32CC19A476EA852525692437D0F40">
    <w:name w:val="6319E32CC19A476EA852525692437D0F40"/>
    <w:rsid w:val="00A07C34"/>
    <w:rPr>
      <w:rFonts w:eastAsiaTheme="minorHAnsi"/>
    </w:rPr>
  </w:style>
  <w:style w:type="paragraph" w:customStyle="1" w:styleId="C8A61570F7404BFABF9355D4F9DFA06F40">
    <w:name w:val="C8A61570F7404BFABF9355D4F9DFA06F40"/>
    <w:rsid w:val="00A07C34"/>
    <w:rPr>
      <w:rFonts w:eastAsiaTheme="minorHAnsi"/>
    </w:rPr>
  </w:style>
  <w:style w:type="paragraph" w:customStyle="1" w:styleId="47A32EDEBEB642C780D99FC48AD3E2C240">
    <w:name w:val="47A32EDEBEB642C780D99FC48AD3E2C240"/>
    <w:rsid w:val="00A07C34"/>
    <w:rPr>
      <w:rFonts w:eastAsiaTheme="minorHAnsi"/>
    </w:rPr>
  </w:style>
  <w:style w:type="paragraph" w:customStyle="1" w:styleId="78B0CA40D2A9441EB0C7580CB80824B140">
    <w:name w:val="78B0CA40D2A9441EB0C7580CB80824B140"/>
    <w:rsid w:val="00A07C34"/>
    <w:rPr>
      <w:rFonts w:eastAsiaTheme="minorHAnsi"/>
    </w:rPr>
  </w:style>
  <w:style w:type="paragraph" w:customStyle="1" w:styleId="E1304195577F454C91CC571A8A8AA1E540">
    <w:name w:val="E1304195577F454C91CC571A8A8AA1E540"/>
    <w:rsid w:val="00A07C34"/>
    <w:rPr>
      <w:rFonts w:eastAsiaTheme="minorHAnsi"/>
    </w:rPr>
  </w:style>
  <w:style w:type="paragraph" w:customStyle="1" w:styleId="0B7AA48A66914AD38001828C130366F340">
    <w:name w:val="0B7AA48A66914AD38001828C130366F340"/>
    <w:rsid w:val="00A07C34"/>
    <w:rPr>
      <w:rFonts w:eastAsiaTheme="minorHAnsi"/>
    </w:rPr>
  </w:style>
  <w:style w:type="paragraph" w:customStyle="1" w:styleId="B4A413C292FE4B80901C589CE2339F4A40">
    <w:name w:val="B4A413C292FE4B80901C589CE2339F4A40"/>
    <w:rsid w:val="00A07C34"/>
    <w:rPr>
      <w:rFonts w:eastAsiaTheme="minorHAnsi"/>
    </w:rPr>
  </w:style>
  <w:style w:type="paragraph" w:customStyle="1" w:styleId="B470010CD9654EFEB281D3AB2873183040">
    <w:name w:val="B470010CD9654EFEB281D3AB2873183040"/>
    <w:rsid w:val="00A07C34"/>
    <w:rPr>
      <w:rFonts w:eastAsiaTheme="minorHAnsi"/>
    </w:rPr>
  </w:style>
  <w:style w:type="paragraph" w:customStyle="1" w:styleId="2057BD0C9C3E472A9B89A9EC6711C11E40">
    <w:name w:val="2057BD0C9C3E472A9B89A9EC6711C11E40"/>
    <w:rsid w:val="00A07C34"/>
    <w:rPr>
      <w:rFonts w:eastAsiaTheme="minorHAnsi"/>
    </w:rPr>
  </w:style>
  <w:style w:type="paragraph" w:customStyle="1" w:styleId="F37C496DF0CA44B3B7BB2D5E436CDDEC40">
    <w:name w:val="F37C496DF0CA44B3B7BB2D5E436CDDEC40"/>
    <w:rsid w:val="00A07C34"/>
    <w:rPr>
      <w:rFonts w:eastAsiaTheme="minorHAnsi"/>
    </w:rPr>
  </w:style>
  <w:style w:type="paragraph" w:customStyle="1" w:styleId="CE1292F728574FCCA1AE608E1C9FC5E240">
    <w:name w:val="CE1292F728574FCCA1AE608E1C9FC5E240"/>
    <w:rsid w:val="00A07C34"/>
    <w:rPr>
      <w:rFonts w:eastAsiaTheme="minorHAnsi"/>
    </w:rPr>
  </w:style>
  <w:style w:type="paragraph" w:customStyle="1" w:styleId="AE7CCF1C762F4E79B54DF408ACE0558B40">
    <w:name w:val="AE7CCF1C762F4E79B54DF408ACE0558B40"/>
    <w:rsid w:val="00A07C34"/>
    <w:rPr>
      <w:rFonts w:eastAsiaTheme="minorHAnsi"/>
    </w:rPr>
  </w:style>
  <w:style w:type="paragraph" w:customStyle="1" w:styleId="79202ED2DB334DA88DC1658CFF71022A40">
    <w:name w:val="79202ED2DB334DA88DC1658CFF71022A40"/>
    <w:rsid w:val="00A07C34"/>
    <w:rPr>
      <w:rFonts w:eastAsiaTheme="minorHAnsi"/>
    </w:rPr>
  </w:style>
  <w:style w:type="paragraph" w:customStyle="1" w:styleId="BBB9644982C44F98BE5B2491B7B8A71540">
    <w:name w:val="BBB9644982C44F98BE5B2491B7B8A71540"/>
    <w:rsid w:val="00A07C34"/>
    <w:rPr>
      <w:rFonts w:eastAsiaTheme="minorHAnsi"/>
    </w:rPr>
  </w:style>
  <w:style w:type="paragraph" w:customStyle="1" w:styleId="4A1DAAC7C9984E8CB93B8CBE4CD3DF7E40">
    <w:name w:val="4A1DAAC7C9984E8CB93B8CBE4CD3DF7E40"/>
    <w:rsid w:val="00A07C34"/>
    <w:rPr>
      <w:rFonts w:eastAsiaTheme="minorHAnsi"/>
    </w:rPr>
  </w:style>
  <w:style w:type="paragraph" w:customStyle="1" w:styleId="CE0B55325988406B8D82019707275C0940">
    <w:name w:val="CE0B55325988406B8D82019707275C0940"/>
    <w:rsid w:val="00A07C34"/>
    <w:rPr>
      <w:rFonts w:eastAsiaTheme="minorHAnsi"/>
    </w:rPr>
  </w:style>
  <w:style w:type="paragraph" w:customStyle="1" w:styleId="1E7CD385C4604E4BBF8C303EE037EC8C40">
    <w:name w:val="1E7CD385C4604E4BBF8C303EE037EC8C40"/>
    <w:rsid w:val="00A07C34"/>
    <w:rPr>
      <w:rFonts w:eastAsiaTheme="minorHAnsi"/>
    </w:rPr>
  </w:style>
  <w:style w:type="paragraph" w:customStyle="1" w:styleId="F897C4B383F9408AA7FBC4FB1F122BF940">
    <w:name w:val="F897C4B383F9408AA7FBC4FB1F122BF940"/>
    <w:rsid w:val="00A07C34"/>
    <w:rPr>
      <w:rFonts w:eastAsiaTheme="minorHAnsi"/>
    </w:rPr>
  </w:style>
  <w:style w:type="paragraph" w:customStyle="1" w:styleId="9FC8A71D1EED4B0A9FB5DE01A0CA844240">
    <w:name w:val="9FC8A71D1EED4B0A9FB5DE01A0CA844240"/>
    <w:rsid w:val="00A07C34"/>
    <w:rPr>
      <w:rFonts w:eastAsiaTheme="minorHAnsi"/>
    </w:rPr>
  </w:style>
  <w:style w:type="paragraph" w:customStyle="1" w:styleId="08955B0E136243458C19ACC6AB7EC96B40">
    <w:name w:val="08955B0E136243458C19ACC6AB7EC96B40"/>
    <w:rsid w:val="00A07C34"/>
    <w:rPr>
      <w:rFonts w:eastAsiaTheme="minorHAnsi"/>
    </w:rPr>
  </w:style>
  <w:style w:type="paragraph" w:customStyle="1" w:styleId="AAB896E9171742E5A53F06DA762B3E0B40">
    <w:name w:val="AAB896E9171742E5A53F06DA762B3E0B40"/>
    <w:rsid w:val="00A07C34"/>
    <w:rPr>
      <w:rFonts w:eastAsiaTheme="minorHAnsi"/>
    </w:rPr>
  </w:style>
  <w:style w:type="paragraph" w:customStyle="1" w:styleId="8D6BD87B5E0747C6BD28E7F2C532755340">
    <w:name w:val="8D6BD87B5E0747C6BD28E7F2C532755340"/>
    <w:rsid w:val="00A07C34"/>
    <w:rPr>
      <w:rFonts w:eastAsiaTheme="minorHAnsi"/>
    </w:rPr>
  </w:style>
  <w:style w:type="paragraph" w:customStyle="1" w:styleId="27663AB6C3ED49C9A6DBC7F4E11C2A2E40">
    <w:name w:val="27663AB6C3ED49C9A6DBC7F4E11C2A2E40"/>
    <w:rsid w:val="00A07C34"/>
    <w:rPr>
      <w:rFonts w:eastAsiaTheme="minorHAnsi"/>
    </w:rPr>
  </w:style>
  <w:style w:type="paragraph" w:customStyle="1" w:styleId="5F4B1AAB319547A6BB935DEE94597C7A40">
    <w:name w:val="5F4B1AAB319547A6BB935DEE94597C7A40"/>
    <w:rsid w:val="00A07C34"/>
    <w:rPr>
      <w:rFonts w:eastAsiaTheme="minorHAnsi"/>
    </w:rPr>
  </w:style>
  <w:style w:type="paragraph" w:customStyle="1" w:styleId="424EAD30F3B3467793379509821B639D40">
    <w:name w:val="424EAD30F3B3467793379509821B639D40"/>
    <w:rsid w:val="00A07C34"/>
    <w:rPr>
      <w:rFonts w:eastAsiaTheme="minorHAnsi"/>
    </w:rPr>
  </w:style>
  <w:style w:type="paragraph" w:customStyle="1" w:styleId="5B43E1E2014743A9923CCEC6A1C19BCC42">
    <w:name w:val="5B43E1E2014743A9923CCEC6A1C19BCC42"/>
    <w:rsid w:val="00A07C34"/>
    <w:rPr>
      <w:rFonts w:eastAsiaTheme="minorHAnsi"/>
    </w:rPr>
  </w:style>
  <w:style w:type="paragraph" w:customStyle="1" w:styleId="E96DE4434DAA4639895ACF7E8FB7A20C41">
    <w:name w:val="E96DE4434DAA4639895ACF7E8FB7A20C41"/>
    <w:rsid w:val="00A07C34"/>
    <w:rPr>
      <w:rFonts w:eastAsiaTheme="minorHAnsi"/>
    </w:rPr>
  </w:style>
  <w:style w:type="paragraph" w:customStyle="1" w:styleId="B432012E4E3D4B88AAA52065CF460B8441">
    <w:name w:val="B432012E4E3D4B88AAA52065CF460B8441"/>
    <w:rsid w:val="00A07C34"/>
    <w:rPr>
      <w:rFonts w:eastAsiaTheme="minorHAnsi"/>
    </w:rPr>
  </w:style>
  <w:style w:type="paragraph" w:customStyle="1" w:styleId="49130652AC3B411581D4CEC6CA88667841">
    <w:name w:val="49130652AC3B411581D4CEC6CA88667841"/>
    <w:rsid w:val="00A07C34"/>
    <w:rPr>
      <w:rFonts w:eastAsiaTheme="minorHAnsi"/>
    </w:rPr>
  </w:style>
  <w:style w:type="paragraph" w:customStyle="1" w:styleId="425511DBC0174CC8B01CBF3232A829B241">
    <w:name w:val="425511DBC0174CC8B01CBF3232A829B241"/>
    <w:rsid w:val="00A07C34"/>
    <w:rPr>
      <w:rFonts w:eastAsiaTheme="minorHAnsi"/>
    </w:rPr>
  </w:style>
  <w:style w:type="paragraph" w:customStyle="1" w:styleId="A6C661EA3F2B4F18B64F5124C01FA7CF41">
    <w:name w:val="A6C661EA3F2B4F18B64F5124C01FA7CF41"/>
    <w:rsid w:val="00A07C34"/>
    <w:rPr>
      <w:rFonts w:eastAsiaTheme="minorHAnsi"/>
    </w:rPr>
  </w:style>
  <w:style w:type="paragraph" w:customStyle="1" w:styleId="725C63E107F7412C9DD6E46A40802F3837">
    <w:name w:val="725C63E107F7412C9DD6E46A40802F3837"/>
    <w:rsid w:val="00A07C34"/>
    <w:rPr>
      <w:rFonts w:eastAsiaTheme="minorHAnsi"/>
    </w:rPr>
  </w:style>
  <w:style w:type="paragraph" w:customStyle="1" w:styleId="6901908CB7B34F989152BAD71E1191C641">
    <w:name w:val="6901908CB7B34F989152BAD71E1191C641"/>
    <w:rsid w:val="00A07C34"/>
    <w:rPr>
      <w:rFonts w:eastAsiaTheme="minorHAnsi"/>
    </w:rPr>
  </w:style>
  <w:style w:type="paragraph" w:customStyle="1" w:styleId="747D7675331F464C8777EA631404F50A41">
    <w:name w:val="747D7675331F464C8777EA631404F50A41"/>
    <w:rsid w:val="00A07C34"/>
    <w:rPr>
      <w:rFonts w:eastAsiaTheme="minorHAnsi"/>
    </w:rPr>
  </w:style>
  <w:style w:type="paragraph" w:customStyle="1" w:styleId="CD70949628334181A8B091324C73BD0C41">
    <w:name w:val="CD70949628334181A8B091324C73BD0C41"/>
    <w:rsid w:val="00A07C34"/>
    <w:rPr>
      <w:rFonts w:eastAsiaTheme="minorHAnsi"/>
    </w:rPr>
  </w:style>
  <w:style w:type="paragraph" w:customStyle="1" w:styleId="3AFD98E95C3849B9AE3AB92FEE4C1B9741">
    <w:name w:val="3AFD98E95C3849B9AE3AB92FEE4C1B9741"/>
    <w:rsid w:val="00A07C34"/>
    <w:rPr>
      <w:rFonts w:eastAsiaTheme="minorHAnsi"/>
    </w:rPr>
  </w:style>
  <w:style w:type="paragraph" w:customStyle="1" w:styleId="30FECE43522E4F38B250A3ED1085630F41">
    <w:name w:val="30FECE43522E4F38B250A3ED1085630F41"/>
    <w:rsid w:val="00A07C34"/>
    <w:rPr>
      <w:rFonts w:eastAsiaTheme="minorHAnsi"/>
    </w:rPr>
  </w:style>
  <w:style w:type="paragraph" w:customStyle="1" w:styleId="60EEAB1BE9E24EEDA873BC743CF2E22941">
    <w:name w:val="60EEAB1BE9E24EEDA873BC743CF2E22941"/>
    <w:rsid w:val="00A07C34"/>
    <w:rPr>
      <w:rFonts w:eastAsiaTheme="minorHAnsi"/>
    </w:rPr>
  </w:style>
  <w:style w:type="paragraph" w:customStyle="1" w:styleId="6A1B571DE20B46F7A65C1B4BC0E93B6E41">
    <w:name w:val="6A1B571DE20B46F7A65C1B4BC0E93B6E41"/>
    <w:rsid w:val="00A07C34"/>
    <w:rPr>
      <w:rFonts w:eastAsiaTheme="minorHAnsi"/>
    </w:rPr>
  </w:style>
  <w:style w:type="paragraph" w:customStyle="1" w:styleId="220DDEC227EB492EB018BD29E3329D1741">
    <w:name w:val="220DDEC227EB492EB018BD29E3329D1741"/>
    <w:rsid w:val="00A07C34"/>
    <w:rPr>
      <w:rFonts w:eastAsiaTheme="minorHAnsi"/>
    </w:rPr>
  </w:style>
  <w:style w:type="paragraph" w:customStyle="1" w:styleId="D5F4DDC97E2F4D2BB6BA321EDC372FEE41">
    <w:name w:val="D5F4DDC97E2F4D2BB6BA321EDC372FEE41"/>
    <w:rsid w:val="00A07C34"/>
    <w:rPr>
      <w:rFonts w:eastAsiaTheme="minorHAnsi"/>
    </w:rPr>
  </w:style>
  <w:style w:type="paragraph" w:customStyle="1" w:styleId="9B6601EC02FF443093BDACCAB4BEFACB41">
    <w:name w:val="9B6601EC02FF443093BDACCAB4BEFACB41"/>
    <w:rsid w:val="00A07C34"/>
    <w:rPr>
      <w:rFonts w:eastAsiaTheme="minorHAnsi"/>
    </w:rPr>
  </w:style>
  <w:style w:type="paragraph" w:customStyle="1" w:styleId="75D5E4FA05FF433380977840B31D8EF841">
    <w:name w:val="75D5E4FA05FF433380977840B31D8EF841"/>
    <w:rsid w:val="00A07C34"/>
    <w:rPr>
      <w:rFonts w:eastAsiaTheme="minorHAnsi"/>
    </w:rPr>
  </w:style>
  <w:style w:type="paragraph" w:customStyle="1" w:styleId="CA0768CB81EF4AF6BBC11C0655F472A041">
    <w:name w:val="CA0768CB81EF4AF6BBC11C0655F472A041"/>
    <w:rsid w:val="00A07C34"/>
    <w:rPr>
      <w:rFonts w:eastAsiaTheme="minorHAnsi"/>
    </w:rPr>
  </w:style>
  <w:style w:type="paragraph" w:customStyle="1" w:styleId="067041811A6D4A4FA61D097613A8FBBE41">
    <w:name w:val="067041811A6D4A4FA61D097613A8FBBE41"/>
    <w:rsid w:val="00A07C34"/>
    <w:rPr>
      <w:rFonts w:eastAsiaTheme="minorHAnsi"/>
    </w:rPr>
  </w:style>
  <w:style w:type="paragraph" w:customStyle="1" w:styleId="9FA095E30DCA4B678A59EF300BF9462341">
    <w:name w:val="9FA095E30DCA4B678A59EF300BF9462341"/>
    <w:rsid w:val="00A07C34"/>
    <w:rPr>
      <w:rFonts w:eastAsiaTheme="minorHAnsi"/>
    </w:rPr>
  </w:style>
  <w:style w:type="paragraph" w:customStyle="1" w:styleId="ED6D03DC8437426CA9D5F8EB01FB87BD41">
    <w:name w:val="ED6D03DC8437426CA9D5F8EB01FB87BD41"/>
    <w:rsid w:val="00A07C34"/>
    <w:rPr>
      <w:rFonts w:eastAsiaTheme="minorHAnsi"/>
    </w:rPr>
  </w:style>
  <w:style w:type="paragraph" w:customStyle="1" w:styleId="EED9F9E17DAF488CB3B1C2BABB075FA741">
    <w:name w:val="EED9F9E17DAF488CB3B1C2BABB075FA741"/>
    <w:rsid w:val="00A07C34"/>
    <w:rPr>
      <w:rFonts w:eastAsiaTheme="minorHAnsi"/>
    </w:rPr>
  </w:style>
  <w:style w:type="paragraph" w:customStyle="1" w:styleId="09A8379BBBA74E47BE33A2E0C86E448441">
    <w:name w:val="09A8379BBBA74E47BE33A2E0C86E448441"/>
    <w:rsid w:val="00A07C34"/>
    <w:rPr>
      <w:rFonts w:eastAsiaTheme="minorHAnsi"/>
    </w:rPr>
  </w:style>
  <w:style w:type="paragraph" w:customStyle="1" w:styleId="AAEA40224C564A29AC0F3405B1D118E241">
    <w:name w:val="AAEA40224C564A29AC0F3405B1D118E241"/>
    <w:rsid w:val="00A07C34"/>
    <w:rPr>
      <w:rFonts w:eastAsiaTheme="minorHAnsi"/>
    </w:rPr>
  </w:style>
  <w:style w:type="paragraph" w:customStyle="1" w:styleId="E5A2D34A97254476A466E31572A5CCA041">
    <w:name w:val="E5A2D34A97254476A466E31572A5CCA041"/>
    <w:rsid w:val="00A07C34"/>
    <w:rPr>
      <w:rFonts w:eastAsiaTheme="minorHAnsi"/>
    </w:rPr>
  </w:style>
  <w:style w:type="paragraph" w:customStyle="1" w:styleId="25915255E24F4225B6D9E15DBC1B24C741">
    <w:name w:val="25915255E24F4225B6D9E15DBC1B24C741"/>
    <w:rsid w:val="00A07C34"/>
    <w:rPr>
      <w:rFonts w:eastAsiaTheme="minorHAnsi"/>
    </w:rPr>
  </w:style>
  <w:style w:type="paragraph" w:customStyle="1" w:styleId="046FA9C79EE3406C8AA40D2086AFCA9741">
    <w:name w:val="046FA9C79EE3406C8AA40D2086AFCA9741"/>
    <w:rsid w:val="00A07C34"/>
    <w:rPr>
      <w:rFonts w:eastAsiaTheme="minorHAnsi"/>
    </w:rPr>
  </w:style>
  <w:style w:type="paragraph" w:customStyle="1" w:styleId="2D614D2DCB0D47BC8CCD1B066BC1501E41">
    <w:name w:val="2D614D2DCB0D47BC8CCD1B066BC1501E41"/>
    <w:rsid w:val="00A07C34"/>
    <w:rPr>
      <w:rFonts w:eastAsiaTheme="minorHAnsi"/>
    </w:rPr>
  </w:style>
  <w:style w:type="paragraph" w:customStyle="1" w:styleId="36F7CBFBDFFF412E97B87395BF3EE8F841">
    <w:name w:val="36F7CBFBDFFF412E97B87395BF3EE8F841"/>
    <w:rsid w:val="00A07C34"/>
    <w:rPr>
      <w:rFonts w:eastAsiaTheme="minorHAnsi"/>
    </w:rPr>
  </w:style>
  <w:style w:type="paragraph" w:customStyle="1" w:styleId="9207334FC7E048B1A10FB9B9C95089E741">
    <w:name w:val="9207334FC7E048B1A10FB9B9C95089E741"/>
    <w:rsid w:val="00A07C34"/>
    <w:rPr>
      <w:rFonts w:eastAsiaTheme="minorHAnsi"/>
    </w:rPr>
  </w:style>
  <w:style w:type="paragraph" w:customStyle="1" w:styleId="88AF13263EE94C4397F1248EC0150F5441">
    <w:name w:val="88AF13263EE94C4397F1248EC0150F5441"/>
    <w:rsid w:val="00A07C34"/>
    <w:rPr>
      <w:rFonts w:eastAsiaTheme="minorHAnsi"/>
    </w:rPr>
  </w:style>
  <w:style w:type="paragraph" w:customStyle="1" w:styleId="4FEAA379D44246CA8CAA3426FF7D971541">
    <w:name w:val="4FEAA379D44246CA8CAA3426FF7D971541"/>
    <w:rsid w:val="00A07C34"/>
    <w:rPr>
      <w:rFonts w:eastAsiaTheme="minorHAnsi"/>
    </w:rPr>
  </w:style>
  <w:style w:type="paragraph" w:customStyle="1" w:styleId="0B7BC541F6E74A178C85B18D3DC72A0541">
    <w:name w:val="0B7BC541F6E74A178C85B18D3DC72A0541"/>
    <w:rsid w:val="00A07C34"/>
    <w:rPr>
      <w:rFonts w:eastAsiaTheme="minorHAnsi"/>
    </w:rPr>
  </w:style>
  <w:style w:type="paragraph" w:customStyle="1" w:styleId="EB3A4D6026804F638F6EB2C5B6B9340341">
    <w:name w:val="EB3A4D6026804F638F6EB2C5B6B9340341"/>
    <w:rsid w:val="00A07C34"/>
    <w:rPr>
      <w:rFonts w:eastAsiaTheme="minorHAnsi"/>
    </w:rPr>
  </w:style>
  <w:style w:type="paragraph" w:customStyle="1" w:styleId="0A0DECE5E78C447E98ED67DF063A3B8D41">
    <w:name w:val="0A0DECE5E78C447E98ED67DF063A3B8D41"/>
    <w:rsid w:val="00A07C34"/>
    <w:rPr>
      <w:rFonts w:eastAsiaTheme="minorHAnsi"/>
    </w:rPr>
  </w:style>
  <w:style w:type="paragraph" w:customStyle="1" w:styleId="37CA73E932D24D25AFA10AA89005D3E241">
    <w:name w:val="37CA73E932D24D25AFA10AA89005D3E241"/>
    <w:rsid w:val="00A07C34"/>
    <w:rPr>
      <w:rFonts w:eastAsiaTheme="minorHAnsi"/>
    </w:rPr>
  </w:style>
  <w:style w:type="paragraph" w:customStyle="1" w:styleId="788E8389F3CA4FDFA3AE21ADCFAE64ED41">
    <w:name w:val="788E8389F3CA4FDFA3AE21ADCFAE64ED41"/>
    <w:rsid w:val="00A07C34"/>
    <w:rPr>
      <w:rFonts w:eastAsiaTheme="minorHAnsi"/>
    </w:rPr>
  </w:style>
  <w:style w:type="paragraph" w:customStyle="1" w:styleId="6319E32CC19A476EA852525692437D0F41">
    <w:name w:val="6319E32CC19A476EA852525692437D0F41"/>
    <w:rsid w:val="00A07C34"/>
    <w:rPr>
      <w:rFonts w:eastAsiaTheme="minorHAnsi"/>
    </w:rPr>
  </w:style>
  <w:style w:type="paragraph" w:customStyle="1" w:styleId="C8A61570F7404BFABF9355D4F9DFA06F41">
    <w:name w:val="C8A61570F7404BFABF9355D4F9DFA06F41"/>
    <w:rsid w:val="00A07C34"/>
    <w:rPr>
      <w:rFonts w:eastAsiaTheme="minorHAnsi"/>
    </w:rPr>
  </w:style>
  <w:style w:type="paragraph" w:customStyle="1" w:styleId="47A32EDEBEB642C780D99FC48AD3E2C241">
    <w:name w:val="47A32EDEBEB642C780D99FC48AD3E2C241"/>
    <w:rsid w:val="00A07C34"/>
    <w:rPr>
      <w:rFonts w:eastAsiaTheme="minorHAnsi"/>
    </w:rPr>
  </w:style>
  <w:style w:type="paragraph" w:customStyle="1" w:styleId="78B0CA40D2A9441EB0C7580CB80824B141">
    <w:name w:val="78B0CA40D2A9441EB0C7580CB80824B141"/>
    <w:rsid w:val="00A07C34"/>
    <w:rPr>
      <w:rFonts w:eastAsiaTheme="minorHAnsi"/>
    </w:rPr>
  </w:style>
  <w:style w:type="paragraph" w:customStyle="1" w:styleId="E1304195577F454C91CC571A8A8AA1E541">
    <w:name w:val="E1304195577F454C91CC571A8A8AA1E541"/>
    <w:rsid w:val="00A07C34"/>
    <w:rPr>
      <w:rFonts w:eastAsiaTheme="minorHAnsi"/>
    </w:rPr>
  </w:style>
  <w:style w:type="paragraph" w:customStyle="1" w:styleId="0B7AA48A66914AD38001828C130366F341">
    <w:name w:val="0B7AA48A66914AD38001828C130366F341"/>
    <w:rsid w:val="00A07C34"/>
    <w:rPr>
      <w:rFonts w:eastAsiaTheme="minorHAnsi"/>
    </w:rPr>
  </w:style>
  <w:style w:type="paragraph" w:customStyle="1" w:styleId="B4A413C292FE4B80901C589CE2339F4A41">
    <w:name w:val="B4A413C292FE4B80901C589CE2339F4A41"/>
    <w:rsid w:val="00A07C34"/>
    <w:rPr>
      <w:rFonts w:eastAsiaTheme="minorHAnsi"/>
    </w:rPr>
  </w:style>
  <w:style w:type="paragraph" w:customStyle="1" w:styleId="B470010CD9654EFEB281D3AB2873183041">
    <w:name w:val="B470010CD9654EFEB281D3AB2873183041"/>
    <w:rsid w:val="00A07C34"/>
    <w:rPr>
      <w:rFonts w:eastAsiaTheme="minorHAnsi"/>
    </w:rPr>
  </w:style>
  <w:style w:type="paragraph" w:customStyle="1" w:styleId="2057BD0C9C3E472A9B89A9EC6711C11E41">
    <w:name w:val="2057BD0C9C3E472A9B89A9EC6711C11E41"/>
    <w:rsid w:val="00A07C34"/>
    <w:rPr>
      <w:rFonts w:eastAsiaTheme="minorHAnsi"/>
    </w:rPr>
  </w:style>
  <w:style w:type="paragraph" w:customStyle="1" w:styleId="F37C496DF0CA44B3B7BB2D5E436CDDEC41">
    <w:name w:val="F37C496DF0CA44B3B7BB2D5E436CDDEC41"/>
    <w:rsid w:val="00A07C34"/>
    <w:rPr>
      <w:rFonts w:eastAsiaTheme="minorHAnsi"/>
    </w:rPr>
  </w:style>
  <w:style w:type="paragraph" w:customStyle="1" w:styleId="CE1292F728574FCCA1AE608E1C9FC5E241">
    <w:name w:val="CE1292F728574FCCA1AE608E1C9FC5E241"/>
    <w:rsid w:val="00A07C34"/>
    <w:rPr>
      <w:rFonts w:eastAsiaTheme="minorHAnsi"/>
    </w:rPr>
  </w:style>
  <w:style w:type="paragraph" w:customStyle="1" w:styleId="AE7CCF1C762F4E79B54DF408ACE0558B41">
    <w:name w:val="AE7CCF1C762F4E79B54DF408ACE0558B41"/>
    <w:rsid w:val="00A07C34"/>
    <w:rPr>
      <w:rFonts w:eastAsiaTheme="minorHAnsi"/>
    </w:rPr>
  </w:style>
  <w:style w:type="paragraph" w:customStyle="1" w:styleId="79202ED2DB334DA88DC1658CFF71022A41">
    <w:name w:val="79202ED2DB334DA88DC1658CFF71022A41"/>
    <w:rsid w:val="00A07C34"/>
    <w:rPr>
      <w:rFonts w:eastAsiaTheme="minorHAnsi"/>
    </w:rPr>
  </w:style>
  <w:style w:type="paragraph" w:customStyle="1" w:styleId="BBB9644982C44F98BE5B2491B7B8A71541">
    <w:name w:val="BBB9644982C44F98BE5B2491B7B8A71541"/>
    <w:rsid w:val="00A07C34"/>
    <w:rPr>
      <w:rFonts w:eastAsiaTheme="minorHAnsi"/>
    </w:rPr>
  </w:style>
  <w:style w:type="paragraph" w:customStyle="1" w:styleId="4A1DAAC7C9984E8CB93B8CBE4CD3DF7E41">
    <w:name w:val="4A1DAAC7C9984E8CB93B8CBE4CD3DF7E41"/>
    <w:rsid w:val="00A07C34"/>
    <w:rPr>
      <w:rFonts w:eastAsiaTheme="minorHAnsi"/>
    </w:rPr>
  </w:style>
  <w:style w:type="paragraph" w:customStyle="1" w:styleId="CE0B55325988406B8D82019707275C0941">
    <w:name w:val="CE0B55325988406B8D82019707275C0941"/>
    <w:rsid w:val="00A07C34"/>
    <w:rPr>
      <w:rFonts w:eastAsiaTheme="minorHAnsi"/>
    </w:rPr>
  </w:style>
  <w:style w:type="paragraph" w:customStyle="1" w:styleId="1E7CD385C4604E4BBF8C303EE037EC8C41">
    <w:name w:val="1E7CD385C4604E4BBF8C303EE037EC8C41"/>
    <w:rsid w:val="00A07C34"/>
    <w:rPr>
      <w:rFonts w:eastAsiaTheme="minorHAnsi"/>
    </w:rPr>
  </w:style>
  <w:style w:type="paragraph" w:customStyle="1" w:styleId="F897C4B383F9408AA7FBC4FB1F122BF941">
    <w:name w:val="F897C4B383F9408AA7FBC4FB1F122BF941"/>
    <w:rsid w:val="00A07C34"/>
    <w:rPr>
      <w:rFonts w:eastAsiaTheme="minorHAnsi"/>
    </w:rPr>
  </w:style>
  <w:style w:type="paragraph" w:customStyle="1" w:styleId="9FC8A71D1EED4B0A9FB5DE01A0CA844241">
    <w:name w:val="9FC8A71D1EED4B0A9FB5DE01A0CA844241"/>
    <w:rsid w:val="00A07C34"/>
    <w:rPr>
      <w:rFonts w:eastAsiaTheme="minorHAnsi"/>
    </w:rPr>
  </w:style>
  <w:style w:type="paragraph" w:customStyle="1" w:styleId="08955B0E136243458C19ACC6AB7EC96B41">
    <w:name w:val="08955B0E136243458C19ACC6AB7EC96B41"/>
    <w:rsid w:val="00A07C34"/>
    <w:rPr>
      <w:rFonts w:eastAsiaTheme="minorHAnsi"/>
    </w:rPr>
  </w:style>
  <w:style w:type="paragraph" w:customStyle="1" w:styleId="AAB896E9171742E5A53F06DA762B3E0B41">
    <w:name w:val="AAB896E9171742E5A53F06DA762B3E0B41"/>
    <w:rsid w:val="00A07C34"/>
    <w:rPr>
      <w:rFonts w:eastAsiaTheme="minorHAnsi"/>
    </w:rPr>
  </w:style>
  <w:style w:type="paragraph" w:customStyle="1" w:styleId="8D6BD87B5E0747C6BD28E7F2C532755341">
    <w:name w:val="8D6BD87B5E0747C6BD28E7F2C532755341"/>
    <w:rsid w:val="00A07C34"/>
    <w:rPr>
      <w:rFonts w:eastAsiaTheme="minorHAnsi"/>
    </w:rPr>
  </w:style>
  <w:style w:type="paragraph" w:customStyle="1" w:styleId="27663AB6C3ED49C9A6DBC7F4E11C2A2E41">
    <w:name w:val="27663AB6C3ED49C9A6DBC7F4E11C2A2E41"/>
    <w:rsid w:val="00A07C34"/>
    <w:rPr>
      <w:rFonts w:eastAsiaTheme="minorHAnsi"/>
    </w:rPr>
  </w:style>
  <w:style w:type="paragraph" w:customStyle="1" w:styleId="5F4B1AAB319547A6BB935DEE94597C7A41">
    <w:name w:val="5F4B1AAB319547A6BB935DEE94597C7A41"/>
    <w:rsid w:val="00A07C34"/>
    <w:rPr>
      <w:rFonts w:eastAsiaTheme="minorHAnsi"/>
    </w:rPr>
  </w:style>
  <w:style w:type="paragraph" w:customStyle="1" w:styleId="424EAD30F3B3467793379509821B639D41">
    <w:name w:val="424EAD30F3B3467793379509821B639D41"/>
    <w:rsid w:val="00A07C34"/>
    <w:rPr>
      <w:rFonts w:eastAsiaTheme="minorHAnsi"/>
    </w:rPr>
  </w:style>
  <w:style w:type="paragraph" w:customStyle="1" w:styleId="5B43E1E2014743A9923CCEC6A1C19BCC43">
    <w:name w:val="5B43E1E2014743A9923CCEC6A1C19BCC43"/>
    <w:rsid w:val="00A07C34"/>
    <w:rPr>
      <w:rFonts w:eastAsiaTheme="minorHAnsi"/>
    </w:rPr>
  </w:style>
  <w:style w:type="paragraph" w:customStyle="1" w:styleId="E96DE4434DAA4639895ACF7E8FB7A20C42">
    <w:name w:val="E96DE4434DAA4639895ACF7E8FB7A20C42"/>
    <w:rsid w:val="00A07C34"/>
    <w:rPr>
      <w:rFonts w:eastAsiaTheme="minorHAnsi"/>
    </w:rPr>
  </w:style>
  <w:style w:type="paragraph" w:customStyle="1" w:styleId="B432012E4E3D4B88AAA52065CF460B8442">
    <w:name w:val="B432012E4E3D4B88AAA52065CF460B8442"/>
    <w:rsid w:val="00A07C34"/>
    <w:rPr>
      <w:rFonts w:eastAsiaTheme="minorHAnsi"/>
    </w:rPr>
  </w:style>
  <w:style w:type="paragraph" w:customStyle="1" w:styleId="49130652AC3B411581D4CEC6CA88667842">
    <w:name w:val="49130652AC3B411581D4CEC6CA88667842"/>
    <w:rsid w:val="00A07C34"/>
    <w:rPr>
      <w:rFonts w:eastAsiaTheme="minorHAnsi"/>
    </w:rPr>
  </w:style>
  <w:style w:type="paragraph" w:customStyle="1" w:styleId="425511DBC0174CC8B01CBF3232A829B242">
    <w:name w:val="425511DBC0174CC8B01CBF3232A829B242"/>
    <w:rsid w:val="00A07C34"/>
    <w:rPr>
      <w:rFonts w:eastAsiaTheme="minorHAnsi"/>
    </w:rPr>
  </w:style>
  <w:style w:type="paragraph" w:customStyle="1" w:styleId="A6C661EA3F2B4F18B64F5124C01FA7CF42">
    <w:name w:val="A6C661EA3F2B4F18B64F5124C01FA7CF42"/>
    <w:rsid w:val="00A07C34"/>
    <w:rPr>
      <w:rFonts w:eastAsiaTheme="minorHAnsi"/>
    </w:rPr>
  </w:style>
  <w:style w:type="paragraph" w:customStyle="1" w:styleId="725C63E107F7412C9DD6E46A40802F3838">
    <w:name w:val="725C63E107F7412C9DD6E46A40802F3838"/>
    <w:rsid w:val="00A07C34"/>
    <w:rPr>
      <w:rFonts w:eastAsiaTheme="minorHAnsi"/>
    </w:rPr>
  </w:style>
  <w:style w:type="paragraph" w:customStyle="1" w:styleId="6901908CB7B34F989152BAD71E1191C642">
    <w:name w:val="6901908CB7B34F989152BAD71E1191C642"/>
    <w:rsid w:val="00A07C34"/>
    <w:rPr>
      <w:rFonts w:eastAsiaTheme="minorHAnsi"/>
    </w:rPr>
  </w:style>
  <w:style w:type="paragraph" w:customStyle="1" w:styleId="747D7675331F464C8777EA631404F50A42">
    <w:name w:val="747D7675331F464C8777EA631404F50A42"/>
    <w:rsid w:val="00A07C34"/>
    <w:rPr>
      <w:rFonts w:eastAsiaTheme="minorHAnsi"/>
    </w:rPr>
  </w:style>
  <w:style w:type="paragraph" w:customStyle="1" w:styleId="CD70949628334181A8B091324C73BD0C42">
    <w:name w:val="CD70949628334181A8B091324C73BD0C42"/>
    <w:rsid w:val="00A07C34"/>
    <w:rPr>
      <w:rFonts w:eastAsiaTheme="minorHAnsi"/>
    </w:rPr>
  </w:style>
  <w:style w:type="paragraph" w:customStyle="1" w:styleId="3AFD98E95C3849B9AE3AB92FEE4C1B9742">
    <w:name w:val="3AFD98E95C3849B9AE3AB92FEE4C1B9742"/>
    <w:rsid w:val="00A07C34"/>
    <w:rPr>
      <w:rFonts w:eastAsiaTheme="minorHAnsi"/>
    </w:rPr>
  </w:style>
  <w:style w:type="paragraph" w:customStyle="1" w:styleId="30FECE43522E4F38B250A3ED1085630F42">
    <w:name w:val="30FECE43522E4F38B250A3ED1085630F42"/>
    <w:rsid w:val="00A07C34"/>
    <w:rPr>
      <w:rFonts w:eastAsiaTheme="minorHAnsi"/>
    </w:rPr>
  </w:style>
  <w:style w:type="paragraph" w:customStyle="1" w:styleId="60EEAB1BE9E24EEDA873BC743CF2E22942">
    <w:name w:val="60EEAB1BE9E24EEDA873BC743CF2E22942"/>
    <w:rsid w:val="00A07C34"/>
    <w:rPr>
      <w:rFonts w:eastAsiaTheme="minorHAnsi"/>
    </w:rPr>
  </w:style>
  <w:style w:type="paragraph" w:customStyle="1" w:styleId="6A1B571DE20B46F7A65C1B4BC0E93B6E42">
    <w:name w:val="6A1B571DE20B46F7A65C1B4BC0E93B6E42"/>
    <w:rsid w:val="00A07C34"/>
    <w:rPr>
      <w:rFonts w:eastAsiaTheme="minorHAnsi"/>
    </w:rPr>
  </w:style>
  <w:style w:type="paragraph" w:customStyle="1" w:styleId="220DDEC227EB492EB018BD29E3329D1742">
    <w:name w:val="220DDEC227EB492EB018BD29E3329D1742"/>
    <w:rsid w:val="00A07C34"/>
    <w:rPr>
      <w:rFonts w:eastAsiaTheme="minorHAnsi"/>
    </w:rPr>
  </w:style>
  <w:style w:type="paragraph" w:customStyle="1" w:styleId="D5F4DDC97E2F4D2BB6BA321EDC372FEE42">
    <w:name w:val="D5F4DDC97E2F4D2BB6BA321EDC372FEE42"/>
    <w:rsid w:val="00A07C34"/>
    <w:rPr>
      <w:rFonts w:eastAsiaTheme="minorHAnsi"/>
    </w:rPr>
  </w:style>
  <w:style w:type="paragraph" w:customStyle="1" w:styleId="9B6601EC02FF443093BDACCAB4BEFACB42">
    <w:name w:val="9B6601EC02FF443093BDACCAB4BEFACB42"/>
    <w:rsid w:val="00A07C34"/>
    <w:rPr>
      <w:rFonts w:eastAsiaTheme="minorHAnsi"/>
    </w:rPr>
  </w:style>
  <w:style w:type="paragraph" w:customStyle="1" w:styleId="75D5E4FA05FF433380977840B31D8EF842">
    <w:name w:val="75D5E4FA05FF433380977840B31D8EF842"/>
    <w:rsid w:val="00A07C34"/>
    <w:rPr>
      <w:rFonts w:eastAsiaTheme="minorHAnsi"/>
    </w:rPr>
  </w:style>
  <w:style w:type="paragraph" w:customStyle="1" w:styleId="CA0768CB81EF4AF6BBC11C0655F472A042">
    <w:name w:val="CA0768CB81EF4AF6BBC11C0655F472A042"/>
    <w:rsid w:val="00A07C34"/>
    <w:rPr>
      <w:rFonts w:eastAsiaTheme="minorHAnsi"/>
    </w:rPr>
  </w:style>
  <w:style w:type="paragraph" w:customStyle="1" w:styleId="067041811A6D4A4FA61D097613A8FBBE42">
    <w:name w:val="067041811A6D4A4FA61D097613A8FBBE42"/>
    <w:rsid w:val="00A07C34"/>
    <w:rPr>
      <w:rFonts w:eastAsiaTheme="minorHAnsi"/>
    </w:rPr>
  </w:style>
  <w:style w:type="paragraph" w:customStyle="1" w:styleId="9FA095E30DCA4B678A59EF300BF9462342">
    <w:name w:val="9FA095E30DCA4B678A59EF300BF9462342"/>
    <w:rsid w:val="00A07C34"/>
    <w:rPr>
      <w:rFonts w:eastAsiaTheme="minorHAnsi"/>
    </w:rPr>
  </w:style>
  <w:style w:type="paragraph" w:customStyle="1" w:styleId="ED6D03DC8437426CA9D5F8EB01FB87BD42">
    <w:name w:val="ED6D03DC8437426CA9D5F8EB01FB87BD42"/>
    <w:rsid w:val="00A07C34"/>
    <w:rPr>
      <w:rFonts w:eastAsiaTheme="minorHAnsi"/>
    </w:rPr>
  </w:style>
  <w:style w:type="paragraph" w:customStyle="1" w:styleId="EED9F9E17DAF488CB3B1C2BABB075FA742">
    <w:name w:val="EED9F9E17DAF488CB3B1C2BABB075FA742"/>
    <w:rsid w:val="00A07C34"/>
    <w:rPr>
      <w:rFonts w:eastAsiaTheme="minorHAnsi"/>
    </w:rPr>
  </w:style>
  <w:style w:type="paragraph" w:customStyle="1" w:styleId="09A8379BBBA74E47BE33A2E0C86E448442">
    <w:name w:val="09A8379BBBA74E47BE33A2E0C86E448442"/>
    <w:rsid w:val="00A07C34"/>
    <w:rPr>
      <w:rFonts w:eastAsiaTheme="minorHAnsi"/>
    </w:rPr>
  </w:style>
  <w:style w:type="paragraph" w:customStyle="1" w:styleId="AAEA40224C564A29AC0F3405B1D118E242">
    <w:name w:val="AAEA40224C564A29AC0F3405B1D118E242"/>
    <w:rsid w:val="00A07C34"/>
    <w:rPr>
      <w:rFonts w:eastAsiaTheme="minorHAnsi"/>
    </w:rPr>
  </w:style>
  <w:style w:type="paragraph" w:customStyle="1" w:styleId="E5A2D34A97254476A466E31572A5CCA042">
    <w:name w:val="E5A2D34A97254476A466E31572A5CCA042"/>
    <w:rsid w:val="00A07C34"/>
    <w:rPr>
      <w:rFonts w:eastAsiaTheme="minorHAnsi"/>
    </w:rPr>
  </w:style>
  <w:style w:type="paragraph" w:customStyle="1" w:styleId="25915255E24F4225B6D9E15DBC1B24C742">
    <w:name w:val="25915255E24F4225B6D9E15DBC1B24C742"/>
    <w:rsid w:val="00A07C34"/>
    <w:rPr>
      <w:rFonts w:eastAsiaTheme="minorHAnsi"/>
    </w:rPr>
  </w:style>
  <w:style w:type="paragraph" w:customStyle="1" w:styleId="046FA9C79EE3406C8AA40D2086AFCA9742">
    <w:name w:val="046FA9C79EE3406C8AA40D2086AFCA9742"/>
    <w:rsid w:val="00A07C34"/>
    <w:rPr>
      <w:rFonts w:eastAsiaTheme="minorHAnsi"/>
    </w:rPr>
  </w:style>
  <w:style w:type="paragraph" w:customStyle="1" w:styleId="2D614D2DCB0D47BC8CCD1B066BC1501E42">
    <w:name w:val="2D614D2DCB0D47BC8CCD1B066BC1501E42"/>
    <w:rsid w:val="00A07C34"/>
    <w:rPr>
      <w:rFonts w:eastAsiaTheme="minorHAnsi"/>
    </w:rPr>
  </w:style>
  <w:style w:type="paragraph" w:customStyle="1" w:styleId="36F7CBFBDFFF412E97B87395BF3EE8F842">
    <w:name w:val="36F7CBFBDFFF412E97B87395BF3EE8F842"/>
    <w:rsid w:val="00A07C34"/>
    <w:rPr>
      <w:rFonts w:eastAsiaTheme="minorHAnsi"/>
    </w:rPr>
  </w:style>
  <w:style w:type="paragraph" w:customStyle="1" w:styleId="9207334FC7E048B1A10FB9B9C95089E742">
    <w:name w:val="9207334FC7E048B1A10FB9B9C95089E742"/>
    <w:rsid w:val="00A07C34"/>
    <w:rPr>
      <w:rFonts w:eastAsiaTheme="minorHAnsi"/>
    </w:rPr>
  </w:style>
  <w:style w:type="paragraph" w:customStyle="1" w:styleId="88AF13263EE94C4397F1248EC0150F5442">
    <w:name w:val="88AF13263EE94C4397F1248EC0150F5442"/>
    <w:rsid w:val="00A07C34"/>
    <w:rPr>
      <w:rFonts w:eastAsiaTheme="minorHAnsi"/>
    </w:rPr>
  </w:style>
  <w:style w:type="paragraph" w:customStyle="1" w:styleId="4FEAA379D44246CA8CAA3426FF7D971542">
    <w:name w:val="4FEAA379D44246CA8CAA3426FF7D971542"/>
    <w:rsid w:val="00A07C34"/>
    <w:rPr>
      <w:rFonts w:eastAsiaTheme="minorHAnsi"/>
    </w:rPr>
  </w:style>
  <w:style w:type="paragraph" w:customStyle="1" w:styleId="0B7BC541F6E74A178C85B18D3DC72A0542">
    <w:name w:val="0B7BC541F6E74A178C85B18D3DC72A0542"/>
    <w:rsid w:val="00A07C34"/>
    <w:rPr>
      <w:rFonts w:eastAsiaTheme="minorHAnsi"/>
    </w:rPr>
  </w:style>
  <w:style w:type="paragraph" w:customStyle="1" w:styleId="EB3A4D6026804F638F6EB2C5B6B9340342">
    <w:name w:val="EB3A4D6026804F638F6EB2C5B6B9340342"/>
    <w:rsid w:val="00A07C34"/>
    <w:rPr>
      <w:rFonts w:eastAsiaTheme="minorHAnsi"/>
    </w:rPr>
  </w:style>
  <w:style w:type="paragraph" w:customStyle="1" w:styleId="0A0DECE5E78C447E98ED67DF063A3B8D42">
    <w:name w:val="0A0DECE5E78C447E98ED67DF063A3B8D42"/>
    <w:rsid w:val="00A07C34"/>
    <w:rPr>
      <w:rFonts w:eastAsiaTheme="minorHAnsi"/>
    </w:rPr>
  </w:style>
  <w:style w:type="paragraph" w:customStyle="1" w:styleId="37CA73E932D24D25AFA10AA89005D3E242">
    <w:name w:val="37CA73E932D24D25AFA10AA89005D3E242"/>
    <w:rsid w:val="00A07C34"/>
    <w:rPr>
      <w:rFonts w:eastAsiaTheme="minorHAnsi"/>
    </w:rPr>
  </w:style>
  <w:style w:type="paragraph" w:customStyle="1" w:styleId="788E8389F3CA4FDFA3AE21ADCFAE64ED42">
    <w:name w:val="788E8389F3CA4FDFA3AE21ADCFAE64ED42"/>
    <w:rsid w:val="00A07C34"/>
    <w:rPr>
      <w:rFonts w:eastAsiaTheme="minorHAnsi"/>
    </w:rPr>
  </w:style>
  <w:style w:type="paragraph" w:customStyle="1" w:styleId="6319E32CC19A476EA852525692437D0F42">
    <w:name w:val="6319E32CC19A476EA852525692437D0F42"/>
    <w:rsid w:val="00A07C34"/>
    <w:rPr>
      <w:rFonts w:eastAsiaTheme="minorHAnsi"/>
    </w:rPr>
  </w:style>
  <w:style w:type="paragraph" w:customStyle="1" w:styleId="C8A61570F7404BFABF9355D4F9DFA06F42">
    <w:name w:val="C8A61570F7404BFABF9355D4F9DFA06F42"/>
    <w:rsid w:val="00A07C34"/>
    <w:rPr>
      <w:rFonts w:eastAsiaTheme="minorHAnsi"/>
    </w:rPr>
  </w:style>
  <w:style w:type="paragraph" w:customStyle="1" w:styleId="47A32EDEBEB642C780D99FC48AD3E2C242">
    <w:name w:val="47A32EDEBEB642C780D99FC48AD3E2C242"/>
    <w:rsid w:val="00A07C34"/>
    <w:rPr>
      <w:rFonts w:eastAsiaTheme="minorHAnsi"/>
    </w:rPr>
  </w:style>
  <w:style w:type="paragraph" w:customStyle="1" w:styleId="78B0CA40D2A9441EB0C7580CB80824B142">
    <w:name w:val="78B0CA40D2A9441EB0C7580CB80824B142"/>
    <w:rsid w:val="00A07C34"/>
    <w:rPr>
      <w:rFonts w:eastAsiaTheme="minorHAnsi"/>
    </w:rPr>
  </w:style>
  <w:style w:type="paragraph" w:customStyle="1" w:styleId="E1304195577F454C91CC571A8A8AA1E542">
    <w:name w:val="E1304195577F454C91CC571A8A8AA1E542"/>
    <w:rsid w:val="00A07C34"/>
    <w:rPr>
      <w:rFonts w:eastAsiaTheme="minorHAnsi"/>
    </w:rPr>
  </w:style>
  <w:style w:type="paragraph" w:customStyle="1" w:styleId="0B7AA48A66914AD38001828C130366F342">
    <w:name w:val="0B7AA48A66914AD38001828C130366F342"/>
    <w:rsid w:val="00A07C34"/>
    <w:rPr>
      <w:rFonts w:eastAsiaTheme="minorHAnsi"/>
    </w:rPr>
  </w:style>
  <w:style w:type="paragraph" w:customStyle="1" w:styleId="B4A413C292FE4B80901C589CE2339F4A42">
    <w:name w:val="B4A413C292FE4B80901C589CE2339F4A42"/>
    <w:rsid w:val="00A07C34"/>
    <w:rPr>
      <w:rFonts w:eastAsiaTheme="minorHAnsi"/>
    </w:rPr>
  </w:style>
  <w:style w:type="paragraph" w:customStyle="1" w:styleId="B470010CD9654EFEB281D3AB2873183042">
    <w:name w:val="B470010CD9654EFEB281D3AB2873183042"/>
    <w:rsid w:val="00A07C34"/>
    <w:rPr>
      <w:rFonts w:eastAsiaTheme="minorHAnsi"/>
    </w:rPr>
  </w:style>
  <w:style w:type="paragraph" w:customStyle="1" w:styleId="2057BD0C9C3E472A9B89A9EC6711C11E42">
    <w:name w:val="2057BD0C9C3E472A9B89A9EC6711C11E42"/>
    <w:rsid w:val="00A07C34"/>
    <w:rPr>
      <w:rFonts w:eastAsiaTheme="minorHAnsi"/>
    </w:rPr>
  </w:style>
  <w:style w:type="paragraph" w:customStyle="1" w:styleId="F37C496DF0CA44B3B7BB2D5E436CDDEC42">
    <w:name w:val="F37C496DF0CA44B3B7BB2D5E436CDDEC42"/>
    <w:rsid w:val="00A07C34"/>
    <w:rPr>
      <w:rFonts w:eastAsiaTheme="minorHAnsi"/>
    </w:rPr>
  </w:style>
  <w:style w:type="paragraph" w:customStyle="1" w:styleId="CE1292F728574FCCA1AE608E1C9FC5E242">
    <w:name w:val="CE1292F728574FCCA1AE608E1C9FC5E242"/>
    <w:rsid w:val="00A07C34"/>
    <w:rPr>
      <w:rFonts w:eastAsiaTheme="minorHAnsi"/>
    </w:rPr>
  </w:style>
  <w:style w:type="paragraph" w:customStyle="1" w:styleId="AE7CCF1C762F4E79B54DF408ACE0558B42">
    <w:name w:val="AE7CCF1C762F4E79B54DF408ACE0558B42"/>
    <w:rsid w:val="00A07C34"/>
    <w:rPr>
      <w:rFonts w:eastAsiaTheme="minorHAnsi"/>
    </w:rPr>
  </w:style>
  <w:style w:type="paragraph" w:customStyle="1" w:styleId="79202ED2DB334DA88DC1658CFF71022A42">
    <w:name w:val="79202ED2DB334DA88DC1658CFF71022A42"/>
    <w:rsid w:val="00A07C34"/>
    <w:rPr>
      <w:rFonts w:eastAsiaTheme="minorHAnsi"/>
    </w:rPr>
  </w:style>
  <w:style w:type="paragraph" w:customStyle="1" w:styleId="BBB9644982C44F98BE5B2491B7B8A71542">
    <w:name w:val="BBB9644982C44F98BE5B2491B7B8A71542"/>
    <w:rsid w:val="00A07C34"/>
    <w:rPr>
      <w:rFonts w:eastAsiaTheme="minorHAnsi"/>
    </w:rPr>
  </w:style>
  <w:style w:type="paragraph" w:customStyle="1" w:styleId="4A1DAAC7C9984E8CB93B8CBE4CD3DF7E42">
    <w:name w:val="4A1DAAC7C9984E8CB93B8CBE4CD3DF7E42"/>
    <w:rsid w:val="00A07C34"/>
    <w:rPr>
      <w:rFonts w:eastAsiaTheme="minorHAnsi"/>
    </w:rPr>
  </w:style>
  <w:style w:type="paragraph" w:customStyle="1" w:styleId="CE0B55325988406B8D82019707275C0942">
    <w:name w:val="CE0B55325988406B8D82019707275C0942"/>
    <w:rsid w:val="00A07C34"/>
    <w:rPr>
      <w:rFonts w:eastAsiaTheme="minorHAnsi"/>
    </w:rPr>
  </w:style>
  <w:style w:type="paragraph" w:customStyle="1" w:styleId="1E7CD385C4604E4BBF8C303EE037EC8C42">
    <w:name w:val="1E7CD385C4604E4BBF8C303EE037EC8C42"/>
    <w:rsid w:val="00A07C34"/>
    <w:rPr>
      <w:rFonts w:eastAsiaTheme="minorHAnsi"/>
    </w:rPr>
  </w:style>
  <w:style w:type="paragraph" w:customStyle="1" w:styleId="F897C4B383F9408AA7FBC4FB1F122BF942">
    <w:name w:val="F897C4B383F9408AA7FBC4FB1F122BF942"/>
    <w:rsid w:val="00A07C34"/>
    <w:rPr>
      <w:rFonts w:eastAsiaTheme="minorHAnsi"/>
    </w:rPr>
  </w:style>
  <w:style w:type="paragraph" w:customStyle="1" w:styleId="9FC8A71D1EED4B0A9FB5DE01A0CA844242">
    <w:name w:val="9FC8A71D1EED4B0A9FB5DE01A0CA844242"/>
    <w:rsid w:val="00A07C34"/>
    <w:rPr>
      <w:rFonts w:eastAsiaTheme="minorHAnsi"/>
    </w:rPr>
  </w:style>
  <w:style w:type="paragraph" w:customStyle="1" w:styleId="08955B0E136243458C19ACC6AB7EC96B42">
    <w:name w:val="08955B0E136243458C19ACC6AB7EC96B42"/>
    <w:rsid w:val="00A07C34"/>
    <w:rPr>
      <w:rFonts w:eastAsiaTheme="minorHAnsi"/>
    </w:rPr>
  </w:style>
  <w:style w:type="paragraph" w:customStyle="1" w:styleId="AAB896E9171742E5A53F06DA762B3E0B42">
    <w:name w:val="AAB896E9171742E5A53F06DA762B3E0B42"/>
    <w:rsid w:val="00A07C34"/>
    <w:rPr>
      <w:rFonts w:eastAsiaTheme="minorHAnsi"/>
    </w:rPr>
  </w:style>
  <w:style w:type="paragraph" w:customStyle="1" w:styleId="8D6BD87B5E0747C6BD28E7F2C532755342">
    <w:name w:val="8D6BD87B5E0747C6BD28E7F2C532755342"/>
    <w:rsid w:val="00A07C34"/>
    <w:rPr>
      <w:rFonts w:eastAsiaTheme="minorHAnsi"/>
    </w:rPr>
  </w:style>
  <w:style w:type="paragraph" w:customStyle="1" w:styleId="27663AB6C3ED49C9A6DBC7F4E11C2A2E42">
    <w:name w:val="27663AB6C3ED49C9A6DBC7F4E11C2A2E42"/>
    <w:rsid w:val="00A07C34"/>
    <w:rPr>
      <w:rFonts w:eastAsiaTheme="minorHAnsi"/>
    </w:rPr>
  </w:style>
  <w:style w:type="paragraph" w:customStyle="1" w:styleId="5F4B1AAB319547A6BB935DEE94597C7A42">
    <w:name w:val="5F4B1AAB319547A6BB935DEE94597C7A42"/>
    <w:rsid w:val="00A07C34"/>
    <w:rPr>
      <w:rFonts w:eastAsiaTheme="minorHAnsi"/>
    </w:rPr>
  </w:style>
  <w:style w:type="paragraph" w:customStyle="1" w:styleId="424EAD30F3B3467793379509821B639D42">
    <w:name w:val="424EAD30F3B3467793379509821B639D42"/>
    <w:rsid w:val="00A07C34"/>
    <w:rPr>
      <w:rFonts w:eastAsiaTheme="minorHAnsi"/>
    </w:rPr>
  </w:style>
  <w:style w:type="paragraph" w:customStyle="1" w:styleId="5B43E1E2014743A9923CCEC6A1C19BCC44">
    <w:name w:val="5B43E1E2014743A9923CCEC6A1C19BCC44"/>
    <w:rsid w:val="00A07C34"/>
    <w:rPr>
      <w:rFonts w:eastAsiaTheme="minorHAnsi"/>
    </w:rPr>
  </w:style>
  <w:style w:type="paragraph" w:customStyle="1" w:styleId="E96DE4434DAA4639895ACF7E8FB7A20C43">
    <w:name w:val="E96DE4434DAA4639895ACF7E8FB7A20C43"/>
    <w:rsid w:val="00A07C34"/>
    <w:rPr>
      <w:rFonts w:eastAsiaTheme="minorHAnsi"/>
    </w:rPr>
  </w:style>
  <w:style w:type="paragraph" w:customStyle="1" w:styleId="B432012E4E3D4B88AAA52065CF460B8443">
    <w:name w:val="B432012E4E3D4B88AAA52065CF460B8443"/>
    <w:rsid w:val="00A07C34"/>
    <w:rPr>
      <w:rFonts w:eastAsiaTheme="minorHAnsi"/>
    </w:rPr>
  </w:style>
  <w:style w:type="paragraph" w:customStyle="1" w:styleId="49130652AC3B411581D4CEC6CA88667843">
    <w:name w:val="49130652AC3B411581D4CEC6CA88667843"/>
    <w:rsid w:val="00A07C34"/>
    <w:rPr>
      <w:rFonts w:eastAsiaTheme="minorHAnsi"/>
    </w:rPr>
  </w:style>
  <w:style w:type="paragraph" w:customStyle="1" w:styleId="425511DBC0174CC8B01CBF3232A829B243">
    <w:name w:val="425511DBC0174CC8B01CBF3232A829B243"/>
    <w:rsid w:val="00A07C34"/>
    <w:rPr>
      <w:rFonts w:eastAsiaTheme="minorHAnsi"/>
    </w:rPr>
  </w:style>
  <w:style w:type="paragraph" w:customStyle="1" w:styleId="A6C661EA3F2B4F18B64F5124C01FA7CF43">
    <w:name w:val="A6C661EA3F2B4F18B64F5124C01FA7CF43"/>
    <w:rsid w:val="00A07C34"/>
    <w:rPr>
      <w:rFonts w:eastAsiaTheme="minorHAnsi"/>
    </w:rPr>
  </w:style>
  <w:style w:type="paragraph" w:customStyle="1" w:styleId="725C63E107F7412C9DD6E46A40802F3839">
    <w:name w:val="725C63E107F7412C9DD6E46A40802F3839"/>
    <w:rsid w:val="00A07C34"/>
    <w:rPr>
      <w:rFonts w:eastAsiaTheme="minorHAnsi"/>
    </w:rPr>
  </w:style>
  <w:style w:type="paragraph" w:customStyle="1" w:styleId="6901908CB7B34F989152BAD71E1191C643">
    <w:name w:val="6901908CB7B34F989152BAD71E1191C643"/>
    <w:rsid w:val="00A07C34"/>
    <w:rPr>
      <w:rFonts w:eastAsiaTheme="minorHAnsi"/>
    </w:rPr>
  </w:style>
  <w:style w:type="paragraph" w:customStyle="1" w:styleId="747D7675331F464C8777EA631404F50A43">
    <w:name w:val="747D7675331F464C8777EA631404F50A43"/>
    <w:rsid w:val="00A07C34"/>
    <w:rPr>
      <w:rFonts w:eastAsiaTheme="minorHAnsi"/>
    </w:rPr>
  </w:style>
  <w:style w:type="paragraph" w:customStyle="1" w:styleId="CD70949628334181A8B091324C73BD0C43">
    <w:name w:val="CD70949628334181A8B091324C73BD0C43"/>
    <w:rsid w:val="00A07C34"/>
    <w:rPr>
      <w:rFonts w:eastAsiaTheme="minorHAnsi"/>
    </w:rPr>
  </w:style>
  <w:style w:type="paragraph" w:customStyle="1" w:styleId="3AFD98E95C3849B9AE3AB92FEE4C1B9743">
    <w:name w:val="3AFD98E95C3849B9AE3AB92FEE4C1B9743"/>
    <w:rsid w:val="00A07C34"/>
    <w:rPr>
      <w:rFonts w:eastAsiaTheme="minorHAnsi"/>
    </w:rPr>
  </w:style>
  <w:style w:type="paragraph" w:customStyle="1" w:styleId="30FECE43522E4F38B250A3ED1085630F43">
    <w:name w:val="30FECE43522E4F38B250A3ED1085630F43"/>
    <w:rsid w:val="00A07C34"/>
    <w:rPr>
      <w:rFonts w:eastAsiaTheme="minorHAnsi"/>
    </w:rPr>
  </w:style>
  <w:style w:type="paragraph" w:customStyle="1" w:styleId="60EEAB1BE9E24EEDA873BC743CF2E22943">
    <w:name w:val="60EEAB1BE9E24EEDA873BC743CF2E22943"/>
    <w:rsid w:val="00A07C34"/>
    <w:rPr>
      <w:rFonts w:eastAsiaTheme="minorHAnsi"/>
    </w:rPr>
  </w:style>
  <w:style w:type="paragraph" w:customStyle="1" w:styleId="6A1B571DE20B46F7A65C1B4BC0E93B6E43">
    <w:name w:val="6A1B571DE20B46F7A65C1B4BC0E93B6E43"/>
    <w:rsid w:val="00A07C34"/>
    <w:rPr>
      <w:rFonts w:eastAsiaTheme="minorHAnsi"/>
    </w:rPr>
  </w:style>
  <w:style w:type="paragraph" w:customStyle="1" w:styleId="220DDEC227EB492EB018BD29E3329D1743">
    <w:name w:val="220DDEC227EB492EB018BD29E3329D1743"/>
    <w:rsid w:val="00A07C34"/>
    <w:rPr>
      <w:rFonts w:eastAsiaTheme="minorHAnsi"/>
    </w:rPr>
  </w:style>
  <w:style w:type="paragraph" w:customStyle="1" w:styleId="D5F4DDC97E2F4D2BB6BA321EDC372FEE43">
    <w:name w:val="D5F4DDC97E2F4D2BB6BA321EDC372FEE43"/>
    <w:rsid w:val="00A07C34"/>
    <w:rPr>
      <w:rFonts w:eastAsiaTheme="minorHAnsi"/>
    </w:rPr>
  </w:style>
  <w:style w:type="paragraph" w:customStyle="1" w:styleId="9B6601EC02FF443093BDACCAB4BEFACB43">
    <w:name w:val="9B6601EC02FF443093BDACCAB4BEFACB43"/>
    <w:rsid w:val="00A07C34"/>
    <w:rPr>
      <w:rFonts w:eastAsiaTheme="minorHAnsi"/>
    </w:rPr>
  </w:style>
  <w:style w:type="paragraph" w:customStyle="1" w:styleId="75D5E4FA05FF433380977840B31D8EF843">
    <w:name w:val="75D5E4FA05FF433380977840B31D8EF843"/>
    <w:rsid w:val="00A07C34"/>
    <w:rPr>
      <w:rFonts w:eastAsiaTheme="minorHAnsi"/>
    </w:rPr>
  </w:style>
  <w:style w:type="paragraph" w:customStyle="1" w:styleId="CA0768CB81EF4AF6BBC11C0655F472A043">
    <w:name w:val="CA0768CB81EF4AF6BBC11C0655F472A043"/>
    <w:rsid w:val="00A07C34"/>
    <w:rPr>
      <w:rFonts w:eastAsiaTheme="minorHAnsi"/>
    </w:rPr>
  </w:style>
  <w:style w:type="paragraph" w:customStyle="1" w:styleId="067041811A6D4A4FA61D097613A8FBBE43">
    <w:name w:val="067041811A6D4A4FA61D097613A8FBBE43"/>
    <w:rsid w:val="00A07C34"/>
    <w:rPr>
      <w:rFonts w:eastAsiaTheme="minorHAnsi"/>
    </w:rPr>
  </w:style>
  <w:style w:type="paragraph" w:customStyle="1" w:styleId="9FA095E30DCA4B678A59EF300BF9462343">
    <w:name w:val="9FA095E30DCA4B678A59EF300BF9462343"/>
    <w:rsid w:val="00A07C34"/>
    <w:rPr>
      <w:rFonts w:eastAsiaTheme="minorHAnsi"/>
    </w:rPr>
  </w:style>
  <w:style w:type="paragraph" w:customStyle="1" w:styleId="ED6D03DC8437426CA9D5F8EB01FB87BD43">
    <w:name w:val="ED6D03DC8437426CA9D5F8EB01FB87BD43"/>
    <w:rsid w:val="00A07C34"/>
    <w:rPr>
      <w:rFonts w:eastAsiaTheme="minorHAnsi"/>
    </w:rPr>
  </w:style>
  <w:style w:type="paragraph" w:customStyle="1" w:styleId="EED9F9E17DAF488CB3B1C2BABB075FA743">
    <w:name w:val="EED9F9E17DAF488CB3B1C2BABB075FA743"/>
    <w:rsid w:val="00A07C34"/>
    <w:rPr>
      <w:rFonts w:eastAsiaTheme="minorHAnsi"/>
    </w:rPr>
  </w:style>
  <w:style w:type="paragraph" w:customStyle="1" w:styleId="09A8379BBBA74E47BE33A2E0C86E448443">
    <w:name w:val="09A8379BBBA74E47BE33A2E0C86E448443"/>
    <w:rsid w:val="00A07C34"/>
    <w:rPr>
      <w:rFonts w:eastAsiaTheme="minorHAnsi"/>
    </w:rPr>
  </w:style>
  <w:style w:type="paragraph" w:customStyle="1" w:styleId="AAEA40224C564A29AC0F3405B1D118E243">
    <w:name w:val="AAEA40224C564A29AC0F3405B1D118E243"/>
    <w:rsid w:val="00A07C34"/>
    <w:rPr>
      <w:rFonts w:eastAsiaTheme="minorHAnsi"/>
    </w:rPr>
  </w:style>
  <w:style w:type="paragraph" w:customStyle="1" w:styleId="E5A2D34A97254476A466E31572A5CCA043">
    <w:name w:val="E5A2D34A97254476A466E31572A5CCA043"/>
    <w:rsid w:val="00A07C34"/>
    <w:rPr>
      <w:rFonts w:eastAsiaTheme="minorHAnsi"/>
    </w:rPr>
  </w:style>
  <w:style w:type="paragraph" w:customStyle="1" w:styleId="25915255E24F4225B6D9E15DBC1B24C743">
    <w:name w:val="25915255E24F4225B6D9E15DBC1B24C743"/>
    <w:rsid w:val="00A07C34"/>
    <w:rPr>
      <w:rFonts w:eastAsiaTheme="minorHAnsi"/>
    </w:rPr>
  </w:style>
  <w:style w:type="paragraph" w:customStyle="1" w:styleId="046FA9C79EE3406C8AA40D2086AFCA9743">
    <w:name w:val="046FA9C79EE3406C8AA40D2086AFCA9743"/>
    <w:rsid w:val="00A07C34"/>
    <w:rPr>
      <w:rFonts w:eastAsiaTheme="minorHAnsi"/>
    </w:rPr>
  </w:style>
  <w:style w:type="paragraph" w:customStyle="1" w:styleId="2D614D2DCB0D47BC8CCD1B066BC1501E43">
    <w:name w:val="2D614D2DCB0D47BC8CCD1B066BC1501E43"/>
    <w:rsid w:val="00A07C34"/>
    <w:rPr>
      <w:rFonts w:eastAsiaTheme="minorHAnsi"/>
    </w:rPr>
  </w:style>
  <w:style w:type="paragraph" w:customStyle="1" w:styleId="36F7CBFBDFFF412E97B87395BF3EE8F843">
    <w:name w:val="36F7CBFBDFFF412E97B87395BF3EE8F843"/>
    <w:rsid w:val="00A07C34"/>
    <w:rPr>
      <w:rFonts w:eastAsiaTheme="minorHAnsi"/>
    </w:rPr>
  </w:style>
  <w:style w:type="paragraph" w:customStyle="1" w:styleId="9207334FC7E048B1A10FB9B9C95089E743">
    <w:name w:val="9207334FC7E048B1A10FB9B9C95089E743"/>
    <w:rsid w:val="00A07C34"/>
    <w:rPr>
      <w:rFonts w:eastAsiaTheme="minorHAnsi"/>
    </w:rPr>
  </w:style>
  <w:style w:type="paragraph" w:customStyle="1" w:styleId="88AF13263EE94C4397F1248EC0150F5443">
    <w:name w:val="88AF13263EE94C4397F1248EC0150F5443"/>
    <w:rsid w:val="00A07C34"/>
    <w:rPr>
      <w:rFonts w:eastAsiaTheme="minorHAnsi"/>
    </w:rPr>
  </w:style>
  <w:style w:type="paragraph" w:customStyle="1" w:styleId="4FEAA379D44246CA8CAA3426FF7D971543">
    <w:name w:val="4FEAA379D44246CA8CAA3426FF7D971543"/>
    <w:rsid w:val="00A07C34"/>
    <w:rPr>
      <w:rFonts w:eastAsiaTheme="minorHAnsi"/>
    </w:rPr>
  </w:style>
  <w:style w:type="paragraph" w:customStyle="1" w:styleId="0B7BC541F6E74A178C85B18D3DC72A0543">
    <w:name w:val="0B7BC541F6E74A178C85B18D3DC72A0543"/>
    <w:rsid w:val="00A07C34"/>
    <w:rPr>
      <w:rFonts w:eastAsiaTheme="minorHAnsi"/>
    </w:rPr>
  </w:style>
  <w:style w:type="paragraph" w:customStyle="1" w:styleId="EB3A4D6026804F638F6EB2C5B6B9340343">
    <w:name w:val="EB3A4D6026804F638F6EB2C5B6B9340343"/>
    <w:rsid w:val="00A07C34"/>
    <w:rPr>
      <w:rFonts w:eastAsiaTheme="minorHAnsi"/>
    </w:rPr>
  </w:style>
  <w:style w:type="paragraph" w:customStyle="1" w:styleId="0A0DECE5E78C447E98ED67DF063A3B8D43">
    <w:name w:val="0A0DECE5E78C447E98ED67DF063A3B8D43"/>
    <w:rsid w:val="00A07C34"/>
    <w:rPr>
      <w:rFonts w:eastAsiaTheme="minorHAnsi"/>
    </w:rPr>
  </w:style>
  <w:style w:type="paragraph" w:customStyle="1" w:styleId="37CA73E932D24D25AFA10AA89005D3E243">
    <w:name w:val="37CA73E932D24D25AFA10AA89005D3E243"/>
    <w:rsid w:val="00A07C34"/>
    <w:rPr>
      <w:rFonts w:eastAsiaTheme="minorHAnsi"/>
    </w:rPr>
  </w:style>
  <w:style w:type="paragraph" w:customStyle="1" w:styleId="788E8389F3CA4FDFA3AE21ADCFAE64ED43">
    <w:name w:val="788E8389F3CA4FDFA3AE21ADCFAE64ED43"/>
    <w:rsid w:val="00A07C34"/>
    <w:rPr>
      <w:rFonts w:eastAsiaTheme="minorHAnsi"/>
    </w:rPr>
  </w:style>
  <w:style w:type="paragraph" w:customStyle="1" w:styleId="6319E32CC19A476EA852525692437D0F43">
    <w:name w:val="6319E32CC19A476EA852525692437D0F43"/>
    <w:rsid w:val="00A07C34"/>
    <w:rPr>
      <w:rFonts w:eastAsiaTheme="minorHAnsi"/>
    </w:rPr>
  </w:style>
  <w:style w:type="paragraph" w:customStyle="1" w:styleId="C8A61570F7404BFABF9355D4F9DFA06F43">
    <w:name w:val="C8A61570F7404BFABF9355D4F9DFA06F43"/>
    <w:rsid w:val="00A07C34"/>
    <w:rPr>
      <w:rFonts w:eastAsiaTheme="minorHAnsi"/>
    </w:rPr>
  </w:style>
  <w:style w:type="paragraph" w:customStyle="1" w:styleId="47A32EDEBEB642C780D99FC48AD3E2C243">
    <w:name w:val="47A32EDEBEB642C780D99FC48AD3E2C243"/>
    <w:rsid w:val="00A07C34"/>
    <w:rPr>
      <w:rFonts w:eastAsiaTheme="minorHAnsi"/>
    </w:rPr>
  </w:style>
  <w:style w:type="paragraph" w:customStyle="1" w:styleId="78B0CA40D2A9441EB0C7580CB80824B143">
    <w:name w:val="78B0CA40D2A9441EB0C7580CB80824B143"/>
    <w:rsid w:val="00A07C34"/>
    <w:rPr>
      <w:rFonts w:eastAsiaTheme="minorHAnsi"/>
    </w:rPr>
  </w:style>
  <w:style w:type="paragraph" w:customStyle="1" w:styleId="E1304195577F454C91CC571A8A8AA1E543">
    <w:name w:val="E1304195577F454C91CC571A8A8AA1E543"/>
    <w:rsid w:val="00A07C34"/>
    <w:rPr>
      <w:rFonts w:eastAsiaTheme="minorHAnsi"/>
    </w:rPr>
  </w:style>
  <w:style w:type="paragraph" w:customStyle="1" w:styleId="0B7AA48A66914AD38001828C130366F343">
    <w:name w:val="0B7AA48A66914AD38001828C130366F343"/>
    <w:rsid w:val="00A07C34"/>
    <w:rPr>
      <w:rFonts w:eastAsiaTheme="minorHAnsi"/>
    </w:rPr>
  </w:style>
  <w:style w:type="paragraph" w:customStyle="1" w:styleId="B4A413C292FE4B80901C589CE2339F4A43">
    <w:name w:val="B4A413C292FE4B80901C589CE2339F4A43"/>
    <w:rsid w:val="00A07C34"/>
    <w:rPr>
      <w:rFonts w:eastAsiaTheme="minorHAnsi"/>
    </w:rPr>
  </w:style>
  <w:style w:type="paragraph" w:customStyle="1" w:styleId="B470010CD9654EFEB281D3AB2873183043">
    <w:name w:val="B470010CD9654EFEB281D3AB2873183043"/>
    <w:rsid w:val="00A07C34"/>
    <w:rPr>
      <w:rFonts w:eastAsiaTheme="minorHAnsi"/>
    </w:rPr>
  </w:style>
  <w:style w:type="paragraph" w:customStyle="1" w:styleId="2057BD0C9C3E472A9B89A9EC6711C11E43">
    <w:name w:val="2057BD0C9C3E472A9B89A9EC6711C11E43"/>
    <w:rsid w:val="00A07C34"/>
    <w:rPr>
      <w:rFonts w:eastAsiaTheme="minorHAnsi"/>
    </w:rPr>
  </w:style>
  <w:style w:type="paragraph" w:customStyle="1" w:styleId="F37C496DF0CA44B3B7BB2D5E436CDDEC43">
    <w:name w:val="F37C496DF0CA44B3B7BB2D5E436CDDEC43"/>
    <w:rsid w:val="00A07C34"/>
    <w:rPr>
      <w:rFonts w:eastAsiaTheme="minorHAnsi"/>
    </w:rPr>
  </w:style>
  <w:style w:type="paragraph" w:customStyle="1" w:styleId="CE1292F728574FCCA1AE608E1C9FC5E243">
    <w:name w:val="CE1292F728574FCCA1AE608E1C9FC5E243"/>
    <w:rsid w:val="00A07C34"/>
    <w:rPr>
      <w:rFonts w:eastAsiaTheme="minorHAnsi"/>
    </w:rPr>
  </w:style>
  <w:style w:type="paragraph" w:customStyle="1" w:styleId="AE7CCF1C762F4E79B54DF408ACE0558B43">
    <w:name w:val="AE7CCF1C762F4E79B54DF408ACE0558B43"/>
    <w:rsid w:val="00A07C34"/>
    <w:rPr>
      <w:rFonts w:eastAsiaTheme="minorHAnsi"/>
    </w:rPr>
  </w:style>
  <w:style w:type="paragraph" w:customStyle="1" w:styleId="79202ED2DB334DA88DC1658CFF71022A43">
    <w:name w:val="79202ED2DB334DA88DC1658CFF71022A43"/>
    <w:rsid w:val="00A07C34"/>
    <w:rPr>
      <w:rFonts w:eastAsiaTheme="minorHAnsi"/>
    </w:rPr>
  </w:style>
  <w:style w:type="paragraph" w:customStyle="1" w:styleId="BBB9644982C44F98BE5B2491B7B8A71543">
    <w:name w:val="BBB9644982C44F98BE5B2491B7B8A71543"/>
    <w:rsid w:val="00A07C34"/>
    <w:rPr>
      <w:rFonts w:eastAsiaTheme="minorHAnsi"/>
    </w:rPr>
  </w:style>
  <w:style w:type="paragraph" w:customStyle="1" w:styleId="4A1DAAC7C9984E8CB93B8CBE4CD3DF7E43">
    <w:name w:val="4A1DAAC7C9984E8CB93B8CBE4CD3DF7E43"/>
    <w:rsid w:val="00A07C34"/>
    <w:rPr>
      <w:rFonts w:eastAsiaTheme="minorHAnsi"/>
    </w:rPr>
  </w:style>
  <w:style w:type="paragraph" w:customStyle="1" w:styleId="CE0B55325988406B8D82019707275C0943">
    <w:name w:val="CE0B55325988406B8D82019707275C0943"/>
    <w:rsid w:val="00A07C34"/>
    <w:rPr>
      <w:rFonts w:eastAsiaTheme="minorHAnsi"/>
    </w:rPr>
  </w:style>
  <w:style w:type="paragraph" w:customStyle="1" w:styleId="1E7CD385C4604E4BBF8C303EE037EC8C43">
    <w:name w:val="1E7CD385C4604E4BBF8C303EE037EC8C43"/>
    <w:rsid w:val="00A07C34"/>
    <w:rPr>
      <w:rFonts w:eastAsiaTheme="minorHAnsi"/>
    </w:rPr>
  </w:style>
  <w:style w:type="paragraph" w:customStyle="1" w:styleId="F897C4B383F9408AA7FBC4FB1F122BF943">
    <w:name w:val="F897C4B383F9408AA7FBC4FB1F122BF943"/>
    <w:rsid w:val="00A07C34"/>
    <w:rPr>
      <w:rFonts w:eastAsiaTheme="minorHAnsi"/>
    </w:rPr>
  </w:style>
  <w:style w:type="paragraph" w:customStyle="1" w:styleId="9FC8A71D1EED4B0A9FB5DE01A0CA844243">
    <w:name w:val="9FC8A71D1EED4B0A9FB5DE01A0CA844243"/>
    <w:rsid w:val="00A07C34"/>
    <w:rPr>
      <w:rFonts w:eastAsiaTheme="minorHAnsi"/>
    </w:rPr>
  </w:style>
  <w:style w:type="paragraph" w:customStyle="1" w:styleId="08955B0E136243458C19ACC6AB7EC96B43">
    <w:name w:val="08955B0E136243458C19ACC6AB7EC96B43"/>
    <w:rsid w:val="00A07C34"/>
    <w:rPr>
      <w:rFonts w:eastAsiaTheme="minorHAnsi"/>
    </w:rPr>
  </w:style>
  <w:style w:type="paragraph" w:customStyle="1" w:styleId="AAB896E9171742E5A53F06DA762B3E0B43">
    <w:name w:val="AAB896E9171742E5A53F06DA762B3E0B43"/>
    <w:rsid w:val="00A07C34"/>
    <w:rPr>
      <w:rFonts w:eastAsiaTheme="minorHAnsi"/>
    </w:rPr>
  </w:style>
  <w:style w:type="paragraph" w:customStyle="1" w:styleId="8D6BD87B5E0747C6BD28E7F2C532755343">
    <w:name w:val="8D6BD87B5E0747C6BD28E7F2C532755343"/>
    <w:rsid w:val="00A07C34"/>
    <w:rPr>
      <w:rFonts w:eastAsiaTheme="minorHAnsi"/>
    </w:rPr>
  </w:style>
  <w:style w:type="paragraph" w:customStyle="1" w:styleId="27663AB6C3ED49C9A6DBC7F4E11C2A2E43">
    <w:name w:val="27663AB6C3ED49C9A6DBC7F4E11C2A2E43"/>
    <w:rsid w:val="00A07C34"/>
    <w:rPr>
      <w:rFonts w:eastAsiaTheme="minorHAnsi"/>
    </w:rPr>
  </w:style>
  <w:style w:type="paragraph" w:customStyle="1" w:styleId="5F4B1AAB319547A6BB935DEE94597C7A43">
    <w:name w:val="5F4B1AAB319547A6BB935DEE94597C7A43"/>
    <w:rsid w:val="00A07C34"/>
    <w:rPr>
      <w:rFonts w:eastAsiaTheme="minorHAnsi"/>
    </w:rPr>
  </w:style>
  <w:style w:type="paragraph" w:customStyle="1" w:styleId="424EAD30F3B3467793379509821B639D43">
    <w:name w:val="424EAD30F3B3467793379509821B639D43"/>
    <w:rsid w:val="00A07C34"/>
    <w:rPr>
      <w:rFonts w:eastAsiaTheme="minorHAnsi"/>
    </w:rPr>
  </w:style>
  <w:style w:type="paragraph" w:customStyle="1" w:styleId="5B43E1E2014743A9923CCEC6A1C19BCC45">
    <w:name w:val="5B43E1E2014743A9923CCEC6A1C19BCC45"/>
    <w:rsid w:val="00A07C34"/>
    <w:rPr>
      <w:rFonts w:eastAsiaTheme="minorHAnsi"/>
    </w:rPr>
  </w:style>
  <w:style w:type="paragraph" w:customStyle="1" w:styleId="E96DE4434DAA4639895ACF7E8FB7A20C44">
    <w:name w:val="E96DE4434DAA4639895ACF7E8FB7A20C44"/>
    <w:rsid w:val="00A07C34"/>
    <w:rPr>
      <w:rFonts w:eastAsiaTheme="minorHAnsi"/>
    </w:rPr>
  </w:style>
  <w:style w:type="paragraph" w:customStyle="1" w:styleId="B432012E4E3D4B88AAA52065CF460B8444">
    <w:name w:val="B432012E4E3D4B88AAA52065CF460B8444"/>
    <w:rsid w:val="00A07C34"/>
    <w:rPr>
      <w:rFonts w:eastAsiaTheme="minorHAnsi"/>
    </w:rPr>
  </w:style>
  <w:style w:type="paragraph" w:customStyle="1" w:styleId="49130652AC3B411581D4CEC6CA88667844">
    <w:name w:val="49130652AC3B411581D4CEC6CA88667844"/>
    <w:rsid w:val="00A07C34"/>
    <w:rPr>
      <w:rFonts w:eastAsiaTheme="minorHAnsi"/>
    </w:rPr>
  </w:style>
  <w:style w:type="paragraph" w:customStyle="1" w:styleId="425511DBC0174CC8B01CBF3232A829B244">
    <w:name w:val="425511DBC0174CC8B01CBF3232A829B244"/>
    <w:rsid w:val="00A07C34"/>
    <w:rPr>
      <w:rFonts w:eastAsiaTheme="minorHAnsi"/>
    </w:rPr>
  </w:style>
  <w:style w:type="paragraph" w:customStyle="1" w:styleId="A6C661EA3F2B4F18B64F5124C01FA7CF44">
    <w:name w:val="A6C661EA3F2B4F18B64F5124C01FA7CF44"/>
    <w:rsid w:val="00A07C34"/>
    <w:rPr>
      <w:rFonts w:eastAsiaTheme="minorHAnsi"/>
    </w:rPr>
  </w:style>
  <w:style w:type="paragraph" w:customStyle="1" w:styleId="725C63E107F7412C9DD6E46A40802F3840">
    <w:name w:val="725C63E107F7412C9DD6E46A40802F3840"/>
    <w:rsid w:val="00A07C34"/>
    <w:rPr>
      <w:rFonts w:eastAsiaTheme="minorHAnsi"/>
    </w:rPr>
  </w:style>
  <w:style w:type="paragraph" w:customStyle="1" w:styleId="6901908CB7B34F989152BAD71E1191C644">
    <w:name w:val="6901908CB7B34F989152BAD71E1191C644"/>
    <w:rsid w:val="00A07C34"/>
    <w:rPr>
      <w:rFonts w:eastAsiaTheme="minorHAnsi"/>
    </w:rPr>
  </w:style>
  <w:style w:type="paragraph" w:customStyle="1" w:styleId="747D7675331F464C8777EA631404F50A44">
    <w:name w:val="747D7675331F464C8777EA631404F50A44"/>
    <w:rsid w:val="00A07C34"/>
    <w:rPr>
      <w:rFonts w:eastAsiaTheme="minorHAnsi"/>
    </w:rPr>
  </w:style>
  <w:style w:type="paragraph" w:customStyle="1" w:styleId="CD70949628334181A8B091324C73BD0C44">
    <w:name w:val="CD70949628334181A8B091324C73BD0C44"/>
    <w:rsid w:val="00A07C34"/>
    <w:rPr>
      <w:rFonts w:eastAsiaTheme="minorHAnsi"/>
    </w:rPr>
  </w:style>
  <w:style w:type="paragraph" w:customStyle="1" w:styleId="3AFD98E95C3849B9AE3AB92FEE4C1B9744">
    <w:name w:val="3AFD98E95C3849B9AE3AB92FEE4C1B9744"/>
    <w:rsid w:val="00A07C34"/>
    <w:rPr>
      <w:rFonts w:eastAsiaTheme="minorHAnsi"/>
    </w:rPr>
  </w:style>
  <w:style w:type="paragraph" w:customStyle="1" w:styleId="30FECE43522E4F38B250A3ED1085630F44">
    <w:name w:val="30FECE43522E4F38B250A3ED1085630F44"/>
    <w:rsid w:val="00A07C34"/>
    <w:rPr>
      <w:rFonts w:eastAsiaTheme="minorHAnsi"/>
    </w:rPr>
  </w:style>
  <w:style w:type="paragraph" w:customStyle="1" w:styleId="60EEAB1BE9E24EEDA873BC743CF2E22944">
    <w:name w:val="60EEAB1BE9E24EEDA873BC743CF2E22944"/>
    <w:rsid w:val="00A07C34"/>
    <w:rPr>
      <w:rFonts w:eastAsiaTheme="minorHAnsi"/>
    </w:rPr>
  </w:style>
  <w:style w:type="paragraph" w:customStyle="1" w:styleId="6A1B571DE20B46F7A65C1B4BC0E93B6E44">
    <w:name w:val="6A1B571DE20B46F7A65C1B4BC0E93B6E44"/>
    <w:rsid w:val="00A07C34"/>
    <w:rPr>
      <w:rFonts w:eastAsiaTheme="minorHAnsi"/>
    </w:rPr>
  </w:style>
  <w:style w:type="paragraph" w:customStyle="1" w:styleId="220DDEC227EB492EB018BD29E3329D1744">
    <w:name w:val="220DDEC227EB492EB018BD29E3329D1744"/>
    <w:rsid w:val="00A07C34"/>
    <w:rPr>
      <w:rFonts w:eastAsiaTheme="minorHAnsi"/>
    </w:rPr>
  </w:style>
  <w:style w:type="paragraph" w:customStyle="1" w:styleId="D5F4DDC97E2F4D2BB6BA321EDC372FEE44">
    <w:name w:val="D5F4DDC97E2F4D2BB6BA321EDC372FEE44"/>
    <w:rsid w:val="00A07C34"/>
    <w:rPr>
      <w:rFonts w:eastAsiaTheme="minorHAnsi"/>
    </w:rPr>
  </w:style>
  <w:style w:type="paragraph" w:customStyle="1" w:styleId="9B6601EC02FF443093BDACCAB4BEFACB44">
    <w:name w:val="9B6601EC02FF443093BDACCAB4BEFACB44"/>
    <w:rsid w:val="00A07C34"/>
    <w:rPr>
      <w:rFonts w:eastAsiaTheme="minorHAnsi"/>
    </w:rPr>
  </w:style>
  <w:style w:type="paragraph" w:customStyle="1" w:styleId="75D5E4FA05FF433380977840B31D8EF844">
    <w:name w:val="75D5E4FA05FF433380977840B31D8EF844"/>
    <w:rsid w:val="00A07C34"/>
    <w:rPr>
      <w:rFonts w:eastAsiaTheme="minorHAnsi"/>
    </w:rPr>
  </w:style>
  <w:style w:type="paragraph" w:customStyle="1" w:styleId="CA0768CB81EF4AF6BBC11C0655F472A044">
    <w:name w:val="CA0768CB81EF4AF6BBC11C0655F472A044"/>
    <w:rsid w:val="00A07C34"/>
    <w:rPr>
      <w:rFonts w:eastAsiaTheme="minorHAnsi"/>
    </w:rPr>
  </w:style>
  <w:style w:type="paragraph" w:customStyle="1" w:styleId="067041811A6D4A4FA61D097613A8FBBE44">
    <w:name w:val="067041811A6D4A4FA61D097613A8FBBE44"/>
    <w:rsid w:val="00A07C34"/>
    <w:rPr>
      <w:rFonts w:eastAsiaTheme="minorHAnsi"/>
    </w:rPr>
  </w:style>
  <w:style w:type="paragraph" w:customStyle="1" w:styleId="9FA095E30DCA4B678A59EF300BF9462344">
    <w:name w:val="9FA095E30DCA4B678A59EF300BF9462344"/>
    <w:rsid w:val="00A07C34"/>
    <w:rPr>
      <w:rFonts w:eastAsiaTheme="minorHAnsi"/>
    </w:rPr>
  </w:style>
  <w:style w:type="paragraph" w:customStyle="1" w:styleId="ED6D03DC8437426CA9D5F8EB01FB87BD44">
    <w:name w:val="ED6D03DC8437426CA9D5F8EB01FB87BD44"/>
    <w:rsid w:val="00A07C34"/>
    <w:rPr>
      <w:rFonts w:eastAsiaTheme="minorHAnsi"/>
    </w:rPr>
  </w:style>
  <w:style w:type="paragraph" w:customStyle="1" w:styleId="EED9F9E17DAF488CB3B1C2BABB075FA744">
    <w:name w:val="EED9F9E17DAF488CB3B1C2BABB075FA744"/>
    <w:rsid w:val="00A07C34"/>
    <w:rPr>
      <w:rFonts w:eastAsiaTheme="minorHAnsi"/>
    </w:rPr>
  </w:style>
  <w:style w:type="paragraph" w:customStyle="1" w:styleId="09A8379BBBA74E47BE33A2E0C86E448444">
    <w:name w:val="09A8379BBBA74E47BE33A2E0C86E448444"/>
    <w:rsid w:val="00A07C34"/>
    <w:rPr>
      <w:rFonts w:eastAsiaTheme="minorHAnsi"/>
    </w:rPr>
  </w:style>
  <w:style w:type="paragraph" w:customStyle="1" w:styleId="AAEA40224C564A29AC0F3405B1D118E244">
    <w:name w:val="AAEA40224C564A29AC0F3405B1D118E244"/>
    <w:rsid w:val="00A07C34"/>
    <w:rPr>
      <w:rFonts w:eastAsiaTheme="minorHAnsi"/>
    </w:rPr>
  </w:style>
  <w:style w:type="paragraph" w:customStyle="1" w:styleId="E5A2D34A97254476A466E31572A5CCA044">
    <w:name w:val="E5A2D34A97254476A466E31572A5CCA044"/>
    <w:rsid w:val="00A07C34"/>
    <w:rPr>
      <w:rFonts w:eastAsiaTheme="minorHAnsi"/>
    </w:rPr>
  </w:style>
  <w:style w:type="paragraph" w:customStyle="1" w:styleId="25915255E24F4225B6D9E15DBC1B24C744">
    <w:name w:val="25915255E24F4225B6D9E15DBC1B24C744"/>
    <w:rsid w:val="00A07C34"/>
    <w:rPr>
      <w:rFonts w:eastAsiaTheme="minorHAnsi"/>
    </w:rPr>
  </w:style>
  <w:style w:type="paragraph" w:customStyle="1" w:styleId="046FA9C79EE3406C8AA40D2086AFCA9744">
    <w:name w:val="046FA9C79EE3406C8AA40D2086AFCA9744"/>
    <w:rsid w:val="00A07C34"/>
    <w:rPr>
      <w:rFonts w:eastAsiaTheme="minorHAnsi"/>
    </w:rPr>
  </w:style>
  <w:style w:type="paragraph" w:customStyle="1" w:styleId="2D614D2DCB0D47BC8CCD1B066BC1501E44">
    <w:name w:val="2D614D2DCB0D47BC8CCD1B066BC1501E44"/>
    <w:rsid w:val="00A07C34"/>
    <w:rPr>
      <w:rFonts w:eastAsiaTheme="minorHAnsi"/>
    </w:rPr>
  </w:style>
  <w:style w:type="paragraph" w:customStyle="1" w:styleId="36F7CBFBDFFF412E97B87395BF3EE8F844">
    <w:name w:val="36F7CBFBDFFF412E97B87395BF3EE8F844"/>
    <w:rsid w:val="00A07C34"/>
    <w:rPr>
      <w:rFonts w:eastAsiaTheme="minorHAnsi"/>
    </w:rPr>
  </w:style>
  <w:style w:type="paragraph" w:customStyle="1" w:styleId="9207334FC7E048B1A10FB9B9C95089E744">
    <w:name w:val="9207334FC7E048B1A10FB9B9C95089E744"/>
    <w:rsid w:val="00A07C34"/>
    <w:rPr>
      <w:rFonts w:eastAsiaTheme="minorHAnsi"/>
    </w:rPr>
  </w:style>
  <w:style w:type="paragraph" w:customStyle="1" w:styleId="88AF13263EE94C4397F1248EC0150F5444">
    <w:name w:val="88AF13263EE94C4397F1248EC0150F5444"/>
    <w:rsid w:val="00A07C34"/>
    <w:rPr>
      <w:rFonts w:eastAsiaTheme="minorHAnsi"/>
    </w:rPr>
  </w:style>
  <w:style w:type="paragraph" w:customStyle="1" w:styleId="4FEAA379D44246CA8CAA3426FF7D971544">
    <w:name w:val="4FEAA379D44246CA8CAA3426FF7D971544"/>
    <w:rsid w:val="00A07C34"/>
    <w:rPr>
      <w:rFonts w:eastAsiaTheme="minorHAnsi"/>
    </w:rPr>
  </w:style>
  <w:style w:type="paragraph" w:customStyle="1" w:styleId="0B7BC541F6E74A178C85B18D3DC72A0544">
    <w:name w:val="0B7BC541F6E74A178C85B18D3DC72A0544"/>
    <w:rsid w:val="00A07C34"/>
    <w:rPr>
      <w:rFonts w:eastAsiaTheme="minorHAnsi"/>
    </w:rPr>
  </w:style>
  <w:style w:type="paragraph" w:customStyle="1" w:styleId="EB3A4D6026804F638F6EB2C5B6B9340344">
    <w:name w:val="EB3A4D6026804F638F6EB2C5B6B9340344"/>
    <w:rsid w:val="00A07C34"/>
    <w:rPr>
      <w:rFonts w:eastAsiaTheme="minorHAnsi"/>
    </w:rPr>
  </w:style>
  <w:style w:type="paragraph" w:customStyle="1" w:styleId="0A0DECE5E78C447E98ED67DF063A3B8D44">
    <w:name w:val="0A0DECE5E78C447E98ED67DF063A3B8D44"/>
    <w:rsid w:val="00A07C34"/>
    <w:rPr>
      <w:rFonts w:eastAsiaTheme="minorHAnsi"/>
    </w:rPr>
  </w:style>
  <w:style w:type="paragraph" w:customStyle="1" w:styleId="37CA73E932D24D25AFA10AA89005D3E244">
    <w:name w:val="37CA73E932D24D25AFA10AA89005D3E244"/>
    <w:rsid w:val="00A07C34"/>
    <w:rPr>
      <w:rFonts w:eastAsiaTheme="minorHAnsi"/>
    </w:rPr>
  </w:style>
  <w:style w:type="paragraph" w:customStyle="1" w:styleId="788E8389F3CA4FDFA3AE21ADCFAE64ED44">
    <w:name w:val="788E8389F3CA4FDFA3AE21ADCFAE64ED44"/>
    <w:rsid w:val="00A07C34"/>
    <w:rPr>
      <w:rFonts w:eastAsiaTheme="minorHAnsi"/>
    </w:rPr>
  </w:style>
  <w:style w:type="paragraph" w:customStyle="1" w:styleId="6319E32CC19A476EA852525692437D0F44">
    <w:name w:val="6319E32CC19A476EA852525692437D0F44"/>
    <w:rsid w:val="00A07C34"/>
    <w:rPr>
      <w:rFonts w:eastAsiaTheme="minorHAnsi"/>
    </w:rPr>
  </w:style>
  <w:style w:type="paragraph" w:customStyle="1" w:styleId="C8A61570F7404BFABF9355D4F9DFA06F44">
    <w:name w:val="C8A61570F7404BFABF9355D4F9DFA06F44"/>
    <w:rsid w:val="00A07C34"/>
    <w:rPr>
      <w:rFonts w:eastAsiaTheme="minorHAnsi"/>
    </w:rPr>
  </w:style>
  <w:style w:type="paragraph" w:customStyle="1" w:styleId="47A32EDEBEB642C780D99FC48AD3E2C244">
    <w:name w:val="47A32EDEBEB642C780D99FC48AD3E2C244"/>
    <w:rsid w:val="00A07C34"/>
    <w:rPr>
      <w:rFonts w:eastAsiaTheme="minorHAnsi"/>
    </w:rPr>
  </w:style>
  <w:style w:type="paragraph" w:customStyle="1" w:styleId="78B0CA40D2A9441EB0C7580CB80824B144">
    <w:name w:val="78B0CA40D2A9441EB0C7580CB80824B144"/>
    <w:rsid w:val="00A07C34"/>
    <w:rPr>
      <w:rFonts w:eastAsiaTheme="minorHAnsi"/>
    </w:rPr>
  </w:style>
  <w:style w:type="paragraph" w:customStyle="1" w:styleId="E1304195577F454C91CC571A8A8AA1E544">
    <w:name w:val="E1304195577F454C91CC571A8A8AA1E544"/>
    <w:rsid w:val="00A07C34"/>
    <w:rPr>
      <w:rFonts w:eastAsiaTheme="minorHAnsi"/>
    </w:rPr>
  </w:style>
  <w:style w:type="paragraph" w:customStyle="1" w:styleId="0B7AA48A66914AD38001828C130366F344">
    <w:name w:val="0B7AA48A66914AD38001828C130366F344"/>
    <w:rsid w:val="00A07C34"/>
    <w:rPr>
      <w:rFonts w:eastAsiaTheme="minorHAnsi"/>
    </w:rPr>
  </w:style>
  <w:style w:type="paragraph" w:customStyle="1" w:styleId="B4A413C292FE4B80901C589CE2339F4A44">
    <w:name w:val="B4A413C292FE4B80901C589CE2339F4A44"/>
    <w:rsid w:val="00A07C34"/>
    <w:rPr>
      <w:rFonts w:eastAsiaTheme="minorHAnsi"/>
    </w:rPr>
  </w:style>
  <w:style w:type="paragraph" w:customStyle="1" w:styleId="B470010CD9654EFEB281D3AB2873183044">
    <w:name w:val="B470010CD9654EFEB281D3AB2873183044"/>
    <w:rsid w:val="00A07C34"/>
    <w:rPr>
      <w:rFonts w:eastAsiaTheme="minorHAnsi"/>
    </w:rPr>
  </w:style>
  <w:style w:type="paragraph" w:customStyle="1" w:styleId="2057BD0C9C3E472A9B89A9EC6711C11E44">
    <w:name w:val="2057BD0C9C3E472A9B89A9EC6711C11E44"/>
    <w:rsid w:val="00A07C34"/>
    <w:rPr>
      <w:rFonts w:eastAsiaTheme="minorHAnsi"/>
    </w:rPr>
  </w:style>
  <w:style w:type="paragraph" w:customStyle="1" w:styleId="F37C496DF0CA44B3B7BB2D5E436CDDEC44">
    <w:name w:val="F37C496DF0CA44B3B7BB2D5E436CDDEC44"/>
    <w:rsid w:val="00A07C34"/>
    <w:rPr>
      <w:rFonts w:eastAsiaTheme="minorHAnsi"/>
    </w:rPr>
  </w:style>
  <w:style w:type="paragraph" w:customStyle="1" w:styleId="CE1292F728574FCCA1AE608E1C9FC5E244">
    <w:name w:val="CE1292F728574FCCA1AE608E1C9FC5E244"/>
    <w:rsid w:val="00A07C34"/>
    <w:rPr>
      <w:rFonts w:eastAsiaTheme="minorHAnsi"/>
    </w:rPr>
  </w:style>
  <w:style w:type="paragraph" w:customStyle="1" w:styleId="AE7CCF1C762F4E79B54DF408ACE0558B44">
    <w:name w:val="AE7CCF1C762F4E79B54DF408ACE0558B44"/>
    <w:rsid w:val="00A07C34"/>
    <w:rPr>
      <w:rFonts w:eastAsiaTheme="minorHAnsi"/>
    </w:rPr>
  </w:style>
  <w:style w:type="paragraph" w:customStyle="1" w:styleId="79202ED2DB334DA88DC1658CFF71022A44">
    <w:name w:val="79202ED2DB334DA88DC1658CFF71022A44"/>
    <w:rsid w:val="00A07C34"/>
    <w:rPr>
      <w:rFonts w:eastAsiaTheme="minorHAnsi"/>
    </w:rPr>
  </w:style>
  <w:style w:type="paragraph" w:customStyle="1" w:styleId="BBB9644982C44F98BE5B2491B7B8A71544">
    <w:name w:val="BBB9644982C44F98BE5B2491B7B8A71544"/>
    <w:rsid w:val="00A07C34"/>
    <w:rPr>
      <w:rFonts w:eastAsiaTheme="minorHAnsi"/>
    </w:rPr>
  </w:style>
  <w:style w:type="paragraph" w:customStyle="1" w:styleId="4A1DAAC7C9984E8CB93B8CBE4CD3DF7E44">
    <w:name w:val="4A1DAAC7C9984E8CB93B8CBE4CD3DF7E44"/>
    <w:rsid w:val="00A07C34"/>
    <w:rPr>
      <w:rFonts w:eastAsiaTheme="minorHAnsi"/>
    </w:rPr>
  </w:style>
  <w:style w:type="paragraph" w:customStyle="1" w:styleId="CE0B55325988406B8D82019707275C0944">
    <w:name w:val="CE0B55325988406B8D82019707275C0944"/>
    <w:rsid w:val="00A07C34"/>
    <w:rPr>
      <w:rFonts w:eastAsiaTheme="minorHAnsi"/>
    </w:rPr>
  </w:style>
  <w:style w:type="paragraph" w:customStyle="1" w:styleId="1E7CD385C4604E4BBF8C303EE037EC8C44">
    <w:name w:val="1E7CD385C4604E4BBF8C303EE037EC8C44"/>
    <w:rsid w:val="00A07C34"/>
    <w:rPr>
      <w:rFonts w:eastAsiaTheme="minorHAnsi"/>
    </w:rPr>
  </w:style>
  <w:style w:type="paragraph" w:customStyle="1" w:styleId="F897C4B383F9408AA7FBC4FB1F122BF944">
    <w:name w:val="F897C4B383F9408AA7FBC4FB1F122BF944"/>
    <w:rsid w:val="00A07C34"/>
    <w:rPr>
      <w:rFonts w:eastAsiaTheme="minorHAnsi"/>
    </w:rPr>
  </w:style>
  <w:style w:type="paragraph" w:customStyle="1" w:styleId="9FC8A71D1EED4B0A9FB5DE01A0CA844244">
    <w:name w:val="9FC8A71D1EED4B0A9FB5DE01A0CA844244"/>
    <w:rsid w:val="00A07C34"/>
    <w:rPr>
      <w:rFonts w:eastAsiaTheme="minorHAnsi"/>
    </w:rPr>
  </w:style>
  <w:style w:type="paragraph" w:customStyle="1" w:styleId="08955B0E136243458C19ACC6AB7EC96B44">
    <w:name w:val="08955B0E136243458C19ACC6AB7EC96B44"/>
    <w:rsid w:val="00A07C34"/>
    <w:rPr>
      <w:rFonts w:eastAsiaTheme="minorHAnsi"/>
    </w:rPr>
  </w:style>
  <w:style w:type="paragraph" w:customStyle="1" w:styleId="AAB896E9171742E5A53F06DA762B3E0B44">
    <w:name w:val="AAB896E9171742E5A53F06DA762B3E0B44"/>
    <w:rsid w:val="00A07C34"/>
    <w:rPr>
      <w:rFonts w:eastAsiaTheme="minorHAnsi"/>
    </w:rPr>
  </w:style>
  <w:style w:type="paragraph" w:customStyle="1" w:styleId="8D6BD87B5E0747C6BD28E7F2C532755344">
    <w:name w:val="8D6BD87B5E0747C6BD28E7F2C532755344"/>
    <w:rsid w:val="00A07C34"/>
    <w:rPr>
      <w:rFonts w:eastAsiaTheme="minorHAnsi"/>
    </w:rPr>
  </w:style>
  <w:style w:type="paragraph" w:customStyle="1" w:styleId="27663AB6C3ED49C9A6DBC7F4E11C2A2E44">
    <w:name w:val="27663AB6C3ED49C9A6DBC7F4E11C2A2E44"/>
    <w:rsid w:val="00A07C34"/>
    <w:rPr>
      <w:rFonts w:eastAsiaTheme="minorHAnsi"/>
    </w:rPr>
  </w:style>
  <w:style w:type="paragraph" w:customStyle="1" w:styleId="5F4B1AAB319547A6BB935DEE94597C7A44">
    <w:name w:val="5F4B1AAB319547A6BB935DEE94597C7A44"/>
    <w:rsid w:val="00A07C34"/>
    <w:rPr>
      <w:rFonts w:eastAsiaTheme="minorHAnsi"/>
    </w:rPr>
  </w:style>
  <w:style w:type="paragraph" w:customStyle="1" w:styleId="424EAD30F3B3467793379509821B639D44">
    <w:name w:val="424EAD30F3B3467793379509821B639D44"/>
    <w:rsid w:val="00A07C34"/>
    <w:rPr>
      <w:rFonts w:eastAsiaTheme="minorHAnsi"/>
    </w:rPr>
  </w:style>
  <w:style w:type="paragraph" w:customStyle="1" w:styleId="5B43E1E2014743A9923CCEC6A1C19BCC46">
    <w:name w:val="5B43E1E2014743A9923CCEC6A1C19BCC46"/>
    <w:rsid w:val="00A07C34"/>
    <w:rPr>
      <w:rFonts w:eastAsiaTheme="minorHAnsi"/>
    </w:rPr>
  </w:style>
  <w:style w:type="paragraph" w:customStyle="1" w:styleId="E96DE4434DAA4639895ACF7E8FB7A20C45">
    <w:name w:val="E96DE4434DAA4639895ACF7E8FB7A20C45"/>
    <w:rsid w:val="00A07C34"/>
    <w:rPr>
      <w:rFonts w:eastAsiaTheme="minorHAnsi"/>
    </w:rPr>
  </w:style>
  <w:style w:type="paragraph" w:customStyle="1" w:styleId="B432012E4E3D4B88AAA52065CF460B8445">
    <w:name w:val="B432012E4E3D4B88AAA52065CF460B8445"/>
    <w:rsid w:val="00A07C34"/>
    <w:rPr>
      <w:rFonts w:eastAsiaTheme="minorHAnsi"/>
    </w:rPr>
  </w:style>
  <w:style w:type="paragraph" w:customStyle="1" w:styleId="49130652AC3B411581D4CEC6CA88667845">
    <w:name w:val="49130652AC3B411581D4CEC6CA88667845"/>
    <w:rsid w:val="00A07C34"/>
    <w:rPr>
      <w:rFonts w:eastAsiaTheme="minorHAnsi"/>
    </w:rPr>
  </w:style>
  <w:style w:type="paragraph" w:customStyle="1" w:styleId="425511DBC0174CC8B01CBF3232A829B245">
    <w:name w:val="425511DBC0174CC8B01CBF3232A829B245"/>
    <w:rsid w:val="00A07C34"/>
    <w:rPr>
      <w:rFonts w:eastAsiaTheme="minorHAnsi"/>
    </w:rPr>
  </w:style>
  <w:style w:type="paragraph" w:customStyle="1" w:styleId="A6C661EA3F2B4F18B64F5124C01FA7CF45">
    <w:name w:val="A6C661EA3F2B4F18B64F5124C01FA7CF45"/>
    <w:rsid w:val="00A07C34"/>
    <w:rPr>
      <w:rFonts w:eastAsiaTheme="minorHAnsi"/>
    </w:rPr>
  </w:style>
  <w:style w:type="paragraph" w:customStyle="1" w:styleId="725C63E107F7412C9DD6E46A40802F3841">
    <w:name w:val="725C63E107F7412C9DD6E46A40802F3841"/>
    <w:rsid w:val="00A07C34"/>
    <w:rPr>
      <w:rFonts w:eastAsiaTheme="minorHAnsi"/>
    </w:rPr>
  </w:style>
  <w:style w:type="paragraph" w:customStyle="1" w:styleId="6901908CB7B34F989152BAD71E1191C645">
    <w:name w:val="6901908CB7B34F989152BAD71E1191C645"/>
    <w:rsid w:val="00A07C34"/>
    <w:rPr>
      <w:rFonts w:eastAsiaTheme="minorHAnsi"/>
    </w:rPr>
  </w:style>
  <w:style w:type="paragraph" w:customStyle="1" w:styleId="747D7675331F464C8777EA631404F50A45">
    <w:name w:val="747D7675331F464C8777EA631404F50A45"/>
    <w:rsid w:val="00A07C34"/>
    <w:rPr>
      <w:rFonts w:eastAsiaTheme="minorHAnsi"/>
    </w:rPr>
  </w:style>
  <w:style w:type="paragraph" w:customStyle="1" w:styleId="CD70949628334181A8B091324C73BD0C45">
    <w:name w:val="CD70949628334181A8B091324C73BD0C45"/>
    <w:rsid w:val="00A07C34"/>
    <w:rPr>
      <w:rFonts w:eastAsiaTheme="minorHAnsi"/>
    </w:rPr>
  </w:style>
  <w:style w:type="paragraph" w:customStyle="1" w:styleId="3AFD98E95C3849B9AE3AB92FEE4C1B9745">
    <w:name w:val="3AFD98E95C3849B9AE3AB92FEE4C1B9745"/>
    <w:rsid w:val="00A07C34"/>
    <w:rPr>
      <w:rFonts w:eastAsiaTheme="minorHAnsi"/>
    </w:rPr>
  </w:style>
  <w:style w:type="paragraph" w:customStyle="1" w:styleId="30FECE43522E4F38B250A3ED1085630F45">
    <w:name w:val="30FECE43522E4F38B250A3ED1085630F45"/>
    <w:rsid w:val="00A07C34"/>
    <w:rPr>
      <w:rFonts w:eastAsiaTheme="minorHAnsi"/>
    </w:rPr>
  </w:style>
  <w:style w:type="paragraph" w:customStyle="1" w:styleId="60EEAB1BE9E24EEDA873BC743CF2E22945">
    <w:name w:val="60EEAB1BE9E24EEDA873BC743CF2E22945"/>
    <w:rsid w:val="00A07C34"/>
    <w:rPr>
      <w:rFonts w:eastAsiaTheme="minorHAnsi"/>
    </w:rPr>
  </w:style>
  <w:style w:type="paragraph" w:customStyle="1" w:styleId="6A1B571DE20B46F7A65C1B4BC0E93B6E45">
    <w:name w:val="6A1B571DE20B46F7A65C1B4BC0E93B6E45"/>
    <w:rsid w:val="00A07C34"/>
    <w:rPr>
      <w:rFonts w:eastAsiaTheme="minorHAnsi"/>
    </w:rPr>
  </w:style>
  <w:style w:type="paragraph" w:customStyle="1" w:styleId="220DDEC227EB492EB018BD29E3329D1745">
    <w:name w:val="220DDEC227EB492EB018BD29E3329D1745"/>
    <w:rsid w:val="00A07C34"/>
    <w:rPr>
      <w:rFonts w:eastAsiaTheme="minorHAnsi"/>
    </w:rPr>
  </w:style>
  <w:style w:type="paragraph" w:customStyle="1" w:styleId="D5F4DDC97E2F4D2BB6BA321EDC372FEE45">
    <w:name w:val="D5F4DDC97E2F4D2BB6BA321EDC372FEE45"/>
    <w:rsid w:val="00A07C34"/>
    <w:rPr>
      <w:rFonts w:eastAsiaTheme="minorHAnsi"/>
    </w:rPr>
  </w:style>
  <w:style w:type="paragraph" w:customStyle="1" w:styleId="9B6601EC02FF443093BDACCAB4BEFACB45">
    <w:name w:val="9B6601EC02FF443093BDACCAB4BEFACB45"/>
    <w:rsid w:val="00A07C34"/>
    <w:rPr>
      <w:rFonts w:eastAsiaTheme="minorHAnsi"/>
    </w:rPr>
  </w:style>
  <w:style w:type="paragraph" w:customStyle="1" w:styleId="75D5E4FA05FF433380977840B31D8EF845">
    <w:name w:val="75D5E4FA05FF433380977840B31D8EF845"/>
    <w:rsid w:val="00A07C34"/>
    <w:rPr>
      <w:rFonts w:eastAsiaTheme="minorHAnsi"/>
    </w:rPr>
  </w:style>
  <w:style w:type="paragraph" w:customStyle="1" w:styleId="CA0768CB81EF4AF6BBC11C0655F472A045">
    <w:name w:val="CA0768CB81EF4AF6BBC11C0655F472A045"/>
    <w:rsid w:val="00A07C34"/>
    <w:rPr>
      <w:rFonts w:eastAsiaTheme="minorHAnsi"/>
    </w:rPr>
  </w:style>
  <w:style w:type="paragraph" w:customStyle="1" w:styleId="067041811A6D4A4FA61D097613A8FBBE45">
    <w:name w:val="067041811A6D4A4FA61D097613A8FBBE45"/>
    <w:rsid w:val="00A07C34"/>
    <w:rPr>
      <w:rFonts w:eastAsiaTheme="minorHAnsi"/>
    </w:rPr>
  </w:style>
  <w:style w:type="paragraph" w:customStyle="1" w:styleId="9FA095E30DCA4B678A59EF300BF9462345">
    <w:name w:val="9FA095E30DCA4B678A59EF300BF9462345"/>
    <w:rsid w:val="00A07C34"/>
    <w:rPr>
      <w:rFonts w:eastAsiaTheme="minorHAnsi"/>
    </w:rPr>
  </w:style>
  <w:style w:type="paragraph" w:customStyle="1" w:styleId="ED6D03DC8437426CA9D5F8EB01FB87BD45">
    <w:name w:val="ED6D03DC8437426CA9D5F8EB01FB87BD45"/>
    <w:rsid w:val="00A07C34"/>
    <w:rPr>
      <w:rFonts w:eastAsiaTheme="minorHAnsi"/>
    </w:rPr>
  </w:style>
  <w:style w:type="paragraph" w:customStyle="1" w:styleId="EED9F9E17DAF488CB3B1C2BABB075FA745">
    <w:name w:val="EED9F9E17DAF488CB3B1C2BABB075FA745"/>
    <w:rsid w:val="00A07C34"/>
    <w:rPr>
      <w:rFonts w:eastAsiaTheme="minorHAnsi"/>
    </w:rPr>
  </w:style>
  <w:style w:type="paragraph" w:customStyle="1" w:styleId="09A8379BBBA74E47BE33A2E0C86E448445">
    <w:name w:val="09A8379BBBA74E47BE33A2E0C86E448445"/>
    <w:rsid w:val="00A07C34"/>
    <w:rPr>
      <w:rFonts w:eastAsiaTheme="minorHAnsi"/>
    </w:rPr>
  </w:style>
  <w:style w:type="paragraph" w:customStyle="1" w:styleId="AAEA40224C564A29AC0F3405B1D118E245">
    <w:name w:val="AAEA40224C564A29AC0F3405B1D118E245"/>
    <w:rsid w:val="00A07C34"/>
    <w:rPr>
      <w:rFonts w:eastAsiaTheme="minorHAnsi"/>
    </w:rPr>
  </w:style>
  <w:style w:type="paragraph" w:customStyle="1" w:styleId="E5A2D34A97254476A466E31572A5CCA045">
    <w:name w:val="E5A2D34A97254476A466E31572A5CCA045"/>
    <w:rsid w:val="00A07C34"/>
    <w:rPr>
      <w:rFonts w:eastAsiaTheme="minorHAnsi"/>
    </w:rPr>
  </w:style>
  <w:style w:type="paragraph" w:customStyle="1" w:styleId="25915255E24F4225B6D9E15DBC1B24C745">
    <w:name w:val="25915255E24F4225B6D9E15DBC1B24C745"/>
    <w:rsid w:val="00A07C34"/>
    <w:rPr>
      <w:rFonts w:eastAsiaTheme="minorHAnsi"/>
    </w:rPr>
  </w:style>
  <w:style w:type="paragraph" w:customStyle="1" w:styleId="046FA9C79EE3406C8AA40D2086AFCA9745">
    <w:name w:val="046FA9C79EE3406C8AA40D2086AFCA9745"/>
    <w:rsid w:val="00A07C34"/>
    <w:rPr>
      <w:rFonts w:eastAsiaTheme="minorHAnsi"/>
    </w:rPr>
  </w:style>
  <w:style w:type="paragraph" w:customStyle="1" w:styleId="2D614D2DCB0D47BC8CCD1B066BC1501E45">
    <w:name w:val="2D614D2DCB0D47BC8CCD1B066BC1501E45"/>
    <w:rsid w:val="00A07C34"/>
    <w:rPr>
      <w:rFonts w:eastAsiaTheme="minorHAnsi"/>
    </w:rPr>
  </w:style>
  <w:style w:type="paragraph" w:customStyle="1" w:styleId="36F7CBFBDFFF412E97B87395BF3EE8F845">
    <w:name w:val="36F7CBFBDFFF412E97B87395BF3EE8F845"/>
    <w:rsid w:val="00A07C34"/>
    <w:rPr>
      <w:rFonts w:eastAsiaTheme="minorHAnsi"/>
    </w:rPr>
  </w:style>
  <w:style w:type="paragraph" w:customStyle="1" w:styleId="9207334FC7E048B1A10FB9B9C95089E745">
    <w:name w:val="9207334FC7E048B1A10FB9B9C95089E745"/>
    <w:rsid w:val="00A07C34"/>
    <w:rPr>
      <w:rFonts w:eastAsiaTheme="minorHAnsi"/>
    </w:rPr>
  </w:style>
  <w:style w:type="paragraph" w:customStyle="1" w:styleId="88AF13263EE94C4397F1248EC0150F5445">
    <w:name w:val="88AF13263EE94C4397F1248EC0150F5445"/>
    <w:rsid w:val="00A07C34"/>
    <w:rPr>
      <w:rFonts w:eastAsiaTheme="minorHAnsi"/>
    </w:rPr>
  </w:style>
  <w:style w:type="paragraph" w:customStyle="1" w:styleId="4FEAA379D44246CA8CAA3426FF7D971545">
    <w:name w:val="4FEAA379D44246CA8CAA3426FF7D971545"/>
    <w:rsid w:val="00A07C34"/>
    <w:rPr>
      <w:rFonts w:eastAsiaTheme="minorHAnsi"/>
    </w:rPr>
  </w:style>
  <w:style w:type="paragraph" w:customStyle="1" w:styleId="0B7BC541F6E74A178C85B18D3DC72A0545">
    <w:name w:val="0B7BC541F6E74A178C85B18D3DC72A0545"/>
    <w:rsid w:val="00A07C34"/>
    <w:rPr>
      <w:rFonts w:eastAsiaTheme="minorHAnsi"/>
    </w:rPr>
  </w:style>
  <w:style w:type="paragraph" w:customStyle="1" w:styleId="EB3A4D6026804F638F6EB2C5B6B9340345">
    <w:name w:val="EB3A4D6026804F638F6EB2C5B6B9340345"/>
    <w:rsid w:val="00A07C34"/>
    <w:rPr>
      <w:rFonts w:eastAsiaTheme="minorHAnsi"/>
    </w:rPr>
  </w:style>
  <w:style w:type="paragraph" w:customStyle="1" w:styleId="0A0DECE5E78C447E98ED67DF063A3B8D45">
    <w:name w:val="0A0DECE5E78C447E98ED67DF063A3B8D45"/>
    <w:rsid w:val="00A07C34"/>
    <w:rPr>
      <w:rFonts w:eastAsiaTheme="minorHAnsi"/>
    </w:rPr>
  </w:style>
  <w:style w:type="paragraph" w:customStyle="1" w:styleId="37CA73E932D24D25AFA10AA89005D3E245">
    <w:name w:val="37CA73E932D24D25AFA10AA89005D3E245"/>
    <w:rsid w:val="00A07C34"/>
    <w:rPr>
      <w:rFonts w:eastAsiaTheme="minorHAnsi"/>
    </w:rPr>
  </w:style>
  <w:style w:type="paragraph" w:customStyle="1" w:styleId="788E8389F3CA4FDFA3AE21ADCFAE64ED45">
    <w:name w:val="788E8389F3CA4FDFA3AE21ADCFAE64ED45"/>
    <w:rsid w:val="00A07C34"/>
    <w:rPr>
      <w:rFonts w:eastAsiaTheme="minorHAnsi"/>
    </w:rPr>
  </w:style>
  <w:style w:type="paragraph" w:customStyle="1" w:styleId="6319E32CC19A476EA852525692437D0F45">
    <w:name w:val="6319E32CC19A476EA852525692437D0F45"/>
    <w:rsid w:val="00A07C34"/>
    <w:rPr>
      <w:rFonts w:eastAsiaTheme="minorHAnsi"/>
    </w:rPr>
  </w:style>
  <w:style w:type="paragraph" w:customStyle="1" w:styleId="C8A61570F7404BFABF9355D4F9DFA06F45">
    <w:name w:val="C8A61570F7404BFABF9355D4F9DFA06F45"/>
    <w:rsid w:val="00A07C34"/>
    <w:rPr>
      <w:rFonts w:eastAsiaTheme="minorHAnsi"/>
    </w:rPr>
  </w:style>
  <w:style w:type="paragraph" w:customStyle="1" w:styleId="47A32EDEBEB642C780D99FC48AD3E2C245">
    <w:name w:val="47A32EDEBEB642C780D99FC48AD3E2C245"/>
    <w:rsid w:val="00A07C34"/>
    <w:rPr>
      <w:rFonts w:eastAsiaTheme="minorHAnsi"/>
    </w:rPr>
  </w:style>
  <w:style w:type="paragraph" w:customStyle="1" w:styleId="78B0CA40D2A9441EB0C7580CB80824B145">
    <w:name w:val="78B0CA40D2A9441EB0C7580CB80824B145"/>
    <w:rsid w:val="00A07C34"/>
    <w:rPr>
      <w:rFonts w:eastAsiaTheme="minorHAnsi"/>
    </w:rPr>
  </w:style>
  <w:style w:type="paragraph" w:customStyle="1" w:styleId="E1304195577F454C91CC571A8A8AA1E545">
    <w:name w:val="E1304195577F454C91CC571A8A8AA1E545"/>
    <w:rsid w:val="00A07C34"/>
    <w:rPr>
      <w:rFonts w:eastAsiaTheme="minorHAnsi"/>
    </w:rPr>
  </w:style>
  <w:style w:type="paragraph" w:customStyle="1" w:styleId="0B7AA48A66914AD38001828C130366F345">
    <w:name w:val="0B7AA48A66914AD38001828C130366F345"/>
    <w:rsid w:val="00A07C34"/>
    <w:rPr>
      <w:rFonts w:eastAsiaTheme="minorHAnsi"/>
    </w:rPr>
  </w:style>
  <w:style w:type="paragraph" w:customStyle="1" w:styleId="B4A413C292FE4B80901C589CE2339F4A45">
    <w:name w:val="B4A413C292FE4B80901C589CE2339F4A45"/>
    <w:rsid w:val="00A07C34"/>
    <w:rPr>
      <w:rFonts w:eastAsiaTheme="minorHAnsi"/>
    </w:rPr>
  </w:style>
  <w:style w:type="paragraph" w:customStyle="1" w:styleId="B470010CD9654EFEB281D3AB2873183045">
    <w:name w:val="B470010CD9654EFEB281D3AB2873183045"/>
    <w:rsid w:val="00A07C34"/>
    <w:rPr>
      <w:rFonts w:eastAsiaTheme="minorHAnsi"/>
    </w:rPr>
  </w:style>
  <w:style w:type="paragraph" w:customStyle="1" w:styleId="2057BD0C9C3E472A9B89A9EC6711C11E45">
    <w:name w:val="2057BD0C9C3E472A9B89A9EC6711C11E45"/>
    <w:rsid w:val="00A07C34"/>
    <w:rPr>
      <w:rFonts w:eastAsiaTheme="minorHAnsi"/>
    </w:rPr>
  </w:style>
  <w:style w:type="paragraph" w:customStyle="1" w:styleId="F37C496DF0CA44B3B7BB2D5E436CDDEC45">
    <w:name w:val="F37C496DF0CA44B3B7BB2D5E436CDDEC45"/>
    <w:rsid w:val="00A07C34"/>
    <w:rPr>
      <w:rFonts w:eastAsiaTheme="minorHAnsi"/>
    </w:rPr>
  </w:style>
  <w:style w:type="paragraph" w:customStyle="1" w:styleId="CE1292F728574FCCA1AE608E1C9FC5E245">
    <w:name w:val="CE1292F728574FCCA1AE608E1C9FC5E245"/>
    <w:rsid w:val="00A07C34"/>
    <w:rPr>
      <w:rFonts w:eastAsiaTheme="minorHAnsi"/>
    </w:rPr>
  </w:style>
  <w:style w:type="paragraph" w:customStyle="1" w:styleId="AE7CCF1C762F4E79B54DF408ACE0558B45">
    <w:name w:val="AE7CCF1C762F4E79B54DF408ACE0558B45"/>
    <w:rsid w:val="00A07C34"/>
    <w:rPr>
      <w:rFonts w:eastAsiaTheme="minorHAnsi"/>
    </w:rPr>
  </w:style>
  <w:style w:type="paragraph" w:customStyle="1" w:styleId="79202ED2DB334DA88DC1658CFF71022A45">
    <w:name w:val="79202ED2DB334DA88DC1658CFF71022A45"/>
    <w:rsid w:val="00A07C34"/>
    <w:rPr>
      <w:rFonts w:eastAsiaTheme="minorHAnsi"/>
    </w:rPr>
  </w:style>
  <w:style w:type="paragraph" w:customStyle="1" w:styleId="BBB9644982C44F98BE5B2491B7B8A71545">
    <w:name w:val="BBB9644982C44F98BE5B2491B7B8A71545"/>
    <w:rsid w:val="00A07C34"/>
    <w:rPr>
      <w:rFonts w:eastAsiaTheme="minorHAnsi"/>
    </w:rPr>
  </w:style>
  <w:style w:type="paragraph" w:customStyle="1" w:styleId="4A1DAAC7C9984E8CB93B8CBE4CD3DF7E45">
    <w:name w:val="4A1DAAC7C9984E8CB93B8CBE4CD3DF7E45"/>
    <w:rsid w:val="00A07C34"/>
    <w:rPr>
      <w:rFonts w:eastAsiaTheme="minorHAnsi"/>
    </w:rPr>
  </w:style>
  <w:style w:type="paragraph" w:customStyle="1" w:styleId="CE0B55325988406B8D82019707275C0945">
    <w:name w:val="CE0B55325988406B8D82019707275C0945"/>
    <w:rsid w:val="00A07C34"/>
    <w:rPr>
      <w:rFonts w:eastAsiaTheme="minorHAnsi"/>
    </w:rPr>
  </w:style>
  <w:style w:type="paragraph" w:customStyle="1" w:styleId="1E7CD385C4604E4BBF8C303EE037EC8C45">
    <w:name w:val="1E7CD385C4604E4BBF8C303EE037EC8C45"/>
    <w:rsid w:val="00A07C34"/>
    <w:rPr>
      <w:rFonts w:eastAsiaTheme="minorHAnsi"/>
    </w:rPr>
  </w:style>
  <w:style w:type="paragraph" w:customStyle="1" w:styleId="F897C4B383F9408AA7FBC4FB1F122BF945">
    <w:name w:val="F897C4B383F9408AA7FBC4FB1F122BF945"/>
    <w:rsid w:val="00A07C34"/>
    <w:rPr>
      <w:rFonts w:eastAsiaTheme="minorHAnsi"/>
    </w:rPr>
  </w:style>
  <w:style w:type="paragraph" w:customStyle="1" w:styleId="9FC8A71D1EED4B0A9FB5DE01A0CA844245">
    <w:name w:val="9FC8A71D1EED4B0A9FB5DE01A0CA844245"/>
    <w:rsid w:val="00A07C34"/>
    <w:rPr>
      <w:rFonts w:eastAsiaTheme="minorHAnsi"/>
    </w:rPr>
  </w:style>
  <w:style w:type="paragraph" w:customStyle="1" w:styleId="08955B0E136243458C19ACC6AB7EC96B45">
    <w:name w:val="08955B0E136243458C19ACC6AB7EC96B45"/>
    <w:rsid w:val="00A07C34"/>
    <w:rPr>
      <w:rFonts w:eastAsiaTheme="minorHAnsi"/>
    </w:rPr>
  </w:style>
  <w:style w:type="paragraph" w:customStyle="1" w:styleId="AAB896E9171742E5A53F06DA762B3E0B45">
    <w:name w:val="AAB896E9171742E5A53F06DA762B3E0B45"/>
    <w:rsid w:val="00A07C34"/>
    <w:rPr>
      <w:rFonts w:eastAsiaTheme="minorHAnsi"/>
    </w:rPr>
  </w:style>
  <w:style w:type="paragraph" w:customStyle="1" w:styleId="8D6BD87B5E0747C6BD28E7F2C532755345">
    <w:name w:val="8D6BD87B5E0747C6BD28E7F2C532755345"/>
    <w:rsid w:val="00A07C34"/>
    <w:rPr>
      <w:rFonts w:eastAsiaTheme="minorHAnsi"/>
    </w:rPr>
  </w:style>
  <w:style w:type="paragraph" w:customStyle="1" w:styleId="27663AB6C3ED49C9A6DBC7F4E11C2A2E45">
    <w:name w:val="27663AB6C3ED49C9A6DBC7F4E11C2A2E45"/>
    <w:rsid w:val="00A07C34"/>
    <w:rPr>
      <w:rFonts w:eastAsiaTheme="minorHAnsi"/>
    </w:rPr>
  </w:style>
  <w:style w:type="paragraph" w:customStyle="1" w:styleId="5F4B1AAB319547A6BB935DEE94597C7A45">
    <w:name w:val="5F4B1AAB319547A6BB935DEE94597C7A45"/>
    <w:rsid w:val="00A07C34"/>
    <w:rPr>
      <w:rFonts w:eastAsiaTheme="minorHAnsi"/>
    </w:rPr>
  </w:style>
  <w:style w:type="paragraph" w:customStyle="1" w:styleId="424EAD30F3B3467793379509821B639D45">
    <w:name w:val="424EAD30F3B3467793379509821B639D45"/>
    <w:rsid w:val="00A07C34"/>
    <w:rPr>
      <w:rFonts w:eastAsiaTheme="minorHAnsi"/>
    </w:rPr>
  </w:style>
  <w:style w:type="paragraph" w:customStyle="1" w:styleId="5B43E1E2014743A9923CCEC6A1C19BCC47">
    <w:name w:val="5B43E1E2014743A9923CCEC6A1C19BCC47"/>
    <w:rsid w:val="00A07C34"/>
    <w:rPr>
      <w:rFonts w:eastAsiaTheme="minorHAnsi"/>
    </w:rPr>
  </w:style>
  <w:style w:type="paragraph" w:customStyle="1" w:styleId="E96DE4434DAA4639895ACF7E8FB7A20C46">
    <w:name w:val="E96DE4434DAA4639895ACF7E8FB7A20C46"/>
    <w:rsid w:val="00A07C34"/>
    <w:rPr>
      <w:rFonts w:eastAsiaTheme="minorHAnsi"/>
    </w:rPr>
  </w:style>
  <w:style w:type="paragraph" w:customStyle="1" w:styleId="B432012E4E3D4B88AAA52065CF460B8446">
    <w:name w:val="B432012E4E3D4B88AAA52065CF460B8446"/>
    <w:rsid w:val="00A07C34"/>
    <w:rPr>
      <w:rFonts w:eastAsiaTheme="minorHAnsi"/>
    </w:rPr>
  </w:style>
  <w:style w:type="paragraph" w:customStyle="1" w:styleId="49130652AC3B411581D4CEC6CA88667846">
    <w:name w:val="49130652AC3B411581D4CEC6CA88667846"/>
    <w:rsid w:val="00A07C34"/>
    <w:rPr>
      <w:rFonts w:eastAsiaTheme="minorHAnsi"/>
    </w:rPr>
  </w:style>
  <w:style w:type="paragraph" w:customStyle="1" w:styleId="425511DBC0174CC8B01CBF3232A829B246">
    <w:name w:val="425511DBC0174CC8B01CBF3232A829B246"/>
    <w:rsid w:val="00A07C34"/>
    <w:rPr>
      <w:rFonts w:eastAsiaTheme="minorHAnsi"/>
    </w:rPr>
  </w:style>
  <w:style w:type="paragraph" w:customStyle="1" w:styleId="A6C661EA3F2B4F18B64F5124C01FA7CF46">
    <w:name w:val="A6C661EA3F2B4F18B64F5124C01FA7CF46"/>
    <w:rsid w:val="00A07C34"/>
    <w:rPr>
      <w:rFonts w:eastAsiaTheme="minorHAnsi"/>
    </w:rPr>
  </w:style>
  <w:style w:type="paragraph" w:customStyle="1" w:styleId="725C63E107F7412C9DD6E46A40802F3842">
    <w:name w:val="725C63E107F7412C9DD6E46A40802F3842"/>
    <w:rsid w:val="00A07C34"/>
    <w:rPr>
      <w:rFonts w:eastAsiaTheme="minorHAnsi"/>
    </w:rPr>
  </w:style>
  <w:style w:type="paragraph" w:customStyle="1" w:styleId="6901908CB7B34F989152BAD71E1191C646">
    <w:name w:val="6901908CB7B34F989152BAD71E1191C646"/>
    <w:rsid w:val="00A07C34"/>
    <w:rPr>
      <w:rFonts w:eastAsiaTheme="minorHAnsi"/>
    </w:rPr>
  </w:style>
  <w:style w:type="paragraph" w:customStyle="1" w:styleId="747D7675331F464C8777EA631404F50A46">
    <w:name w:val="747D7675331F464C8777EA631404F50A46"/>
    <w:rsid w:val="00A07C34"/>
    <w:rPr>
      <w:rFonts w:eastAsiaTheme="minorHAnsi"/>
    </w:rPr>
  </w:style>
  <w:style w:type="paragraph" w:customStyle="1" w:styleId="CD70949628334181A8B091324C73BD0C46">
    <w:name w:val="CD70949628334181A8B091324C73BD0C46"/>
    <w:rsid w:val="00A07C34"/>
    <w:rPr>
      <w:rFonts w:eastAsiaTheme="minorHAnsi"/>
    </w:rPr>
  </w:style>
  <w:style w:type="paragraph" w:customStyle="1" w:styleId="3AFD98E95C3849B9AE3AB92FEE4C1B9746">
    <w:name w:val="3AFD98E95C3849B9AE3AB92FEE4C1B9746"/>
    <w:rsid w:val="00A07C34"/>
    <w:rPr>
      <w:rFonts w:eastAsiaTheme="minorHAnsi"/>
    </w:rPr>
  </w:style>
  <w:style w:type="paragraph" w:customStyle="1" w:styleId="30FECE43522E4F38B250A3ED1085630F46">
    <w:name w:val="30FECE43522E4F38B250A3ED1085630F46"/>
    <w:rsid w:val="00A07C34"/>
    <w:rPr>
      <w:rFonts w:eastAsiaTheme="minorHAnsi"/>
    </w:rPr>
  </w:style>
  <w:style w:type="paragraph" w:customStyle="1" w:styleId="60EEAB1BE9E24EEDA873BC743CF2E22946">
    <w:name w:val="60EEAB1BE9E24EEDA873BC743CF2E22946"/>
    <w:rsid w:val="00A07C34"/>
    <w:rPr>
      <w:rFonts w:eastAsiaTheme="minorHAnsi"/>
    </w:rPr>
  </w:style>
  <w:style w:type="paragraph" w:customStyle="1" w:styleId="6A1B571DE20B46F7A65C1B4BC0E93B6E46">
    <w:name w:val="6A1B571DE20B46F7A65C1B4BC0E93B6E46"/>
    <w:rsid w:val="00A07C34"/>
    <w:rPr>
      <w:rFonts w:eastAsiaTheme="minorHAnsi"/>
    </w:rPr>
  </w:style>
  <w:style w:type="paragraph" w:customStyle="1" w:styleId="220DDEC227EB492EB018BD29E3329D1746">
    <w:name w:val="220DDEC227EB492EB018BD29E3329D1746"/>
    <w:rsid w:val="00A07C34"/>
    <w:rPr>
      <w:rFonts w:eastAsiaTheme="minorHAnsi"/>
    </w:rPr>
  </w:style>
  <w:style w:type="paragraph" w:customStyle="1" w:styleId="D5F4DDC97E2F4D2BB6BA321EDC372FEE46">
    <w:name w:val="D5F4DDC97E2F4D2BB6BA321EDC372FEE46"/>
    <w:rsid w:val="00A07C34"/>
    <w:rPr>
      <w:rFonts w:eastAsiaTheme="minorHAnsi"/>
    </w:rPr>
  </w:style>
  <w:style w:type="paragraph" w:customStyle="1" w:styleId="9B6601EC02FF443093BDACCAB4BEFACB46">
    <w:name w:val="9B6601EC02FF443093BDACCAB4BEFACB46"/>
    <w:rsid w:val="00A07C34"/>
    <w:rPr>
      <w:rFonts w:eastAsiaTheme="minorHAnsi"/>
    </w:rPr>
  </w:style>
  <w:style w:type="paragraph" w:customStyle="1" w:styleId="75D5E4FA05FF433380977840B31D8EF846">
    <w:name w:val="75D5E4FA05FF433380977840B31D8EF846"/>
    <w:rsid w:val="00A07C34"/>
    <w:rPr>
      <w:rFonts w:eastAsiaTheme="minorHAnsi"/>
    </w:rPr>
  </w:style>
  <w:style w:type="paragraph" w:customStyle="1" w:styleId="CA0768CB81EF4AF6BBC11C0655F472A046">
    <w:name w:val="CA0768CB81EF4AF6BBC11C0655F472A046"/>
    <w:rsid w:val="00A07C34"/>
    <w:rPr>
      <w:rFonts w:eastAsiaTheme="minorHAnsi"/>
    </w:rPr>
  </w:style>
  <w:style w:type="paragraph" w:customStyle="1" w:styleId="067041811A6D4A4FA61D097613A8FBBE46">
    <w:name w:val="067041811A6D4A4FA61D097613A8FBBE46"/>
    <w:rsid w:val="00A07C34"/>
    <w:rPr>
      <w:rFonts w:eastAsiaTheme="minorHAnsi"/>
    </w:rPr>
  </w:style>
  <w:style w:type="paragraph" w:customStyle="1" w:styleId="9FA095E30DCA4B678A59EF300BF9462346">
    <w:name w:val="9FA095E30DCA4B678A59EF300BF9462346"/>
    <w:rsid w:val="00A07C34"/>
    <w:rPr>
      <w:rFonts w:eastAsiaTheme="minorHAnsi"/>
    </w:rPr>
  </w:style>
  <w:style w:type="paragraph" w:customStyle="1" w:styleId="ED6D03DC8437426CA9D5F8EB01FB87BD46">
    <w:name w:val="ED6D03DC8437426CA9D5F8EB01FB87BD46"/>
    <w:rsid w:val="00A07C34"/>
    <w:rPr>
      <w:rFonts w:eastAsiaTheme="minorHAnsi"/>
    </w:rPr>
  </w:style>
  <w:style w:type="paragraph" w:customStyle="1" w:styleId="EED9F9E17DAF488CB3B1C2BABB075FA746">
    <w:name w:val="EED9F9E17DAF488CB3B1C2BABB075FA746"/>
    <w:rsid w:val="00A07C34"/>
    <w:rPr>
      <w:rFonts w:eastAsiaTheme="minorHAnsi"/>
    </w:rPr>
  </w:style>
  <w:style w:type="paragraph" w:customStyle="1" w:styleId="09A8379BBBA74E47BE33A2E0C86E448446">
    <w:name w:val="09A8379BBBA74E47BE33A2E0C86E448446"/>
    <w:rsid w:val="00A07C34"/>
    <w:rPr>
      <w:rFonts w:eastAsiaTheme="minorHAnsi"/>
    </w:rPr>
  </w:style>
  <w:style w:type="paragraph" w:customStyle="1" w:styleId="AAEA40224C564A29AC0F3405B1D118E246">
    <w:name w:val="AAEA40224C564A29AC0F3405B1D118E246"/>
    <w:rsid w:val="00A07C34"/>
    <w:rPr>
      <w:rFonts w:eastAsiaTheme="minorHAnsi"/>
    </w:rPr>
  </w:style>
  <w:style w:type="paragraph" w:customStyle="1" w:styleId="E5A2D34A97254476A466E31572A5CCA046">
    <w:name w:val="E5A2D34A97254476A466E31572A5CCA046"/>
    <w:rsid w:val="00A07C34"/>
    <w:rPr>
      <w:rFonts w:eastAsiaTheme="minorHAnsi"/>
    </w:rPr>
  </w:style>
  <w:style w:type="paragraph" w:customStyle="1" w:styleId="25915255E24F4225B6D9E15DBC1B24C746">
    <w:name w:val="25915255E24F4225B6D9E15DBC1B24C746"/>
    <w:rsid w:val="00A07C34"/>
    <w:rPr>
      <w:rFonts w:eastAsiaTheme="minorHAnsi"/>
    </w:rPr>
  </w:style>
  <w:style w:type="paragraph" w:customStyle="1" w:styleId="046FA9C79EE3406C8AA40D2086AFCA9746">
    <w:name w:val="046FA9C79EE3406C8AA40D2086AFCA9746"/>
    <w:rsid w:val="00A07C34"/>
    <w:rPr>
      <w:rFonts w:eastAsiaTheme="minorHAnsi"/>
    </w:rPr>
  </w:style>
  <w:style w:type="paragraph" w:customStyle="1" w:styleId="2D614D2DCB0D47BC8CCD1B066BC1501E46">
    <w:name w:val="2D614D2DCB0D47BC8CCD1B066BC1501E46"/>
    <w:rsid w:val="00A07C34"/>
    <w:rPr>
      <w:rFonts w:eastAsiaTheme="minorHAnsi"/>
    </w:rPr>
  </w:style>
  <w:style w:type="paragraph" w:customStyle="1" w:styleId="36F7CBFBDFFF412E97B87395BF3EE8F846">
    <w:name w:val="36F7CBFBDFFF412E97B87395BF3EE8F846"/>
    <w:rsid w:val="00A07C34"/>
    <w:rPr>
      <w:rFonts w:eastAsiaTheme="minorHAnsi"/>
    </w:rPr>
  </w:style>
  <w:style w:type="paragraph" w:customStyle="1" w:styleId="9207334FC7E048B1A10FB9B9C95089E746">
    <w:name w:val="9207334FC7E048B1A10FB9B9C95089E746"/>
    <w:rsid w:val="00A07C34"/>
    <w:rPr>
      <w:rFonts w:eastAsiaTheme="minorHAnsi"/>
    </w:rPr>
  </w:style>
  <w:style w:type="paragraph" w:customStyle="1" w:styleId="88AF13263EE94C4397F1248EC0150F5446">
    <w:name w:val="88AF13263EE94C4397F1248EC0150F5446"/>
    <w:rsid w:val="00A07C34"/>
    <w:rPr>
      <w:rFonts w:eastAsiaTheme="minorHAnsi"/>
    </w:rPr>
  </w:style>
  <w:style w:type="paragraph" w:customStyle="1" w:styleId="4FEAA379D44246CA8CAA3426FF7D971546">
    <w:name w:val="4FEAA379D44246CA8CAA3426FF7D971546"/>
    <w:rsid w:val="00A07C34"/>
    <w:rPr>
      <w:rFonts w:eastAsiaTheme="minorHAnsi"/>
    </w:rPr>
  </w:style>
  <w:style w:type="paragraph" w:customStyle="1" w:styleId="0B7BC541F6E74A178C85B18D3DC72A0546">
    <w:name w:val="0B7BC541F6E74A178C85B18D3DC72A0546"/>
    <w:rsid w:val="00A07C34"/>
    <w:rPr>
      <w:rFonts w:eastAsiaTheme="minorHAnsi"/>
    </w:rPr>
  </w:style>
  <w:style w:type="paragraph" w:customStyle="1" w:styleId="EB3A4D6026804F638F6EB2C5B6B9340346">
    <w:name w:val="EB3A4D6026804F638F6EB2C5B6B9340346"/>
    <w:rsid w:val="00A07C34"/>
    <w:rPr>
      <w:rFonts w:eastAsiaTheme="minorHAnsi"/>
    </w:rPr>
  </w:style>
  <w:style w:type="paragraph" w:customStyle="1" w:styleId="0A0DECE5E78C447E98ED67DF063A3B8D46">
    <w:name w:val="0A0DECE5E78C447E98ED67DF063A3B8D46"/>
    <w:rsid w:val="00A07C34"/>
    <w:rPr>
      <w:rFonts w:eastAsiaTheme="minorHAnsi"/>
    </w:rPr>
  </w:style>
  <w:style w:type="paragraph" w:customStyle="1" w:styleId="37CA73E932D24D25AFA10AA89005D3E246">
    <w:name w:val="37CA73E932D24D25AFA10AA89005D3E246"/>
    <w:rsid w:val="00A07C34"/>
    <w:rPr>
      <w:rFonts w:eastAsiaTheme="minorHAnsi"/>
    </w:rPr>
  </w:style>
  <w:style w:type="paragraph" w:customStyle="1" w:styleId="788E8389F3CA4FDFA3AE21ADCFAE64ED46">
    <w:name w:val="788E8389F3CA4FDFA3AE21ADCFAE64ED46"/>
    <w:rsid w:val="00A07C34"/>
    <w:rPr>
      <w:rFonts w:eastAsiaTheme="minorHAnsi"/>
    </w:rPr>
  </w:style>
  <w:style w:type="paragraph" w:customStyle="1" w:styleId="6319E32CC19A476EA852525692437D0F46">
    <w:name w:val="6319E32CC19A476EA852525692437D0F46"/>
    <w:rsid w:val="00A07C34"/>
    <w:rPr>
      <w:rFonts w:eastAsiaTheme="minorHAnsi"/>
    </w:rPr>
  </w:style>
  <w:style w:type="paragraph" w:customStyle="1" w:styleId="C8A61570F7404BFABF9355D4F9DFA06F46">
    <w:name w:val="C8A61570F7404BFABF9355D4F9DFA06F46"/>
    <w:rsid w:val="00A07C34"/>
    <w:rPr>
      <w:rFonts w:eastAsiaTheme="minorHAnsi"/>
    </w:rPr>
  </w:style>
  <w:style w:type="paragraph" w:customStyle="1" w:styleId="47A32EDEBEB642C780D99FC48AD3E2C246">
    <w:name w:val="47A32EDEBEB642C780D99FC48AD3E2C246"/>
    <w:rsid w:val="00A07C34"/>
    <w:rPr>
      <w:rFonts w:eastAsiaTheme="minorHAnsi"/>
    </w:rPr>
  </w:style>
  <w:style w:type="paragraph" w:customStyle="1" w:styleId="78B0CA40D2A9441EB0C7580CB80824B146">
    <w:name w:val="78B0CA40D2A9441EB0C7580CB80824B146"/>
    <w:rsid w:val="00A07C34"/>
    <w:rPr>
      <w:rFonts w:eastAsiaTheme="minorHAnsi"/>
    </w:rPr>
  </w:style>
  <w:style w:type="paragraph" w:customStyle="1" w:styleId="E1304195577F454C91CC571A8A8AA1E546">
    <w:name w:val="E1304195577F454C91CC571A8A8AA1E546"/>
    <w:rsid w:val="00A07C34"/>
    <w:rPr>
      <w:rFonts w:eastAsiaTheme="minorHAnsi"/>
    </w:rPr>
  </w:style>
  <w:style w:type="paragraph" w:customStyle="1" w:styleId="0B7AA48A66914AD38001828C130366F346">
    <w:name w:val="0B7AA48A66914AD38001828C130366F346"/>
    <w:rsid w:val="00A07C34"/>
    <w:rPr>
      <w:rFonts w:eastAsiaTheme="minorHAnsi"/>
    </w:rPr>
  </w:style>
  <w:style w:type="paragraph" w:customStyle="1" w:styleId="B4A413C292FE4B80901C589CE2339F4A46">
    <w:name w:val="B4A413C292FE4B80901C589CE2339F4A46"/>
    <w:rsid w:val="00A07C34"/>
    <w:rPr>
      <w:rFonts w:eastAsiaTheme="minorHAnsi"/>
    </w:rPr>
  </w:style>
  <w:style w:type="paragraph" w:customStyle="1" w:styleId="B470010CD9654EFEB281D3AB2873183046">
    <w:name w:val="B470010CD9654EFEB281D3AB2873183046"/>
    <w:rsid w:val="00A07C34"/>
    <w:rPr>
      <w:rFonts w:eastAsiaTheme="minorHAnsi"/>
    </w:rPr>
  </w:style>
  <w:style w:type="paragraph" w:customStyle="1" w:styleId="2057BD0C9C3E472A9B89A9EC6711C11E46">
    <w:name w:val="2057BD0C9C3E472A9B89A9EC6711C11E46"/>
    <w:rsid w:val="00A07C34"/>
    <w:rPr>
      <w:rFonts w:eastAsiaTheme="minorHAnsi"/>
    </w:rPr>
  </w:style>
  <w:style w:type="paragraph" w:customStyle="1" w:styleId="F37C496DF0CA44B3B7BB2D5E436CDDEC46">
    <w:name w:val="F37C496DF0CA44B3B7BB2D5E436CDDEC46"/>
    <w:rsid w:val="00A07C34"/>
    <w:rPr>
      <w:rFonts w:eastAsiaTheme="minorHAnsi"/>
    </w:rPr>
  </w:style>
  <w:style w:type="paragraph" w:customStyle="1" w:styleId="CE1292F728574FCCA1AE608E1C9FC5E246">
    <w:name w:val="CE1292F728574FCCA1AE608E1C9FC5E246"/>
    <w:rsid w:val="00A07C34"/>
    <w:rPr>
      <w:rFonts w:eastAsiaTheme="minorHAnsi"/>
    </w:rPr>
  </w:style>
  <w:style w:type="paragraph" w:customStyle="1" w:styleId="AE7CCF1C762F4E79B54DF408ACE0558B46">
    <w:name w:val="AE7CCF1C762F4E79B54DF408ACE0558B46"/>
    <w:rsid w:val="00A07C34"/>
    <w:rPr>
      <w:rFonts w:eastAsiaTheme="minorHAnsi"/>
    </w:rPr>
  </w:style>
  <w:style w:type="paragraph" w:customStyle="1" w:styleId="79202ED2DB334DA88DC1658CFF71022A46">
    <w:name w:val="79202ED2DB334DA88DC1658CFF71022A46"/>
    <w:rsid w:val="00A07C34"/>
    <w:rPr>
      <w:rFonts w:eastAsiaTheme="minorHAnsi"/>
    </w:rPr>
  </w:style>
  <w:style w:type="paragraph" w:customStyle="1" w:styleId="BBB9644982C44F98BE5B2491B7B8A71546">
    <w:name w:val="BBB9644982C44F98BE5B2491B7B8A71546"/>
    <w:rsid w:val="00A07C34"/>
    <w:rPr>
      <w:rFonts w:eastAsiaTheme="minorHAnsi"/>
    </w:rPr>
  </w:style>
  <w:style w:type="paragraph" w:customStyle="1" w:styleId="4A1DAAC7C9984E8CB93B8CBE4CD3DF7E46">
    <w:name w:val="4A1DAAC7C9984E8CB93B8CBE4CD3DF7E46"/>
    <w:rsid w:val="00A07C34"/>
    <w:rPr>
      <w:rFonts w:eastAsiaTheme="minorHAnsi"/>
    </w:rPr>
  </w:style>
  <w:style w:type="paragraph" w:customStyle="1" w:styleId="CE0B55325988406B8D82019707275C0946">
    <w:name w:val="CE0B55325988406B8D82019707275C0946"/>
    <w:rsid w:val="00A07C34"/>
    <w:rPr>
      <w:rFonts w:eastAsiaTheme="minorHAnsi"/>
    </w:rPr>
  </w:style>
  <w:style w:type="paragraph" w:customStyle="1" w:styleId="1E7CD385C4604E4BBF8C303EE037EC8C46">
    <w:name w:val="1E7CD385C4604E4BBF8C303EE037EC8C46"/>
    <w:rsid w:val="00A07C34"/>
    <w:rPr>
      <w:rFonts w:eastAsiaTheme="minorHAnsi"/>
    </w:rPr>
  </w:style>
  <w:style w:type="paragraph" w:customStyle="1" w:styleId="F897C4B383F9408AA7FBC4FB1F122BF946">
    <w:name w:val="F897C4B383F9408AA7FBC4FB1F122BF946"/>
    <w:rsid w:val="00A07C34"/>
    <w:rPr>
      <w:rFonts w:eastAsiaTheme="minorHAnsi"/>
    </w:rPr>
  </w:style>
  <w:style w:type="paragraph" w:customStyle="1" w:styleId="9FC8A71D1EED4B0A9FB5DE01A0CA844246">
    <w:name w:val="9FC8A71D1EED4B0A9FB5DE01A0CA844246"/>
    <w:rsid w:val="00A07C34"/>
    <w:rPr>
      <w:rFonts w:eastAsiaTheme="minorHAnsi"/>
    </w:rPr>
  </w:style>
  <w:style w:type="paragraph" w:customStyle="1" w:styleId="08955B0E136243458C19ACC6AB7EC96B46">
    <w:name w:val="08955B0E136243458C19ACC6AB7EC96B46"/>
    <w:rsid w:val="00A07C34"/>
    <w:rPr>
      <w:rFonts w:eastAsiaTheme="minorHAnsi"/>
    </w:rPr>
  </w:style>
  <w:style w:type="paragraph" w:customStyle="1" w:styleId="AAB896E9171742E5A53F06DA762B3E0B46">
    <w:name w:val="AAB896E9171742E5A53F06DA762B3E0B46"/>
    <w:rsid w:val="00A07C34"/>
    <w:rPr>
      <w:rFonts w:eastAsiaTheme="minorHAnsi"/>
    </w:rPr>
  </w:style>
  <w:style w:type="paragraph" w:customStyle="1" w:styleId="8D6BD87B5E0747C6BD28E7F2C532755346">
    <w:name w:val="8D6BD87B5E0747C6BD28E7F2C532755346"/>
    <w:rsid w:val="00A07C34"/>
    <w:rPr>
      <w:rFonts w:eastAsiaTheme="minorHAnsi"/>
    </w:rPr>
  </w:style>
  <w:style w:type="paragraph" w:customStyle="1" w:styleId="27663AB6C3ED49C9A6DBC7F4E11C2A2E46">
    <w:name w:val="27663AB6C3ED49C9A6DBC7F4E11C2A2E46"/>
    <w:rsid w:val="00A07C34"/>
    <w:rPr>
      <w:rFonts w:eastAsiaTheme="minorHAnsi"/>
    </w:rPr>
  </w:style>
  <w:style w:type="paragraph" w:customStyle="1" w:styleId="5F4B1AAB319547A6BB935DEE94597C7A46">
    <w:name w:val="5F4B1AAB319547A6BB935DEE94597C7A46"/>
    <w:rsid w:val="00A07C34"/>
    <w:rPr>
      <w:rFonts w:eastAsiaTheme="minorHAnsi"/>
    </w:rPr>
  </w:style>
  <w:style w:type="paragraph" w:customStyle="1" w:styleId="424EAD30F3B3467793379509821B639D46">
    <w:name w:val="424EAD30F3B3467793379509821B639D46"/>
    <w:rsid w:val="00A07C34"/>
    <w:rPr>
      <w:rFonts w:eastAsiaTheme="minorHAnsi"/>
    </w:rPr>
  </w:style>
  <w:style w:type="paragraph" w:customStyle="1" w:styleId="5B43E1E2014743A9923CCEC6A1C19BCC48">
    <w:name w:val="5B43E1E2014743A9923CCEC6A1C19BCC48"/>
    <w:rsid w:val="00A07C34"/>
    <w:rPr>
      <w:rFonts w:eastAsiaTheme="minorHAnsi"/>
    </w:rPr>
  </w:style>
  <w:style w:type="paragraph" w:customStyle="1" w:styleId="E96DE4434DAA4639895ACF7E8FB7A20C47">
    <w:name w:val="E96DE4434DAA4639895ACF7E8FB7A20C47"/>
    <w:rsid w:val="00A07C34"/>
    <w:rPr>
      <w:rFonts w:eastAsiaTheme="minorHAnsi"/>
    </w:rPr>
  </w:style>
  <w:style w:type="paragraph" w:customStyle="1" w:styleId="B432012E4E3D4B88AAA52065CF460B8447">
    <w:name w:val="B432012E4E3D4B88AAA52065CF460B8447"/>
    <w:rsid w:val="00A07C34"/>
    <w:rPr>
      <w:rFonts w:eastAsiaTheme="minorHAnsi"/>
    </w:rPr>
  </w:style>
  <w:style w:type="paragraph" w:customStyle="1" w:styleId="49130652AC3B411581D4CEC6CA88667847">
    <w:name w:val="49130652AC3B411581D4CEC6CA88667847"/>
    <w:rsid w:val="00A07C34"/>
    <w:rPr>
      <w:rFonts w:eastAsiaTheme="minorHAnsi"/>
    </w:rPr>
  </w:style>
  <w:style w:type="paragraph" w:customStyle="1" w:styleId="425511DBC0174CC8B01CBF3232A829B247">
    <w:name w:val="425511DBC0174CC8B01CBF3232A829B247"/>
    <w:rsid w:val="00A07C34"/>
    <w:rPr>
      <w:rFonts w:eastAsiaTheme="minorHAnsi"/>
    </w:rPr>
  </w:style>
  <w:style w:type="paragraph" w:customStyle="1" w:styleId="A6C661EA3F2B4F18B64F5124C01FA7CF47">
    <w:name w:val="A6C661EA3F2B4F18B64F5124C01FA7CF47"/>
    <w:rsid w:val="00A07C34"/>
    <w:rPr>
      <w:rFonts w:eastAsiaTheme="minorHAnsi"/>
    </w:rPr>
  </w:style>
  <w:style w:type="paragraph" w:customStyle="1" w:styleId="725C63E107F7412C9DD6E46A40802F3843">
    <w:name w:val="725C63E107F7412C9DD6E46A40802F3843"/>
    <w:rsid w:val="00A07C34"/>
    <w:rPr>
      <w:rFonts w:eastAsiaTheme="minorHAnsi"/>
    </w:rPr>
  </w:style>
  <w:style w:type="paragraph" w:customStyle="1" w:styleId="6901908CB7B34F989152BAD71E1191C647">
    <w:name w:val="6901908CB7B34F989152BAD71E1191C647"/>
    <w:rsid w:val="00A07C34"/>
    <w:rPr>
      <w:rFonts w:eastAsiaTheme="minorHAnsi"/>
    </w:rPr>
  </w:style>
  <w:style w:type="paragraph" w:customStyle="1" w:styleId="747D7675331F464C8777EA631404F50A47">
    <w:name w:val="747D7675331F464C8777EA631404F50A47"/>
    <w:rsid w:val="00A07C34"/>
    <w:rPr>
      <w:rFonts w:eastAsiaTheme="minorHAnsi"/>
    </w:rPr>
  </w:style>
  <w:style w:type="paragraph" w:customStyle="1" w:styleId="CD70949628334181A8B091324C73BD0C47">
    <w:name w:val="CD70949628334181A8B091324C73BD0C47"/>
    <w:rsid w:val="00A07C34"/>
    <w:rPr>
      <w:rFonts w:eastAsiaTheme="minorHAnsi"/>
    </w:rPr>
  </w:style>
  <w:style w:type="paragraph" w:customStyle="1" w:styleId="3AFD98E95C3849B9AE3AB92FEE4C1B9747">
    <w:name w:val="3AFD98E95C3849B9AE3AB92FEE4C1B9747"/>
    <w:rsid w:val="00A07C34"/>
    <w:rPr>
      <w:rFonts w:eastAsiaTheme="minorHAnsi"/>
    </w:rPr>
  </w:style>
  <w:style w:type="paragraph" w:customStyle="1" w:styleId="30FECE43522E4F38B250A3ED1085630F47">
    <w:name w:val="30FECE43522E4F38B250A3ED1085630F47"/>
    <w:rsid w:val="00A07C34"/>
    <w:rPr>
      <w:rFonts w:eastAsiaTheme="minorHAnsi"/>
    </w:rPr>
  </w:style>
  <w:style w:type="paragraph" w:customStyle="1" w:styleId="60EEAB1BE9E24EEDA873BC743CF2E22947">
    <w:name w:val="60EEAB1BE9E24EEDA873BC743CF2E22947"/>
    <w:rsid w:val="00A07C34"/>
    <w:rPr>
      <w:rFonts w:eastAsiaTheme="minorHAnsi"/>
    </w:rPr>
  </w:style>
  <w:style w:type="paragraph" w:customStyle="1" w:styleId="6A1B571DE20B46F7A65C1B4BC0E93B6E47">
    <w:name w:val="6A1B571DE20B46F7A65C1B4BC0E93B6E47"/>
    <w:rsid w:val="00A07C34"/>
    <w:rPr>
      <w:rFonts w:eastAsiaTheme="minorHAnsi"/>
    </w:rPr>
  </w:style>
  <w:style w:type="paragraph" w:customStyle="1" w:styleId="220DDEC227EB492EB018BD29E3329D1747">
    <w:name w:val="220DDEC227EB492EB018BD29E3329D1747"/>
    <w:rsid w:val="00A07C34"/>
    <w:rPr>
      <w:rFonts w:eastAsiaTheme="minorHAnsi"/>
    </w:rPr>
  </w:style>
  <w:style w:type="paragraph" w:customStyle="1" w:styleId="D5F4DDC97E2F4D2BB6BA321EDC372FEE47">
    <w:name w:val="D5F4DDC97E2F4D2BB6BA321EDC372FEE47"/>
    <w:rsid w:val="00A07C34"/>
    <w:rPr>
      <w:rFonts w:eastAsiaTheme="minorHAnsi"/>
    </w:rPr>
  </w:style>
  <w:style w:type="paragraph" w:customStyle="1" w:styleId="9B6601EC02FF443093BDACCAB4BEFACB47">
    <w:name w:val="9B6601EC02FF443093BDACCAB4BEFACB47"/>
    <w:rsid w:val="00A07C34"/>
    <w:rPr>
      <w:rFonts w:eastAsiaTheme="minorHAnsi"/>
    </w:rPr>
  </w:style>
  <w:style w:type="paragraph" w:customStyle="1" w:styleId="75D5E4FA05FF433380977840B31D8EF847">
    <w:name w:val="75D5E4FA05FF433380977840B31D8EF847"/>
    <w:rsid w:val="00A07C34"/>
    <w:rPr>
      <w:rFonts w:eastAsiaTheme="minorHAnsi"/>
    </w:rPr>
  </w:style>
  <w:style w:type="paragraph" w:customStyle="1" w:styleId="CA0768CB81EF4AF6BBC11C0655F472A047">
    <w:name w:val="CA0768CB81EF4AF6BBC11C0655F472A047"/>
    <w:rsid w:val="00A07C34"/>
    <w:rPr>
      <w:rFonts w:eastAsiaTheme="minorHAnsi"/>
    </w:rPr>
  </w:style>
  <w:style w:type="paragraph" w:customStyle="1" w:styleId="067041811A6D4A4FA61D097613A8FBBE47">
    <w:name w:val="067041811A6D4A4FA61D097613A8FBBE47"/>
    <w:rsid w:val="00A07C34"/>
    <w:rPr>
      <w:rFonts w:eastAsiaTheme="minorHAnsi"/>
    </w:rPr>
  </w:style>
  <w:style w:type="paragraph" w:customStyle="1" w:styleId="9FA095E30DCA4B678A59EF300BF9462347">
    <w:name w:val="9FA095E30DCA4B678A59EF300BF9462347"/>
    <w:rsid w:val="00A07C34"/>
    <w:rPr>
      <w:rFonts w:eastAsiaTheme="minorHAnsi"/>
    </w:rPr>
  </w:style>
  <w:style w:type="paragraph" w:customStyle="1" w:styleId="ED6D03DC8437426CA9D5F8EB01FB87BD47">
    <w:name w:val="ED6D03DC8437426CA9D5F8EB01FB87BD47"/>
    <w:rsid w:val="00A07C34"/>
    <w:rPr>
      <w:rFonts w:eastAsiaTheme="minorHAnsi"/>
    </w:rPr>
  </w:style>
  <w:style w:type="paragraph" w:customStyle="1" w:styleId="EED9F9E17DAF488CB3B1C2BABB075FA747">
    <w:name w:val="EED9F9E17DAF488CB3B1C2BABB075FA747"/>
    <w:rsid w:val="00A07C34"/>
    <w:rPr>
      <w:rFonts w:eastAsiaTheme="minorHAnsi"/>
    </w:rPr>
  </w:style>
  <w:style w:type="paragraph" w:customStyle="1" w:styleId="09A8379BBBA74E47BE33A2E0C86E448447">
    <w:name w:val="09A8379BBBA74E47BE33A2E0C86E448447"/>
    <w:rsid w:val="00A07C34"/>
    <w:rPr>
      <w:rFonts w:eastAsiaTheme="minorHAnsi"/>
    </w:rPr>
  </w:style>
  <w:style w:type="paragraph" w:customStyle="1" w:styleId="AAEA40224C564A29AC0F3405B1D118E247">
    <w:name w:val="AAEA40224C564A29AC0F3405B1D118E247"/>
    <w:rsid w:val="00A07C34"/>
    <w:rPr>
      <w:rFonts w:eastAsiaTheme="minorHAnsi"/>
    </w:rPr>
  </w:style>
  <w:style w:type="paragraph" w:customStyle="1" w:styleId="E5A2D34A97254476A466E31572A5CCA047">
    <w:name w:val="E5A2D34A97254476A466E31572A5CCA047"/>
    <w:rsid w:val="00A07C34"/>
    <w:rPr>
      <w:rFonts w:eastAsiaTheme="minorHAnsi"/>
    </w:rPr>
  </w:style>
  <w:style w:type="paragraph" w:customStyle="1" w:styleId="25915255E24F4225B6D9E15DBC1B24C747">
    <w:name w:val="25915255E24F4225B6D9E15DBC1B24C747"/>
    <w:rsid w:val="00A07C34"/>
    <w:rPr>
      <w:rFonts w:eastAsiaTheme="minorHAnsi"/>
    </w:rPr>
  </w:style>
  <w:style w:type="paragraph" w:customStyle="1" w:styleId="046FA9C79EE3406C8AA40D2086AFCA9747">
    <w:name w:val="046FA9C79EE3406C8AA40D2086AFCA9747"/>
    <w:rsid w:val="00A07C34"/>
    <w:rPr>
      <w:rFonts w:eastAsiaTheme="minorHAnsi"/>
    </w:rPr>
  </w:style>
  <w:style w:type="paragraph" w:customStyle="1" w:styleId="2D614D2DCB0D47BC8CCD1B066BC1501E47">
    <w:name w:val="2D614D2DCB0D47BC8CCD1B066BC1501E47"/>
    <w:rsid w:val="00A07C34"/>
    <w:rPr>
      <w:rFonts w:eastAsiaTheme="minorHAnsi"/>
    </w:rPr>
  </w:style>
  <w:style w:type="paragraph" w:customStyle="1" w:styleId="36F7CBFBDFFF412E97B87395BF3EE8F847">
    <w:name w:val="36F7CBFBDFFF412E97B87395BF3EE8F847"/>
    <w:rsid w:val="00A07C34"/>
    <w:rPr>
      <w:rFonts w:eastAsiaTheme="minorHAnsi"/>
    </w:rPr>
  </w:style>
  <w:style w:type="paragraph" w:customStyle="1" w:styleId="9207334FC7E048B1A10FB9B9C95089E747">
    <w:name w:val="9207334FC7E048B1A10FB9B9C95089E747"/>
    <w:rsid w:val="00A07C34"/>
    <w:rPr>
      <w:rFonts w:eastAsiaTheme="minorHAnsi"/>
    </w:rPr>
  </w:style>
  <w:style w:type="paragraph" w:customStyle="1" w:styleId="88AF13263EE94C4397F1248EC0150F5447">
    <w:name w:val="88AF13263EE94C4397F1248EC0150F5447"/>
    <w:rsid w:val="00A07C34"/>
    <w:rPr>
      <w:rFonts w:eastAsiaTheme="minorHAnsi"/>
    </w:rPr>
  </w:style>
  <w:style w:type="paragraph" w:customStyle="1" w:styleId="4FEAA379D44246CA8CAA3426FF7D971547">
    <w:name w:val="4FEAA379D44246CA8CAA3426FF7D971547"/>
    <w:rsid w:val="00A07C34"/>
    <w:rPr>
      <w:rFonts w:eastAsiaTheme="minorHAnsi"/>
    </w:rPr>
  </w:style>
  <w:style w:type="paragraph" w:customStyle="1" w:styleId="0B7BC541F6E74A178C85B18D3DC72A0547">
    <w:name w:val="0B7BC541F6E74A178C85B18D3DC72A0547"/>
    <w:rsid w:val="00A07C34"/>
    <w:rPr>
      <w:rFonts w:eastAsiaTheme="minorHAnsi"/>
    </w:rPr>
  </w:style>
  <w:style w:type="paragraph" w:customStyle="1" w:styleId="EB3A4D6026804F638F6EB2C5B6B9340347">
    <w:name w:val="EB3A4D6026804F638F6EB2C5B6B9340347"/>
    <w:rsid w:val="00A07C34"/>
    <w:rPr>
      <w:rFonts w:eastAsiaTheme="minorHAnsi"/>
    </w:rPr>
  </w:style>
  <w:style w:type="paragraph" w:customStyle="1" w:styleId="0A0DECE5E78C447E98ED67DF063A3B8D47">
    <w:name w:val="0A0DECE5E78C447E98ED67DF063A3B8D47"/>
    <w:rsid w:val="00A07C34"/>
    <w:rPr>
      <w:rFonts w:eastAsiaTheme="minorHAnsi"/>
    </w:rPr>
  </w:style>
  <w:style w:type="paragraph" w:customStyle="1" w:styleId="37CA73E932D24D25AFA10AA89005D3E247">
    <w:name w:val="37CA73E932D24D25AFA10AA89005D3E247"/>
    <w:rsid w:val="00A07C34"/>
    <w:rPr>
      <w:rFonts w:eastAsiaTheme="minorHAnsi"/>
    </w:rPr>
  </w:style>
  <w:style w:type="paragraph" w:customStyle="1" w:styleId="788E8389F3CA4FDFA3AE21ADCFAE64ED47">
    <w:name w:val="788E8389F3CA4FDFA3AE21ADCFAE64ED47"/>
    <w:rsid w:val="00A07C34"/>
    <w:rPr>
      <w:rFonts w:eastAsiaTheme="minorHAnsi"/>
    </w:rPr>
  </w:style>
  <w:style w:type="paragraph" w:customStyle="1" w:styleId="6319E32CC19A476EA852525692437D0F47">
    <w:name w:val="6319E32CC19A476EA852525692437D0F47"/>
    <w:rsid w:val="00A07C34"/>
    <w:rPr>
      <w:rFonts w:eastAsiaTheme="minorHAnsi"/>
    </w:rPr>
  </w:style>
  <w:style w:type="paragraph" w:customStyle="1" w:styleId="C8A61570F7404BFABF9355D4F9DFA06F47">
    <w:name w:val="C8A61570F7404BFABF9355D4F9DFA06F47"/>
    <w:rsid w:val="00A07C34"/>
    <w:rPr>
      <w:rFonts w:eastAsiaTheme="minorHAnsi"/>
    </w:rPr>
  </w:style>
  <w:style w:type="paragraph" w:customStyle="1" w:styleId="47A32EDEBEB642C780D99FC48AD3E2C247">
    <w:name w:val="47A32EDEBEB642C780D99FC48AD3E2C247"/>
    <w:rsid w:val="00A07C34"/>
    <w:rPr>
      <w:rFonts w:eastAsiaTheme="minorHAnsi"/>
    </w:rPr>
  </w:style>
  <w:style w:type="paragraph" w:customStyle="1" w:styleId="78B0CA40D2A9441EB0C7580CB80824B147">
    <w:name w:val="78B0CA40D2A9441EB0C7580CB80824B147"/>
    <w:rsid w:val="00A07C34"/>
    <w:rPr>
      <w:rFonts w:eastAsiaTheme="minorHAnsi"/>
    </w:rPr>
  </w:style>
  <w:style w:type="paragraph" w:customStyle="1" w:styleId="E1304195577F454C91CC571A8A8AA1E547">
    <w:name w:val="E1304195577F454C91CC571A8A8AA1E547"/>
    <w:rsid w:val="00A07C34"/>
    <w:rPr>
      <w:rFonts w:eastAsiaTheme="minorHAnsi"/>
    </w:rPr>
  </w:style>
  <w:style w:type="paragraph" w:customStyle="1" w:styleId="0B7AA48A66914AD38001828C130366F347">
    <w:name w:val="0B7AA48A66914AD38001828C130366F347"/>
    <w:rsid w:val="00A07C34"/>
    <w:rPr>
      <w:rFonts w:eastAsiaTheme="minorHAnsi"/>
    </w:rPr>
  </w:style>
  <w:style w:type="paragraph" w:customStyle="1" w:styleId="B4A413C292FE4B80901C589CE2339F4A47">
    <w:name w:val="B4A413C292FE4B80901C589CE2339F4A47"/>
    <w:rsid w:val="00A07C34"/>
    <w:rPr>
      <w:rFonts w:eastAsiaTheme="minorHAnsi"/>
    </w:rPr>
  </w:style>
  <w:style w:type="paragraph" w:customStyle="1" w:styleId="B470010CD9654EFEB281D3AB2873183047">
    <w:name w:val="B470010CD9654EFEB281D3AB2873183047"/>
    <w:rsid w:val="00A07C34"/>
    <w:rPr>
      <w:rFonts w:eastAsiaTheme="minorHAnsi"/>
    </w:rPr>
  </w:style>
  <w:style w:type="paragraph" w:customStyle="1" w:styleId="2057BD0C9C3E472A9B89A9EC6711C11E47">
    <w:name w:val="2057BD0C9C3E472A9B89A9EC6711C11E47"/>
    <w:rsid w:val="00A07C34"/>
    <w:rPr>
      <w:rFonts w:eastAsiaTheme="minorHAnsi"/>
    </w:rPr>
  </w:style>
  <w:style w:type="paragraph" w:customStyle="1" w:styleId="F37C496DF0CA44B3B7BB2D5E436CDDEC47">
    <w:name w:val="F37C496DF0CA44B3B7BB2D5E436CDDEC47"/>
    <w:rsid w:val="00A07C34"/>
    <w:rPr>
      <w:rFonts w:eastAsiaTheme="minorHAnsi"/>
    </w:rPr>
  </w:style>
  <w:style w:type="paragraph" w:customStyle="1" w:styleId="CE1292F728574FCCA1AE608E1C9FC5E247">
    <w:name w:val="CE1292F728574FCCA1AE608E1C9FC5E247"/>
    <w:rsid w:val="00A07C34"/>
    <w:rPr>
      <w:rFonts w:eastAsiaTheme="minorHAnsi"/>
    </w:rPr>
  </w:style>
  <w:style w:type="paragraph" w:customStyle="1" w:styleId="AE7CCF1C762F4E79B54DF408ACE0558B47">
    <w:name w:val="AE7CCF1C762F4E79B54DF408ACE0558B47"/>
    <w:rsid w:val="00A07C34"/>
    <w:rPr>
      <w:rFonts w:eastAsiaTheme="minorHAnsi"/>
    </w:rPr>
  </w:style>
  <w:style w:type="paragraph" w:customStyle="1" w:styleId="79202ED2DB334DA88DC1658CFF71022A47">
    <w:name w:val="79202ED2DB334DA88DC1658CFF71022A47"/>
    <w:rsid w:val="00A07C34"/>
    <w:rPr>
      <w:rFonts w:eastAsiaTheme="minorHAnsi"/>
    </w:rPr>
  </w:style>
  <w:style w:type="paragraph" w:customStyle="1" w:styleId="BBB9644982C44F98BE5B2491B7B8A71547">
    <w:name w:val="BBB9644982C44F98BE5B2491B7B8A71547"/>
    <w:rsid w:val="00A07C34"/>
    <w:rPr>
      <w:rFonts w:eastAsiaTheme="minorHAnsi"/>
    </w:rPr>
  </w:style>
  <w:style w:type="paragraph" w:customStyle="1" w:styleId="4A1DAAC7C9984E8CB93B8CBE4CD3DF7E47">
    <w:name w:val="4A1DAAC7C9984E8CB93B8CBE4CD3DF7E47"/>
    <w:rsid w:val="00A07C34"/>
    <w:rPr>
      <w:rFonts w:eastAsiaTheme="minorHAnsi"/>
    </w:rPr>
  </w:style>
  <w:style w:type="paragraph" w:customStyle="1" w:styleId="CE0B55325988406B8D82019707275C0947">
    <w:name w:val="CE0B55325988406B8D82019707275C0947"/>
    <w:rsid w:val="00A07C34"/>
    <w:rPr>
      <w:rFonts w:eastAsiaTheme="minorHAnsi"/>
    </w:rPr>
  </w:style>
  <w:style w:type="paragraph" w:customStyle="1" w:styleId="1E7CD385C4604E4BBF8C303EE037EC8C47">
    <w:name w:val="1E7CD385C4604E4BBF8C303EE037EC8C47"/>
    <w:rsid w:val="00A07C34"/>
    <w:rPr>
      <w:rFonts w:eastAsiaTheme="minorHAnsi"/>
    </w:rPr>
  </w:style>
  <w:style w:type="paragraph" w:customStyle="1" w:styleId="F897C4B383F9408AA7FBC4FB1F122BF947">
    <w:name w:val="F897C4B383F9408AA7FBC4FB1F122BF947"/>
    <w:rsid w:val="00A07C34"/>
    <w:rPr>
      <w:rFonts w:eastAsiaTheme="minorHAnsi"/>
    </w:rPr>
  </w:style>
  <w:style w:type="paragraph" w:customStyle="1" w:styleId="9FC8A71D1EED4B0A9FB5DE01A0CA844247">
    <w:name w:val="9FC8A71D1EED4B0A9FB5DE01A0CA844247"/>
    <w:rsid w:val="00A07C34"/>
    <w:rPr>
      <w:rFonts w:eastAsiaTheme="minorHAnsi"/>
    </w:rPr>
  </w:style>
  <w:style w:type="paragraph" w:customStyle="1" w:styleId="08955B0E136243458C19ACC6AB7EC96B47">
    <w:name w:val="08955B0E136243458C19ACC6AB7EC96B47"/>
    <w:rsid w:val="00A07C34"/>
    <w:rPr>
      <w:rFonts w:eastAsiaTheme="minorHAnsi"/>
    </w:rPr>
  </w:style>
  <w:style w:type="paragraph" w:customStyle="1" w:styleId="AAB896E9171742E5A53F06DA762B3E0B47">
    <w:name w:val="AAB896E9171742E5A53F06DA762B3E0B47"/>
    <w:rsid w:val="00A07C34"/>
    <w:rPr>
      <w:rFonts w:eastAsiaTheme="minorHAnsi"/>
    </w:rPr>
  </w:style>
  <w:style w:type="paragraph" w:customStyle="1" w:styleId="8D6BD87B5E0747C6BD28E7F2C532755347">
    <w:name w:val="8D6BD87B5E0747C6BD28E7F2C532755347"/>
    <w:rsid w:val="00A07C34"/>
    <w:rPr>
      <w:rFonts w:eastAsiaTheme="minorHAnsi"/>
    </w:rPr>
  </w:style>
  <w:style w:type="paragraph" w:customStyle="1" w:styleId="27663AB6C3ED49C9A6DBC7F4E11C2A2E47">
    <w:name w:val="27663AB6C3ED49C9A6DBC7F4E11C2A2E47"/>
    <w:rsid w:val="00A07C34"/>
    <w:rPr>
      <w:rFonts w:eastAsiaTheme="minorHAnsi"/>
    </w:rPr>
  </w:style>
  <w:style w:type="paragraph" w:customStyle="1" w:styleId="5F4B1AAB319547A6BB935DEE94597C7A47">
    <w:name w:val="5F4B1AAB319547A6BB935DEE94597C7A47"/>
    <w:rsid w:val="00A07C34"/>
    <w:rPr>
      <w:rFonts w:eastAsiaTheme="minorHAnsi"/>
    </w:rPr>
  </w:style>
  <w:style w:type="paragraph" w:customStyle="1" w:styleId="424EAD30F3B3467793379509821B639D47">
    <w:name w:val="424EAD30F3B3467793379509821B639D47"/>
    <w:rsid w:val="00A07C34"/>
    <w:rPr>
      <w:rFonts w:eastAsiaTheme="minorHAnsi"/>
    </w:rPr>
  </w:style>
  <w:style w:type="paragraph" w:customStyle="1" w:styleId="5B43E1E2014743A9923CCEC6A1C19BCC49">
    <w:name w:val="5B43E1E2014743A9923CCEC6A1C19BCC49"/>
    <w:rsid w:val="00A07C34"/>
    <w:rPr>
      <w:rFonts w:eastAsiaTheme="minorHAnsi"/>
    </w:rPr>
  </w:style>
  <w:style w:type="paragraph" w:customStyle="1" w:styleId="E96DE4434DAA4639895ACF7E8FB7A20C48">
    <w:name w:val="E96DE4434DAA4639895ACF7E8FB7A20C48"/>
    <w:rsid w:val="00A07C34"/>
    <w:rPr>
      <w:rFonts w:eastAsiaTheme="minorHAnsi"/>
    </w:rPr>
  </w:style>
  <w:style w:type="paragraph" w:customStyle="1" w:styleId="B432012E4E3D4B88AAA52065CF460B8448">
    <w:name w:val="B432012E4E3D4B88AAA52065CF460B8448"/>
    <w:rsid w:val="00A07C34"/>
    <w:rPr>
      <w:rFonts w:eastAsiaTheme="minorHAnsi"/>
    </w:rPr>
  </w:style>
  <w:style w:type="paragraph" w:customStyle="1" w:styleId="49130652AC3B411581D4CEC6CA88667848">
    <w:name w:val="49130652AC3B411581D4CEC6CA88667848"/>
    <w:rsid w:val="00A07C34"/>
    <w:rPr>
      <w:rFonts w:eastAsiaTheme="minorHAnsi"/>
    </w:rPr>
  </w:style>
  <w:style w:type="paragraph" w:customStyle="1" w:styleId="425511DBC0174CC8B01CBF3232A829B248">
    <w:name w:val="425511DBC0174CC8B01CBF3232A829B248"/>
    <w:rsid w:val="00A07C34"/>
    <w:rPr>
      <w:rFonts w:eastAsiaTheme="minorHAnsi"/>
    </w:rPr>
  </w:style>
  <w:style w:type="paragraph" w:customStyle="1" w:styleId="A6C661EA3F2B4F18B64F5124C01FA7CF48">
    <w:name w:val="A6C661EA3F2B4F18B64F5124C01FA7CF48"/>
    <w:rsid w:val="00A07C34"/>
    <w:rPr>
      <w:rFonts w:eastAsiaTheme="minorHAnsi"/>
    </w:rPr>
  </w:style>
  <w:style w:type="paragraph" w:customStyle="1" w:styleId="725C63E107F7412C9DD6E46A40802F3844">
    <w:name w:val="725C63E107F7412C9DD6E46A40802F3844"/>
    <w:rsid w:val="00A07C34"/>
    <w:rPr>
      <w:rFonts w:eastAsiaTheme="minorHAnsi"/>
    </w:rPr>
  </w:style>
  <w:style w:type="paragraph" w:customStyle="1" w:styleId="6901908CB7B34F989152BAD71E1191C648">
    <w:name w:val="6901908CB7B34F989152BAD71E1191C648"/>
    <w:rsid w:val="00A07C34"/>
    <w:rPr>
      <w:rFonts w:eastAsiaTheme="minorHAnsi"/>
    </w:rPr>
  </w:style>
  <w:style w:type="paragraph" w:customStyle="1" w:styleId="747D7675331F464C8777EA631404F50A48">
    <w:name w:val="747D7675331F464C8777EA631404F50A48"/>
    <w:rsid w:val="00A07C34"/>
    <w:rPr>
      <w:rFonts w:eastAsiaTheme="minorHAnsi"/>
    </w:rPr>
  </w:style>
  <w:style w:type="paragraph" w:customStyle="1" w:styleId="CD70949628334181A8B091324C73BD0C48">
    <w:name w:val="CD70949628334181A8B091324C73BD0C48"/>
    <w:rsid w:val="00A07C34"/>
    <w:rPr>
      <w:rFonts w:eastAsiaTheme="minorHAnsi"/>
    </w:rPr>
  </w:style>
  <w:style w:type="paragraph" w:customStyle="1" w:styleId="3AFD98E95C3849B9AE3AB92FEE4C1B9748">
    <w:name w:val="3AFD98E95C3849B9AE3AB92FEE4C1B9748"/>
    <w:rsid w:val="00A07C34"/>
    <w:rPr>
      <w:rFonts w:eastAsiaTheme="minorHAnsi"/>
    </w:rPr>
  </w:style>
  <w:style w:type="paragraph" w:customStyle="1" w:styleId="30FECE43522E4F38B250A3ED1085630F48">
    <w:name w:val="30FECE43522E4F38B250A3ED1085630F48"/>
    <w:rsid w:val="00A07C34"/>
    <w:rPr>
      <w:rFonts w:eastAsiaTheme="minorHAnsi"/>
    </w:rPr>
  </w:style>
  <w:style w:type="paragraph" w:customStyle="1" w:styleId="60EEAB1BE9E24EEDA873BC743CF2E22948">
    <w:name w:val="60EEAB1BE9E24EEDA873BC743CF2E22948"/>
    <w:rsid w:val="00A07C34"/>
    <w:rPr>
      <w:rFonts w:eastAsiaTheme="minorHAnsi"/>
    </w:rPr>
  </w:style>
  <w:style w:type="paragraph" w:customStyle="1" w:styleId="6A1B571DE20B46F7A65C1B4BC0E93B6E48">
    <w:name w:val="6A1B571DE20B46F7A65C1B4BC0E93B6E48"/>
    <w:rsid w:val="00A07C34"/>
    <w:rPr>
      <w:rFonts w:eastAsiaTheme="minorHAnsi"/>
    </w:rPr>
  </w:style>
  <w:style w:type="paragraph" w:customStyle="1" w:styleId="220DDEC227EB492EB018BD29E3329D1748">
    <w:name w:val="220DDEC227EB492EB018BD29E3329D1748"/>
    <w:rsid w:val="00A07C34"/>
    <w:rPr>
      <w:rFonts w:eastAsiaTheme="minorHAnsi"/>
    </w:rPr>
  </w:style>
  <w:style w:type="paragraph" w:customStyle="1" w:styleId="D5F4DDC97E2F4D2BB6BA321EDC372FEE48">
    <w:name w:val="D5F4DDC97E2F4D2BB6BA321EDC372FEE48"/>
    <w:rsid w:val="00A07C34"/>
    <w:rPr>
      <w:rFonts w:eastAsiaTheme="minorHAnsi"/>
    </w:rPr>
  </w:style>
  <w:style w:type="paragraph" w:customStyle="1" w:styleId="9B6601EC02FF443093BDACCAB4BEFACB48">
    <w:name w:val="9B6601EC02FF443093BDACCAB4BEFACB48"/>
    <w:rsid w:val="00A07C34"/>
    <w:rPr>
      <w:rFonts w:eastAsiaTheme="minorHAnsi"/>
    </w:rPr>
  </w:style>
  <w:style w:type="paragraph" w:customStyle="1" w:styleId="75D5E4FA05FF433380977840B31D8EF848">
    <w:name w:val="75D5E4FA05FF433380977840B31D8EF848"/>
    <w:rsid w:val="00A07C34"/>
    <w:rPr>
      <w:rFonts w:eastAsiaTheme="minorHAnsi"/>
    </w:rPr>
  </w:style>
  <w:style w:type="paragraph" w:customStyle="1" w:styleId="CA0768CB81EF4AF6BBC11C0655F472A048">
    <w:name w:val="CA0768CB81EF4AF6BBC11C0655F472A048"/>
    <w:rsid w:val="00A07C34"/>
    <w:rPr>
      <w:rFonts w:eastAsiaTheme="minorHAnsi"/>
    </w:rPr>
  </w:style>
  <w:style w:type="paragraph" w:customStyle="1" w:styleId="067041811A6D4A4FA61D097613A8FBBE48">
    <w:name w:val="067041811A6D4A4FA61D097613A8FBBE48"/>
    <w:rsid w:val="00A07C34"/>
    <w:rPr>
      <w:rFonts w:eastAsiaTheme="minorHAnsi"/>
    </w:rPr>
  </w:style>
  <w:style w:type="paragraph" w:customStyle="1" w:styleId="9FA095E30DCA4B678A59EF300BF9462348">
    <w:name w:val="9FA095E30DCA4B678A59EF300BF9462348"/>
    <w:rsid w:val="00A07C34"/>
    <w:rPr>
      <w:rFonts w:eastAsiaTheme="minorHAnsi"/>
    </w:rPr>
  </w:style>
  <w:style w:type="paragraph" w:customStyle="1" w:styleId="ED6D03DC8437426CA9D5F8EB01FB87BD48">
    <w:name w:val="ED6D03DC8437426CA9D5F8EB01FB87BD48"/>
    <w:rsid w:val="00A07C34"/>
    <w:rPr>
      <w:rFonts w:eastAsiaTheme="minorHAnsi"/>
    </w:rPr>
  </w:style>
  <w:style w:type="paragraph" w:customStyle="1" w:styleId="EED9F9E17DAF488CB3B1C2BABB075FA748">
    <w:name w:val="EED9F9E17DAF488CB3B1C2BABB075FA748"/>
    <w:rsid w:val="00A07C34"/>
    <w:rPr>
      <w:rFonts w:eastAsiaTheme="minorHAnsi"/>
    </w:rPr>
  </w:style>
  <w:style w:type="paragraph" w:customStyle="1" w:styleId="09A8379BBBA74E47BE33A2E0C86E448448">
    <w:name w:val="09A8379BBBA74E47BE33A2E0C86E448448"/>
    <w:rsid w:val="00A07C34"/>
    <w:rPr>
      <w:rFonts w:eastAsiaTheme="minorHAnsi"/>
    </w:rPr>
  </w:style>
  <w:style w:type="paragraph" w:customStyle="1" w:styleId="AAEA40224C564A29AC0F3405B1D118E248">
    <w:name w:val="AAEA40224C564A29AC0F3405B1D118E248"/>
    <w:rsid w:val="00A07C34"/>
    <w:rPr>
      <w:rFonts w:eastAsiaTheme="minorHAnsi"/>
    </w:rPr>
  </w:style>
  <w:style w:type="paragraph" w:customStyle="1" w:styleId="E5A2D34A97254476A466E31572A5CCA048">
    <w:name w:val="E5A2D34A97254476A466E31572A5CCA048"/>
    <w:rsid w:val="00A07C34"/>
    <w:rPr>
      <w:rFonts w:eastAsiaTheme="minorHAnsi"/>
    </w:rPr>
  </w:style>
  <w:style w:type="paragraph" w:customStyle="1" w:styleId="25915255E24F4225B6D9E15DBC1B24C748">
    <w:name w:val="25915255E24F4225B6D9E15DBC1B24C748"/>
    <w:rsid w:val="00A07C34"/>
    <w:rPr>
      <w:rFonts w:eastAsiaTheme="minorHAnsi"/>
    </w:rPr>
  </w:style>
  <w:style w:type="paragraph" w:customStyle="1" w:styleId="046FA9C79EE3406C8AA40D2086AFCA9748">
    <w:name w:val="046FA9C79EE3406C8AA40D2086AFCA9748"/>
    <w:rsid w:val="00A07C34"/>
    <w:rPr>
      <w:rFonts w:eastAsiaTheme="minorHAnsi"/>
    </w:rPr>
  </w:style>
  <w:style w:type="paragraph" w:customStyle="1" w:styleId="2D614D2DCB0D47BC8CCD1B066BC1501E48">
    <w:name w:val="2D614D2DCB0D47BC8CCD1B066BC1501E48"/>
    <w:rsid w:val="00A07C34"/>
    <w:rPr>
      <w:rFonts w:eastAsiaTheme="minorHAnsi"/>
    </w:rPr>
  </w:style>
  <w:style w:type="paragraph" w:customStyle="1" w:styleId="36F7CBFBDFFF412E97B87395BF3EE8F848">
    <w:name w:val="36F7CBFBDFFF412E97B87395BF3EE8F848"/>
    <w:rsid w:val="00A07C34"/>
    <w:rPr>
      <w:rFonts w:eastAsiaTheme="minorHAnsi"/>
    </w:rPr>
  </w:style>
  <w:style w:type="paragraph" w:customStyle="1" w:styleId="9207334FC7E048B1A10FB9B9C95089E748">
    <w:name w:val="9207334FC7E048B1A10FB9B9C95089E748"/>
    <w:rsid w:val="00A07C34"/>
    <w:rPr>
      <w:rFonts w:eastAsiaTheme="minorHAnsi"/>
    </w:rPr>
  </w:style>
  <w:style w:type="paragraph" w:customStyle="1" w:styleId="88AF13263EE94C4397F1248EC0150F5448">
    <w:name w:val="88AF13263EE94C4397F1248EC0150F5448"/>
    <w:rsid w:val="00A07C34"/>
    <w:rPr>
      <w:rFonts w:eastAsiaTheme="minorHAnsi"/>
    </w:rPr>
  </w:style>
  <w:style w:type="paragraph" w:customStyle="1" w:styleId="4FEAA379D44246CA8CAA3426FF7D971548">
    <w:name w:val="4FEAA379D44246CA8CAA3426FF7D971548"/>
    <w:rsid w:val="00A07C34"/>
    <w:rPr>
      <w:rFonts w:eastAsiaTheme="minorHAnsi"/>
    </w:rPr>
  </w:style>
  <w:style w:type="paragraph" w:customStyle="1" w:styleId="0B7BC541F6E74A178C85B18D3DC72A0548">
    <w:name w:val="0B7BC541F6E74A178C85B18D3DC72A0548"/>
    <w:rsid w:val="00A07C34"/>
    <w:rPr>
      <w:rFonts w:eastAsiaTheme="minorHAnsi"/>
    </w:rPr>
  </w:style>
  <w:style w:type="paragraph" w:customStyle="1" w:styleId="EB3A4D6026804F638F6EB2C5B6B9340348">
    <w:name w:val="EB3A4D6026804F638F6EB2C5B6B9340348"/>
    <w:rsid w:val="00A07C34"/>
    <w:rPr>
      <w:rFonts w:eastAsiaTheme="minorHAnsi"/>
    </w:rPr>
  </w:style>
  <w:style w:type="paragraph" w:customStyle="1" w:styleId="0A0DECE5E78C447E98ED67DF063A3B8D48">
    <w:name w:val="0A0DECE5E78C447E98ED67DF063A3B8D48"/>
    <w:rsid w:val="00A07C34"/>
    <w:rPr>
      <w:rFonts w:eastAsiaTheme="minorHAnsi"/>
    </w:rPr>
  </w:style>
  <w:style w:type="paragraph" w:customStyle="1" w:styleId="37CA73E932D24D25AFA10AA89005D3E248">
    <w:name w:val="37CA73E932D24D25AFA10AA89005D3E248"/>
    <w:rsid w:val="00A07C34"/>
    <w:rPr>
      <w:rFonts w:eastAsiaTheme="minorHAnsi"/>
    </w:rPr>
  </w:style>
  <w:style w:type="paragraph" w:customStyle="1" w:styleId="788E8389F3CA4FDFA3AE21ADCFAE64ED48">
    <w:name w:val="788E8389F3CA4FDFA3AE21ADCFAE64ED48"/>
    <w:rsid w:val="00A07C34"/>
    <w:rPr>
      <w:rFonts w:eastAsiaTheme="minorHAnsi"/>
    </w:rPr>
  </w:style>
  <w:style w:type="paragraph" w:customStyle="1" w:styleId="6319E32CC19A476EA852525692437D0F48">
    <w:name w:val="6319E32CC19A476EA852525692437D0F48"/>
    <w:rsid w:val="00A07C34"/>
    <w:rPr>
      <w:rFonts w:eastAsiaTheme="minorHAnsi"/>
    </w:rPr>
  </w:style>
  <w:style w:type="paragraph" w:customStyle="1" w:styleId="C8A61570F7404BFABF9355D4F9DFA06F48">
    <w:name w:val="C8A61570F7404BFABF9355D4F9DFA06F48"/>
    <w:rsid w:val="00A07C34"/>
    <w:rPr>
      <w:rFonts w:eastAsiaTheme="minorHAnsi"/>
    </w:rPr>
  </w:style>
  <w:style w:type="paragraph" w:customStyle="1" w:styleId="47A32EDEBEB642C780D99FC48AD3E2C248">
    <w:name w:val="47A32EDEBEB642C780D99FC48AD3E2C248"/>
    <w:rsid w:val="00A07C34"/>
    <w:rPr>
      <w:rFonts w:eastAsiaTheme="minorHAnsi"/>
    </w:rPr>
  </w:style>
  <w:style w:type="paragraph" w:customStyle="1" w:styleId="78B0CA40D2A9441EB0C7580CB80824B148">
    <w:name w:val="78B0CA40D2A9441EB0C7580CB80824B148"/>
    <w:rsid w:val="00A07C34"/>
    <w:rPr>
      <w:rFonts w:eastAsiaTheme="minorHAnsi"/>
    </w:rPr>
  </w:style>
  <w:style w:type="paragraph" w:customStyle="1" w:styleId="E1304195577F454C91CC571A8A8AA1E548">
    <w:name w:val="E1304195577F454C91CC571A8A8AA1E548"/>
    <w:rsid w:val="00A07C34"/>
    <w:rPr>
      <w:rFonts w:eastAsiaTheme="minorHAnsi"/>
    </w:rPr>
  </w:style>
  <w:style w:type="paragraph" w:customStyle="1" w:styleId="0B7AA48A66914AD38001828C130366F348">
    <w:name w:val="0B7AA48A66914AD38001828C130366F348"/>
    <w:rsid w:val="00A07C34"/>
    <w:rPr>
      <w:rFonts w:eastAsiaTheme="minorHAnsi"/>
    </w:rPr>
  </w:style>
  <w:style w:type="paragraph" w:customStyle="1" w:styleId="B4A413C292FE4B80901C589CE2339F4A48">
    <w:name w:val="B4A413C292FE4B80901C589CE2339F4A48"/>
    <w:rsid w:val="00A07C34"/>
    <w:rPr>
      <w:rFonts w:eastAsiaTheme="minorHAnsi"/>
    </w:rPr>
  </w:style>
  <w:style w:type="paragraph" w:customStyle="1" w:styleId="B470010CD9654EFEB281D3AB2873183048">
    <w:name w:val="B470010CD9654EFEB281D3AB2873183048"/>
    <w:rsid w:val="00A07C34"/>
    <w:rPr>
      <w:rFonts w:eastAsiaTheme="minorHAnsi"/>
    </w:rPr>
  </w:style>
  <w:style w:type="paragraph" w:customStyle="1" w:styleId="2057BD0C9C3E472A9B89A9EC6711C11E48">
    <w:name w:val="2057BD0C9C3E472A9B89A9EC6711C11E48"/>
    <w:rsid w:val="00A07C34"/>
    <w:rPr>
      <w:rFonts w:eastAsiaTheme="minorHAnsi"/>
    </w:rPr>
  </w:style>
  <w:style w:type="paragraph" w:customStyle="1" w:styleId="F37C496DF0CA44B3B7BB2D5E436CDDEC48">
    <w:name w:val="F37C496DF0CA44B3B7BB2D5E436CDDEC48"/>
    <w:rsid w:val="00A07C34"/>
    <w:rPr>
      <w:rFonts w:eastAsiaTheme="minorHAnsi"/>
    </w:rPr>
  </w:style>
  <w:style w:type="paragraph" w:customStyle="1" w:styleId="CE1292F728574FCCA1AE608E1C9FC5E248">
    <w:name w:val="CE1292F728574FCCA1AE608E1C9FC5E248"/>
    <w:rsid w:val="00A07C34"/>
    <w:rPr>
      <w:rFonts w:eastAsiaTheme="minorHAnsi"/>
    </w:rPr>
  </w:style>
  <w:style w:type="paragraph" w:customStyle="1" w:styleId="AE7CCF1C762F4E79B54DF408ACE0558B48">
    <w:name w:val="AE7CCF1C762F4E79B54DF408ACE0558B48"/>
    <w:rsid w:val="00A07C34"/>
    <w:rPr>
      <w:rFonts w:eastAsiaTheme="minorHAnsi"/>
    </w:rPr>
  </w:style>
  <w:style w:type="paragraph" w:customStyle="1" w:styleId="79202ED2DB334DA88DC1658CFF71022A48">
    <w:name w:val="79202ED2DB334DA88DC1658CFF71022A48"/>
    <w:rsid w:val="00A07C34"/>
    <w:rPr>
      <w:rFonts w:eastAsiaTheme="minorHAnsi"/>
    </w:rPr>
  </w:style>
  <w:style w:type="paragraph" w:customStyle="1" w:styleId="BBB9644982C44F98BE5B2491B7B8A71548">
    <w:name w:val="BBB9644982C44F98BE5B2491B7B8A71548"/>
    <w:rsid w:val="00A07C34"/>
    <w:rPr>
      <w:rFonts w:eastAsiaTheme="minorHAnsi"/>
    </w:rPr>
  </w:style>
  <w:style w:type="paragraph" w:customStyle="1" w:styleId="4A1DAAC7C9984E8CB93B8CBE4CD3DF7E48">
    <w:name w:val="4A1DAAC7C9984E8CB93B8CBE4CD3DF7E48"/>
    <w:rsid w:val="00A07C34"/>
    <w:rPr>
      <w:rFonts w:eastAsiaTheme="minorHAnsi"/>
    </w:rPr>
  </w:style>
  <w:style w:type="paragraph" w:customStyle="1" w:styleId="CE0B55325988406B8D82019707275C0948">
    <w:name w:val="CE0B55325988406B8D82019707275C0948"/>
    <w:rsid w:val="00A07C34"/>
    <w:rPr>
      <w:rFonts w:eastAsiaTheme="minorHAnsi"/>
    </w:rPr>
  </w:style>
  <w:style w:type="paragraph" w:customStyle="1" w:styleId="1E7CD385C4604E4BBF8C303EE037EC8C48">
    <w:name w:val="1E7CD385C4604E4BBF8C303EE037EC8C48"/>
    <w:rsid w:val="00A07C34"/>
    <w:rPr>
      <w:rFonts w:eastAsiaTheme="minorHAnsi"/>
    </w:rPr>
  </w:style>
  <w:style w:type="paragraph" w:customStyle="1" w:styleId="F897C4B383F9408AA7FBC4FB1F122BF948">
    <w:name w:val="F897C4B383F9408AA7FBC4FB1F122BF948"/>
    <w:rsid w:val="00A07C34"/>
    <w:rPr>
      <w:rFonts w:eastAsiaTheme="minorHAnsi"/>
    </w:rPr>
  </w:style>
  <w:style w:type="paragraph" w:customStyle="1" w:styleId="9FC8A71D1EED4B0A9FB5DE01A0CA844248">
    <w:name w:val="9FC8A71D1EED4B0A9FB5DE01A0CA844248"/>
    <w:rsid w:val="00A07C34"/>
    <w:rPr>
      <w:rFonts w:eastAsiaTheme="minorHAnsi"/>
    </w:rPr>
  </w:style>
  <w:style w:type="paragraph" w:customStyle="1" w:styleId="08955B0E136243458C19ACC6AB7EC96B48">
    <w:name w:val="08955B0E136243458C19ACC6AB7EC96B48"/>
    <w:rsid w:val="00A07C34"/>
    <w:rPr>
      <w:rFonts w:eastAsiaTheme="minorHAnsi"/>
    </w:rPr>
  </w:style>
  <w:style w:type="paragraph" w:customStyle="1" w:styleId="AAB896E9171742E5A53F06DA762B3E0B48">
    <w:name w:val="AAB896E9171742E5A53F06DA762B3E0B48"/>
    <w:rsid w:val="00A07C34"/>
    <w:rPr>
      <w:rFonts w:eastAsiaTheme="minorHAnsi"/>
    </w:rPr>
  </w:style>
  <w:style w:type="paragraph" w:customStyle="1" w:styleId="8D6BD87B5E0747C6BD28E7F2C532755348">
    <w:name w:val="8D6BD87B5E0747C6BD28E7F2C532755348"/>
    <w:rsid w:val="00A07C34"/>
    <w:rPr>
      <w:rFonts w:eastAsiaTheme="minorHAnsi"/>
    </w:rPr>
  </w:style>
  <w:style w:type="paragraph" w:customStyle="1" w:styleId="27663AB6C3ED49C9A6DBC7F4E11C2A2E48">
    <w:name w:val="27663AB6C3ED49C9A6DBC7F4E11C2A2E48"/>
    <w:rsid w:val="00A07C34"/>
    <w:rPr>
      <w:rFonts w:eastAsiaTheme="minorHAnsi"/>
    </w:rPr>
  </w:style>
  <w:style w:type="paragraph" w:customStyle="1" w:styleId="5F4B1AAB319547A6BB935DEE94597C7A48">
    <w:name w:val="5F4B1AAB319547A6BB935DEE94597C7A48"/>
    <w:rsid w:val="00A07C34"/>
    <w:rPr>
      <w:rFonts w:eastAsiaTheme="minorHAnsi"/>
    </w:rPr>
  </w:style>
  <w:style w:type="paragraph" w:customStyle="1" w:styleId="424EAD30F3B3467793379509821B639D48">
    <w:name w:val="424EAD30F3B3467793379509821B639D48"/>
    <w:rsid w:val="00A07C34"/>
    <w:rPr>
      <w:rFonts w:eastAsiaTheme="minorHAnsi"/>
    </w:rPr>
  </w:style>
  <w:style w:type="paragraph" w:customStyle="1" w:styleId="5B43E1E2014743A9923CCEC6A1C19BCC50">
    <w:name w:val="5B43E1E2014743A9923CCEC6A1C19BCC50"/>
    <w:rsid w:val="00A07C34"/>
    <w:rPr>
      <w:rFonts w:eastAsiaTheme="minorHAnsi"/>
    </w:rPr>
  </w:style>
  <w:style w:type="paragraph" w:customStyle="1" w:styleId="E96DE4434DAA4639895ACF7E8FB7A20C49">
    <w:name w:val="E96DE4434DAA4639895ACF7E8FB7A20C49"/>
    <w:rsid w:val="00A07C34"/>
    <w:rPr>
      <w:rFonts w:eastAsiaTheme="minorHAnsi"/>
    </w:rPr>
  </w:style>
  <w:style w:type="paragraph" w:customStyle="1" w:styleId="B432012E4E3D4B88AAA52065CF460B8449">
    <w:name w:val="B432012E4E3D4B88AAA52065CF460B8449"/>
    <w:rsid w:val="00A07C34"/>
    <w:rPr>
      <w:rFonts w:eastAsiaTheme="minorHAnsi"/>
    </w:rPr>
  </w:style>
  <w:style w:type="paragraph" w:customStyle="1" w:styleId="49130652AC3B411581D4CEC6CA88667849">
    <w:name w:val="49130652AC3B411581D4CEC6CA88667849"/>
    <w:rsid w:val="00A07C34"/>
    <w:rPr>
      <w:rFonts w:eastAsiaTheme="minorHAnsi"/>
    </w:rPr>
  </w:style>
  <w:style w:type="paragraph" w:customStyle="1" w:styleId="425511DBC0174CC8B01CBF3232A829B249">
    <w:name w:val="425511DBC0174CC8B01CBF3232A829B249"/>
    <w:rsid w:val="00A07C34"/>
    <w:rPr>
      <w:rFonts w:eastAsiaTheme="minorHAnsi"/>
    </w:rPr>
  </w:style>
  <w:style w:type="paragraph" w:customStyle="1" w:styleId="A6C661EA3F2B4F18B64F5124C01FA7CF49">
    <w:name w:val="A6C661EA3F2B4F18B64F5124C01FA7CF49"/>
    <w:rsid w:val="00A07C34"/>
    <w:rPr>
      <w:rFonts w:eastAsiaTheme="minorHAnsi"/>
    </w:rPr>
  </w:style>
  <w:style w:type="paragraph" w:customStyle="1" w:styleId="725C63E107F7412C9DD6E46A40802F3845">
    <w:name w:val="725C63E107F7412C9DD6E46A40802F3845"/>
    <w:rsid w:val="00A07C34"/>
    <w:rPr>
      <w:rFonts w:eastAsiaTheme="minorHAnsi"/>
    </w:rPr>
  </w:style>
  <w:style w:type="paragraph" w:customStyle="1" w:styleId="6901908CB7B34F989152BAD71E1191C649">
    <w:name w:val="6901908CB7B34F989152BAD71E1191C649"/>
    <w:rsid w:val="00A07C34"/>
    <w:rPr>
      <w:rFonts w:eastAsiaTheme="minorHAnsi"/>
    </w:rPr>
  </w:style>
  <w:style w:type="paragraph" w:customStyle="1" w:styleId="747D7675331F464C8777EA631404F50A49">
    <w:name w:val="747D7675331F464C8777EA631404F50A49"/>
    <w:rsid w:val="00A07C34"/>
    <w:rPr>
      <w:rFonts w:eastAsiaTheme="minorHAnsi"/>
    </w:rPr>
  </w:style>
  <w:style w:type="paragraph" w:customStyle="1" w:styleId="CD70949628334181A8B091324C73BD0C49">
    <w:name w:val="CD70949628334181A8B091324C73BD0C49"/>
    <w:rsid w:val="00A07C34"/>
    <w:rPr>
      <w:rFonts w:eastAsiaTheme="minorHAnsi"/>
    </w:rPr>
  </w:style>
  <w:style w:type="paragraph" w:customStyle="1" w:styleId="3AFD98E95C3849B9AE3AB92FEE4C1B9749">
    <w:name w:val="3AFD98E95C3849B9AE3AB92FEE4C1B9749"/>
    <w:rsid w:val="00A07C34"/>
    <w:rPr>
      <w:rFonts w:eastAsiaTheme="minorHAnsi"/>
    </w:rPr>
  </w:style>
  <w:style w:type="paragraph" w:customStyle="1" w:styleId="30FECE43522E4F38B250A3ED1085630F49">
    <w:name w:val="30FECE43522E4F38B250A3ED1085630F49"/>
    <w:rsid w:val="00A07C34"/>
    <w:rPr>
      <w:rFonts w:eastAsiaTheme="minorHAnsi"/>
    </w:rPr>
  </w:style>
  <w:style w:type="paragraph" w:customStyle="1" w:styleId="60EEAB1BE9E24EEDA873BC743CF2E22949">
    <w:name w:val="60EEAB1BE9E24EEDA873BC743CF2E22949"/>
    <w:rsid w:val="00A07C34"/>
    <w:rPr>
      <w:rFonts w:eastAsiaTheme="minorHAnsi"/>
    </w:rPr>
  </w:style>
  <w:style w:type="paragraph" w:customStyle="1" w:styleId="6A1B571DE20B46F7A65C1B4BC0E93B6E49">
    <w:name w:val="6A1B571DE20B46F7A65C1B4BC0E93B6E49"/>
    <w:rsid w:val="00A07C34"/>
    <w:rPr>
      <w:rFonts w:eastAsiaTheme="minorHAnsi"/>
    </w:rPr>
  </w:style>
  <w:style w:type="paragraph" w:customStyle="1" w:styleId="220DDEC227EB492EB018BD29E3329D1749">
    <w:name w:val="220DDEC227EB492EB018BD29E3329D1749"/>
    <w:rsid w:val="00A07C34"/>
    <w:rPr>
      <w:rFonts w:eastAsiaTheme="minorHAnsi"/>
    </w:rPr>
  </w:style>
  <w:style w:type="paragraph" w:customStyle="1" w:styleId="D5F4DDC97E2F4D2BB6BA321EDC372FEE49">
    <w:name w:val="D5F4DDC97E2F4D2BB6BA321EDC372FEE49"/>
    <w:rsid w:val="00A07C34"/>
    <w:rPr>
      <w:rFonts w:eastAsiaTheme="minorHAnsi"/>
    </w:rPr>
  </w:style>
  <w:style w:type="paragraph" w:customStyle="1" w:styleId="9B6601EC02FF443093BDACCAB4BEFACB49">
    <w:name w:val="9B6601EC02FF443093BDACCAB4BEFACB49"/>
    <w:rsid w:val="00A07C34"/>
    <w:rPr>
      <w:rFonts w:eastAsiaTheme="minorHAnsi"/>
    </w:rPr>
  </w:style>
  <w:style w:type="paragraph" w:customStyle="1" w:styleId="75D5E4FA05FF433380977840B31D8EF849">
    <w:name w:val="75D5E4FA05FF433380977840B31D8EF849"/>
    <w:rsid w:val="00A07C34"/>
    <w:rPr>
      <w:rFonts w:eastAsiaTheme="minorHAnsi"/>
    </w:rPr>
  </w:style>
  <w:style w:type="paragraph" w:customStyle="1" w:styleId="CA0768CB81EF4AF6BBC11C0655F472A049">
    <w:name w:val="CA0768CB81EF4AF6BBC11C0655F472A049"/>
    <w:rsid w:val="00A07C34"/>
    <w:rPr>
      <w:rFonts w:eastAsiaTheme="minorHAnsi"/>
    </w:rPr>
  </w:style>
  <w:style w:type="paragraph" w:customStyle="1" w:styleId="067041811A6D4A4FA61D097613A8FBBE49">
    <w:name w:val="067041811A6D4A4FA61D097613A8FBBE49"/>
    <w:rsid w:val="00A07C34"/>
    <w:rPr>
      <w:rFonts w:eastAsiaTheme="minorHAnsi"/>
    </w:rPr>
  </w:style>
  <w:style w:type="paragraph" w:customStyle="1" w:styleId="9FA095E30DCA4B678A59EF300BF9462349">
    <w:name w:val="9FA095E30DCA4B678A59EF300BF9462349"/>
    <w:rsid w:val="00A07C34"/>
    <w:rPr>
      <w:rFonts w:eastAsiaTheme="minorHAnsi"/>
    </w:rPr>
  </w:style>
  <w:style w:type="paragraph" w:customStyle="1" w:styleId="ED6D03DC8437426CA9D5F8EB01FB87BD49">
    <w:name w:val="ED6D03DC8437426CA9D5F8EB01FB87BD49"/>
    <w:rsid w:val="00A07C34"/>
    <w:rPr>
      <w:rFonts w:eastAsiaTheme="minorHAnsi"/>
    </w:rPr>
  </w:style>
  <w:style w:type="paragraph" w:customStyle="1" w:styleId="EED9F9E17DAF488CB3B1C2BABB075FA749">
    <w:name w:val="EED9F9E17DAF488CB3B1C2BABB075FA749"/>
    <w:rsid w:val="00A07C34"/>
    <w:rPr>
      <w:rFonts w:eastAsiaTheme="minorHAnsi"/>
    </w:rPr>
  </w:style>
  <w:style w:type="paragraph" w:customStyle="1" w:styleId="09A8379BBBA74E47BE33A2E0C86E448449">
    <w:name w:val="09A8379BBBA74E47BE33A2E0C86E448449"/>
    <w:rsid w:val="00A07C34"/>
    <w:rPr>
      <w:rFonts w:eastAsiaTheme="minorHAnsi"/>
    </w:rPr>
  </w:style>
  <w:style w:type="paragraph" w:customStyle="1" w:styleId="AAEA40224C564A29AC0F3405B1D118E249">
    <w:name w:val="AAEA40224C564A29AC0F3405B1D118E249"/>
    <w:rsid w:val="00A07C34"/>
    <w:rPr>
      <w:rFonts w:eastAsiaTheme="minorHAnsi"/>
    </w:rPr>
  </w:style>
  <w:style w:type="paragraph" w:customStyle="1" w:styleId="E5A2D34A97254476A466E31572A5CCA049">
    <w:name w:val="E5A2D34A97254476A466E31572A5CCA049"/>
    <w:rsid w:val="00A07C34"/>
    <w:rPr>
      <w:rFonts w:eastAsiaTheme="minorHAnsi"/>
    </w:rPr>
  </w:style>
  <w:style w:type="paragraph" w:customStyle="1" w:styleId="25915255E24F4225B6D9E15DBC1B24C749">
    <w:name w:val="25915255E24F4225B6D9E15DBC1B24C749"/>
    <w:rsid w:val="00A07C34"/>
    <w:rPr>
      <w:rFonts w:eastAsiaTheme="minorHAnsi"/>
    </w:rPr>
  </w:style>
  <w:style w:type="paragraph" w:customStyle="1" w:styleId="046FA9C79EE3406C8AA40D2086AFCA9749">
    <w:name w:val="046FA9C79EE3406C8AA40D2086AFCA9749"/>
    <w:rsid w:val="00A07C34"/>
    <w:rPr>
      <w:rFonts w:eastAsiaTheme="minorHAnsi"/>
    </w:rPr>
  </w:style>
  <w:style w:type="paragraph" w:customStyle="1" w:styleId="2D614D2DCB0D47BC8CCD1B066BC1501E49">
    <w:name w:val="2D614D2DCB0D47BC8CCD1B066BC1501E49"/>
    <w:rsid w:val="00A07C34"/>
    <w:rPr>
      <w:rFonts w:eastAsiaTheme="minorHAnsi"/>
    </w:rPr>
  </w:style>
  <w:style w:type="paragraph" w:customStyle="1" w:styleId="36F7CBFBDFFF412E97B87395BF3EE8F849">
    <w:name w:val="36F7CBFBDFFF412E97B87395BF3EE8F849"/>
    <w:rsid w:val="00A07C34"/>
    <w:rPr>
      <w:rFonts w:eastAsiaTheme="minorHAnsi"/>
    </w:rPr>
  </w:style>
  <w:style w:type="paragraph" w:customStyle="1" w:styleId="9207334FC7E048B1A10FB9B9C95089E749">
    <w:name w:val="9207334FC7E048B1A10FB9B9C95089E749"/>
    <w:rsid w:val="00A07C34"/>
    <w:rPr>
      <w:rFonts w:eastAsiaTheme="minorHAnsi"/>
    </w:rPr>
  </w:style>
  <w:style w:type="paragraph" w:customStyle="1" w:styleId="88AF13263EE94C4397F1248EC0150F5449">
    <w:name w:val="88AF13263EE94C4397F1248EC0150F5449"/>
    <w:rsid w:val="00A07C34"/>
    <w:rPr>
      <w:rFonts w:eastAsiaTheme="minorHAnsi"/>
    </w:rPr>
  </w:style>
  <w:style w:type="paragraph" w:customStyle="1" w:styleId="4FEAA379D44246CA8CAA3426FF7D971549">
    <w:name w:val="4FEAA379D44246CA8CAA3426FF7D971549"/>
    <w:rsid w:val="00A07C34"/>
    <w:rPr>
      <w:rFonts w:eastAsiaTheme="minorHAnsi"/>
    </w:rPr>
  </w:style>
  <w:style w:type="paragraph" w:customStyle="1" w:styleId="0B7BC541F6E74A178C85B18D3DC72A0549">
    <w:name w:val="0B7BC541F6E74A178C85B18D3DC72A0549"/>
    <w:rsid w:val="00A07C34"/>
    <w:rPr>
      <w:rFonts w:eastAsiaTheme="minorHAnsi"/>
    </w:rPr>
  </w:style>
  <w:style w:type="paragraph" w:customStyle="1" w:styleId="EB3A4D6026804F638F6EB2C5B6B9340349">
    <w:name w:val="EB3A4D6026804F638F6EB2C5B6B9340349"/>
    <w:rsid w:val="00A07C34"/>
    <w:rPr>
      <w:rFonts w:eastAsiaTheme="minorHAnsi"/>
    </w:rPr>
  </w:style>
  <w:style w:type="paragraph" w:customStyle="1" w:styleId="0A0DECE5E78C447E98ED67DF063A3B8D49">
    <w:name w:val="0A0DECE5E78C447E98ED67DF063A3B8D49"/>
    <w:rsid w:val="00A07C34"/>
    <w:rPr>
      <w:rFonts w:eastAsiaTheme="minorHAnsi"/>
    </w:rPr>
  </w:style>
  <w:style w:type="paragraph" w:customStyle="1" w:styleId="37CA73E932D24D25AFA10AA89005D3E249">
    <w:name w:val="37CA73E932D24D25AFA10AA89005D3E249"/>
    <w:rsid w:val="00A07C34"/>
    <w:rPr>
      <w:rFonts w:eastAsiaTheme="minorHAnsi"/>
    </w:rPr>
  </w:style>
  <w:style w:type="paragraph" w:customStyle="1" w:styleId="788E8389F3CA4FDFA3AE21ADCFAE64ED49">
    <w:name w:val="788E8389F3CA4FDFA3AE21ADCFAE64ED49"/>
    <w:rsid w:val="00A07C34"/>
    <w:rPr>
      <w:rFonts w:eastAsiaTheme="minorHAnsi"/>
    </w:rPr>
  </w:style>
  <w:style w:type="paragraph" w:customStyle="1" w:styleId="6319E32CC19A476EA852525692437D0F49">
    <w:name w:val="6319E32CC19A476EA852525692437D0F49"/>
    <w:rsid w:val="00A07C34"/>
    <w:rPr>
      <w:rFonts w:eastAsiaTheme="minorHAnsi"/>
    </w:rPr>
  </w:style>
  <w:style w:type="paragraph" w:customStyle="1" w:styleId="C8A61570F7404BFABF9355D4F9DFA06F49">
    <w:name w:val="C8A61570F7404BFABF9355D4F9DFA06F49"/>
    <w:rsid w:val="00A07C34"/>
    <w:rPr>
      <w:rFonts w:eastAsiaTheme="minorHAnsi"/>
    </w:rPr>
  </w:style>
  <w:style w:type="paragraph" w:customStyle="1" w:styleId="47A32EDEBEB642C780D99FC48AD3E2C249">
    <w:name w:val="47A32EDEBEB642C780D99FC48AD3E2C249"/>
    <w:rsid w:val="00A07C34"/>
    <w:rPr>
      <w:rFonts w:eastAsiaTheme="minorHAnsi"/>
    </w:rPr>
  </w:style>
  <w:style w:type="paragraph" w:customStyle="1" w:styleId="78B0CA40D2A9441EB0C7580CB80824B149">
    <w:name w:val="78B0CA40D2A9441EB0C7580CB80824B149"/>
    <w:rsid w:val="00A07C34"/>
    <w:rPr>
      <w:rFonts w:eastAsiaTheme="minorHAnsi"/>
    </w:rPr>
  </w:style>
  <w:style w:type="paragraph" w:customStyle="1" w:styleId="E1304195577F454C91CC571A8A8AA1E549">
    <w:name w:val="E1304195577F454C91CC571A8A8AA1E549"/>
    <w:rsid w:val="00A07C34"/>
    <w:rPr>
      <w:rFonts w:eastAsiaTheme="minorHAnsi"/>
    </w:rPr>
  </w:style>
  <w:style w:type="paragraph" w:customStyle="1" w:styleId="0B7AA48A66914AD38001828C130366F349">
    <w:name w:val="0B7AA48A66914AD38001828C130366F349"/>
    <w:rsid w:val="00A07C34"/>
    <w:rPr>
      <w:rFonts w:eastAsiaTheme="minorHAnsi"/>
    </w:rPr>
  </w:style>
  <w:style w:type="paragraph" w:customStyle="1" w:styleId="B4A413C292FE4B80901C589CE2339F4A49">
    <w:name w:val="B4A413C292FE4B80901C589CE2339F4A49"/>
    <w:rsid w:val="00A07C34"/>
    <w:rPr>
      <w:rFonts w:eastAsiaTheme="minorHAnsi"/>
    </w:rPr>
  </w:style>
  <w:style w:type="paragraph" w:customStyle="1" w:styleId="B470010CD9654EFEB281D3AB2873183049">
    <w:name w:val="B470010CD9654EFEB281D3AB2873183049"/>
    <w:rsid w:val="00A07C34"/>
    <w:rPr>
      <w:rFonts w:eastAsiaTheme="minorHAnsi"/>
    </w:rPr>
  </w:style>
  <w:style w:type="paragraph" w:customStyle="1" w:styleId="2057BD0C9C3E472A9B89A9EC6711C11E49">
    <w:name w:val="2057BD0C9C3E472A9B89A9EC6711C11E49"/>
    <w:rsid w:val="00A07C34"/>
    <w:rPr>
      <w:rFonts w:eastAsiaTheme="minorHAnsi"/>
    </w:rPr>
  </w:style>
  <w:style w:type="paragraph" w:customStyle="1" w:styleId="F37C496DF0CA44B3B7BB2D5E436CDDEC49">
    <w:name w:val="F37C496DF0CA44B3B7BB2D5E436CDDEC49"/>
    <w:rsid w:val="00A07C34"/>
    <w:rPr>
      <w:rFonts w:eastAsiaTheme="minorHAnsi"/>
    </w:rPr>
  </w:style>
  <w:style w:type="paragraph" w:customStyle="1" w:styleId="CE1292F728574FCCA1AE608E1C9FC5E249">
    <w:name w:val="CE1292F728574FCCA1AE608E1C9FC5E249"/>
    <w:rsid w:val="00A07C34"/>
    <w:rPr>
      <w:rFonts w:eastAsiaTheme="minorHAnsi"/>
    </w:rPr>
  </w:style>
  <w:style w:type="paragraph" w:customStyle="1" w:styleId="AE7CCF1C762F4E79B54DF408ACE0558B49">
    <w:name w:val="AE7CCF1C762F4E79B54DF408ACE0558B49"/>
    <w:rsid w:val="00A07C34"/>
    <w:rPr>
      <w:rFonts w:eastAsiaTheme="minorHAnsi"/>
    </w:rPr>
  </w:style>
  <w:style w:type="paragraph" w:customStyle="1" w:styleId="79202ED2DB334DA88DC1658CFF71022A49">
    <w:name w:val="79202ED2DB334DA88DC1658CFF71022A49"/>
    <w:rsid w:val="00A07C34"/>
    <w:rPr>
      <w:rFonts w:eastAsiaTheme="minorHAnsi"/>
    </w:rPr>
  </w:style>
  <w:style w:type="paragraph" w:customStyle="1" w:styleId="BBB9644982C44F98BE5B2491B7B8A71549">
    <w:name w:val="BBB9644982C44F98BE5B2491B7B8A71549"/>
    <w:rsid w:val="00A07C34"/>
    <w:rPr>
      <w:rFonts w:eastAsiaTheme="minorHAnsi"/>
    </w:rPr>
  </w:style>
  <w:style w:type="paragraph" w:customStyle="1" w:styleId="4A1DAAC7C9984E8CB93B8CBE4CD3DF7E49">
    <w:name w:val="4A1DAAC7C9984E8CB93B8CBE4CD3DF7E49"/>
    <w:rsid w:val="00A07C34"/>
    <w:rPr>
      <w:rFonts w:eastAsiaTheme="minorHAnsi"/>
    </w:rPr>
  </w:style>
  <w:style w:type="paragraph" w:customStyle="1" w:styleId="CE0B55325988406B8D82019707275C0949">
    <w:name w:val="CE0B55325988406B8D82019707275C0949"/>
    <w:rsid w:val="00A07C34"/>
    <w:rPr>
      <w:rFonts w:eastAsiaTheme="minorHAnsi"/>
    </w:rPr>
  </w:style>
  <w:style w:type="paragraph" w:customStyle="1" w:styleId="1E7CD385C4604E4BBF8C303EE037EC8C49">
    <w:name w:val="1E7CD385C4604E4BBF8C303EE037EC8C49"/>
    <w:rsid w:val="00A07C34"/>
    <w:rPr>
      <w:rFonts w:eastAsiaTheme="minorHAnsi"/>
    </w:rPr>
  </w:style>
  <w:style w:type="paragraph" w:customStyle="1" w:styleId="F897C4B383F9408AA7FBC4FB1F122BF949">
    <w:name w:val="F897C4B383F9408AA7FBC4FB1F122BF949"/>
    <w:rsid w:val="00A07C34"/>
    <w:rPr>
      <w:rFonts w:eastAsiaTheme="minorHAnsi"/>
    </w:rPr>
  </w:style>
  <w:style w:type="paragraph" w:customStyle="1" w:styleId="9FC8A71D1EED4B0A9FB5DE01A0CA844249">
    <w:name w:val="9FC8A71D1EED4B0A9FB5DE01A0CA844249"/>
    <w:rsid w:val="00A07C34"/>
    <w:rPr>
      <w:rFonts w:eastAsiaTheme="minorHAnsi"/>
    </w:rPr>
  </w:style>
  <w:style w:type="paragraph" w:customStyle="1" w:styleId="08955B0E136243458C19ACC6AB7EC96B49">
    <w:name w:val="08955B0E136243458C19ACC6AB7EC96B49"/>
    <w:rsid w:val="00A07C34"/>
    <w:rPr>
      <w:rFonts w:eastAsiaTheme="minorHAnsi"/>
    </w:rPr>
  </w:style>
  <w:style w:type="paragraph" w:customStyle="1" w:styleId="AAB896E9171742E5A53F06DA762B3E0B49">
    <w:name w:val="AAB896E9171742E5A53F06DA762B3E0B49"/>
    <w:rsid w:val="00A07C34"/>
    <w:rPr>
      <w:rFonts w:eastAsiaTheme="minorHAnsi"/>
    </w:rPr>
  </w:style>
  <w:style w:type="paragraph" w:customStyle="1" w:styleId="8D6BD87B5E0747C6BD28E7F2C532755349">
    <w:name w:val="8D6BD87B5E0747C6BD28E7F2C532755349"/>
    <w:rsid w:val="00A07C34"/>
    <w:rPr>
      <w:rFonts w:eastAsiaTheme="minorHAnsi"/>
    </w:rPr>
  </w:style>
  <w:style w:type="paragraph" w:customStyle="1" w:styleId="27663AB6C3ED49C9A6DBC7F4E11C2A2E49">
    <w:name w:val="27663AB6C3ED49C9A6DBC7F4E11C2A2E49"/>
    <w:rsid w:val="00A07C34"/>
    <w:rPr>
      <w:rFonts w:eastAsiaTheme="minorHAnsi"/>
    </w:rPr>
  </w:style>
  <w:style w:type="paragraph" w:customStyle="1" w:styleId="5F4B1AAB319547A6BB935DEE94597C7A49">
    <w:name w:val="5F4B1AAB319547A6BB935DEE94597C7A49"/>
    <w:rsid w:val="00A07C34"/>
    <w:rPr>
      <w:rFonts w:eastAsiaTheme="minorHAnsi"/>
    </w:rPr>
  </w:style>
  <w:style w:type="paragraph" w:customStyle="1" w:styleId="424EAD30F3B3467793379509821B639D49">
    <w:name w:val="424EAD30F3B3467793379509821B639D49"/>
    <w:rsid w:val="00A07C34"/>
    <w:rPr>
      <w:rFonts w:eastAsiaTheme="minorHAnsi"/>
    </w:rPr>
  </w:style>
  <w:style w:type="paragraph" w:customStyle="1" w:styleId="5B43E1E2014743A9923CCEC6A1C19BCC51">
    <w:name w:val="5B43E1E2014743A9923CCEC6A1C19BCC51"/>
    <w:rsid w:val="00A07C34"/>
    <w:rPr>
      <w:rFonts w:eastAsiaTheme="minorHAnsi"/>
    </w:rPr>
  </w:style>
  <w:style w:type="paragraph" w:customStyle="1" w:styleId="E96DE4434DAA4639895ACF7E8FB7A20C50">
    <w:name w:val="E96DE4434DAA4639895ACF7E8FB7A20C50"/>
    <w:rsid w:val="00A07C34"/>
    <w:rPr>
      <w:rFonts w:eastAsiaTheme="minorHAnsi"/>
    </w:rPr>
  </w:style>
  <w:style w:type="paragraph" w:customStyle="1" w:styleId="B432012E4E3D4B88AAA52065CF460B8450">
    <w:name w:val="B432012E4E3D4B88AAA52065CF460B8450"/>
    <w:rsid w:val="00A07C34"/>
    <w:rPr>
      <w:rFonts w:eastAsiaTheme="minorHAnsi"/>
    </w:rPr>
  </w:style>
  <w:style w:type="paragraph" w:customStyle="1" w:styleId="49130652AC3B411581D4CEC6CA88667850">
    <w:name w:val="49130652AC3B411581D4CEC6CA88667850"/>
    <w:rsid w:val="00A07C34"/>
    <w:rPr>
      <w:rFonts w:eastAsiaTheme="minorHAnsi"/>
    </w:rPr>
  </w:style>
  <w:style w:type="paragraph" w:customStyle="1" w:styleId="425511DBC0174CC8B01CBF3232A829B250">
    <w:name w:val="425511DBC0174CC8B01CBF3232A829B250"/>
    <w:rsid w:val="00A07C34"/>
    <w:rPr>
      <w:rFonts w:eastAsiaTheme="minorHAnsi"/>
    </w:rPr>
  </w:style>
  <w:style w:type="paragraph" w:customStyle="1" w:styleId="A6C661EA3F2B4F18B64F5124C01FA7CF50">
    <w:name w:val="A6C661EA3F2B4F18B64F5124C01FA7CF50"/>
    <w:rsid w:val="00A07C34"/>
    <w:rPr>
      <w:rFonts w:eastAsiaTheme="minorHAnsi"/>
    </w:rPr>
  </w:style>
  <w:style w:type="paragraph" w:customStyle="1" w:styleId="725C63E107F7412C9DD6E46A40802F3846">
    <w:name w:val="725C63E107F7412C9DD6E46A40802F3846"/>
    <w:rsid w:val="00A07C34"/>
    <w:rPr>
      <w:rFonts w:eastAsiaTheme="minorHAnsi"/>
    </w:rPr>
  </w:style>
  <w:style w:type="paragraph" w:customStyle="1" w:styleId="6901908CB7B34F989152BAD71E1191C650">
    <w:name w:val="6901908CB7B34F989152BAD71E1191C650"/>
    <w:rsid w:val="00A07C34"/>
    <w:rPr>
      <w:rFonts w:eastAsiaTheme="minorHAnsi"/>
    </w:rPr>
  </w:style>
  <w:style w:type="paragraph" w:customStyle="1" w:styleId="747D7675331F464C8777EA631404F50A50">
    <w:name w:val="747D7675331F464C8777EA631404F50A50"/>
    <w:rsid w:val="00A07C34"/>
    <w:rPr>
      <w:rFonts w:eastAsiaTheme="minorHAnsi"/>
    </w:rPr>
  </w:style>
  <w:style w:type="paragraph" w:customStyle="1" w:styleId="CD70949628334181A8B091324C73BD0C50">
    <w:name w:val="CD70949628334181A8B091324C73BD0C50"/>
    <w:rsid w:val="00A07C34"/>
    <w:rPr>
      <w:rFonts w:eastAsiaTheme="minorHAnsi"/>
    </w:rPr>
  </w:style>
  <w:style w:type="paragraph" w:customStyle="1" w:styleId="3AFD98E95C3849B9AE3AB92FEE4C1B9750">
    <w:name w:val="3AFD98E95C3849B9AE3AB92FEE4C1B9750"/>
    <w:rsid w:val="00A07C34"/>
    <w:rPr>
      <w:rFonts w:eastAsiaTheme="minorHAnsi"/>
    </w:rPr>
  </w:style>
  <w:style w:type="paragraph" w:customStyle="1" w:styleId="30FECE43522E4F38B250A3ED1085630F50">
    <w:name w:val="30FECE43522E4F38B250A3ED1085630F50"/>
    <w:rsid w:val="00A07C34"/>
    <w:rPr>
      <w:rFonts w:eastAsiaTheme="minorHAnsi"/>
    </w:rPr>
  </w:style>
  <w:style w:type="paragraph" w:customStyle="1" w:styleId="60EEAB1BE9E24EEDA873BC743CF2E22950">
    <w:name w:val="60EEAB1BE9E24EEDA873BC743CF2E22950"/>
    <w:rsid w:val="00A07C34"/>
    <w:rPr>
      <w:rFonts w:eastAsiaTheme="minorHAnsi"/>
    </w:rPr>
  </w:style>
  <w:style w:type="paragraph" w:customStyle="1" w:styleId="6A1B571DE20B46F7A65C1B4BC0E93B6E50">
    <w:name w:val="6A1B571DE20B46F7A65C1B4BC0E93B6E50"/>
    <w:rsid w:val="00A07C34"/>
    <w:rPr>
      <w:rFonts w:eastAsiaTheme="minorHAnsi"/>
    </w:rPr>
  </w:style>
  <w:style w:type="paragraph" w:customStyle="1" w:styleId="220DDEC227EB492EB018BD29E3329D1750">
    <w:name w:val="220DDEC227EB492EB018BD29E3329D1750"/>
    <w:rsid w:val="00A07C34"/>
    <w:rPr>
      <w:rFonts w:eastAsiaTheme="minorHAnsi"/>
    </w:rPr>
  </w:style>
  <w:style w:type="paragraph" w:customStyle="1" w:styleId="D5F4DDC97E2F4D2BB6BA321EDC372FEE50">
    <w:name w:val="D5F4DDC97E2F4D2BB6BA321EDC372FEE50"/>
    <w:rsid w:val="00A07C34"/>
    <w:rPr>
      <w:rFonts w:eastAsiaTheme="minorHAnsi"/>
    </w:rPr>
  </w:style>
  <w:style w:type="paragraph" w:customStyle="1" w:styleId="9B6601EC02FF443093BDACCAB4BEFACB50">
    <w:name w:val="9B6601EC02FF443093BDACCAB4BEFACB50"/>
    <w:rsid w:val="00A07C34"/>
    <w:rPr>
      <w:rFonts w:eastAsiaTheme="minorHAnsi"/>
    </w:rPr>
  </w:style>
  <w:style w:type="paragraph" w:customStyle="1" w:styleId="75D5E4FA05FF433380977840B31D8EF850">
    <w:name w:val="75D5E4FA05FF433380977840B31D8EF850"/>
    <w:rsid w:val="00A07C34"/>
    <w:rPr>
      <w:rFonts w:eastAsiaTheme="minorHAnsi"/>
    </w:rPr>
  </w:style>
  <w:style w:type="paragraph" w:customStyle="1" w:styleId="CA0768CB81EF4AF6BBC11C0655F472A050">
    <w:name w:val="CA0768CB81EF4AF6BBC11C0655F472A050"/>
    <w:rsid w:val="00A07C34"/>
    <w:rPr>
      <w:rFonts w:eastAsiaTheme="minorHAnsi"/>
    </w:rPr>
  </w:style>
  <w:style w:type="paragraph" w:customStyle="1" w:styleId="067041811A6D4A4FA61D097613A8FBBE50">
    <w:name w:val="067041811A6D4A4FA61D097613A8FBBE50"/>
    <w:rsid w:val="00A07C34"/>
    <w:rPr>
      <w:rFonts w:eastAsiaTheme="minorHAnsi"/>
    </w:rPr>
  </w:style>
  <w:style w:type="paragraph" w:customStyle="1" w:styleId="9FA095E30DCA4B678A59EF300BF9462350">
    <w:name w:val="9FA095E30DCA4B678A59EF300BF9462350"/>
    <w:rsid w:val="00A07C34"/>
    <w:rPr>
      <w:rFonts w:eastAsiaTheme="minorHAnsi"/>
    </w:rPr>
  </w:style>
  <w:style w:type="paragraph" w:customStyle="1" w:styleId="ED6D03DC8437426CA9D5F8EB01FB87BD50">
    <w:name w:val="ED6D03DC8437426CA9D5F8EB01FB87BD50"/>
    <w:rsid w:val="00A07C34"/>
    <w:rPr>
      <w:rFonts w:eastAsiaTheme="minorHAnsi"/>
    </w:rPr>
  </w:style>
  <w:style w:type="paragraph" w:customStyle="1" w:styleId="EED9F9E17DAF488CB3B1C2BABB075FA750">
    <w:name w:val="EED9F9E17DAF488CB3B1C2BABB075FA750"/>
    <w:rsid w:val="00A07C34"/>
    <w:rPr>
      <w:rFonts w:eastAsiaTheme="minorHAnsi"/>
    </w:rPr>
  </w:style>
  <w:style w:type="paragraph" w:customStyle="1" w:styleId="09A8379BBBA74E47BE33A2E0C86E448450">
    <w:name w:val="09A8379BBBA74E47BE33A2E0C86E448450"/>
    <w:rsid w:val="00A07C34"/>
    <w:rPr>
      <w:rFonts w:eastAsiaTheme="minorHAnsi"/>
    </w:rPr>
  </w:style>
  <w:style w:type="paragraph" w:customStyle="1" w:styleId="AAEA40224C564A29AC0F3405B1D118E250">
    <w:name w:val="AAEA40224C564A29AC0F3405B1D118E250"/>
    <w:rsid w:val="00A07C34"/>
    <w:rPr>
      <w:rFonts w:eastAsiaTheme="minorHAnsi"/>
    </w:rPr>
  </w:style>
  <w:style w:type="paragraph" w:customStyle="1" w:styleId="E5A2D34A97254476A466E31572A5CCA050">
    <w:name w:val="E5A2D34A97254476A466E31572A5CCA050"/>
    <w:rsid w:val="00A07C34"/>
    <w:rPr>
      <w:rFonts w:eastAsiaTheme="minorHAnsi"/>
    </w:rPr>
  </w:style>
  <w:style w:type="paragraph" w:customStyle="1" w:styleId="25915255E24F4225B6D9E15DBC1B24C750">
    <w:name w:val="25915255E24F4225B6D9E15DBC1B24C750"/>
    <w:rsid w:val="00A07C34"/>
    <w:rPr>
      <w:rFonts w:eastAsiaTheme="minorHAnsi"/>
    </w:rPr>
  </w:style>
  <w:style w:type="paragraph" w:customStyle="1" w:styleId="046FA9C79EE3406C8AA40D2086AFCA9750">
    <w:name w:val="046FA9C79EE3406C8AA40D2086AFCA9750"/>
    <w:rsid w:val="00A07C34"/>
    <w:rPr>
      <w:rFonts w:eastAsiaTheme="minorHAnsi"/>
    </w:rPr>
  </w:style>
  <w:style w:type="paragraph" w:customStyle="1" w:styleId="2D614D2DCB0D47BC8CCD1B066BC1501E50">
    <w:name w:val="2D614D2DCB0D47BC8CCD1B066BC1501E50"/>
    <w:rsid w:val="00A07C34"/>
    <w:rPr>
      <w:rFonts w:eastAsiaTheme="minorHAnsi"/>
    </w:rPr>
  </w:style>
  <w:style w:type="paragraph" w:customStyle="1" w:styleId="36F7CBFBDFFF412E97B87395BF3EE8F850">
    <w:name w:val="36F7CBFBDFFF412E97B87395BF3EE8F850"/>
    <w:rsid w:val="00A07C34"/>
    <w:rPr>
      <w:rFonts w:eastAsiaTheme="minorHAnsi"/>
    </w:rPr>
  </w:style>
  <w:style w:type="paragraph" w:customStyle="1" w:styleId="9207334FC7E048B1A10FB9B9C95089E750">
    <w:name w:val="9207334FC7E048B1A10FB9B9C95089E750"/>
    <w:rsid w:val="00A07C34"/>
    <w:rPr>
      <w:rFonts w:eastAsiaTheme="minorHAnsi"/>
    </w:rPr>
  </w:style>
  <w:style w:type="paragraph" w:customStyle="1" w:styleId="88AF13263EE94C4397F1248EC0150F5450">
    <w:name w:val="88AF13263EE94C4397F1248EC0150F5450"/>
    <w:rsid w:val="00A07C34"/>
    <w:rPr>
      <w:rFonts w:eastAsiaTheme="minorHAnsi"/>
    </w:rPr>
  </w:style>
  <w:style w:type="paragraph" w:customStyle="1" w:styleId="4FEAA379D44246CA8CAA3426FF7D971550">
    <w:name w:val="4FEAA379D44246CA8CAA3426FF7D971550"/>
    <w:rsid w:val="00A07C34"/>
    <w:rPr>
      <w:rFonts w:eastAsiaTheme="minorHAnsi"/>
    </w:rPr>
  </w:style>
  <w:style w:type="paragraph" w:customStyle="1" w:styleId="0B7BC541F6E74A178C85B18D3DC72A0550">
    <w:name w:val="0B7BC541F6E74A178C85B18D3DC72A0550"/>
    <w:rsid w:val="00A07C34"/>
    <w:rPr>
      <w:rFonts w:eastAsiaTheme="minorHAnsi"/>
    </w:rPr>
  </w:style>
  <w:style w:type="paragraph" w:customStyle="1" w:styleId="EB3A4D6026804F638F6EB2C5B6B9340350">
    <w:name w:val="EB3A4D6026804F638F6EB2C5B6B9340350"/>
    <w:rsid w:val="00A07C34"/>
    <w:rPr>
      <w:rFonts w:eastAsiaTheme="minorHAnsi"/>
    </w:rPr>
  </w:style>
  <w:style w:type="paragraph" w:customStyle="1" w:styleId="0A0DECE5E78C447E98ED67DF063A3B8D50">
    <w:name w:val="0A0DECE5E78C447E98ED67DF063A3B8D50"/>
    <w:rsid w:val="00A07C34"/>
    <w:rPr>
      <w:rFonts w:eastAsiaTheme="minorHAnsi"/>
    </w:rPr>
  </w:style>
  <w:style w:type="paragraph" w:customStyle="1" w:styleId="37CA73E932D24D25AFA10AA89005D3E250">
    <w:name w:val="37CA73E932D24D25AFA10AA89005D3E250"/>
    <w:rsid w:val="00A07C34"/>
    <w:rPr>
      <w:rFonts w:eastAsiaTheme="minorHAnsi"/>
    </w:rPr>
  </w:style>
  <w:style w:type="paragraph" w:customStyle="1" w:styleId="788E8389F3CA4FDFA3AE21ADCFAE64ED50">
    <w:name w:val="788E8389F3CA4FDFA3AE21ADCFAE64ED50"/>
    <w:rsid w:val="00A07C34"/>
    <w:rPr>
      <w:rFonts w:eastAsiaTheme="minorHAnsi"/>
    </w:rPr>
  </w:style>
  <w:style w:type="paragraph" w:customStyle="1" w:styleId="6319E32CC19A476EA852525692437D0F50">
    <w:name w:val="6319E32CC19A476EA852525692437D0F50"/>
    <w:rsid w:val="00A07C34"/>
    <w:rPr>
      <w:rFonts w:eastAsiaTheme="minorHAnsi"/>
    </w:rPr>
  </w:style>
  <w:style w:type="paragraph" w:customStyle="1" w:styleId="C8A61570F7404BFABF9355D4F9DFA06F50">
    <w:name w:val="C8A61570F7404BFABF9355D4F9DFA06F50"/>
    <w:rsid w:val="00A07C34"/>
    <w:rPr>
      <w:rFonts w:eastAsiaTheme="minorHAnsi"/>
    </w:rPr>
  </w:style>
  <w:style w:type="paragraph" w:customStyle="1" w:styleId="47A32EDEBEB642C780D99FC48AD3E2C250">
    <w:name w:val="47A32EDEBEB642C780D99FC48AD3E2C250"/>
    <w:rsid w:val="00A07C34"/>
    <w:rPr>
      <w:rFonts w:eastAsiaTheme="minorHAnsi"/>
    </w:rPr>
  </w:style>
  <w:style w:type="paragraph" w:customStyle="1" w:styleId="78B0CA40D2A9441EB0C7580CB80824B150">
    <w:name w:val="78B0CA40D2A9441EB0C7580CB80824B150"/>
    <w:rsid w:val="00A07C34"/>
    <w:rPr>
      <w:rFonts w:eastAsiaTheme="minorHAnsi"/>
    </w:rPr>
  </w:style>
  <w:style w:type="paragraph" w:customStyle="1" w:styleId="E1304195577F454C91CC571A8A8AA1E550">
    <w:name w:val="E1304195577F454C91CC571A8A8AA1E550"/>
    <w:rsid w:val="00A07C34"/>
    <w:rPr>
      <w:rFonts w:eastAsiaTheme="minorHAnsi"/>
    </w:rPr>
  </w:style>
  <w:style w:type="paragraph" w:customStyle="1" w:styleId="0B7AA48A66914AD38001828C130366F350">
    <w:name w:val="0B7AA48A66914AD38001828C130366F350"/>
    <w:rsid w:val="00A07C34"/>
    <w:rPr>
      <w:rFonts w:eastAsiaTheme="minorHAnsi"/>
    </w:rPr>
  </w:style>
  <w:style w:type="paragraph" w:customStyle="1" w:styleId="B4A413C292FE4B80901C589CE2339F4A50">
    <w:name w:val="B4A413C292FE4B80901C589CE2339F4A50"/>
    <w:rsid w:val="00A07C34"/>
    <w:rPr>
      <w:rFonts w:eastAsiaTheme="minorHAnsi"/>
    </w:rPr>
  </w:style>
  <w:style w:type="paragraph" w:customStyle="1" w:styleId="B470010CD9654EFEB281D3AB2873183050">
    <w:name w:val="B470010CD9654EFEB281D3AB2873183050"/>
    <w:rsid w:val="00A07C34"/>
    <w:rPr>
      <w:rFonts w:eastAsiaTheme="minorHAnsi"/>
    </w:rPr>
  </w:style>
  <w:style w:type="paragraph" w:customStyle="1" w:styleId="2057BD0C9C3E472A9B89A9EC6711C11E50">
    <w:name w:val="2057BD0C9C3E472A9B89A9EC6711C11E50"/>
    <w:rsid w:val="00A07C34"/>
    <w:rPr>
      <w:rFonts w:eastAsiaTheme="minorHAnsi"/>
    </w:rPr>
  </w:style>
  <w:style w:type="paragraph" w:customStyle="1" w:styleId="F37C496DF0CA44B3B7BB2D5E436CDDEC50">
    <w:name w:val="F37C496DF0CA44B3B7BB2D5E436CDDEC50"/>
    <w:rsid w:val="00A07C34"/>
    <w:rPr>
      <w:rFonts w:eastAsiaTheme="minorHAnsi"/>
    </w:rPr>
  </w:style>
  <w:style w:type="paragraph" w:customStyle="1" w:styleId="CE1292F728574FCCA1AE608E1C9FC5E250">
    <w:name w:val="CE1292F728574FCCA1AE608E1C9FC5E250"/>
    <w:rsid w:val="00A07C34"/>
    <w:rPr>
      <w:rFonts w:eastAsiaTheme="minorHAnsi"/>
    </w:rPr>
  </w:style>
  <w:style w:type="paragraph" w:customStyle="1" w:styleId="AE7CCF1C762F4E79B54DF408ACE0558B50">
    <w:name w:val="AE7CCF1C762F4E79B54DF408ACE0558B50"/>
    <w:rsid w:val="00A07C34"/>
    <w:rPr>
      <w:rFonts w:eastAsiaTheme="minorHAnsi"/>
    </w:rPr>
  </w:style>
  <w:style w:type="paragraph" w:customStyle="1" w:styleId="79202ED2DB334DA88DC1658CFF71022A50">
    <w:name w:val="79202ED2DB334DA88DC1658CFF71022A50"/>
    <w:rsid w:val="00A07C34"/>
    <w:rPr>
      <w:rFonts w:eastAsiaTheme="minorHAnsi"/>
    </w:rPr>
  </w:style>
  <w:style w:type="paragraph" w:customStyle="1" w:styleId="BBB9644982C44F98BE5B2491B7B8A71550">
    <w:name w:val="BBB9644982C44F98BE5B2491B7B8A71550"/>
    <w:rsid w:val="00A07C34"/>
    <w:rPr>
      <w:rFonts w:eastAsiaTheme="minorHAnsi"/>
    </w:rPr>
  </w:style>
  <w:style w:type="paragraph" w:customStyle="1" w:styleId="4A1DAAC7C9984E8CB93B8CBE4CD3DF7E50">
    <w:name w:val="4A1DAAC7C9984E8CB93B8CBE4CD3DF7E50"/>
    <w:rsid w:val="00A07C34"/>
    <w:rPr>
      <w:rFonts w:eastAsiaTheme="minorHAnsi"/>
    </w:rPr>
  </w:style>
  <w:style w:type="paragraph" w:customStyle="1" w:styleId="CE0B55325988406B8D82019707275C0950">
    <w:name w:val="CE0B55325988406B8D82019707275C0950"/>
    <w:rsid w:val="00A07C34"/>
    <w:rPr>
      <w:rFonts w:eastAsiaTheme="minorHAnsi"/>
    </w:rPr>
  </w:style>
  <w:style w:type="paragraph" w:customStyle="1" w:styleId="1E7CD385C4604E4BBF8C303EE037EC8C50">
    <w:name w:val="1E7CD385C4604E4BBF8C303EE037EC8C50"/>
    <w:rsid w:val="00A07C34"/>
    <w:rPr>
      <w:rFonts w:eastAsiaTheme="minorHAnsi"/>
    </w:rPr>
  </w:style>
  <w:style w:type="paragraph" w:customStyle="1" w:styleId="F897C4B383F9408AA7FBC4FB1F122BF950">
    <w:name w:val="F897C4B383F9408AA7FBC4FB1F122BF950"/>
    <w:rsid w:val="00A07C34"/>
    <w:rPr>
      <w:rFonts w:eastAsiaTheme="minorHAnsi"/>
    </w:rPr>
  </w:style>
  <w:style w:type="paragraph" w:customStyle="1" w:styleId="9FC8A71D1EED4B0A9FB5DE01A0CA844250">
    <w:name w:val="9FC8A71D1EED4B0A9FB5DE01A0CA844250"/>
    <w:rsid w:val="00A07C34"/>
    <w:rPr>
      <w:rFonts w:eastAsiaTheme="minorHAnsi"/>
    </w:rPr>
  </w:style>
  <w:style w:type="paragraph" w:customStyle="1" w:styleId="08955B0E136243458C19ACC6AB7EC96B50">
    <w:name w:val="08955B0E136243458C19ACC6AB7EC96B50"/>
    <w:rsid w:val="00A07C34"/>
    <w:rPr>
      <w:rFonts w:eastAsiaTheme="minorHAnsi"/>
    </w:rPr>
  </w:style>
  <w:style w:type="paragraph" w:customStyle="1" w:styleId="AAB896E9171742E5A53F06DA762B3E0B50">
    <w:name w:val="AAB896E9171742E5A53F06DA762B3E0B50"/>
    <w:rsid w:val="00A07C34"/>
    <w:rPr>
      <w:rFonts w:eastAsiaTheme="minorHAnsi"/>
    </w:rPr>
  </w:style>
  <w:style w:type="paragraph" w:customStyle="1" w:styleId="8D6BD87B5E0747C6BD28E7F2C532755350">
    <w:name w:val="8D6BD87B5E0747C6BD28E7F2C532755350"/>
    <w:rsid w:val="00A07C34"/>
    <w:rPr>
      <w:rFonts w:eastAsiaTheme="minorHAnsi"/>
    </w:rPr>
  </w:style>
  <w:style w:type="paragraph" w:customStyle="1" w:styleId="27663AB6C3ED49C9A6DBC7F4E11C2A2E50">
    <w:name w:val="27663AB6C3ED49C9A6DBC7F4E11C2A2E50"/>
    <w:rsid w:val="00A07C34"/>
    <w:rPr>
      <w:rFonts w:eastAsiaTheme="minorHAnsi"/>
    </w:rPr>
  </w:style>
  <w:style w:type="paragraph" w:customStyle="1" w:styleId="5F4B1AAB319547A6BB935DEE94597C7A50">
    <w:name w:val="5F4B1AAB319547A6BB935DEE94597C7A50"/>
    <w:rsid w:val="00A07C34"/>
    <w:rPr>
      <w:rFonts w:eastAsiaTheme="minorHAnsi"/>
    </w:rPr>
  </w:style>
  <w:style w:type="paragraph" w:customStyle="1" w:styleId="424EAD30F3B3467793379509821B639D50">
    <w:name w:val="424EAD30F3B3467793379509821B639D50"/>
    <w:rsid w:val="00A07C34"/>
    <w:rPr>
      <w:rFonts w:eastAsiaTheme="minorHAnsi"/>
    </w:rPr>
  </w:style>
  <w:style w:type="paragraph" w:customStyle="1" w:styleId="5B43E1E2014743A9923CCEC6A1C19BCC52">
    <w:name w:val="5B43E1E2014743A9923CCEC6A1C19BCC52"/>
    <w:rsid w:val="00A07C34"/>
    <w:rPr>
      <w:rFonts w:eastAsiaTheme="minorHAnsi"/>
    </w:rPr>
  </w:style>
  <w:style w:type="paragraph" w:customStyle="1" w:styleId="E96DE4434DAA4639895ACF7E8FB7A20C51">
    <w:name w:val="E96DE4434DAA4639895ACF7E8FB7A20C51"/>
    <w:rsid w:val="00A07C34"/>
    <w:rPr>
      <w:rFonts w:eastAsiaTheme="minorHAnsi"/>
    </w:rPr>
  </w:style>
  <w:style w:type="paragraph" w:customStyle="1" w:styleId="B432012E4E3D4B88AAA52065CF460B8451">
    <w:name w:val="B432012E4E3D4B88AAA52065CF460B8451"/>
    <w:rsid w:val="00A07C34"/>
    <w:rPr>
      <w:rFonts w:eastAsiaTheme="minorHAnsi"/>
    </w:rPr>
  </w:style>
  <w:style w:type="paragraph" w:customStyle="1" w:styleId="49130652AC3B411581D4CEC6CA88667851">
    <w:name w:val="49130652AC3B411581D4CEC6CA88667851"/>
    <w:rsid w:val="00A07C34"/>
    <w:rPr>
      <w:rFonts w:eastAsiaTheme="minorHAnsi"/>
    </w:rPr>
  </w:style>
  <w:style w:type="paragraph" w:customStyle="1" w:styleId="425511DBC0174CC8B01CBF3232A829B251">
    <w:name w:val="425511DBC0174CC8B01CBF3232A829B251"/>
    <w:rsid w:val="00A07C34"/>
    <w:rPr>
      <w:rFonts w:eastAsiaTheme="minorHAnsi"/>
    </w:rPr>
  </w:style>
  <w:style w:type="paragraph" w:customStyle="1" w:styleId="A6C661EA3F2B4F18B64F5124C01FA7CF51">
    <w:name w:val="A6C661EA3F2B4F18B64F5124C01FA7CF51"/>
    <w:rsid w:val="00A07C34"/>
    <w:rPr>
      <w:rFonts w:eastAsiaTheme="minorHAnsi"/>
    </w:rPr>
  </w:style>
  <w:style w:type="paragraph" w:customStyle="1" w:styleId="725C63E107F7412C9DD6E46A40802F3847">
    <w:name w:val="725C63E107F7412C9DD6E46A40802F3847"/>
    <w:rsid w:val="00A07C34"/>
    <w:rPr>
      <w:rFonts w:eastAsiaTheme="minorHAnsi"/>
    </w:rPr>
  </w:style>
  <w:style w:type="paragraph" w:customStyle="1" w:styleId="6901908CB7B34F989152BAD71E1191C651">
    <w:name w:val="6901908CB7B34F989152BAD71E1191C651"/>
    <w:rsid w:val="00A07C34"/>
    <w:rPr>
      <w:rFonts w:eastAsiaTheme="minorHAnsi"/>
    </w:rPr>
  </w:style>
  <w:style w:type="paragraph" w:customStyle="1" w:styleId="747D7675331F464C8777EA631404F50A51">
    <w:name w:val="747D7675331F464C8777EA631404F50A51"/>
    <w:rsid w:val="00A07C34"/>
    <w:rPr>
      <w:rFonts w:eastAsiaTheme="minorHAnsi"/>
    </w:rPr>
  </w:style>
  <w:style w:type="paragraph" w:customStyle="1" w:styleId="CD70949628334181A8B091324C73BD0C51">
    <w:name w:val="CD70949628334181A8B091324C73BD0C51"/>
    <w:rsid w:val="00A07C34"/>
    <w:rPr>
      <w:rFonts w:eastAsiaTheme="minorHAnsi"/>
    </w:rPr>
  </w:style>
  <w:style w:type="paragraph" w:customStyle="1" w:styleId="3AFD98E95C3849B9AE3AB92FEE4C1B9751">
    <w:name w:val="3AFD98E95C3849B9AE3AB92FEE4C1B9751"/>
    <w:rsid w:val="00A07C34"/>
    <w:rPr>
      <w:rFonts w:eastAsiaTheme="minorHAnsi"/>
    </w:rPr>
  </w:style>
  <w:style w:type="paragraph" w:customStyle="1" w:styleId="30FECE43522E4F38B250A3ED1085630F51">
    <w:name w:val="30FECE43522E4F38B250A3ED1085630F51"/>
    <w:rsid w:val="00A07C34"/>
    <w:rPr>
      <w:rFonts w:eastAsiaTheme="minorHAnsi"/>
    </w:rPr>
  </w:style>
  <w:style w:type="paragraph" w:customStyle="1" w:styleId="60EEAB1BE9E24EEDA873BC743CF2E22951">
    <w:name w:val="60EEAB1BE9E24EEDA873BC743CF2E22951"/>
    <w:rsid w:val="00A07C34"/>
    <w:rPr>
      <w:rFonts w:eastAsiaTheme="minorHAnsi"/>
    </w:rPr>
  </w:style>
  <w:style w:type="paragraph" w:customStyle="1" w:styleId="6A1B571DE20B46F7A65C1B4BC0E93B6E51">
    <w:name w:val="6A1B571DE20B46F7A65C1B4BC0E93B6E51"/>
    <w:rsid w:val="00A07C34"/>
    <w:rPr>
      <w:rFonts w:eastAsiaTheme="minorHAnsi"/>
    </w:rPr>
  </w:style>
  <w:style w:type="paragraph" w:customStyle="1" w:styleId="220DDEC227EB492EB018BD29E3329D1751">
    <w:name w:val="220DDEC227EB492EB018BD29E3329D1751"/>
    <w:rsid w:val="00A07C34"/>
    <w:rPr>
      <w:rFonts w:eastAsiaTheme="minorHAnsi"/>
    </w:rPr>
  </w:style>
  <w:style w:type="paragraph" w:customStyle="1" w:styleId="D5F4DDC97E2F4D2BB6BA321EDC372FEE51">
    <w:name w:val="D5F4DDC97E2F4D2BB6BA321EDC372FEE51"/>
    <w:rsid w:val="00A07C34"/>
    <w:rPr>
      <w:rFonts w:eastAsiaTheme="minorHAnsi"/>
    </w:rPr>
  </w:style>
  <w:style w:type="paragraph" w:customStyle="1" w:styleId="9B6601EC02FF443093BDACCAB4BEFACB51">
    <w:name w:val="9B6601EC02FF443093BDACCAB4BEFACB51"/>
    <w:rsid w:val="00A07C34"/>
    <w:rPr>
      <w:rFonts w:eastAsiaTheme="minorHAnsi"/>
    </w:rPr>
  </w:style>
  <w:style w:type="paragraph" w:customStyle="1" w:styleId="75D5E4FA05FF433380977840B31D8EF851">
    <w:name w:val="75D5E4FA05FF433380977840B31D8EF851"/>
    <w:rsid w:val="00A07C34"/>
    <w:rPr>
      <w:rFonts w:eastAsiaTheme="minorHAnsi"/>
    </w:rPr>
  </w:style>
  <w:style w:type="paragraph" w:customStyle="1" w:styleId="CA0768CB81EF4AF6BBC11C0655F472A051">
    <w:name w:val="CA0768CB81EF4AF6BBC11C0655F472A051"/>
    <w:rsid w:val="00A07C34"/>
    <w:rPr>
      <w:rFonts w:eastAsiaTheme="minorHAnsi"/>
    </w:rPr>
  </w:style>
  <w:style w:type="paragraph" w:customStyle="1" w:styleId="067041811A6D4A4FA61D097613A8FBBE51">
    <w:name w:val="067041811A6D4A4FA61D097613A8FBBE51"/>
    <w:rsid w:val="00A07C34"/>
    <w:rPr>
      <w:rFonts w:eastAsiaTheme="minorHAnsi"/>
    </w:rPr>
  </w:style>
  <w:style w:type="paragraph" w:customStyle="1" w:styleId="9FA095E30DCA4B678A59EF300BF9462351">
    <w:name w:val="9FA095E30DCA4B678A59EF300BF9462351"/>
    <w:rsid w:val="00A07C34"/>
    <w:rPr>
      <w:rFonts w:eastAsiaTheme="minorHAnsi"/>
    </w:rPr>
  </w:style>
  <w:style w:type="paragraph" w:customStyle="1" w:styleId="ED6D03DC8437426CA9D5F8EB01FB87BD51">
    <w:name w:val="ED6D03DC8437426CA9D5F8EB01FB87BD51"/>
    <w:rsid w:val="00A07C34"/>
    <w:rPr>
      <w:rFonts w:eastAsiaTheme="minorHAnsi"/>
    </w:rPr>
  </w:style>
  <w:style w:type="paragraph" w:customStyle="1" w:styleId="EED9F9E17DAF488CB3B1C2BABB075FA751">
    <w:name w:val="EED9F9E17DAF488CB3B1C2BABB075FA751"/>
    <w:rsid w:val="00A07C34"/>
    <w:rPr>
      <w:rFonts w:eastAsiaTheme="minorHAnsi"/>
    </w:rPr>
  </w:style>
  <w:style w:type="paragraph" w:customStyle="1" w:styleId="09A8379BBBA74E47BE33A2E0C86E448451">
    <w:name w:val="09A8379BBBA74E47BE33A2E0C86E448451"/>
    <w:rsid w:val="00A07C34"/>
    <w:rPr>
      <w:rFonts w:eastAsiaTheme="minorHAnsi"/>
    </w:rPr>
  </w:style>
  <w:style w:type="paragraph" w:customStyle="1" w:styleId="AAEA40224C564A29AC0F3405B1D118E251">
    <w:name w:val="AAEA40224C564A29AC0F3405B1D118E251"/>
    <w:rsid w:val="00A07C34"/>
    <w:rPr>
      <w:rFonts w:eastAsiaTheme="minorHAnsi"/>
    </w:rPr>
  </w:style>
  <w:style w:type="paragraph" w:customStyle="1" w:styleId="E5A2D34A97254476A466E31572A5CCA051">
    <w:name w:val="E5A2D34A97254476A466E31572A5CCA051"/>
    <w:rsid w:val="00A07C34"/>
    <w:rPr>
      <w:rFonts w:eastAsiaTheme="minorHAnsi"/>
    </w:rPr>
  </w:style>
  <w:style w:type="paragraph" w:customStyle="1" w:styleId="25915255E24F4225B6D9E15DBC1B24C751">
    <w:name w:val="25915255E24F4225B6D9E15DBC1B24C751"/>
    <w:rsid w:val="00A07C34"/>
    <w:rPr>
      <w:rFonts w:eastAsiaTheme="minorHAnsi"/>
    </w:rPr>
  </w:style>
  <w:style w:type="paragraph" w:customStyle="1" w:styleId="046FA9C79EE3406C8AA40D2086AFCA9751">
    <w:name w:val="046FA9C79EE3406C8AA40D2086AFCA9751"/>
    <w:rsid w:val="00A07C34"/>
    <w:rPr>
      <w:rFonts w:eastAsiaTheme="minorHAnsi"/>
    </w:rPr>
  </w:style>
  <w:style w:type="paragraph" w:customStyle="1" w:styleId="2D614D2DCB0D47BC8CCD1B066BC1501E51">
    <w:name w:val="2D614D2DCB0D47BC8CCD1B066BC1501E51"/>
    <w:rsid w:val="00A07C34"/>
    <w:rPr>
      <w:rFonts w:eastAsiaTheme="minorHAnsi"/>
    </w:rPr>
  </w:style>
  <w:style w:type="paragraph" w:customStyle="1" w:styleId="36F7CBFBDFFF412E97B87395BF3EE8F851">
    <w:name w:val="36F7CBFBDFFF412E97B87395BF3EE8F851"/>
    <w:rsid w:val="00A07C34"/>
    <w:rPr>
      <w:rFonts w:eastAsiaTheme="minorHAnsi"/>
    </w:rPr>
  </w:style>
  <w:style w:type="paragraph" w:customStyle="1" w:styleId="9207334FC7E048B1A10FB9B9C95089E751">
    <w:name w:val="9207334FC7E048B1A10FB9B9C95089E751"/>
    <w:rsid w:val="00A07C34"/>
    <w:rPr>
      <w:rFonts w:eastAsiaTheme="minorHAnsi"/>
    </w:rPr>
  </w:style>
  <w:style w:type="paragraph" w:customStyle="1" w:styleId="88AF13263EE94C4397F1248EC0150F5451">
    <w:name w:val="88AF13263EE94C4397F1248EC0150F5451"/>
    <w:rsid w:val="00A07C34"/>
    <w:rPr>
      <w:rFonts w:eastAsiaTheme="minorHAnsi"/>
    </w:rPr>
  </w:style>
  <w:style w:type="paragraph" w:customStyle="1" w:styleId="4FEAA379D44246CA8CAA3426FF7D971551">
    <w:name w:val="4FEAA379D44246CA8CAA3426FF7D971551"/>
    <w:rsid w:val="00A07C34"/>
    <w:rPr>
      <w:rFonts w:eastAsiaTheme="minorHAnsi"/>
    </w:rPr>
  </w:style>
  <w:style w:type="paragraph" w:customStyle="1" w:styleId="0B7BC541F6E74A178C85B18D3DC72A0551">
    <w:name w:val="0B7BC541F6E74A178C85B18D3DC72A0551"/>
    <w:rsid w:val="00A07C34"/>
    <w:rPr>
      <w:rFonts w:eastAsiaTheme="minorHAnsi"/>
    </w:rPr>
  </w:style>
  <w:style w:type="paragraph" w:customStyle="1" w:styleId="EB3A4D6026804F638F6EB2C5B6B9340351">
    <w:name w:val="EB3A4D6026804F638F6EB2C5B6B9340351"/>
    <w:rsid w:val="00A07C34"/>
    <w:rPr>
      <w:rFonts w:eastAsiaTheme="minorHAnsi"/>
    </w:rPr>
  </w:style>
  <w:style w:type="paragraph" w:customStyle="1" w:styleId="0A0DECE5E78C447E98ED67DF063A3B8D51">
    <w:name w:val="0A0DECE5E78C447E98ED67DF063A3B8D51"/>
    <w:rsid w:val="00A07C34"/>
    <w:rPr>
      <w:rFonts w:eastAsiaTheme="minorHAnsi"/>
    </w:rPr>
  </w:style>
  <w:style w:type="paragraph" w:customStyle="1" w:styleId="37CA73E932D24D25AFA10AA89005D3E251">
    <w:name w:val="37CA73E932D24D25AFA10AA89005D3E251"/>
    <w:rsid w:val="00A07C34"/>
    <w:rPr>
      <w:rFonts w:eastAsiaTheme="minorHAnsi"/>
    </w:rPr>
  </w:style>
  <w:style w:type="paragraph" w:customStyle="1" w:styleId="788E8389F3CA4FDFA3AE21ADCFAE64ED51">
    <w:name w:val="788E8389F3CA4FDFA3AE21ADCFAE64ED51"/>
    <w:rsid w:val="00A07C34"/>
    <w:rPr>
      <w:rFonts w:eastAsiaTheme="minorHAnsi"/>
    </w:rPr>
  </w:style>
  <w:style w:type="paragraph" w:customStyle="1" w:styleId="6319E32CC19A476EA852525692437D0F51">
    <w:name w:val="6319E32CC19A476EA852525692437D0F51"/>
    <w:rsid w:val="00A07C34"/>
    <w:rPr>
      <w:rFonts w:eastAsiaTheme="minorHAnsi"/>
    </w:rPr>
  </w:style>
  <w:style w:type="paragraph" w:customStyle="1" w:styleId="C8A61570F7404BFABF9355D4F9DFA06F51">
    <w:name w:val="C8A61570F7404BFABF9355D4F9DFA06F51"/>
    <w:rsid w:val="00A07C34"/>
    <w:rPr>
      <w:rFonts w:eastAsiaTheme="minorHAnsi"/>
    </w:rPr>
  </w:style>
  <w:style w:type="paragraph" w:customStyle="1" w:styleId="47A32EDEBEB642C780D99FC48AD3E2C251">
    <w:name w:val="47A32EDEBEB642C780D99FC48AD3E2C251"/>
    <w:rsid w:val="00A07C34"/>
    <w:rPr>
      <w:rFonts w:eastAsiaTheme="minorHAnsi"/>
    </w:rPr>
  </w:style>
  <w:style w:type="paragraph" w:customStyle="1" w:styleId="78B0CA40D2A9441EB0C7580CB80824B151">
    <w:name w:val="78B0CA40D2A9441EB0C7580CB80824B151"/>
    <w:rsid w:val="00A07C34"/>
    <w:rPr>
      <w:rFonts w:eastAsiaTheme="minorHAnsi"/>
    </w:rPr>
  </w:style>
  <w:style w:type="paragraph" w:customStyle="1" w:styleId="E1304195577F454C91CC571A8A8AA1E551">
    <w:name w:val="E1304195577F454C91CC571A8A8AA1E551"/>
    <w:rsid w:val="00A07C34"/>
    <w:rPr>
      <w:rFonts w:eastAsiaTheme="minorHAnsi"/>
    </w:rPr>
  </w:style>
  <w:style w:type="paragraph" w:customStyle="1" w:styleId="0B7AA48A66914AD38001828C130366F351">
    <w:name w:val="0B7AA48A66914AD38001828C130366F351"/>
    <w:rsid w:val="00A07C34"/>
    <w:rPr>
      <w:rFonts w:eastAsiaTheme="minorHAnsi"/>
    </w:rPr>
  </w:style>
  <w:style w:type="paragraph" w:customStyle="1" w:styleId="B4A413C292FE4B80901C589CE2339F4A51">
    <w:name w:val="B4A413C292FE4B80901C589CE2339F4A51"/>
    <w:rsid w:val="00A07C34"/>
    <w:rPr>
      <w:rFonts w:eastAsiaTheme="minorHAnsi"/>
    </w:rPr>
  </w:style>
  <w:style w:type="paragraph" w:customStyle="1" w:styleId="B470010CD9654EFEB281D3AB2873183051">
    <w:name w:val="B470010CD9654EFEB281D3AB2873183051"/>
    <w:rsid w:val="00A07C34"/>
    <w:rPr>
      <w:rFonts w:eastAsiaTheme="minorHAnsi"/>
    </w:rPr>
  </w:style>
  <w:style w:type="paragraph" w:customStyle="1" w:styleId="2057BD0C9C3E472A9B89A9EC6711C11E51">
    <w:name w:val="2057BD0C9C3E472A9B89A9EC6711C11E51"/>
    <w:rsid w:val="00A07C34"/>
    <w:rPr>
      <w:rFonts w:eastAsiaTheme="minorHAnsi"/>
    </w:rPr>
  </w:style>
  <w:style w:type="paragraph" w:customStyle="1" w:styleId="F37C496DF0CA44B3B7BB2D5E436CDDEC51">
    <w:name w:val="F37C496DF0CA44B3B7BB2D5E436CDDEC51"/>
    <w:rsid w:val="00A07C34"/>
    <w:rPr>
      <w:rFonts w:eastAsiaTheme="minorHAnsi"/>
    </w:rPr>
  </w:style>
  <w:style w:type="paragraph" w:customStyle="1" w:styleId="CE1292F728574FCCA1AE608E1C9FC5E251">
    <w:name w:val="CE1292F728574FCCA1AE608E1C9FC5E251"/>
    <w:rsid w:val="00A07C34"/>
    <w:rPr>
      <w:rFonts w:eastAsiaTheme="minorHAnsi"/>
    </w:rPr>
  </w:style>
  <w:style w:type="paragraph" w:customStyle="1" w:styleId="AE7CCF1C762F4E79B54DF408ACE0558B51">
    <w:name w:val="AE7CCF1C762F4E79B54DF408ACE0558B51"/>
    <w:rsid w:val="00A07C34"/>
    <w:rPr>
      <w:rFonts w:eastAsiaTheme="minorHAnsi"/>
    </w:rPr>
  </w:style>
  <w:style w:type="paragraph" w:customStyle="1" w:styleId="79202ED2DB334DA88DC1658CFF71022A51">
    <w:name w:val="79202ED2DB334DA88DC1658CFF71022A51"/>
    <w:rsid w:val="00A07C34"/>
    <w:rPr>
      <w:rFonts w:eastAsiaTheme="minorHAnsi"/>
    </w:rPr>
  </w:style>
  <w:style w:type="paragraph" w:customStyle="1" w:styleId="BBB9644982C44F98BE5B2491B7B8A71551">
    <w:name w:val="BBB9644982C44F98BE5B2491B7B8A71551"/>
    <w:rsid w:val="00A07C34"/>
    <w:rPr>
      <w:rFonts w:eastAsiaTheme="minorHAnsi"/>
    </w:rPr>
  </w:style>
  <w:style w:type="paragraph" w:customStyle="1" w:styleId="4A1DAAC7C9984E8CB93B8CBE4CD3DF7E51">
    <w:name w:val="4A1DAAC7C9984E8CB93B8CBE4CD3DF7E51"/>
    <w:rsid w:val="00A07C34"/>
    <w:rPr>
      <w:rFonts w:eastAsiaTheme="minorHAnsi"/>
    </w:rPr>
  </w:style>
  <w:style w:type="paragraph" w:customStyle="1" w:styleId="CE0B55325988406B8D82019707275C0951">
    <w:name w:val="CE0B55325988406B8D82019707275C0951"/>
    <w:rsid w:val="00A07C34"/>
    <w:rPr>
      <w:rFonts w:eastAsiaTheme="minorHAnsi"/>
    </w:rPr>
  </w:style>
  <w:style w:type="paragraph" w:customStyle="1" w:styleId="1E7CD385C4604E4BBF8C303EE037EC8C51">
    <w:name w:val="1E7CD385C4604E4BBF8C303EE037EC8C51"/>
    <w:rsid w:val="00A07C34"/>
    <w:rPr>
      <w:rFonts w:eastAsiaTheme="minorHAnsi"/>
    </w:rPr>
  </w:style>
  <w:style w:type="paragraph" w:customStyle="1" w:styleId="F897C4B383F9408AA7FBC4FB1F122BF951">
    <w:name w:val="F897C4B383F9408AA7FBC4FB1F122BF951"/>
    <w:rsid w:val="00A07C34"/>
    <w:rPr>
      <w:rFonts w:eastAsiaTheme="minorHAnsi"/>
    </w:rPr>
  </w:style>
  <w:style w:type="paragraph" w:customStyle="1" w:styleId="9FC8A71D1EED4B0A9FB5DE01A0CA844251">
    <w:name w:val="9FC8A71D1EED4B0A9FB5DE01A0CA844251"/>
    <w:rsid w:val="00A07C34"/>
    <w:rPr>
      <w:rFonts w:eastAsiaTheme="minorHAnsi"/>
    </w:rPr>
  </w:style>
  <w:style w:type="paragraph" w:customStyle="1" w:styleId="08955B0E136243458C19ACC6AB7EC96B51">
    <w:name w:val="08955B0E136243458C19ACC6AB7EC96B51"/>
    <w:rsid w:val="00A07C34"/>
    <w:rPr>
      <w:rFonts w:eastAsiaTheme="minorHAnsi"/>
    </w:rPr>
  </w:style>
  <w:style w:type="paragraph" w:customStyle="1" w:styleId="AAB896E9171742E5A53F06DA762B3E0B51">
    <w:name w:val="AAB896E9171742E5A53F06DA762B3E0B51"/>
    <w:rsid w:val="00A07C34"/>
    <w:rPr>
      <w:rFonts w:eastAsiaTheme="minorHAnsi"/>
    </w:rPr>
  </w:style>
  <w:style w:type="paragraph" w:customStyle="1" w:styleId="8D6BD87B5E0747C6BD28E7F2C532755351">
    <w:name w:val="8D6BD87B5E0747C6BD28E7F2C532755351"/>
    <w:rsid w:val="00A07C34"/>
    <w:rPr>
      <w:rFonts w:eastAsiaTheme="minorHAnsi"/>
    </w:rPr>
  </w:style>
  <w:style w:type="paragraph" w:customStyle="1" w:styleId="27663AB6C3ED49C9A6DBC7F4E11C2A2E51">
    <w:name w:val="27663AB6C3ED49C9A6DBC7F4E11C2A2E51"/>
    <w:rsid w:val="00A07C34"/>
    <w:rPr>
      <w:rFonts w:eastAsiaTheme="minorHAnsi"/>
    </w:rPr>
  </w:style>
  <w:style w:type="paragraph" w:customStyle="1" w:styleId="5F4B1AAB319547A6BB935DEE94597C7A51">
    <w:name w:val="5F4B1AAB319547A6BB935DEE94597C7A51"/>
    <w:rsid w:val="00A07C34"/>
    <w:rPr>
      <w:rFonts w:eastAsiaTheme="minorHAnsi"/>
    </w:rPr>
  </w:style>
  <w:style w:type="paragraph" w:customStyle="1" w:styleId="424EAD30F3B3467793379509821B639D51">
    <w:name w:val="424EAD30F3B3467793379509821B639D51"/>
    <w:rsid w:val="00A07C34"/>
    <w:rPr>
      <w:rFonts w:eastAsiaTheme="minorHAnsi"/>
    </w:rPr>
  </w:style>
  <w:style w:type="paragraph" w:customStyle="1" w:styleId="5B43E1E2014743A9923CCEC6A1C19BCC53">
    <w:name w:val="5B43E1E2014743A9923CCEC6A1C19BCC53"/>
    <w:rsid w:val="00A07C34"/>
    <w:rPr>
      <w:rFonts w:eastAsiaTheme="minorHAnsi"/>
    </w:rPr>
  </w:style>
  <w:style w:type="paragraph" w:customStyle="1" w:styleId="E96DE4434DAA4639895ACF7E8FB7A20C52">
    <w:name w:val="E96DE4434DAA4639895ACF7E8FB7A20C52"/>
    <w:rsid w:val="00A07C34"/>
    <w:rPr>
      <w:rFonts w:eastAsiaTheme="minorHAnsi"/>
    </w:rPr>
  </w:style>
  <w:style w:type="paragraph" w:customStyle="1" w:styleId="B432012E4E3D4B88AAA52065CF460B8452">
    <w:name w:val="B432012E4E3D4B88AAA52065CF460B8452"/>
    <w:rsid w:val="00A07C34"/>
    <w:rPr>
      <w:rFonts w:eastAsiaTheme="minorHAnsi"/>
    </w:rPr>
  </w:style>
  <w:style w:type="paragraph" w:customStyle="1" w:styleId="49130652AC3B411581D4CEC6CA88667852">
    <w:name w:val="49130652AC3B411581D4CEC6CA88667852"/>
    <w:rsid w:val="00A07C34"/>
    <w:rPr>
      <w:rFonts w:eastAsiaTheme="minorHAnsi"/>
    </w:rPr>
  </w:style>
  <w:style w:type="paragraph" w:customStyle="1" w:styleId="425511DBC0174CC8B01CBF3232A829B252">
    <w:name w:val="425511DBC0174CC8B01CBF3232A829B252"/>
    <w:rsid w:val="00A07C34"/>
    <w:rPr>
      <w:rFonts w:eastAsiaTheme="minorHAnsi"/>
    </w:rPr>
  </w:style>
  <w:style w:type="paragraph" w:customStyle="1" w:styleId="A6C661EA3F2B4F18B64F5124C01FA7CF52">
    <w:name w:val="A6C661EA3F2B4F18B64F5124C01FA7CF52"/>
    <w:rsid w:val="00A07C34"/>
    <w:rPr>
      <w:rFonts w:eastAsiaTheme="minorHAnsi"/>
    </w:rPr>
  </w:style>
  <w:style w:type="paragraph" w:customStyle="1" w:styleId="725C63E107F7412C9DD6E46A40802F3848">
    <w:name w:val="725C63E107F7412C9DD6E46A40802F3848"/>
    <w:rsid w:val="00A07C34"/>
    <w:rPr>
      <w:rFonts w:eastAsiaTheme="minorHAnsi"/>
    </w:rPr>
  </w:style>
  <w:style w:type="paragraph" w:customStyle="1" w:styleId="6901908CB7B34F989152BAD71E1191C652">
    <w:name w:val="6901908CB7B34F989152BAD71E1191C652"/>
    <w:rsid w:val="00A07C34"/>
    <w:rPr>
      <w:rFonts w:eastAsiaTheme="minorHAnsi"/>
    </w:rPr>
  </w:style>
  <w:style w:type="paragraph" w:customStyle="1" w:styleId="747D7675331F464C8777EA631404F50A52">
    <w:name w:val="747D7675331F464C8777EA631404F50A52"/>
    <w:rsid w:val="00A07C34"/>
    <w:rPr>
      <w:rFonts w:eastAsiaTheme="minorHAnsi"/>
    </w:rPr>
  </w:style>
  <w:style w:type="paragraph" w:customStyle="1" w:styleId="CD70949628334181A8B091324C73BD0C52">
    <w:name w:val="CD70949628334181A8B091324C73BD0C52"/>
    <w:rsid w:val="00A07C34"/>
    <w:rPr>
      <w:rFonts w:eastAsiaTheme="minorHAnsi"/>
    </w:rPr>
  </w:style>
  <w:style w:type="paragraph" w:customStyle="1" w:styleId="3AFD98E95C3849B9AE3AB92FEE4C1B9752">
    <w:name w:val="3AFD98E95C3849B9AE3AB92FEE4C1B9752"/>
    <w:rsid w:val="00A07C34"/>
    <w:rPr>
      <w:rFonts w:eastAsiaTheme="minorHAnsi"/>
    </w:rPr>
  </w:style>
  <w:style w:type="paragraph" w:customStyle="1" w:styleId="30FECE43522E4F38B250A3ED1085630F52">
    <w:name w:val="30FECE43522E4F38B250A3ED1085630F52"/>
    <w:rsid w:val="00A07C34"/>
    <w:rPr>
      <w:rFonts w:eastAsiaTheme="minorHAnsi"/>
    </w:rPr>
  </w:style>
  <w:style w:type="paragraph" w:customStyle="1" w:styleId="60EEAB1BE9E24EEDA873BC743CF2E22952">
    <w:name w:val="60EEAB1BE9E24EEDA873BC743CF2E22952"/>
    <w:rsid w:val="00A07C34"/>
    <w:rPr>
      <w:rFonts w:eastAsiaTheme="minorHAnsi"/>
    </w:rPr>
  </w:style>
  <w:style w:type="paragraph" w:customStyle="1" w:styleId="6A1B571DE20B46F7A65C1B4BC0E93B6E52">
    <w:name w:val="6A1B571DE20B46F7A65C1B4BC0E93B6E52"/>
    <w:rsid w:val="00A07C34"/>
    <w:rPr>
      <w:rFonts w:eastAsiaTheme="minorHAnsi"/>
    </w:rPr>
  </w:style>
  <w:style w:type="paragraph" w:customStyle="1" w:styleId="220DDEC227EB492EB018BD29E3329D1752">
    <w:name w:val="220DDEC227EB492EB018BD29E3329D1752"/>
    <w:rsid w:val="00A07C34"/>
    <w:rPr>
      <w:rFonts w:eastAsiaTheme="minorHAnsi"/>
    </w:rPr>
  </w:style>
  <w:style w:type="paragraph" w:customStyle="1" w:styleId="D5F4DDC97E2F4D2BB6BA321EDC372FEE52">
    <w:name w:val="D5F4DDC97E2F4D2BB6BA321EDC372FEE52"/>
    <w:rsid w:val="00A07C34"/>
    <w:rPr>
      <w:rFonts w:eastAsiaTheme="minorHAnsi"/>
    </w:rPr>
  </w:style>
  <w:style w:type="paragraph" w:customStyle="1" w:styleId="9B6601EC02FF443093BDACCAB4BEFACB52">
    <w:name w:val="9B6601EC02FF443093BDACCAB4BEFACB52"/>
    <w:rsid w:val="00A07C34"/>
    <w:rPr>
      <w:rFonts w:eastAsiaTheme="minorHAnsi"/>
    </w:rPr>
  </w:style>
  <w:style w:type="paragraph" w:customStyle="1" w:styleId="75D5E4FA05FF433380977840B31D8EF852">
    <w:name w:val="75D5E4FA05FF433380977840B31D8EF852"/>
    <w:rsid w:val="00A07C34"/>
    <w:rPr>
      <w:rFonts w:eastAsiaTheme="minorHAnsi"/>
    </w:rPr>
  </w:style>
  <w:style w:type="paragraph" w:customStyle="1" w:styleId="CA0768CB81EF4AF6BBC11C0655F472A052">
    <w:name w:val="CA0768CB81EF4AF6BBC11C0655F472A052"/>
    <w:rsid w:val="00A07C34"/>
    <w:rPr>
      <w:rFonts w:eastAsiaTheme="minorHAnsi"/>
    </w:rPr>
  </w:style>
  <w:style w:type="paragraph" w:customStyle="1" w:styleId="067041811A6D4A4FA61D097613A8FBBE52">
    <w:name w:val="067041811A6D4A4FA61D097613A8FBBE52"/>
    <w:rsid w:val="00A07C34"/>
    <w:rPr>
      <w:rFonts w:eastAsiaTheme="minorHAnsi"/>
    </w:rPr>
  </w:style>
  <w:style w:type="paragraph" w:customStyle="1" w:styleId="9FA095E30DCA4B678A59EF300BF9462352">
    <w:name w:val="9FA095E30DCA4B678A59EF300BF9462352"/>
    <w:rsid w:val="00A07C34"/>
    <w:rPr>
      <w:rFonts w:eastAsiaTheme="minorHAnsi"/>
    </w:rPr>
  </w:style>
  <w:style w:type="paragraph" w:customStyle="1" w:styleId="ED6D03DC8437426CA9D5F8EB01FB87BD52">
    <w:name w:val="ED6D03DC8437426CA9D5F8EB01FB87BD52"/>
    <w:rsid w:val="00A07C34"/>
    <w:rPr>
      <w:rFonts w:eastAsiaTheme="minorHAnsi"/>
    </w:rPr>
  </w:style>
  <w:style w:type="paragraph" w:customStyle="1" w:styleId="EED9F9E17DAF488CB3B1C2BABB075FA752">
    <w:name w:val="EED9F9E17DAF488CB3B1C2BABB075FA752"/>
    <w:rsid w:val="00A07C34"/>
    <w:rPr>
      <w:rFonts w:eastAsiaTheme="minorHAnsi"/>
    </w:rPr>
  </w:style>
  <w:style w:type="paragraph" w:customStyle="1" w:styleId="09A8379BBBA74E47BE33A2E0C86E448452">
    <w:name w:val="09A8379BBBA74E47BE33A2E0C86E448452"/>
    <w:rsid w:val="00A07C34"/>
    <w:rPr>
      <w:rFonts w:eastAsiaTheme="minorHAnsi"/>
    </w:rPr>
  </w:style>
  <w:style w:type="paragraph" w:customStyle="1" w:styleId="AAEA40224C564A29AC0F3405B1D118E252">
    <w:name w:val="AAEA40224C564A29AC0F3405B1D118E252"/>
    <w:rsid w:val="00A07C34"/>
    <w:rPr>
      <w:rFonts w:eastAsiaTheme="minorHAnsi"/>
    </w:rPr>
  </w:style>
  <w:style w:type="paragraph" w:customStyle="1" w:styleId="E5A2D34A97254476A466E31572A5CCA052">
    <w:name w:val="E5A2D34A97254476A466E31572A5CCA052"/>
    <w:rsid w:val="00A07C34"/>
    <w:rPr>
      <w:rFonts w:eastAsiaTheme="minorHAnsi"/>
    </w:rPr>
  </w:style>
  <w:style w:type="paragraph" w:customStyle="1" w:styleId="25915255E24F4225B6D9E15DBC1B24C752">
    <w:name w:val="25915255E24F4225B6D9E15DBC1B24C752"/>
    <w:rsid w:val="00A07C34"/>
    <w:rPr>
      <w:rFonts w:eastAsiaTheme="minorHAnsi"/>
    </w:rPr>
  </w:style>
  <w:style w:type="paragraph" w:customStyle="1" w:styleId="046FA9C79EE3406C8AA40D2086AFCA9752">
    <w:name w:val="046FA9C79EE3406C8AA40D2086AFCA9752"/>
    <w:rsid w:val="00A07C34"/>
    <w:rPr>
      <w:rFonts w:eastAsiaTheme="minorHAnsi"/>
    </w:rPr>
  </w:style>
  <w:style w:type="paragraph" w:customStyle="1" w:styleId="2D614D2DCB0D47BC8CCD1B066BC1501E52">
    <w:name w:val="2D614D2DCB0D47BC8CCD1B066BC1501E52"/>
    <w:rsid w:val="00A07C34"/>
    <w:rPr>
      <w:rFonts w:eastAsiaTheme="minorHAnsi"/>
    </w:rPr>
  </w:style>
  <w:style w:type="paragraph" w:customStyle="1" w:styleId="36F7CBFBDFFF412E97B87395BF3EE8F852">
    <w:name w:val="36F7CBFBDFFF412E97B87395BF3EE8F852"/>
    <w:rsid w:val="00A07C34"/>
    <w:rPr>
      <w:rFonts w:eastAsiaTheme="minorHAnsi"/>
    </w:rPr>
  </w:style>
  <w:style w:type="paragraph" w:customStyle="1" w:styleId="9207334FC7E048B1A10FB9B9C95089E752">
    <w:name w:val="9207334FC7E048B1A10FB9B9C95089E752"/>
    <w:rsid w:val="00A07C34"/>
    <w:rPr>
      <w:rFonts w:eastAsiaTheme="minorHAnsi"/>
    </w:rPr>
  </w:style>
  <w:style w:type="paragraph" w:customStyle="1" w:styleId="88AF13263EE94C4397F1248EC0150F5452">
    <w:name w:val="88AF13263EE94C4397F1248EC0150F5452"/>
    <w:rsid w:val="00A07C34"/>
    <w:rPr>
      <w:rFonts w:eastAsiaTheme="minorHAnsi"/>
    </w:rPr>
  </w:style>
  <w:style w:type="paragraph" w:customStyle="1" w:styleId="4FEAA379D44246CA8CAA3426FF7D971552">
    <w:name w:val="4FEAA379D44246CA8CAA3426FF7D971552"/>
    <w:rsid w:val="00A07C34"/>
    <w:rPr>
      <w:rFonts w:eastAsiaTheme="minorHAnsi"/>
    </w:rPr>
  </w:style>
  <w:style w:type="paragraph" w:customStyle="1" w:styleId="0B7BC541F6E74A178C85B18D3DC72A0552">
    <w:name w:val="0B7BC541F6E74A178C85B18D3DC72A0552"/>
    <w:rsid w:val="00A07C34"/>
    <w:rPr>
      <w:rFonts w:eastAsiaTheme="minorHAnsi"/>
    </w:rPr>
  </w:style>
  <w:style w:type="paragraph" w:customStyle="1" w:styleId="EB3A4D6026804F638F6EB2C5B6B9340352">
    <w:name w:val="EB3A4D6026804F638F6EB2C5B6B9340352"/>
    <w:rsid w:val="00A07C34"/>
    <w:rPr>
      <w:rFonts w:eastAsiaTheme="minorHAnsi"/>
    </w:rPr>
  </w:style>
  <w:style w:type="paragraph" w:customStyle="1" w:styleId="0A0DECE5E78C447E98ED67DF063A3B8D52">
    <w:name w:val="0A0DECE5E78C447E98ED67DF063A3B8D52"/>
    <w:rsid w:val="00A07C34"/>
    <w:rPr>
      <w:rFonts w:eastAsiaTheme="minorHAnsi"/>
    </w:rPr>
  </w:style>
  <w:style w:type="paragraph" w:customStyle="1" w:styleId="37CA73E932D24D25AFA10AA89005D3E252">
    <w:name w:val="37CA73E932D24D25AFA10AA89005D3E252"/>
    <w:rsid w:val="00A07C34"/>
    <w:rPr>
      <w:rFonts w:eastAsiaTheme="minorHAnsi"/>
    </w:rPr>
  </w:style>
  <w:style w:type="paragraph" w:customStyle="1" w:styleId="788E8389F3CA4FDFA3AE21ADCFAE64ED52">
    <w:name w:val="788E8389F3CA4FDFA3AE21ADCFAE64ED52"/>
    <w:rsid w:val="00A07C34"/>
    <w:rPr>
      <w:rFonts w:eastAsiaTheme="minorHAnsi"/>
    </w:rPr>
  </w:style>
  <w:style w:type="paragraph" w:customStyle="1" w:styleId="6319E32CC19A476EA852525692437D0F52">
    <w:name w:val="6319E32CC19A476EA852525692437D0F52"/>
    <w:rsid w:val="00A07C34"/>
    <w:rPr>
      <w:rFonts w:eastAsiaTheme="minorHAnsi"/>
    </w:rPr>
  </w:style>
  <w:style w:type="paragraph" w:customStyle="1" w:styleId="C8A61570F7404BFABF9355D4F9DFA06F52">
    <w:name w:val="C8A61570F7404BFABF9355D4F9DFA06F52"/>
    <w:rsid w:val="00A07C34"/>
    <w:rPr>
      <w:rFonts w:eastAsiaTheme="minorHAnsi"/>
    </w:rPr>
  </w:style>
  <w:style w:type="paragraph" w:customStyle="1" w:styleId="47A32EDEBEB642C780D99FC48AD3E2C252">
    <w:name w:val="47A32EDEBEB642C780D99FC48AD3E2C252"/>
    <w:rsid w:val="00A07C34"/>
    <w:rPr>
      <w:rFonts w:eastAsiaTheme="minorHAnsi"/>
    </w:rPr>
  </w:style>
  <w:style w:type="paragraph" w:customStyle="1" w:styleId="78B0CA40D2A9441EB0C7580CB80824B152">
    <w:name w:val="78B0CA40D2A9441EB0C7580CB80824B152"/>
    <w:rsid w:val="00A07C34"/>
    <w:rPr>
      <w:rFonts w:eastAsiaTheme="minorHAnsi"/>
    </w:rPr>
  </w:style>
  <w:style w:type="paragraph" w:customStyle="1" w:styleId="E1304195577F454C91CC571A8A8AA1E552">
    <w:name w:val="E1304195577F454C91CC571A8A8AA1E552"/>
    <w:rsid w:val="00A07C34"/>
    <w:rPr>
      <w:rFonts w:eastAsiaTheme="minorHAnsi"/>
    </w:rPr>
  </w:style>
  <w:style w:type="paragraph" w:customStyle="1" w:styleId="0B7AA48A66914AD38001828C130366F352">
    <w:name w:val="0B7AA48A66914AD38001828C130366F352"/>
    <w:rsid w:val="00A07C34"/>
    <w:rPr>
      <w:rFonts w:eastAsiaTheme="minorHAnsi"/>
    </w:rPr>
  </w:style>
  <w:style w:type="paragraph" w:customStyle="1" w:styleId="B4A413C292FE4B80901C589CE2339F4A52">
    <w:name w:val="B4A413C292FE4B80901C589CE2339F4A52"/>
    <w:rsid w:val="00A07C34"/>
    <w:rPr>
      <w:rFonts w:eastAsiaTheme="minorHAnsi"/>
    </w:rPr>
  </w:style>
  <w:style w:type="paragraph" w:customStyle="1" w:styleId="B470010CD9654EFEB281D3AB2873183052">
    <w:name w:val="B470010CD9654EFEB281D3AB2873183052"/>
    <w:rsid w:val="00A07C34"/>
    <w:rPr>
      <w:rFonts w:eastAsiaTheme="minorHAnsi"/>
    </w:rPr>
  </w:style>
  <w:style w:type="paragraph" w:customStyle="1" w:styleId="2057BD0C9C3E472A9B89A9EC6711C11E52">
    <w:name w:val="2057BD0C9C3E472A9B89A9EC6711C11E52"/>
    <w:rsid w:val="00A07C34"/>
    <w:rPr>
      <w:rFonts w:eastAsiaTheme="minorHAnsi"/>
    </w:rPr>
  </w:style>
  <w:style w:type="paragraph" w:customStyle="1" w:styleId="F37C496DF0CA44B3B7BB2D5E436CDDEC52">
    <w:name w:val="F37C496DF0CA44B3B7BB2D5E436CDDEC52"/>
    <w:rsid w:val="00A07C34"/>
    <w:rPr>
      <w:rFonts w:eastAsiaTheme="minorHAnsi"/>
    </w:rPr>
  </w:style>
  <w:style w:type="paragraph" w:customStyle="1" w:styleId="CE1292F728574FCCA1AE608E1C9FC5E252">
    <w:name w:val="CE1292F728574FCCA1AE608E1C9FC5E252"/>
    <w:rsid w:val="00A07C34"/>
    <w:rPr>
      <w:rFonts w:eastAsiaTheme="minorHAnsi"/>
    </w:rPr>
  </w:style>
  <w:style w:type="paragraph" w:customStyle="1" w:styleId="AE7CCF1C762F4E79B54DF408ACE0558B52">
    <w:name w:val="AE7CCF1C762F4E79B54DF408ACE0558B52"/>
    <w:rsid w:val="00A07C34"/>
    <w:rPr>
      <w:rFonts w:eastAsiaTheme="minorHAnsi"/>
    </w:rPr>
  </w:style>
  <w:style w:type="paragraph" w:customStyle="1" w:styleId="79202ED2DB334DA88DC1658CFF71022A52">
    <w:name w:val="79202ED2DB334DA88DC1658CFF71022A52"/>
    <w:rsid w:val="00A07C34"/>
    <w:rPr>
      <w:rFonts w:eastAsiaTheme="minorHAnsi"/>
    </w:rPr>
  </w:style>
  <w:style w:type="paragraph" w:customStyle="1" w:styleId="BBB9644982C44F98BE5B2491B7B8A71552">
    <w:name w:val="BBB9644982C44F98BE5B2491B7B8A71552"/>
    <w:rsid w:val="00A07C34"/>
    <w:rPr>
      <w:rFonts w:eastAsiaTheme="minorHAnsi"/>
    </w:rPr>
  </w:style>
  <w:style w:type="paragraph" w:customStyle="1" w:styleId="4A1DAAC7C9984E8CB93B8CBE4CD3DF7E52">
    <w:name w:val="4A1DAAC7C9984E8CB93B8CBE4CD3DF7E52"/>
    <w:rsid w:val="00A07C34"/>
    <w:rPr>
      <w:rFonts w:eastAsiaTheme="minorHAnsi"/>
    </w:rPr>
  </w:style>
  <w:style w:type="paragraph" w:customStyle="1" w:styleId="CE0B55325988406B8D82019707275C0952">
    <w:name w:val="CE0B55325988406B8D82019707275C0952"/>
    <w:rsid w:val="00A07C34"/>
    <w:rPr>
      <w:rFonts w:eastAsiaTheme="minorHAnsi"/>
    </w:rPr>
  </w:style>
  <w:style w:type="paragraph" w:customStyle="1" w:styleId="1E7CD385C4604E4BBF8C303EE037EC8C52">
    <w:name w:val="1E7CD385C4604E4BBF8C303EE037EC8C52"/>
    <w:rsid w:val="00A07C34"/>
    <w:rPr>
      <w:rFonts w:eastAsiaTheme="minorHAnsi"/>
    </w:rPr>
  </w:style>
  <w:style w:type="paragraph" w:customStyle="1" w:styleId="F897C4B383F9408AA7FBC4FB1F122BF952">
    <w:name w:val="F897C4B383F9408AA7FBC4FB1F122BF952"/>
    <w:rsid w:val="00A07C34"/>
    <w:rPr>
      <w:rFonts w:eastAsiaTheme="minorHAnsi"/>
    </w:rPr>
  </w:style>
  <w:style w:type="paragraph" w:customStyle="1" w:styleId="9FC8A71D1EED4B0A9FB5DE01A0CA844252">
    <w:name w:val="9FC8A71D1EED4B0A9FB5DE01A0CA844252"/>
    <w:rsid w:val="00A07C34"/>
    <w:rPr>
      <w:rFonts w:eastAsiaTheme="minorHAnsi"/>
    </w:rPr>
  </w:style>
  <w:style w:type="paragraph" w:customStyle="1" w:styleId="08955B0E136243458C19ACC6AB7EC96B52">
    <w:name w:val="08955B0E136243458C19ACC6AB7EC96B52"/>
    <w:rsid w:val="00A07C34"/>
    <w:rPr>
      <w:rFonts w:eastAsiaTheme="minorHAnsi"/>
    </w:rPr>
  </w:style>
  <w:style w:type="paragraph" w:customStyle="1" w:styleId="AAB896E9171742E5A53F06DA762B3E0B52">
    <w:name w:val="AAB896E9171742E5A53F06DA762B3E0B52"/>
    <w:rsid w:val="00A07C34"/>
    <w:rPr>
      <w:rFonts w:eastAsiaTheme="minorHAnsi"/>
    </w:rPr>
  </w:style>
  <w:style w:type="paragraph" w:customStyle="1" w:styleId="8D6BD87B5E0747C6BD28E7F2C532755352">
    <w:name w:val="8D6BD87B5E0747C6BD28E7F2C532755352"/>
    <w:rsid w:val="00A07C34"/>
    <w:rPr>
      <w:rFonts w:eastAsiaTheme="minorHAnsi"/>
    </w:rPr>
  </w:style>
  <w:style w:type="paragraph" w:customStyle="1" w:styleId="27663AB6C3ED49C9A6DBC7F4E11C2A2E52">
    <w:name w:val="27663AB6C3ED49C9A6DBC7F4E11C2A2E52"/>
    <w:rsid w:val="00A07C34"/>
    <w:rPr>
      <w:rFonts w:eastAsiaTheme="minorHAnsi"/>
    </w:rPr>
  </w:style>
  <w:style w:type="paragraph" w:customStyle="1" w:styleId="5F4B1AAB319547A6BB935DEE94597C7A52">
    <w:name w:val="5F4B1AAB319547A6BB935DEE94597C7A52"/>
    <w:rsid w:val="00A07C34"/>
    <w:rPr>
      <w:rFonts w:eastAsiaTheme="minorHAnsi"/>
    </w:rPr>
  </w:style>
  <w:style w:type="paragraph" w:customStyle="1" w:styleId="424EAD30F3B3467793379509821B639D52">
    <w:name w:val="424EAD30F3B3467793379509821B639D52"/>
    <w:rsid w:val="00A07C34"/>
    <w:rPr>
      <w:rFonts w:eastAsiaTheme="minorHAnsi"/>
    </w:rPr>
  </w:style>
  <w:style w:type="paragraph" w:customStyle="1" w:styleId="5B43E1E2014743A9923CCEC6A1C19BCC54">
    <w:name w:val="5B43E1E2014743A9923CCEC6A1C19BCC54"/>
    <w:rsid w:val="00A07C34"/>
    <w:rPr>
      <w:rFonts w:eastAsiaTheme="minorHAnsi"/>
    </w:rPr>
  </w:style>
  <w:style w:type="paragraph" w:customStyle="1" w:styleId="E96DE4434DAA4639895ACF7E8FB7A20C53">
    <w:name w:val="E96DE4434DAA4639895ACF7E8FB7A20C53"/>
    <w:rsid w:val="00A07C34"/>
    <w:rPr>
      <w:rFonts w:eastAsiaTheme="minorHAnsi"/>
    </w:rPr>
  </w:style>
  <w:style w:type="paragraph" w:customStyle="1" w:styleId="B432012E4E3D4B88AAA52065CF460B8453">
    <w:name w:val="B432012E4E3D4B88AAA52065CF460B8453"/>
    <w:rsid w:val="00A07C34"/>
    <w:rPr>
      <w:rFonts w:eastAsiaTheme="minorHAnsi"/>
    </w:rPr>
  </w:style>
  <w:style w:type="paragraph" w:customStyle="1" w:styleId="49130652AC3B411581D4CEC6CA88667853">
    <w:name w:val="49130652AC3B411581D4CEC6CA88667853"/>
    <w:rsid w:val="00A07C34"/>
    <w:rPr>
      <w:rFonts w:eastAsiaTheme="minorHAnsi"/>
    </w:rPr>
  </w:style>
  <w:style w:type="paragraph" w:customStyle="1" w:styleId="425511DBC0174CC8B01CBF3232A829B253">
    <w:name w:val="425511DBC0174CC8B01CBF3232A829B253"/>
    <w:rsid w:val="00A07C34"/>
    <w:rPr>
      <w:rFonts w:eastAsiaTheme="minorHAnsi"/>
    </w:rPr>
  </w:style>
  <w:style w:type="paragraph" w:customStyle="1" w:styleId="A6C661EA3F2B4F18B64F5124C01FA7CF53">
    <w:name w:val="A6C661EA3F2B4F18B64F5124C01FA7CF53"/>
    <w:rsid w:val="00A07C34"/>
    <w:rPr>
      <w:rFonts w:eastAsiaTheme="minorHAnsi"/>
    </w:rPr>
  </w:style>
  <w:style w:type="paragraph" w:customStyle="1" w:styleId="725C63E107F7412C9DD6E46A40802F3849">
    <w:name w:val="725C63E107F7412C9DD6E46A40802F3849"/>
    <w:rsid w:val="00A07C34"/>
    <w:rPr>
      <w:rFonts w:eastAsiaTheme="minorHAnsi"/>
    </w:rPr>
  </w:style>
  <w:style w:type="paragraph" w:customStyle="1" w:styleId="6901908CB7B34F989152BAD71E1191C653">
    <w:name w:val="6901908CB7B34F989152BAD71E1191C653"/>
    <w:rsid w:val="00A07C34"/>
    <w:rPr>
      <w:rFonts w:eastAsiaTheme="minorHAnsi"/>
    </w:rPr>
  </w:style>
  <w:style w:type="paragraph" w:customStyle="1" w:styleId="747D7675331F464C8777EA631404F50A53">
    <w:name w:val="747D7675331F464C8777EA631404F50A53"/>
    <w:rsid w:val="00A07C34"/>
    <w:rPr>
      <w:rFonts w:eastAsiaTheme="minorHAnsi"/>
    </w:rPr>
  </w:style>
  <w:style w:type="paragraph" w:customStyle="1" w:styleId="CD70949628334181A8B091324C73BD0C53">
    <w:name w:val="CD70949628334181A8B091324C73BD0C53"/>
    <w:rsid w:val="00A07C34"/>
    <w:rPr>
      <w:rFonts w:eastAsiaTheme="minorHAnsi"/>
    </w:rPr>
  </w:style>
  <w:style w:type="paragraph" w:customStyle="1" w:styleId="3AFD98E95C3849B9AE3AB92FEE4C1B9753">
    <w:name w:val="3AFD98E95C3849B9AE3AB92FEE4C1B9753"/>
    <w:rsid w:val="00A07C34"/>
    <w:rPr>
      <w:rFonts w:eastAsiaTheme="minorHAnsi"/>
    </w:rPr>
  </w:style>
  <w:style w:type="paragraph" w:customStyle="1" w:styleId="30FECE43522E4F38B250A3ED1085630F53">
    <w:name w:val="30FECE43522E4F38B250A3ED1085630F53"/>
    <w:rsid w:val="00A07C34"/>
    <w:rPr>
      <w:rFonts w:eastAsiaTheme="minorHAnsi"/>
    </w:rPr>
  </w:style>
  <w:style w:type="paragraph" w:customStyle="1" w:styleId="60EEAB1BE9E24EEDA873BC743CF2E22953">
    <w:name w:val="60EEAB1BE9E24EEDA873BC743CF2E22953"/>
    <w:rsid w:val="00A07C34"/>
    <w:rPr>
      <w:rFonts w:eastAsiaTheme="minorHAnsi"/>
    </w:rPr>
  </w:style>
  <w:style w:type="paragraph" w:customStyle="1" w:styleId="6A1B571DE20B46F7A65C1B4BC0E93B6E53">
    <w:name w:val="6A1B571DE20B46F7A65C1B4BC0E93B6E53"/>
    <w:rsid w:val="00A07C34"/>
    <w:rPr>
      <w:rFonts w:eastAsiaTheme="minorHAnsi"/>
    </w:rPr>
  </w:style>
  <w:style w:type="paragraph" w:customStyle="1" w:styleId="220DDEC227EB492EB018BD29E3329D1753">
    <w:name w:val="220DDEC227EB492EB018BD29E3329D1753"/>
    <w:rsid w:val="00A07C34"/>
    <w:rPr>
      <w:rFonts w:eastAsiaTheme="minorHAnsi"/>
    </w:rPr>
  </w:style>
  <w:style w:type="paragraph" w:customStyle="1" w:styleId="D5F4DDC97E2F4D2BB6BA321EDC372FEE53">
    <w:name w:val="D5F4DDC97E2F4D2BB6BA321EDC372FEE53"/>
    <w:rsid w:val="00A07C34"/>
    <w:rPr>
      <w:rFonts w:eastAsiaTheme="minorHAnsi"/>
    </w:rPr>
  </w:style>
  <w:style w:type="paragraph" w:customStyle="1" w:styleId="9B6601EC02FF443093BDACCAB4BEFACB53">
    <w:name w:val="9B6601EC02FF443093BDACCAB4BEFACB53"/>
    <w:rsid w:val="00A07C3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1</TotalTime>
  <Pages>3</Pages>
  <Words>986</Words>
  <Characters>5624</Characters>
  <Application>Microsoft Office Word</Application>
  <DocSecurity>0</DocSecurity>
  <Lines>46</Lines>
  <Paragraphs>1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นายธนาวุฒิ ภักดียา</dc:creator>
  <cp:keywords/>
  <dc:description/>
  <cp:lastModifiedBy>VT04</cp:lastModifiedBy>
  <cp:revision>63</cp:revision>
  <cp:lastPrinted>2016-09-28T11:18:00Z</cp:lastPrinted>
  <dcterms:created xsi:type="dcterms:W3CDTF">2017-10-09T02:42:00Z</dcterms:created>
  <dcterms:modified xsi:type="dcterms:W3CDTF">2022-10-04T07:48:00Z</dcterms:modified>
</cp:coreProperties>
</file>